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Theme="minorHAnsi" w:hAnsi="Times New Roman" w:cstheme="minorBidi"/>
          <w:color w:val="auto"/>
          <w:sz w:val="26"/>
          <w:szCs w:val="22"/>
          <w:lang w:val="vi-VN"/>
        </w:rPr>
        <w:id w:val="-1820567165"/>
        <w:docPartObj>
          <w:docPartGallery w:val="Table of Contents"/>
          <w:docPartUnique/>
        </w:docPartObj>
      </w:sdtPr>
      <w:sdtEndPr>
        <w:rPr>
          <w:b/>
          <w:bCs/>
          <w:noProof/>
        </w:rPr>
      </w:sdtEndPr>
      <w:sdtContent>
        <w:p w14:paraId="3D8052E0" w14:textId="18BB6E88" w:rsidR="00D960FF" w:rsidRDefault="007F58D8">
          <w:pPr>
            <w:pStyle w:val="TOCHeading"/>
          </w:pPr>
          <w:r>
            <w:t>Mục lục</w:t>
          </w:r>
        </w:p>
        <w:p w14:paraId="6CB2048E" w14:textId="77777777" w:rsidR="007D2176" w:rsidRDefault="001C4E06">
          <w:pPr>
            <w:pStyle w:val="TOC1"/>
            <w:tabs>
              <w:tab w:val="left" w:pos="520"/>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403669141" w:history="1">
            <w:r w:rsidR="007D2176" w:rsidRPr="00F37A4F">
              <w:rPr>
                <w:rStyle w:val="Hyperlink"/>
                <w:noProof/>
              </w:rPr>
              <w:t>I.</w:t>
            </w:r>
            <w:r w:rsidR="007D2176">
              <w:rPr>
                <w:rFonts w:asciiTheme="minorHAnsi" w:eastAsiaTheme="minorEastAsia" w:hAnsiTheme="minorHAnsi"/>
                <w:noProof/>
                <w:sz w:val="22"/>
                <w:lang w:val="en-US"/>
              </w:rPr>
              <w:tab/>
            </w:r>
            <w:r w:rsidR="007D2176" w:rsidRPr="00F37A4F">
              <w:rPr>
                <w:rStyle w:val="Hyperlink"/>
                <w:noProof/>
              </w:rPr>
              <w:t>Tìm hiểu NoSQL</w:t>
            </w:r>
            <w:r w:rsidR="007D2176">
              <w:rPr>
                <w:noProof/>
                <w:webHidden/>
              </w:rPr>
              <w:tab/>
            </w:r>
            <w:r w:rsidR="007D2176">
              <w:rPr>
                <w:noProof/>
                <w:webHidden/>
              </w:rPr>
              <w:fldChar w:fldCharType="begin"/>
            </w:r>
            <w:r w:rsidR="007D2176">
              <w:rPr>
                <w:noProof/>
                <w:webHidden/>
              </w:rPr>
              <w:instrText xml:space="preserve"> PAGEREF _Toc403669141 \h </w:instrText>
            </w:r>
            <w:r w:rsidR="007D2176">
              <w:rPr>
                <w:noProof/>
                <w:webHidden/>
              </w:rPr>
            </w:r>
            <w:r w:rsidR="007D2176">
              <w:rPr>
                <w:noProof/>
                <w:webHidden/>
              </w:rPr>
              <w:fldChar w:fldCharType="separate"/>
            </w:r>
            <w:r w:rsidR="007D2176">
              <w:rPr>
                <w:noProof/>
                <w:webHidden/>
              </w:rPr>
              <w:t>2</w:t>
            </w:r>
            <w:r w:rsidR="007D2176">
              <w:rPr>
                <w:noProof/>
                <w:webHidden/>
              </w:rPr>
              <w:fldChar w:fldCharType="end"/>
            </w:r>
          </w:hyperlink>
        </w:p>
        <w:p w14:paraId="0465AC6F" w14:textId="77777777" w:rsidR="007D2176" w:rsidRDefault="007D2176">
          <w:pPr>
            <w:pStyle w:val="TOC2"/>
            <w:tabs>
              <w:tab w:val="left" w:pos="780"/>
              <w:tab w:val="right" w:leader="dot" w:pos="9350"/>
            </w:tabs>
            <w:rPr>
              <w:rFonts w:asciiTheme="minorHAnsi" w:eastAsiaTheme="minorEastAsia" w:hAnsiTheme="minorHAnsi"/>
              <w:noProof/>
              <w:sz w:val="22"/>
              <w:lang w:val="en-US"/>
            </w:rPr>
          </w:pPr>
          <w:hyperlink w:anchor="_Toc403669142" w:history="1">
            <w:r w:rsidRPr="00F37A4F">
              <w:rPr>
                <w:rStyle w:val="Hyperlink"/>
                <w:noProof/>
              </w:rPr>
              <w:t>1.</w:t>
            </w:r>
            <w:r>
              <w:rPr>
                <w:rFonts w:asciiTheme="minorHAnsi" w:eastAsiaTheme="minorEastAsia" w:hAnsiTheme="minorHAnsi"/>
                <w:noProof/>
                <w:sz w:val="22"/>
                <w:lang w:val="en-US"/>
              </w:rPr>
              <w:tab/>
            </w:r>
            <w:r w:rsidRPr="00F37A4F">
              <w:rPr>
                <w:rStyle w:val="Hyperlink"/>
                <w:noProof/>
              </w:rPr>
              <w:t>Vì sao chọn NoSQL?</w:t>
            </w:r>
            <w:r>
              <w:rPr>
                <w:noProof/>
                <w:webHidden/>
              </w:rPr>
              <w:tab/>
            </w:r>
            <w:r>
              <w:rPr>
                <w:noProof/>
                <w:webHidden/>
              </w:rPr>
              <w:fldChar w:fldCharType="begin"/>
            </w:r>
            <w:r>
              <w:rPr>
                <w:noProof/>
                <w:webHidden/>
              </w:rPr>
              <w:instrText xml:space="preserve"> PAGEREF _Toc403669142 \h </w:instrText>
            </w:r>
            <w:r>
              <w:rPr>
                <w:noProof/>
                <w:webHidden/>
              </w:rPr>
            </w:r>
            <w:r>
              <w:rPr>
                <w:noProof/>
                <w:webHidden/>
              </w:rPr>
              <w:fldChar w:fldCharType="separate"/>
            </w:r>
            <w:r>
              <w:rPr>
                <w:noProof/>
                <w:webHidden/>
              </w:rPr>
              <w:t>2</w:t>
            </w:r>
            <w:r>
              <w:rPr>
                <w:noProof/>
                <w:webHidden/>
              </w:rPr>
              <w:fldChar w:fldCharType="end"/>
            </w:r>
          </w:hyperlink>
        </w:p>
        <w:p w14:paraId="4B94C0B7"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43" w:history="1">
            <w:r w:rsidRPr="00F37A4F">
              <w:rPr>
                <w:rStyle w:val="Hyperlink"/>
                <w:noProof/>
              </w:rPr>
              <w:t>a)</w:t>
            </w:r>
            <w:r>
              <w:rPr>
                <w:rFonts w:asciiTheme="minorHAnsi" w:eastAsiaTheme="minorEastAsia" w:hAnsiTheme="minorHAnsi"/>
                <w:noProof/>
                <w:sz w:val="22"/>
                <w:lang w:val="en-US"/>
              </w:rPr>
              <w:tab/>
            </w:r>
            <w:r w:rsidRPr="00F37A4F">
              <w:rPr>
                <w:rStyle w:val="Hyperlink"/>
                <w:noProof/>
              </w:rPr>
              <w:t>Yếu điểm của RDBMS</w:t>
            </w:r>
            <w:r>
              <w:rPr>
                <w:noProof/>
                <w:webHidden/>
              </w:rPr>
              <w:tab/>
            </w:r>
            <w:r>
              <w:rPr>
                <w:noProof/>
                <w:webHidden/>
              </w:rPr>
              <w:fldChar w:fldCharType="begin"/>
            </w:r>
            <w:r>
              <w:rPr>
                <w:noProof/>
                <w:webHidden/>
              </w:rPr>
              <w:instrText xml:space="preserve"> PAGEREF _Toc403669143 \h </w:instrText>
            </w:r>
            <w:r>
              <w:rPr>
                <w:noProof/>
                <w:webHidden/>
              </w:rPr>
            </w:r>
            <w:r>
              <w:rPr>
                <w:noProof/>
                <w:webHidden/>
              </w:rPr>
              <w:fldChar w:fldCharType="separate"/>
            </w:r>
            <w:r>
              <w:rPr>
                <w:noProof/>
                <w:webHidden/>
              </w:rPr>
              <w:t>2</w:t>
            </w:r>
            <w:r>
              <w:rPr>
                <w:noProof/>
                <w:webHidden/>
              </w:rPr>
              <w:fldChar w:fldCharType="end"/>
            </w:r>
          </w:hyperlink>
        </w:p>
        <w:p w14:paraId="24B214A2"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44" w:history="1">
            <w:r w:rsidRPr="00F37A4F">
              <w:rPr>
                <w:rStyle w:val="Hyperlink"/>
                <w:noProof/>
              </w:rPr>
              <w:t>b)</w:t>
            </w:r>
            <w:r>
              <w:rPr>
                <w:rFonts w:asciiTheme="minorHAnsi" w:eastAsiaTheme="minorEastAsia" w:hAnsiTheme="minorHAnsi"/>
                <w:noProof/>
                <w:sz w:val="22"/>
                <w:lang w:val="en-US"/>
              </w:rPr>
              <w:tab/>
            </w:r>
            <w:r w:rsidRPr="00F37A4F">
              <w:rPr>
                <w:rStyle w:val="Hyperlink"/>
                <w:noProof/>
              </w:rPr>
              <w:t>Đặc điểm nổi bật của NoSQL</w:t>
            </w:r>
            <w:r>
              <w:rPr>
                <w:noProof/>
                <w:webHidden/>
              </w:rPr>
              <w:tab/>
            </w:r>
            <w:r>
              <w:rPr>
                <w:noProof/>
                <w:webHidden/>
              </w:rPr>
              <w:fldChar w:fldCharType="begin"/>
            </w:r>
            <w:r>
              <w:rPr>
                <w:noProof/>
                <w:webHidden/>
              </w:rPr>
              <w:instrText xml:space="preserve"> PAGEREF _Toc403669144 \h </w:instrText>
            </w:r>
            <w:r>
              <w:rPr>
                <w:noProof/>
                <w:webHidden/>
              </w:rPr>
            </w:r>
            <w:r>
              <w:rPr>
                <w:noProof/>
                <w:webHidden/>
              </w:rPr>
              <w:fldChar w:fldCharType="separate"/>
            </w:r>
            <w:r>
              <w:rPr>
                <w:noProof/>
                <w:webHidden/>
              </w:rPr>
              <w:t>2</w:t>
            </w:r>
            <w:r>
              <w:rPr>
                <w:noProof/>
                <w:webHidden/>
              </w:rPr>
              <w:fldChar w:fldCharType="end"/>
            </w:r>
          </w:hyperlink>
        </w:p>
        <w:p w14:paraId="5ECE50C2" w14:textId="77777777" w:rsidR="007D2176" w:rsidRDefault="007D2176">
          <w:pPr>
            <w:pStyle w:val="TOC2"/>
            <w:tabs>
              <w:tab w:val="left" w:pos="780"/>
              <w:tab w:val="right" w:leader="dot" w:pos="9350"/>
            </w:tabs>
            <w:rPr>
              <w:rFonts w:asciiTheme="minorHAnsi" w:eastAsiaTheme="minorEastAsia" w:hAnsiTheme="minorHAnsi"/>
              <w:noProof/>
              <w:sz w:val="22"/>
              <w:lang w:val="en-US"/>
            </w:rPr>
          </w:pPr>
          <w:hyperlink w:anchor="_Toc403669145" w:history="1">
            <w:r w:rsidRPr="00F37A4F">
              <w:rPr>
                <w:rStyle w:val="Hyperlink"/>
                <w:noProof/>
              </w:rPr>
              <w:t>2.</w:t>
            </w:r>
            <w:r>
              <w:rPr>
                <w:rFonts w:asciiTheme="minorHAnsi" w:eastAsiaTheme="minorEastAsia" w:hAnsiTheme="minorHAnsi"/>
                <w:noProof/>
                <w:sz w:val="22"/>
                <w:lang w:val="en-US"/>
              </w:rPr>
              <w:tab/>
            </w:r>
            <w:r w:rsidRPr="00F37A4F">
              <w:rPr>
                <w:rStyle w:val="Hyperlink"/>
                <w:noProof/>
              </w:rPr>
              <w:t>So sánh NoSQL và RDBMS</w:t>
            </w:r>
            <w:r>
              <w:rPr>
                <w:noProof/>
                <w:webHidden/>
              </w:rPr>
              <w:tab/>
            </w:r>
            <w:r>
              <w:rPr>
                <w:noProof/>
                <w:webHidden/>
              </w:rPr>
              <w:fldChar w:fldCharType="begin"/>
            </w:r>
            <w:r>
              <w:rPr>
                <w:noProof/>
                <w:webHidden/>
              </w:rPr>
              <w:instrText xml:space="preserve"> PAGEREF _Toc403669145 \h </w:instrText>
            </w:r>
            <w:r>
              <w:rPr>
                <w:noProof/>
                <w:webHidden/>
              </w:rPr>
            </w:r>
            <w:r>
              <w:rPr>
                <w:noProof/>
                <w:webHidden/>
              </w:rPr>
              <w:fldChar w:fldCharType="separate"/>
            </w:r>
            <w:r>
              <w:rPr>
                <w:noProof/>
                <w:webHidden/>
              </w:rPr>
              <w:t>3</w:t>
            </w:r>
            <w:r>
              <w:rPr>
                <w:noProof/>
                <w:webHidden/>
              </w:rPr>
              <w:fldChar w:fldCharType="end"/>
            </w:r>
          </w:hyperlink>
        </w:p>
        <w:p w14:paraId="2BFD0E60"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46" w:history="1">
            <w:r w:rsidRPr="00F37A4F">
              <w:rPr>
                <w:rStyle w:val="Hyperlink"/>
                <w:noProof/>
              </w:rPr>
              <w:t>a)</w:t>
            </w:r>
            <w:r>
              <w:rPr>
                <w:rFonts w:asciiTheme="minorHAnsi" w:eastAsiaTheme="minorEastAsia" w:hAnsiTheme="minorHAnsi"/>
                <w:noProof/>
                <w:sz w:val="22"/>
                <w:lang w:val="en-US"/>
              </w:rPr>
              <w:tab/>
            </w:r>
            <w:r w:rsidRPr="00F37A4F">
              <w:rPr>
                <w:rStyle w:val="Hyperlink"/>
                <w:noProof/>
              </w:rPr>
              <w:t>Mặt tích cực của RDBMS</w:t>
            </w:r>
            <w:r>
              <w:rPr>
                <w:noProof/>
                <w:webHidden/>
              </w:rPr>
              <w:tab/>
            </w:r>
            <w:r>
              <w:rPr>
                <w:noProof/>
                <w:webHidden/>
              </w:rPr>
              <w:fldChar w:fldCharType="begin"/>
            </w:r>
            <w:r>
              <w:rPr>
                <w:noProof/>
                <w:webHidden/>
              </w:rPr>
              <w:instrText xml:space="preserve"> PAGEREF _Toc403669146 \h </w:instrText>
            </w:r>
            <w:r>
              <w:rPr>
                <w:noProof/>
                <w:webHidden/>
              </w:rPr>
            </w:r>
            <w:r>
              <w:rPr>
                <w:noProof/>
                <w:webHidden/>
              </w:rPr>
              <w:fldChar w:fldCharType="separate"/>
            </w:r>
            <w:r>
              <w:rPr>
                <w:noProof/>
                <w:webHidden/>
              </w:rPr>
              <w:t>3</w:t>
            </w:r>
            <w:r>
              <w:rPr>
                <w:noProof/>
                <w:webHidden/>
              </w:rPr>
              <w:fldChar w:fldCharType="end"/>
            </w:r>
          </w:hyperlink>
        </w:p>
        <w:p w14:paraId="261D41EF"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47" w:history="1">
            <w:r w:rsidRPr="00F37A4F">
              <w:rPr>
                <w:rStyle w:val="Hyperlink"/>
                <w:noProof/>
              </w:rPr>
              <w:t>b)</w:t>
            </w:r>
            <w:r>
              <w:rPr>
                <w:rFonts w:asciiTheme="minorHAnsi" w:eastAsiaTheme="minorEastAsia" w:hAnsiTheme="minorHAnsi"/>
                <w:noProof/>
                <w:sz w:val="22"/>
                <w:lang w:val="en-US"/>
              </w:rPr>
              <w:tab/>
            </w:r>
            <w:r w:rsidRPr="00F37A4F">
              <w:rPr>
                <w:rStyle w:val="Hyperlink"/>
                <w:noProof/>
              </w:rPr>
              <w:t>Mặt tích cực của NoSQL</w:t>
            </w:r>
            <w:r>
              <w:rPr>
                <w:noProof/>
                <w:webHidden/>
              </w:rPr>
              <w:tab/>
            </w:r>
            <w:r>
              <w:rPr>
                <w:noProof/>
                <w:webHidden/>
              </w:rPr>
              <w:fldChar w:fldCharType="begin"/>
            </w:r>
            <w:r>
              <w:rPr>
                <w:noProof/>
                <w:webHidden/>
              </w:rPr>
              <w:instrText xml:space="preserve"> PAGEREF _Toc403669147 \h </w:instrText>
            </w:r>
            <w:r>
              <w:rPr>
                <w:noProof/>
                <w:webHidden/>
              </w:rPr>
            </w:r>
            <w:r>
              <w:rPr>
                <w:noProof/>
                <w:webHidden/>
              </w:rPr>
              <w:fldChar w:fldCharType="separate"/>
            </w:r>
            <w:r>
              <w:rPr>
                <w:noProof/>
                <w:webHidden/>
              </w:rPr>
              <w:t>3</w:t>
            </w:r>
            <w:r>
              <w:rPr>
                <w:noProof/>
                <w:webHidden/>
              </w:rPr>
              <w:fldChar w:fldCharType="end"/>
            </w:r>
          </w:hyperlink>
        </w:p>
        <w:p w14:paraId="4B77251F"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48" w:history="1">
            <w:r w:rsidRPr="00F37A4F">
              <w:rPr>
                <w:rStyle w:val="Hyperlink"/>
                <w:noProof/>
              </w:rPr>
              <w:t>c)</w:t>
            </w:r>
            <w:r>
              <w:rPr>
                <w:rFonts w:asciiTheme="minorHAnsi" w:eastAsiaTheme="minorEastAsia" w:hAnsiTheme="minorHAnsi"/>
                <w:noProof/>
                <w:sz w:val="22"/>
                <w:lang w:val="en-US"/>
              </w:rPr>
              <w:tab/>
            </w:r>
            <w:r w:rsidRPr="00F37A4F">
              <w:rPr>
                <w:rStyle w:val="Hyperlink"/>
                <w:noProof/>
              </w:rPr>
              <w:t>Sự khác nhau</w:t>
            </w:r>
            <w:r>
              <w:rPr>
                <w:noProof/>
                <w:webHidden/>
              </w:rPr>
              <w:tab/>
            </w:r>
            <w:r>
              <w:rPr>
                <w:noProof/>
                <w:webHidden/>
              </w:rPr>
              <w:fldChar w:fldCharType="begin"/>
            </w:r>
            <w:r>
              <w:rPr>
                <w:noProof/>
                <w:webHidden/>
              </w:rPr>
              <w:instrText xml:space="preserve"> PAGEREF _Toc403669148 \h </w:instrText>
            </w:r>
            <w:r>
              <w:rPr>
                <w:noProof/>
                <w:webHidden/>
              </w:rPr>
            </w:r>
            <w:r>
              <w:rPr>
                <w:noProof/>
                <w:webHidden/>
              </w:rPr>
              <w:fldChar w:fldCharType="separate"/>
            </w:r>
            <w:r>
              <w:rPr>
                <w:noProof/>
                <w:webHidden/>
              </w:rPr>
              <w:t>3</w:t>
            </w:r>
            <w:r>
              <w:rPr>
                <w:noProof/>
                <w:webHidden/>
              </w:rPr>
              <w:fldChar w:fldCharType="end"/>
            </w:r>
          </w:hyperlink>
        </w:p>
        <w:p w14:paraId="34D7F20D" w14:textId="77777777" w:rsidR="007D2176" w:rsidRDefault="007D2176">
          <w:pPr>
            <w:pStyle w:val="TOC2"/>
            <w:tabs>
              <w:tab w:val="left" w:pos="780"/>
              <w:tab w:val="right" w:leader="dot" w:pos="9350"/>
            </w:tabs>
            <w:rPr>
              <w:rFonts w:asciiTheme="minorHAnsi" w:eastAsiaTheme="minorEastAsia" w:hAnsiTheme="minorHAnsi"/>
              <w:noProof/>
              <w:sz w:val="22"/>
              <w:lang w:val="en-US"/>
            </w:rPr>
          </w:pPr>
          <w:hyperlink w:anchor="_Toc403669149" w:history="1">
            <w:r w:rsidRPr="00F37A4F">
              <w:rPr>
                <w:rStyle w:val="Hyperlink"/>
                <w:noProof/>
                <w:lang w:val="en-US"/>
              </w:rPr>
              <w:t>3.</w:t>
            </w:r>
            <w:r>
              <w:rPr>
                <w:rFonts w:asciiTheme="minorHAnsi" w:eastAsiaTheme="minorEastAsia" w:hAnsiTheme="minorHAnsi"/>
                <w:noProof/>
                <w:sz w:val="22"/>
                <w:lang w:val="en-US"/>
              </w:rPr>
              <w:tab/>
            </w:r>
            <w:r w:rsidRPr="00F37A4F">
              <w:rPr>
                <w:rStyle w:val="Hyperlink"/>
                <w:noProof/>
                <w:lang w:val="en-US"/>
              </w:rPr>
              <w:t>Ưu nhược điểm khi chuyển từ RDBMS sang NoSQL.</w:t>
            </w:r>
            <w:r>
              <w:rPr>
                <w:noProof/>
                <w:webHidden/>
              </w:rPr>
              <w:tab/>
            </w:r>
            <w:r>
              <w:rPr>
                <w:noProof/>
                <w:webHidden/>
              </w:rPr>
              <w:fldChar w:fldCharType="begin"/>
            </w:r>
            <w:r>
              <w:rPr>
                <w:noProof/>
                <w:webHidden/>
              </w:rPr>
              <w:instrText xml:space="preserve"> PAGEREF _Toc403669149 \h </w:instrText>
            </w:r>
            <w:r>
              <w:rPr>
                <w:noProof/>
                <w:webHidden/>
              </w:rPr>
            </w:r>
            <w:r>
              <w:rPr>
                <w:noProof/>
                <w:webHidden/>
              </w:rPr>
              <w:fldChar w:fldCharType="separate"/>
            </w:r>
            <w:r>
              <w:rPr>
                <w:noProof/>
                <w:webHidden/>
              </w:rPr>
              <w:t>4</w:t>
            </w:r>
            <w:r>
              <w:rPr>
                <w:noProof/>
                <w:webHidden/>
              </w:rPr>
              <w:fldChar w:fldCharType="end"/>
            </w:r>
          </w:hyperlink>
        </w:p>
        <w:p w14:paraId="5B6DA3C1"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50" w:history="1">
            <w:r w:rsidRPr="00F37A4F">
              <w:rPr>
                <w:rStyle w:val="Hyperlink"/>
                <w:noProof/>
                <w:lang w:val="en-US"/>
              </w:rPr>
              <w:t>a)</w:t>
            </w:r>
            <w:r>
              <w:rPr>
                <w:rFonts w:asciiTheme="minorHAnsi" w:eastAsiaTheme="minorEastAsia" w:hAnsiTheme="minorHAnsi"/>
                <w:noProof/>
                <w:sz w:val="22"/>
                <w:lang w:val="en-US"/>
              </w:rPr>
              <w:tab/>
            </w:r>
            <w:r w:rsidRPr="00F37A4F">
              <w:rPr>
                <w:rStyle w:val="Hyperlink"/>
                <w:noProof/>
                <w:lang w:val="en-US"/>
              </w:rPr>
              <w:t>Ưu điểm</w:t>
            </w:r>
            <w:r>
              <w:rPr>
                <w:noProof/>
                <w:webHidden/>
              </w:rPr>
              <w:tab/>
            </w:r>
            <w:r>
              <w:rPr>
                <w:noProof/>
                <w:webHidden/>
              </w:rPr>
              <w:fldChar w:fldCharType="begin"/>
            </w:r>
            <w:r>
              <w:rPr>
                <w:noProof/>
                <w:webHidden/>
              </w:rPr>
              <w:instrText xml:space="preserve"> PAGEREF _Toc403669150 \h </w:instrText>
            </w:r>
            <w:r>
              <w:rPr>
                <w:noProof/>
                <w:webHidden/>
              </w:rPr>
            </w:r>
            <w:r>
              <w:rPr>
                <w:noProof/>
                <w:webHidden/>
              </w:rPr>
              <w:fldChar w:fldCharType="separate"/>
            </w:r>
            <w:r>
              <w:rPr>
                <w:noProof/>
                <w:webHidden/>
              </w:rPr>
              <w:t>4</w:t>
            </w:r>
            <w:r>
              <w:rPr>
                <w:noProof/>
                <w:webHidden/>
              </w:rPr>
              <w:fldChar w:fldCharType="end"/>
            </w:r>
          </w:hyperlink>
        </w:p>
        <w:p w14:paraId="18300473"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51" w:history="1">
            <w:r w:rsidRPr="00F37A4F">
              <w:rPr>
                <w:rStyle w:val="Hyperlink"/>
                <w:noProof/>
                <w:lang w:val="en-US"/>
              </w:rPr>
              <w:t>b)</w:t>
            </w:r>
            <w:r>
              <w:rPr>
                <w:rFonts w:asciiTheme="minorHAnsi" w:eastAsiaTheme="minorEastAsia" w:hAnsiTheme="minorHAnsi"/>
                <w:noProof/>
                <w:sz w:val="22"/>
                <w:lang w:val="en-US"/>
              </w:rPr>
              <w:tab/>
            </w:r>
            <w:r w:rsidRPr="00F37A4F">
              <w:rPr>
                <w:rStyle w:val="Hyperlink"/>
                <w:noProof/>
                <w:lang w:val="en-US"/>
              </w:rPr>
              <w:t>Nhược điểm</w:t>
            </w:r>
            <w:r>
              <w:rPr>
                <w:noProof/>
                <w:webHidden/>
              </w:rPr>
              <w:tab/>
            </w:r>
            <w:r>
              <w:rPr>
                <w:noProof/>
                <w:webHidden/>
              </w:rPr>
              <w:fldChar w:fldCharType="begin"/>
            </w:r>
            <w:r>
              <w:rPr>
                <w:noProof/>
                <w:webHidden/>
              </w:rPr>
              <w:instrText xml:space="preserve"> PAGEREF _Toc403669151 \h </w:instrText>
            </w:r>
            <w:r>
              <w:rPr>
                <w:noProof/>
                <w:webHidden/>
              </w:rPr>
            </w:r>
            <w:r>
              <w:rPr>
                <w:noProof/>
                <w:webHidden/>
              </w:rPr>
              <w:fldChar w:fldCharType="separate"/>
            </w:r>
            <w:r>
              <w:rPr>
                <w:noProof/>
                <w:webHidden/>
              </w:rPr>
              <w:t>4</w:t>
            </w:r>
            <w:r>
              <w:rPr>
                <w:noProof/>
                <w:webHidden/>
              </w:rPr>
              <w:fldChar w:fldCharType="end"/>
            </w:r>
          </w:hyperlink>
        </w:p>
        <w:p w14:paraId="05276162" w14:textId="77777777" w:rsidR="007D2176" w:rsidRDefault="007D2176">
          <w:pPr>
            <w:pStyle w:val="TOC1"/>
            <w:tabs>
              <w:tab w:val="left" w:pos="520"/>
              <w:tab w:val="right" w:leader="dot" w:pos="9350"/>
            </w:tabs>
            <w:rPr>
              <w:rFonts w:asciiTheme="minorHAnsi" w:eastAsiaTheme="minorEastAsia" w:hAnsiTheme="minorHAnsi"/>
              <w:noProof/>
              <w:sz w:val="22"/>
              <w:lang w:val="en-US"/>
            </w:rPr>
          </w:pPr>
          <w:hyperlink w:anchor="_Toc403669152" w:history="1">
            <w:r w:rsidRPr="00F37A4F">
              <w:rPr>
                <w:rStyle w:val="Hyperlink"/>
                <w:noProof/>
              </w:rPr>
              <w:t>II.</w:t>
            </w:r>
            <w:r>
              <w:rPr>
                <w:rFonts w:asciiTheme="minorHAnsi" w:eastAsiaTheme="minorEastAsia" w:hAnsiTheme="minorHAnsi"/>
                <w:noProof/>
                <w:sz w:val="22"/>
                <w:lang w:val="en-US"/>
              </w:rPr>
              <w:tab/>
            </w:r>
            <w:r w:rsidRPr="00F37A4F">
              <w:rPr>
                <w:rStyle w:val="Hyperlink"/>
                <w:noProof/>
                <w:lang w:val="en-US"/>
              </w:rPr>
              <w:t>Tìm hiểu</w:t>
            </w:r>
            <w:r w:rsidRPr="00F37A4F">
              <w:rPr>
                <w:rStyle w:val="Hyperlink"/>
                <w:noProof/>
              </w:rPr>
              <w:t xml:space="preserve"> MongoDB</w:t>
            </w:r>
            <w:r>
              <w:rPr>
                <w:noProof/>
                <w:webHidden/>
              </w:rPr>
              <w:tab/>
            </w:r>
            <w:r>
              <w:rPr>
                <w:noProof/>
                <w:webHidden/>
              </w:rPr>
              <w:fldChar w:fldCharType="begin"/>
            </w:r>
            <w:r>
              <w:rPr>
                <w:noProof/>
                <w:webHidden/>
              </w:rPr>
              <w:instrText xml:space="preserve"> PAGEREF _Toc403669152 \h </w:instrText>
            </w:r>
            <w:r>
              <w:rPr>
                <w:noProof/>
                <w:webHidden/>
              </w:rPr>
            </w:r>
            <w:r>
              <w:rPr>
                <w:noProof/>
                <w:webHidden/>
              </w:rPr>
              <w:fldChar w:fldCharType="separate"/>
            </w:r>
            <w:r>
              <w:rPr>
                <w:noProof/>
                <w:webHidden/>
              </w:rPr>
              <w:t>5</w:t>
            </w:r>
            <w:r>
              <w:rPr>
                <w:noProof/>
                <w:webHidden/>
              </w:rPr>
              <w:fldChar w:fldCharType="end"/>
            </w:r>
          </w:hyperlink>
        </w:p>
        <w:p w14:paraId="52CFA984" w14:textId="77777777" w:rsidR="007D2176" w:rsidRDefault="007D2176">
          <w:pPr>
            <w:pStyle w:val="TOC2"/>
            <w:tabs>
              <w:tab w:val="left" w:pos="780"/>
              <w:tab w:val="right" w:leader="dot" w:pos="9350"/>
            </w:tabs>
            <w:rPr>
              <w:rFonts w:asciiTheme="minorHAnsi" w:eastAsiaTheme="minorEastAsia" w:hAnsiTheme="minorHAnsi"/>
              <w:noProof/>
              <w:sz w:val="22"/>
              <w:lang w:val="en-US"/>
            </w:rPr>
          </w:pPr>
          <w:hyperlink w:anchor="_Toc403669153" w:history="1">
            <w:r w:rsidRPr="00F37A4F">
              <w:rPr>
                <w:rStyle w:val="Hyperlink"/>
                <w:noProof/>
              </w:rPr>
              <w:t>1.</w:t>
            </w:r>
            <w:r>
              <w:rPr>
                <w:rFonts w:asciiTheme="minorHAnsi" w:eastAsiaTheme="minorEastAsia" w:hAnsiTheme="minorHAnsi"/>
                <w:noProof/>
                <w:sz w:val="22"/>
                <w:lang w:val="en-US"/>
              </w:rPr>
              <w:tab/>
            </w:r>
            <w:r w:rsidRPr="00F37A4F">
              <w:rPr>
                <w:rStyle w:val="Hyperlink"/>
                <w:noProof/>
              </w:rPr>
              <w:t>Tóm tắt lịch sử</w:t>
            </w:r>
            <w:r>
              <w:rPr>
                <w:noProof/>
                <w:webHidden/>
              </w:rPr>
              <w:tab/>
            </w:r>
            <w:r>
              <w:rPr>
                <w:noProof/>
                <w:webHidden/>
              </w:rPr>
              <w:fldChar w:fldCharType="begin"/>
            </w:r>
            <w:r>
              <w:rPr>
                <w:noProof/>
                <w:webHidden/>
              </w:rPr>
              <w:instrText xml:space="preserve"> PAGEREF _Toc403669153 \h </w:instrText>
            </w:r>
            <w:r>
              <w:rPr>
                <w:noProof/>
                <w:webHidden/>
              </w:rPr>
            </w:r>
            <w:r>
              <w:rPr>
                <w:noProof/>
                <w:webHidden/>
              </w:rPr>
              <w:fldChar w:fldCharType="separate"/>
            </w:r>
            <w:r>
              <w:rPr>
                <w:noProof/>
                <w:webHidden/>
              </w:rPr>
              <w:t>5</w:t>
            </w:r>
            <w:r>
              <w:rPr>
                <w:noProof/>
                <w:webHidden/>
              </w:rPr>
              <w:fldChar w:fldCharType="end"/>
            </w:r>
          </w:hyperlink>
        </w:p>
        <w:p w14:paraId="03A720A5" w14:textId="77777777" w:rsidR="007D2176" w:rsidRDefault="007D2176">
          <w:pPr>
            <w:pStyle w:val="TOC2"/>
            <w:tabs>
              <w:tab w:val="left" w:pos="780"/>
              <w:tab w:val="right" w:leader="dot" w:pos="9350"/>
            </w:tabs>
            <w:rPr>
              <w:rFonts w:asciiTheme="minorHAnsi" w:eastAsiaTheme="minorEastAsia" w:hAnsiTheme="minorHAnsi"/>
              <w:noProof/>
              <w:sz w:val="22"/>
              <w:lang w:val="en-US"/>
            </w:rPr>
          </w:pPr>
          <w:hyperlink w:anchor="_Toc403669154" w:history="1">
            <w:r w:rsidRPr="00F37A4F">
              <w:rPr>
                <w:rStyle w:val="Hyperlink"/>
                <w:noProof/>
              </w:rPr>
              <w:t>2.</w:t>
            </w:r>
            <w:r>
              <w:rPr>
                <w:rFonts w:asciiTheme="minorHAnsi" w:eastAsiaTheme="minorEastAsia" w:hAnsiTheme="minorHAnsi"/>
                <w:noProof/>
                <w:sz w:val="22"/>
                <w:lang w:val="en-US"/>
              </w:rPr>
              <w:tab/>
            </w:r>
            <w:r w:rsidRPr="00F37A4F">
              <w:rPr>
                <w:rStyle w:val="Hyperlink"/>
                <w:noProof/>
              </w:rPr>
              <w:t>Các khái niệm cơ bản trong MongoDB</w:t>
            </w:r>
            <w:r>
              <w:rPr>
                <w:noProof/>
                <w:webHidden/>
              </w:rPr>
              <w:tab/>
            </w:r>
            <w:r>
              <w:rPr>
                <w:noProof/>
                <w:webHidden/>
              </w:rPr>
              <w:fldChar w:fldCharType="begin"/>
            </w:r>
            <w:r>
              <w:rPr>
                <w:noProof/>
                <w:webHidden/>
              </w:rPr>
              <w:instrText xml:space="preserve"> PAGEREF _Toc403669154 \h </w:instrText>
            </w:r>
            <w:r>
              <w:rPr>
                <w:noProof/>
                <w:webHidden/>
              </w:rPr>
            </w:r>
            <w:r>
              <w:rPr>
                <w:noProof/>
                <w:webHidden/>
              </w:rPr>
              <w:fldChar w:fldCharType="separate"/>
            </w:r>
            <w:r>
              <w:rPr>
                <w:noProof/>
                <w:webHidden/>
              </w:rPr>
              <w:t>5</w:t>
            </w:r>
            <w:r>
              <w:rPr>
                <w:noProof/>
                <w:webHidden/>
              </w:rPr>
              <w:fldChar w:fldCharType="end"/>
            </w:r>
          </w:hyperlink>
        </w:p>
        <w:p w14:paraId="3D9C1ECD"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55" w:history="1">
            <w:r w:rsidRPr="00F37A4F">
              <w:rPr>
                <w:rStyle w:val="Hyperlink"/>
                <w:noProof/>
              </w:rPr>
              <w:t>a)</w:t>
            </w:r>
            <w:r>
              <w:rPr>
                <w:rFonts w:asciiTheme="minorHAnsi" w:eastAsiaTheme="minorEastAsia" w:hAnsiTheme="minorHAnsi"/>
                <w:noProof/>
                <w:sz w:val="22"/>
                <w:lang w:val="en-US"/>
              </w:rPr>
              <w:tab/>
            </w:r>
            <w:r w:rsidRPr="00F37A4F">
              <w:rPr>
                <w:rStyle w:val="Hyperlink"/>
                <w:noProof/>
              </w:rPr>
              <w:t>Văn bản (Document)</w:t>
            </w:r>
            <w:r>
              <w:rPr>
                <w:noProof/>
                <w:webHidden/>
              </w:rPr>
              <w:tab/>
            </w:r>
            <w:r>
              <w:rPr>
                <w:noProof/>
                <w:webHidden/>
              </w:rPr>
              <w:fldChar w:fldCharType="begin"/>
            </w:r>
            <w:r>
              <w:rPr>
                <w:noProof/>
                <w:webHidden/>
              </w:rPr>
              <w:instrText xml:space="preserve"> PAGEREF _Toc403669155 \h </w:instrText>
            </w:r>
            <w:r>
              <w:rPr>
                <w:noProof/>
                <w:webHidden/>
              </w:rPr>
            </w:r>
            <w:r>
              <w:rPr>
                <w:noProof/>
                <w:webHidden/>
              </w:rPr>
              <w:fldChar w:fldCharType="separate"/>
            </w:r>
            <w:r>
              <w:rPr>
                <w:noProof/>
                <w:webHidden/>
              </w:rPr>
              <w:t>5</w:t>
            </w:r>
            <w:r>
              <w:rPr>
                <w:noProof/>
                <w:webHidden/>
              </w:rPr>
              <w:fldChar w:fldCharType="end"/>
            </w:r>
          </w:hyperlink>
        </w:p>
        <w:p w14:paraId="2956758B"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56" w:history="1">
            <w:r w:rsidRPr="00F37A4F">
              <w:rPr>
                <w:rStyle w:val="Hyperlink"/>
                <w:noProof/>
              </w:rPr>
              <w:t>b)</w:t>
            </w:r>
            <w:r>
              <w:rPr>
                <w:rFonts w:asciiTheme="minorHAnsi" w:eastAsiaTheme="minorEastAsia" w:hAnsiTheme="minorHAnsi"/>
                <w:noProof/>
                <w:sz w:val="22"/>
                <w:lang w:val="en-US"/>
              </w:rPr>
              <w:tab/>
            </w:r>
            <w:r w:rsidRPr="00F37A4F">
              <w:rPr>
                <w:rStyle w:val="Hyperlink"/>
                <w:noProof/>
              </w:rPr>
              <w:t>Bộ sưu tập (Collection)</w:t>
            </w:r>
            <w:r>
              <w:rPr>
                <w:noProof/>
                <w:webHidden/>
              </w:rPr>
              <w:tab/>
            </w:r>
            <w:r>
              <w:rPr>
                <w:noProof/>
                <w:webHidden/>
              </w:rPr>
              <w:fldChar w:fldCharType="begin"/>
            </w:r>
            <w:r>
              <w:rPr>
                <w:noProof/>
                <w:webHidden/>
              </w:rPr>
              <w:instrText xml:space="preserve"> PAGEREF _Toc403669156 \h </w:instrText>
            </w:r>
            <w:r>
              <w:rPr>
                <w:noProof/>
                <w:webHidden/>
              </w:rPr>
            </w:r>
            <w:r>
              <w:rPr>
                <w:noProof/>
                <w:webHidden/>
              </w:rPr>
              <w:fldChar w:fldCharType="separate"/>
            </w:r>
            <w:r>
              <w:rPr>
                <w:noProof/>
                <w:webHidden/>
              </w:rPr>
              <w:t>7</w:t>
            </w:r>
            <w:r>
              <w:rPr>
                <w:noProof/>
                <w:webHidden/>
              </w:rPr>
              <w:fldChar w:fldCharType="end"/>
            </w:r>
          </w:hyperlink>
        </w:p>
        <w:p w14:paraId="74E80B84"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57" w:history="1">
            <w:r w:rsidRPr="00F37A4F">
              <w:rPr>
                <w:rStyle w:val="Hyperlink"/>
                <w:noProof/>
              </w:rPr>
              <w:t>c)</w:t>
            </w:r>
            <w:r>
              <w:rPr>
                <w:rFonts w:asciiTheme="minorHAnsi" w:eastAsiaTheme="minorEastAsia" w:hAnsiTheme="minorHAnsi"/>
                <w:noProof/>
                <w:sz w:val="22"/>
                <w:lang w:val="en-US"/>
              </w:rPr>
              <w:tab/>
            </w:r>
            <w:r w:rsidRPr="00F37A4F">
              <w:rPr>
                <w:rStyle w:val="Hyperlink"/>
                <w:noProof/>
              </w:rPr>
              <w:t>Chỉ m</w:t>
            </w:r>
            <w:r w:rsidRPr="00F37A4F">
              <w:rPr>
                <w:rStyle w:val="Hyperlink"/>
                <w:noProof/>
              </w:rPr>
              <w:t>ụ</w:t>
            </w:r>
            <w:r w:rsidRPr="00F37A4F">
              <w:rPr>
                <w:rStyle w:val="Hyperlink"/>
                <w:noProof/>
              </w:rPr>
              <w:t>c (Index)</w:t>
            </w:r>
            <w:r>
              <w:rPr>
                <w:noProof/>
                <w:webHidden/>
              </w:rPr>
              <w:tab/>
            </w:r>
            <w:r>
              <w:rPr>
                <w:noProof/>
                <w:webHidden/>
              </w:rPr>
              <w:fldChar w:fldCharType="begin"/>
            </w:r>
            <w:r>
              <w:rPr>
                <w:noProof/>
                <w:webHidden/>
              </w:rPr>
              <w:instrText xml:space="preserve"> PAGEREF _Toc403669157 \h </w:instrText>
            </w:r>
            <w:r>
              <w:rPr>
                <w:noProof/>
                <w:webHidden/>
              </w:rPr>
            </w:r>
            <w:r>
              <w:rPr>
                <w:noProof/>
                <w:webHidden/>
              </w:rPr>
              <w:fldChar w:fldCharType="separate"/>
            </w:r>
            <w:r>
              <w:rPr>
                <w:noProof/>
                <w:webHidden/>
              </w:rPr>
              <w:t>8</w:t>
            </w:r>
            <w:r>
              <w:rPr>
                <w:noProof/>
                <w:webHidden/>
              </w:rPr>
              <w:fldChar w:fldCharType="end"/>
            </w:r>
          </w:hyperlink>
        </w:p>
        <w:p w14:paraId="050EC5BC" w14:textId="77777777" w:rsidR="007D2176" w:rsidRDefault="007D2176">
          <w:pPr>
            <w:pStyle w:val="TOC2"/>
            <w:tabs>
              <w:tab w:val="left" w:pos="780"/>
              <w:tab w:val="right" w:leader="dot" w:pos="9350"/>
            </w:tabs>
            <w:rPr>
              <w:rFonts w:asciiTheme="minorHAnsi" w:eastAsiaTheme="minorEastAsia" w:hAnsiTheme="minorHAnsi"/>
              <w:noProof/>
              <w:sz w:val="22"/>
              <w:lang w:val="en-US"/>
            </w:rPr>
          </w:pPr>
          <w:hyperlink w:anchor="_Toc403669158" w:history="1">
            <w:r w:rsidRPr="00F37A4F">
              <w:rPr>
                <w:rStyle w:val="Hyperlink"/>
                <w:noProof/>
                <w:lang w:val="en-US"/>
              </w:rPr>
              <w:t>3.</w:t>
            </w:r>
            <w:r>
              <w:rPr>
                <w:rFonts w:asciiTheme="minorHAnsi" w:eastAsiaTheme="minorEastAsia" w:hAnsiTheme="minorHAnsi"/>
                <w:noProof/>
                <w:sz w:val="22"/>
                <w:lang w:val="en-US"/>
              </w:rPr>
              <w:tab/>
            </w:r>
            <w:r w:rsidRPr="00F37A4F">
              <w:rPr>
                <w:rStyle w:val="Hyperlink"/>
                <w:noProof/>
                <w:lang w:val="en-US"/>
              </w:rPr>
              <w:t>Cài đặt MongoDB</w:t>
            </w:r>
            <w:r>
              <w:rPr>
                <w:noProof/>
                <w:webHidden/>
              </w:rPr>
              <w:tab/>
            </w:r>
            <w:r>
              <w:rPr>
                <w:noProof/>
                <w:webHidden/>
              </w:rPr>
              <w:fldChar w:fldCharType="begin"/>
            </w:r>
            <w:r>
              <w:rPr>
                <w:noProof/>
                <w:webHidden/>
              </w:rPr>
              <w:instrText xml:space="preserve"> PAGEREF _Toc403669158 \h </w:instrText>
            </w:r>
            <w:r>
              <w:rPr>
                <w:noProof/>
                <w:webHidden/>
              </w:rPr>
            </w:r>
            <w:r>
              <w:rPr>
                <w:noProof/>
                <w:webHidden/>
              </w:rPr>
              <w:fldChar w:fldCharType="separate"/>
            </w:r>
            <w:r>
              <w:rPr>
                <w:noProof/>
                <w:webHidden/>
              </w:rPr>
              <w:t>10</w:t>
            </w:r>
            <w:r>
              <w:rPr>
                <w:noProof/>
                <w:webHidden/>
              </w:rPr>
              <w:fldChar w:fldCharType="end"/>
            </w:r>
          </w:hyperlink>
        </w:p>
        <w:p w14:paraId="22C47DAA" w14:textId="77777777" w:rsidR="007D2176" w:rsidRDefault="007D2176">
          <w:pPr>
            <w:pStyle w:val="TOC2"/>
            <w:tabs>
              <w:tab w:val="left" w:pos="780"/>
              <w:tab w:val="right" w:leader="dot" w:pos="9350"/>
            </w:tabs>
            <w:rPr>
              <w:rFonts w:asciiTheme="minorHAnsi" w:eastAsiaTheme="minorEastAsia" w:hAnsiTheme="minorHAnsi"/>
              <w:noProof/>
              <w:sz w:val="22"/>
              <w:lang w:val="en-US"/>
            </w:rPr>
          </w:pPr>
          <w:hyperlink w:anchor="_Toc403669159" w:history="1">
            <w:r w:rsidRPr="00F37A4F">
              <w:rPr>
                <w:rStyle w:val="Hyperlink"/>
                <w:noProof/>
                <w:lang w:val="en-US"/>
              </w:rPr>
              <w:t>4.</w:t>
            </w:r>
            <w:r>
              <w:rPr>
                <w:rFonts w:asciiTheme="minorHAnsi" w:eastAsiaTheme="minorEastAsia" w:hAnsiTheme="minorHAnsi"/>
                <w:noProof/>
                <w:sz w:val="22"/>
                <w:lang w:val="en-US"/>
              </w:rPr>
              <w:tab/>
            </w:r>
            <w:r w:rsidRPr="00F37A4F">
              <w:rPr>
                <w:rStyle w:val="Hyperlink"/>
                <w:noProof/>
                <w:lang w:val="en-US"/>
              </w:rPr>
              <w:t>Các thao tác cơ bản với MongoDB</w:t>
            </w:r>
            <w:r>
              <w:rPr>
                <w:noProof/>
                <w:webHidden/>
              </w:rPr>
              <w:tab/>
            </w:r>
            <w:r>
              <w:rPr>
                <w:noProof/>
                <w:webHidden/>
              </w:rPr>
              <w:fldChar w:fldCharType="begin"/>
            </w:r>
            <w:r>
              <w:rPr>
                <w:noProof/>
                <w:webHidden/>
              </w:rPr>
              <w:instrText xml:space="preserve"> PAGEREF _Toc403669159 \h </w:instrText>
            </w:r>
            <w:r>
              <w:rPr>
                <w:noProof/>
                <w:webHidden/>
              </w:rPr>
            </w:r>
            <w:r>
              <w:rPr>
                <w:noProof/>
                <w:webHidden/>
              </w:rPr>
              <w:fldChar w:fldCharType="separate"/>
            </w:r>
            <w:r>
              <w:rPr>
                <w:noProof/>
                <w:webHidden/>
              </w:rPr>
              <w:t>15</w:t>
            </w:r>
            <w:r>
              <w:rPr>
                <w:noProof/>
                <w:webHidden/>
              </w:rPr>
              <w:fldChar w:fldCharType="end"/>
            </w:r>
          </w:hyperlink>
        </w:p>
        <w:p w14:paraId="6715975B"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60" w:history="1">
            <w:r w:rsidRPr="00F37A4F">
              <w:rPr>
                <w:rStyle w:val="Hyperlink"/>
                <w:noProof/>
                <w:lang w:val="en-US"/>
              </w:rPr>
              <w:t>a)</w:t>
            </w:r>
            <w:r>
              <w:rPr>
                <w:rFonts w:asciiTheme="minorHAnsi" w:eastAsiaTheme="minorEastAsia" w:hAnsiTheme="minorHAnsi"/>
                <w:noProof/>
                <w:sz w:val="22"/>
                <w:lang w:val="en-US"/>
              </w:rPr>
              <w:tab/>
            </w:r>
            <w:r w:rsidRPr="00F37A4F">
              <w:rPr>
                <w:rStyle w:val="Hyperlink"/>
                <w:noProof/>
                <w:lang w:val="en-US"/>
              </w:rPr>
              <w:t>Thao tác thêm văn bản.</w:t>
            </w:r>
            <w:r>
              <w:rPr>
                <w:noProof/>
                <w:webHidden/>
              </w:rPr>
              <w:tab/>
            </w:r>
            <w:r>
              <w:rPr>
                <w:noProof/>
                <w:webHidden/>
              </w:rPr>
              <w:fldChar w:fldCharType="begin"/>
            </w:r>
            <w:r>
              <w:rPr>
                <w:noProof/>
                <w:webHidden/>
              </w:rPr>
              <w:instrText xml:space="preserve"> PAGEREF _Toc403669160 \h </w:instrText>
            </w:r>
            <w:r>
              <w:rPr>
                <w:noProof/>
                <w:webHidden/>
              </w:rPr>
            </w:r>
            <w:r>
              <w:rPr>
                <w:noProof/>
                <w:webHidden/>
              </w:rPr>
              <w:fldChar w:fldCharType="separate"/>
            </w:r>
            <w:r>
              <w:rPr>
                <w:noProof/>
                <w:webHidden/>
              </w:rPr>
              <w:t>15</w:t>
            </w:r>
            <w:r>
              <w:rPr>
                <w:noProof/>
                <w:webHidden/>
              </w:rPr>
              <w:fldChar w:fldCharType="end"/>
            </w:r>
          </w:hyperlink>
        </w:p>
        <w:p w14:paraId="425C6B87"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61" w:history="1">
            <w:r w:rsidRPr="00F37A4F">
              <w:rPr>
                <w:rStyle w:val="Hyperlink"/>
                <w:noProof/>
                <w:lang w:val="en-US"/>
              </w:rPr>
              <w:t>b)</w:t>
            </w:r>
            <w:r>
              <w:rPr>
                <w:rFonts w:asciiTheme="minorHAnsi" w:eastAsiaTheme="minorEastAsia" w:hAnsiTheme="minorHAnsi"/>
                <w:noProof/>
                <w:sz w:val="22"/>
                <w:lang w:val="en-US"/>
              </w:rPr>
              <w:tab/>
            </w:r>
            <w:r w:rsidRPr="00F37A4F">
              <w:rPr>
                <w:rStyle w:val="Hyperlink"/>
                <w:noProof/>
                <w:lang w:val="en-US"/>
              </w:rPr>
              <w:t>Thao tác xóa document, collection</w:t>
            </w:r>
            <w:r>
              <w:rPr>
                <w:noProof/>
                <w:webHidden/>
              </w:rPr>
              <w:tab/>
            </w:r>
            <w:r>
              <w:rPr>
                <w:noProof/>
                <w:webHidden/>
              </w:rPr>
              <w:fldChar w:fldCharType="begin"/>
            </w:r>
            <w:r>
              <w:rPr>
                <w:noProof/>
                <w:webHidden/>
              </w:rPr>
              <w:instrText xml:space="preserve"> PAGEREF _Toc403669161 \h </w:instrText>
            </w:r>
            <w:r>
              <w:rPr>
                <w:noProof/>
                <w:webHidden/>
              </w:rPr>
            </w:r>
            <w:r>
              <w:rPr>
                <w:noProof/>
                <w:webHidden/>
              </w:rPr>
              <w:fldChar w:fldCharType="separate"/>
            </w:r>
            <w:r>
              <w:rPr>
                <w:noProof/>
                <w:webHidden/>
              </w:rPr>
              <w:t>16</w:t>
            </w:r>
            <w:r>
              <w:rPr>
                <w:noProof/>
                <w:webHidden/>
              </w:rPr>
              <w:fldChar w:fldCharType="end"/>
            </w:r>
          </w:hyperlink>
        </w:p>
        <w:p w14:paraId="6E960257"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62" w:history="1">
            <w:r w:rsidRPr="00F37A4F">
              <w:rPr>
                <w:rStyle w:val="Hyperlink"/>
                <w:noProof/>
                <w:lang w:val="en-US"/>
              </w:rPr>
              <w:t>c)</w:t>
            </w:r>
            <w:r>
              <w:rPr>
                <w:rFonts w:asciiTheme="minorHAnsi" w:eastAsiaTheme="minorEastAsia" w:hAnsiTheme="minorHAnsi"/>
                <w:noProof/>
                <w:sz w:val="22"/>
                <w:lang w:val="en-US"/>
              </w:rPr>
              <w:tab/>
            </w:r>
            <w:r w:rsidRPr="00F37A4F">
              <w:rPr>
                <w:rStyle w:val="Hyperlink"/>
                <w:noProof/>
                <w:lang w:val="en-US"/>
              </w:rPr>
              <w:t>Thao tác cập nhật</w:t>
            </w:r>
            <w:r>
              <w:rPr>
                <w:noProof/>
                <w:webHidden/>
              </w:rPr>
              <w:tab/>
            </w:r>
            <w:r>
              <w:rPr>
                <w:noProof/>
                <w:webHidden/>
              </w:rPr>
              <w:fldChar w:fldCharType="begin"/>
            </w:r>
            <w:r>
              <w:rPr>
                <w:noProof/>
                <w:webHidden/>
              </w:rPr>
              <w:instrText xml:space="preserve"> PAGEREF _Toc403669162 \h </w:instrText>
            </w:r>
            <w:r>
              <w:rPr>
                <w:noProof/>
                <w:webHidden/>
              </w:rPr>
            </w:r>
            <w:r>
              <w:rPr>
                <w:noProof/>
                <w:webHidden/>
              </w:rPr>
              <w:fldChar w:fldCharType="separate"/>
            </w:r>
            <w:r>
              <w:rPr>
                <w:noProof/>
                <w:webHidden/>
              </w:rPr>
              <w:t>17</w:t>
            </w:r>
            <w:r>
              <w:rPr>
                <w:noProof/>
                <w:webHidden/>
              </w:rPr>
              <w:fldChar w:fldCharType="end"/>
            </w:r>
          </w:hyperlink>
        </w:p>
        <w:p w14:paraId="0BE4BDD1"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63" w:history="1">
            <w:r w:rsidRPr="00F37A4F">
              <w:rPr>
                <w:rStyle w:val="Hyperlink"/>
                <w:noProof/>
                <w:lang w:val="en-US"/>
              </w:rPr>
              <w:t>d)</w:t>
            </w:r>
            <w:r>
              <w:rPr>
                <w:rFonts w:asciiTheme="minorHAnsi" w:eastAsiaTheme="minorEastAsia" w:hAnsiTheme="minorHAnsi"/>
                <w:noProof/>
                <w:sz w:val="22"/>
                <w:lang w:val="en-US"/>
              </w:rPr>
              <w:tab/>
            </w:r>
            <w:r w:rsidRPr="00F37A4F">
              <w:rPr>
                <w:rStyle w:val="Hyperlink"/>
                <w:noProof/>
                <w:lang w:val="en-US"/>
              </w:rPr>
              <w:t>Thao tác truy vấn</w:t>
            </w:r>
            <w:r>
              <w:rPr>
                <w:noProof/>
                <w:webHidden/>
              </w:rPr>
              <w:tab/>
            </w:r>
            <w:r>
              <w:rPr>
                <w:noProof/>
                <w:webHidden/>
              </w:rPr>
              <w:fldChar w:fldCharType="begin"/>
            </w:r>
            <w:r>
              <w:rPr>
                <w:noProof/>
                <w:webHidden/>
              </w:rPr>
              <w:instrText xml:space="preserve"> PAGEREF _Toc403669163 \h </w:instrText>
            </w:r>
            <w:r>
              <w:rPr>
                <w:noProof/>
                <w:webHidden/>
              </w:rPr>
            </w:r>
            <w:r>
              <w:rPr>
                <w:noProof/>
                <w:webHidden/>
              </w:rPr>
              <w:fldChar w:fldCharType="separate"/>
            </w:r>
            <w:r>
              <w:rPr>
                <w:noProof/>
                <w:webHidden/>
              </w:rPr>
              <w:t>32</w:t>
            </w:r>
            <w:r>
              <w:rPr>
                <w:noProof/>
                <w:webHidden/>
              </w:rPr>
              <w:fldChar w:fldCharType="end"/>
            </w:r>
          </w:hyperlink>
        </w:p>
        <w:p w14:paraId="6152B84A" w14:textId="77777777" w:rsidR="007D2176" w:rsidRDefault="007D2176">
          <w:pPr>
            <w:pStyle w:val="TOC3"/>
            <w:tabs>
              <w:tab w:val="left" w:pos="1040"/>
              <w:tab w:val="right" w:leader="dot" w:pos="9350"/>
            </w:tabs>
            <w:rPr>
              <w:rFonts w:asciiTheme="minorHAnsi" w:eastAsiaTheme="minorEastAsia" w:hAnsiTheme="minorHAnsi"/>
              <w:noProof/>
              <w:sz w:val="22"/>
              <w:lang w:val="en-US"/>
            </w:rPr>
          </w:pPr>
          <w:hyperlink w:anchor="_Toc403669164" w:history="1">
            <w:r w:rsidRPr="00F37A4F">
              <w:rPr>
                <w:rStyle w:val="Hyperlink"/>
                <w:noProof/>
                <w:lang w:val="en-US"/>
              </w:rPr>
              <w:t>e)</w:t>
            </w:r>
            <w:r>
              <w:rPr>
                <w:rFonts w:asciiTheme="minorHAnsi" w:eastAsiaTheme="minorEastAsia" w:hAnsiTheme="minorHAnsi"/>
                <w:noProof/>
                <w:sz w:val="22"/>
                <w:lang w:val="en-US"/>
              </w:rPr>
              <w:tab/>
            </w:r>
            <w:r w:rsidRPr="00F37A4F">
              <w:rPr>
                <w:rStyle w:val="Hyperlink"/>
                <w:noProof/>
                <w:lang w:val="en-US"/>
              </w:rPr>
              <w:t>Làm việc với chỉ số (Index)</w:t>
            </w:r>
            <w:r>
              <w:rPr>
                <w:noProof/>
                <w:webHidden/>
              </w:rPr>
              <w:tab/>
            </w:r>
            <w:r>
              <w:rPr>
                <w:noProof/>
                <w:webHidden/>
              </w:rPr>
              <w:fldChar w:fldCharType="begin"/>
            </w:r>
            <w:r>
              <w:rPr>
                <w:noProof/>
                <w:webHidden/>
              </w:rPr>
              <w:instrText xml:space="preserve"> PAGEREF _Toc403669164 \h </w:instrText>
            </w:r>
            <w:r>
              <w:rPr>
                <w:noProof/>
                <w:webHidden/>
              </w:rPr>
            </w:r>
            <w:r>
              <w:rPr>
                <w:noProof/>
                <w:webHidden/>
              </w:rPr>
              <w:fldChar w:fldCharType="separate"/>
            </w:r>
            <w:r>
              <w:rPr>
                <w:noProof/>
                <w:webHidden/>
              </w:rPr>
              <w:t>48</w:t>
            </w:r>
            <w:r>
              <w:rPr>
                <w:noProof/>
                <w:webHidden/>
              </w:rPr>
              <w:fldChar w:fldCharType="end"/>
            </w:r>
          </w:hyperlink>
        </w:p>
        <w:p w14:paraId="3D74E605" w14:textId="77777777" w:rsidR="007D2176" w:rsidRDefault="007D2176">
          <w:pPr>
            <w:pStyle w:val="TOC2"/>
            <w:tabs>
              <w:tab w:val="left" w:pos="780"/>
              <w:tab w:val="right" w:leader="dot" w:pos="9350"/>
            </w:tabs>
            <w:rPr>
              <w:rFonts w:asciiTheme="minorHAnsi" w:eastAsiaTheme="minorEastAsia" w:hAnsiTheme="minorHAnsi"/>
              <w:noProof/>
              <w:sz w:val="22"/>
              <w:lang w:val="en-US"/>
            </w:rPr>
          </w:pPr>
          <w:hyperlink w:anchor="_Toc403669165" w:history="1">
            <w:r w:rsidRPr="00F37A4F">
              <w:rPr>
                <w:rStyle w:val="Hyperlink"/>
                <w:noProof/>
                <w:lang w:val="en-US"/>
              </w:rPr>
              <w:t>5.</w:t>
            </w:r>
            <w:r>
              <w:rPr>
                <w:rFonts w:asciiTheme="minorHAnsi" w:eastAsiaTheme="minorEastAsia" w:hAnsiTheme="minorHAnsi"/>
                <w:noProof/>
                <w:sz w:val="22"/>
                <w:lang w:val="en-US"/>
              </w:rPr>
              <w:tab/>
            </w:r>
            <w:r w:rsidRPr="00F37A4F">
              <w:rPr>
                <w:rStyle w:val="Hyperlink"/>
                <w:noProof/>
                <w:lang w:val="en-US"/>
              </w:rPr>
              <w:t>Một số ví dụ câu lệnh được ánh xạ từ SQL</w:t>
            </w:r>
            <w:r>
              <w:rPr>
                <w:noProof/>
                <w:webHidden/>
              </w:rPr>
              <w:tab/>
            </w:r>
            <w:r>
              <w:rPr>
                <w:noProof/>
                <w:webHidden/>
              </w:rPr>
              <w:fldChar w:fldCharType="begin"/>
            </w:r>
            <w:r>
              <w:rPr>
                <w:noProof/>
                <w:webHidden/>
              </w:rPr>
              <w:instrText xml:space="preserve"> PAGEREF _Toc403669165 \h </w:instrText>
            </w:r>
            <w:r>
              <w:rPr>
                <w:noProof/>
                <w:webHidden/>
              </w:rPr>
            </w:r>
            <w:r>
              <w:rPr>
                <w:noProof/>
                <w:webHidden/>
              </w:rPr>
              <w:fldChar w:fldCharType="separate"/>
            </w:r>
            <w:r>
              <w:rPr>
                <w:noProof/>
                <w:webHidden/>
              </w:rPr>
              <w:t>51</w:t>
            </w:r>
            <w:r>
              <w:rPr>
                <w:noProof/>
                <w:webHidden/>
              </w:rPr>
              <w:fldChar w:fldCharType="end"/>
            </w:r>
          </w:hyperlink>
        </w:p>
        <w:p w14:paraId="7EF837FC" w14:textId="681D5D98" w:rsidR="00D960FF" w:rsidRDefault="001C4E06" w:rsidP="00B85E34">
          <w:pPr>
            <w:jc w:val="both"/>
          </w:pPr>
          <w:r>
            <w:fldChar w:fldCharType="end"/>
          </w:r>
        </w:p>
      </w:sdtContent>
    </w:sdt>
    <w:p w14:paraId="5248EA6D" w14:textId="77777777" w:rsidR="00D960FF" w:rsidRDefault="00D960FF" w:rsidP="00B85E34">
      <w:pPr>
        <w:jc w:val="both"/>
        <w:rPr>
          <w:rFonts w:eastAsiaTheme="majorEastAsia" w:cstheme="majorBidi"/>
          <w:b/>
          <w:color w:val="2E74B5" w:themeColor="accent1" w:themeShade="BF"/>
          <w:sz w:val="36"/>
          <w:szCs w:val="32"/>
          <w:lang w:val="en-US"/>
        </w:rPr>
      </w:pPr>
      <w:r>
        <w:br w:type="page"/>
      </w:r>
    </w:p>
    <w:p w14:paraId="5553E937" w14:textId="7353008C" w:rsidR="00E87D7E" w:rsidRPr="00E13C89" w:rsidRDefault="00E87D7E" w:rsidP="00D960FF">
      <w:pPr>
        <w:pStyle w:val="Heading1"/>
      </w:pPr>
      <w:bookmarkStart w:id="0" w:name="_Toc403669141"/>
      <w:r w:rsidRPr="00E13C89">
        <w:lastRenderedPageBreak/>
        <w:t xml:space="preserve">Tìm hiểu </w:t>
      </w:r>
      <w:r w:rsidRPr="00D960FF">
        <w:t>NoSQ</w:t>
      </w:r>
      <w:r w:rsidRPr="00E13C89">
        <w:t>L</w:t>
      </w:r>
      <w:bookmarkEnd w:id="0"/>
    </w:p>
    <w:p w14:paraId="6F2E03D9" w14:textId="77777777" w:rsidR="000D724F" w:rsidRPr="005207AB" w:rsidRDefault="00655E9D" w:rsidP="00D960FF">
      <w:pPr>
        <w:pStyle w:val="Heading2"/>
      </w:pPr>
      <w:bookmarkStart w:id="1" w:name="_Toc403669142"/>
      <w:r w:rsidRPr="005207AB">
        <w:t>Vì sao chọn NoSQL?</w:t>
      </w:r>
      <w:bookmarkEnd w:id="1"/>
    </w:p>
    <w:p w14:paraId="213956A0" w14:textId="77777777" w:rsidR="00655E9D" w:rsidRPr="005207AB" w:rsidRDefault="00EE738B" w:rsidP="00D960FF">
      <w:pPr>
        <w:pStyle w:val="Heading3"/>
      </w:pPr>
      <w:bookmarkStart w:id="2" w:name="_Toc403669143"/>
      <w:r w:rsidRPr="005207AB">
        <w:t>Yếu điểm của RDBMS</w:t>
      </w:r>
      <w:bookmarkEnd w:id="2"/>
    </w:p>
    <w:p w14:paraId="578CFA35" w14:textId="77777777" w:rsidR="00183E33" w:rsidRPr="005207AB" w:rsidRDefault="00183E33" w:rsidP="00B85E34">
      <w:pPr>
        <w:ind w:left="720" w:firstLine="540"/>
        <w:jc w:val="both"/>
      </w:pPr>
      <w:r w:rsidRPr="005207AB">
        <w:t>Ngày nay, Big Data, Big Users và Cloud Computing là các xu hướng đang phát triển cực kì mạnh mẽ đã dẫn tới sự phát triển theo của công nghệ NoSQL</w:t>
      </w:r>
      <w:r w:rsidR="006A4AB6" w:rsidRPr="005207AB">
        <w:t xml:space="preserve"> là sự tất yếu. NoSQL ngày càng được xem là một sự thay thế cho CSDL quan hệ.</w:t>
      </w:r>
    </w:p>
    <w:p w14:paraId="1B779CD4" w14:textId="77777777" w:rsidR="00EE738B" w:rsidRPr="005207AB" w:rsidRDefault="00EE738B" w:rsidP="00B85E34">
      <w:pPr>
        <w:ind w:left="720" w:firstLine="540"/>
        <w:jc w:val="both"/>
      </w:pPr>
      <w:r w:rsidRPr="005207AB">
        <w:t>Các RDBMs (Relational Database Management System) hiện tại bộc lộ nhiều yếu điểm như đánh chỉ mục cho một lượng lớn dữ liệu, phân trang, phân phối luồng dữ liệu media</w:t>
      </w:r>
      <w:r w:rsidR="000E1373" w:rsidRPr="005207AB">
        <w:t>, gặp khó khăn khi xử lý một lượng dữ liệu cực lớn và cập nhật liên tục do số lượng người dùng quá nhiều ở một thời điểm, gặp vấn đề về hiệu suất với những bài toán lớn về hệ thống thông tin, phân tán hay lưu trữ dữ liệu.</w:t>
      </w:r>
    </w:p>
    <w:p w14:paraId="34274286" w14:textId="77777777" w:rsidR="007459C2" w:rsidRPr="005207AB" w:rsidRDefault="000E1373" w:rsidP="00B85E34">
      <w:pPr>
        <w:ind w:left="720" w:firstLine="540"/>
        <w:jc w:val="both"/>
      </w:pPr>
      <w:r w:rsidRPr="005207AB">
        <w:t>Ngoài ra, với chi phí triển khai cũng như phát triển các ứng dụng sử dụng CSDL quan hệ tốn kém</w:t>
      </w:r>
      <w:r w:rsidR="007459C2" w:rsidRPr="005207AB">
        <w:t xml:space="preserve"> đặc biệt khi truy vấn một lượng bản ghi lớn trong thời gian dài.</w:t>
      </w:r>
      <w:r w:rsidR="006A4AB6" w:rsidRPr="005207AB">
        <w:t xml:space="preserve"> Hơn thế nữa,</w:t>
      </w:r>
      <w:r w:rsidR="007459C2" w:rsidRPr="005207AB">
        <w:t xml:space="preserve"> với sự phát triển mạnh của những thiết bị cầm tay như smartphone thì CSDL quan hệ bộc lộ rõ khuyết điểm vì bộ nhớ của thiết bị cũng như khả năng xử lý thấp.</w:t>
      </w:r>
    </w:p>
    <w:p w14:paraId="5E8E457C" w14:textId="16426E73" w:rsidR="007459C2" w:rsidRPr="005207AB" w:rsidRDefault="007459C2" w:rsidP="00D960FF">
      <w:pPr>
        <w:pStyle w:val="Heading3"/>
      </w:pPr>
      <w:bookmarkStart w:id="3" w:name="_Toc403669144"/>
      <w:r w:rsidRPr="005207AB">
        <w:t>Đặc điểm nổi bật</w:t>
      </w:r>
      <w:r w:rsidR="000F78D2" w:rsidRPr="005207AB">
        <w:t xml:space="preserve"> của NoSQL</w:t>
      </w:r>
      <w:bookmarkEnd w:id="3"/>
    </w:p>
    <w:p w14:paraId="23231527" w14:textId="77777777" w:rsidR="007459C2" w:rsidRPr="005207AB" w:rsidRDefault="00274223" w:rsidP="000B0ECD">
      <w:pPr>
        <w:pStyle w:val="ListParagraph"/>
        <w:numPr>
          <w:ilvl w:val="0"/>
          <w:numId w:val="39"/>
        </w:numPr>
        <w:jc w:val="both"/>
      </w:pPr>
      <w:r w:rsidRPr="005207AB">
        <w:t>Khả năng mở rộng (S</w:t>
      </w:r>
      <w:r w:rsidR="007459C2" w:rsidRPr="005207AB">
        <w:t>calability</w:t>
      </w:r>
      <w:r w:rsidRPr="005207AB">
        <w:t>)</w:t>
      </w:r>
      <w:r w:rsidR="007459C2" w:rsidRPr="005207AB">
        <w:t>: gần như không có giới hạn cho dữ liệu và người dùng hệ thống.</w:t>
      </w:r>
    </w:p>
    <w:p w14:paraId="0E4EAEEF" w14:textId="77777777" w:rsidR="007459C2" w:rsidRPr="005207AB" w:rsidRDefault="00274223" w:rsidP="000B0ECD">
      <w:pPr>
        <w:pStyle w:val="ListParagraph"/>
        <w:numPr>
          <w:ilvl w:val="0"/>
          <w:numId w:val="39"/>
        </w:numPr>
        <w:jc w:val="both"/>
      </w:pPr>
      <w:r w:rsidRPr="005207AB">
        <w:t>Tính sẵn sàng (</w:t>
      </w:r>
      <w:r w:rsidR="007459C2" w:rsidRPr="005207AB">
        <w:t>High Availability</w:t>
      </w:r>
      <w:r w:rsidRPr="005207AB">
        <w:t>)</w:t>
      </w:r>
      <w:r w:rsidR="007459C2" w:rsidRPr="005207AB">
        <w:t>: Vì chấp nhận sự trung lặp trong lưu trữ dữ liệu nên nếu một node bị chết sẽ không ảnh hưởng tới toàn bộ hệ thống.</w:t>
      </w:r>
    </w:p>
    <w:p w14:paraId="30BBC065" w14:textId="77777777" w:rsidR="007459C2" w:rsidRPr="005207AB" w:rsidRDefault="007459C2" w:rsidP="000B0ECD">
      <w:pPr>
        <w:pStyle w:val="ListParagraph"/>
        <w:numPr>
          <w:ilvl w:val="0"/>
          <w:numId w:val="39"/>
        </w:numPr>
        <w:jc w:val="both"/>
      </w:pPr>
      <w:r w:rsidRPr="005207AB">
        <w:t xml:space="preserve">Atomicity: </w:t>
      </w:r>
      <w:r w:rsidR="00151C05" w:rsidRPr="005207AB">
        <w:t>Độc lập data state trong các thao tác.</w:t>
      </w:r>
    </w:p>
    <w:p w14:paraId="2847461A" w14:textId="77777777" w:rsidR="00151C05" w:rsidRPr="005207AB" w:rsidRDefault="00151C05" w:rsidP="000B0ECD">
      <w:pPr>
        <w:pStyle w:val="ListParagraph"/>
        <w:numPr>
          <w:ilvl w:val="0"/>
          <w:numId w:val="39"/>
        </w:numPr>
        <w:jc w:val="both"/>
      </w:pPr>
      <w:r w:rsidRPr="005207AB">
        <w:t>Consistency: Chấp nhận tính nhất quán yếu, cập nhật mới không đảm bảo các truy xuất sau đó thấy được sự thay đổi. Sau một khoảng thời gian lan truyền thì tính nhất quán cuối cùng cua dữ liệu mới được đảm bảo.</w:t>
      </w:r>
    </w:p>
    <w:p w14:paraId="1FAF8DE9" w14:textId="77777777" w:rsidR="00151C05" w:rsidRPr="005207AB" w:rsidRDefault="00151C05" w:rsidP="000B0ECD">
      <w:pPr>
        <w:pStyle w:val="ListParagraph"/>
        <w:numPr>
          <w:ilvl w:val="0"/>
          <w:numId w:val="39"/>
        </w:numPr>
        <w:jc w:val="both"/>
      </w:pPr>
      <w:r w:rsidRPr="005207AB">
        <w:t>Durability: Dữ liệu có thể tồn tại trong bộ nhớ máy tính, nhưng cũng đồng thời được lưu trữ tại đĩa cứng.</w:t>
      </w:r>
    </w:p>
    <w:p w14:paraId="4E7393A4" w14:textId="77777777" w:rsidR="00151C05" w:rsidRPr="005207AB" w:rsidRDefault="00151C05" w:rsidP="000B0ECD">
      <w:pPr>
        <w:pStyle w:val="ListParagraph"/>
        <w:numPr>
          <w:ilvl w:val="0"/>
          <w:numId w:val="39"/>
        </w:numPr>
        <w:jc w:val="both"/>
      </w:pPr>
      <w:r w:rsidRPr="005207AB">
        <w:t>Deployment Flexibility: Hệ thống sẽ tư động nhận biết việc bổ sung thêm hay loại bỏ các node. Hệ thống không đòi hỏi cấu hình phần cứng mạnh, đồng nhất.</w:t>
      </w:r>
    </w:p>
    <w:p w14:paraId="3CE37C8C" w14:textId="77777777" w:rsidR="00151C05" w:rsidRPr="005207AB" w:rsidRDefault="00151C05" w:rsidP="000B0ECD">
      <w:pPr>
        <w:pStyle w:val="ListParagraph"/>
        <w:numPr>
          <w:ilvl w:val="0"/>
          <w:numId w:val="39"/>
        </w:numPr>
        <w:jc w:val="both"/>
      </w:pPr>
      <w:r w:rsidRPr="005207AB">
        <w:t xml:space="preserve">Modeling flexibility: </w:t>
      </w:r>
      <w:r w:rsidR="007015FC" w:rsidRPr="005207AB">
        <w:t>cặp dữ liệu key-value, dữ liệu cấu trúc (Hierarchical data), Graphs.</w:t>
      </w:r>
    </w:p>
    <w:p w14:paraId="609FA562" w14:textId="77777777" w:rsidR="007015FC" w:rsidRPr="005207AB" w:rsidRDefault="007015FC" w:rsidP="000B0ECD">
      <w:pPr>
        <w:pStyle w:val="ListParagraph"/>
        <w:numPr>
          <w:ilvl w:val="0"/>
          <w:numId w:val="39"/>
        </w:numPr>
        <w:jc w:val="both"/>
      </w:pPr>
      <w:r w:rsidRPr="005207AB">
        <w:t>Query Flexibility: Multi-Gets, load một tập giá trị dựa vào tập khóa (Range queries)</w:t>
      </w:r>
    </w:p>
    <w:p w14:paraId="4BD4DFFC" w14:textId="53879656" w:rsidR="00C34B96" w:rsidRPr="005207AB" w:rsidRDefault="00C34B96" w:rsidP="000B0ECD">
      <w:pPr>
        <w:pStyle w:val="ListParagraph"/>
        <w:numPr>
          <w:ilvl w:val="0"/>
          <w:numId w:val="39"/>
        </w:numPr>
        <w:jc w:val="both"/>
      </w:pPr>
      <w:r w:rsidRPr="005207AB">
        <w:t>Horizontal scalable: hay còn gọi là khả năng mở rộng chiều ngang. Bình thường, với các hệ quản trị cơ sở dữ liệu quan hệ</w:t>
      </w:r>
      <w:r w:rsidR="00A0359D">
        <w:t>,</w:t>
      </w:r>
      <w:r w:rsidRPr="005207AB">
        <w:t xml:space="preserve"> khi mà dữ liệu quá lớn phương pháp tăng khả năng lưu trữ là sẽ phải mở rộng (nâng cấp máy chủ), còn đối với NoSQL thì chỉ cần bổ sung thêm máy chủ khác vì hệ thống hỗ trợ lưu trữ phân tán trên nhiều máy.</w:t>
      </w:r>
    </w:p>
    <w:p w14:paraId="32BFAB4F" w14:textId="3F8CDE9F" w:rsidR="00BE20FE" w:rsidRPr="005207AB" w:rsidRDefault="00BE20FE" w:rsidP="00D960FF">
      <w:pPr>
        <w:pStyle w:val="Heading2"/>
      </w:pPr>
      <w:bookmarkStart w:id="4" w:name="_Toc403669145"/>
      <w:r w:rsidRPr="005207AB">
        <w:lastRenderedPageBreak/>
        <w:t xml:space="preserve">So sánh NoSQL và </w:t>
      </w:r>
      <w:r w:rsidR="00811B0D" w:rsidRPr="005207AB">
        <w:t>RDBMS</w:t>
      </w:r>
      <w:bookmarkEnd w:id="4"/>
    </w:p>
    <w:p w14:paraId="07725FCD" w14:textId="2CD59A7E" w:rsidR="00811B0D" w:rsidRPr="005207AB" w:rsidRDefault="00811B0D" w:rsidP="00B85E34">
      <w:pPr>
        <w:ind w:left="720"/>
        <w:jc w:val="both"/>
      </w:pPr>
      <w:r w:rsidRPr="005207AB">
        <w:t>Cả NoSQL và RDBMS đều là những công nghệ tuyệt vời, mỗi công nghệ đều hay ở một lĩnh vực khác, biết sử dụng linh hoạt 2 công nghệ này sẽ giúp ích và phát huy tối đa lợi ích.</w:t>
      </w:r>
    </w:p>
    <w:p w14:paraId="2F320424" w14:textId="72A43016" w:rsidR="00811B0D" w:rsidRPr="005207AB" w:rsidRDefault="00811B0D" w:rsidP="004705C3">
      <w:pPr>
        <w:pStyle w:val="Heading3"/>
        <w:numPr>
          <w:ilvl w:val="0"/>
          <w:numId w:val="27"/>
        </w:numPr>
      </w:pPr>
      <w:bookmarkStart w:id="5" w:name="_Toc403669146"/>
      <w:r w:rsidRPr="005207AB">
        <w:t>Mặt tích cực của RDBMS</w:t>
      </w:r>
      <w:bookmarkEnd w:id="5"/>
    </w:p>
    <w:p w14:paraId="755FAE07" w14:textId="31AA7109" w:rsidR="00811B0D" w:rsidRPr="005207AB" w:rsidRDefault="005A1592" w:rsidP="000B0ECD">
      <w:pPr>
        <w:pStyle w:val="ListParagraph"/>
        <w:numPr>
          <w:ilvl w:val="0"/>
          <w:numId w:val="6"/>
        </w:numPr>
        <w:ind w:left="1080"/>
        <w:jc w:val="both"/>
      </w:pPr>
      <w:r w:rsidRPr="005207AB">
        <w:t>RDBMS được hỗ trợ tốt với tính ACID đặc trưng.</w:t>
      </w:r>
    </w:p>
    <w:p w14:paraId="0CB90967" w14:textId="0D6E39CD" w:rsidR="005A1592" w:rsidRPr="005207AB" w:rsidRDefault="005A1592" w:rsidP="000B0ECD">
      <w:pPr>
        <w:pStyle w:val="ListParagraph"/>
        <w:numPr>
          <w:ilvl w:val="0"/>
          <w:numId w:val="5"/>
        </w:numPr>
        <w:ind w:left="1080"/>
        <w:jc w:val="both"/>
      </w:pPr>
      <w:r w:rsidRPr="005207AB">
        <w:t>Xử lý dễ dàng với độ chính xác cao trong việc giải quyết những thao tác lớn.</w:t>
      </w:r>
    </w:p>
    <w:p w14:paraId="067285E6" w14:textId="54AFDBEC" w:rsidR="005A1592" w:rsidRPr="005207AB" w:rsidRDefault="005A1592" w:rsidP="00D960FF">
      <w:pPr>
        <w:pStyle w:val="Heading3"/>
      </w:pPr>
      <w:bookmarkStart w:id="6" w:name="_Toc403669147"/>
      <w:r w:rsidRPr="005207AB">
        <w:t>Mặt tích cực của NoSQL</w:t>
      </w:r>
      <w:bookmarkEnd w:id="6"/>
    </w:p>
    <w:p w14:paraId="4839FAB2" w14:textId="77777777" w:rsidR="008E389E" w:rsidRPr="008E389E" w:rsidRDefault="008E389E" w:rsidP="004705C3">
      <w:pPr>
        <w:pStyle w:val="ListParagraph"/>
        <w:numPr>
          <w:ilvl w:val="0"/>
          <w:numId w:val="31"/>
        </w:numPr>
        <w:spacing w:before="120" w:after="0" w:line="276" w:lineRule="auto"/>
        <w:ind w:left="990"/>
        <w:jc w:val="both"/>
        <w:rPr>
          <w:rStyle w:val="Strong"/>
          <w:b w:val="0"/>
          <w:bCs w:val="0"/>
        </w:rPr>
      </w:pPr>
      <w:r w:rsidRPr="00AF1A4F">
        <w:rPr>
          <w:rStyle w:val="Strong"/>
        </w:rPr>
        <w:t>Hiệu suất hoạt động cao</w:t>
      </w:r>
      <w:r>
        <w:rPr>
          <w:rStyle w:val="Strong"/>
        </w:rPr>
        <w:t xml:space="preserve">: </w:t>
      </w:r>
      <w:r w:rsidRPr="008E389E">
        <w:rPr>
          <w:rStyle w:val="Strong"/>
          <w:b w:val="0"/>
        </w:rPr>
        <w:t>NoSQL có hiệu suất hoạt động cao, lưu trữ lượng lớn dữ liệu để đáp ứng nhu cầu lưu trữ ngày càng tăng hiện nay. Tuy nhiên để đạt được điều này cần loại bỏ đi một số thứ như: ràng buộc dữ liệu của mô hình quan hệ, tính nhất quán dữ liệu, ngôn ngữ truy vấn SQL. Đồng thời NoSQL có một số cải tiến mới như sử dụng tốt index, khả năng phân tán dễ dàng đã giúp NoSQL có một hiệu suất hoạt động rất cao.</w:t>
      </w:r>
    </w:p>
    <w:p w14:paraId="73534924" w14:textId="77777777" w:rsidR="008E389E" w:rsidRPr="008E389E" w:rsidRDefault="008E389E" w:rsidP="004705C3">
      <w:pPr>
        <w:pStyle w:val="ListParagraph"/>
        <w:numPr>
          <w:ilvl w:val="0"/>
          <w:numId w:val="31"/>
        </w:numPr>
        <w:spacing w:before="120" w:after="0" w:line="276" w:lineRule="auto"/>
        <w:ind w:left="990"/>
        <w:jc w:val="both"/>
        <w:rPr>
          <w:rStyle w:val="Strong"/>
          <w:b w:val="0"/>
          <w:bCs w:val="0"/>
        </w:rPr>
      </w:pPr>
      <w:r>
        <w:rPr>
          <w:rStyle w:val="Strong"/>
        </w:rPr>
        <w:t>Khả năng phân trang</w:t>
      </w:r>
      <w:r w:rsidRPr="00566A48">
        <w:rPr>
          <w:rStyle w:val="Strong"/>
        </w:rPr>
        <w:t>:</w:t>
      </w:r>
      <w:r>
        <w:rPr>
          <w:rStyle w:val="Strong"/>
        </w:rPr>
        <w:t xml:space="preserve"> </w:t>
      </w:r>
      <w:r w:rsidRPr="008E389E">
        <w:rPr>
          <w:rStyle w:val="Strong"/>
          <w:b w:val="0"/>
        </w:rPr>
        <w:t>phân trang trong cơ sở dữ liệu quan hệ khá khó khăn khi không có một phương pháp chính thống nào để phục vụ cho việc này. Người lập trình phải dùng các phương pháp khác nhau để có thể lấy đúng số item cần lấy. Trong khi NoSQL hổ trợ rất tốt việc này đồng thời hiệu suất khi phân trang không hề giảm.</w:t>
      </w:r>
    </w:p>
    <w:p w14:paraId="5D29D90C" w14:textId="3093E392" w:rsidR="008E389E" w:rsidRPr="00AD7C98" w:rsidRDefault="008E389E" w:rsidP="004705C3">
      <w:pPr>
        <w:pStyle w:val="ListParagraph"/>
        <w:numPr>
          <w:ilvl w:val="0"/>
          <w:numId w:val="31"/>
        </w:numPr>
        <w:spacing w:before="120" w:after="0" w:line="276" w:lineRule="auto"/>
        <w:ind w:left="990"/>
        <w:jc w:val="both"/>
      </w:pPr>
      <w:r w:rsidRPr="008E389E">
        <w:rPr>
          <w:rStyle w:val="Strong"/>
          <w:shd w:val="clear" w:color="auto" w:fill="FFFFFF"/>
        </w:rPr>
        <w:t>NoSQL là nguồn mở:</w:t>
      </w:r>
      <w:r w:rsidRPr="00594251">
        <w:t xml:space="preserve"> </w:t>
      </w:r>
      <w:r w:rsidRPr="008E389E">
        <w:rPr>
          <w:shd w:val="clear" w:color="auto" w:fill="FFFFFF"/>
        </w:rPr>
        <w:t>Các sản phẩm nguồn mở đưa ra cho những người phát triển với nhiều lợi</w:t>
      </w:r>
      <w:r w:rsidR="004829B5">
        <w:rPr>
          <w:shd w:val="clear" w:color="auto" w:fill="FFFFFF"/>
        </w:rPr>
        <w:t xml:space="preserve"> </w:t>
      </w:r>
      <w:r w:rsidRPr="008E389E">
        <w:rPr>
          <w:shd w:val="clear" w:color="auto" w:fill="FFFFFF"/>
        </w:rPr>
        <w:t>ích to lớn, trong đó việc sử dụng miễn phí là một lợi ích lớn. Những</w:t>
      </w:r>
      <w:r w:rsidR="004829B5">
        <w:rPr>
          <w:shd w:val="clear" w:color="auto" w:fill="FFFFFF"/>
        </w:rPr>
        <w:t xml:space="preserve"> </w:t>
      </w:r>
      <w:r w:rsidRPr="008E389E">
        <w:rPr>
          <w:shd w:val="clear" w:color="auto" w:fill="FFFFFF"/>
        </w:rPr>
        <w:t>lợi ích khác: phần mềm nguồn mở có xu hướng sẽ là tin cậy hơn, an ninh</w:t>
      </w:r>
      <w:r w:rsidR="004829B5">
        <w:rPr>
          <w:shd w:val="clear" w:color="auto" w:fill="FFFFFF"/>
        </w:rPr>
        <w:t xml:space="preserve"> </w:t>
      </w:r>
      <w:r w:rsidRPr="008E389E">
        <w:rPr>
          <w:shd w:val="clear" w:color="auto" w:fill="FFFFFF"/>
        </w:rPr>
        <w:t>hơn và nhanh hơn để triển khai so với các lựa chọn thay thế sở hữu độc quyền.</w:t>
      </w:r>
      <w:r w:rsidRPr="00594251">
        <w:t xml:space="preserve">Ví dụ như </w:t>
      </w:r>
      <w:r w:rsidRPr="008E389E">
        <w:rPr>
          <w:shd w:val="clear" w:color="auto" w:fill="FFFFFF"/>
        </w:rPr>
        <w:t>các hệ quản trị cơ sở dữ liệu (CSDL) NoSQL: Cassandra, CouchDB, Hbase,</w:t>
      </w:r>
      <w:r w:rsidRPr="008E389E">
        <w:rPr>
          <w:rStyle w:val="apple-converted-space"/>
          <w:shd w:val="clear" w:color="auto" w:fill="FFFFFF"/>
        </w:rPr>
        <w:t xml:space="preserve"> RavenDB, </w:t>
      </w:r>
      <w:r w:rsidRPr="008E389E">
        <w:rPr>
          <w:rFonts w:eastAsiaTheme="majorEastAsia"/>
          <w:shd w:val="clear" w:color="auto" w:fill="FFFFFF"/>
        </w:rPr>
        <w:t>MongoDB</w:t>
      </w:r>
      <w:r w:rsidRPr="008E389E">
        <w:rPr>
          <w:rStyle w:val="apple-converted-space"/>
          <w:shd w:val="clear" w:color="auto" w:fill="FFFFFF"/>
        </w:rPr>
        <w:t> </w:t>
      </w:r>
      <w:r w:rsidRPr="008E389E">
        <w:rPr>
          <w:shd w:val="clear" w:color="auto" w:fill="FFFFFF"/>
        </w:rPr>
        <w:t>và Redis.</w:t>
      </w:r>
    </w:p>
    <w:p w14:paraId="29787BA6" w14:textId="7C61C03A" w:rsidR="008E389E" w:rsidRPr="00AD7C98" w:rsidRDefault="008E389E" w:rsidP="004705C3">
      <w:pPr>
        <w:pStyle w:val="ListParagraph"/>
        <w:numPr>
          <w:ilvl w:val="0"/>
          <w:numId w:val="31"/>
        </w:numPr>
        <w:spacing w:before="120" w:after="0" w:line="276" w:lineRule="auto"/>
        <w:ind w:left="990"/>
        <w:jc w:val="both"/>
        <w:rPr>
          <w:rStyle w:val="apple-converted-space"/>
        </w:rPr>
      </w:pPr>
      <w:r w:rsidRPr="008E389E">
        <w:rPr>
          <w:rStyle w:val="Strong"/>
          <w:shd w:val="clear" w:color="auto" w:fill="FFFFFF"/>
        </w:rPr>
        <w:t>Việc mở rộng phạm vi là mềm dẻo</w:t>
      </w:r>
      <w:r w:rsidRPr="00594251">
        <w:t xml:space="preserve">: </w:t>
      </w:r>
      <w:r w:rsidRPr="008E389E">
        <w:rPr>
          <w:shd w:val="clear" w:color="auto" w:fill="FFFFFF"/>
        </w:rPr>
        <w:t xml:space="preserve">NoSQL thay thế câu thần chú cũ của các nhà quản trị CSDL về </w:t>
      </w:r>
      <w:r w:rsidR="008437B1">
        <w:rPr>
          <w:shd w:val="clear" w:color="auto" w:fill="FFFFFF"/>
        </w:rPr>
        <w:t>“</w:t>
      </w:r>
      <w:r w:rsidRPr="008E389E">
        <w:rPr>
          <w:shd w:val="clear" w:color="auto" w:fill="FFFFFF"/>
        </w:rPr>
        <w:t>mở rộng</w:t>
      </w:r>
      <w:r w:rsidR="004829B5">
        <w:rPr>
          <w:shd w:val="clear" w:color="auto" w:fill="FFFFFF"/>
        </w:rPr>
        <w:t xml:space="preserve"> </w:t>
      </w:r>
      <w:r w:rsidRPr="008E389E">
        <w:rPr>
          <w:shd w:val="clear" w:color="auto" w:fill="FFFFFF"/>
        </w:rPr>
        <w:t>phạm vi</w:t>
      </w:r>
      <w:r w:rsidR="008437B1">
        <w:rPr>
          <w:shd w:val="clear" w:color="auto" w:fill="FFFFFF"/>
        </w:rPr>
        <w:t>”</w:t>
      </w:r>
      <w:r w:rsidRPr="008E389E">
        <w:rPr>
          <w:shd w:val="clear" w:color="auto" w:fill="FFFFFF"/>
        </w:rPr>
        <w:t xml:space="preserve"> với một thứ mới: </w:t>
      </w:r>
      <w:r w:rsidR="008437B1">
        <w:rPr>
          <w:shd w:val="clear" w:color="auto" w:fill="FFFFFF"/>
        </w:rPr>
        <w:t>“</w:t>
      </w:r>
      <w:r w:rsidRPr="008E389E">
        <w:rPr>
          <w:shd w:val="clear" w:color="auto" w:fill="FFFFFF"/>
        </w:rPr>
        <w:t>mở rộng ra ngoài</w:t>
      </w:r>
      <w:r w:rsidR="008437B1">
        <w:rPr>
          <w:shd w:val="clear" w:color="auto" w:fill="FFFFFF"/>
        </w:rPr>
        <w:t>”</w:t>
      </w:r>
      <w:r w:rsidRPr="008E389E">
        <w:rPr>
          <w:shd w:val="clear" w:color="auto" w:fill="FFFFFF"/>
        </w:rPr>
        <w:t>. Thay vì bổ sung thêm các</w:t>
      </w:r>
      <w:r w:rsidR="004829B5">
        <w:rPr>
          <w:shd w:val="clear" w:color="auto" w:fill="FFFFFF"/>
        </w:rPr>
        <w:t xml:space="preserve"> </w:t>
      </w:r>
      <w:r w:rsidRPr="008E389E">
        <w:rPr>
          <w:shd w:val="clear" w:color="auto" w:fill="FFFFFF"/>
        </w:rPr>
        <w:t>máy chủ lớn hơn để điều khiển nhiều tải dữ liệu hơn, thì CSDL NoSQL cho</w:t>
      </w:r>
      <w:r w:rsidR="004829B5">
        <w:rPr>
          <w:shd w:val="clear" w:color="auto" w:fill="FFFFFF"/>
        </w:rPr>
        <w:t xml:space="preserve"> </w:t>
      </w:r>
      <w:r w:rsidRPr="008E389E">
        <w:rPr>
          <w:shd w:val="clear" w:color="auto" w:fill="FFFFFF"/>
        </w:rPr>
        <w:t>phép một công ty phân tán tải qua nhiều máy chủ khi mà tải gia tăng.</w:t>
      </w:r>
      <w:r w:rsidRPr="008E389E">
        <w:rPr>
          <w:rStyle w:val="apple-converted-space"/>
          <w:shd w:val="clear" w:color="auto" w:fill="FFFFFF"/>
        </w:rPr>
        <w:t> </w:t>
      </w:r>
    </w:p>
    <w:p w14:paraId="52F2B7A7" w14:textId="3F1299A4" w:rsidR="005A1592" w:rsidRPr="005207AB" w:rsidRDefault="005207AB" w:rsidP="00D960FF">
      <w:pPr>
        <w:pStyle w:val="Heading3"/>
      </w:pPr>
      <w:bookmarkStart w:id="7" w:name="_Toc403669148"/>
      <w:r w:rsidRPr="005207AB">
        <w:t>Sự khác nhau</w:t>
      </w:r>
      <w:bookmarkEnd w:id="7"/>
    </w:p>
    <w:tbl>
      <w:tblPr>
        <w:tblStyle w:val="TableGridLight"/>
        <w:tblW w:w="0" w:type="auto"/>
        <w:tblLook w:val="04A0" w:firstRow="1" w:lastRow="0" w:firstColumn="1" w:lastColumn="0" w:noHBand="0" w:noVBand="1"/>
      </w:tblPr>
      <w:tblGrid>
        <w:gridCol w:w="1844"/>
        <w:gridCol w:w="3407"/>
        <w:gridCol w:w="4099"/>
      </w:tblGrid>
      <w:tr w:rsidR="00B10D60" w:rsidRPr="004705C3" w14:paraId="129616A5" w14:textId="77777777" w:rsidTr="00B10D60">
        <w:tc>
          <w:tcPr>
            <w:tcW w:w="0" w:type="auto"/>
            <w:vAlign w:val="center"/>
          </w:tcPr>
          <w:p w14:paraId="67FC1BDB" w14:textId="77777777" w:rsidR="00B10D60" w:rsidRPr="004705C3" w:rsidRDefault="00B10D60" w:rsidP="00B10D60">
            <w:pPr>
              <w:rPr>
                <w:rFonts w:eastAsia="Times New Roman" w:cs="Times New Roman"/>
                <w:b/>
                <w:bCs/>
                <w:szCs w:val="26"/>
              </w:rPr>
            </w:pPr>
          </w:p>
        </w:tc>
        <w:tc>
          <w:tcPr>
            <w:tcW w:w="0" w:type="auto"/>
          </w:tcPr>
          <w:p w14:paraId="4DC58DCE" w14:textId="39DADE34" w:rsidR="00B10D60" w:rsidRPr="004705C3" w:rsidRDefault="00B10D60" w:rsidP="00B85E34">
            <w:pPr>
              <w:jc w:val="both"/>
              <w:rPr>
                <w:rFonts w:eastAsia="Times New Roman" w:cs="Times New Roman"/>
                <w:b/>
                <w:szCs w:val="26"/>
                <w:lang w:val="en-US"/>
              </w:rPr>
            </w:pPr>
            <w:r w:rsidRPr="004705C3">
              <w:rPr>
                <w:rFonts w:eastAsia="Times New Roman" w:cs="Times New Roman"/>
                <w:b/>
                <w:szCs w:val="26"/>
                <w:lang w:val="en-US"/>
              </w:rPr>
              <w:t>RDBMS</w:t>
            </w:r>
          </w:p>
        </w:tc>
        <w:tc>
          <w:tcPr>
            <w:tcW w:w="0" w:type="auto"/>
          </w:tcPr>
          <w:p w14:paraId="2EDDEB3C" w14:textId="62828EB7" w:rsidR="00B10D60" w:rsidRPr="004705C3" w:rsidRDefault="00B10D60" w:rsidP="00B85E34">
            <w:pPr>
              <w:jc w:val="both"/>
              <w:rPr>
                <w:rFonts w:eastAsia="Times New Roman" w:cs="Times New Roman"/>
                <w:b/>
                <w:szCs w:val="26"/>
              </w:rPr>
            </w:pPr>
            <w:r w:rsidRPr="004705C3">
              <w:rPr>
                <w:rFonts w:eastAsia="Times New Roman" w:cs="Times New Roman"/>
                <w:b/>
                <w:szCs w:val="26"/>
                <w:lang w:val="en-US"/>
              </w:rPr>
              <w:t>NoSQL</w:t>
            </w:r>
          </w:p>
        </w:tc>
      </w:tr>
      <w:tr w:rsidR="00C83B5C" w:rsidRPr="004705C3" w14:paraId="7740FFFB" w14:textId="77777777" w:rsidTr="00B10D60">
        <w:tc>
          <w:tcPr>
            <w:tcW w:w="0" w:type="auto"/>
            <w:vAlign w:val="center"/>
            <w:hideMark/>
          </w:tcPr>
          <w:p w14:paraId="7EB0C6F4" w14:textId="77777777" w:rsidR="000E4546" w:rsidRPr="004705C3" w:rsidRDefault="000E4546" w:rsidP="00B85E34">
            <w:pPr>
              <w:jc w:val="both"/>
              <w:rPr>
                <w:rFonts w:eastAsia="Times New Roman" w:cs="Times New Roman"/>
                <w:b/>
                <w:szCs w:val="26"/>
              </w:rPr>
            </w:pPr>
            <w:r w:rsidRPr="004705C3">
              <w:rPr>
                <w:rFonts w:eastAsia="Times New Roman" w:cs="Times New Roman"/>
                <w:b/>
                <w:bCs/>
                <w:szCs w:val="26"/>
              </w:rPr>
              <w:t>Architecture</w:t>
            </w:r>
          </w:p>
        </w:tc>
        <w:tc>
          <w:tcPr>
            <w:tcW w:w="0" w:type="auto"/>
            <w:hideMark/>
          </w:tcPr>
          <w:p w14:paraId="5ECD685D" w14:textId="16B7E7C9" w:rsidR="000E4546" w:rsidRPr="004705C3" w:rsidRDefault="000E4546" w:rsidP="00B85E34">
            <w:pPr>
              <w:jc w:val="both"/>
              <w:rPr>
                <w:rFonts w:eastAsia="Times New Roman" w:cs="Times New Roman"/>
                <w:szCs w:val="26"/>
              </w:rPr>
            </w:pPr>
            <w:r w:rsidRPr="004705C3">
              <w:rPr>
                <w:rFonts w:eastAsia="Times New Roman" w:cs="Times New Roman"/>
                <w:szCs w:val="26"/>
              </w:rPr>
              <w:t>Cấu trúc dựa trên các bảng</w:t>
            </w:r>
          </w:p>
        </w:tc>
        <w:tc>
          <w:tcPr>
            <w:tcW w:w="0" w:type="auto"/>
            <w:hideMark/>
          </w:tcPr>
          <w:p w14:paraId="4DEE3316" w14:textId="6DD0DE6A" w:rsidR="000E4546" w:rsidRPr="004705C3" w:rsidRDefault="004829B5" w:rsidP="00B85E34">
            <w:pPr>
              <w:ind w:hanging="360"/>
              <w:jc w:val="both"/>
              <w:rPr>
                <w:rFonts w:eastAsia="Times New Roman" w:cs="Times New Roman"/>
                <w:szCs w:val="26"/>
              </w:rPr>
            </w:pPr>
            <w:r>
              <w:rPr>
                <w:rFonts w:eastAsia="Times New Roman" w:cs="Times New Roman"/>
                <w:szCs w:val="26"/>
              </w:rPr>
              <w:t xml:space="preserve"> </w:t>
            </w:r>
            <w:r w:rsidR="000E4546" w:rsidRPr="004705C3">
              <w:rPr>
                <w:rFonts w:eastAsia="Times New Roman" w:cs="Times New Roman"/>
                <w:szCs w:val="26"/>
              </w:rPr>
              <w:t>Cấu trúc phân làm 4 loại chính:</w:t>
            </w:r>
          </w:p>
          <w:p w14:paraId="04E51A8C" w14:textId="77777777" w:rsidR="000E4546" w:rsidRPr="004705C3" w:rsidRDefault="000E4546" w:rsidP="000E4546">
            <w:pPr>
              <w:pStyle w:val="ListParagraph"/>
              <w:numPr>
                <w:ilvl w:val="0"/>
                <w:numId w:val="7"/>
              </w:numPr>
              <w:spacing w:line="294" w:lineRule="atLeast"/>
              <w:rPr>
                <w:rFonts w:eastAsia="Times New Roman" w:cs="Times New Roman"/>
                <w:szCs w:val="26"/>
              </w:rPr>
            </w:pPr>
            <w:r w:rsidRPr="004705C3">
              <w:rPr>
                <w:rFonts w:eastAsia="Times New Roman" w:cs="Times New Roman"/>
                <w:szCs w:val="26"/>
              </w:rPr>
              <w:t>Document base </w:t>
            </w:r>
          </w:p>
          <w:p w14:paraId="64381791" w14:textId="77777777" w:rsidR="000E4546" w:rsidRPr="004705C3" w:rsidRDefault="000E4546" w:rsidP="000E4546">
            <w:pPr>
              <w:pStyle w:val="ListParagraph"/>
              <w:numPr>
                <w:ilvl w:val="0"/>
                <w:numId w:val="7"/>
              </w:numPr>
              <w:spacing w:line="294" w:lineRule="atLeast"/>
              <w:rPr>
                <w:rFonts w:eastAsia="Times New Roman" w:cs="Times New Roman"/>
                <w:szCs w:val="26"/>
              </w:rPr>
            </w:pPr>
            <w:r w:rsidRPr="004705C3">
              <w:rPr>
                <w:rFonts w:eastAsia="Times New Roman" w:cs="Times New Roman"/>
                <w:szCs w:val="26"/>
              </w:rPr>
              <w:t>Key-value pair base </w:t>
            </w:r>
          </w:p>
          <w:p w14:paraId="56ED040B" w14:textId="4F5C0558" w:rsidR="000E4546" w:rsidRPr="004705C3" w:rsidRDefault="000E4546" w:rsidP="000E4546">
            <w:pPr>
              <w:pStyle w:val="ListParagraph"/>
              <w:numPr>
                <w:ilvl w:val="0"/>
                <w:numId w:val="7"/>
              </w:numPr>
              <w:spacing w:line="294" w:lineRule="atLeast"/>
              <w:rPr>
                <w:rFonts w:eastAsia="Times New Roman" w:cs="Times New Roman"/>
                <w:szCs w:val="26"/>
              </w:rPr>
            </w:pPr>
            <w:r w:rsidRPr="004705C3">
              <w:rPr>
                <w:rFonts w:eastAsia="Times New Roman" w:cs="Times New Roman"/>
                <w:szCs w:val="26"/>
              </w:rPr>
              <w:t>Graph database </w:t>
            </w:r>
          </w:p>
          <w:p w14:paraId="485B7269" w14:textId="00F28265" w:rsidR="000E4546" w:rsidRPr="004705C3" w:rsidRDefault="000E4546" w:rsidP="000E4546">
            <w:pPr>
              <w:pStyle w:val="ListParagraph"/>
              <w:numPr>
                <w:ilvl w:val="0"/>
                <w:numId w:val="7"/>
              </w:numPr>
              <w:spacing w:line="294" w:lineRule="atLeast"/>
              <w:rPr>
                <w:rFonts w:eastAsia="Times New Roman" w:cs="Times New Roman"/>
                <w:szCs w:val="26"/>
              </w:rPr>
            </w:pPr>
            <w:r w:rsidRPr="004705C3">
              <w:rPr>
                <w:rFonts w:eastAsia="Times New Roman" w:cs="Times New Roman"/>
                <w:szCs w:val="26"/>
              </w:rPr>
              <w:t>Wide-column Store</w:t>
            </w:r>
          </w:p>
        </w:tc>
      </w:tr>
      <w:tr w:rsidR="00C83B5C" w:rsidRPr="004705C3" w14:paraId="1D708337" w14:textId="77777777" w:rsidTr="00B10D60">
        <w:tc>
          <w:tcPr>
            <w:tcW w:w="0" w:type="auto"/>
            <w:vAlign w:val="center"/>
            <w:hideMark/>
          </w:tcPr>
          <w:p w14:paraId="13A93839" w14:textId="462ABA3E" w:rsidR="000E4546" w:rsidRPr="004705C3" w:rsidRDefault="000E4546" w:rsidP="00B85E34">
            <w:pPr>
              <w:jc w:val="both"/>
              <w:rPr>
                <w:rFonts w:eastAsia="Times New Roman" w:cs="Times New Roman"/>
                <w:b/>
                <w:szCs w:val="26"/>
              </w:rPr>
            </w:pPr>
            <w:r w:rsidRPr="004705C3">
              <w:rPr>
                <w:rFonts w:eastAsia="Times New Roman" w:cs="Times New Roman"/>
                <w:b/>
                <w:bCs/>
                <w:szCs w:val="26"/>
              </w:rPr>
              <w:lastRenderedPageBreak/>
              <w:t>Schema</w:t>
            </w:r>
          </w:p>
        </w:tc>
        <w:tc>
          <w:tcPr>
            <w:tcW w:w="0" w:type="auto"/>
            <w:hideMark/>
          </w:tcPr>
          <w:p w14:paraId="5DDE95E2" w14:textId="1BE9EE77" w:rsidR="000E4546" w:rsidRPr="004705C3" w:rsidRDefault="00B07620" w:rsidP="00B85E34">
            <w:pPr>
              <w:jc w:val="both"/>
              <w:rPr>
                <w:rFonts w:cs="Times New Roman"/>
                <w:szCs w:val="26"/>
              </w:rPr>
            </w:pPr>
            <w:r w:rsidRPr="004705C3">
              <w:rPr>
                <w:rFonts w:cs="Times New Roman"/>
                <w:szCs w:val="26"/>
              </w:rPr>
              <w:t>Shema được định nghĩa để lưu trữ dữ liệu có cấu trúc</w:t>
            </w:r>
          </w:p>
        </w:tc>
        <w:tc>
          <w:tcPr>
            <w:tcW w:w="0" w:type="auto"/>
            <w:hideMark/>
          </w:tcPr>
          <w:p w14:paraId="3F28DB44" w14:textId="3B0BCDED" w:rsidR="00B07620" w:rsidRPr="004705C3" w:rsidRDefault="00B07620" w:rsidP="00B85E34">
            <w:pPr>
              <w:jc w:val="both"/>
              <w:rPr>
                <w:rFonts w:cs="Times New Roman"/>
                <w:szCs w:val="26"/>
              </w:rPr>
            </w:pPr>
            <w:r w:rsidRPr="004705C3">
              <w:rPr>
                <w:rFonts w:cs="Times New Roman"/>
                <w:szCs w:val="26"/>
              </w:rPr>
              <w:t>Không có một định nghĩa trước nào cho chema, mà shema linh hoạt dựa theo thành phần dữ liệu</w:t>
            </w:r>
          </w:p>
        </w:tc>
      </w:tr>
      <w:tr w:rsidR="00C83B5C" w:rsidRPr="004705C3" w14:paraId="3EADF09B" w14:textId="77777777" w:rsidTr="00B10D60">
        <w:tc>
          <w:tcPr>
            <w:tcW w:w="0" w:type="auto"/>
            <w:vAlign w:val="center"/>
            <w:hideMark/>
          </w:tcPr>
          <w:p w14:paraId="0066A1B6" w14:textId="77777777" w:rsidR="000E4546" w:rsidRPr="004705C3" w:rsidRDefault="000E4546" w:rsidP="00B85E34">
            <w:pPr>
              <w:jc w:val="both"/>
              <w:rPr>
                <w:rFonts w:eastAsia="Times New Roman" w:cs="Times New Roman"/>
                <w:b/>
                <w:szCs w:val="26"/>
              </w:rPr>
            </w:pPr>
            <w:r w:rsidRPr="004705C3">
              <w:rPr>
                <w:rFonts w:eastAsia="Times New Roman" w:cs="Times New Roman"/>
                <w:b/>
                <w:bCs/>
                <w:szCs w:val="26"/>
              </w:rPr>
              <w:t>Scalability</w:t>
            </w:r>
          </w:p>
        </w:tc>
        <w:tc>
          <w:tcPr>
            <w:tcW w:w="0" w:type="auto"/>
            <w:hideMark/>
          </w:tcPr>
          <w:p w14:paraId="7C567697" w14:textId="2E565295" w:rsidR="00B07620" w:rsidRPr="004705C3" w:rsidRDefault="00B07620" w:rsidP="00B85E34">
            <w:pPr>
              <w:jc w:val="both"/>
              <w:rPr>
                <w:rFonts w:cs="Times New Roman"/>
                <w:szCs w:val="26"/>
              </w:rPr>
            </w:pPr>
            <w:r w:rsidRPr="004705C3">
              <w:rPr>
                <w:rFonts w:cs="Times New Roman"/>
                <w:szCs w:val="26"/>
              </w:rPr>
              <w:t>Được mở rộng theo chiều dọc, nếu chúng ta muốn mở rộng cơ sở dữ liệu thì pahir nâng cấp phần cứng, điều nay flamf hạn chế khả năng mở rộng của CSDL quạn hệ</w:t>
            </w:r>
          </w:p>
        </w:tc>
        <w:tc>
          <w:tcPr>
            <w:tcW w:w="0" w:type="auto"/>
            <w:hideMark/>
          </w:tcPr>
          <w:p w14:paraId="1C1076E5" w14:textId="0ACA5E20" w:rsidR="00B07620" w:rsidRPr="004705C3" w:rsidRDefault="00B07620" w:rsidP="00B85E34">
            <w:pPr>
              <w:jc w:val="both"/>
              <w:rPr>
                <w:rFonts w:cs="Times New Roman"/>
                <w:szCs w:val="26"/>
              </w:rPr>
            </w:pPr>
            <w:r w:rsidRPr="004705C3">
              <w:rPr>
                <w:rFonts w:cs="Times New Roman"/>
                <w:szCs w:val="26"/>
              </w:rPr>
              <w:t xml:space="preserve">Mở rộng theo chiều ngang, nghĩa là nếu muốn mở rộng cơ sở dữ liệu, chúng ta chỉ cần them </w:t>
            </w:r>
            <w:r w:rsidR="00B8345C" w:rsidRPr="004705C3">
              <w:rPr>
                <w:rFonts w:cs="Times New Roman"/>
                <w:szCs w:val="26"/>
              </w:rPr>
              <w:t>các node và tạo ra mạng lưới phân phối dựa trên yêu cầu mà ta đưa ra, đây là cách giảm tải trên cơ sở dữ liệu quan hệ.</w:t>
            </w:r>
          </w:p>
        </w:tc>
      </w:tr>
      <w:tr w:rsidR="00C83B5C" w:rsidRPr="004705C3" w14:paraId="4639A3F0" w14:textId="77777777" w:rsidTr="00B10D60">
        <w:tc>
          <w:tcPr>
            <w:tcW w:w="0" w:type="auto"/>
            <w:vAlign w:val="center"/>
            <w:hideMark/>
          </w:tcPr>
          <w:p w14:paraId="31F433BD" w14:textId="77777777" w:rsidR="000E4546" w:rsidRPr="004705C3" w:rsidRDefault="000E4546" w:rsidP="00B85E34">
            <w:pPr>
              <w:jc w:val="both"/>
              <w:rPr>
                <w:rFonts w:eastAsia="Times New Roman" w:cs="Times New Roman"/>
                <w:b/>
                <w:szCs w:val="26"/>
              </w:rPr>
            </w:pPr>
            <w:r w:rsidRPr="004705C3">
              <w:rPr>
                <w:rFonts w:eastAsia="Times New Roman" w:cs="Times New Roman"/>
                <w:b/>
                <w:bCs/>
                <w:szCs w:val="26"/>
              </w:rPr>
              <w:t>Data Retrieval</w:t>
            </w:r>
          </w:p>
        </w:tc>
        <w:tc>
          <w:tcPr>
            <w:tcW w:w="0" w:type="auto"/>
            <w:hideMark/>
          </w:tcPr>
          <w:p w14:paraId="0071B3CE" w14:textId="51B2D1AC" w:rsidR="00512FC0" w:rsidRPr="004705C3" w:rsidRDefault="00512FC0" w:rsidP="00B85E34">
            <w:pPr>
              <w:jc w:val="both"/>
              <w:rPr>
                <w:rFonts w:cs="Times New Roman"/>
                <w:szCs w:val="26"/>
              </w:rPr>
            </w:pPr>
            <w:r w:rsidRPr="004705C3">
              <w:rPr>
                <w:rFonts w:cs="Times New Roman"/>
                <w:szCs w:val="26"/>
              </w:rPr>
              <w:t>Sử dụng SQL để định nghĩa và thao tác dữ liệu.</w:t>
            </w:r>
          </w:p>
        </w:tc>
        <w:tc>
          <w:tcPr>
            <w:tcW w:w="0" w:type="auto"/>
            <w:hideMark/>
          </w:tcPr>
          <w:p w14:paraId="250B86A8" w14:textId="05EA3E33" w:rsidR="00512FC0" w:rsidRPr="004705C3" w:rsidRDefault="00512FC0" w:rsidP="00B85E34">
            <w:pPr>
              <w:jc w:val="both"/>
              <w:rPr>
                <w:rFonts w:cs="Times New Roman"/>
                <w:szCs w:val="26"/>
              </w:rPr>
            </w:pPr>
            <w:r w:rsidRPr="004705C3">
              <w:rPr>
                <w:rFonts w:cs="Times New Roman"/>
                <w:szCs w:val="26"/>
              </w:rPr>
              <w:t>Tập trung vào collection và documents, được gọi là UnSQL</w:t>
            </w:r>
            <w:r w:rsidR="00704A19" w:rsidRPr="004705C3">
              <w:rPr>
                <w:rFonts w:cs="Times New Roman"/>
                <w:szCs w:val="26"/>
              </w:rPr>
              <w:t xml:space="preserve"> tức CSDL ko quan hệ. Do đang trong quá trình phát triển nên vẫn còn tùy thuộc vào nhà cung cấp.</w:t>
            </w:r>
          </w:p>
        </w:tc>
      </w:tr>
      <w:tr w:rsidR="00C83B5C" w:rsidRPr="004705C3" w14:paraId="53D0858D" w14:textId="77777777" w:rsidTr="00B10D60">
        <w:tc>
          <w:tcPr>
            <w:tcW w:w="0" w:type="auto"/>
            <w:vAlign w:val="center"/>
            <w:hideMark/>
          </w:tcPr>
          <w:p w14:paraId="2C53096A" w14:textId="77777777" w:rsidR="000E4546" w:rsidRPr="004705C3" w:rsidRDefault="000E4546" w:rsidP="00B85E34">
            <w:pPr>
              <w:jc w:val="both"/>
              <w:rPr>
                <w:rFonts w:eastAsia="Times New Roman" w:cs="Times New Roman"/>
                <w:b/>
                <w:szCs w:val="26"/>
              </w:rPr>
            </w:pPr>
            <w:r w:rsidRPr="004705C3">
              <w:rPr>
                <w:rFonts w:eastAsia="Times New Roman" w:cs="Times New Roman"/>
                <w:b/>
                <w:bCs/>
                <w:szCs w:val="26"/>
              </w:rPr>
              <w:t>Systems in Market Place</w:t>
            </w:r>
          </w:p>
        </w:tc>
        <w:tc>
          <w:tcPr>
            <w:tcW w:w="0" w:type="auto"/>
            <w:hideMark/>
          </w:tcPr>
          <w:p w14:paraId="089CF3CA" w14:textId="77777777" w:rsidR="000E4546" w:rsidRPr="004705C3" w:rsidRDefault="00E05B5C" w:rsidP="00704A19">
            <w:pPr>
              <w:pStyle w:val="ListParagraph"/>
              <w:numPr>
                <w:ilvl w:val="0"/>
                <w:numId w:val="10"/>
              </w:numPr>
              <w:rPr>
                <w:rFonts w:eastAsia="Times New Roman" w:cs="Times New Roman"/>
                <w:szCs w:val="26"/>
              </w:rPr>
            </w:pPr>
            <w:hyperlink r:id="rId8" w:tgtFrame="_blank" w:history="1">
              <w:r w:rsidR="000E4546" w:rsidRPr="004705C3">
                <w:rPr>
                  <w:rFonts w:eastAsia="Times New Roman" w:cs="Times New Roman"/>
                  <w:szCs w:val="26"/>
                </w:rPr>
                <w:t>Oracle</w:t>
              </w:r>
            </w:hyperlink>
          </w:p>
          <w:p w14:paraId="08413C6A" w14:textId="77777777" w:rsidR="000E4546" w:rsidRPr="004705C3" w:rsidRDefault="00E05B5C" w:rsidP="00704A19">
            <w:pPr>
              <w:pStyle w:val="ListParagraph"/>
              <w:numPr>
                <w:ilvl w:val="0"/>
                <w:numId w:val="10"/>
              </w:numPr>
              <w:rPr>
                <w:rFonts w:eastAsia="Times New Roman" w:cs="Times New Roman"/>
                <w:szCs w:val="26"/>
              </w:rPr>
            </w:pPr>
            <w:hyperlink r:id="rId9" w:tgtFrame="_blank" w:history="1">
              <w:r w:rsidR="000E4546" w:rsidRPr="004705C3">
                <w:rPr>
                  <w:rFonts w:eastAsia="Times New Roman" w:cs="Times New Roman"/>
                  <w:szCs w:val="26"/>
                </w:rPr>
                <w:t>MySql</w:t>
              </w:r>
            </w:hyperlink>
          </w:p>
          <w:p w14:paraId="49B7728B" w14:textId="77777777" w:rsidR="000E4546" w:rsidRPr="004705C3" w:rsidRDefault="00E05B5C" w:rsidP="00704A19">
            <w:pPr>
              <w:pStyle w:val="ListParagraph"/>
              <w:numPr>
                <w:ilvl w:val="0"/>
                <w:numId w:val="10"/>
              </w:numPr>
              <w:rPr>
                <w:rFonts w:eastAsia="Times New Roman" w:cs="Times New Roman"/>
                <w:szCs w:val="26"/>
              </w:rPr>
            </w:pPr>
            <w:hyperlink r:id="rId10" w:tgtFrame="_blank" w:history="1">
              <w:r w:rsidR="000E4546" w:rsidRPr="004705C3">
                <w:rPr>
                  <w:rFonts w:eastAsia="Times New Roman" w:cs="Times New Roman"/>
                  <w:szCs w:val="26"/>
                </w:rPr>
                <w:t>Postgres</w:t>
              </w:r>
            </w:hyperlink>
          </w:p>
          <w:p w14:paraId="1DB215A4" w14:textId="77777777" w:rsidR="000E4546" w:rsidRPr="004705C3" w:rsidRDefault="00E05B5C" w:rsidP="00704A19">
            <w:pPr>
              <w:pStyle w:val="ListParagraph"/>
              <w:numPr>
                <w:ilvl w:val="0"/>
                <w:numId w:val="10"/>
              </w:numPr>
              <w:rPr>
                <w:rFonts w:eastAsia="Times New Roman" w:cs="Times New Roman"/>
                <w:szCs w:val="26"/>
              </w:rPr>
            </w:pPr>
            <w:hyperlink r:id="rId11" w:tgtFrame="_blank" w:history="1">
              <w:r w:rsidR="000E4546" w:rsidRPr="004705C3">
                <w:rPr>
                  <w:rFonts w:eastAsia="Times New Roman" w:cs="Times New Roman"/>
                  <w:szCs w:val="26"/>
                </w:rPr>
                <w:t>MS-SQL</w:t>
              </w:r>
            </w:hyperlink>
          </w:p>
        </w:tc>
        <w:tc>
          <w:tcPr>
            <w:tcW w:w="0" w:type="auto"/>
            <w:hideMark/>
          </w:tcPr>
          <w:p w14:paraId="53F4F192" w14:textId="77777777" w:rsidR="000E4546" w:rsidRPr="004705C3" w:rsidRDefault="00E05B5C" w:rsidP="00704A19">
            <w:pPr>
              <w:pStyle w:val="ListParagraph"/>
              <w:numPr>
                <w:ilvl w:val="0"/>
                <w:numId w:val="10"/>
              </w:numPr>
              <w:rPr>
                <w:rFonts w:eastAsia="Times New Roman" w:cs="Times New Roman"/>
                <w:szCs w:val="26"/>
              </w:rPr>
            </w:pPr>
            <w:hyperlink r:id="rId12" w:tgtFrame="_blank" w:history="1">
              <w:r w:rsidR="000E4546" w:rsidRPr="004705C3">
                <w:rPr>
                  <w:rFonts w:eastAsia="Times New Roman" w:cs="Times New Roman"/>
                  <w:szCs w:val="26"/>
                </w:rPr>
                <w:t>MongoDB</w:t>
              </w:r>
            </w:hyperlink>
          </w:p>
          <w:p w14:paraId="76E44255" w14:textId="77777777" w:rsidR="000E4546" w:rsidRPr="004705C3" w:rsidRDefault="000E4546" w:rsidP="00704A19">
            <w:pPr>
              <w:pStyle w:val="ListParagraph"/>
              <w:numPr>
                <w:ilvl w:val="0"/>
                <w:numId w:val="10"/>
              </w:numPr>
              <w:rPr>
                <w:rFonts w:eastAsia="Times New Roman" w:cs="Times New Roman"/>
                <w:szCs w:val="26"/>
              </w:rPr>
            </w:pPr>
            <w:r w:rsidRPr="004705C3">
              <w:rPr>
                <w:rFonts w:eastAsia="Times New Roman" w:cs="Times New Roman"/>
                <w:szCs w:val="26"/>
              </w:rPr>
              <w:t>BigTable</w:t>
            </w:r>
          </w:p>
          <w:p w14:paraId="2DD19DFB" w14:textId="77777777" w:rsidR="000E4546" w:rsidRPr="004705C3" w:rsidRDefault="000E4546" w:rsidP="00704A19">
            <w:pPr>
              <w:pStyle w:val="ListParagraph"/>
              <w:numPr>
                <w:ilvl w:val="0"/>
                <w:numId w:val="10"/>
              </w:numPr>
              <w:rPr>
                <w:rFonts w:eastAsia="Times New Roman" w:cs="Times New Roman"/>
                <w:szCs w:val="26"/>
              </w:rPr>
            </w:pPr>
            <w:r w:rsidRPr="004705C3">
              <w:rPr>
                <w:rFonts w:eastAsia="Times New Roman" w:cs="Times New Roman"/>
                <w:szCs w:val="26"/>
              </w:rPr>
              <w:t>Redis</w:t>
            </w:r>
          </w:p>
          <w:p w14:paraId="5DA67DA0" w14:textId="77777777" w:rsidR="000E4546" w:rsidRPr="004705C3" w:rsidRDefault="000E4546" w:rsidP="00704A19">
            <w:pPr>
              <w:pStyle w:val="ListParagraph"/>
              <w:numPr>
                <w:ilvl w:val="0"/>
                <w:numId w:val="10"/>
              </w:numPr>
              <w:rPr>
                <w:rFonts w:eastAsia="Times New Roman" w:cs="Times New Roman"/>
                <w:szCs w:val="26"/>
              </w:rPr>
            </w:pPr>
            <w:r w:rsidRPr="004705C3">
              <w:rPr>
                <w:rFonts w:eastAsia="Times New Roman" w:cs="Times New Roman"/>
                <w:szCs w:val="26"/>
              </w:rPr>
              <w:t>RavenDb</w:t>
            </w:r>
          </w:p>
          <w:p w14:paraId="572E3BFD" w14:textId="77777777" w:rsidR="000E4546" w:rsidRPr="004705C3" w:rsidRDefault="00E05B5C" w:rsidP="00704A19">
            <w:pPr>
              <w:pStyle w:val="ListParagraph"/>
              <w:numPr>
                <w:ilvl w:val="0"/>
                <w:numId w:val="10"/>
              </w:numPr>
              <w:rPr>
                <w:rFonts w:eastAsia="Times New Roman" w:cs="Times New Roman"/>
                <w:szCs w:val="26"/>
              </w:rPr>
            </w:pPr>
            <w:hyperlink r:id="rId13" w:tgtFrame="_blank" w:history="1">
              <w:r w:rsidR="000E4546" w:rsidRPr="004705C3">
                <w:rPr>
                  <w:rFonts w:eastAsia="Times New Roman" w:cs="Times New Roman"/>
                  <w:szCs w:val="26"/>
                </w:rPr>
                <w:t>Cassendra</w:t>
              </w:r>
            </w:hyperlink>
          </w:p>
          <w:p w14:paraId="23C04316" w14:textId="77777777" w:rsidR="000E4546" w:rsidRPr="004705C3" w:rsidRDefault="00E05B5C" w:rsidP="00704A19">
            <w:pPr>
              <w:pStyle w:val="ListParagraph"/>
              <w:numPr>
                <w:ilvl w:val="0"/>
                <w:numId w:val="10"/>
              </w:numPr>
              <w:rPr>
                <w:rFonts w:eastAsia="Times New Roman" w:cs="Times New Roman"/>
                <w:szCs w:val="26"/>
              </w:rPr>
            </w:pPr>
            <w:hyperlink r:id="rId14" w:tgtFrame="_blank" w:history="1">
              <w:r w:rsidR="000E4546" w:rsidRPr="004705C3">
                <w:rPr>
                  <w:rFonts w:eastAsia="Times New Roman" w:cs="Times New Roman"/>
                  <w:szCs w:val="26"/>
                </w:rPr>
                <w:t>Hbase</w:t>
              </w:r>
            </w:hyperlink>
          </w:p>
          <w:p w14:paraId="21DA653B" w14:textId="77777777" w:rsidR="000E4546" w:rsidRPr="004705C3" w:rsidRDefault="00E05B5C" w:rsidP="00704A19">
            <w:pPr>
              <w:pStyle w:val="ListParagraph"/>
              <w:numPr>
                <w:ilvl w:val="0"/>
                <w:numId w:val="10"/>
              </w:numPr>
              <w:rPr>
                <w:rFonts w:eastAsia="Times New Roman" w:cs="Times New Roman"/>
                <w:szCs w:val="26"/>
              </w:rPr>
            </w:pPr>
            <w:hyperlink r:id="rId15" w:tgtFrame="_blank" w:history="1">
              <w:r w:rsidR="000E4546" w:rsidRPr="004705C3">
                <w:rPr>
                  <w:rFonts w:eastAsia="Times New Roman" w:cs="Times New Roman"/>
                  <w:szCs w:val="26"/>
                </w:rPr>
                <w:t>Neo4j</w:t>
              </w:r>
            </w:hyperlink>
          </w:p>
          <w:p w14:paraId="526A51CA" w14:textId="77777777" w:rsidR="000E4546" w:rsidRPr="004705C3" w:rsidRDefault="00E05B5C" w:rsidP="00704A19">
            <w:pPr>
              <w:pStyle w:val="ListParagraph"/>
              <w:numPr>
                <w:ilvl w:val="0"/>
                <w:numId w:val="10"/>
              </w:numPr>
              <w:rPr>
                <w:rFonts w:eastAsia="Times New Roman" w:cs="Times New Roman"/>
                <w:szCs w:val="26"/>
              </w:rPr>
            </w:pPr>
            <w:hyperlink r:id="rId16" w:tgtFrame="_blank" w:history="1">
              <w:r w:rsidR="000E4546" w:rsidRPr="004705C3">
                <w:rPr>
                  <w:rFonts w:eastAsia="Times New Roman" w:cs="Times New Roman"/>
                  <w:szCs w:val="26"/>
                </w:rPr>
                <w:t>CouchDb</w:t>
              </w:r>
            </w:hyperlink>
          </w:p>
        </w:tc>
      </w:tr>
      <w:tr w:rsidR="00C83B5C" w:rsidRPr="004705C3" w14:paraId="4347BF0C" w14:textId="77777777" w:rsidTr="00B10D60">
        <w:tc>
          <w:tcPr>
            <w:tcW w:w="0" w:type="auto"/>
            <w:vAlign w:val="center"/>
            <w:hideMark/>
          </w:tcPr>
          <w:p w14:paraId="01A063E5" w14:textId="77777777" w:rsidR="000E4546" w:rsidRPr="004705C3" w:rsidRDefault="000E4546" w:rsidP="00B85E34">
            <w:pPr>
              <w:jc w:val="both"/>
              <w:rPr>
                <w:rFonts w:eastAsia="Times New Roman" w:cs="Times New Roman"/>
                <w:b/>
                <w:szCs w:val="26"/>
              </w:rPr>
            </w:pPr>
            <w:r w:rsidRPr="004705C3">
              <w:rPr>
                <w:rFonts w:eastAsia="Times New Roman" w:cs="Times New Roman"/>
                <w:b/>
                <w:bCs/>
                <w:szCs w:val="26"/>
              </w:rPr>
              <w:t>Classification</w:t>
            </w:r>
          </w:p>
        </w:tc>
        <w:tc>
          <w:tcPr>
            <w:tcW w:w="0" w:type="auto"/>
            <w:hideMark/>
          </w:tcPr>
          <w:p w14:paraId="23B6E3E5" w14:textId="58FAA0DF" w:rsidR="00704A19" w:rsidRPr="004705C3" w:rsidRDefault="00704A19" w:rsidP="00B85E34">
            <w:pPr>
              <w:jc w:val="both"/>
              <w:rPr>
                <w:rFonts w:cs="Times New Roman"/>
                <w:szCs w:val="26"/>
              </w:rPr>
            </w:pPr>
            <w:r w:rsidRPr="004705C3">
              <w:rPr>
                <w:rFonts w:cs="Times New Roman"/>
                <w:szCs w:val="26"/>
              </w:rPr>
              <w:t>Phân làm hai loại chính là CSDL quan hệ mã nguồn mở và CSDL mã nguồn đóng.</w:t>
            </w:r>
          </w:p>
        </w:tc>
        <w:tc>
          <w:tcPr>
            <w:tcW w:w="0" w:type="auto"/>
            <w:hideMark/>
          </w:tcPr>
          <w:p w14:paraId="1CFBFC61" w14:textId="4A47E032" w:rsidR="00704A19" w:rsidRPr="004705C3" w:rsidRDefault="004829B5" w:rsidP="00B85E34">
            <w:pPr>
              <w:ind w:hanging="360"/>
              <w:jc w:val="both"/>
              <w:rPr>
                <w:rFonts w:eastAsia="Times New Roman" w:cs="Times New Roman"/>
                <w:szCs w:val="26"/>
              </w:rPr>
            </w:pPr>
            <w:r>
              <w:rPr>
                <w:rFonts w:eastAsia="Times New Roman" w:cs="Times New Roman"/>
                <w:szCs w:val="26"/>
              </w:rPr>
              <w:t xml:space="preserve"> </w:t>
            </w:r>
            <w:r w:rsidR="00704A19" w:rsidRPr="004705C3">
              <w:rPr>
                <w:rFonts w:eastAsia="Times New Roman" w:cs="Times New Roman"/>
                <w:szCs w:val="26"/>
              </w:rPr>
              <w:t>Phân chia thành 5 loại dựa trên cách lưu trữ data:</w:t>
            </w:r>
          </w:p>
          <w:p w14:paraId="644B9557" w14:textId="77777777" w:rsidR="000E4546" w:rsidRPr="004705C3" w:rsidRDefault="000E4546" w:rsidP="00704A19">
            <w:pPr>
              <w:pStyle w:val="ListParagraph"/>
              <w:numPr>
                <w:ilvl w:val="0"/>
                <w:numId w:val="11"/>
              </w:numPr>
              <w:spacing w:line="294" w:lineRule="atLeast"/>
              <w:rPr>
                <w:rFonts w:eastAsia="Times New Roman" w:cs="Times New Roman"/>
                <w:szCs w:val="26"/>
              </w:rPr>
            </w:pPr>
            <w:r w:rsidRPr="004705C3">
              <w:rPr>
                <w:rFonts w:eastAsia="Times New Roman" w:cs="Times New Roman"/>
                <w:szCs w:val="26"/>
              </w:rPr>
              <w:t>Key-value pair store database </w:t>
            </w:r>
          </w:p>
          <w:p w14:paraId="42AD21BE" w14:textId="51F502A7" w:rsidR="000E4546" w:rsidRPr="004705C3" w:rsidRDefault="000E4546" w:rsidP="00704A19">
            <w:pPr>
              <w:pStyle w:val="ListParagraph"/>
              <w:numPr>
                <w:ilvl w:val="0"/>
                <w:numId w:val="11"/>
              </w:numPr>
              <w:spacing w:line="294" w:lineRule="atLeast"/>
              <w:rPr>
                <w:rFonts w:eastAsia="Times New Roman" w:cs="Times New Roman"/>
                <w:szCs w:val="26"/>
              </w:rPr>
            </w:pPr>
            <w:r w:rsidRPr="004705C3">
              <w:rPr>
                <w:rFonts w:eastAsia="Times New Roman" w:cs="Times New Roman"/>
                <w:szCs w:val="26"/>
              </w:rPr>
              <w:t>Graph database </w:t>
            </w:r>
          </w:p>
          <w:p w14:paraId="06F44886" w14:textId="7264C8BC" w:rsidR="000E4546" w:rsidRPr="004705C3" w:rsidRDefault="000E4546" w:rsidP="00704A19">
            <w:pPr>
              <w:pStyle w:val="ListParagraph"/>
              <w:numPr>
                <w:ilvl w:val="0"/>
                <w:numId w:val="11"/>
              </w:numPr>
              <w:spacing w:line="294" w:lineRule="atLeast"/>
              <w:rPr>
                <w:rFonts w:eastAsia="Times New Roman" w:cs="Times New Roman"/>
                <w:szCs w:val="26"/>
              </w:rPr>
            </w:pPr>
            <w:r w:rsidRPr="004705C3">
              <w:rPr>
                <w:rFonts w:eastAsia="Times New Roman" w:cs="Times New Roman"/>
                <w:szCs w:val="26"/>
              </w:rPr>
              <w:t>Document Store </w:t>
            </w:r>
          </w:p>
          <w:p w14:paraId="648EEFA1" w14:textId="000CF036" w:rsidR="000E4546" w:rsidRPr="004705C3" w:rsidRDefault="000E4546" w:rsidP="00704A19">
            <w:pPr>
              <w:pStyle w:val="ListParagraph"/>
              <w:numPr>
                <w:ilvl w:val="0"/>
                <w:numId w:val="11"/>
              </w:numPr>
              <w:spacing w:line="294" w:lineRule="atLeast"/>
              <w:rPr>
                <w:rFonts w:eastAsia="Times New Roman" w:cs="Times New Roman"/>
                <w:szCs w:val="26"/>
              </w:rPr>
            </w:pPr>
            <w:r w:rsidRPr="004705C3">
              <w:rPr>
                <w:rFonts w:eastAsia="Times New Roman" w:cs="Times New Roman"/>
                <w:szCs w:val="26"/>
              </w:rPr>
              <w:t>Column Store </w:t>
            </w:r>
          </w:p>
          <w:p w14:paraId="5A8BE11B" w14:textId="7D6074FF" w:rsidR="000E4546" w:rsidRPr="004705C3" w:rsidRDefault="000E4546" w:rsidP="00704A19">
            <w:pPr>
              <w:pStyle w:val="ListParagraph"/>
              <w:numPr>
                <w:ilvl w:val="0"/>
                <w:numId w:val="11"/>
              </w:numPr>
              <w:spacing w:line="294" w:lineRule="atLeast"/>
              <w:rPr>
                <w:rFonts w:eastAsia="Times New Roman" w:cs="Times New Roman"/>
                <w:szCs w:val="26"/>
              </w:rPr>
            </w:pPr>
            <w:r w:rsidRPr="004705C3">
              <w:rPr>
                <w:rFonts w:eastAsia="Times New Roman" w:cs="Times New Roman"/>
                <w:szCs w:val="26"/>
              </w:rPr>
              <w:t>XML Store</w:t>
            </w:r>
          </w:p>
        </w:tc>
      </w:tr>
      <w:tr w:rsidR="00C83B5C" w:rsidRPr="004705C3" w14:paraId="681FBB12" w14:textId="77777777" w:rsidTr="00B10D60">
        <w:tc>
          <w:tcPr>
            <w:tcW w:w="0" w:type="auto"/>
            <w:vAlign w:val="center"/>
            <w:hideMark/>
          </w:tcPr>
          <w:p w14:paraId="3278FAF7" w14:textId="77777777" w:rsidR="000E4546" w:rsidRPr="004705C3" w:rsidRDefault="000E4546" w:rsidP="00B85E34">
            <w:pPr>
              <w:jc w:val="both"/>
              <w:rPr>
                <w:rFonts w:eastAsia="Times New Roman" w:cs="Times New Roman"/>
                <w:b/>
                <w:szCs w:val="26"/>
              </w:rPr>
            </w:pPr>
            <w:r w:rsidRPr="004705C3">
              <w:rPr>
                <w:rFonts w:eastAsia="Times New Roman" w:cs="Times New Roman"/>
                <w:b/>
                <w:bCs/>
                <w:szCs w:val="26"/>
              </w:rPr>
              <w:t>Based Concept</w:t>
            </w:r>
          </w:p>
        </w:tc>
        <w:tc>
          <w:tcPr>
            <w:tcW w:w="0" w:type="auto"/>
            <w:hideMark/>
          </w:tcPr>
          <w:p w14:paraId="664093C5" w14:textId="6EB63129" w:rsidR="00C83B5C" w:rsidRPr="004705C3" w:rsidRDefault="00C83B5C" w:rsidP="00B85E34">
            <w:pPr>
              <w:jc w:val="both"/>
              <w:rPr>
                <w:rFonts w:eastAsia="Times New Roman" w:cs="Times New Roman"/>
                <w:szCs w:val="26"/>
              </w:rPr>
            </w:pPr>
            <w:r w:rsidRPr="004705C3">
              <w:rPr>
                <w:rFonts w:eastAsia="Times New Roman" w:cs="Times New Roman"/>
                <w:szCs w:val="26"/>
              </w:rPr>
              <w:t>Dựa trên những quy luật và tính ACID</w:t>
            </w:r>
          </w:p>
        </w:tc>
        <w:tc>
          <w:tcPr>
            <w:tcW w:w="0" w:type="auto"/>
            <w:hideMark/>
          </w:tcPr>
          <w:p w14:paraId="5671D5B1" w14:textId="5B4601B4" w:rsidR="00C83B5C" w:rsidRPr="004705C3" w:rsidRDefault="00C83B5C" w:rsidP="00B85E34">
            <w:pPr>
              <w:jc w:val="both"/>
              <w:rPr>
                <w:rFonts w:eastAsia="Times New Roman" w:cs="Times New Roman"/>
                <w:szCs w:val="26"/>
                <w:vertAlign w:val="superscript"/>
              </w:rPr>
            </w:pPr>
            <w:r w:rsidRPr="004705C3">
              <w:rPr>
                <w:rFonts w:eastAsia="Times New Roman" w:cs="Times New Roman"/>
                <w:szCs w:val="26"/>
              </w:rPr>
              <w:t>Dựa trên 3 tính chất: nhất quán, sắn sang và phân mảnh (</w:t>
            </w:r>
            <w:r w:rsidRPr="004705C3">
              <w:rPr>
                <w:rFonts w:eastAsia="Times New Roman" w:cs="Times New Roman"/>
                <w:bCs/>
                <w:szCs w:val="26"/>
              </w:rPr>
              <w:t>Consistency, Availability, Partition Tolerance)</w:t>
            </w:r>
          </w:p>
        </w:tc>
      </w:tr>
    </w:tbl>
    <w:p w14:paraId="23CA01C4" w14:textId="7E2015C0" w:rsidR="008B2C5A" w:rsidRDefault="008B2C5A" w:rsidP="00B85E34">
      <w:pPr>
        <w:ind w:firstLine="720"/>
        <w:jc w:val="both"/>
      </w:pPr>
    </w:p>
    <w:p w14:paraId="724661DE" w14:textId="17A92E1F" w:rsidR="00B10D60" w:rsidRDefault="00B10D60" w:rsidP="00D960FF">
      <w:pPr>
        <w:pStyle w:val="Heading2"/>
        <w:rPr>
          <w:lang w:val="en-US"/>
        </w:rPr>
      </w:pPr>
      <w:bookmarkStart w:id="8" w:name="_Toc403669149"/>
      <w:r>
        <w:rPr>
          <w:lang w:val="en-US"/>
        </w:rPr>
        <w:t>Ưu nhược điểm khi chuyển từ RDBMS sang NoSQL.</w:t>
      </w:r>
      <w:bookmarkEnd w:id="8"/>
    </w:p>
    <w:p w14:paraId="71F36A94" w14:textId="3521BB3B" w:rsidR="00311215" w:rsidRPr="004705C3" w:rsidRDefault="00311215" w:rsidP="004705C3">
      <w:pPr>
        <w:pStyle w:val="Heading3"/>
        <w:numPr>
          <w:ilvl w:val="0"/>
          <w:numId w:val="28"/>
        </w:numPr>
        <w:rPr>
          <w:lang w:val="en-US"/>
        </w:rPr>
      </w:pPr>
      <w:bookmarkStart w:id="9" w:name="_Toc403669150"/>
      <w:r w:rsidRPr="004705C3">
        <w:rPr>
          <w:lang w:val="en-US"/>
        </w:rPr>
        <w:t>Ưu điểm</w:t>
      </w:r>
      <w:bookmarkEnd w:id="9"/>
    </w:p>
    <w:p w14:paraId="6A18A6DD" w14:textId="4EC663B8" w:rsidR="00311215" w:rsidRPr="00311215" w:rsidRDefault="00311215" w:rsidP="00B85E34">
      <w:pPr>
        <w:ind w:left="720"/>
        <w:jc w:val="both"/>
        <w:rPr>
          <w:lang w:val="en-US"/>
        </w:rPr>
      </w:pPr>
      <w:r>
        <w:rPr>
          <w:lang w:val="en-US"/>
        </w:rPr>
        <w:t>Khi chuyển từ RDBMS sang NoSQL ta sẽ thừa hưởng được tất cả những gì là điểm mạnh của NoSQL đã được trình bày ở trên</w:t>
      </w:r>
    </w:p>
    <w:p w14:paraId="02EB4B02" w14:textId="202F5439" w:rsidR="00B10D60" w:rsidRDefault="008E389E" w:rsidP="00D960FF">
      <w:pPr>
        <w:pStyle w:val="Heading3"/>
        <w:rPr>
          <w:lang w:val="en-US"/>
        </w:rPr>
      </w:pPr>
      <w:bookmarkStart w:id="10" w:name="_Toc403669151"/>
      <w:r>
        <w:rPr>
          <w:lang w:val="en-US"/>
        </w:rPr>
        <w:t>Nhược điểm</w:t>
      </w:r>
      <w:bookmarkEnd w:id="10"/>
    </w:p>
    <w:p w14:paraId="3551DA45" w14:textId="65F39CAC" w:rsidR="008E389E" w:rsidRDefault="008E389E" w:rsidP="00B85E34">
      <w:pPr>
        <w:ind w:left="720"/>
        <w:jc w:val="both"/>
        <w:rPr>
          <w:lang w:val="en-US"/>
        </w:rPr>
      </w:pPr>
      <w:r>
        <w:rPr>
          <w:lang w:val="en-US"/>
        </w:rPr>
        <w:t xml:space="preserve">Mỗi một record trong CSDL quan hệ phù hợp với một lược đồ quan hệ, với một số cố định các cột với mục đích và kiểu dữ liệu cụ thể, các dòng là giống nhau về định nghĩa. Dữ liệu không được chuẩn hóa giữa nhiều bảng, ngược lại có sự trùng lặp ít </w:t>
      </w:r>
      <w:r>
        <w:rPr>
          <w:lang w:val="en-US"/>
        </w:rPr>
        <w:lastRenderedPageBreak/>
        <w:t>trong dữ liệu. Nhược điểm</w:t>
      </w:r>
      <w:r w:rsidR="00311215">
        <w:rPr>
          <w:lang w:val="en-US"/>
        </w:rPr>
        <w:t xml:space="preserve"> nữa</w:t>
      </w:r>
      <w:r>
        <w:rPr>
          <w:lang w:val="en-US"/>
        </w:rPr>
        <w:t xml:space="preserve"> là nếu chỉnh sửa 1 bảng nào đó ta sẽ phải kiểm tra r</w:t>
      </w:r>
      <w:r w:rsidR="00311215">
        <w:rPr>
          <w:lang w:val="en-US"/>
        </w:rPr>
        <w:t>à</w:t>
      </w:r>
      <w:r>
        <w:rPr>
          <w:lang w:val="en-US"/>
        </w:rPr>
        <w:t>ng buộc của các bảng liên quan để đảm bảo giữ sự ổn định cho cơ sở dữ liệu.</w:t>
      </w:r>
    </w:p>
    <w:p w14:paraId="4496BD93" w14:textId="5BFB61F9" w:rsidR="00311215" w:rsidRDefault="00311215" w:rsidP="00B85E34">
      <w:pPr>
        <w:ind w:left="720"/>
        <w:jc w:val="both"/>
        <w:rPr>
          <w:lang w:val="en-US"/>
        </w:rPr>
      </w:pPr>
      <w:r>
        <w:rPr>
          <w:lang w:val="en-US"/>
        </w:rPr>
        <w:t>Ngoài ra, khi chuyển từ RDBMS sang NoSQL ta còn gặp phải vấn đề là phân tích, thiết kế lại database sao cho phù hợp với cách tiếp cận mới.</w:t>
      </w:r>
    </w:p>
    <w:p w14:paraId="2EC03C06" w14:textId="6FF5393E" w:rsidR="00E13C89" w:rsidRDefault="00311215" w:rsidP="000B0ECD">
      <w:pPr>
        <w:ind w:left="720"/>
        <w:jc w:val="both"/>
        <w:rPr>
          <w:lang w:val="en-US"/>
        </w:rPr>
      </w:pPr>
      <w:r>
        <w:rPr>
          <w:lang w:val="en-US"/>
        </w:rPr>
        <w:t xml:space="preserve">Để tối ưu nhất, tùy </w:t>
      </w:r>
      <w:proofErr w:type="gramStart"/>
      <w:r>
        <w:rPr>
          <w:lang w:val="en-US"/>
        </w:rPr>
        <w:t>theo</w:t>
      </w:r>
      <w:proofErr w:type="gramEnd"/>
      <w:r>
        <w:rPr>
          <w:lang w:val="en-US"/>
        </w:rPr>
        <w:t xml:space="preserve"> từng ứng dụng cụ thể mà ta kết hợp sử dụng cả RDBMS và NoSQL.</w:t>
      </w:r>
    </w:p>
    <w:p w14:paraId="65E14A3E" w14:textId="0E9CE436" w:rsidR="00E87D7E" w:rsidRDefault="009A234F" w:rsidP="00D960FF">
      <w:pPr>
        <w:pStyle w:val="Heading1"/>
      </w:pPr>
      <w:bookmarkStart w:id="11" w:name="_Toc403669152"/>
      <w:r>
        <w:rPr>
          <w:lang w:val="en-US"/>
        </w:rPr>
        <w:t>Tìm hiểu</w:t>
      </w:r>
      <w:r w:rsidR="00E87D7E">
        <w:t xml:space="preserve"> MongoDB</w:t>
      </w:r>
      <w:bookmarkEnd w:id="11"/>
    </w:p>
    <w:p w14:paraId="0EEA1C2B" w14:textId="77777777" w:rsidR="00E87D7E" w:rsidRDefault="00E87D7E" w:rsidP="00B85E34">
      <w:pPr>
        <w:ind w:left="720"/>
        <w:jc w:val="both"/>
      </w:pPr>
      <w:r>
        <w:t>MongoDB là một cơ sở dữ liệu (CSDL) mã nguồn mở, nó có cơ chế hoạt động với hiệu suất cao, dễ dàng cấu hình, và dễ dàng mở rộng vì được xây dựng hoàn toàn trên ngôn ngữ C/C++.</w:t>
      </w:r>
    </w:p>
    <w:p w14:paraId="464769D3" w14:textId="7A050BD1" w:rsidR="00E87D7E" w:rsidRDefault="00E87D7E" w:rsidP="00B85E34">
      <w:pPr>
        <w:ind w:left="720"/>
        <w:jc w:val="both"/>
      </w:pPr>
      <w:r>
        <w:t xml:space="preserve">MongoDB không có các lược đồ quan hệ giống như hệ cơ sở dữ liệu quan hệ (CSDLQH). Đặc biệt, MongoDB là một </w:t>
      </w:r>
      <w:r w:rsidR="008437B1">
        <w:t>“</w:t>
      </w:r>
      <w:r>
        <w:t>Cơ sở dữ liệu hướng tài liệu</w:t>
      </w:r>
      <w:r w:rsidR="008437B1">
        <w:t>”</w:t>
      </w:r>
      <w:r>
        <w:t>.</w:t>
      </w:r>
    </w:p>
    <w:p w14:paraId="3CB39314" w14:textId="77777777" w:rsidR="00E87D7E" w:rsidRPr="00432037" w:rsidRDefault="00E87D7E" w:rsidP="00B85E34">
      <w:pPr>
        <w:ind w:left="720"/>
        <w:jc w:val="both"/>
      </w:pPr>
      <w:r>
        <w:t>MongoDB quản lý các dữ liệu thành các tập dạng BSON (Binary JSON), BSON là kiểu dữ đã được mã hóa nhị phân của dạng dữ liệu JSON. Các dữ liệu này có thể được lồng vào nhau, hình thành nên một cấu trúc phức tạp, nhưng vẫn dễ dàng truy suất được nhờ được đánh các chỉ mục. Điều này cho phép cho phép dữ liệu được thiết kế tự nhiên và dễ dàng phù hợp cho ứng dụng.</w:t>
      </w:r>
    </w:p>
    <w:p w14:paraId="501E2E6C" w14:textId="77777777" w:rsidR="00E87D7E" w:rsidRDefault="00E87D7E" w:rsidP="004829B5">
      <w:pPr>
        <w:pStyle w:val="Heading2"/>
        <w:numPr>
          <w:ilvl w:val="0"/>
          <w:numId w:val="38"/>
        </w:numPr>
        <w:ind w:left="720"/>
      </w:pPr>
      <w:bookmarkStart w:id="12" w:name="_Toc403669153"/>
      <w:r>
        <w:t>Tóm tắt lịch sử</w:t>
      </w:r>
      <w:bookmarkEnd w:id="12"/>
    </w:p>
    <w:p w14:paraId="30E7BC01" w14:textId="77777777" w:rsidR="00E87D7E" w:rsidRDefault="00E87D7E" w:rsidP="004705C3">
      <w:pPr>
        <w:pStyle w:val="ListParagraph"/>
        <w:numPr>
          <w:ilvl w:val="0"/>
          <w:numId w:val="5"/>
        </w:numPr>
        <w:ind w:left="1080"/>
      </w:pPr>
      <w:r>
        <w:t>Năm 2007, MongoDB được thành lập vào bởi 10gen, tại New York, Mỹ.</w:t>
      </w:r>
    </w:p>
    <w:p w14:paraId="452432E0" w14:textId="77777777" w:rsidR="00E87D7E" w:rsidRDefault="00E87D7E" w:rsidP="004705C3">
      <w:pPr>
        <w:pStyle w:val="ListParagraph"/>
        <w:numPr>
          <w:ilvl w:val="0"/>
          <w:numId w:val="5"/>
        </w:numPr>
        <w:ind w:left="1080"/>
      </w:pPr>
      <w:r>
        <w:t>Năm 2009, MongoDB đã chính thức trở thành mã nguồn mở.</w:t>
      </w:r>
    </w:p>
    <w:p w14:paraId="18C0A447" w14:textId="792A7002" w:rsidR="00E87D7E" w:rsidRDefault="00E87D7E" w:rsidP="004705C3">
      <w:pPr>
        <w:pStyle w:val="ListParagraph"/>
        <w:numPr>
          <w:ilvl w:val="0"/>
          <w:numId w:val="5"/>
        </w:numPr>
        <w:ind w:left="1080"/>
      </w:pPr>
      <w:r>
        <w:t>Trong tháng 3 năm 2011, từ phiên bản 1.4, MongoDB đã được hoàn thiện và sẵn sàng cho các ứng dụng.</w:t>
      </w:r>
      <w:r w:rsidR="004829B5">
        <w:t xml:space="preserve"> </w:t>
      </w:r>
    </w:p>
    <w:p w14:paraId="316AF6A9" w14:textId="77777777" w:rsidR="00E87D7E" w:rsidRDefault="00E87D7E" w:rsidP="004705C3">
      <w:pPr>
        <w:pStyle w:val="ListParagraph"/>
        <w:numPr>
          <w:ilvl w:val="0"/>
          <w:numId w:val="5"/>
        </w:numPr>
        <w:ind w:left="1080"/>
      </w:pPr>
      <w:r>
        <w:t>Tới tháng 9 năm 2014, phiên bản 2.6.4 (8/11/2014) là phiên bản mới nhất.</w:t>
      </w:r>
    </w:p>
    <w:p w14:paraId="6F857414" w14:textId="77777777" w:rsidR="00E87D7E" w:rsidRDefault="00E87D7E" w:rsidP="00D960FF">
      <w:pPr>
        <w:pStyle w:val="Heading2"/>
      </w:pPr>
      <w:bookmarkStart w:id="13" w:name="_Toc403669154"/>
      <w:r>
        <w:t>Các khái niệm cơ bản trong MongoDB</w:t>
      </w:r>
      <w:bookmarkEnd w:id="13"/>
    </w:p>
    <w:p w14:paraId="6DC3166E" w14:textId="77777777" w:rsidR="00E87D7E" w:rsidRDefault="00E87D7E" w:rsidP="004705C3">
      <w:pPr>
        <w:pStyle w:val="Heading3"/>
        <w:numPr>
          <w:ilvl w:val="0"/>
          <w:numId w:val="29"/>
        </w:numPr>
      </w:pPr>
      <w:bookmarkStart w:id="14" w:name="_Toc403669155"/>
      <w:r>
        <w:t>Văn bản (Document)</w:t>
      </w:r>
      <w:bookmarkEnd w:id="14"/>
    </w:p>
    <w:p w14:paraId="70405AD7" w14:textId="49654016" w:rsidR="00E87D7E" w:rsidRDefault="00E87D7E" w:rsidP="00B85E34">
      <w:pPr>
        <w:ind w:left="720"/>
        <w:jc w:val="both"/>
      </w:pPr>
      <w:r>
        <w:t xml:space="preserve">MongoDB lưu trữ tất cả dữ liệu ở dạng văn bản, theo cấu trúc lưu trữ JSON có </w:t>
      </w:r>
      <w:r w:rsidR="00912314">
        <w:rPr>
          <w:lang w:val="en-US"/>
        </w:rPr>
        <w:t>các</w:t>
      </w:r>
      <w:r>
        <w:t xml:space="preserve"> trường và giá trị tương ứng.</w:t>
      </w:r>
    </w:p>
    <w:p w14:paraId="6FE9E50F" w14:textId="77777777" w:rsidR="00E87D7E" w:rsidRDefault="00E87D7E" w:rsidP="00B85E34">
      <w:pPr>
        <w:ind w:left="720"/>
        <w:jc w:val="both"/>
      </w:pPr>
      <w:r>
        <w:t>Nó được xem tương đương với một dòng dữ liệu trong cơ sở dữ liệu quan hệ.</w:t>
      </w:r>
    </w:p>
    <w:p w14:paraId="7B05737F" w14:textId="0A76DD08" w:rsidR="00E87D7E" w:rsidRPr="00C84B8D" w:rsidRDefault="000B0ECD" w:rsidP="00E27D5E">
      <w:pPr>
        <w:pStyle w:val="SourceCode"/>
      </w:pPr>
      <w:r>
        <w:t>{</w:t>
      </w:r>
      <w:r w:rsidR="008437B1">
        <w:t>“</w:t>
      </w:r>
      <w:r w:rsidR="00E87D7E" w:rsidRPr="00C84B8D">
        <w:t>item</w:t>
      </w:r>
      <w:r w:rsidR="008437B1">
        <w:t>”</w:t>
      </w:r>
      <w:r w:rsidR="00E87D7E" w:rsidRPr="00C84B8D">
        <w:rPr>
          <w:color w:val="666666"/>
        </w:rPr>
        <w:t>:</w:t>
      </w:r>
      <w:r w:rsidR="00E87D7E" w:rsidRPr="00C84B8D">
        <w:t xml:space="preserve"> </w:t>
      </w:r>
      <w:r w:rsidR="008437B1">
        <w:t>“</w:t>
      </w:r>
      <w:r w:rsidR="00E87D7E" w:rsidRPr="00C84B8D">
        <w:t>pencil</w:t>
      </w:r>
      <w:r w:rsidR="008437B1">
        <w:t>”</w:t>
      </w:r>
      <w:r w:rsidR="00E87D7E" w:rsidRPr="00C84B8D">
        <w:t xml:space="preserve">, </w:t>
      </w:r>
      <w:r w:rsidR="008437B1">
        <w:t>“</w:t>
      </w:r>
      <w:r w:rsidR="00E87D7E" w:rsidRPr="00C84B8D">
        <w:t>qty</w:t>
      </w:r>
      <w:r w:rsidR="008437B1">
        <w:t>”</w:t>
      </w:r>
      <w:r w:rsidR="00E87D7E" w:rsidRPr="00C84B8D">
        <w:rPr>
          <w:color w:val="666666"/>
        </w:rPr>
        <w:t>:</w:t>
      </w:r>
      <w:r w:rsidR="00E87D7E" w:rsidRPr="00C84B8D">
        <w:t xml:space="preserve"> </w:t>
      </w:r>
      <w:r w:rsidR="00E87D7E" w:rsidRPr="00C84B8D">
        <w:rPr>
          <w:color w:val="208050"/>
        </w:rPr>
        <w:t>500</w:t>
      </w:r>
      <w:r w:rsidR="00E87D7E" w:rsidRPr="00C84B8D">
        <w:t xml:space="preserve">, </w:t>
      </w:r>
      <w:r w:rsidR="008437B1">
        <w:t>“</w:t>
      </w:r>
      <w:r w:rsidR="00E87D7E" w:rsidRPr="00C84B8D">
        <w:t>type</w:t>
      </w:r>
      <w:r w:rsidR="008437B1">
        <w:t>”</w:t>
      </w:r>
      <w:r w:rsidR="00E87D7E" w:rsidRPr="00C84B8D">
        <w:rPr>
          <w:color w:val="666666"/>
        </w:rPr>
        <w:t>:</w:t>
      </w:r>
      <w:r w:rsidR="00E87D7E" w:rsidRPr="00C84B8D">
        <w:t xml:space="preserve"> </w:t>
      </w:r>
      <w:r w:rsidR="008437B1">
        <w:t>“</w:t>
      </w:r>
      <w:r w:rsidR="00E87D7E" w:rsidRPr="00C84B8D">
        <w:t>no.2</w:t>
      </w:r>
      <w:r w:rsidR="008437B1">
        <w:t>”</w:t>
      </w:r>
      <w:r>
        <w:t>}</w:t>
      </w:r>
    </w:p>
    <w:p w14:paraId="1B2CC381" w14:textId="77777777" w:rsidR="00E87D7E" w:rsidRPr="00384E45" w:rsidRDefault="00E87D7E" w:rsidP="00D960FF">
      <w:pPr>
        <w:pStyle w:val="Heading4"/>
      </w:pPr>
      <w:r>
        <w:t>Định đạng văn bản (Document Format)</w:t>
      </w:r>
    </w:p>
    <w:p w14:paraId="1F54E2CA" w14:textId="77777777" w:rsidR="00E87D7E" w:rsidRDefault="00E87D7E" w:rsidP="00B85E34">
      <w:pPr>
        <w:ind w:left="720"/>
        <w:jc w:val="both"/>
      </w:pPr>
      <w:r>
        <w:t>MongoDB lưu trữ các văn bản ở dạng BSON theo một cách tuần tự. BSON là cách biễu diễn nhị phân của các cấu trúc JSON.</w:t>
      </w:r>
    </w:p>
    <w:p w14:paraId="168D1855" w14:textId="77777777" w:rsidR="00E87D7E" w:rsidRDefault="00E87D7E" w:rsidP="00D960FF">
      <w:pPr>
        <w:pStyle w:val="Heading4"/>
      </w:pPr>
      <w:r>
        <w:lastRenderedPageBreak/>
        <w:t>Cấu trúc văn bản (Document Structure)</w:t>
      </w:r>
    </w:p>
    <w:p w14:paraId="3DEB2A27" w14:textId="77777777" w:rsidR="00E87D7E" w:rsidRDefault="00E87D7E" w:rsidP="00B85E34">
      <w:pPr>
        <w:ind w:left="720"/>
        <w:jc w:val="both"/>
      </w:pPr>
      <w:r>
        <w:t>Văn bản MongoDB có cấu trúc bao gồm các trường (field) và các giá trị (value) tương ứng, theo cấu trúc sau:</w:t>
      </w:r>
    </w:p>
    <w:p w14:paraId="01BCF9A1" w14:textId="77777777" w:rsidR="00E87D7E" w:rsidRDefault="00E87D7E" w:rsidP="00E27D5E">
      <w:pPr>
        <w:pStyle w:val="SourceCode"/>
      </w:pPr>
      <w:r>
        <w:rPr>
          <w:rStyle w:val="p"/>
        </w:rPr>
        <w:t>{</w:t>
      </w:r>
    </w:p>
    <w:p w14:paraId="49C158B3" w14:textId="281D24F4" w:rsidR="00E87D7E" w:rsidRDefault="004829B5" w:rsidP="00E27D5E">
      <w:pPr>
        <w:pStyle w:val="SourceCode"/>
      </w:pPr>
      <w:r>
        <w:t xml:space="preserve"> </w:t>
      </w:r>
      <w:r w:rsidR="00E87D7E">
        <w:rPr>
          <w:rStyle w:val="nx"/>
        </w:rPr>
        <w:t>field1</w:t>
      </w:r>
      <w:r w:rsidR="00E87D7E">
        <w:rPr>
          <w:rStyle w:val="o"/>
          <w:color w:val="666666"/>
        </w:rPr>
        <w:t>:</w:t>
      </w:r>
      <w:r w:rsidR="00E87D7E">
        <w:t xml:space="preserve"> </w:t>
      </w:r>
      <w:r w:rsidR="00E87D7E">
        <w:rPr>
          <w:rStyle w:val="nx"/>
        </w:rPr>
        <w:t>value1</w:t>
      </w:r>
      <w:r w:rsidR="00E87D7E">
        <w:rPr>
          <w:rStyle w:val="p"/>
        </w:rPr>
        <w:t>,</w:t>
      </w:r>
    </w:p>
    <w:p w14:paraId="1974A240" w14:textId="2D614798" w:rsidR="00E87D7E" w:rsidRDefault="004829B5" w:rsidP="00E27D5E">
      <w:pPr>
        <w:pStyle w:val="SourceCode"/>
      </w:pPr>
      <w:r>
        <w:t xml:space="preserve"> </w:t>
      </w:r>
      <w:r w:rsidR="00E87D7E">
        <w:rPr>
          <w:rStyle w:val="nx"/>
        </w:rPr>
        <w:t>field2</w:t>
      </w:r>
      <w:r w:rsidR="00E87D7E">
        <w:rPr>
          <w:rStyle w:val="o"/>
          <w:color w:val="666666"/>
        </w:rPr>
        <w:t>:</w:t>
      </w:r>
      <w:r w:rsidR="00E87D7E">
        <w:t xml:space="preserve"> </w:t>
      </w:r>
      <w:r w:rsidR="00E87D7E">
        <w:rPr>
          <w:rStyle w:val="nx"/>
        </w:rPr>
        <w:t>value2</w:t>
      </w:r>
      <w:r w:rsidR="00E87D7E">
        <w:rPr>
          <w:rStyle w:val="p"/>
        </w:rPr>
        <w:t>,</w:t>
      </w:r>
    </w:p>
    <w:p w14:paraId="2A8125DA" w14:textId="2A5F5365" w:rsidR="00E87D7E" w:rsidRDefault="004829B5" w:rsidP="00E27D5E">
      <w:pPr>
        <w:pStyle w:val="SourceCode"/>
      </w:pPr>
      <w:r>
        <w:t xml:space="preserve"> </w:t>
      </w:r>
      <w:r w:rsidR="00E87D7E">
        <w:rPr>
          <w:rStyle w:val="nx"/>
        </w:rPr>
        <w:t>field3</w:t>
      </w:r>
      <w:r w:rsidR="00E87D7E">
        <w:rPr>
          <w:rStyle w:val="o"/>
          <w:color w:val="666666"/>
        </w:rPr>
        <w:t>:</w:t>
      </w:r>
      <w:r w:rsidR="00E87D7E">
        <w:t xml:space="preserve"> </w:t>
      </w:r>
      <w:r w:rsidR="00E87D7E">
        <w:rPr>
          <w:rStyle w:val="nx"/>
        </w:rPr>
        <w:t>value3</w:t>
      </w:r>
      <w:r w:rsidR="00E87D7E">
        <w:rPr>
          <w:rStyle w:val="p"/>
        </w:rPr>
        <w:t>,</w:t>
      </w:r>
    </w:p>
    <w:p w14:paraId="3795E34E" w14:textId="4D11CA90" w:rsidR="00E87D7E" w:rsidRDefault="00A0359D" w:rsidP="00E27D5E">
      <w:pPr>
        <w:pStyle w:val="SourceCode"/>
      </w:pPr>
      <w:r>
        <w:t>.</w:t>
      </w:r>
      <w:r w:rsidR="00E87D7E">
        <w:rPr>
          <w:rStyle w:val="p"/>
        </w:rPr>
        <w:t>..</w:t>
      </w:r>
    </w:p>
    <w:p w14:paraId="0C3DE947" w14:textId="38C20C66" w:rsidR="00E87D7E" w:rsidRDefault="004829B5" w:rsidP="00E27D5E">
      <w:pPr>
        <w:pStyle w:val="SourceCode"/>
      </w:pPr>
      <w:r>
        <w:t xml:space="preserve"> </w:t>
      </w:r>
      <w:r w:rsidR="00E87D7E">
        <w:rPr>
          <w:rStyle w:val="nx"/>
        </w:rPr>
        <w:t>fieldN</w:t>
      </w:r>
      <w:r w:rsidR="00E87D7E">
        <w:rPr>
          <w:rStyle w:val="o"/>
          <w:color w:val="666666"/>
        </w:rPr>
        <w:t>:</w:t>
      </w:r>
      <w:r w:rsidR="00E87D7E">
        <w:t xml:space="preserve"> </w:t>
      </w:r>
      <w:r w:rsidR="00E87D7E">
        <w:rPr>
          <w:rStyle w:val="nx"/>
        </w:rPr>
        <w:t>valueN</w:t>
      </w:r>
    </w:p>
    <w:p w14:paraId="3E2AF646" w14:textId="77777777" w:rsidR="00E87D7E" w:rsidRDefault="00E87D7E" w:rsidP="00E27D5E">
      <w:pPr>
        <w:pStyle w:val="SourceCode"/>
      </w:pPr>
      <w:r>
        <w:rPr>
          <w:rStyle w:val="p"/>
        </w:rPr>
        <w:t>}</w:t>
      </w:r>
    </w:p>
    <w:p w14:paraId="14787FC3" w14:textId="77777777" w:rsidR="00E13C89" w:rsidRDefault="00E87D7E" w:rsidP="00B85E34">
      <w:pPr>
        <w:ind w:left="720"/>
        <w:jc w:val="both"/>
      </w:pPr>
      <w:r>
        <w:t xml:space="preserve">Ví dụ: </w:t>
      </w:r>
    </w:p>
    <w:p w14:paraId="1136BF16" w14:textId="6DAD1D2B" w:rsidR="00E87D7E" w:rsidRDefault="000C026C" w:rsidP="00E27D5E">
      <w:pPr>
        <w:pStyle w:val="SourceCode"/>
      </w:pPr>
      <w:r>
        <w:t>{</w:t>
      </w:r>
      <w:r w:rsidR="008437B1">
        <w:t>“</w:t>
      </w:r>
      <w:r w:rsidR="00E87D7E" w:rsidRPr="0067476C">
        <w:t>greeting</w:t>
      </w:r>
      <w:r w:rsidR="008437B1">
        <w:t>”</w:t>
      </w:r>
      <w:r w:rsidR="00A0359D">
        <w:t>:</w:t>
      </w:r>
      <w:r w:rsidR="00E87D7E" w:rsidRPr="0067476C">
        <w:t xml:space="preserve"> </w:t>
      </w:r>
      <w:r w:rsidR="008437B1">
        <w:t>“</w:t>
      </w:r>
      <w:r w:rsidR="00E87D7E" w:rsidRPr="0067476C">
        <w:t>Hello, world!</w:t>
      </w:r>
      <w:r w:rsidR="008437B1">
        <w:t>”</w:t>
      </w:r>
      <w:r w:rsidR="00E87D7E" w:rsidRPr="0067476C">
        <w:t>}</w:t>
      </w:r>
    </w:p>
    <w:p w14:paraId="7C4D78CB" w14:textId="3264B403" w:rsidR="00E87D7E" w:rsidRDefault="00E87D7E" w:rsidP="00B85E34">
      <w:pPr>
        <w:ind w:left="720"/>
        <w:jc w:val="both"/>
      </w:pPr>
      <w:r>
        <w:t xml:space="preserve">Văn bản trên gồm 1 trường là </w:t>
      </w:r>
      <w:r w:rsidR="008437B1">
        <w:t>“</w:t>
      </w:r>
      <w:r>
        <w:t>greeting</w:t>
      </w:r>
      <w:r w:rsidR="008437B1">
        <w:t>”</w:t>
      </w:r>
      <w:r>
        <w:t xml:space="preserve"> với giá trị tương ứng là </w:t>
      </w:r>
      <w:r w:rsidR="008437B1">
        <w:t>“</w:t>
      </w:r>
      <w:r>
        <w:t>Hello, world!</w:t>
      </w:r>
      <w:r w:rsidR="008437B1">
        <w:t>”</w:t>
      </w:r>
    </w:p>
    <w:p w14:paraId="7B2AAE90" w14:textId="77777777" w:rsidR="00E13C89" w:rsidRDefault="00E87D7E" w:rsidP="00B85E34">
      <w:pPr>
        <w:ind w:left="720"/>
        <w:jc w:val="both"/>
        <w:rPr>
          <w:szCs w:val="26"/>
        </w:rPr>
      </w:pPr>
      <w:r w:rsidRPr="0067476C">
        <w:rPr>
          <w:szCs w:val="26"/>
        </w:rPr>
        <w:t xml:space="preserve">Ví dụ: </w:t>
      </w:r>
    </w:p>
    <w:p w14:paraId="432000BA" w14:textId="14528585" w:rsidR="00E87D7E" w:rsidRPr="004977AF" w:rsidRDefault="000C026C" w:rsidP="00E27D5E">
      <w:pPr>
        <w:pStyle w:val="SourceCode"/>
      </w:pPr>
      <w:r>
        <w:t>{</w:t>
      </w:r>
      <w:r w:rsidR="008437B1">
        <w:t>“</w:t>
      </w:r>
      <w:r w:rsidR="00E87D7E" w:rsidRPr="0067476C">
        <w:t>greeting</w:t>
      </w:r>
      <w:r w:rsidR="008437B1">
        <w:t>”</w:t>
      </w:r>
      <w:r w:rsidR="00A0359D">
        <w:t>:</w:t>
      </w:r>
      <w:r w:rsidR="00E87D7E" w:rsidRPr="0067476C">
        <w:t xml:space="preserve"> </w:t>
      </w:r>
      <w:r w:rsidR="008437B1">
        <w:t>“</w:t>
      </w:r>
      <w:r w:rsidR="00E87D7E" w:rsidRPr="0067476C">
        <w:t>Hello, world!</w:t>
      </w:r>
      <w:r w:rsidR="008437B1">
        <w:t>”</w:t>
      </w:r>
      <w:r w:rsidR="00E87D7E" w:rsidRPr="0067476C">
        <w:t xml:space="preserve">, </w:t>
      </w:r>
      <w:r w:rsidR="008437B1">
        <w:t>“</w:t>
      </w:r>
      <w:r w:rsidR="00E87D7E" w:rsidRPr="0067476C">
        <w:t>foo</w:t>
      </w:r>
      <w:r w:rsidR="008437B1">
        <w:t>”</w:t>
      </w:r>
      <w:r w:rsidR="00A0359D">
        <w:t>:</w:t>
      </w:r>
      <w:r w:rsidR="00E87D7E" w:rsidRPr="0067476C">
        <w:t xml:space="preserve"> 3}</w:t>
      </w:r>
    </w:p>
    <w:p w14:paraId="3DC8B883" w14:textId="77777777" w:rsidR="00E87D7E" w:rsidRDefault="00E87D7E" w:rsidP="00B85E34">
      <w:pPr>
        <w:ind w:left="720"/>
        <w:jc w:val="both"/>
      </w:pPr>
      <w:r>
        <w:t>Các giá trị có thể ở bất cứ kiểu dữ liệu nào, có thể bao gồm các văn bản khác, dạng mảng, hoặc là các mảng văn bản.</w:t>
      </w:r>
    </w:p>
    <w:p w14:paraId="585B445E" w14:textId="77777777" w:rsidR="00E87D7E" w:rsidRPr="00E27D5E" w:rsidRDefault="00E87D7E" w:rsidP="00E27D5E">
      <w:pPr>
        <w:pStyle w:val="SourceCode"/>
      </w:pPr>
      <w:r w:rsidRPr="00E27D5E">
        <w:rPr>
          <w:rStyle w:val="kd"/>
        </w:rPr>
        <w:t>var</w:t>
      </w:r>
      <w:r w:rsidRPr="00E27D5E">
        <w:t xml:space="preserve"> </w:t>
      </w:r>
      <w:r w:rsidRPr="00E27D5E">
        <w:rPr>
          <w:rStyle w:val="nx"/>
        </w:rPr>
        <w:t>mydoc</w:t>
      </w:r>
      <w:r w:rsidRPr="00E27D5E">
        <w:t xml:space="preserve"> </w:t>
      </w:r>
      <w:r w:rsidRPr="00E27D5E">
        <w:rPr>
          <w:rStyle w:val="o"/>
        </w:rPr>
        <w:t>=</w:t>
      </w:r>
      <w:r w:rsidRPr="00E27D5E">
        <w:t xml:space="preserve"> </w:t>
      </w:r>
      <w:r w:rsidRPr="00E27D5E">
        <w:rPr>
          <w:rStyle w:val="p"/>
        </w:rPr>
        <w:t>{</w:t>
      </w:r>
    </w:p>
    <w:p w14:paraId="405AAEA1" w14:textId="37F302F7" w:rsidR="00E87D7E" w:rsidRPr="00E27D5E" w:rsidRDefault="004829B5" w:rsidP="00E27D5E">
      <w:pPr>
        <w:pStyle w:val="SourceCode"/>
      </w:pPr>
      <w:r>
        <w:t xml:space="preserve"> </w:t>
      </w:r>
      <w:r w:rsidR="00E87D7E" w:rsidRPr="00E27D5E">
        <w:rPr>
          <w:rStyle w:val="nx"/>
        </w:rPr>
        <w:t>_id</w:t>
      </w:r>
      <w:r w:rsidR="00E87D7E" w:rsidRPr="00E27D5E">
        <w:rPr>
          <w:rStyle w:val="o"/>
        </w:rPr>
        <w:t>:</w:t>
      </w:r>
      <w:r w:rsidR="00E87D7E" w:rsidRPr="00E27D5E">
        <w:t xml:space="preserve"> </w:t>
      </w:r>
      <w:r w:rsidR="00E87D7E" w:rsidRPr="00E27D5E">
        <w:rPr>
          <w:rStyle w:val="nx"/>
        </w:rPr>
        <w:t>ObjectId</w:t>
      </w:r>
      <w:r w:rsidR="00E87D7E" w:rsidRPr="00E27D5E">
        <w:rPr>
          <w:rStyle w:val="p"/>
        </w:rPr>
        <w:t>(</w:t>
      </w:r>
      <w:r w:rsidR="008437B1">
        <w:rPr>
          <w:rStyle w:val="s2"/>
        </w:rPr>
        <w:t>“</w:t>
      </w:r>
      <w:r w:rsidR="00E87D7E" w:rsidRPr="00E27D5E">
        <w:rPr>
          <w:rStyle w:val="s2"/>
        </w:rPr>
        <w:t>5099803df3f4948bd2f98391</w:t>
      </w:r>
      <w:r w:rsidR="008437B1">
        <w:rPr>
          <w:rStyle w:val="s2"/>
        </w:rPr>
        <w:t>”</w:t>
      </w:r>
      <w:r w:rsidR="00E87D7E" w:rsidRPr="00E27D5E">
        <w:rPr>
          <w:rStyle w:val="p"/>
        </w:rPr>
        <w:t>),</w:t>
      </w:r>
    </w:p>
    <w:p w14:paraId="71EA2037" w14:textId="596CC3EC" w:rsidR="00E87D7E" w:rsidRPr="00E27D5E" w:rsidRDefault="004829B5" w:rsidP="00E27D5E">
      <w:pPr>
        <w:pStyle w:val="SourceCode"/>
      </w:pPr>
      <w:r>
        <w:t xml:space="preserve"> </w:t>
      </w:r>
      <w:r w:rsidR="00E87D7E" w:rsidRPr="00E27D5E">
        <w:rPr>
          <w:rStyle w:val="nx"/>
        </w:rPr>
        <w:t>name</w:t>
      </w:r>
      <w:r w:rsidR="00E87D7E" w:rsidRPr="00E27D5E">
        <w:rPr>
          <w:rStyle w:val="o"/>
        </w:rPr>
        <w:t>:</w:t>
      </w:r>
      <w:r w:rsidR="00E87D7E" w:rsidRPr="00E27D5E">
        <w:t xml:space="preserve"> </w:t>
      </w:r>
      <w:r w:rsidR="000B0ECD">
        <w:rPr>
          <w:rStyle w:val="p"/>
        </w:rPr>
        <w:t>{</w:t>
      </w:r>
      <w:r w:rsidR="00E87D7E" w:rsidRPr="00E27D5E">
        <w:rPr>
          <w:rStyle w:val="nx"/>
        </w:rPr>
        <w:t>first</w:t>
      </w:r>
      <w:r w:rsidR="00E87D7E" w:rsidRPr="00E27D5E">
        <w:rPr>
          <w:rStyle w:val="o"/>
        </w:rPr>
        <w:t>:</w:t>
      </w:r>
      <w:r w:rsidR="00E87D7E" w:rsidRPr="00E27D5E">
        <w:t xml:space="preserve"> </w:t>
      </w:r>
      <w:r w:rsidR="008437B1">
        <w:rPr>
          <w:rStyle w:val="s2"/>
        </w:rPr>
        <w:t>“</w:t>
      </w:r>
      <w:r w:rsidR="00E87D7E" w:rsidRPr="00E27D5E">
        <w:rPr>
          <w:rStyle w:val="s2"/>
        </w:rPr>
        <w:t>Alan</w:t>
      </w:r>
      <w:r w:rsidR="008437B1">
        <w:rPr>
          <w:rStyle w:val="s2"/>
        </w:rPr>
        <w:t>”</w:t>
      </w:r>
      <w:r w:rsidR="00E87D7E" w:rsidRPr="00E27D5E">
        <w:rPr>
          <w:rStyle w:val="p"/>
        </w:rPr>
        <w:t>,</w:t>
      </w:r>
      <w:r w:rsidR="00E87D7E" w:rsidRPr="00E27D5E">
        <w:t xml:space="preserve"> </w:t>
      </w:r>
      <w:r w:rsidR="00E87D7E" w:rsidRPr="00E27D5E">
        <w:rPr>
          <w:rStyle w:val="nx"/>
        </w:rPr>
        <w:t>last</w:t>
      </w:r>
      <w:r w:rsidR="00E87D7E" w:rsidRPr="00E27D5E">
        <w:rPr>
          <w:rStyle w:val="o"/>
        </w:rPr>
        <w:t>:</w:t>
      </w:r>
      <w:r w:rsidR="00E87D7E" w:rsidRPr="00E27D5E">
        <w:t xml:space="preserve"> </w:t>
      </w:r>
      <w:r w:rsidR="008437B1">
        <w:rPr>
          <w:rStyle w:val="s2"/>
        </w:rPr>
        <w:t>“</w:t>
      </w:r>
      <w:r w:rsidR="00E87D7E" w:rsidRPr="00E27D5E">
        <w:rPr>
          <w:rStyle w:val="s2"/>
        </w:rPr>
        <w:t>Turing</w:t>
      </w:r>
      <w:r w:rsidR="008437B1">
        <w:rPr>
          <w:rStyle w:val="s2"/>
        </w:rPr>
        <w:t>”</w:t>
      </w:r>
      <w:r w:rsidR="000B0ECD">
        <w:t>}</w:t>
      </w:r>
      <w:r w:rsidR="00E87D7E" w:rsidRPr="00E27D5E">
        <w:rPr>
          <w:rStyle w:val="p"/>
        </w:rPr>
        <w:t>,</w:t>
      </w:r>
    </w:p>
    <w:p w14:paraId="3DE2D3FE" w14:textId="0A787C12" w:rsidR="00E87D7E" w:rsidRPr="00E27D5E" w:rsidRDefault="004829B5" w:rsidP="00E27D5E">
      <w:pPr>
        <w:pStyle w:val="SourceCode"/>
      </w:pPr>
      <w:r>
        <w:t xml:space="preserve"> </w:t>
      </w:r>
      <w:r w:rsidR="00E87D7E" w:rsidRPr="00E27D5E">
        <w:rPr>
          <w:rStyle w:val="nx"/>
        </w:rPr>
        <w:t>birth</w:t>
      </w:r>
      <w:r w:rsidR="00E87D7E" w:rsidRPr="00E27D5E">
        <w:rPr>
          <w:rStyle w:val="o"/>
        </w:rPr>
        <w:t>:</w:t>
      </w:r>
      <w:r w:rsidR="00E87D7E" w:rsidRPr="00E27D5E">
        <w:t xml:space="preserve"> </w:t>
      </w:r>
      <w:r w:rsidR="00E87D7E" w:rsidRPr="00E27D5E">
        <w:rPr>
          <w:rStyle w:val="k"/>
        </w:rPr>
        <w:t>new</w:t>
      </w:r>
      <w:r w:rsidR="00E87D7E" w:rsidRPr="00E27D5E">
        <w:t xml:space="preserve"> </w:t>
      </w:r>
      <w:r w:rsidR="00E87D7E" w:rsidRPr="00E27D5E">
        <w:rPr>
          <w:rStyle w:val="nb"/>
        </w:rPr>
        <w:t>Date</w:t>
      </w:r>
      <w:r w:rsidR="00E87D7E" w:rsidRPr="00E27D5E">
        <w:rPr>
          <w:rStyle w:val="p"/>
        </w:rPr>
        <w:t>(</w:t>
      </w:r>
      <w:r w:rsidR="008437B1">
        <w:rPr>
          <w:rStyle w:val="s1"/>
        </w:rPr>
        <w:t>“</w:t>
      </w:r>
      <w:r w:rsidR="00E87D7E" w:rsidRPr="00E27D5E">
        <w:rPr>
          <w:rStyle w:val="s1"/>
        </w:rPr>
        <w:t>Jun 23, 1912</w:t>
      </w:r>
      <w:r w:rsidR="008437B1">
        <w:rPr>
          <w:rStyle w:val="s1"/>
        </w:rPr>
        <w:t>”</w:t>
      </w:r>
      <w:r w:rsidR="00E87D7E" w:rsidRPr="00E27D5E">
        <w:rPr>
          <w:rStyle w:val="p"/>
        </w:rPr>
        <w:t>),</w:t>
      </w:r>
    </w:p>
    <w:p w14:paraId="41EB9469" w14:textId="381EA6A8" w:rsidR="00E87D7E" w:rsidRPr="00E27D5E" w:rsidRDefault="004829B5" w:rsidP="00E27D5E">
      <w:pPr>
        <w:pStyle w:val="SourceCode"/>
      </w:pPr>
      <w:r>
        <w:t xml:space="preserve"> </w:t>
      </w:r>
      <w:r w:rsidR="00E87D7E" w:rsidRPr="00E27D5E">
        <w:rPr>
          <w:rStyle w:val="nx"/>
        </w:rPr>
        <w:t>death</w:t>
      </w:r>
      <w:r w:rsidR="00E87D7E" w:rsidRPr="00E27D5E">
        <w:rPr>
          <w:rStyle w:val="o"/>
        </w:rPr>
        <w:t>:</w:t>
      </w:r>
      <w:r w:rsidR="00E87D7E" w:rsidRPr="00E27D5E">
        <w:t xml:space="preserve"> </w:t>
      </w:r>
      <w:r w:rsidR="00E87D7E" w:rsidRPr="00E27D5E">
        <w:rPr>
          <w:rStyle w:val="k"/>
        </w:rPr>
        <w:t>new</w:t>
      </w:r>
      <w:r w:rsidR="00E87D7E" w:rsidRPr="00E27D5E">
        <w:t xml:space="preserve"> </w:t>
      </w:r>
      <w:r w:rsidR="00E87D7E" w:rsidRPr="00E27D5E">
        <w:rPr>
          <w:rStyle w:val="nb"/>
        </w:rPr>
        <w:t>Date</w:t>
      </w:r>
      <w:r w:rsidR="00E87D7E" w:rsidRPr="00E27D5E">
        <w:rPr>
          <w:rStyle w:val="p"/>
        </w:rPr>
        <w:t>(</w:t>
      </w:r>
      <w:r w:rsidR="008437B1">
        <w:rPr>
          <w:rStyle w:val="s1"/>
        </w:rPr>
        <w:t>“</w:t>
      </w:r>
      <w:r w:rsidR="00E87D7E" w:rsidRPr="00E27D5E">
        <w:rPr>
          <w:rStyle w:val="s1"/>
        </w:rPr>
        <w:t>Jun 07, 1954</w:t>
      </w:r>
      <w:r w:rsidR="008437B1">
        <w:rPr>
          <w:rStyle w:val="s1"/>
        </w:rPr>
        <w:t>”</w:t>
      </w:r>
      <w:r w:rsidR="00E87D7E" w:rsidRPr="00E27D5E">
        <w:rPr>
          <w:rStyle w:val="p"/>
        </w:rPr>
        <w:t>),</w:t>
      </w:r>
    </w:p>
    <w:p w14:paraId="05A95185" w14:textId="21057876" w:rsidR="00E87D7E" w:rsidRPr="00E27D5E" w:rsidRDefault="004829B5" w:rsidP="00E27D5E">
      <w:pPr>
        <w:pStyle w:val="SourceCode"/>
      </w:pPr>
      <w:r>
        <w:t xml:space="preserve"> </w:t>
      </w:r>
      <w:r w:rsidR="00E87D7E" w:rsidRPr="00E27D5E">
        <w:rPr>
          <w:rStyle w:val="nx"/>
        </w:rPr>
        <w:t>contribs</w:t>
      </w:r>
      <w:r w:rsidR="00E87D7E" w:rsidRPr="00E27D5E">
        <w:rPr>
          <w:rStyle w:val="o"/>
        </w:rPr>
        <w:t>:</w:t>
      </w:r>
      <w:r w:rsidR="00E87D7E" w:rsidRPr="00E27D5E">
        <w:t xml:space="preserve"> </w:t>
      </w:r>
      <w:r w:rsidR="00E87D7E" w:rsidRPr="00E27D5E">
        <w:rPr>
          <w:rStyle w:val="p"/>
        </w:rPr>
        <w:t>[</w:t>
      </w:r>
      <w:r w:rsidR="00E87D7E" w:rsidRPr="00E27D5E">
        <w:t xml:space="preserve"> </w:t>
      </w:r>
      <w:r w:rsidR="008437B1">
        <w:rPr>
          <w:rStyle w:val="s2"/>
        </w:rPr>
        <w:t>“</w:t>
      </w:r>
      <w:r w:rsidR="00E87D7E" w:rsidRPr="00E27D5E">
        <w:rPr>
          <w:rStyle w:val="s2"/>
        </w:rPr>
        <w:t>Turing machine</w:t>
      </w:r>
      <w:r w:rsidR="008437B1">
        <w:rPr>
          <w:rStyle w:val="s2"/>
        </w:rPr>
        <w:t>”</w:t>
      </w:r>
      <w:r w:rsidR="00E87D7E" w:rsidRPr="00E27D5E">
        <w:rPr>
          <w:rStyle w:val="p"/>
        </w:rPr>
        <w:t>,</w:t>
      </w:r>
      <w:r w:rsidR="00E87D7E" w:rsidRPr="00E27D5E">
        <w:t xml:space="preserve"> </w:t>
      </w:r>
      <w:r w:rsidR="008437B1">
        <w:rPr>
          <w:rStyle w:val="s2"/>
        </w:rPr>
        <w:t>“</w:t>
      </w:r>
      <w:r w:rsidR="00E87D7E" w:rsidRPr="00E27D5E">
        <w:rPr>
          <w:rStyle w:val="s2"/>
        </w:rPr>
        <w:t>Turing test</w:t>
      </w:r>
      <w:r w:rsidR="008437B1">
        <w:rPr>
          <w:rStyle w:val="s2"/>
        </w:rPr>
        <w:t>”</w:t>
      </w:r>
      <w:r w:rsidR="00E87D7E" w:rsidRPr="00E27D5E">
        <w:rPr>
          <w:rStyle w:val="p"/>
        </w:rPr>
        <w:t>,</w:t>
      </w:r>
      <w:r w:rsidR="00E87D7E" w:rsidRPr="00E27D5E">
        <w:t xml:space="preserve"> </w:t>
      </w:r>
      <w:r w:rsidR="008437B1">
        <w:rPr>
          <w:rStyle w:val="s2"/>
        </w:rPr>
        <w:t>“</w:t>
      </w:r>
      <w:r w:rsidR="00E87D7E" w:rsidRPr="00E27D5E">
        <w:rPr>
          <w:rStyle w:val="s2"/>
        </w:rPr>
        <w:t>Turingery</w:t>
      </w:r>
      <w:r w:rsidR="008437B1">
        <w:rPr>
          <w:rStyle w:val="s2"/>
        </w:rPr>
        <w:t>”</w:t>
      </w:r>
      <w:r w:rsidR="00E87D7E" w:rsidRPr="00E27D5E">
        <w:t xml:space="preserve"> </w:t>
      </w:r>
      <w:r w:rsidR="00E87D7E" w:rsidRPr="00E27D5E">
        <w:rPr>
          <w:rStyle w:val="p"/>
        </w:rPr>
        <w:t>],</w:t>
      </w:r>
    </w:p>
    <w:p w14:paraId="4BA918D5" w14:textId="143AD1EA" w:rsidR="00E87D7E" w:rsidRPr="00E27D5E" w:rsidRDefault="004829B5" w:rsidP="00E27D5E">
      <w:pPr>
        <w:pStyle w:val="SourceCode"/>
      </w:pPr>
      <w:r>
        <w:t xml:space="preserve"> </w:t>
      </w:r>
      <w:r w:rsidR="00E87D7E" w:rsidRPr="00E27D5E">
        <w:rPr>
          <w:rStyle w:val="nx"/>
        </w:rPr>
        <w:t>views</w:t>
      </w:r>
      <w:r w:rsidR="00E87D7E" w:rsidRPr="00E27D5E">
        <w:rPr>
          <w:rStyle w:val="o"/>
        </w:rPr>
        <w:t>:</w:t>
      </w:r>
      <w:r w:rsidR="00E87D7E" w:rsidRPr="00E27D5E">
        <w:t xml:space="preserve"> </w:t>
      </w:r>
      <w:r w:rsidR="00E87D7E" w:rsidRPr="00E27D5E">
        <w:rPr>
          <w:rStyle w:val="nx"/>
        </w:rPr>
        <w:t>NumberLong</w:t>
      </w:r>
      <w:r w:rsidR="00E87D7E" w:rsidRPr="00E27D5E">
        <w:rPr>
          <w:rStyle w:val="p"/>
        </w:rPr>
        <w:t>(</w:t>
      </w:r>
      <w:r w:rsidR="00E87D7E" w:rsidRPr="00E27D5E">
        <w:rPr>
          <w:rStyle w:val="mi"/>
        </w:rPr>
        <w:t>1250000</w:t>
      </w:r>
      <w:r w:rsidR="00E87D7E" w:rsidRPr="00E27D5E">
        <w:rPr>
          <w:rStyle w:val="p"/>
        </w:rPr>
        <w:t>)</w:t>
      </w:r>
    </w:p>
    <w:p w14:paraId="312A8217" w14:textId="2318CFFB" w:rsidR="00E87D7E" w:rsidRPr="00E27D5E" w:rsidRDefault="000B0ECD" w:rsidP="00E27D5E">
      <w:pPr>
        <w:pStyle w:val="SourceCode"/>
      </w:pPr>
      <w:r>
        <w:t>}</w:t>
      </w:r>
    </w:p>
    <w:p w14:paraId="46CD769C" w14:textId="77777777" w:rsidR="00E87D7E" w:rsidRDefault="00E87D7E" w:rsidP="000B0ECD">
      <w:pPr>
        <w:ind w:left="720"/>
        <w:jc w:val="both"/>
      </w:pPr>
      <w:r>
        <w:t>Ví dụ văn bản trên có:</w:t>
      </w:r>
    </w:p>
    <w:p w14:paraId="534C18BC" w14:textId="0F7F9D8D" w:rsidR="00E87D7E" w:rsidRDefault="00E87D7E" w:rsidP="000B0ECD">
      <w:pPr>
        <w:pStyle w:val="ListParagraph"/>
        <w:numPr>
          <w:ilvl w:val="0"/>
          <w:numId w:val="22"/>
        </w:numPr>
        <w:ind w:left="1080"/>
        <w:jc w:val="both"/>
      </w:pPr>
      <w:r>
        <w:t>_id: đối tượng ObjectId.</w:t>
      </w:r>
    </w:p>
    <w:p w14:paraId="295DCAE0" w14:textId="2584F770" w:rsidR="00E87D7E" w:rsidRDefault="00E87D7E" w:rsidP="000B0ECD">
      <w:pPr>
        <w:pStyle w:val="ListParagraph"/>
        <w:numPr>
          <w:ilvl w:val="0"/>
          <w:numId w:val="22"/>
        </w:numPr>
        <w:ind w:left="1080"/>
        <w:jc w:val="both"/>
      </w:pPr>
      <w:r>
        <w:t xml:space="preserve">name: có một văn bản con gồm các trường là </w:t>
      </w:r>
      <w:r w:rsidR="008437B1">
        <w:t>“</w:t>
      </w:r>
      <w:r>
        <w:t>first</w:t>
      </w:r>
      <w:r w:rsidR="008437B1">
        <w:t>”</w:t>
      </w:r>
      <w:r>
        <w:t xml:space="preserve"> và </w:t>
      </w:r>
      <w:r w:rsidR="008437B1">
        <w:t>“</w:t>
      </w:r>
      <w:r>
        <w:t>last</w:t>
      </w:r>
      <w:r w:rsidR="008437B1">
        <w:t>”</w:t>
      </w:r>
      <w:r>
        <w:t xml:space="preserve"> cùng các giá trị tương ứng.</w:t>
      </w:r>
    </w:p>
    <w:p w14:paraId="0E3CC068" w14:textId="029F7B12" w:rsidR="00E87D7E" w:rsidRDefault="00E87D7E" w:rsidP="000B0ECD">
      <w:pPr>
        <w:pStyle w:val="ListParagraph"/>
        <w:numPr>
          <w:ilvl w:val="0"/>
          <w:numId w:val="22"/>
        </w:numPr>
        <w:ind w:left="1080"/>
        <w:jc w:val="both"/>
      </w:pPr>
      <w:r>
        <w:lastRenderedPageBreak/>
        <w:t>birth và death: giá trị có kiểu dữ liệu dạng Date.</w:t>
      </w:r>
    </w:p>
    <w:p w14:paraId="4BADFEC4" w14:textId="4BABB676" w:rsidR="00E87D7E" w:rsidRDefault="00E87D7E" w:rsidP="000B0ECD">
      <w:pPr>
        <w:pStyle w:val="ListParagraph"/>
        <w:numPr>
          <w:ilvl w:val="0"/>
          <w:numId w:val="22"/>
        </w:numPr>
        <w:ind w:left="1080"/>
        <w:jc w:val="both"/>
      </w:pPr>
      <w:r>
        <w:t>Contribs: giá trị có kiểu dữ liệu mảng của chuỗi.</w:t>
      </w:r>
    </w:p>
    <w:p w14:paraId="220BA301" w14:textId="3ABE8794" w:rsidR="00E87D7E" w:rsidRDefault="00E87D7E" w:rsidP="000B0ECD">
      <w:pPr>
        <w:pStyle w:val="ListParagraph"/>
        <w:numPr>
          <w:ilvl w:val="0"/>
          <w:numId w:val="22"/>
        </w:numPr>
        <w:ind w:left="1080"/>
        <w:jc w:val="both"/>
      </w:pPr>
      <w:r>
        <w:t>Views: giá trị có kiểu dữ liệu Long interger.</w:t>
      </w:r>
    </w:p>
    <w:p w14:paraId="487083CB" w14:textId="77777777" w:rsidR="00E87D7E" w:rsidRDefault="00E87D7E" w:rsidP="00D960FF">
      <w:pPr>
        <w:pStyle w:val="Heading4"/>
      </w:pPr>
      <w:r>
        <w:t>Trường có một số quy luật phải được tuân thủ:</w:t>
      </w:r>
    </w:p>
    <w:p w14:paraId="15CC07EB" w14:textId="77777777" w:rsidR="00E13C89" w:rsidRDefault="00E13C89" w:rsidP="000B0ECD">
      <w:pPr>
        <w:pStyle w:val="ListParagraph"/>
        <w:numPr>
          <w:ilvl w:val="0"/>
          <w:numId w:val="22"/>
        </w:numPr>
        <w:ind w:left="1080"/>
        <w:jc w:val="both"/>
      </w:pPr>
      <w:r>
        <w:t>Tên trường là một chuỗi ký tự.</w:t>
      </w:r>
    </w:p>
    <w:p w14:paraId="1F7CD219" w14:textId="742CA2B3" w:rsidR="00E87D7E" w:rsidRDefault="00E87D7E" w:rsidP="000B0ECD">
      <w:pPr>
        <w:pStyle w:val="ListParagraph"/>
        <w:numPr>
          <w:ilvl w:val="0"/>
          <w:numId w:val="22"/>
        </w:numPr>
        <w:ind w:left="1080"/>
        <w:jc w:val="both"/>
      </w:pPr>
      <w:r>
        <w:t xml:space="preserve">Trường có nội dung </w:t>
      </w:r>
      <w:r w:rsidR="008437B1">
        <w:t>“</w:t>
      </w:r>
      <w:r>
        <w:t>_id</w:t>
      </w:r>
      <w:r w:rsidR="008437B1">
        <w:t>”</w:t>
      </w:r>
      <w:r>
        <w:t xml:space="preserve"> được dành riêng cho các khóa chính của văn bản, và cần được tuân thủ các điều kiện của khóa chính.</w:t>
      </w:r>
    </w:p>
    <w:p w14:paraId="1294CA46" w14:textId="1D3D1CA4" w:rsidR="00E87D7E" w:rsidRDefault="00E87D7E" w:rsidP="000B0ECD">
      <w:pPr>
        <w:pStyle w:val="ListParagraph"/>
        <w:numPr>
          <w:ilvl w:val="0"/>
          <w:numId w:val="22"/>
        </w:numPr>
        <w:ind w:left="1080"/>
        <w:jc w:val="both"/>
      </w:pPr>
      <w:r>
        <w:t xml:space="preserve">Trường không thể được bắt đầu bằng ký tự </w:t>
      </w:r>
      <w:r w:rsidR="008437B1">
        <w:t>“</w:t>
      </w:r>
      <w:r>
        <w:t>$</w:t>
      </w:r>
      <w:r w:rsidR="008437B1">
        <w:t>”</w:t>
      </w:r>
      <w:r>
        <w:t>.</w:t>
      </w:r>
    </w:p>
    <w:p w14:paraId="712093F4" w14:textId="4E986C9B" w:rsidR="00E87D7E" w:rsidRDefault="00E87D7E" w:rsidP="000B0ECD">
      <w:pPr>
        <w:pStyle w:val="ListParagraph"/>
        <w:numPr>
          <w:ilvl w:val="0"/>
          <w:numId w:val="22"/>
        </w:numPr>
        <w:ind w:left="1080"/>
        <w:jc w:val="both"/>
      </w:pPr>
      <w:r>
        <w:t xml:space="preserve">Trường không thể chứa dấu chấm </w:t>
      </w:r>
      <w:r w:rsidR="008437B1">
        <w:t>“</w:t>
      </w:r>
      <w:r>
        <w:t>.</w:t>
      </w:r>
      <w:r w:rsidR="008437B1">
        <w:t>”</w:t>
      </w:r>
      <w:r>
        <w:t>.</w:t>
      </w:r>
    </w:p>
    <w:p w14:paraId="09D8DE25" w14:textId="3BC5E829" w:rsidR="00E87D7E" w:rsidRPr="00DE197A" w:rsidRDefault="00E87D7E" w:rsidP="000B0ECD">
      <w:pPr>
        <w:pStyle w:val="ListParagraph"/>
        <w:numPr>
          <w:ilvl w:val="0"/>
          <w:numId w:val="22"/>
        </w:numPr>
        <w:ind w:left="1080"/>
        <w:jc w:val="both"/>
      </w:pPr>
      <w:r>
        <w:t xml:space="preserve">Trường phải là một chuỗi kí tự khác rỗng </w:t>
      </w:r>
      <w:r w:rsidR="008437B1">
        <w:t>“</w:t>
      </w:r>
      <w:r>
        <w:t>null</w:t>
      </w:r>
      <w:r w:rsidR="008437B1">
        <w:t>”</w:t>
      </w:r>
    </w:p>
    <w:p w14:paraId="5FCEF77F" w14:textId="586062AB" w:rsidR="00E87D7E" w:rsidRDefault="00E87D7E" w:rsidP="000B0ECD">
      <w:pPr>
        <w:pStyle w:val="ListParagraph"/>
        <w:numPr>
          <w:ilvl w:val="0"/>
          <w:numId w:val="22"/>
        </w:numPr>
        <w:ind w:left="1080"/>
        <w:jc w:val="both"/>
      </w:pPr>
      <w:r>
        <w:t>Trong một văn bản, không thể chứa các trường giống nhau, ví dụ trường hợp sau là không hợp lệ:</w:t>
      </w:r>
    </w:p>
    <w:p w14:paraId="21F9BCF9" w14:textId="6F56582E" w:rsidR="00E87D7E" w:rsidRDefault="00E87D7E" w:rsidP="00E27D5E">
      <w:pPr>
        <w:pStyle w:val="SourceCode"/>
      </w:pPr>
      <w:r>
        <w:tab/>
      </w:r>
      <w:r w:rsidR="000C026C">
        <w:t>{</w:t>
      </w:r>
      <w:r w:rsidR="008437B1">
        <w:t>“</w:t>
      </w:r>
      <w:r>
        <w:t>greeting</w:t>
      </w:r>
      <w:r w:rsidR="008437B1">
        <w:t>”</w:t>
      </w:r>
      <w:r>
        <w:t xml:space="preserve">: </w:t>
      </w:r>
      <w:r w:rsidR="008437B1">
        <w:t>“</w:t>
      </w:r>
      <w:r>
        <w:t>Hello, world!</w:t>
      </w:r>
      <w:r w:rsidR="008437B1">
        <w:t>”</w:t>
      </w:r>
      <w:r>
        <w:t xml:space="preserve">, </w:t>
      </w:r>
      <w:r w:rsidR="008437B1">
        <w:t>“</w:t>
      </w:r>
      <w:r>
        <w:t>greeting</w:t>
      </w:r>
      <w:r w:rsidR="008437B1">
        <w:t>”</w:t>
      </w:r>
      <w:r w:rsidRPr="00DC7C79">
        <w:t xml:space="preserve">: </w:t>
      </w:r>
      <w:r w:rsidR="008437B1">
        <w:t>“</w:t>
      </w:r>
      <w:r w:rsidRPr="00DC7C79">
        <w:t>Hello, MongoDB!</w:t>
      </w:r>
      <w:r w:rsidR="008437B1">
        <w:t>”</w:t>
      </w:r>
      <w:r w:rsidRPr="00DC7C79">
        <w:t>}</w:t>
      </w:r>
    </w:p>
    <w:p w14:paraId="04D35D46" w14:textId="77777777" w:rsidR="00E87D7E" w:rsidRDefault="00E87D7E" w:rsidP="00D960FF">
      <w:pPr>
        <w:pStyle w:val="Heading4"/>
      </w:pPr>
      <w:r>
        <w:t>Trường khóa (_id) có một số ràng buộc sau:</w:t>
      </w:r>
    </w:p>
    <w:p w14:paraId="3BADFE7A" w14:textId="38CFDCF7" w:rsidR="00E87D7E" w:rsidRDefault="00E87D7E" w:rsidP="004705C3">
      <w:pPr>
        <w:pStyle w:val="ListParagraph"/>
        <w:numPr>
          <w:ilvl w:val="0"/>
          <w:numId w:val="23"/>
        </w:numPr>
        <w:ind w:left="1080"/>
      </w:pPr>
      <w:r>
        <w:t xml:space="preserve">Mặc định, MongoDB sẽ tự động tạo ra trường </w:t>
      </w:r>
      <w:r w:rsidR="008437B1">
        <w:t>“</w:t>
      </w:r>
      <w:r>
        <w:t>_id</w:t>
      </w:r>
      <w:r w:rsidR="008437B1">
        <w:t>”</w:t>
      </w:r>
      <w:r>
        <w:t xml:space="preserve"> mỗi khi có một văn bản được tạo.</w:t>
      </w:r>
    </w:p>
    <w:p w14:paraId="1D086311" w14:textId="1AB09960" w:rsidR="00E87D7E" w:rsidRDefault="00E87D7E" w:rsidP="004705C3">
      <w:pPr>
        <w:pStyle w:val="ListParagraph"/>
        <w:numPr>
          <w:ilvl w:val="0"/>
          <w:numId w:val="23"/>
        </w:numPr>
        <w:ind w:left="1080"/>
      </w:pPr>
      <w:r>
        <w:t xml:space="preserve">Trường khóa luôn luôn là trường đầu tiên của văn bản. Nếu như hệ thống nhận một văn bản có trường </w:t>
      </w:r>
      <w:r w:rsidR="008437B1">
        <w:t>“</w:t>
      </w:r>
      <w:r>
        <w:t>_id</w:t>
      </w:r>
      <w:r w:rsidR="008437B1">
        <w:t>”</w:t>
      </w:r>
      <w:r>
        <w:t xml:space="preserve"> không phải đứng đầu, thì hệ thống sẽ tự động chuyển trường </w:t>
      </w:r>
      <w:r w:rsidR="008437B1">
        <w:t>“</w:t>
      </w:r>
      <w:r>
        <w:t>_id</w:t>
      </w:r>
      <w:r w:rsidR="008437B1">
        <w:t>”</w:t>
      </w:r>
      <w:r>
        <w:t xml:space="preserve"> lên đầu.</w:t>
      </w:r>
    </w:p>
    <w:p w14:paraId="65CD475C" w14:textId="77777777" w:rsidR="00E87D7E" w:rsidRDefault="00E87D7E" w:rsidP="00D960FF">
      <w:pPr>
        <w:pStyle w:val="Heading3"/>
      </w:pPr>
      <w:bookmarkStart w:id="15" w:name="_Toc403669156"/>
      <w:r>
        <w:t>Bộ sưu tập (Collection)</w:t>
      </w:r>
      <w:bookmarkEnd w:id="15"/>
    </w:p>
    <w:p w14:paraId="0F377981" w14:textId="77777777" w:rsidR="00E87D7E" w:rsidRDefault="00E87D7E" w:rsidP="00B85E34">
      <w:pPr>
        <w:ind w:left="720"/>
        <w:jc w:val="both"/>
      </w:pPr>
      <w:r>
        <w:t>Bộ sưu tập là một nhóm các văn bản, nó được xem là tương đương với các dòng dữ liệu của một bảng trong cơ sở dữ liệu quan hệ.</w:t>
      </w:r>
    </w:p>
    <w:p w14:paraId="5E3CFE9C" w14:textId="77777777" w:rsidR="00E87D7E" w:rsidRDefault="00E87D7E" w:rsidP="00B85E34">
      <w:pPr>
        <w:ind w:left="720"/>
        <w:jc w:val="both"/>
      </w:pPr>
      <w:r>
        <w:t>Một bộ sưu tập được xem là một Schema-Free, nghĩa là các văn bản phải có cấu trúc giống nhau mới có thể lưu vào chung trong một bộ sưu tập.</w:t>
      </w:r>
    </w:p>
    <w:p w14:paraId="6500A214" w14:textId="77777777" w:rsidR="00E87D7E" w:rsidRDefault="00E87D7E" w:rsidP="00B85E34">
      <w:pPr>
        <w:ind w:left="720"/>
        <w:jc w:val="both"/>
      </w:pPr>
      <w:r>
        <w:t>Ví dụ các văn bản sau có thể được dùng để lưu trong một bộ sưu tập:</w:t>
      </w:r>
    </w:p>
    <w:p w14:paraId="6456B952" w14:textId="1CB2C871" w:rsidR="00E87D7E" w:rsidRPr="00E7548D" w:rsidRDefault="000C026C" w:rsidP="00E27D5E">
      <w:pPr>
        <w:pStyle w:val="SourceCode"/>
      </w:pPr>
      <w:r>
        <w:t>{</w:t>
      </w:r>
      <w:r w:rsidR="008437B1">
        <w:t>“</w:t>
      </w:r>
      <w:r w:rsidR="00E87D7E" w:rsidRPr="00E7548D">
        <w:t>greeting</w:t>
      </w:r>
      <w:r w:rsidR="008437B1">
        <w:t>”</w:t>
      </w:r>
      <w:r w:rsidR="00A0359D">
        <w:t>:</w:t>
      </w:r>
      <w:r w:rsidR="00E87D7E" w:rsidRPr="00E7548D">
        <w:t xml:space="preserve"> </w:t>
      </w:r>
      <w:r w:rsidR="008437B1">
        <w:t>“</w:t>
      </w:r>
      <w:r w:rsidR="00E87D7E" w:rsidRPr="00E7548D">
        <w:t>Hello, world!</w:t>
      </w:r>
      <w:r w:rsidR="008437B1">
        <w:t>”</w:t>
      </w:r>
      <w:r w:rsidR="00E87D7E" w:rsidRPr="00E7548D">
        <w:t>}</w:t>
      </w:r>
    </w:p>
    <w:p w14:paraId="6E1079BE" w14:textId="670B3BB3" w:rsidR="00E87D7E" w:rsidRPr="00E7548D" w:rsidRDefault="000C026C" w:rsidP="00E27D5E">
      <w:pPr>
        <w:pStyle w:val="SourceCode"/>
      </w:pPr>
      <w:r>
        <w:t>{</w:t>
      </w:r>
      <w:r w:rsidR="008437B1">
        <w:t>“</w:t>
      </w:r>
      <w:r w:rsidR="00E87D7E" w:rsidRPr="00E7548D">
        <w:t>foo</w:t>
      </w:r>
      <w:r w:rsidR="008437B1">
        <w:t>”</w:t>
      </w:r>
      <w:r w:rsidR="00A0359D">
        <w:t>:</w:t>
      </w:r>
      <w:r w:rsidR="00E87D7E" w:rsidRPr="00E7548D">
        <w:t xml:space="preserve"> 5}</w:t>
      </w:r>
    </w:p>
    <w:p w14:paraId="091B7100" w14:textId="77777777" w:rsidR="00E87D7E" w:rsidRDefault="00E87D7E" w:rsidP="00B85E34">
      <w:pPr>
        <w:ind w:left="720"/>
        <w:jc w:val="both"/>
      </w:pPr>
      <w:r w:rsidRPr="00A61E7A">
        <w:t>Bộ sưu tập được xác định bởi tên của nó là một chuỗi UTF-8</w:t>
      </w:r>
    </w:p>
    <w:p w14:paraId="7CCAD3F4" w14:textId="77777777" w:rsidR="00E87D7E" w:rsidRDefault="00E87D7E" w:rsidP="00B85E34">
      <w:pPr>
        <w:keepNext/>
        <w:ind w:left="1440"/>
        <w:jc w:val="both"/>
      </w:pPr>
      <w:r>
        <w:lastRenderedPageBreak/>
        <w:fldChar w:fldCharType="begin"/>
      </w:r>
      <w:r>
        <w:instrText xml:space="preserve"> INCLUDEPICTURE  "http://www.mongodb.org/download/attachments/131465/reference.jpg?version=1&amp;modificationDate=1253899724083" \* MERGEFORMATINET </w:instrText>
      </w:r>
      <w:r>
        <w:fldChar w:fldCharType="separate"/>
      </w:r>
      <w:r w:rsidR="00FE0C7E">
        <w:fldChar w:fldCharType="begin"/>
      </w:r>
      <w:r w:rsidR="00FE0C7E">
        <w:instrText xml:space="preserve"> INCLUDEPICTURE  "http://www.mongodb.org/download/attachments/131465/reference.jpg?version=1&amp;modificationDate=1253899724083" \* MERGEFORMATINET </w:instrText>
      </w:r>
      <w:r w:rsidR="00FE0C7E">
        <w:fldChar w:fldCharType="separate"/>
      </w:r>
      <w:r w:rsidR="00FE0C7E">
        <w:fldChar w:fldCharType="begin"/>
      </w:r>
      <w:r w:rsidR="00FE0C7E">
        <w:instrText xml:space="preserve"> INCLUDEPICTURE  "http://www.mongodb.org/download/attachments/131465/reference.jpg?version=1&amp;modificationDate=1253899724083" \* MERGEFORMATINET </w:instrText>
      </w:r>
      <w:r w:rsidR="00FE0C7E">
        <w:fldChar w:fldCharType="separate"/>
      </w:r>
      <w:r w:rsidR="00C206DA">
        <w:fldChar w:fldCharType="begin"/>
      </w:r>
      <w:r w:rsidR="00C206DA">
        <w:instrText xml:space="preserve"> INCLUDEPICTURE  "http://www.mongodb.org/download/attachments/131465/reference.jpg?version=1&amp;modificationDate=1253899724083" \* MERGEFORMATINET </w:instrText>
      </w:r>
      <w:r w:rsidR="00C206DA">
        <w:fldChar w:fldCharType="separate"/>
      </w:r>
      <w:r w:rsidR="00F0659C">
        <w:fldChar w:fldCharType="begin"/>
      </w:r>
      <w:r w:rsidR="00F0659C">
        <w:instrText xml:space="preserve"> INCLUDEPICTURE  "http://www.mongodb.org/download/attachments/131465/reference.jpg?version=1&amp;modificationDate=1253899724083" \* MERGEFORMATINET </w:instrText>
      </w:r>
      <w:r w:rsidR="00F0659C">
        <w:fldChar w:fldCharType="separate"/>
      </w:r>
      <w:r w:rsidR="000D724F">
        <w:fldChar w:fldCharType="begin"/>
      </w:r>
      <w:r w:rsidR="000D724F">
        <w:instrText xml:space="preserve"> INCLUDEPICTURE  "http://www.mongodb.org/download/attachments/131465/reference.jpg?version=1&amp;modificationDate=1253899724083" \* MERGEFORMATINET </w:instrText>
      </w:r>
      <w:r w:rsidR="000D724F">
        <w:fldChar w:fldCharType="separate"/>
      </w:r>
      <w:r w:rsidR="000969EB">
        <w:fldChar w:fldCharType="begin"/>
      </w:r>
      <w:r w:rsidR="000969EB">
        <w:instrText xml:space="preserve"> INCLUDEPICTURE  "http://www.mongodb.org/download/attachments/131465/reference.jpg?version=1&amp;modificationDate=1253899724083" \* MERGEFORMATINET </w:instrText>
      </w:r>
      <w:r w:rsidR="000969EB">
        <w:fldChar w:fldCharType="separate"/>
      </w:r>
      <w:r w:rsidR="004F411D">
        <w:fldChar w:fldCharType="begin"/>
      </w:r>
      <w:r w:rsidR="004F411D">
        <w:instrText xml:space="preserve"> INCLUDEPICTURE  "http://www.mongodb.org/download/attachments/131465/reference.jpg?version=1&amp;modificationDate=1253899724083" \* MERGEFORMATINET </w:instrText>
      </w:r>
      <w:r w:rsidR="004F411D">
        <w:fldChar w:fldCharType="separate"/>
      </w:r>
      <w:r w:rsidR="006C09CE">
        <w:fldChar w:fldCharType="begin"/>
      </w:r>
      <w:r w:rsidR="006C09CE">
        <w:instrText xml:space="preserve"> INCLUDEPICTURE  "http://www.mongodb.org/download/attachments/131465/reference.jpg?version=1&amp;modificationDate=1253899724083" \* MERGEFORMATINET </w:instrText>
      </w:r>
      <w:r w:rsidR="006C09CE">
        <w:fldChar w:fldCharType="separate"/>
      </w:r>
      <w:r w:rsidR="004A028B">
        <w:fldChar w:fldCharType="begin"/>
      </w:r>
      <w:r w:rsidR="004A028B">
        <w:instrText xml:space="preserve"> INCLUDEPICTURE  "http://www.mongodb.org/download/attachments/131465/reference.jpg?version=1&amp;modificationDate=1253899724083" \* MERGEFORMATINET </w:instrText>
      </w:r>
      <w:r w:rsidR="004A028B">
        <w:fldChar w:fldCharType="separate"/>
      </w:r>
      <w:r w:rsidR="00DA2E0C">
        <w:fldChar w:fldCharType="begin"/>
      </w:r>
      <w:r w:rsidR="00DA2E0C">
        <w:instrText xml:space="preserve"> INCLUDEPICTURE  "http://www.mongodb.org/download/attachments/131465/reference.jpg?version=1&amp;modificationDate=1253899724083" \* MERGEFORMATINET </w:instrText>
      </w:r>
      <w:r w:rsidR="00DA2E0C">
        <w:fldChar w:fldCharType="separate"/>
      </w:r>
      <w:r w:rsidR="00166D2D">
        <w:fldChar w:fldCharType="begin"/>
      </w:r>
      <w:r w:rsidR="00166D2D">
        <w:instrText xml:space="preserve"> INCLUDEPICTURE  "http://www.mongodb.org/download/attachments/131465/reference.jpg?version=1&amp;modificationDate=1253899724083" \* MERGEFORMATINET </w:instrText>
      </w:r>
      <w:r w:rsidR="00166D2D">
        <w:fldChar w:fldCharType="separate"/>
      </w:r>
      <w:r w:rsidR="00D454D2">
        <w:fldChar w:fldCharType="begin"/>
      </w:r>
      <w:r w:rsidR="00D454D2">
        <w:instrText xml:space="preserve"> INCLUDEPICTURE  "http://www.mongodb.org/download/attachments/131465/reference.jpg?version=1&amp;modificationDate=1253899724083" \* MERGEFORMATINET </w:instrText>
      </w:r>
      <w:r w:rsidR="00D454D2">
        <w:fldChar w:fldCharType="separate"/>
      </w:r>
      <w:r w:rsidR="00DB61F6">
        <w:fldChar w:fldCharType="begin"/>
      </w:r>
      <w:r w:rsidR="00DB61F6">
        <w:instrText xml:space="preserve"> INCLUDEPICTURE  "http://www.mongodb.org/download/attachments/131465/reference.jpg?version=1&amp;modificationDate=1253899724083" \* MERGEFORMATINET </w:instrText>
      </w:r>
      <w:r w:rsidR="00DB61F6">
        <w:fldChar w:fldCharType="separate"/>
      </w:r>
      <w:r w:rsidR="00260AE6">
        <w:fldChar w:fldCharType="begin"/>
      </w:r>
      <w:r w:rsidR="00260AE6">
        <w:instrText xml:space="preserve"> INCLUDEPICTURE  "http://www.mongodb.org/download/attachments/131465/reference.jpg?version=1&amp;modificationDate=1253899724083" \* MERGEFORMATINET </w:instrText>
      </w:r>
      <w:r w:rsidR="00260AE6">
        <w:fldChar w:fldCharType="separate"/>
      </w:r>
      <w:r w:rsidR="00027C89">
        <w:fldChar w:fldCharType="begin"/>
      </w:r>
      <w:r w:rsidR="00027C89">
        <w:instrText xml:space="preserve"> INCLUDEPICTURE  "http://www.mongodb.org/download/attachments/131465/reference.jpg?version=1&amp;modificationDate=1253899724083" \* MERGEFORMATINET </w:instrText>
      </w:r>
      <w:r w:rsidR="00027C89">
        <w:fldChar w:fldCharType="separate"/>
      </w:r>
      <w:r w:rsidR="00E05B5C">
        <w:fldChar w:fldCharType="begin"/>
      </w:r>
      <w:r w:rsidR="00E05B5C">
        <w:instrText xml:space="preserve"> INCLUDEPICTURE  "http://www.mongodb.org/download/attachments/131465/reference.jpg?version=1&amp;modificationDate=1253899724083" \* MERGEFORMATINET </w:instrText>
      </w:r>
      <w:r w:rsidR="00E05B5C">
        <w:fldChar w:fldCharType="separate"/>
      </w:r>
      <w:r w:rsidR="00E05B5C">
        <w:pict w14:anchorId="2367F2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3pt;height:241.1pt">
            <v:imagedata r:id="rId17" r:href="rId18"/>
          </v:shape>
        </w:pict>
      </w:r>
      <w:r w:rsidR="00E05B5C">
        <w:fldChar w:fldCharType="end"/>
      </w:r>
      <w:r w:rsidR="00027C89">
        <w:fldChar w:fldCharType="end"/>
      </w:r>
      <w:r w:rsidR="00260AE6">
        <w:fldChar w:fldCharType="end"/>
      </w:r>
      <w:r w:rsidR="00DB61F6">
        <w:fldChar w:fldCharType="end"/>
      </w:r>
      <w:r w:rsidR="00D454D2">
        <w:fldChar w:fldCharType="end"/>
      </w:r>
      <w:r w:rsidR="00166D2D">
        <w:fldChar w:fldCharType="end"/>
      </w:r>
      <w:r w:rsidR="00DA2E0C">
        <w:fldChar w:fldCharType="end"/>
      </w:r>
      <w:r w:rsidR="004A028B">
        <w:fldChar w:fldCharType="end"/>
      </w:r>
      <w:r w:rsidR="006C09CE">
        <w:fldChar w:fldCharType="end"/>
      </w:r>
      <w:r w:rsidR="004F411D">
        <w:fldChar w:fldCharType="end"/>
      </w:r>
      <w:r w:rsidR="000969EB">
        <w:fldChar w:fldCharType="end"/>
      </w:r>
      <w:r w:rsidR="000D724F">
        <w:fldChar w:fldCharType="end"/>
      </w:r>
      <w:r w:rsidR="00F0659C">
        <w:fldChar w:fldCharType="end"/>
      </w:r>
      <w:r w:rsidR="00C206DA">
        <w:fldChar w:fldCharType="end"/>
      </w:r>
      <w:r w:rsidR="00FE0C7E">
        <w:fldChar w:fldCharType="end"/>
      </w:r>
      <w:r w:rsidR="00FE0C7E">
        <w:fldChar w:fldCharType="end"/>
      </w:r>
      <w:r>
        <w:fldChar w:fldCharType="end"/>
      </w:r>
    </w:p>
    <w:p w14:paraId="0C32385F" w14:textId="77777777" w:rsidR="00E87D7E" w:rsidRDefault="00E87D7E" w:rsidP="00E87D7E">
      <w:pPr>
        <w:pStyle w:val="Caption"/>
        <w:jc w:val="center"/>
      </w:pPr>
      <w:r>
        <w:t xml:space="preserve">Hình </w:t>
      </w:r>
      <w:fldSimple w:instr=" SEQ Hình \* ARABIC ">
        <w:r>
          <w:rPr>
            <w:noProof/>
          </w:rPr>
          <w:t>1</w:t>
        </w:r>
      </w:fldSimple>
      <w:r>
        <w:t xml:space="preserve">: </w:t>
      </w:r>
      <w:r w:rsidRPr="00D425FA">
        <w:t xml:space="preserve">Hình minh họa có 2 bộ sưu tập: </w:t>
      </w:r>
      <w:proofErr w:type="gramStart"/>
      <w:r w:rsidRPr="00D425FA">
        <w:t>students</w:t>
      </w:r>
      <w:proofErr w:type="gramEnd"/>
      <w:r w:rsidRPr="00D425FA">
        <w:t xml:space="preserve"> và courses.</w:t>
      </w:r>
    </w:p>
    <w:p w14:paraId="7DA94A62" w14:textId="77777777" w:rsidR="00E87D7E" w:rsidRPr="004509E0" w:rsidRDefault="00E87D7E" w:rsidP="00B85E34">
      <w:pPr>
        <w:ind w:left="720"/>
        <w:jc w:val="both"/>
        <w:rPr>
          <w:szCs w:val="26"/>
        </w:rPr>
      </w:pPr>
      <w:r w:rsidRPr="004509E0">
        <w:rPr>
          <w:szCs w:val="26"/>
        </w:rPr>
        <w:t>Các văn bản student được nhúng văn bản address và văn bản score. Trong đó, văn bản Score được tham chiếu đến Courses.</w:t>
      </w:r>
      <w:r>
        <w:rPr>
          <w:szCs w:val="26"/>
        </w:rPr>
        <w:t xml:space="preserve"> </w:t>
      </w:r>
      <w:r w:rsidRPr="004509E0">
        <w:rPr>
          <w:szCs w:val="26"/>
        </w:rPr>
        <w:t>So sánh với lược đồ quan hệ: ta cần lưu Score vào bảng riêng và dùng khóa ngoài liên kết với Student.</w:t>
      </w:r>
    </w:p>
    <w:p w14:paraId="62978271" w14:textId="77777777" w:rsidR="00E87D7E" w:rsidRDefault="00E87D7E" w:rsidP="00D960FF">
      <w:pPr>
        <w:pStyle w:val="Heading3"/>
      </w:pPr>
      <w:bookmarkStart w:id="16" w:name="_Toc403669157"/>
      <w:r>
        <w:t>Chỉ mục (Index)</w:t>
      </w:r>
      <w:bookmarkEnd w:id="16"/>
    </w:p>
    <w:p w14:paraId="6974182B" w14:textId="77777777" w:rsidR="00E87D7E" w:rsidRDefault="00E87D7E" w:rsidP="00B85E34">
      <w:pPr>
        <w:ind w:left="720"/>
        <w:jc w:val="both"/>
      </w:pPr>
      <w:r>
        <w:t xml:space="preserve">Chỉ mục trong MongoDB hỗ trợ thực hiện các truy vấn một các hiệu quả. Nếu không có chỉ mục, </w:t>
      </w:r>
    </w:p>
    <w:p w14:paraId="25D011C6" w14:textId="77777777" w:rsidR="00E87D7E" w:rsidRDefault="00E87D7E" w:rsidP="00B85E34">
      <w:pPr>
        <w:ind w:left="720"/>
        <w:jc w:val="both"/>
      </w:pPr>
      <w:r>
        <w:t>MongoDB sẽ phải duyệt tất cả các tài liệu để lưa chọn ra những văn bản phù hợp nhất cho lệnh truy vấn. Cách này thường không hiệu quả vì nó xử lý một khối dữ liệu lớn mà không cần thiết.</w:t>
      </w:r>
    </w:p>
    <w:p w14:paraId="3A469ED7" w14:textId="77777777" w:rsidR="00E87D7E" w:rsidRDefault="00E87D7E" w:rsidP="00B85E34">
      <w:pPr>
        <w:ind w:left="720"/>
        <w:jc w:val="both"/>
      </w:pPr>
      <w:r>
        <w:t>Chỉ số là cầu trúc đặc biệt dùng để lưu trữ một phần nhỏ dữ liệu của bộ sưu tập. Chỉ số lưu trữ giá trị của một trường cụ thể hoặc được thiết lập, sắp xếp theo các giá trị của các trường.</w:t>
      </w:r>
    </w:p>
    <w:p w14:paraId="424863A4" w14:textId="77777777" w:rsidR="00E87D7E" w:rsidRDefault="00E87D7E" w:rsidP="00B85E34">
      <w:pPr>
        <w:ind w:left="720"/>
        <w:jc w:val="both"/>
      </w:pPr>
      <w:r>
        <w:t>Cơ bản, chỉ số trong MongoDB tương tự như trong các hệ thống dữ liệu khác. MongoDB định nghĩa các chỉ mục vào một bộ sưu tập cấp độ và hỗ trợ các trường hoặc các trường con trong văn bản trong bộ sưu tập dữ liệu MongoDB.</w:t>
      </w:r>
    </w:p>
    <w:p w14:paraId="6E2353A1" w14:textId="77777777" w:rsidR="00E87D7E" w:rsidRDefault="00E87D7E" w:rsidP="00B85E34">
      <w:pPr>
        <w:ind w:left="720"/>
        <w:jc w:val="both"/>
      </w:pPr>
      <w:r>
        <w:t>Nếu các chỉ số được sử dụng một cách thích hợp trong truy vấn, MongoDB có thể dùng các chỉ số để giới hạn lại số lượng các văn bản cần được kiểm tra. Trong một số trường hợp, MongoDB có thể dùng dữ liệu từ các chỉ số để xác định văn bản nào phù hợp với lệnh truy vấn.</w:t>
      </w:r>
    </w:p>
    <w:p w14:paraId="5C4C4B83" w14:textId="77777777" w:rsidR="00E87D7E" w:rsidRDefault="00E87D7E" w:rsidP="00B85E34">
      <w:pPr>
        <w:ind w:left="720"/>
        <w:jc w:val="both"/>
      </w:pPr>
      <w:r w:rsidRPr="00AD28EC">
        <w:t>Sơ đồ dưới đây minh họa một truy vấn chọn tài liệu sử dụng một chỉ số.</w:t>
      </w:r>
    </w:p>
    <w:p w14:paraId="75F9BC86" w14:textId="77777777" w:rsidR="00E87D7E" w:rsidRDefault="00E87D7E" w:rsidP="00B85E34">
      <w:pPr>
        <w:keepNext/>
        <w:ind w:left="720"/>
        <w:jc w:val="both"/>
      </w:pPr>
      <w:r>
        <w:rPr>
          <w:noProof/>
          <w:lang w:val="en-US"/>
        </w:rPr>
        <w:lastRenderedPageBreak/>
        <w:drawing>
          <wp:inline distT="0" distB="0" distL="0" distR="0" wp14:anchorId="0EDFCD37" wp14:editId="3AD06AC2">
            <wp:extent cx="5142865" cy="2626360"/>
            <wp:effectExtent l="0" t="0" r="635" b="0"/>
            <wp:docPr id="1" name="Picture 1" descr="Diagram of a query selecting documents using an index. MongoDB narrows the query by scanning the range of documents with values of ``score`` less tha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of a query selecting documents using an index. MongoDB narrows the query by scanning the range of documents with values of ``score`` less than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42865" cy="2626360"/>
                    </a:xfrm>
                    <a:prstGeom prst="rect">
                      <a:avLst/>
                    </a:prstGeom>
                    <a:noFill/>
                    <a:ln>
                      <a:noFill/>
                    </a:ln>
                  </pic:spPr>
                </pic:pic>
              </a:graphicData>
            </a:graphic>
          </wp:inline>
        </w:drawing>
      </w:r>
    </w:p>
    <w:p w14:paraId="08C25C04" w14:textId="77777777" w:rsidR="00E87D7E" w:rsidRDefault="00E87D7E" w:rsidP="00E87D7E">
      <w:pPr>
        <w:pStyle w:val="Caption"/>
        <w:jc w:val="center"/>
      </w:pPr>
      <w:r>
        <w:t xml:space="preserve">Hình </w:t>
      </w:r>
      <w:fldSimple w:instr=" SEQ Hình \* ARABIC ">
        <w:r>
          <w:rPr>
            <w:noProof/>
          </w:rPr>
          <w:t>2</w:t>
        </w:r>
      </w:fldSimple>
      <w:r>
        <w:t xml:space="preserve">: </w:t>
      </w:r>
      <w:r w:rsidRPr="00047540">
        <w:t xml:space="preserve">Sơ đồ của một truy vấn </w:t>
      </w:r>
      <w:r>
        <w:t>văn bản</w:t>
      </w:r>
      <w:r w:rsidRPr="00047540">
        <w:t xml:space="preserve"> sử dụng một chỉ số.</w:t>
      </w:r>
    </w:p>
    <w:p w14:paraId="2350B855" w14:textId="77777777" w:rsidR="00E87D7E" w:rsidRDefault="00E87D7E" w:rsidP="00B85E34">
      <w:pPr>
        <w:ind w:left="720"/>
        <w:jc w:val="both"/>
      </w:pPr>
      <w:r>
        <w:t>MongoDB thu hẹp phạm vi tìm kiếm văn bản bằng các duyệt tất cả văn bản có giá trị score nhỏ hơn 30.</w:t>
      </w:r>
    </w:p>
    <w:p w14:paraId="6ABC552A" w14:textId="77777777" w:rsidR="00E87D7E" w:rsidRDefault="00E87D7E" w:rsidP="00D960FF">
      <w:pPr>
        <w:pStyle w:val="Heading4"/>
      </w:pPr>
      <w:r>
        <w:t>Sắp xếp kết quả</w:t>
      </w:r>
    </w:p>
    <w:p w14:paraId="561C269D" w14:textId="77777777" w:rsidR="00E87D7E" w:rsidRDefault="00E87D7E" w:rsidP="00B85E34">
      <w:pPr>
        <w:ind w:left="720"/>
        <w:jc w:val="both"/>
      </w:pPr>
      <w:r>
        <w:t>MongoDB có thể dùng các chỉ số để trả về các văn bản đã được sắp xếp bằng các chỉ mục một các trực tiếp mà không cần phải thêm một bước sắp xếp trung gian.</w:t>
      </w:r>
    </w:p>
    <w:p w14:paraId="110246A1" w14:textId="77777777" w:rsidR="00E87D7E" w:rsidRDefault="00E87D7E" w:rsidP="00B85E34">
      <w:pPr>
        <w:keepNext/>
        <w:ind w:left="720"/>
        <w:jc w:val="both"/>
      </w:pPr>
      <w:r>
        <w:rPr>
          <w:noProof/>
          <w:lang w:val="en-US"/>
        </w:rPr>
        <w:drawing>
          <wp:inline distT="0" distB="0" distL="0" distR="0" wp14:anchorId="689C5BA8" wp14:editId="51752B4D">
            <wp:extent cx="5943600" cy="3003586"/>
            <wp:effectExtent l="0" t="0" r="0" b="0"/>
            <wp:docPr id="2" name="Picture 2" descr="Diagram of a query that uses an index to select and return sorted results. The index stores ``score`` values in ascending order. MongoDB can traverse the index in either ascending or descending order to return sorted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of a query that uses an index to select and return sorted results. The index stores ``score`` values in ascending order. MongoDB can traverse the index in either ascending or descending order to return sorted result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003586"/>
                    </a:xfrm>
                    <a:prstGeom prst="rect">
                      <a:avLst/>
                    </a:prstGeom>
                    <a:noFill/>
                    <a:ln>
                      <a:noFill/>
                    </a:ln>
                  </pic:spPr>
                </pic:pic>
              </a:graphicData>
            </a:graphic>
          </wp:inline>
        </w:drawing>
      </w:r>
    </w:p>
    <w:p w14:paraId="1F5C500E" w14:textId="2E16CC19" w:rsidR="00E87D7E" w:rsidRDefault="00E87D7E" w:rsidP="00E87D7E">
      <w:pPr>
        <w:pStyle w:val="Caption"/>
        <w:jc w:val="center"/>
      </w:pPr>
      <w:r>
        <w:t xml:space="preserve">Hình </w:t>
      </w:r>
      <w:fldSimple w:instr=" SEQ Hình \* ARABIC ">
        <w:r>
          <w:rPr>
            <w:noProof/>
          </w:rPr>
          <w:t>3</w:t>
        </w:r>
      </w:fldSimple>
      <w:r>
        <w:t xml:space="preserve">: Sơ đồ sử dụng chỉ số để truy vấn và sắp xếp tăng dần của </w:t>
      </w:r>
      <w:r w:rsidR="008437B1">
        <w:t>“</w:t>
      </w:r>
      <w:r>
        <w:t>score</w:t>
      </w:r>
      <w:r w:rsidR="008437B1">
        <w:t>”</w:t>
      </w:r>
      <w:r>
        <w:t>.</w:t>
      </w:r>
    </w:p>
    <w:p w14:paraId="3377DA17" w14:textId="027A9ECA" w:rsidR="00E87D7E" w:rsidRDefault="00E87D7E" w:rsidP="00B85E34">
      <w:pPr>
        <w:ind w:left="720"/>
        <w:jc w:val="both"/>
      </w:pPr>
      <w:r>
        <w:t>MongoDB có thể dùng các chỉ số để duyệt theo thứ tự tăng dần hoặc giảm dần và trả về kết quả đã được sắp xếp.</w:t>
      </w:r>
    </w:p>
    <w:p w14:paraId="17F67641" w14:textId="230D984B" w:rsidR="00E87D7E" w:rsidRPr="00BD6239" w:rsidRDefault="00BD6239" w:rsidP="00D960FF">
      <w:pPr>
        <w:pStyle w:val="Heading4"/>
        <w:rPr>
          <w:lang w:val="en-US"/>
        </w:rPr>
      </w:pPr>
      <w:r>
        <w:rPr>
          <w:lang w:val="en-US"/>
        </w:rPr>
        <w:lastRenderedPageBreak/>
        <w:t>Tối ưu truy kết quả truy suất</w:t>
      </w:r>
    </w:p>
    <w:p w14:paraId="6523638B" w14:textId="4E3E74D2" w:rsidR="00E87D7E" w:rsidRDefault="00E87D7E" w:rsidP="00B85E34">
      <w:pPr>
        <w:ind w:left="720"/>
        <w:jc w:val="both"/>
      </w:pPr>
      <w:r>
        <w:t xml:space="preserve">Khi câu truy vấn hợp lệ với yêu cầu một chỉ số cụ thể, MongoDB sẽ trả về trực tiếp kết quả tương ứng với chỉ số </w:t>
      </w:r>
      <w:r w:rsidR="00BD6239">
        <w:rPr>
          <w:lang w:val="en-US"/>
        </w:rPr>
        <w:t>m</w:t>
      </w:r>
      <w:r>
        <w:t>à không cần phải duyệt hay ghi các văn bản vào bộ nhớ. Điều này giúp cho hệ thống hoạt động hiệu quả hơn.</w:t>
      </w:r>
    </w:p>
    <w:p w14:paraId="19AEB3B9" w14:textId="77777777" w:rsidR="00E87D7E" w:rsidRDefault="00E87D7E" w:rsidP="00B85E34">
      <w:pPr>
        <w:keepNext/>
        <w:ind w:left="720"/>
        <w:jc w:val="both"/>
      </w:pPr>
      <w:r>
        <w:rPr>
          <w:noProof/>
          <w:lang w:val="en-US"/>
        </w:rPr>
        <w:drawing>
          <wp:inline distT="0" distB="0" distL="0" distR="0" wp14:anchorId="170AF8B3" wp14:editId="1AF3A8B2">
            <wp:extent cx="5943600" cy="1700146"/>
            <wp:effectExtent l="0" t="0" r="0" b="0"/>
            <wp:docPr id="3" name="Picture 3" descr="Diagram of a query that uses only the index to match the query criteria and return the results. MongoDB does not need to inspect data outside of the index to fulfill the 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 of a query that uses only the index to match the query criteria and return the results. MongoDB does not need to inspect data outside of the index to fulfill the quer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700146"/>
                    </a:xfrm>
                    <a:prstGeom prst="rect">
                      <a:avLst/>
                    </a:prstGeom>
                    <a:noFill/>
                    <a:ln>
                      <a:noFill/>
                    </a:ln>
                  </pic:spPr>
                </pic:pic>
              </a:graphicData>
            </a:graphic>
          </wp:inline>
        </w:drawing>
      </w:r>
    </w:p>
    <w:p w14:paraId="5E318D15" w14:textId="77777777" w:rsidR="00E87D7E" w:rsidRDefault="00E87D7E" w:rsidP="004705C3">
      <w:pPr>
        <w:pStyle w:val="Caption"/>
        <w:ind w:left="720"/>
        <w:jc w:val="center"/>
      </w:pPr>
      <w:r>
        <w:t xml:space="preserve">Hình </w:t>
      </w:r>
      <w:fldSimple w:instr=" SEQ Hình \* ARABIC ">
        <w:r>
          <w:rPr>
            <w:noProof/>
          </w:rPr>
          <w:t>4</w:t>
        </w:r>
      </w:fldSimple>
      <w:r>
        <w:t xml:space="preserve">: </w:t>
      </w:r>
      <w:r w:rsidRPr="00EA580E">
        <w:t>Sơ đồ của truy vấn chỉ sử dụng chỉ số để truy vấn và trả về kết quả</w:t>
      </w:r>
      <w:r>
        <w:t xml:space="preserve"> trực tiếp</w:t>
      </w:r>
      <w:r w:rsidRPr="00EA580E">
        <w:t>.</w:t>
      </w:r>
    </w:p>
    <w:p w14:paraId="2DFE4668" w14:textId="77777777" w:rsidR="00E87D7E" w:rsidRPr="00C55AB3" w:rsidRDefault="00E87D7E" w:rsidP="00B85E34">
      <w:pPr>
        <w:ind w:left="720"/>
        <w:jc w:val="both"/>
      </w:pPr>
      <w:r w:rsidRPr="00EA580E">
        <w:t>MongoDB không cần phải kiểm tra dữ liệu bên ngoài của các chỉ số để thực hiện các truy vấn.</w:t>
      </w:r>
    </w:p>
    <w:p w14:paraId="3698D0F2" w14:textId="0CAE3331" w:rsidR="00E87D7E" w:rsidRDefault="00E740EC" w:rsidP="00E740EC">
      <w:pPr>
        <w:pStyle w:val="Heading2"/>
        <w:rPr>
          <w:lang w:val="en-US"/>
        </w:rPr>
      </w:pPr>
      <w:bookmarkStart w:id="17" w:name="_Toc403669158"/>
      <w:r>
        <w:rPr>
          <w:lang w:val="en-US"/>
        </w:rPr>
        <w:t>Cài đặt MongoDB</w:t>
      </w:r>
      <w:bookmarkEnd w:id="17"/>
    </w:p>
    <w:p w14:paraId="02663053" w14:textId="1D955E7C" w:rsidR="00086BB5" w:rsidRDefault="000F70B6" w:rsidP="000F70B6">
      <w:pPr>
        <w:pStyle w:val="Heading4"/>
        <w:rPr>
          <w:lang w:val="en-US"/>
        </w:rPr>
      </w:pPr>
      <w:r>
        <w:rPr>
          <w:lang w:val="en-US"/>
        </w:rPr>
        <w:t>Cài đặt</w:t>
      </w:r>
      <w:bookmarkStart w:id="18" w:name="_GoBack"/>
      <w:bookmarkEnd w:id="18"/>
    </w:p>
    <w:p w14:paraId="38DBA9BB" w14:textId="473EF985" w:rsidR="00E740EC" w:rsidRDefault="00E740EC" w:rsidP="00B85E34">
      <w:pPr>
        <w:jc w:val="both"/>
        <w:rPr>
          <w:lang w:val="en-US"/>
        </w:rPr>
      </w:pPr>
      <w:r>
        <w:rPr>
          <w:lang w:val="en-US"/>
        </w:rPr>
        <w:t>MongoDB không hỗ trợ trên Windows XP, vì vậy cần dùng các hệ điều hành cao hơn để sử dụng cài đặt MongoDB</w:t>
      </w:r>
    </w:p>
    <w:p w14:paraId="55F72B52" w14:textId="6A91D4DF" w:rsidR="00E740EC" w:rsidRDefault="00E740EC" w:rsidP="00086BB5">
      <w:pPr>
        <w:pStyle w:val="Heading5"/>
        <w:rPr>
          <w:lang w:val="en-US"/>
        </w:rPr>
      </w:pPr>
      <w:r>
        <w:rPr>
          <w:lang w:val="en-US"/>
        </w:rPr>
        <w:t>Bước 1:</w:t>
      </w:r>
    </w:p>
    <w:p w14:paraId="70BBAABC" w14:textId="15CFEFAE" w:rsidR="00E740EC" w:rsidRDefault="00E740EC" w:rsidP="00B85E34">
      <w:pPr>
        <w:jc w:val="both"/>
        <w:rPr>
          <w:lang w:val="en-US"/>
        </w:rPr>
      </w:pPr>
      <w:r>
        <w:rPr>
          <w:lang w:val="en-US"/>
        </w:rPr>
        <w:t xml:space="preserve">Tải phiên bản mới nhất từ trang chủ MongoDB: </w:t>
      </w:r>
      <w:hyperlink r:id="rId22" w:history="1">
        <w:r w:rsidRPr="00054490">
          <w:rPr>
            <w:rStyle w:val="Hyperlink"/>
            <w:lang w:val="en-US"/>
          </w:rPr>
          <w:t>http://www.mongodb.org/</w:t>
        </w:r>
      </w:hyperlink>
    </w:p>
    <w:p w14:paraId="1AE1EB20" w14:textId="1521DC5C" w:rsidR="00E740EC" w:rsidRDefault="00E740EC" w:rsidP="00B85E34">
      <w:pPr>
        <w:jc w:val="both"/>
        <w:rPr>
          <w:lang w:val="en-US"/>
        </w:rPr>
      </w:pPr>
      <w:r>
        <w:rPr>
          <w:lang w:val="en-US"/>
        </w:rPr>
        <w:t>Đảm bảo lựa chọn đúng phiên bản thích hợp nhất cho hệ điều hành hiện tại của máy.</w:t>
      </w:r>
      <w:r w:rsidR="00051875">
        <w:rPr>
          <w:lang w:val="en-US"/>
        </w:rPr>
        <w:t xml:space="preserve"> (</w:t>
      </w:r>
      <w:proofErr w:type="gramStart"/>
      <w:r w:rsidR="00051875">
        <w:rPr>
          <w:lang w:val="en-US"/>
        </w:rPr>
        <w:t>có</w:t>
      </w:r>
      <w:proofErr w:type="gramEnd"/>
      <w:r w:rsidR="00051875">
        <w:rPr>
          <w:lang w:val="en-US"/>
        </w:rPr>
        <w:t xml:space="preserve"> thể lựa chọn định đạng là msi hoặc zip, khuyên mọi người nên dùng định dạng zip)</w:t>
      </w:r>
    </w:p>
    <w:p w14:paraId="652AA8F8" w14:textId="2DD3DC3C" w:rsidR="00E740EC" w:rsidRDefault="00E740EC" w:rsidP="00086BB5">
      <w:pPr>
        <w:pStyle w:val="Heading5"/>
        <w:rPr>
          <w:lang w:val="en-US"/>
        </w:rPr>
      </w:pPr>
      <w:r>
        <w:rPr>
          <w:lang w:val="en-US"/>
        </w:rPr>
        <w:t>Bước 2:</w:t>
      </w:r>
    </w:p>
    <w:p w14:paraId="4F0F7782" w14:textId="37E1F0B1" w:rsidR="00051875" w:rsidRDefault="00051875" w:rsidP="00086BB5">
      <w:pPr>
        <w:pStyle w:val="Heading6"/>
        <w:rPr>
          <w:lang w:val="en-US"/>
        </w:rPr>
      </w:pPr>
      <w:r>
        <w:rPr>
          <w:lang w:val="en-US"/>
        </w:rPr>
        <w:t>Đối với định dạng zip:</w:t>
      </w:r>
    </w:p>
    <w:p w14:paraId="5F8EDF9E" w14:textId="0ADD3C86" w:rsidR="00051875" w:rsidRDefault="00051875" w:rsidP="00B85E34">
      <w:pPr>
        <w:jc w:val="both"/>
        <w:rPr>
          <w:lang w:val="en-US"/>
        </w:rPr>
      </w:pPr>
      <w:r>
        <w:rPr>
          <w:lang w:val="en-US"/>
        </w:rPr>
        <w:t xml:space="preserve">Giải nén, và di chuyển </w:t>
      </w:r>
      <w:proofErr w:type="gramStart"/>
      <w:r>
        <w:rPr>
          <w:lang w:val="en-US"/>
        </w:rPr>
        <w:t>thư</w:t>
      </w:r>
      <w:proofErr w:type="gramEnd"/>
      <w:r>
        <w:rPr>
          <w:lang w:val="en-US"/>
        </w:rPr>
        <w:t xml:space="preserve"> mục đó vào một đường dẫn mong muốn và đổi tên cho dễ dàng thao tác.</w:t>
      </w:r>
    </w:p>
    <w:p w14:paraId="71DB84D3" w14:textId="7F877695" w:rsidR="00051875" w:rsidRDefault="00051875" w:rsidP="00B85E34">
      <w:pPr>
        <w:jc w:val="both"/>
        <w:rPr>
          <w:lang w:val="en-US"/>
        </w:rPr>
      </w:pPr>
      <w:r>
        <w:rPr>
          <w:lang w:val="en-US"/>
        </w:rPr>
        <w:t>Ở đây, ví dụ như D:\mongodb:</w:t>
      </w:r>
    </w:p>
    <w:p w14:paraId="777FF39C" w14:textId="77777777" w:rsidR="00051875" w:rsidRDefault="00051875" w:rsidP="00B85E34">
      <w:pPr>
        <w:jc w:val="both"/>
        <w:rPr>
          <w:lang w:val="en-US"/>
        </w:rPr>
      </w:pPr>
    </w:p>
    <w:p w14:paraId="5AAB7A80" w14:textId="58E98D62" w:rsidR="00051875" w:rsidRDefault="00FA5DC1" w:rsidP="00086BB5">
      <w:pPr>
        <w:pStyle w:val="Heading6"/>
        <w:rPr>
          <w:lang w:val="en-US"/>
        </w:rPr>
      </w:pPr>
      <w:r>
        <w:rPr>
          <w:lang w:val="en-US"/>
        </w:rPr>
        <w:t xml:space="preserve">Đối với định dạng </w:t>
      </w:r>
      <w:r w:rsidR="00086BB5">
        <w:rPr>
          <w:lang w:val="en-US"/>
        </w:rPr>
        <w:t>msi:</w:t>
      </w:r>
    </w:p>
    <w:p w14:paraId="4352C202" w14:textId="08735D9E" w:rsidR="00086BB5" w:rsidRDefault="00086BB5" w:rsidP="00B85E34">
      <w:pPr>
        <w:jc w:val="both"/>
        <w:rPr>
          <w:lang w:val="en-US"/>
        </w:rPr>
      </w:pPr>
      <w:r>
        <w:rPr>
          <w:lang w:val="en-US"/>
        </w:rPr>
        <w:t>Tiến hành cài đặt bình thường với các chế độ mặc định (Typical):</w:t>
      </w:r>
    </w:p>
    <w:p w14:paraId="12E1CD75" w14:textId="4019AC52" w:rsidR="00086BB5" w:rsidRDefault="00086BB5" w:rsidP="00B85E34">
      <w:pPr>
        <w:jc w:val="both"/>
        <w:rPr>
          <w:lang w:val="en-US"/>
        </w:rPr>
      </w:pPr>
      <w:r>
        <w:rPr>
          <w:lang w:val="en-US"/>
        </w:rPr>
        <w:lastRenderedPageBreak/>
        <w:t xml:space="preserve">Hệ thống sẽ tự tạo ra 1 thư mục có đường dẫn </w:t>
      </w:r>
      <w:r w:rsidR="008437B1">
        <w:rPr>
          <w:lang w:val="en-US"/>
        </w:rPr>
        <w:t>“</w:t>
      </w:r>
      <w:r>
        <w:rPr>
          <w:lang w:val="en-US"/>
        </w:rPr>
        <w:t>C:\Program Files\MongoDB 2.x.x</w:t>
      </w:r>
      <w:r w:rsidR="008437B1">
        <w:rPr>
          <w:lang w:val="en-US"/>
        </w:rPr>
        <w:t>”</w:t>
      </w:r>
      <w:r>
        <w:rPr>
          <w:lang w:val="en-US"/>
        </w:rPr>
        <w:t>, có thể sử dụng đường dẫn mặc định này để cài đặt, nhưng khuyên nên di chuyển thư mục này và đổi tên cho dễ dàng cấu hình cài đặt: D:\mongodb</w:t>
      </w:r>
    </w:p>
    <w:p w14:paraId="21772FA4" w14:textId="77777777" w:rsidR="00086BB5" w:rsidRDefault="00086BB5" w:rsidP="00B85E34">
      <w:pPr>
        <w:jc w:val="both"/>
        <w:rPr>
          <w:lang w:val="en-US"/>
        </w:rPr>
      </w:pPr>
    </w:p>
    <w:p w14:paraId="746B6391" w14:textId="2C6C1D5D" w:rsidR="00086BB5" w:rsidRDefault="00086BB5" w:rsidP="00B85E34">
      <w:pPr>
        <w:jc w:val="both"/>
        <w:rPr>
          <w:lang w:val="en-US"/>
        </w:rPr>
      </w:pPr>
      <w:r>
        <w:rPr>
          <w:lang w:val="en-US"/>
        </w:rPr>
        <w:t>Hoặc cũng có thể tùy chỉnh đường dẫn này qua chế độ cài đặt tùy chỉnh (Customer) trong các bước tiến hành cài đặt.</w:t>
      </w:r>
    </w:p>
    <w:p w14:paraId="491B0D23" w14:textId="04109DFE" w:rsidR="00E740EC" w:rsidRDefault="000F70B6" w:rsidP="000F70B6">
      <w:pPr>
        <w:pStyle w:val="Heading4"/>
        <w:rPr>
          <w:lang w:val="en-US"/>
        </w:rPr>
      </w:pPr>
      <w:r>
        <w:rPr>
          <w:lang w:val="en-US"/>
        </w:rPr>
        <w:t>Cấu hình MongoDB</w:t>
      </w:r>
    </w:p>
    <w:p w14:paraId="0C89C243" w14:textId="263FEFCA" w:rsidR="000F70B6" w:rsidRDefault="000F70B6" w:rsidP="000F70B6">
      <w:pPr>
        <w:pStyle w:val="Heading5"/>
        <w:rPr>
          <w:lang w:val="en-US"/>
        </w:rPr>
      </w:pPr>
      <w:r>
        <w:rPr>
          <w:lang w:val="en-US"/>
        </w:rPr>
        <w:t>Bước 1: Cài đặt biến môi trường cho MongoDB</w:t>
      </w:r>
    </w:p>
    <w:p w14:paraId="31585EF7" w14:textId="5266DDB0" w:rsidR="000F70B6" w:rsidRDefault="000F70B6" w:rsidP="00B85E34">
      <w:pPr>
        <w:jc w:val="both"/>
        <w:rPr>
          <w:lang w:val="en-US"/>
        </w:rPr>
      </w:pPr>
      <w:r>
        <w:rPr>
          <w:lang w:val="en-US"/>
        </w:rPr>
        <w:t xml:space="preserve">(Với đường dẫn chính của MongoDB là: </w:t>
      </w:r>
      <w:r w:rsidR="008437B1">
        <w:rPr>
          <w:lang w:val="en-US"/>
        </w:rPr>
        <w:t>“</w:t>
      </w:r>
      <w:r>
        <w:rPr>
          <w:lang w:val="en-US"/>
        </w:rPr>
        <w:t>D:\mongodb</w:t>
      </w:r>
      <w:r w:rsidR="008437B1">
        <w:rPr>
          <w:lang w:val="en-US"/>
        </w:rPr>
        <w:t>”</w:t>
      </w:r>
      <w:r>
        <w:rPr>
          <w:lang w:val="en-US"/>
        </w:rPr>
        <w:t>)</w:t>
      </w:r>
    </w:p>
    <w:p w14:paraId="64BB8803" w14:textId="78768332" w:rsidR="000F70B6" w:rsidRDefault="000F70B6" w:rsidP="00B85E34">
      <w:pPr>
        <w:jc w:val="both"/>
        <w:rPr>
          <w:lang w:val="en-US"/>
        </w:rPr>
      </w:pPr>
      <w:r>
        <w:rPr>
          <w:noProof/>
          <w:lang w:val="en-US"/>
        </w:rPr>
        <w:drawing>
          <wp:inline distT="0" distB="0" distL="0" distR="0" wp14:anchorId="75941A9C" wp14:editId="1F20305E">
            <wp:extent cx="5943600" cy="30111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11170"/>
                    </a:xfrm>
                    <a:prstGeom prst="rect">
                      <a:avLst/>
                    </a:prstGeom>
                  </pic:spPr>
                </pic:pic>
              </a:graphicData>
            </a:graphic>
          </wp:inline>
        </w:drawing>
      </w:r>
    </w:p>
    <w:p w14:paraId="112AC5F6" w14:textId="77777777" w:rsidR="00235F49" w:rsidRDefault="000F70B6" w:rsidP="00B85E34">
      <w:pPr>
        <w:jc w:val="both"/>
        <w:rPr>
          <w:lang w:val="en-US"/>
        </w:rPr>
      </w:pPr>
      <w:r>
        <w:rPr>
          <w:lang w:val="en-US"/>
        </w:rPr>
        <w:t xml:space="preserve">Cần tạo </w:t>
      </w:r>
    </w:p>
    <w:p w14:paraId="3F150259" w14:textId="568A7226" w:rsidR="00235F49" w:rsidRDefault="000F70B6" w:rsidP="00235F49">
      <w:pPr>
        <w:pStyle w:val="ListParagraph"/>
        <w:numPr>
          <w:ilvl w:val="0"/>
          <w:numId w:val="32"/>
        </w:numPr>
        <w:rPr>
          <w:lang w:val="en-US"/>
        </w:rPr>
      </w:pPr>
      <w:r w:rsidRPr="00235F49">
        <w:rPr>
          <w:lang w:val="en-US"/>
        </w:rPr>
        <w:t>1 thư mụ</w:t>
      </w:r>
      <w:r w:rsidR="00235F49">
        <w:rPr>
          <w:lang w:val="en-US"/>
        </w:rPr>
        <w:t>c data: Để chứa dữ liệu chính của MongoDB</w:t>
      </w:r>
      <w:r w:rsidR="00D14464">
        <w:rPr>
          <w:lang w:val="en-US"/>
        </w:rPr>
        <w:t xml:space="preserve"> (</w:t>
      </w:r>
      <w:r w:rsidR="008437B1">
        <w:rPr>
          <w:lang w:val="en-US"/>
        </w:rPr>
        <w:t>“</w:t>
      </w:r>
      <w:r w:rsidR="00D14464">
        <w:rPr>
          <w:lang w:val="en-US"/>
        </w:rPr>
        <w:t>D:\mongodb\data</w:t>
      </w:r>
      <w:r w:rsidR="008437B1">
        <w:rPr>
          <w:lang w:val="en-US"/>
        </w:rPr>
        <w:t>”</w:t>
      </w:r>
      <w:r w:rsidR="00D14464">
        <w:rPr>
          <w:lang w:val="en-US"/>
        </w:rPr>
        <w:t>)</w:t>
      </w:r>
    </w:p>
    <w:p w14:paraId="1D98A319" w14:textId="42576E5A" w:rsidR="000F70B6" w:rsidRDefault="000F70B6" w:rsidP="00235F49">
      <w:pPr>
        <w:pStyle w:val="ListParagraph"/>
        <w:numPr>
          <w:ilvl w:val="1"/>
          <w:numId w:val="32"/>
        </w:numPr>
        <w:rPr>
          <w:lang w:val="en-US"/>
        </w:rPr>
      </w:pPr>
      <w:r w:rsidRPr="00235F49">
        <w:rPr>
          <w:lang w:val="en-US"/>
        </w:rPr>
        <w:t xml:space="preserve">1 </w:t>
      </w:r>
      <w:proofErr w:type="gramStart"/>
      <w:r w:rsidRPr="00235F49">
        <w:rPr>
          <w:lang w:val="en-US"/>
        </w:rPr>
        <w:t>thư</w:t>
      </w:r>
      <w:proofErr w:type="gramEnd"/>
      <w:r w:rsidRPr="00235F49">
        <w:rPr>
          <w:lang w:val="en-US"/>
        </w:rPr>
        <w:t xml:space="preserve"> muc con db trong thư mục data.</w:t>
      </w:r>
      <w:r w:rsidR="00D14464">
        <w:rPr>
          <w:lang w:val="en-US"/>
        </w:rPr>
        <w:t xml:space="preserve"> (</w:t>
      </w:r>
      <w:r w:rsidR="008437B1">
        <w:rPr>
          <w:lang w:val="en-US"/>
        </w:rPr>
        <w:t>“</w:t>
      </w:r>
      <w:r w:rsidR="00D14464">
        <w:rPr>
          <w:lang w:val="en-US"/>
        </w:rPr>
        <w:t>D:\mongodb\data\db</w:t>
      </w:r>
      <w:r w:rsidR="008437B1">
        <w:rPr>
          <w:lang w:val="en-US"/>
        </w:rPr>
        <w:t>”</w:t>
      </w:r>
      <w:r w:rsidR="00D14464">
        <w:rPr>
          <w:lang w:val="en-US"/>
        </w:rPr>
        <w:t>)</w:t>
      </w:r>
    </w:p>
    <w:p w14:paraId="7C65D642" w14:textId="3FCC22A0" w:rsidR="00D14464" w:rsidRDefault="00D14464" w:rsidP="00D14464">
      <w:pPr>
        <w:pStyle w:val="ListParagraph"/>
        <w:numPr>
          <w:ilvl w:val="0"/>
          <w:numId w:val="32"/>
        </w:numPr>
        <w:rPr>
          <w:lang w:val="en-US"/>
        </w:rPr>
      </w:pPr>
      <w:r>
        <w:rPr>
          <w:lang w:val="en-US"/>
        </w:rPr>
        <w:t>1 thư mục log: Để ghi lại quá trình hoạt động của MongoDB (</w:t>
      </w:r>
      <w:r w:rsidR="008437B1">
        <w:rPr>
          <w:lang w:val="en-US"/>
        </w:rPr>
        <w:t>“</w:t>
      </w:r>
      <w:r>
        <w:rPr>
          <w:lang w:val="en-US"/>
        </w:rPr>
        <w:t>D:\mongodb\log</w:t>
      </w:r>
      <w:r w:rsidR="008437B1">
        <w:rPr>
          <w:lang w:val="en-US"/>
        </w:rPr>
        <w:t>”</w:t>
      </w:r>
      <w:r>
        <w:rPr>
          <w:lang w:val="en-US"/>
        </w:rPr>
        <w:t>)</w:t>
      </w:r>
    </w:p>
    <w:p w14:paraId="56CE74F6" w14:textId="3DB5FEB7" w:rsidR="00D14464" w:rsidRPr="00D14464" w:rsidRDefault="00D14464" w:rsidP="00D14464">
      <w:pPr>
        <w:pStyle w:val="ListParagraph"/>
        <w:numPr>
          <w:ilvl w:val="0"/>
          <w:numId w:val="32"/>
        </w:numPr>
        <w:rPr>
          <w:lang w:val="en-US"/>
        </w:rPr>
      </w:pPr>
      <w:r>
        <w:rPr>
          <w:lang w:val="en-US"/>
        </w:rPr>
        <w:t>1 thự mục conf: Để lưu lại các thông tin cấu hình của MongoDB (</w:t>
      </w:r>
      <w:r w:rsidR="008437B1">
        <w:rPr>
          <w:lang w:val="en-US"/>
        </w:rPr>
        <w:t>“</w:t>
      </w:r>
      <w:r>
        <w:rPr>
          <w:lang w:val="en-US"/>
        </w:rPr>
        <w:t>D:\mongodb\conf</w:t>
      </w:r>
      <w:r w:rsidR="008437B1">
        <w:rPr>
          <w:lang w:val="en-US"/>
        </w:rPr>
        <w:t>”</w:t>
      </w:r>
      <w:r>
        <w:rPr>
          <w:lang w:val="en-US"/>
        </w:rPr>
        <w:t>)</w:t>
      </w:r>
    </w:p>
    <w:p w14:paraId="64DA5859" w14:textId="54BC64C2" w:rsidR="000F70B6" w:rsidRDefault="00D14464" w:rsidP="00B85E34">
      <w:pPr>
        <w:jc w:val="both"/>
        <w:rPr>
          <w:lang w:val="en-US"/>
        </w:rPr>
      </w:pPr>
      <w:r>
        <w:rPr>
          <w:noProof/>
          <w:lang w:val="en-US"/>
        </w:rPr>
        <w:lastRenderedPageBreak/>
        <w:drawing>
          <wp:inline distT="0" distB="0" distL="0" distR="0" wp14:anchorId="5A723766" wp14:editId="25574AEC">
            <wp:extent cx="5943600" cy="30111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11170"/>
                    </a:xfrm>
                    <a:prstGeom prst="rect">
                      <a:avLst/>
                    </a:prstGeom>
                  </pic:spPr>
                </pic:pic>
              </a:graphicData>
            </a:graphic>
          </wp:inline>
        </w:drawing>
      </w:r>
    </w:p>
    <w:p w14:paraId="5167AD9D" w14:textId="20E1F922" w:rsidR="003F2602" w:rsidRDefault="003F2602" w:rsidP="00B85E34">
      <w:pPr>
        <w:jc w:val="both"/>
        <w:rPr>
          <w:lang w:val="en-US"/>
        </w:rPr>
      </w:pPr>
      <w:r>
        <w:rPr>
          <w:lang w:val="en-US"/>
        </w:rPr>
        <w:t>Tạo thư mục data</w:t>
      </w:r>
      <w:proofErr w:type="gramStart"/>
      <w:r w:rsidR="00D14464">
        <w:rPr>
          <w:lang w:val="en-US"/>
        </w:rPr>
        <w:t>,conf</w:t>
      </w:r>
      <w:proofErr w:type="gramEnd"/>
      <w:r w:rsidR="00D14464">
        <w:rPr>
          <w:lang w:val="en-US"/>
        </w:rPr>
        <w:t>, log</w:t>
      </w:r>
      <w:r>
        <w:rPr>
          <w:lang w:val="en-US"/>
        </w:rPr>
        <w:t xml:space="preserve"> bằng câu lệnh</w:t>
      </w:r>
      <w:r w:rsidR="00235F49">
        <w:rPr>
          <w:lang w:val="en-US"/>
        </w:rPr>
        <w:t xml:space="preserve"> </w:t>
      </w:r>
    </w:p>
    <w:p w14:paraId="3B9B74D5" w14:textId="4902C0CD" w:rsidR="003F2602" w:rsidRDefault="003F2602" w:rsidP="003F2602">
      <w:pPr>
        <w:pStyle w:val="SourceCode"/>
        <w:rPr>
          <w:lang w:val="en-US"/>
        </w:rPr>
      </w:pPr>
      <w:r>
        <w:rPr>
          <w:lang w:val="en-US"/>
        </w:rPr>
        <w:t>Md data</w:t>
      </w:r>
    </w:p>
    <w:p w14:paraId="181F4613" w14:textId="59673F29" w:rsidR="00D14464" w:rsidRDefault="00D14464" w:rsidP="003F2602">
      <w:pPr>
        <w:pStyle w:val="SourceCode"/>
        <w:rPr>
          <w:lang w:val="en-US"/>
        </w:rPr>
      </w:pPr>
      <w:r>
        <w:rPr>
          <w:lang w:val="en-US"/>
        </w:rPr>
        <w:t>Md conf</w:t>
      </w:r>
    </w:p>
    <w:p w14:paraId="1968829B" w14:textId="683423EC" w:rsidR="00D14464" w:rsidRDefault="00D14464" w:rsidP="003F2602">
      <w:pPr>
        <w:pStyle w:val="SourceCode"/>
        <w:rPr>
          <w:lang w:val="en-US"/>
        </w:rPr>
      </w:pPr>
      <w:r>
        <w:rPr>
          <w:lang w:val="en-US"/>
        </w:rPr>
        <w:t>Md log</w:t>
      </w:r>
    </w:p>
    <w:p w14:paraId="46D3F0F5" w14:textId="4081DB65" w:rsidR="003F2602" w:rsidRDefault="003F2602" w:rsidP="00B85E34">
      <w:pPr>
        <w:jc w:val="both"/>
        <w:rPr>
          <w:lang w:val="en-US"/>
        </w:rPr>
      </w:pPr>
      <w:r>
        <w:rPr>
          <w:lang w:val="en-US"/>
        </w:rPr>
        <w:t xml:space="preserve">Tạo tiếp </w:t>
      </w:r>
      <w:proofErr w:type="gramStart"/>
      <w:r>
        <w:rPr>
          <w:lang w:val="en-US"/>
        </w:rPr>
        <w:t>thư</w:t>
      </w:r>
      <w:proofErr w:type="gramEnd"/>
      <w:r>
        <w:rPr>
          <w:lang w:val="en-US"/>
        </w:rPr>
        <w:t xml:space="preserve"> mục db trong thư mục data</w:t>
      </w:r>
    </w:p>
    <w:p w14:paraId="22DAD749" w14:textId="1D742FA0" w:rsidR="003F2602" w:rsidRDefault="003F2602" w:rsidP="003F2602">
      <w:pPr>
        <w:pStyle w:val="SourceCode"/>
        <w:rPr>
          <w:lang w:val="en-US"/>
        </w:rPr>
      </w:pPr>
      <w:r>
        <w:rPr>
          <w:lang w:val="en-US"/>
        </w:rPr>
        <w:t>Cd data</w:t>
      </w:r>
      <w:r>
        <w:rPr>
          <w:lang w:val="en-US"/>
        </w:rPr>
        <w:br/>
        <w:t>md db</w:t>
      </w:r>
    </w:p>
    <w:p w14:paraId="3DB925AC" w14:textId="735E1897" w:rsidR="00235F49" w:rsidRDefault="000D724F" w:rsidP="00B85E34">
      <w:pPr>
        <w:jc w:val="both"/>
        <w:rPr>
          <w:lang w:val="en-US"/>
        </w:rPr>
      </w:pPr>
      <w:r>
        <w:rPr>
          <w:lang w:val="en-US"/>
        </w:rPr>
        <w:t xml:space="preserve">Tiếp </w:t>
      </w:r>
      <w:proofErr w:type="gramStart"/>
      <w:r>
        <w:rPr>
          <w:lang w:val="en-US"/>
        </w:rPr>
        <w:t>theo</w:t>
      </w:r>
      <w:proofErr w:type="gramEnd"/>
      <w:r>
        <w:rPr>
          <w:lang w:val="en-US"/>
        </w:rPr>
        <w:t xml:space="preserve"> ta tiến hành tạo và ghi cấu hình cho file </w:t>
      </w:r>
      <w:r w:rsidR="008437B1">
        <w:rPr>
          <w:lang w:val="en-US"/>
        </w:rPr>
        <w:t>“</w:t>
      </w:r>
      <w:r>
        <w:rPr>
          <w:lang w:val="en-US"/>
        </w:rPr>
        <w:t>conf/mongo.cfg</w:t>
      </w:r>
      <w:r w:rsidR="008437B1">
        <w:rPr>
          <w:lang w:val="en-US"/>
        </w:rPr>
        <w:t>”</w:t>
      </w:r>
      <w:r>
        <w:rPr>
          <w:lang w:val="en-US"/>
        </w:rPr>
        <w:t>, ta thực hiện câu lệnh sau:</w:t>
      </w:r>
    </w:p>
    <w:p w14:paraId="249EC2DA" w14:textId="7503742D" w:rsidR="001E17C5" w:rsidRDefault="001E17C5" w:rsidP="00B85E34">
      <w:pPr>
        <w:jc w:val="both"/>
        <w:rPr>
          <w:lang w:val="en-US"/>
        </w:rPr>
      </w:pPr>
      <w:r>
        <w:rPr>
          <w:lang w:val="en-US"/>
        </w:rPr>
        <w:tab/>
        <w:t>Ghi đường dẫn file log:</w:t>
      </w:r>
    </w:p>
    <w:p w14:paraId="6A53CFE5" w14:textId="36DD20DF" w:rsidR="000D724F" w:rsidRDefault="000D724F" w:rsidP="000D724F">
      <w:pPr>
        <w:pStyle w:val="SourceCode"/>
        <w:rPr>
          <w:lang w:val="en-US"/>
        </w:rPr>
      </w:pPr>
      <w:proofErr w:type="gramStart"/>
      <w:r>
        <w:rPr>
          <w:lang w:val="en-US"/>
        </w:rPr>
        <w:t>Cd</w:t>
      </w:r>
      <w:r w:rsidR="00A0359D">
        <w:rPr>
          <w:lang w:val="en-US"/>
        </w:rPr>
        <w:t>.</w:t>
      </w:r>
      <w:r>
        <w:rPr>
          <w:lang w:val="en-US"/>
        </w:rPr>
        <w:t>.</w:t>
      </w:r>
      <w:proofErr w:type="gramEnd"/>
    </w:p>
    <w:p w14:paraId="042B3983" w14:textId="2FCA989F" w:rsidR="000D724F" w:rsidRDefault="000D724F" w:rsidP="000D724F">
      <w:pPr>
        <w:pStyle w:val="SourceCode"/>
        <w:rPr>
          <w:lang w:val="en-US"/>
        </w:rPr>
      </w:pPr>
      <w:r>
        <w:rPr>
          <w:lang w:val="en-US"/>
        </w:rPr>
        <w:t>Echo logpath=D:</w:t>
      </w:r>
      <w:r w:rsidR="008F293A">
        <w:rPr>
          <w:lang w:val="en-US"/>
        </w:rPr>
        <w:t>\</w:t>
      </w:r>
      <w:r>
        <w:rPr>
          <w:lang w:val="en-US"/>
        </w:rPr>
        <w:t>mongodb</w:t>
      </w:r>
      <w:r w:rsidR="008F293A">
        <w:rPr>
          <w:lang w:val="en-US"/>
        </w:rPr>
        <w:t>\</w:t>
      </w:r>
      <w:r>
        <w:rPr>
          <w:lang w:val="en-US"/>
        </w:rPr>
        <w:t>log</w:t>
      </w:r>
      <w:r w:rsidR="008F293A">
        <w:rPr>
          <w:lang w:val="en-US"/>
        </w:rPr>
        <w:t>\</w:t>
      </w:r>
      <w:r>
        <w:rPr>
          <w:lang w:val="en-US"/>
        </w:rPr>
        <w:t>mongo.log &gt; conf</w:t>
      </w:r>
      <w:r w:rsidR="008F293A">
        <w:rPr>
          <w:lang w:val="en-US"/>
        </w:rPr>
        <w:t>\</w:t>
      </w:r>
      <w:r>
        <w:rPr>
          <w:lang w:val="en-US"/>
        </w:rPr>
        <w:t>mong.cfg</w:t>
      </w:r>
    </w:p>
    <w:p w14:paraId="714542A7" w14:textId="18B5CAC1" w:rsidR="000D724F" w:rsidRDefault="00792751" w:rsidP="00B85E34">
      <w:pPr>
        <w:jc w:val="both"/>
        <w:rPr>
          <w:lang w:val="en-US"/>
        </w:rPr>
      </w:pPr>
      <w:r>
        <w:rPr>
          <w:lang w:val="en-US"/>
        </w:rPr>
        <w:t>Ghi đường dẫn file db</w:t>
      </w:r>
    </w:p>
    <w:p w14:paraId="0BED90C3" w14:textId="50E2F969" w:rsidR="00792751" w:rsidRDefault="00792751" w:rsidP="00792751">
      <w:pPr>
        <w:pStyle w:val="SourceCode"/>
        <w:rPr>
          <w:lang w:val="en-US"/>
        </w:rPr>
      </w:pPr>
      <w:r>
        <w:rPr>
          <w:lang w:val="en-US"/>
        </w:rPr>
        <w:t>Echo dbpath=D</w:t>
      </w:r>
      <w:proofErr w:type="gramStart"/>
      <w:r>
        <w:rPr>
          <w:lang w:val="en-US"/>
        </w:rPr>
        <w:t>:</w:t>
      </w:r>
      <w:r w:rsidR="008F293A">
        <w:rPr>
          <w:lang w:val="en-US"/>
        </w:rPr>
        <w:t>\</w:t>
      </w:r>
      <w:proofErr w:type="gramEnd"/>
      <w:r>
        <w:rPr>
          <w:lang w:val="en-US"/>
        </w:rPr>
        <w:t>mongodb</w:t>
      </w:r>
      <w:r w:rsidR="008F293A">
        <w:rPr>
          <w:lang w:val="en-US"/>
        </w:rPr>
        <w:t>\</w:t>
      </w:r>
      <w:r>
        <w:rPr>
          <w:lang w:val="en-US"/>
        </w:rPr>
        <w:t>data &gt;&gt; conf</w:t>
      </w:r>
      <w:r w:rsidR="008F293A">
        <w:rPr>
          <w:lang w:val="en-US"/>
        </w:rPr>
        <w:t>\</w:t>
      </w:r>
      <w:r>
        <w:rPr>
          <w:lang w:val="en-US"/>
        </w:rPr>
        <w:t>mong</w:t>
      </w:r>
      <w:r w:rsidR="008F293A">
        <w:rPr>
          <w:lang w:val="en-US"/>
        </w:rPr>
        <w:t>o</w:t>
      </w:r>
      <w:r>
        <w:rPr>
          <w:lang w:val="en-US"/>
        </w:rPr>
        <w:t>.cfg</w:t>
      </w:r>
    </w:p>
    <w:p w14:paraId="526B360C" w14:textId="01A90A9F" w:rsidR="00792751" w:rsidRDefault="008F293A" w:rsidP="00B85E34">
      <w:pPr>
        <w:jc w:val="both"/>
        <w:rPr>
          <w:lang w:val="en-US"/>
        </w:rPr>
      </w:pPr>
      <w:r>
        <w:rPr>
          <w:noProof/>
          <w:lang w:val="en-US"/>
        </w:rPr>
        <w:lastRenderedPageBreak/>
        <w:drawing>
          <wp:inline distT="0" distB="0" distL="0" distR="0" wp14:anchorId="4D093048" wp14:editId="09AAE276">
            <wp:extent cx="5943600" cy="30111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11170"/>
                    </a:xfrm>
                    <a:prstGeom prst="rect">
                      <a:avLst/>
                    </a:prstGeom>
                  </pic:spPr>
                </pic:pic>
              </a:graphicData>
            </a:graphic>
          </wp:inline>
        </w:drawing>
      </w:r>
    </w:p>
    <w:p w14:paraId="58092386" w14:textId="22202849" w:rsidR="00792751" w:rsidRDefault="00792751" w:rsidP="00B85E34">
      <w:pPr>
        <w:jc w:val="both"/>
        <w:rPr>
          <w:lang w:val="en-US"/>
        </w:rPr>
      </w:pPr>
      <w:r>
        <w:rPr>
          <w:lang w:val="en-US"/>
        </w:rPr>
        <w:t xml:space="preserve">Tiếp </w:t>
      </w:r>
      <w:proofErr w:type="gramStart"/>
      <w:r>
        <w:rPr>
          <w:lang w:val="en-US"/>
        </w:rPr>
        <w:t>theo</w:t>
      </w:r>
      <w:proofErr w:type="gramEnd"/>
      <w:r>
        <w:rPr>
          <w:lang w:val="en-US"/>
        </w:rPr>
        <w:t xml:space="preserve">, ta tiến </w:t>
      </w:r>
      <w:r w:rsidR="0006700B">
        <w:rPr>
          <w:lang w:val="en-US"/>
        </w:rPr>
        <w:t>cài đặt</w:t>
      </w:r>
      <w:r>
        <w:rPr>
          <w:lang w:val="en-US"/>
        </w:rPr>
        <w:t xml:space="preserve"> MongoDB service với file cấu hình mongo.cfg mới được thiết lập, di chuyển vào thư mục bin và chạy câu lệnh bằng cách:</w:t>
      </w:r>
    </w:p>
    <w:p w14:paraId="510657C2" w14:textId="35757BDD" w:rsidR="00792751" w:rsidRDefault="00792751" w:rsidP="00792751">
      <w:pPr>
        <w:pStyle w:val="SourceCode"/>
        <w:rPr>
          <w:lang w:val="en-US"/>
        </w:rPr>
      </w:pPr>
      <w:r>
        <w:rPr>
          <w:lang w:val="en-US"/>
        </w:rPr>
        <w:t>Mongod.exe --config D</w:t>
      </w:r>
      <w:r w:rsidR="008F293A">
        <w:rPr>
          <w:lang w:val="en-US"/>
        </w:rPr>
        <w:t>:\</w:t>
      </w:r>
      <w:r>
        <w:rPr>
          <w:lang w:val="en-US"/>
        </w:rPr>
        <w:t>mongodb</w:t>
      </w:r>
      <w:r w:rsidR="008F293A">
        <w:rPr>
          <w:lang w:val="en-US"/>
        </w:rPr>
        <w:t>\</w:t>
      </w:r>
      <w:r>
        <w:rPr>
          <w:lang w:val="en-US"/>
        </w:rPr>
        <w:t>conf</w:t>
      </w:r>
      <w:r w:rsidR="008F293A">
        <w:rPr>
          <w:lang w:val="en-US"/>
        </w:rPr>
        <w:t>\</w:t>
      </w:r>
      <w:r>
        <w:rPr>
          <w:lang w:val="en-US"/>
        </w:rPr>
        <w:t>mongo.cfg</w:t>
      </w:r>
      <w:r w:rsidR="008F293A">
        <w:rPr>
          <w:lang w:val="en-US"/>
        </w:rPr>
        <w:t xml:space="preserve"> </w:t>
      </w:r>
      <w:r>
        <w:rPr>
          <w:lang w:val="en-US"/>
        </w:rPr>
        <w:t xml:space="preserve">--install </w:t>
      </w:r>
    </w:p>
    <w:p w14:paraId="030B190C" w14:textId="06DF5DC1" w:rsidR="00792751" w:rsidRDefault="00FD6C6A" w:rsidP="00FD6C6A">
      <w:pPr>
        <w:pStyle w:val="Heading7"/>
        <w:rPr>
          <w:lang w:val="en-US"/>
        </w:rPr>
      </w:pPr>
      <w:r>
        <w:rPr>
          <w:lang w:val="en-US"/>
        </w:rPr>
        <w:t>Chú ý: ở bước này ta cần chạy câu lệnh với quyền Administrator</w:t>
      </w:r>
    </w:p>
    <w:p w14:paraId="421C6BBC" w14:textId="1EE4A6E6" w:rsidR="00FD6C6A" w:rsidRDefault="00FD6C6A" w:rsidP="00B85E34">
      <w:pPr>
        <w:jc w:val="both"/>
        <w:rPr>
          <w:lang w:val="en-US"/>
        </w:rPr>
      </w:pPr>
      <w:r>
        <w:rPr>
          <w:noProof/>
          <w:lang w:val="en-US"/>
        </w:rPr>
        <w:drawing>
          <wp:inline distT="0" distB="0" distL="0" distR="0" wp14:anchorId="44E39A60" wp14:editId="4E52B56F">
            <wp:extent cx="5943600" cy="30111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11170"/>
                    </a:xfrm>
                    <a:prstGeom prst="rect">
                      <a:avLst/>
                    </a:prstGeom>
                  </pic:spPr>
                </pic:pic>
              </a:graphicData>
            </a:graphic>
          </wp:inline>
        </w:drawing>
      </w:r>
    </w:p>
    <w:p w14:paraId="408FBD9B" w14:textId="46B62F38" w:rsidR="0006700B" w:rsidRDefault="0006700B" w:rsidP="00B85E34">
      <w:pPr>
        <w:jc w:val="both"/>
        <w:rPr>
          <w:lang w:val="en-US"/>
        </w:rPr>
      </w:pPr>
      <w:r>
        <w:rPr>
          <w:lang w:val="en-US"/>
        </w:rPr>
        <w:t xml:space="preserve">Tiếp </w:t>
      </w:r>
      <w:proofErr w:type="gramStart"/>
      <w:r>
        <w:rPr>
          <w:lang w:val="en-US"/>
        </w:rPr>
        <w:t>theo</w:t>
      </w:r>
      <w:proofErr w:type="gramEnd"/>
      <w:r>
        <w:rPr>
          <w:lang w:val="en-US"/>
        </w:rPr>
        <w:t xml:space="preserve"> ta khởi động MongoDB services</w:t>
      </w:r>
    </w:p>
    <w:p w14:paraId="37A32647" w14:textId="65F1A4CF" w:rsidR="0006700B" w:rsidRPr="00FD6C6A" w:rsidRDefault="0006700B" w:rsidP="00B85E34">
      <w:pPr>
        <w:jc w:val="both"/>
        <w:rPr>
          <w:lang w:val="en-US"/>
        </w:rPr>
      </w:pPr>
      <w:r>
        <w:rPr>
          <w:noProof/>
          <w:lang w:val="en-US"/>
        </w:rPr>
        <w:lastRenderedPageBreak/>
        <w:drawing>
          <wp:inline distT="0" distB="0" distL="0" distR="0" wp14:anchorId="024C7FEE" wp14:editId="10CA6BA1">
            <wp:extent cx="5943600" cy="30111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11170"/>
                    </a:xfrm>
                    <a:prstGeom prst="rect">
                      <a:avLst/>
                    </a:prstGeom>
                  </pic:spPr>
                </pic:pic>
              </a:graphicData>
            </a:graphic>
          </wp:inline>
        </w:drawing>
      </w:r>
    </w:p>
    <w:p w14:paraId="4FB946F9" w14:textId="2D6D2463" w:rsidR="00792751" w:rsidRDefault="0006700B" w:rsidP="00B85E34">
      <w:pPr>
        <w:jc w:val="both"/>
        <w:rPr>
          <w:lang w:val="en-US"/>
        </w:rPr>
      </w:pPr>
      <w:r>
        <w:rPr>
          <w:lang w:val="en-US"/>
        </w:rPr>
        <w:t xml:space="preserve">Tiếp </w:t>
      </w:r>
      <w:proofErr w:type="gramStart"/>
      <w:r>
        <w:rPr>
          <w:lang w:val="en-US"/>
        </w:rPr>
        <w:t>theo</w:t>
      </w:r>
      <w:proofErr w:type="gramEnd"/>
      <w:r>
        <w:rPr>
          <w:lang w:val="en-US"/>
        </w:rPr>
        <w:t>, thử kết nối đến MongoDB bằng đường dẫn.</w:t>
      </w:r>
    </w:p>
    <w:p w14:paraId="1CF863F0" w14:textId="55DDEFB0" w:rsidR="0006700B" w:rsidRDefault="0006700B" w:rsidP="0006700B">
      <w:pPr>
        <w:pStyle w:val="SourceCode"/>
        <w:rPr>
          <w:lang w:val="en-US"/>
        </w:rPr>
      </w:pPr>
      <w:r>
        <w:rPr>
          <w:lang w:val="en-US"/>
        </w:rPr>
        <w:t>Bin/mongo</w:t>
      </w:r>
    </w:p>
    <w:p w14:paraId="563E41BF" w14:textId="472656B1" w:rsidR="0006700B" w:rsidRDefault="0006700B" w:rsidP="00B85E34">
      <w:pPr>
        <w:jc w:val="both"/>
        <w:rPr>
          <w:lang w:val="en-US"/>
        </w:rPr>
      </w:pPr>
      <w:r>
        <w:rPr>
          <w:noProof/>
          <w:lang w:val="en-US"/>
        </w:rPr>
        <w:drawing>
          <wp:inline distT="0" distB="0" distL="0" distR="0" wp14:anchorId="24D894DA" wp14:editId="5D659455">
            <wp:extent cx="5943600" cy="30111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011170"/>
                    </a:xfrm>
                    <a:prstGeom prst="rect">
                      <a:avLst/>
                    </a:prstGeom>
                  </pic:spPr>
                </pic:pic>
              </a:graphicData>
            </a:graphic>
          </wp:inline>
        </w:drawing>
      </w:r>
    </w:p>
    <w:p w14:paraId="3E411E03" w14:textId="7E67CAE5" w:rsidR="0006700B" w:rsidRDefault="0006700B" w:rsidP="00B85E34">
      <w:pPr>
        <w:jc w:val="both"/>
        <w:rPr>
          <w:lang w:val="en-US"/>
        </w:rPr>
      </w:pPr>
      <w:r>
        <w:rPr>
          <w:lang w:val="en-US"/>
        </w:rPr>
        <w:t>Kết quả như trên thể hiện việc cài đặt</w:t>
      </w:r>
      <w:r w:rsidR="00D10C3D">
        <w:rPr>
          <w:lang w:val="en-US"/>
        </w:rPr>
        <w:t xml:space="preserve"> và kết nối</w:t>
      </w:r>
      <w:r>
        <w:rPr>
          <w:lang w:val="en-US"/>
        </w:rPr>
        <w:t xml:space="preserve"> đã thành công.</w:t>
      </w:r>
    </w:p>
    <w:p w14:paraId="0621A6F0" w14:textId="77777777" w:rsidR="003F2602" w:rsidRDefault="003F2602" w:rsidP="003F2602">
      <w:pPr>
        <w:pStyle w:val="Heading7"/>
        <w:rPr>
          <w:lang w:val="en-US"/>
        </w:rPr>
      </w:pPr>
      <w:r>
        <w:rPr>
          <w:lang w:val="en-US"/>
        </w:rPr>
        <w:t xml:space="preserve">Chú ý: Nếu trong trong đường dẫn có dấu khoảng trắng thì cần để đường dẫn trong dấu ngoặc kép, ví dụ </w:t>
      </w:r>
    </w:p>
    <w:p w14:paraId="7565BDEE" w14:textId="1789D73D" w:rsidR="003F2602" w:rsidRDefault="003F2602" w:rsidP="003F2602">
      <w:pPr>
        <w:pStyle w:val="SourceCode"/>
        <w:rPr>
          <w:lang w:val="en-US"/>
        </w:rPr>
      </w:pPr>
      <w:proofErr w:type="gramStart"/>
      <w:r>
        <w:rPr>
          <w:lang w:val="en-US"/>
        </w:rPr>
        <w:t>cd</w:t>
      </w:r>
      <w:proofErr w:type="gramEnd"/>
      <w:r>
        <w:rPr>
          <w:lang w:val="en-US"/>
        </w:rPr>
        <w:t xml:space="preserve"> </w:t>
      </w:r>
      <w:r w:rsidR="008437B1">
        <w:rPr>
          <w:lang w:val="en-US"/>
        </w:rPr>
        <w:t>“</w:t>
      </w:r>
      <w:r>
        <w:rPr>
          <w:lang w:val="en-US"/>
        </w:rPr>
        <w:t>D:/x</w:t>
      </w:r>
      <w:r w:rsidR="004829B5">
        <w:rPr>
          <w:lang w:val="en-US"/>
        </w:rPr>
        <w:t xml:space="preserve"> </w:t>
      </w:r>
      <w:r>
        <w:rPr>
          <w:lang w:val="en-US"/>
        </w:rPr>
        <w:t>y</w:t>
      </w:r>
      <w:r w:rsidR="004829B5">
        <w:rPr>
          <w:lang w:val="en-US"/>
        </w:rPr>
        <w:t xml:space="preserve"> </w:t>
      </w:r>
      <w:r>
        <w:rPr>
          <w:lang w:val="en-US"/>
        </w:rPr>
        <w:t>z/mongodb/</w:t>
      </w:r>
      <w:r w:rsidR="008437B1">
        <w:rPr>
          <w:lang w:val="en-US"/>
        </w:rPr>
        <w:t>”</w:t>
      </w:r>
    </w:p>
    <w:p w14:paraId="4CB90953" w14:textId="1AF2D526" w:rsidR="003F2602" w:rsidRDefault="007A790B" w:rsidP="00435B7D">
      <w:pPr>
        <w:pStyle w:val="Heading2"/>
        <w:rPr>
          <w:lang w:val="en-US"/>
        </w:rPr>
      </w:pPr>
      <w:bookmarkStart w:id="19" w:name="_Toc403669159"/>
      <w:r>
        <w:rPr>
          <w:lang w:val="en-US"/>
        </w:rPr>
        <w:lastRenderedPageBreak/>
        <w:t>Các thao tác cơ bả</w:t>
      </w:r>
      <w:r w:rsidR="00D10C3D">
        <w:rPr>
          <w:lang w:val="en-US"/>
        </w:rPr>
        <w:t>n với</w:t>
      </w:r>
      <w:r>
        <w:rPr>
          <w:lang w:val="en-US"/>
        </w:rPr>
        <w:t xml:space="preserve"> MongoDB</w:t>
      </w:r>
      <w:bookmarkEnd w:id="19"/>
    </w:p>
    <w:p w14:paraId="4E89985A" w14:textId="126E30E9" w:rsidR="00D10C3D" w:rsidRPr="00D10C3D" w:rsidRDefault="00D10C3D" w:rsidP="00B85E34">
      <w:pPr>
        <w:jc w:val="both"/>
        <w:rPr>
          <w:lang w:val="en-US"/>
        </w:rPr>
      </w:pPr>
      <w:r>
        <w:rPr>
          <w:lang w:val="en-US"/>
        </w:rPr>
        <w:t xml:space="preserve">Các câu lệnh được chạy trong </w:t>
      </w:r>
      <w:proofErr w:type="gramStart"/>
      <w:r>
        <w:rPr>
          <w:lang w:val="en-US"/>
        </w:rPr>
        <w:t>thư</w:t>
      </w:r>
      <w:proofErr w:type="gramEnd"/>
      <w:r>
        <w:rPr>
          <w:lang w:val="en-US"/>
        </w:rPr>
        <w:t xml:space="preserve"> mục hiện hành bin của MongoDB</w:t>
      </w:r>
    </w:p>
    <w:p w14:paraId="6EDF9EDC" w14:textId="438B95B2" w:rsidR="00D10C3D" w:rsidRPr="00DA7D69" w:rsidRDefault="00D10C3D" w:rsidP="00407016">
      <w:pPr>
        <w:pStyle w:val="Heading7"/>
        <w:rPr>
          <w:lang w:val="en-US"/>
        </w:rPr>
      </w:pPr>
      <w:r w:rsidRPr="00DA7D69">
        <w:rPr>
          <w:lang w:val="en-US"/>
        </w:rPr>
        <w:t>Để khởi động MongoDB service</w:t>
      </w:r>
      <w:r w:rsidR="004F411D" w:rsidRPr="00DA7D69">
        <w:rPr>
          <w:lang w:val="en-US"/>
        </w:rPr>
        <w:t xml:space="preserve"> (cần chạy ở quyền admin)</w:t>
      </w:r>
    </w:p>
    <w:p w14:paraId="28572487" w14:textId="5EFC3378" w:rsidR="00D10C3D" w:rsidRPr="00DA7D69" w:rsidRDefault="00D10C3D" w:rsidP="00D10C3D">
      <w:pPr>
        <w:pStyle w:val="SourceCode"/>
        <w:rPr>
          <w:color w:val="FF0000"/>
          <w:lang w:val="en-US"/>
        </w:rPr>
      </w:pPr>
      <w:r w:rsidRPr="00DA7D69">
        <w:rPr>
          <w:color w:val="FF0000"/>
          <w:lang w:val="en-US"/>
        </w:rPr>
        <w:t>Net start MongoDB</w:t>
      </w:r>
    </w:p>
    <w:p w14:paraId="383EDEF5" w14:textId="4EF3CEED" w:rsidR="00D10C3D" w:rsidRDefault="00D10C3D" w:rsidP="00407016">
      <w:pPr>
        <w:pStyle w:val="Heading6"/>
        <w:rPr>
          <w:lang w:val="en-US"/>
        </w:rPr>
      </w:pPr>
      <w:r>
        <w:rPr>
          <w:lang w:val="en-US"/>
        </w:rPr>
        <w:t>Để dùng MongoDB service</w:t>
      </w:r>
      <w:r w:rsidR="004F411D">
        <w:rPr>
          <w:lang w:val="en-US"/>
        </w:rPr>
        <w:t xml:space="preserve"> (cần chạy ở quyền admin)</w:t>
      </w:r>
      <w:r>
        <w:rPr>
          <w:lang w:val="en-US"/>
        </w:rPr>
        <w:t>:</w:t>
      </w:r>
    </w:p>
    <w:p w14:paraId="632D15EC" w14:textId="76E2439F" w:rsidR="00D10C3D" w:rsidRPr="00DA7D69" w:rsidRDefault="00D10C3D" w:rsidP="00D10C3D">
      <w:pPr>
        <w:pStyle w:val="SourceCode"/>
        <w:rPr>
          <w:color w:val="FF0000"/>
          <w:lang w:val="en-US"/>
        </w:rPr>
      </w:pPr>
      <w:r w:rsidRPr="00DA7D69">
        <w:rPr>
          <w:color w:val="FF0000"/>
          <w:lang w:val="en-US"/>
        </w:rPr>
        <w:t>Net stop MongoDB</w:t>
      </w:r>
    </w:p>
    <w:p w14:paraId="2062247B" w14:textId="59D0DBD0" w:rsidR="00D10C3D" w:rsidRDefault="00D10C3D" w:rsidP="00407016">
      <w:pPr>
        <w:pStyle w:val="Heading7"/>
        <w:rPr>
          <w:lang w:val="en-US"/>
        </w:rPr>
      </w:pPr>
      <w:r>
        <w:rPr>
          <w:lang w:val="en-US"/>
        </w:rPr>
        <w:t xml:space="preserve">Khi </w:t>
      </w:r>
      <w:r w:rsidR="004F411D">
        <w:rPr>
          <w:lang w:val="en-US"/>
        </w:rPr>
        <w:t>đã khởi động MongoDB service, để kết nối đền MongoDB:</w:t>
      </w:r>
    </w:p>
    <w:p w14:paraId="3980AB7A" w14:textId="183F322D" w:rsidR="004F411D" w:rsidRPr="00DA7D69" w:rsidRDefault="004F411D" w:rsidP="004F411D">
      <w:pPr>
        <w:pStyle w:val="SourceCode"/>
        <w:rPr>
          <w:color w:val="FF0000"/>
          <w:lang w:val="en-US"/>
        </w:rPr>
      </w:pPr>
      <w:r w:rsidRPr="00DA7D69">
        <w:rPr>
          <w:color w:val="FF0000"/>
          <w:lang w:val="en-US"/>
        </w:rPr>
        <w:t>Mongo</w:t>
      </w:r>
    </w:p>
    <w:p w14:paraId="49808D3C" w14:textId="77777777" w:rsidR="004F411D" w:rsidRDefault="004F411D" w:rsidP="000B0ECD">
      <w:pPr>
        <w:pStyle w:val="HTMLPreformatted"/>
        <w:shd w:val="clear" w:color="auto" w:fill="FFFFFF"/>
        <w:ind w:left="916"/>
        <w:jc w:val="both"/>
        <w:rPr>
          <w:color w:val="000000"/>
        </w:rPr>
      </w:pPr>
      <w:r w:rsidRPr="004F411D">
        <w:rPr>
          <w:rStyle w:val="SourceCodewithoutoutlineChar"/>
        </w:rPr>
        <w:t>MongoDB</w:t>
      </w:r>
      <w:r>
        <w:rPr>
          <w:color w:val="000000"/>
        </w:rPr>
        <w:t xml:space="preserve"> shell version: &lt;whatever&gt;</w:t>
      </w:r>
    </w:p>
    <w:p w14:paraId="63B700E6" w14:textId="77777777" w:rsidR="004F411D" w:rsidRDefault="004F411D" w:rsidP="004F411D">
      <w:pPr>
        <w:pStyle w:val="HTMLPreformatted"/>
        <w:shd w:val="clear" w:color="auto" w:fill="FFFFFF"/>
        <w:ind w:left="916"/>
        <w:rPr>
          <w:color w:val="000000"/>
        </w:rPr>
      </w:pPr>
      <w:proofErr w:type="gramStart"/>
      <w:r>
        <w:rPr>
          <w:color w:val="000000"/>
        </w:rPr>
        <w:t>url</w:t>
      </w:r>
      <w:proofErr w:type="gramEnd"/>
      <w:r>
        <w:rPr>
          <w:color w:val="000000"/>
        </w:rPr>
        <w:t>: test</w:t>
      </w:r>
    </w:p>
    <w:p w14:paraId="7EAA6A0B" w14:textId="77777777" w:rsidR="004F411D" w:rsidRDefault="004F411D" w:rsidP="004F411D">
      <w:pPr>
        <w:pStyle w:val="HTMLPreformatted"/>
        <w:shd w:val="clear" w:color="auto" w:fill="FFFFFF"/>
        <w:ind w:left="916"/>
        <w:rPr>
          <w:color w:val="000000"/>
        </w:rPr>
      </w:pPr>
      <w:proofErr w:type="gramStart"/>
      <w:r>
        <w:rPr>
          <w:color w:val="000000"/>
        </w:rPr>
        <w:t>connecting</w:t>
      </w:r>
      <w:proofErr w:type="gramEnd"/>
      <w:r>
        <w:rPr>
          <w:color w:val="000000"/>
        </w:rPr>
        <w:t xml:space="preserve"> to: test</w:t>
      </w:r>
    </w:p>
    <w:p w14:paraId="6AB316D0" w14:textId="4C02A028" w:rsidR="004F411D" w:rsidRDefault="004F411D" w:rsidP="004F411D">
      <w:pPr>
        <w:pStyle w:val="HTMLPreformatted"/>
        <w:shd w:val="clear" w:color="auto" w:fill="FFFFFF"/>
        <w:ind w:left="916"/>
        <w:rPr>
          <w:color w:val="000000"/>
        </w:rPr>
      </w:pPr>
      <w:proofErr w:type="gramStart"/>
      <w:r>
        <w:rPr>
          <w:color w:val="000000"/>
        </w:rPr>
        <w:t>type</w:t>
      </w:r>
      <w:proofErr w:type="gramEnd"/>
      <w:r>
        <w:rPr>
          <w:color w:val="000000"/>
        </w:rPr>
        <w:t xml:space="preserve"> </w:t>
      </w:r>
      <w:r w:rsidR="008437B1">
        <w:rPr>
          <w:rStyle w:val="code-quote"/>
          <w:color w:val="000000"/>
        </w:rPr>
        <w:t>“</w:t>
      </w:r>
      <w:r>
        <w:rPr>
          <w:rStyle w:val="code-quote"/>
          <w:color w:val="000000"/>
        </w:rPr>
        <w:t>help</w:t>
      </w:r>
      <w:r w:rsidR="008437B1">
        <w:rPr>
          <w:rStyle w:val="code-quote"/>
          <w:color w:val="000000"/>
        </w:rPr>
        <w:t>”</w:t>
      </w:r>
      <w:r>
        <w:rPr>
          <w:color w:val="000000"/>
        </w:rPr>
        <w:t xml:space="preserve"> </w:t>
      </w:r>
      <w:r>
        <w:rPr>
          <w:rStyle w:val="code-keyword"/>
          <w:color w:val="000000"/>
        </w:rPr>
        <w:t>for</w:t>
      </w:r>
      <w:r>
        <w:rPr>
          <w:color w:val="000000"/>
        </w:rPr>
        <w:t xml:space="preserve"> help</w:t>
      </w:r>
    </w:p>
    <w:p w14:paraId="562E40EE" w14:textId="0B4766C3" w:rsidR="004F411D" w:rsidRDefault="004F411D" w:rsidP="004F411D">
      <w:pPr>
        <w:pStyle w:val="HTMLPreformatted"/>
        <w:shd w:val="clear" w:color="auto" w:fill="FFFFFF"/>
        <w:ind w:left="916"/>
        <w:rPr>
          <w:color w:val="000000"/>
        </w:rPr>
      </w:pPr>
      <w:r>
        <w:rPr>
          <w:color w:val="000000"/>
        </w:rPr>
        <w:t>&gt;</w:t>
      </w:r>
    </w:p>
    <w:p w14:paraId="7E562438" w14:textId="7D77D205" w:rsidR="004F411D" w:rsidRPr="004F411D" w:rsidRDefault="004F411D" w:rsidP="004F411D">
      <w:pPr>
        <w:pStyle w:val="Subtitle"/>
        <w:rPr>
          <w:i/>
          <w:iCs/>
          <w:color w:val="404040" w:themeColor="text1" w:themeTint="BF"/>
        </w:rPr>
      </w:pPr>
      <w:r w:rsidRPr="004F411D">
        <w:rPr>
          <w:rStyle w:val="SubtleEmphasis"/>
        </w:rPr>
        <w:t>connecting to: cho biết rằng CSDL đang được kết nối, để thay đổi:</w:t>
      </w:r>
    </w:p>
    <w:p w14:paraId="4F342F57" w14:textId="1EFB06F7" w:rsidR="004F411D" w:rsidRPr="00DA7D69" w:rsidRDefault="004F411D" w:rsidP="004F411D">
      <w:pPr>
        <w:pStyle w:val="SourceCode"/>
        <w:rPr>
          <w:color w:val="FF0000"/>
          <w:lang w:val="en-US"/>
        </w:rPr>
      </w:pPr>
      <w:proofErr w:type="gramStart"/>
      <w:r w:rsidRPr="00DA7D69">
        <w:rPr>
          <w:color w:val="FF0000"/>
          <w:lang w:val="en-US"/>
        </w:rPr>
        <w:t>use</w:t>
      </w:r>
      <w:proofErr w:type="gramEnd"/>
      <w:r w:rsidRPr="00DA7D69">
        <w:rPr>
          <w:color w:val="FF0000"/>
          <w:lang w:val="en-US"/>
        </w:rPr>
        <w:t xml:space="preserve"> mydb</w:t>
      </w:r>
    </w:p>
    <w:p w14:paraId="608CE229" w14:textId="77777777" w:rsidR="004F411D" w:rsidRPr="004F411D" w:rsidRDefault="004F411D" w:rsidP="000B0ECD">
      <w:pPr>
        <w:pStyle w:val="SourceCodewithoutoutline"/>
        <w:jc w:val="both"/>
        <w:rPr>
          <w:rStyle w:val="SubtleEmphasis"/>
          <w:i w:val="0"/>
        </w:rPr>
      </w:pPr>
      <w:proofErr w:type="gramStart"/>
      <w:r w:rsidRPr="004F411D">
        <w:rPr>
          <w:rStyle w:val="SubtleEmphasis"/>
          <w:i w:val="0"/>
        </w:rPr>
        <w:t>switched</w:t>
      </w:r>
      <w:proofErr w:type="gramEnd"/>
      <w:r w:rsidRPr="004F411D">
        <w:rPr>
          <w:rStyle w:val="SubtleEmphasis"/>
          <w:i w:val="0"/>
        </w:rPr>
        <w:t xml:space="preserve"> to db mydb</w:t>
      </w:r>
    </w:p>
    <w:p w14:paraId="4DB566DA" w14:textId="20AC0417" w:rsidR="00B90A32" w:rsidRPr="00DA7D69" w:rsidRDefault="004F411D" w:rsidP="00407016">
      <w:pPr>
        <w:pStyle w:val="Heading7"/>
        <w:rPr>
          <w:lang w:val="en-US"/>
        </w:rPr>
      </w:pPr>
      <w:r w:rsidRPr="00DA7D69">
        <w:rPr>
          <w:lang w:val="en-US"/>
        </w:rPr>
        <w:t>Sử dụng câu lệnh use để chuyển CSDL sử dụng, tuy nhiên nếu CSDL được sử dụng lần đầu thì thực chất CSDL vẫn chưa được tạo, MongoDB sẽ tạo ngầm khi thêm dữ liệ</w:t>
      </w:r>
      <w:r w:rsidR="00B90A32" w:rsidRPr="00DA7D69">
        <w:rPr>
          <w:lang w:val="en-US"/>
        </w:rPr>
        <w:t>u vào, sử dụng câu lệnh:</w:t>
      </w:r>
    </w:p>
    <w:p w14:paraId="6F3A838B" w14:textId="499AFBCE" w:rsidR="00B90A32" w:rsidRPr="00DA7D69" w:rsidRDefault="00B90A32" w:rsidP="00B90A32">
      <w:pPr>
        <w:pStyle w:val="SourceCode"/>
        <w:rPr>
          <w:color w:val="FF0000"/>
          <w:lang w:val="en-US"/>
        </w:rPr>
      </w:pPr>
      <w:r w:rsidRPr="00DA7D69">
        <w:rPr>
          <w:color w:val="FF0000"/>
          <w:lang w:val="en-US"/>
        </w:rPr>
        <w:t>[tên_CSDL]</w:t>
      </w:r>
      <w:proofErr w:type="gramStart"/>
      <w:r w:rsidRPr="00DA7D69">
        <w:rPr>
          <w:color w:val="FF0000"/>
          <w:lang w:val="en-US"/>
        </w:rPr>
        <w:t>.[</w:t>
      </w:r>
      <w:proofErr w:type="gramEnd"/>
      <w:r w:rsidRPr="00DA7D69">
        <w:rPr>
          <w:color w:val="FF0000"/>
          <w:lang w:val="en-US"/>
        </w:rPr>
        <w:t>tên_collection].save(x);</w:t>
      </w:r>
    </w:p>
    <w:p w14:paraId="59BAF443" w14:textId="077FCE57" w:rsidR="00B90A32" w:rsidRDefault="00B90A32" w:rsidP="00B85E34">
      <w:pPr>
        <w:jc w:val="both"/>
        <w:rPr>
          <w:lang w:val="en-US"/>
        </w:rPr>
      </w:pPr>
      <w:r>
        <w:rPr>
          <w:lang w:val="en-US"/>
        </w:rPr>
        <w:t>Hoặc</w:t>
      </w:r>
    </w:p>
    <w:p w14:paraId="3830C3EB" w14:textId="5950751E" w:rsidR="00B90A32" w:rsidRPr="00DA7D69" w:rsidRDefault="00B90A32" w:rsidP="00B90A32">
      <w:pPr>
        <w:pStyle w:val="SourceCode"/>
        <w:rPr>
          <w:color w:val="FF0000"/>
          <w:lang w:val="en-US"/>
        </w:rPr>
      </w:pPr>
      <w:r w:rsidRPr="00DA7D69">
        <w:rPr>
          <w:color w:val="FF0000"/>
          <w:lang w:val="en-US"/>
        </w:rPr>
        <w:t>[tên_CSDL]</w:t>
      </w:r>
      <w:proofErr w:type="gramStart"/>
      <w:r w:rsidRPr="00DA7D69">
        <w:rPr>
          <w:color w:val="FF0000"/>
          <w:lang w:val="en-US"/>
        </w:rPr>
        <w:t>.[</w:t>
      </w:r>
      <w:proofErr w:type="gramEnd"/>
      <w:r w:rsidRPr="00DA7D69">
        <w:rPr>
          <w:color w:val="FF0000"/>
          <w:lang w:val="en-US"/>
        </w:rPr>
        <w:t>tên_collection].insert(x);</w:t>
      </w:r>
    </w:p>
    <w:p w14:paraId="2AFED409" w14:textId="77777777" w:rsidR="0028475C" w:rsidRDefault="0028475C" w:rsidP="00B85E34">
      <w:pPr>
        <w:jc w:val="both"/>
        <w:rPr>
          <w:lang w:val="en-US"/>
        </w:rPr>
      </w:pPr>
    </w:p>
    <w:p w14:paraId="69D88292" w14:textId="61BB8312" w:rsidR="00AE6F65" w:rsidRDefault="003C46D4" w:rsidP="00AE6F65">
      <w:pPr>
        <w:pStyle w:val="Heading3"/>
        <w:numPr>
          <w:ilvl w:val="0"/>
          <w:numId w:val="35"/>
        </w:numPr>
        <w:rPr>
          <w:lang w:val="en-US"/>
        </w:rPr>
      </w:pPr>
      <w:bookmarkStart w:id="20" w:name="_Toc403669160"/>
      <w:r>
        <w:rPr>
          <w:lang w:val="en-US"/>
        </w:rPr>
        <w:t>Thao tác thêm</w:t>
      </w:r>
      <w:r w:rsidR="00AE6F65">
        <w:rPr>
          <w:lang w:val="en-US"/>
        </w:rPr>
        <w:t xml:space="preserve"> văn bản.</w:t>
      </w:r>
      <w:bookmarkEnd w:id="20"/>
    </w:p>
    <w:p w14:paraId="4AEC2E5D" w14:textId="396848BB" w:rsidR="00AE6F65" w:rsidRDefault="00AE6F65" w:rsidP="00B85E34">
      <w:pPr>
        <w:jc w:val="both"/>
        <w:rPr>
          <w:lang w:val="en-US"/>
        </w:rPr>
      </w:pPr>
      <w:r>
        <w:rPr>
          <w:lang w:val="en-US"/>
        </w:rPr>
        <w:t>Phương thức thêm document vào trong collection là thao tác cơ bản trong MongoDB.</w:t>
      </w:r>
    </w:p>
    <w:p w14:paraId="6F7011D0" w14:textId="2A825E71" w:rsidR="00AE6F65" w:rsidRDefault="00AE6F65" w:rsidP="00B85E34">
      <w:pPr>
        <w:jc w:val="both"/>
        <w:rPr>
          <w:lang w:val="en-US"/>
        </w:rPr>
      </w:pPr>
      <w:r>
        <w:rPr>
          <w:lang w:val="en-US"/>
        </w:rPr>
        <w:t xml:space="preserve">Để thực hiện thêm, ta thực hiện </w:t>
      </w:r>
      <w:proofErr w:type="gramStart"/>
      <w:r>
        <w:rPr>
          <w:lang w:val="en-US"/>
        </w:rPr>
        <w:t>theo</w:t>
      </w:r>
      <w:proofErr w:type="gramEnd"/>
      <w:r>
        <w:rPr>
          <w:lang w:val="en-US"/>
        </w:rPr>
        <w:t xml:space="preserve"> cú pháp sau:</w:t>
      </w:r>
    </w:p>
    <w:p w14:paraId="312E2B36" w14:textId="77777777" w:rsidR="00AE6F65" w:rsidRPr="001449AA" w:rsidRDefault="00AE6F65" w:rsidP="001449AA">
      <w:pPr>
        <w:pStyle w:val="SourceCode"/>
        <w:rPr>
          <w:color w:val="FF0000"/>
          <w:lang w:val="en-US"/>
        </w:rPr>
      </w:pPr>
      <w:r w:rsidRPr="001449AA">
        <w:rPr>
          <w:color w:val="FF0000"/>
          <w:lang w:val="en-US"/>
        </w:rPr>
        <w:t>[tên_CSDL]</w:t>
      </w:r>
      <w:proofErr w:type="gramStart"/>
      <w:r w:rsidRPr="001449AA">
        <w:rPr>
          <w:color w:val="FF0000"/>
          <w:lang w:val="en-US"/>
        </w:rPr>
        <w:t>.[</w:t>
      </w:r>
      <w:proofErr w:type="gramEnd"/>
      <w:r w:rsidRPr="001449AA">
        <w:rPr>
          <w:color w:val="FF0000"/>
          <w:lang w:val="en-US"/>
        </w:rPr>
        <w:t>tên_</w:t>
      </w:r>
      <w:r w:rsidRPr="001449AA">
        <w:rPr>
          <w:color w:val="FF0000"/>
        </w:rPr>
        <w:t>collection</w:t>
      </w:r>
      <w:r w:rsidRPr="001449AA">
        <w:rPr>
          <w:color w:val="FF0000"/>
          <w:lang w:val="en-US"/>
        </w:rPr>
        <w:t>].save(x);</w:t>
      </w:r>
    </w:p>
    <w:p w14:paraId="533C8238" w14:textId="77777777" w:rsidR="00AE6F65" w:rsidRDefault="00AE6F65" w:rsidP="00B85E34">
      <w:pPr>
        <w:jc w:val="both"/>
        <w:rPr>
          <w:lang w:val="en-US"/>
        </w:rPr>
      </w:pPr>
      <w:r>
        <w:rPr>
          <w:lang w:val="en-US"/>
        </w:rPr>
        <w:t>Hoặc</w:t>
      </w:r>
    </w:p>
    <w:p w14:paraId="535C82BF" w14:textId="77777777" w:rsidR="00AE6F65" w:rsidRPr="00DA7D69" w:rsidRDefault="00AE6F65" w:rsidP="00AE6F65">
      <w:pPr>
        <w:pStyle w:val="SourceCode"/>
        <w:rPr>
          <w:color w:val="FF0000"/>
          <w:lang w:val="en-US"/>
        </w:rPr>
      </w:pPr>
      <w:r w:rsidRPr="00DA7D69">
        <w:rPr>
          <w:color w:val="FF0000"/>
          <w:lang w:val="en-US"/>
        </w:rPr>
        <w:t>[tên_CSDL]</w:t>
      </w:r>
      <w:proofErr w:type="gramStart"/>
      <w:r w:rsidRPr="00DA7D69">
        <w:rPr>
          <w:color w:val="FF0000"/>
          <w:lang w:val="en-US"/>
        </w:rPr>
        <w:t>.[</w:t>
      </w:r>
      <w:proofErr w:type="gramEnd"/>
      <w:r w:rsidRPr="00DA7D69">
        <w:rPr>
          <w:color w:val="FF0000"/>
          <w:lang w:val="en-US"/>
        </w:rPr>
        <w:t>tên_collection].insert(x);</w:t>
      </w:r>
    </w:p>
    <w:p w14:paraId="08489660" w14:textId="77777777" w:rsidR="008C63A9" w:rsidRDefault="008C63A9" w:rsidP="00B85E34">
      <w:pPr>
        <w:jc w:val="both"/>
      </w:pPr>
      <w:r>
        <w:t>Trong đó: x là một document hay là một mảng bao gồm nhiều document</w:t>
      </w:r>
    </w:p>
    <w:p w14:paraId="51AD4E08" w14:textId="03A97676" w:rsidR="00AE6F65" w:rsidRDefault="00073945" w:rsidP="00B85E34">
      <w:pPr>
        <w:jc w:val="both"/>
        <w:rPr>
          <w:lang w:val="en-US"/>
        </w:rPr>
      </w:pPr>
      <w:r>
        <w:rPr>
          <w:lang w:val="en-US"/>
        </w:rPr>
        <w:t>Ví dụ:</w:t>
      </w:r>
    </w:p>
    <w:p w14:paraId="2AFE9511" w14:textId="23EFADD0" w:rsidR="00073945" w:rsidRDefault="00073945" w:rsidP="000B0ECD">
      <w:pPr>
        <w:pStyle w:val="SourceCodewithoutoutline"/>
        <w:jc w:val="both"/>
      </w:pPr>
      <w:proofErr w:type="gramStart"/>
      <w:r w:rsidRPr="00073945">
        <w:t>db.foo.insert(</w:t>
      </w:r>
      <w:proofErr w:type="gramEnd"/>
      <w:r w:rsidR="000C026C">
        <w:t>{</w:t>
      </w:r>
      <w:r w:rsidR="008437B1">
        <w:t>“</w:t>
      </w:r>
      <w:r w:rsidRPr="00073945">
        <w:t>bar</w:t>
      </w:r>
      <w:r w:rsidR="008437B1">
        <w:t>”</w:t>
      </w:r>
      <w:r w:rsidR="00A0359D">
        <w:t>:</w:t>
      </w:r>
      <w:r w:rsidRPr="00073945">
        <w:t xml:space="preserve"> </w:t>
      </w:r>
      <w:r w:rsidR="008437B1">
        <w:t>“</w:t>
      </w:r>
      <w:r w:rsidRPr="00073945">
        <w:t>baz</w:t>
      </w:r>
      <w:r w:rsidR="008437B1">
        <w:t>”</w:t>
      </w:r>
      <w:r w:rsidRPr="00073945">
        <w:t>})</w:t>
      </w:r>
    </w:p>
    <w:p w14:paraId="6B066BAA" w14:textId="77777777" w:rsidR="008C63A9" w:rsidRDefault="008C63A9" w:rsidP="000B0ECD">
      <w:pPr>
        <w:pStyle w:val="SourceCodewithoutoutline"/>
        <w:ind w:left="0"/>
        <w:jc w:val="both"/>
      </w:pPr>
    </w:p>
    <w:p w14:paraId="5CB4387D" w14:textId="245E4785" w:rsidR="00073945" w:rsidRDefault="00073945" w:rsidP="00B85E34">
      <w:pPr>
        <w:jc w:val="both"/>
        <w:rPr>
          <w:lang w:val="en-US"/>
        </w:rPr>
      </w:pPr>
      <w:r>
        <w:lastRenderedPageBreak/>
        <w:t xml:space="preserve">Hệ thống sẽ tự thêm trường </w:t>
      </w:r>
      <w:r w:rsidR="008437B1">
        <w:t>“</w:t>
      </w:r>
      <w:r>
        <w:t>_id</w:t>
      </w:r>
      <w:r w:rsidR="008437B1">
        <w:t>”</w:t>
      </w:r>
      <w:r>
        <w:t xml:space="preserve"> vào document (</w:t>
      </w:r>
      <w:r>
        <w:rPr>
          <w:lang w:val="en-US"/>
        </w:rPr>
        <w:t>nếu như nó không được khai báo</w:t>
      </w:r>
      <w:r>
        <w:t>)</w:t>
      </w:r>
      <w:r>
        <w:rPr>
          <w:lang w:val="en-US"/>
        </w:rPr>
        <w:t>.</w:t>
      </w:r>
    </w:p>
    <w:p w14:paraId="0BA4F0EA" w14:textId="53EBD47E" w:rsidR="00073945" w:rsidRDefault="00073945" w:rsidP="00073945">
      <w:pPr>
        <w:pStyle w:val="Heading4"/>
        <w:rPr>
          <w:lang w:val="en-US"/>
        </w:rPr>
      </w:pPr>
      <w:r>
        <w:rPr>
          <w:lang w:val="en-US"/>
        </w:rPr>
        <w:t>Thêm đồng loạt (Batch insert):</w:t>
      </w:r>
    </w:p>
    <w:p w14:paraId="6282C8AE" w14:textId="7EB772C8" w:rsidR="00073945" w:rsidRDefault="00073945" w:rsidP="00B85E34">
      <w:pPr>
        <w:jc w:val="both"/>
        <w:rPr>
          <w:lang w:val="en-US"/>
        </w:rPr>
      </w:pPr>
      <w:r>
        <w:rPr>
          <w:lang w:val="en-US"/>
        </w:rPr>
        <w:t>Nếu như bạn gặp trường hợp cần thêm nhiều document vào collection, có thể sử dụng batch insert để có được tốc độ nhanh hơn.</w:t>
      </w:r>
      <w:r w:rsidR="00BB1907">
        <w:rPr>
          <w:lang w:val="en-US"/>
        </w:rPr>
        <w:t xml:space="preserve"> Batch insert cho phép bạn sử dụng các mảng chứa các document làm tham số. Nó có thể chứa một vài, hay hàng trăm, hàng ngàn document hoặc nhiều hơn trong một mảng, và thời gian thực hiện nhanh hơn đáng kể so với thực hiện lần lượt</w:t>
      </w:r>
      <w:r w:rsidR="0069706B">
        <w:rPr>
          <w:lang w:val="en-US"/>
        </w:rPr>
        <w:t xml:space="preserve"> insert từng document.</w:t>
      </w:r>
    </w:p>
    <w:p w14:paraId="5EBB4F87" w14:textId="6726CD70" w:rsidR="0069706B" w:rsidRDefault="0069706B" w:rsidP="00B85E34">
      <w:pPr>
        <w:jc w:val="both"/>
        <w:rPr>
          <w:lang w:val="en-US"/>
        </w:rPr>
      </w:pPr>
      <w:r>
        <w:rPr>
          <w:lang w:val="en-US"/>
        </w:rPr>
        <w:t>Batch insert được sử dụng trong chủ yếu trong việc thêm một lượng dữ liệu lớn trong một lần, như các ứng dụng về phân tích dữ liệu, hoặc sao lưu, phục hồi một khối lượng dữ liệu lớn nào đó.</w:t>
      </w:r>
    </w:p>
    <w:p w14:paraId="56A42784" w14:textId="50DA5DC1" w:rsidR="0069706B" w:rsidRDefault="0069706B" w:rsidP="00B85E34">
      <w:pPr>
        <w:jc w:val="both"/>
        <w:rPr>
          <w:lang w:val="en-US"/>
        </w:rPr>
      </w:pPr>
      <w:r>
        <w:rPr>
          <w:lang w:val="en-US"/>
        </w:rPr>
        <w:t>Batch insert chỉ có thể thực hiện được 1 lần trên 1 collection, nó không thể thực hiện trên nhiều collection thông qua 1 câu lệnh.</w:t>
      </w:r>
    </w:p>
    <w:p w14:paraId="268E2840" w14:textId="528579B0" w:rsidR="008C63A9" w:rsidRDefault="008C63A9" w:rsidP="00B85E34">
      <w:pPr>
        <w:jc w:val="both"/>
        <w:rPr>
          <w:lang w:val="en-US"/>
        </w:rPr>
      </w:pPr>
      <w:r>
        <w:rPr>
          <w:lang w:val="en-US"/>
        </w:rPr>
        <w:t>Ví dụ:</w:t>
      </w:r>
    </w:p>
    <w:p w14:paraId="027C90F6" w14:textId="5915C3DA" w:rsidR="008C63A9" w:rsidRPr="008C63A9" w:rsidRDefault="008C63A9" w:rsidP="000B0ECD">
      <w:pPr>
        <w:pStyle w:val="SourceCodewithoutoutline"/>
        <w:jc w:val="both"/>
      </w:pPr>
      <w:proofErr w:type="gramStart"/>
      <w:r w:rsidRPr="008C63A9">
        <w:t>db.products.insert(</w:t>
      </w:r>
      <w:proofErr w:type="gramEnd"/>
    </w:p>
    <w:p w14:paraId="7FD1EEED" w14:textId="459203F7" w:rsidR="008C63A9" w:rsidRPr="008C63A9" w:rsidRDefault="004829B5" w:rsidP="000B0ECD">
      <w:pPr>
        <w:pStyle w:val="SourceCodewithoutoutline"/>
        <w:jc w:val="both"/>
      </w:pPr>
      <w:r>
        <w:t xml:space="preserve"> </w:t>
      </w:r>
      <w:r w:rsidR="008C63A9" w:rsidRPr="008C63A9">
        <w:t>[</w:t>
      </w:r>
    </w:p>
    <w:p w14:paraId="33C7F7D5" w14:textId="48DC2B0D" w:rsidR="008C63A9" w:rsidRPr="008C63A9" w:rsidRDefault="004829B5" w:rsidP="000B0ECD">
      <w:pPr>
        <w:pStyle w:val="SourceCodewithoutoutline"/>
        <w:jc w:val="both"/>
      </w:pPr>
      <w:r>
        <w:t xml:space="preserve"> </w:t>
      </w:r>
      <w:r w:rsidR="000B0ECD">
        <w:t>{</w:t>
      </w:r>
      <w:r w:rsidR="008C63A9" w:rsidRPr="008C63A9">
        <w:t>_id</w:t>
      </w:r>
      <w:r w:rsidR="008C63A9" w:rsidRPr="008C63A9">
        <w:rPr>
          <w:color w:val="666666"/>
        </w:rPr>
        <w:t>:</w:t>
      </w:r>
      <w:r w:rsidR="008C63A9" w:rsidRPr="008C63A9">
        <w:t xml:space="preserve"> </w:t>
      </w:r>
      <w:r w:rsidR="008C63A9" w:rsidRPr="008C63A9">
        <w:rPr>
          <w:color w:val="208050"/>
        </w:rPr>
        <w:t>11</w:t>
      </w:r>
      <w:r w:rsidR="008C63A9" w:rsidRPr="008C63A9">
        <w:t>, item</w:t>
      </w:r>
      <w:r w:rsidR="008C63A9" w:rsidRPr="008C63A9">
        <w:rPr>
          <w:color w:val="666666"/>
        </w:rPr>
        <w:t>:</w:t>
      </w:r>
      <w:r w:rsidR="008C63A9" w:rsidRPr="008C63A9">
        <w:t xml:space="preserve"> </w:t>
      </w:r>
      <w:r w:rsidR="008437B1">
        <w:rPr>
          <w:color w:val="4070A0"/>
        </w:rPr>
        <w:t>“</w:t>
      </w:r>
      <w:r w:rsidR="008C63A9" w:rsidRPr="008C63A9">
        <w:rPr>
          <w:color w:val="4070A0"/>
        </w:rPr>
        <w:t>pencil</w:t>
      </w:r>
      <w:r w:rsidR="008437B1">
        <w:rPr>
          <w:color w:val="4070A0"/>
        </w:rPr>
        <w:t>”</w:t>
      </w:r>
      <w:r w:rsidR="008C63A9" w:rsidRPr="008C63A9">
        <w:t>, qty</w:t>
      </w:r>
      <w:r w:rsidR="008C63A9" w:rsidRPr="008C63A9">
        <w:rPr>
          <w:color w:val="666666"/>
        </w:rPr>
        <w:t>:</w:t>
      </w:r>
      <w:r w:rsidR="008C63A9" w:rsidRPr="008C63A9">
        <w:t xml:space="preserve"> </w:t>
      </w:r>
      <w:r w:rsidR="008C63A9" w:rsidRPr="008C63A9">
        <w:rPr>
          <w:color w:val="208050"/>
        </w:rPr>
        <w:t>50</w:t>
      </w:r>
      <w:r w:rsidR="008C63A9" w:rsidRPr="008C63A9">
        <w:t>, type</w:t>
      </w:r>
      <w:r w:rsidR="008C63A9" w:rsidRPr="008C63A9">
        <w:rPr>
          <w:color w:val="666666"/>
        </w:rPr>
        <w:t>:</w:t>
      </w:r>
      <w:r w:rsidR="008C63A9" w:rsidRPr="008C63A9">
        <w:t xml:space="preserve"> </w:t>
      </w:r>
      <w:r w:rsidR="008437B1">
        <w:rPr>
          <w:color w:val="4070A0"/>
        </w:rPr>
        <w:t>“</w:t>
      </w:r>
      <w:r w:rsidR="008C63A9" w:rsidRPr="008C63A9">
        <w:rPr>
          <w:color w:val="4070A0"/>
        </w:rPr>
        <w:t>no.2</w:t>
      </w:r>
      <w:r w:rsidR="008437B1">
        <w:rPr>
          <w:color w:val="4070A0"/>
        </w:rPr>
        <w:t>”</w:t>
      </w:r>
      <w:r w:rsidR="000B0ECD">
        <w:t>}</w:t>
      </w:r>
      <w:r w:rsidR="008C63A9" w:rsidRPr="008C63A9">
        <w:t>,</w:t>
      </w:r>
    </w:p>
    <w:p w14:paraId="197B68FE" w14:textId="78FC92BF" w:rsidR="008C63A9" w:rsidRPr="008C63A9" w:rsidRDefault="004829B5" w:rsidP="000B0ECD">
      <w:pPr>
        <w:pStyle w:val="SourceCodewithoutoutline"/>
        <w:jc w:val="both"/>
      </w:pPr>
      <w:r>
        <w:t xml:space="preserve"> </w:t>
      </w:r>
      <w:r w:rsidR="000B0ECD">
        <w:t>{</w:t>
      </w:r>
      <w:proofErr w:type="gramStart"/>
      <w:r w:rsidR="008C63A9" w:rsidRPr="008C63A9">
        <w:t>item</w:t>
      </w:r>
      <w:proofErr w:type="gramEnd"/>
      <w:r w:rsidR="008C63A9" w:rsidRPr="008C63A9">
        <w:rPr>
          <w:color w:val="666666"/>
        </w:rPr>
        <w:t>:</w:t>
      </w:r>
      <w:r w:rsidR="008C63A9" w:rsidRPr="008C63A9">
        <w:t xml:space="preserve"> </w:t>
      </w:r>
      <w:r w:rsidR="008437B1">
        <w:rPr>
          <w:color w:val="4070A0"/>
        </w:rPr>
        <w:t>“</w:t>
      </w:r>
      <w:r w:rsidR="008C63A9" w:rsidRPr="008C63A9">
        <w:rPr>
          <w:color w:val="4070A0"/>
        </w:rPr>
        <w:t>pen</w:t>
      </w:r>
      <w:r w:rsidR="008437B1">
        <w:rPr>
          <w:color w:val="4070A0"/>
        </w:rPr>
        <w:t>”</w:t>
      </w:r>
      <w:r w:rsidR="008C63A9" w:rsidRPr="008C63A9">
        <w:t>, qty</w:t>
      </w:r>
      <w:r w:rsidR="008C63A9" w:rsidRPr="008C63A9">
        <w:rPr>
          <w:color w:val="666666"/>
        </w:rPr>
        <w:t>:</w:t>
      </w:r>
      <w:r w:rsidR="008C63A9" w:rsidRPr="008C63A9">
        <w:t xml:space="preserve"> </w:t>
      </w:r>
      <w:r w:rsidR="008C63A9" w:rsidRPr="008C63A9">
        <w:rPr>
          <w:color w:val="208050"/>
        </w:rPr>
        <w:t>20</w:t>
      </w:r>
      <w:r w:rsidR="000B0ECD">
        <w:t>}</w:t>
      </w:r>
      <w:r w:rsidR="008C63A9" w:rsidRPr="008C63A9">
        <w:t>,</w:t>
      </w:r>
    </w:p>
    <w:p w14:paraId="2E779E1C" w14:textId="0A0C0228" w:rsidR="008C63A9" w:rsidRPr="008C63A9" w:rsidRDefault="004829B5" w:rsidP="000B0ECD">
      <w:pPr>
        <w:pStyle w:val="SourceCodewithoutoutline"/>
        <w:jc w:val="both"/>
      </w:pPr>
      <w:r>
        <w:t xml:space="preserve"> </w:t>
      </w:r>
      <w:r w:rsidR="000B0ECD">
        <w:t>{</w:t>
      </w:r>
      <w:proofErr w:type="gramStart"/>
      <w:r w:rsidR="008C63A9" w:rsidRPr="008C63A9">
        <w:t>item</w:t>
      </w:r>
      <w:proofErr w:type="gramEnd"/>
      <w:r w:rsidR="008C63A9" w:rsidRPr="008C63A9">
        <w:rPr>
          <w:color w:val="666666"/>
        </w:rPr>
        <w:t>:</w:t>
      </w:r>
      <w:r w:rsidR="008C63A9" w:rsidRPr="008C63A9">
        <w:t xml:space="preserve"> </w:t>
      </w:r>
      <w:r w:rsidR="008437B1">
        <w:rPr>
          <w:color w:val="4070A0"/>
        </w:rPr>
        <w:t>“</w:t>
      </w:r>
      <w:r w:rsidR="008C63A9" w:rsidRPr="008C63A9">
        <w:rPr>
          <w:color w:val="4070A0"/>
        </w:rPr>
        <w:t>eraser</w:t>
      </w:r>
      <w:r w:rsidR="008437B1">
        <w:rPr>
          <w:color w:val="4070A0"/>
        </w:rPr>
        <w:t>”</w:t>
      </w:r>
      <w:r w:rsidR="008C63A9" w:rsidRPr="008C63A9">
        <w:t>, qty</w:t>
      </w:r>
      <w:r w:rsidR="008C63A9" w:rsidRPr="008C63A9">
        <w:rPr>
          <w:color w:val="666666"/>
        </w:rPr>
        <w:t>:</w:t>
      </w:r>
      <w:r w:rsidR="008C63A9" w:rsidRPr="008C63A9">
        <w:t xml:space="preserve"> </w:t>
      </w:r>
      <w:r w:rsidR="008C63A9" w:rsidRPr="008C63A9">
        <w:rPr>
          <w:color w:val="208050"/>
        </w:rPr>
        <w:t>25</w:t>
      </w:r>
      <w:r w:rsidR="000B0ECD">
        <w:t>}</w:t>
      </w:r>
    </w:p>
    <w:p w14:paraId="3DF956BD" w14:textId="449E5B61" w:rsidR="008C63A9" w:rsidRPr="008C63A9" w:rsidRDefault="004829B5" w:rsidP="000B0ECD">
      <w:pPr>
        <w:pStyle w:val="SourceCodewithoutoutline"/>
        <w:jc w:val="both"/>
      </w:pPr>
      <w:r>
        <w:t xml:space="preserve"> </w:t>
      </w:r>
      <w:r w:rsidR="008C63A9" w:rsidRPr="008C63A9">
        <w:t>]</w:t>
      </w:r>
    </w:p>
    <w:p w14:paraId="21815DD7" w14:textId="77777777" w:rsidR="008C63A9" w:rsidRDefault="008C63A9" w:rsidP="000B0ECD">
      <w:pPr>
        <w:pStyle w:val="SourceCodewithoutoutline"/>
        <w:jc w:val="both"/>
      </w:pPr>
      <w:r w:rsidRPr="008C63A9">
        <w:t>)</w:t>
      </w:r>
    </w:p>
    <w:p w14:paraId="5CC0C481" w14:textId="444351C4" w:rsidR="00197F78" w:rsidRDefault="00197F78" w:rsidP="00197F78">
      <w:pPr>
        <w:pStyle w:val="Heading4"/>
        <w:rPr>
          <w:lang w:val="en-US"/>
        </w:rPr>
      </w:pPr>
    </w:p>
    <w:p w14:paraId="52D570FE" w14:textId="4B136937" w:rsidR="00197F78" w:rsidRPr="00197F78" w:rsidRDefault="00197F78" w:rsidP="00197F78">
      <w:pPr>
        <w:pStyle w:val="Heading5"/>
        <w:rPr>
          <w:lang w:val="en-US"/>
        </w:rPr>
      </w:pPr>
      <w:r>
        <w:rPr>
          <w:lang w:val="en-US"/>
        </w:rPr>
        <w:t xml:space="preserve">Toán </w:t>
      </w:r>
    </w:p>
    <w:p w14:paraId="36AAD3A0" w14:textId="3D993418" w:rsidR="008C63A9" w:rsidRDefault="001449AA" w:rsidP="001449AA">
      <w:pPr>
        <w:pStyle w:val="Heading3"/>
        <w:rPr>
          <w:lang w:val="en-US"/>
        </w:rPr>
      </w:pPr>
      <w:bookmarkStart w:id="21" w:name="_Toc403669161"/>
      <w:r>
        <w:rPr>
          <w:lang w:val="en-US"/>
        </w:rPr>
        <w:t>Thao tác xóa document, collection</w:t>
      </w:r>
      <w:bookmarkEnd w:id="21"/>
    </w:p>
    <w:p w14:paraId="7F6DD778" w14:textId="33F00D48" w:rsidR="001449AA" w:rsidRDefault="001449AA" w:rsidP="00B85E34">
      <w:pPr>
        <w:jc w:val="both"/>
        <w:rPr>
          <w:lang w:val="en-US"/>
        </w:rPr>
      </w:pPr>
      <w:r>
        <w:rPr>
          <w:lang w:val="en-US"/>
        </w:rPr>
        <w:t>Để xóa tất cả các document trong 1 collection</w:t>
      </w:r>
    </w:p>
    <w:p w14:paraId="1B3A5235" w14:textId="1F60017F" w:rsidR="001449AA" w:rsidRDefault="001449AA" w:rsidP="00B85E34">
      <w:pPr>
        <w:jc w:val="both"/>
        <w:rPr>
          <w:lang w:val="en-US"/>
        </w:rPr>
      </w:pPr>
      <w:r>
        <w:rPr>
          <w:lang w:val="en-US"/>
        </w:rPr>
        <w:t>Ta sử dụng cú pháp sau</w:t>
      </w:r>
      <w:r w:rsidR="00B848D2">
        <w:rPr>
          <w:lang w:val="en-US"/>
        </w:rPr>
        <w:t xml:space="preserve"> để xóa</w:t>
      </w:r>
      <w:r>
        <w:rPr>
          <w:lang w:val="en-US"/>
        </w:rPr>
        <w:t>:</w:t>
      </w:r>
    </w:p>
    <w:p w14:paraId="64D93D9C" w14:textId="412639BB" w:rsidR="001449AA" w:rsidRPr="00DA7D69" w:rsidRDefault="001449AA" w:rsidP="001449AA">
      <w:pPr>
        <w:pStyle w:val="SourceCode"/>
        <w:pBdr>
          <w:top w:val="single" w:sz="4" w:space="0" w:color="auto"/>
        </w:pBdr>
        <w:rPr>
          <w:color w:val="FF0000"/>
          <w:lang w:val="en-US"/>
        </w:rPr>
      </w:pPr>
      <w:r w:rsidRPr="00DA7D69">
        <w:rPr>
          <w:color w:val="FF0000"/>
          <w:lang w:val="en-US"/>
        </w:rPr>
        <w:t>[tên_CSDL]</w:t>
      </w:r>
      <w:proofErr w:type="gramStart"/>
      <w:r w:rsidRPr="00DA7D69">
        <w:rPr>
          <w:color w:val="FF0000"/>
          <w:lang w:val="en-US"/>
        </w:rPr>
        <w:t>.[</w:t>
      </w:r>
      <w:proofErr w:type="gramEnd"/>
      <w:r w:rsidRPr="00DA7D69">
        <w:rPr>
          <w:color w:val="FF0000"/>
          <w:lang w:val="en-US"/>
        </w:rPr>
        <w:t>tên_collection].</w:t>
      </w:r>
      <w:r>
        <w:rPr>
          <w:color w:val="FF0000"/>
          <w:lang w:val="en-US"/>
        </w:rPr>
        <w:t>remove(</w:t>
      </w:r>
      <w:r w:rsidR="00B848D2">
        <w:rPr>
          <w:color w:val="FF0000"/>
          <w:lang w:val="en-US"/>
        </w:rPr>
        <w:t>x</w:t>
      </w:r>
      <w:r w:rsidRPr="00DA7D69">
        <w:rPr>
          <w:color w:val="FF0000"/>
          <w:lang w:val="en-US"/>
        </w:rPr>
        <w:t>);</w:t>
      </w:r>
    </w:p>
    <w:p w14:paraId="06A96AE4" w14:textId="09A10B29" w:rsidR="0053750D" w:rsidRDefault="00B848D2" w:rsidP="00B85E34">
      <w:pPr>
        <w:jc w:val="both"/>
        <w:rPr>
          <w:lang w:val="en-US"/>
        </w:rPr>
      </w:pPr>
      <w:r>
        <w:rPr>
          <w:lang w:val="en-US"/>
        </w:rPr>
        <w:t xml:space="preserve">Trong đó, x là </w:t>
      </w:r>
      <w:r w:rsidR="0053750D">
        <w:rPr>
          <w:lang w:val="en-US"/>
        </w:rPr>
        <w:t>tham số của nó là một document hay là một cú pháp được trả về là document, thì phương thức sẽ xóa các document đó trong collection.</w:t>
      </w:r>
    </w:p>
    <w:p w14:paraId="5C75CF14" w14:textId="4C50925E" w:rsidR="00A20210" w:rsidRDefault="00A20210" w:rsidP="00B85E34">
      <w:pPr>
        <w:jc w:val="both"/>
        <w:rPr>
          <w:lang w:val="en-US"/>
        </w:rPr>
      </w:pPr>
      <w:r>
        <w:rPr>
          <w:lang w:val="en-US"/>
        </w:rPr>
        <w:t>Nếu x = {}: (Rỗng), thì collection sẽ xóa hết tất cả các document bên trong nó.</w:t>
      </w:r>
    </w:p>
    <w:p w14:paraId="14E0191E" w14:textId="4EDD56C7" w:rsidR="0053750D" w:rsidRDefault="0053750D" w:rsidP="00B85E34">
      <w:pPr>
        <w:jc w:val="both"/>
        <w:rPr>
          <w:lang w:val="en-US"/>
        </w:rPr>
      </w:pPr>
      <w:r>
        <w:rPr>
          <w:lang w:val="en-US"/>
        </w:rPr>
        <w:t>Ví dụ:</w:t>
      </w:r>
    </w:p>
    <w:p w14:paraId="7CE3EBE3" w14:textId="7AA63D6C" w:rsidR="0053750D" w:rsidRDefault="0053750D" w:rsidP="000B0ECD">
      <w:pPr>
        <w:pStyle w:val="SourceCodewithoutoutline"/>
        <w:jc w:val="both"/>
      </w:pPr>
      <w:proofErr w:type="gramStart"/>
      <w:r w:rsidRPr="0053750D">
        <w:t>db.mailing.remove(</w:t>
      </w:r>
      <w:proofErr w:type="gramEnd"/>
      <w:r w:rsidR="000C026C">
        <w:t>{</w:t>
      </w:r>
      <w:r w:rsidR="008437B1">
        <w:t>“</w:t>
      </w:r>
      <w:r w:rsidRPr="0053750D">
        <w:t>opt-out</w:t>
      </w:r>
      <w:r w:rsidR="008437B1">
        <w:t>”</w:t>
      </w:r>
      <w:r w:rsidR="00A0359D">
        <w:t>:</w:t>
      </w:r>
      <w:r w:rsidRPr="0053750D">
        <w:t xml:space="preserve"> true})</w:t>
      </w:r>
    </w:p>
    <w:p w14:paraId="68EA90AF" w14:textId="01A69D09" w:rsidR="0053750D" w:rsidRPr="001449AA" w:rsidRDefault="0053750D" w:rsidP="00B85E34">
      <w:pPr>
        <w:jc w:val="both"/>
      </w:pPr>
      <w:r>
        <w:rPr>
          <w:lang w:val="en-US"/>
        </w:rPr>
        <w:t>Khi dữ liệu đã được xóa, sẽ không có cách nào để phục hồi lại dữ liệu đã bị xóa.</w:t>
      </w:r>
    </w:p>
    <w:p w14:paraId="6FE3246E" w14:textId="77F978B5" w:rsidR="0053750D" w:rsidRDefault="0053750D" w:rsidP="0053750D">
      <w:pPr>
        <w:pStyle w:val="Heading4"/>
        <w:rPr>
          <w:lang w:val="en-US"/>
        </w:rPr>
      </w:pPr>
      <w:r>
        <w:rPr>
          <w:lang w:val="en-US"/>
        </w:rPr>
        <w:t>Xóa nhanh</w:t>
      </w:r>
    </w:p>
    <w:p w14:paraId="742CDF76" w14:textId="4AFA4D93" w:rsidR="001449AA" w:rsidRDefault="001449AA" w:rsidP="00B85E34">
      <w:pPr>
        <w:jc w:val="both"/>
        <w:rPr>
          <w:lang w:val="en-US"/>
        </w:rPr>
      </w:pPr>
      <w:r>
        <w:rPr>
          <w:lang w:val="en-US"/>
        </w:rPr>
        <w:t xml:space="preserve">Phương thức xóa document là phương thức </w:t>
      </w:r>
      <w:r w:rsidR="00AA5410">
        <w:rPr>
          <w:lang w:val="en-US"/>
        </w:rPr>
        <w:t>được thực hiện khá nhanh chóng.</w:t>
      </w:r>
    </w:p>
    <w:p w14:paraId="0879FD62" w14:textId="390B7ED8" w:rsidR="00AA5410" w:rsidRDefault="006E1BAA" w:rsidP="00B85E34">
      <w:pPr>
        <w:jc w:val="both"/>
        <w:rPr>
          <w:lang w:val="en-US"/>
        </w:rPr>
      </w:pPr>
      <w:r>
        <w:rPr>
          <w:lang w:val="en-US"/>
        </w:rPr>
        <w:lastRenderedPageBreak/>
        <w:t>V</w:t>
      </w:r>
      <w:r w:rsidR="00AA5410">
        <w:rPr>
          <w:lang w:val="en-US"/>
        </w:rPr>
        <w:t xml:space="preserve">ới một collection với nhiều document, để xóa tất cả, nên dùng phương thực </w:t>
      </w:r>
      <w:proofErr w:type="gramStart"/>
      <w:r>
        <w:rPr>
          <w:lang w:val="en-US"/>
        </w:rPr>
        <w:t>collection.</w:t>
      </w:r>
      <w:r w:rsidR="00AA5410">
        <w:rPr>
          <w:lang w:val="en-US"/>
        </w:rPr>
        <w:t>drop</w:t>
      </w:r>
      <w:r>
        <w:rPr>
          <w:lang w:val="en-US"/>
        </w:rPr>
        <w:t>(</w:t>
      </w:r>
      <w:proofErr w:type="gramEnd"/>
      <w:r>
        <w:rPr>
          <w:lang w:val="en-US"/>
        </w:rPr>
        <w:t>)</w:t>
      </w:r>
      <w:r w:rsidR="00AA5410">
        <w:rPr>
          <w:lang w:val="en-US"/>
        </w:rPr>
        <w:t>, và sau đó tạo lại những index nếu cần thiết. Như vậy sẽ nhanh hơn rất nhiều so với việc duyệt lần lượt các document là xóa tuần tự.</w:t>
      </w:r>
    </w:p>
    <w:p w14:paraId="5FCFD0D2" w14:textId="40D11618" w:rsidR="00AA5410" w:rsidRDefault="00AA5410" w:rsidP="00B85E34">
      <w:pPr>
        <w:jc w:val="both"/>
        <w:rPr>
          <w:lang w:val="en-US"/>
        </w:rPr>
      </w:pPr>
      <w:r>
        <w:rPr>
          <w:lang w:val="en-US"/>
        </w:rPr>
        <w:t>Ví dụ: Ta có một collection với 1 000 000 document:</w:t>
      </w:r>
    </w:p>
    <w:p w14:paraId="46C2178A" w14:textId="77777777" w:rsidR="00AA5410" w:rsidRPr="00AA5410" w:rsidRDefault="00AA5410" w:rsidP="000B0ECD">
      <w:pPr>
        <w:pStyle w:val="SourceCodewithoutoutline"/>
        <w:jc w:val="both"/>
      </w:pPr>
      <w:proofErr w:type="gramStart"/>
      <w:r w:rsidRPr="00AA5410">
        <w:t>for</w:t>
      </w:r>
      <w:proofErr w:type="gramEnd"/>
      <w:r w:rsidRPr="00AA5410">
        <w:t xml:space="preserve"> i in range(1000000):</w:t>
      </w:r>
    </w:p>
    <w:p w14:paraId="183228C8" w14:textId="091D495A" w:rsidR="00AA5410" w:rsidRDefault="00AA5410" w:rsidP="000B0ECD">
      <w:pPr>
        <w:pStyle w:val="SourceCodewithoutoutline"/>
        <w:jc w:val="both"/>
      </w:pPr>
      <w:r>
        <w:tab/>
      </w:r>
      <w:proofErr w:type="gramStart"/>
      <w:r w:rsidRPr="00AA5410">
        <w:t>collection.insert(</w:t>
      </w:r>
      <w:proofErr w:type="gramEnd"/>
      <w:r w:rsidR="000C026C">
        <w:t>{</w:t>
      </w:r>
      <w:r w:rsidR="008437B1">
        <w:t>“</w:t>
      </w:r>
      <w:r w:rsidRPr="00AA5410">
        <w:t>foo</w:t>
      </w:r>
      <w:r w:rsidR="008437B1">
        <w:t>”</w:t>
      </w:r>
      <w:r w:rsidRPr="00AA5410">
        <w:t xml:space="preserve">: </w:t>
      </w:r>
      <w:r w:rsidR="008437B1">
        <w:t>“</w:t>
      </w:r>
      <w:r w:rsidRPr="00AA5410">
        <w:t>bar</w:t>
      </w:r>
      <w:r w:rsidR="008437B1">
        <w:t>”</w:t>
      </w:r>
      <w:r w:rsidRPr="00AA5410">
        <w:t xml:space="preserve">, </w:t>
      </w:r>
      <w:r w:rsidR="008437B1">
        <w:t>“</w:t>
      </w:r>
      <w:r w:rsidRPr="00AA5410">
        <w:t>baz</w:t>
      </w:r>
      <w:r w:rsidR="008437B1">
        <w:t>”</w:t>
      </w:r>
      <w:r w:rsidRPr="00AA5410">
        <w:t xml:space="preserve">: i, </w:t>
      </w:r>
      <w:r w:rsidR="008437B1">
        <w:t>“</w:t>
      </w:r>
      <w:r w:rsidRPr="00AA5410">
        <w:t>z</w:t>
      </w:r>
      <w:r w:rsidR="008437B1">
        <w:t>”</w:t>
      </w:r>
      <w:r w:rsidRPr="00AA5410">
        <w:t>: 10 - i})</w:t>
      </w:r>
    </w:p>
    <w:p w14:paraId="7DF7748D" w14:textId="77777777" w:rsidR="003340CC" w:rsidRDefault="003340CC" w:rsidP="000B0ECD">
      <w:pPr>
        <w:pStyle w:val="SourceCodewithoutoutline"/>
        <w:ind w:left="0"/>
        <w:jc w:val="both"/>
      </w:pPr>
    </w:p>
    <w:p w14:paraId="193F4AF9" w14:textId="4C172624" w:rsidR="003340CC" w:rsidRDefault="003340CC" w:rsidP="00B85E34">
      <w:pPr>
        <w:jc w:val="both"/>
        <w:rPr>
          <w:lang w:val="en-US"/>
        </w:rPr>
      </w:pPr>
      <w:r>
        <w:t>Và sau đó, ta dùng một đoạn mã</w:t>
      </w:r>
      <w:r>
        <w:rPr>
          <w:lang w:val="en-US"/>
        </w:rPr>
        <w:t xml:space="preserve"> giả</w:t>
      </w:r>
      <w:r>
        <w:t xml:space="preserve"> để duyệt tuần tự và xóa tất cả</w:t>
      </w:r>
      <w:r>
        <w:rPr>
          <w:lang w:val="en-US"/>
        </w:rPr>
        <w:t xml:space="preserve"> các document vừa thêm vào như sau:</w:t>
      </w:r>
    </w:p>
    <w:p w14:paraId="64DEFB23" w14:textId="77777777" w:rsidR="003340CC" w:rsidRPr="006421F7" w:rsidRDefault="003340CC" w:rsidP="000B0ECD">
      <w:pPr>
        <w:pStyle w:val="SourceCodewithoutoutline"/>
        <w:jc w:val="both"/>
      </w:pPr>
      <w:proofErr w:type="gramStart"/>
      <w:r w:rsidRPr="006421F7">
        <w:t>db</w:t>
      </w:r>
      <w:proofErr w:type="gramEnd"/>
      <w:r w:rsidRPr="006421F7">
        <w:t xml:space="preserve"> = Connection().foo</w:t>
      </w:r>
    </w:p>
    <w:p w14:paraId="59554DEC" w14:textId="77777777" w:rsidR="003340CC" w:rsidRPr="006421F7" w:rsidRDefault="003340CC" w:rsidP="000B0ECD">
      <w:pPr>
        <w:pStyle w:val="SourceCodewithoutoutline"/>
        <w:jc w:val="both"/>
      </w:pPr>
      <w:proofErr w:type="gramStart"/>
      <w:r w:rsidRPr="006421F7">
        <w:t>collection</w:t>
      </w:r>
      <w:proofErr w:type="gramEnd"/>
      <w:r w:rsidRPr="006421F7">
        <w:t xml:space="preserve"> = db.bar</w:t>
      </w:r>
    </w:p>
    <w:p w14:paraId="113009A6" w14:textId="77777777" w:rsidR="006421F7" w:rsidRDefault="006421F7" w:rsidP="000B0ECD">
      <w:pPr>
        <w:pStyle w:val="SourceCodewithoutoutline"/>
        <w:jc w:val="both"/>
      </w:pPr>
      <w:r w:rsidRPr="006421F7">
        <w:t>DBCur</w:t>
      </w:r>
      <w:r>
        <w:t xml:space="preserve">sor cursor = </w:t>
      </w:r>
      <w:proofErr w:type="gramStart"/>
      <w:r>
        <w:t>collection.find(</w:t>
      </w:r>
      <w:proofErr w:type="gramEnd"/>
      <w:r>
        <w:t>);</w:t>
      </w:r>
    </w:p>
    <w:p w14:paraId="253B4C10" w14:textId="7AEEE06B" w:rsidR="006421F7" w:rsidRPr="006421F7" w:rsidRDefault="006421F7" w:rsidP="000B0ECD">
      <w:pPr>
        <w:pStyle w:val="SourceCodewithoutoutline"/>
        <w:jc w:val="both"/>
      </w:pPr>
      <w:proofErr w:type="gramStart"/>
      <w:r w:rsidRPr="006421F7">
        <w:t>while(</w:t>
      </w:r>
      <w:proofErr w:type="gramEnd"/>
      <w:r w:rsidRPr="006421F7">
        <w:t>cursor.hasNext())</w:t>
      </w:r>
    </w:p>
    <w:p w14:paraId="6EE1BBBB" w14:textId="0D5A5ACD" w:rsidR="006421F7" w:rsidRPr="006421F7" w:rsidRDefault="004829B5" w:rsidP="000B0ECD">
      <w:pPr>
        <w:pStyle w:val="SourceCodewithoutoutline"/>
        <w:jc w:val="both"/>
      </w:pPr>
      <w:r>
        <w:t xml:space="preserve"> </w:t>
      </w:r>
      <w:r w:rsidR="006421F7" w:rsidRPr="006421F7">
        <w:t>{</w:t>
      </w:r>
    </w:p>
    <w:p w14:paraId="64EBDE6E" w14:textId="793E0BBB" w:rsidR="006421F7" w:rsidRPr="006421F7" w:rsidRDefault="004829B5" w:rsidP="000B0ECD">
      <w:pPr>
        <w:pStyle w:val="SourceCodewithoutoutline"/>
        <w:jc w:val="both"/>
      </w:pPr>
      <w:r>
        <w:t xml:space="preserve"> </w:t>
      </w:r>
      <w:proofErr w:type="gramStart"/>
      <w:r w:rsidR="006421F7" w:rsidRPr="006421F7">
        <w:t>collection.remove(</w:t>
      </w:r>
      <w:proofErr w:type="gramEnd"/>
      <w:r w:rsidR="006421F7" w:rsidRPr="006421F7">
        <w:t>cursor.next());</w:t>
      </w:r>
    </w:p>
    <w:p w14:paraId="35F0BA13" w14:textId="7678F6E7" w:rsidR="003340CC" w:rsidRDefault="000B0ECD" w:rsidP="000B0ECD">
      <w:pPr>
        <w:pStyle w:val="SourceCodewithoutoutline"/>
        <w:jc w:val="both"/>
      </w:pPr>
      <w:r>
        <w:t>}</w:t>
      </w:r>
    </w:p>
    <w:p w14:paraId="776F1F0D" w14:textId="77777777" w:rsidR="006E1BAA" w:rsidRDefault="0087124C" w:rsidP="00B85E34">
      <w:pPr>
        <w:jc w:val="both"/>
        <w:rPr>
          <w:lang w:val="en-US"/>
        </w:rPr>
      </w:pPr>
      <w:r>
        <w:t>Đ</w:t>
      </w:r>
      <w:r w:rsidR="00940C3B">
        <w:t>ố</w:t>
      </w:r>
      <w:r>
        <w:t>i với cách dùng này, hệ thống sẽ mất khoảng 3 phút đề hoàn thành công việc.</w:t>
      </w:r>
    </w:p>
    <w:p w14:paraId="21C68321" w14:textId="527D6483" w:rsidR="00940C3B" w:rsidRDefault="00B848D2" w:rsidP="00B85E34">
      <w:pPr>
        <w:jc w:val="both"/>
        <w:rPr>
          <w:lang w:val="en-US"/>
        </w:rPr>
      </w:pPr>
      <w:r>
        <w:rPr>
          <w:lang w:val="en-US"/>
        </w:rPr>
        <w:t xml:space="preserve">Thay vào đó sẽ tiết kiệm thời gian hơn nếu như sử dụng phương thức </w:t>
      </w:r>
      <w:proofErr w:type="gramStart"/>
      <w:r>
        <w:rPr>
          <w:lang w:val="en-US"/>
        </w:rPr>
        <w:t>collection.drop(</w:t>
      </w:r>
      <w:proofErr w:type="gramEnd"/>
      <w:r>
        <w:rPr>
          <w:lang w:val="en-US"/>
        </w:rPr>
        <w:t>) và sau đó tạo lại các Index cần thiết</w:t>
      </w:r>
      <w:r w:rsidR="007C0CAB">
        <w:rPr>
          <w:lang w:val="en-US"/>
        </w:rPr>
        <w:t xml:space="preserve"> (nếu có)</w:t>
      </w:r>
      <w:r>
        <w:rPr>
          <w:lang w:val="en-US"/>
        </w:rPr>
        <w:t>.</w:t>
      </w:r>
    </w:p>
    <w:p w14:paraId="28B5476E" w14:textId="3EE01A18" w:rsidR="00C92865" w:rsidRDefault="00C92865" w:rsidP="00C92865">
      <w:pPr>
        <w:pStyle w:val="Heading3"/>
        <w:rPr>
          <w:lang w:val="en-US"/>
        </w:rPr>
      </w:pPr>
      <w:bookmarkStart w:id="22" w:name="_Toc403669162"/>
      <w:r>
        <w:rPr>
          <w:lang w:val="en-US"/>
        </w:rPr>
        <w:t>Thao tác cập nhật</w:t>
      </w:r>
      <w:bookmarkEnd w:id="22"/>
    </w:p>
    <w:p w14:paraId="497C2783" w14:textId="77777777" w:rsidR="00AE7019" w:rsidRDefault="00C92865" w:rsidP="00B85E34">
      <w:pPr>
        <w:jc w:val="both"/>
        <w:rPr>
          <w:lang w:val="en-US"/>
        </w:rPr>
      </w:pPr>
      <w:r>
        <w:rPr>
          <w:lang w:val="en-US"/>
        </w:rPr>
        <w:t>Một document đã được lưu trong collection, nó vẫn có thể thay đổi giá trị thông qua phương thức</w:t>
      </w:r>
    </w:p>
    <w:p w14:paraId="1413B693" w14:textId="79F3BCC9" w:rsidR="00AE7019" w:rsidRPr="00DA7D69" w:rsidRDefault="00AE7019" w:rsidP="00AE7019">
      <w:pPr>
        <w:pStyle w:val="SourceCode"/>
        <w:pBdr>
          <w:top w:val="single" w:sz="4" w:space="0" w:color="auto"/>
        </w:pBdr>
        <w:rPr>
          <w:color w:val="FF0000"/>
          <w:lang w:val="en-US"/>
        </w:rPr>
      </w:pPr>
      <w:r w:rsidRPr="00DA7D69">
        <w:rPr>
          <w:color w:val="FF0000"/>
          <w:lang w:val="en-US"/>
        </w:rPr>
        <w:t>[tên_CSDL]</w:t>
      </w:r>
      <w:proofErr w:type="gramStart"/>
      <w:r w:rsidRPr="00DA7D69">
        <w:rPr>
          <w:color w:val="FF0000"/>
          <w:lang w:val="en-US"/>
        </w:rPr>
        <w:t>.[</w:t>
      </w:r>
      <w:proofErr w:type="gramEnd"/>
      <w:r w:rsidRPr="00DA7D69">
        <w:rPr>
          <w:color w:val="FF0000"/>
          <w:lang w:val="en-US"/>
        </w:rPr>
        <w:t>tên_collection].</w:t>
      </w:r>
      <w:r>
        <w:rPr>
          <w:color w:val="FF0000"/>
          <w:lang w:val="en-US"/>
        </w:rPr>
        <w:t>update(x,y</w:t>
      </w:r>
      <w:r w:rsidRPr="00DA7D69">
        <w:rPr>
          <w:color w:val="FF0000"/>
          <w:lang w:val="en-US"/>
        </w:rPr>
        <w:t>);</w:t>
      </w:r>
    </w:p>
    <w:p w14:paraId="0524E65B" w14:textId="77777777" w:rsidR="003D6B6E" w:rsidRDefault="00C92865" w:rsidP="00B85E34">
      <w:pPr>
        <w:jc w:val="both"/>
        <w:rPr>
          <w:lang w:val="en-US"/>
        </w:rPr>
      </w:pPr>
      <w:r>
        <w:rPr>
          <w:lang w:val="en-US"/>
        </w:rPr>
        <w:t xml:space="preserve">Phương thức gồm có 2 tham số: </w:t>
      </w:r>
    </w:p>
    <w:p w14:paraId="1CAC286A" w14:textId="77777777" w:rsidR="003D6B6E" w:rsidRDefault="00AE7019" w:rsidP="00B85E34">
      <w:pPr>
        <w:ind w:firstLine="720"/>
        <w:jc w:val="both"/>
        <w:rPr>
          <w:lang w:val="en-US"/>
        </w:rPr>
      </w:pPr>
      <w:proofErr w:type="gramStart"/>
      <w:r>
        <w:rPr>
          <w:lang w:val="en-US"/>
        </w:rPr>
        <w:t>x</w:t>
      </w:r>
      <w:proofErr w:type="gramEnd"/>
      <w:r>
        <w:rPr>
          <w:lang w:val="en-US"/>
        </w:rPr>
        <w:t xml:space="preserve"> là</w:t>
      </w:r>
      <w:r w:rsidR="00C92865">
        <w:rPr>
          <w:lang w:val="en-US"/>
        </w:rPr>
        <w:t xml:space="preserve"> tham số để xác định document cần thay đổi</w:t>
      </w:r>
    </w:p>
    <w:p w14:paraId="29246C36" w14:textId="1397239B" w:rsidR="00C92865" w:rsidRDefault="00AE7019" w:rsidP="00B85E34">
      <w:pPr>
        <w:ind w:left="720"/>
        <w:jc w:val="both"/>
        <w:rPr>
          <w:lang w:val="en-US"/>
        </w:rPr>
      </w:pPr>
      <w:proofErr w:type="gramStart"/>
      <w:r>
        <w:rPr>
          <w:lang w:val="en-US"/>
        </w:rPr>
        <w:t>y</w:t>
      </w:r>
      <w:proofErr w:type="gramEnd"/>
      <w:r>
        <w:rPr>
          <w:lang w:val="en-US"/>
        </w:rPr>
        <w:t xml:space="preserve"> là</w:t>
      </w:r>
      <w:r w:rsidR="00C92865">
        <w:rPr>
          <w:lang w:val="en-US"/>
        </w:rPr>
        <w:t xml:space="preserve"> tham số </w:t>
      </w:r>
      <w:r>
        <w:rPr>
          <w:lang w:val="en-US"/>
        </w:rPr>
        <w:t>cập nhật là document đó</w:t>
      </w:r>
      <w:r w:rsidR="00A82187">
        <w:rPr>
          <w:lang w:val="en-US"/>
        </w:rPr>
        <w:t>.</w:t>
      </w:r>
    </w:p>
    <w:p w14:paraId="1E62B300" w14:textId="387612EA" w:rsidR="00A82187" w:rsidRDefault="00A82187" w:rsidP="00B85E34">
      <w:pPr>
        <w:jc w:val="both"/>
        <w:rPr>
          <w:lang w:val="en-US"/>
        </w:rPr>
      </w:pPr>
      <w:r>
        <w:rPr>
          <w:lang w:val="en-US"/>
        </w:rPr>
        <w:t>Nếu như 2 phương thức cùng đến trong khoảng thời gian tương tự nhau. Cái nào đến trước sẽ được thực thi trước, đến sau sẽ được thực thi sau.</w:t>
      </w:r>
    </w:p>
    <w:p w14:paraId="033751FB" w14:textId="7C50C560" w:rsidR="005B68D8" w:rsidRDefault="005B68D8" w:rsidP="005B68D8">
      <w:pPr>
        <w:pStyle w:val="Heading4"/>
        <w:rPr>
          <w:lang w:val="en-US"/>
        </w:rPr>
      </w:pPr>
      <w:r>
        <w:rPr>
          <w:lang w:val="en-US"/>
        </w:rPr>
        <w:t>Sử dụng để thay thế document</w:t>
      </w:r>
    </w:p>
    <w:p w14:paraId="0912C4F4" w14:textId="48704B8F" w:rsidR="00C00463" w:rsidRDefault="00AE7019" w:rsidP="00B85E34">
      <w:pPr>
        <w:jc w:val="both"/>
        <w:rPr>
          <w:lang w:val="en-US"/>
        </w:rPr>
      </w:pPr>
      <w:r>
        <w:rPr>
          <w:lang w:val="en-US"/>
        </w:rPr>
        <w:t>Cách sử dụng:</w:t>
      </w:r>
    </w:p>
    <w:p w14:paraId="063A265B" w14:textId="29CBCDFC" w:rsidR="00AE7019" w:rsidRDefault="00AE7019" w:rsidP="00B85E34">
      <w:pPr>
        <w:jc w:val="both"/>
        <w:rPr>
          <w:lang w:val="en-US"/>
        </w:rPr>
      </w:pPr>
      <w:r>
        <w:rPr>
          <w:lang w:val="en-US"/>
        </w:rPr>
        <w:t>Giả sử, ta có một document đơn giản cần được cập nhật lại. Giá trị của document như sau:</w:t>
      </w:r>
    </w:p>
    <w:p w14:paraId="71105F36" w14:textId="77777777" w:rsidR="00AE7019" w:rsidRPr="00AE7019" w:rsidRDefault="00AE7019" w:rsidP="000B0ECD">
      <w:pPr>
        <w:pStyle w:val="SourceCodewithoutoutline"/>
        <w:jc w:val="both"/>
      </w:pPr>
      <w:r w:rsidRPr="00AE7019">
        <w:t>{</w:t>
      </w:r>
    </w:p>
    <w:p w14:paraId="1C219760" w14:textId="32016568" w:rsidR="00AE7019" w:rsidRPr="00AE7019" w:rsidRDefault="008437B1" w:rsidP="000B0ECD">
      <w:pPr>
        <w:pStyle w:val="SourceCodewithoutoutline"/>
        <w:ind w:left="1440"/>
        <w:jc w:val="both"/>
      </w:pPr>
      <w:r>
        <w:t>“</w:t>
      </w:r>
      <w:r w:rsidR="00AE7019" w:rsidRPr="00AE7019">
        <w:t>_id</w:t>
      </w:r>
      <w:r>
        <w:t>”</w:t>
      </w:r>
      <w:r w:rsidR="00A0359D">
        <w:t>:</w:t>
      </w:r>
      <w:r w:rsidR="00AE7019" w:rsidRPr="00AE7019">
        <w:t xml:space="preserve"> </w:t>
      </w:r>
      <w:proofErr w:type="gramStart"/>
      <w:r w:rsidR="00AE7019" w:rsidRPr="00AE7019">
        <w:t>ObjectId(</w:t>
      </w:r>
      <w:proofErr w:type="gramEnd"/>
      <w:r>
        <w:t>“</w:t>
      </w:r>
      <w:r w:rsidR="00AE7019" w:rsidRPr="00AE7019">
        <w:t>4b2b9f67a1f631733d917a7a</w:t>
      </w:r>
      <w:r>
        <w:t>”</w:t>
      </w:r>
      <w:r w:rsidR="00AE7019" w:rsidRPr="00AE7019">
        <w:t>),</w:t>
      </w:r>
    </w:p>
    <w:p w14:paraId="4FB901FC" w14:textId="76150CC7" w:rsidR="00AE7019" w:rsidRPr="00AE7019" w:rsidRDefault="008437B1" w:rsidP="000B0ECD">
      <w:pPr>
        <w:pStyle w:val="SourceCodewithoutoutline"/>
        <w:ind w:left="1440"/>
        <w:jc w:val="both"/>
      </w:pPr>
      <w:r>
        <w:t>“</w:t>
      </w:r>
      <w:proofErr w:type="gramStart"/>
      <w:r w:rsidR="00AE7019" w:rsidRPr="00AE7019">
        <w:t>name</w:t>
      </w:r>
      <w:proofErr w:type="gramEnd"/>
      <w:r>
        <w:t>”</w:t>
      </w:r>
      <w:r w:rsidR="00A0359D">
        <w:t>:</w:t>
      </w:r>
      <w:r w:rsidR="00AE7019" w:rsidRPr="00AE7019">
        <w:t xml:space="preserve"> </w:t>
      </w:r>
      <w:r>
        <w:t>“</w:t>
      </w:r>
      <w:r w:rsidR="00AE7019" w:rsidRPr="00AE7019">
        <w:t>joe</w:t>
      </w:r>
      <w:r>
        <w:t>”</w:t>
      </w:r>
      <w:r w:rsidR="00AE7019" w:rsidRPr="00AE7019">
        <w:t>,</w:t>
      </w:r>
    </w:p>
    <w:p w14:paraId="078DFEA9" w14:textId="4F066EB7" w:rsidR="00AE7019" w:rsidRPr="00AE7019" w:rsidRDefault="008437B1" w:rsidP="000B0ECD">
      <w:pPr>
        <w:pStyle w:val="SourceCodewithoutoutline"/>
        <w:ind w:left="1440"/>
        <w:jc w:val="both"/>
      </w:pPr>
      <w:r>
        <w:t>“</w:t>
      </w:r>
      <w:proofErr w:type="gramStart"/>
      <w:r w:rsidR="00AE7019" w:rsidRPr="00AE7019">
        <w:t>friends</w:t>
      </w:r>
      <w:proofErr w:type="gramEnd"/>
      <w:r>
        <w:t>”</w:t>
      </w:r>
      <w:r w:rsidR="00A0359D">
        <w:t>:</w:t>
      </w:r>
      <w:r w:rsidR="00AE7019" w:rsidRPr="00AE7019">
        <w:t xml:space="preserve"> 32,</w:t>
      </w:r>
    </w:p>
    <w:p w14:paraId="6D6F5243" w14:textId="6310F6D3" w:rsidR="00AE7019" w:rsidRPr="00AE7019" w:rsidRDefault="008437B1" w:rsidP="000B0ECD">
      <w:pPr>
        <w:pStyle w:val="SourceCodewithoutoutline"/>
        <w:ind w:left="1440"/>
        <w:jc w:val="both"/>
      </w:pPr>
      <w:r>
        <w:t>“</w:t>
      </w:r>
      <w:proofErr w:type="gramStart"/>
      <w:r w:rsidR="00AE7019" w:rsidRPr="00AE7019">
        <w:t>enemies</w:t>
      </w:r>
      <w:proofErr w:type="gramEnd"/>
      <w:r>
        <w:t>”</w:t>
      </w:r>
      <w:r w:rsidR="00A0359D">
        <w:t>:</w:t>
      </w:r>
      <w:r w:rsidR="00AE7019" w:rsidRPr="00AE7019">
        <w:t xml:space="preserve"> 2</w:t>
      </w:r>
    </w:p>
    <w:p w14:paraId="160DC859" w14:textId="62B3CF5F" w:rsidR="00AE7019" w:rsidRDefault="00AE7019" w:rsidP="000B0ECD">
      <w:pPr>
        <w:pStyle w:val="SourceCodewithoutoutline"/>
        <w:jc w:val="both"/>
      </w:pPr>
      <w:r w:rsidRPr="00AE7019">
        <w:t>}</w:t>
      </w:r>
    </w:p>
    <w:p w14:paraId="2727533E" w14:textId="2AB1424C" w:rsidR="00AE7019" w:rsidRDefault="00AE7019" w:rsidP="00B85E34">
      <w:pPr>
        <w:jc w:val="both"/>
      </w:pPr>
      <w:r>
        <w:t>Và ta muốn sau khi cập nhật, giá trị của nó sẽ thay đổi lại theo giá trị sau:</w:t>
      </w:r>
    </w:p>
    <w:p w14:paraId="6D1FCFF1" w14:textId="77777777" w:rsidR="00AE7019" w:rsidRDefault="00AE7019" w:rsidP="000B0ECD">
      <w:pPr>
        <w:pStyle w:val="SourceCodewithoutoutline"/>
        <w:jc w:val="both"/>
      </w:pPr>
      <w:r>
        <w:lastRenderedPageBreak/>
        <w:t>{</w:t>
      </w:r>
    </w:p>
    <w:p w14:paraId="78793314" w14:textId="3194E854" w:rsidR="00AE7019" w:rsidRDefault="008437B1" w:rsidP="000B0ECD">
      <w:pPr>
        <w:pStyle w:val="SourceCodewithoutoutline"/>
        <w:ind w:left="1440"/>
        <w:jc w:val="both"/>
      </w:pPr>
      <w:r>
        <w:t>“</w:t>
      </w:r>
      <w:r w:rsidR="00AE7019">
        <w:t>_id</w:t>
      </w:r>
      <w:r>
        <w:t>”</w:t>
      </w:r>
      <w:r w:rsidR="00A0359D">
        <w:t>:</w:t>
      </w:r>
      <w:r w:rsidR="00AE7019">
        <w:t xml:space="preserve"> </w:t>
      </w:r>
      <w:proofErr w:type="gramStart"/>
      <w:r w:rsidR="00AE7019">
        <w:t>ObjectId(</w:t>
      </w:r>
      <w:proofErr w:type="gramEnd"/>
      <w:r>
        <w:t>“</w:t>
      </w:r>
      <w:r w:rsidR="00AE7019">
        <w:t>4b2b9f67a1f631733d917a7a</w:t>
      </w:r>
      <w:r>
        <w:t>”</w:t>
      </w:r>
      <w:r w:rsidR="00AE7019">
        <w:t>),</w:t>
      </w:r>
    </w:p>
    <w:p w14:paraId="5CA98112" w14:textId="3073262C" w:rsidR="00AE7019" w:rsidRDefault="008437B1" w:rsidP="000B0ECD">
      <w:pPr>
        <w:pStyle w:val="SourceCodewithoutoutline"/>
        <w:ind w:left="1440"/>
        <w:jc w:val="both"/>
      </w:pPr>
      <w:r>
        <w:t>“</w:t>
      </w:r>
      <w:proofErr w:type="gramStart"/>
      <w:r w:rsidR="00AE7019">
        <w:t>username</w:t>
      </w:r>
      <w:proofErr w:type="gramEnd"/>
      <w:r>
        <w:t>”</w:t>
      </w:r>
      <w:r w:rsidR="00A0359D">
        <w:t>:</w:t>
      </w:r>
      <w:r w:rsidR="00AE7019">
        <w:t xml:space="preserve"> </w:t>
      </w:r>
      <w:r>
        <w:t>“</w:t>
      </w:r>
      <w:r w:rsidR="00AE7019">
        <w:t>joe</w:t>
      </w:r>
      <w:r>
        <w:t>”</w:t>
      </w:r>
      <w:r w:rsidR="00AE7019">
        <w:t>,</w:t>
      </w:r>
    </w:p>
    <w:p w14:paraId="6DC984A6" w14:textId="2C89C820" w:rsidR="00AE7019" w:rsidRDefault="008437B1" w:rsidP="000B0ECD">
      <w:pPr>
        <w:pStyle w:val="SourceCodewithoutoutline"/>
        <w:ind w:left="1440"/>
        <w:jc w:val="both"/>
      </w:pPr>
      <w:r>
        <w:t>“</w:t>
      </w:r>
      <w:proofErr w:type="gramStart"/>
      <w:r w:rsidR="00AE7019">
        <w:t>relationships</w:t>
      </w:r>
      <w:proofErr w:type="gramEnd"/>
      <w:r>
        <w:t>”</w:t>
      </w:r>
      <w:r w:rsidR="00A0359D">
        <w:t>:</w:t>
      </w:r>
    </w:p>
    <w:p w14:paraId="66F2D0D5" w14:textId="77777777" w:rsidR="00AE7019" w:rsidRDefault="00AE7019" w:rsidP="000B0ECD">
      <w:pPr>
        <w:pStyle w:val="SourceCodewithoutoutline"/>
        <w:ind w:left="1440"/>
        <w:jc w:val="both"/>
      </w:pPr>
      <w:r>
        <w:t>{</w:t>
      </w:r>
    </w:p>
    <w:p w14:paraId="0C427764" w14:textId="60F14FF0" w:rsidR="00AE7019" w:rsidRDefault="008437B1" w:rsidP="000B0ECD">
      <w:pPr>
        <w:pStyle w:val="SourceCodewithoutoutline"/>
        <w:ind w:left="1832"/>
        <w:jc w:val="both"/>
      </w:pPr>
      <w:r>
        <w:t>“</w:t>
      </w:r>
      <w:proofErr w:type="gramStart"/>
      <w:r w:rsidR="00AE7019">
        <w:t>friends</w:t>
      </w:r>
      <w:proofErr w:type="gramEnd"/>
      <w:r>
        <w:t>”</w:t>
      </w:r>
      <w:r w:rsidR="00A0359D">
        <w:t>:</w:t>
      </w:r>
      <w:r w:rsidR="00AE7019">
        <w:t xml:space="preserve"> 32,</w:t>
      </w:r>
    </w:p>
    <w:p w14:paraId="6CEADC0A" w14:textId="5460C96F" w:rsidR="00AE7019" w:rsidRDefault="008437B1" w:rsidP="000B0ECD">
      <w:pPr>
        <w:pStyle w:val="SourceCodewithoutoutline"/>
        <w:ind w:left="1832"/>
        <w:jc w:val="both"/>
      </w:pPr>
      <w:r>
        <w:t>“</w:t>
      </w:r>
      <w:proofErr w:type="gramStart"/>
      <w:r w:rsidR="00AE7019">
        <w:t>enemies</w:t>
      </w:r>
      <w:proofErr w:type="gramEnd"/>
      <w:r>
        <w:t>”</w:t>
      </w:r>
      <w:r w:rsidR="00A0359D">
        <w:t>:</w:t>
      </w:r>
      <w:r w:rsidR="00AE7019">
        <w:t xml:space="preserve"> 2</w:t>
      </w:r>
    </w:p>
    <w:p w14:paraId="09086BFD" w14:textId="77777777" w:rsidR="00AE7019" w:rsidRDefault="00AE7019" w:rsidP="000B0ECD">
      <w:pPr>
        <w:pStyle w:val="SourceCodewithoutoutline"/>
        <w:ind w:left="1440"/>
        <w:jc w:val="both"/>
      </w:pPr>
      <w:r>
        <w:t>}</w:t>
      </w:r>
    </w:p>
    <w:p w14:paraId="6D49301A" w14:textId="2323823B" w:rsidR="00AE7019" w:rsidRDefault="00AE7019" w:rsidP="000B0ECD">
      <w:pPr>
        <w:pStyle w:val="SourceCodewithoutoutline"/>
        <w:jc w:val="both"/>
      </w:pPr>
      <w:r>
        <w:t>}</w:t>
      </w:r>
    </w:p>
    <w:p w14:paraId="2A90A794" w14:textId="79445BCC" w:rsidR="006A0659" w:rsidRDefault="006A0659" w:rsidP="00B85E34">
      <w:pPr>
        <w:jc w:val="both"/>
      </w:pPr>
      <w:r>
        <w:t>Ta có thể thực hiện sự thay đổi này bằng cách sử dụng phương thức update như sau:</w:t>
      </w:r>
    </w:p>
    <w:p w14:paraId="22180823" w14:textId="1BD9FD21" w:rsidR="006A0659" w:rsidRDefault="006A0659" w:rsidP="006A0659">
      <w:pPr>
        <w:pStyle w:val="SourceCode"/>
      </w:pPr>
      <w:r>
        <w:t>&gt; var joe = db.users.findOne(</w:t>
      </w:r>
      <w:r w:rsidR="000C026C">
        <w:t>{</w:t>
      </w:r>
      <w:r w:rsidR="008437B1">
        <w:t>“</w:t>
      </w:r>
      <w:r>
        <w:t>name</w:t>
      </w:r>
      <w:r w:rsidR="008437B1">
        <w:t>”</w:t>
      </w:r>
      <w:r w:rsidR="00A0359D">
        <w:t>:</w:t>
      </w:r>
      <w:r>
        <w:t xml:space="preserve"> </w:t>
      </w:r>
      <w:r w:rsidR="008437B1">
        <w:t>“</w:t>
      </w:r>
      <w:r>
        <w:t>joe</w:t>
      </w:r>
      <w:r w:rsidR="008437B1">
        <w:t>”</w:t>
      </w:r>
      <w:r>
        <w:t>});</w:t>
      </w:r>
    </w:p>
    <w:p w14:paraId="0EFCE97B" w14:textId="7AE66C53" w:rsidR="006A0659" w:rsidRDefault="006A0659" w:rsidP="006A0659">
      <w:pPr>
        <w:pStyle w:val="SourceCode"/>
      </w:pPr>
      <w:r>
        <w:t xml:space="preserve">&gt; joe.relationships = </w:t>
      </w:r>
      <w:r w:rsidR="000C026C">
        <w:t>{</w:t>
      </w:r>
      <w:r w:rsidR="008437B1">
        <w:t>“</w:t>
      </w:r>
      <w:r>
        <w:t>friends</w:t>
      </w:r>
      <w:r w:rsidR="008437B1">
        <w:t>”</w:t>
      </w:r>
      <w:r w:rsidR="00A0359D">
        <w:t>:</w:t>
      </w:r>
      <w:r>
        <w:t xml:space="preserve"> joe.friends, </w:t>
      </w:r>
      <w:r w:rsidR="008437B1">
        <w:t>“</w:t>
      </w:r>
      <w:r>
        <w:t>enemies</w:t>
      </w:r>
      <w:r w:rsidR="008437B1">
        <w:t>”</w:t>
      </w:r>
      <w:r w:rsidR="00A0359D">
        <w:t>:</w:t>
      </w:r>
      <w:r>
        <w:t xml:space="preserve"> joe.enemies};</w:t>
      </w:r>
    </w:p>
    <w:p w14:paraId="1795C118" w14:textId="77777777" w:rsidR="006A0659" w:rsidRDefault="006A0659" w:rsidP="000B0ECD">
      <w:pPr>
        <w:pStyle w:val="SourceCodewithoutoutline"/>
        <w:jc w:val="both"/>
      </w:pPr>
      <w:r>
        <w:t>{</w:t>
      </w:r>
    </w:p>
    <w:p w14:paraId="671D6C0A" w14:textId="601F4F7D" w:rsidR="006A0659" w:rsidRDefault="008437B1" w:rsidP="000B0ECD">
      <w:pPr>
        <w:pStyle w:val="SourceCodewithoutoutline"/>
        <w:ind w:left="1440"/>
        <w:jc w:val="both"/>
      </w:pPr>
      <w:r>
        <w:t>“</w:t>
      </w:r>
      <w:proofErr w:type="gramStart"/>
      <w:r w:rsidR="006A0659">
        <w:t>friends</w:t>
      </w:r>
      <w:proofErr w:type="gramEnd"/>
      <w:r>
        <w:t>”</w:t>
      </w:r>
      <w:r w:rsidR="00A0359D">
        <w:t>:</w:t>
      </w:r>
      <w:r w:rsidR="006A0659">
        <w:t xml:space="preserve"> 32,</w:t>
      </w:r>
    </w:p>
    <w:p w14:paraId="6EC6AFEB" w14:textId="49E8C90B" w:rsidR="006A0659" w:rsidRDefault="008437B1" w:rsidP="000B0ECD">
      <w:pPr>
        <w:pStyle w:val="SourceCodewithoutoutline"/>
        <w:ind w:left="1440"/>
        <w:jc w:val="both"/>
      </w:pPr>
      <w:r>
        <w:t>“</w:t>
      </w:r>
      <w:proofErr w:type="gramStart"/>
      <w:r w:rsidR="006A0659">
        <w:t>enemies</w:t>
      </w:r>
      <w:proofErr w:type="gramEnd"/>
      <w:r>
        <w:t>”</w:t>
      </w:r>
      <w:r w:rsidR="00A0359D">
        <w:t>:</w:t>
      </w:r>
      <w:r w:rsidR="006A0659">
        <w:t xml:space="preserve"> 2</w:t>
      </w:r>
    </w:p>
    <w:p w14:paraId="4E829A7E" w14:textId="5757C6FA" w:rsidR="006A0659" w:rsidRDefault="006A0659" w:rsidP="000B0ECD">
      <w:pPr>
        <w:pStyle w:val="SourceCodewithoutoutline"/>
        <w:jc w:val="both"/>
      </w:pPr>
      <w:r>
        <w:t>}</w:t>
      </w:r>
    </w:p>
    <w:p w14:paraId="46D96C71" w14:textId="77777777" w:rsidR="006A0659" w:rsidRDefault="006A0659" w:rsidP="006A0659">
      <w:pPr>
        <w:pStyle w:val="SourceCode"/>
      </w:pPr>
      <w:r>
        <w:t>&gt; joe.</w:t>
      </w:r>
      <w:r w:rsidRPr="006A0659">
        <w:rPr>
          <w:rStyle w:val="SourceCodeChar"/>
        </w:rPr>
        <w:t>username = joe.name;</w:t>
      </w:r>
    </w:p>
    <w:p w14:paraId="1E22166D" w14:textId="4A40C356" w:rsidR="006A0659" w:rsidRDefault="008437B1" w:rsidP="000B0ECD">
      <w:pPr>
        <w:pStyle w:val="SourceCodewithoutoutline"/>
        <w:jc w:val="both"/>
      </w:pPr>
      <w:r>
        <w:t>“</w:t>
      </w:r>
      <w:proofErr w:type="gramStart"/>
      <w:r w:rsidR="006A0659">
        <w:t>joe</w:t>
      </w:r>
      <w:proofErr w:type="gramEnd"/>
      <w:r>
        <w:t>”</w:t>
      </w:r>
    </w:p>
    <w:p w14:paraId="1CC3123D" w14:textId="77777777" w:rsidR="006A0659" w:rsidRDefault="006A0659" w:rsidP="006A0659">
      <w:pPr>
        <w:pStyle w:val="SourceCode"/>
      </w:pPr>
      <w:r>
        <w:t xml:space="preserve">&gt; delete </w:t>
      </w:r>
      <w:r w:rsidRPr="006A0659">
        <w:rPr>
          <w:rStyle w:val="SourceCodeChar"/>
        </w:rPr>
        <w:t>joe.friends;</w:t>
      </w:r>
    </w:p>
    <w:p w14:paraId="029F824F" w14:textId="77777777" w:rsidR="006A0659" w:rsidRDefault="006A0659" w:rsidP="000B0ECD">
      <w:pPr>
        <w:pStyle w:val="SourceCodewithoutoutline"/>
        <w:jc w:val="both"/>
      </w:pPr>
      <w:proofErr w:type="gramStart"/>
      <w:r>
        <w:t>true</w:t>
      </w:r>
      <w:proofErr w:type="gramEnd"/>
    </w:p>
    <w:p w14:paraId="3C56C380" w14:textId="77777777" w:rsidR="006A0659" w:rsidRDefault="006A0659" w:rsidP="006A0659">
      <w:pPr>
        <w:pStyle w:val="SourceCode"/>
      </w:pPr>
      <w:r>
        <w:t xml:space="preserve">&gt; </w:t>
      </w:r>
      <w:r w:rsidRPr="006A0659">
        <w:rPr>
          <w:rStyle w:val="SourceCodeChar"/>
        </w:rPr>
        <w:t>delete joe.enemies;</w:t>
      </w:r>
    </w:p>
    <w:p w14:paraId="6796E52F" w14:textId="77777777" w:rsidR="006A0659" w:rsidRDefault="006A0659" w:rsidP="000B0ECD">
      <w:pPr>
        <w:pStyle w:val="SourceCodewithoutoutline"/>
        <w:jc w:val="both"/>
      </w:pPr>
      <w:proofErr w:type="gramStart"/>
      <w:r>
        <w:t>true</w:t>
      </w:r>
      <w:proofErr w:type="gramEnd"/>
    </w:p>
    <w:p w14:paraId="22E32B32" w14:textId="77777777" w:rsidR="006A0659" w:rsidRDefault="006A0659" w:rsidP="006A0659">
      <w:pPr>
        <w:pStyle w:val="SourceCode"/>
      </w:pPr>
      <w:r>
        <w:t xml:space="preserve">&gt; </w:t>
      </w:r>
      <w:r w:rsidRPr="006A0659">
        <w:rPr>
          <w:rStyle w:val="SourceCodeChar"/>
        </w:rPr>
        <w:t>delete joe.name;</w:t>
      </w:r>
    </w:p>
    <w:p w14:paraId="7FFCDEF3" w14:textId="77777777" w:rsidR="006A0659" w:rsidRDefault="006A0659" w:rsidP="000B0ECD">
      <w:pPr>
        <w:pStyle w:val="SourceCodewithoutoutline"/>
        <w:jc w:val="both"/>
      </w:pPr>
      <w:proofErr w:type="gramStart"/>
      <w:r>
        <w:t>true</w:t>
      </w:r>
      <w:proofErr w:type="gramEnd"/>
    </w:p>
    <w:p w14:paraId="4C4768A1" w14:textId="6B625097" w:rsidR="003D6B6E" w:rsidRDefault="006A0659" w:rsidP="006A0659">
      <w:pPr>
        <w:pStyle w:val="SourceCode"/>
      </w:pPr>
      <w:r w:rsidRPr="006A0659">
        <w:rPr>
          <w:rStyle w:val="SourceCodeChar"/>
        </w:rPr>
        <w:t>&gt; db.users.update(</w:t>
      </w:r>
      <w:r w:rsidR="000C026C">
        <w:rPr>
          <w:rStyle w:val="SourceCodeChar"/>
        </w:rPr>
        <w:t>{</w:t>
      </w:r>
      <w:r w:rsidR="008437B1">
        <w:rPr>
          <w:rStyle w:val="SourceCodeChar"/>
        </w:rPr>
        <w:t>“</w:t>
      </w:r>
      <w:r w:rsidRPr="006A0659">
        <w:rPr>
          <w:rStyle w:val="SourceCodeChar"/>
        </w:rPr>
        <w:t>name</w:t>
      </w:r>
      <w:r w:rsidR="008437B1">
        <w:rPr>
          <w:rStyle w:val="SourceCodeChar"/>
        </w:rPr>
        <w:t>”</w:t>
      </w:r>
      <w:r w:rsidR="00A0359D">
        <w:rPr>
          <w:rStyle w:val="SourceCodeChar"/>
        </w:rPr>
        <w:t>:</w:t>
      </w:r>
      <w:r>
        <w:t xml:space="preserve"> </w:t>
      </w:r>
      <w:r w:rsidR="008437B1">
        <w:t>“</w:t>
      </w:r>
      <w:r>
        <w:t>joe</w:t>
      </w:r>
      <w:r w:rsidR="008437B1">
        <w:t>”</w:t>
      </w:r>
      <w:r>
        <w:t>}, joe);</w:t>
      </w:r>
    </w:p>
    <w:p w14:paraId="3B1AA025" w14:textId="6EFE7991" w:rsidR="006A0659" w:rsidRDefault="003D6B6E" w:rsidP="00B85E34">
      <w:pPr>
        <w:tabs>
          <w:tab w:val="left" w:pos="2310"/>
        </w:tabs>
        <w:jc w:val="both"/>
        <w:rPr>
          <w:lang w:val="en-US"/>
        </w:rPr>
      </w:pPr>
      <w:r>
        <w:t>Sau đó, hãy dùng</w:t>
      </w:r>
      <w:r>
        <w:rPr>
          <w:lang w:val="en-US"/>
        </w:rPr>
        <w:t xml:space="preserve"> phương thức find() hoặc findOne() để kiểm tra document đã được cập nhật.</w:t>
      </w:r>
    </w:p>
    <w:p w14:paraId="338AA9CF" w14:textId="4B833603" w:rsidR="003D6B6E" w:rsidRDefault="003D6B6E" w:rsidP="00B85E34">
      <w:pPr>
        <w:tabs>
          <w:tab w:val="left" w:pos="2310"/>
        </w:tabs>
        <w:jc w:val="both"/>
        <w:rPr>
          <w:lang w:val="en-US"/>
        </w:rPr>
      </w:pPr>
      <w:r>
        <w:rPr>
          <w:lang w:val="en-US"/>
        </w:rPr>
        <w:t>Trong trường hợp do trong collection có nhiều hơn một document thỏa điều kiện x.</w:t>
      </w:r>
    </w:p>
    <w:p w14:paraId="212CB75D" w14:textId="4B230660" w:rsidR="003D6B6E" w:rsidRDefault="003D6B6E" w:rsidP="00B85E34">
      <w:pPr>
        <w:tabs>
          <w:tab w:val="left" w:pos="2310"/>
        </w:tabs>
        <w:jc w:val="both"/>
        <w:rPr>
          <w:lang w:val="en-US"/>
        </w:rPr>
      </w:pPr>
      <w:r>
        <w:rPr>
          <w:lang w:val="en-US"/>
        </w:rPr>
        <w:t>Ví dụ như:</w:t>
      </w:r>
    </w:p>
    <w:p w14:paraId="18AC098E" w14:textId="22C16117" w:rsidR="003D6B6E" w:rsidRDefault="003D6B6E" w:rsidP="003D6B6E">
      <w:pPr>
        <w:pStyle w:val="SourceCode"/>
      </w:pPr>
      <w:r w:rsidRPr="003D6B6E">
        <w:t>&gt; db.people.find(</w:t>
      </w:r>
      <w:r w:rsidR="000C026C">
        <w:rPr>
          <w:rStyle w:val="SourceCodeChar"/>
        </w:rPr>
        <w:t>{</w:t>
      </w:r>
      <w:r w:rsidR="008437B1">
        <w:rPr>
          <w:rStyle w:val="SourceCodeChar"/>
        </w:rPr>
        <w:t>“</w:t>
      </w:r>
      <w:r w:rsidRPr="006A0659">
        <w:rPr>
          <w:rStyle w:val="SourceCodeChar"/>
        </w:rPr>
        <w:t>name</w:t>
      </w:r>
      <w:r w:rsidR="008437B1">
        <w:rPr>
          <w:rStyle w:val="SourceCodeChar"/>
        </w:rPr>
        <w:t>”</w:t>
      </w:r>
      <w:r w:rsidR="00A0359D">
        <w:rPr>
          <w:rStyle w:val="SourceCodeChar"/>
        </w:rPr>
        <w:t>:</w:t>
      </w:r>
      <w:r>
        <w:t xml:space="preserve"> </w:t>
      </w:r>
      <w:r w:rsidR="008437B1">
        <w:t>“</w:t>
      </w:r>
      <w:r>
        <w:t>joe</w:t>
      </w:r>
      <w:r w:rsidR="008437B1">
        <w:t>”</w:t>
      </w:r>
      <w:r>
        <w:t>}</w:t>
      </w:r>
      <w:r w:rsidRPr="003D6B6E">
        <w:t>)</w:t>
      </w:r>
    </w:p>
    <w:p w14:paraId="3BB5664D" w14:textId="44426AF3" w:rsidR="003D6B6E" w:rsidRPr="003D6B6E" w:rsidRDefault="000C026C" w:rsidP="000B0ECD">
      <w:pPr>
        <w:pStyle w:val="SourceCodewithoutoutline"/>
        <w:jc w:val="both"/>
      </w:pPr>
      <w:r>
        <w:t>{</w:t>
      </w:r>
      <w:r w:rsidR="008437B1">
        <w:t>“</w:t>
      </w:r>
      <w:r w:rsidR="003D6B6E" w:rsidRPr="003D6B6E">
        <w:t>_id</w:t>
      </w:r>
      <w:r w:rsidR="008437B1">
        <w:t>”</w:t>
      </w:r>
      <w:r w:rsidR="00A0359D">
        <w:t>:</w:t>
      </w:r>
      <w:r w:rsidR="003D6B6E" w:rsidRPr="003D6B6E">
        <w:t xml:space="preserve"> </w:t>
      </w:r>
      <w:proofErr w:type="gramStart"/>
      <w:r w:rsidR="003D6B6E" w:rsidRPr="003D6B6E">
        <w:t>ObjectId(</w:t>
      </w:r>
      <w:proofErr w:type="gramEnd"/>
      <w:r w:rsidR="008437B1">
        <w:t>“</w:t>
      </w:r>
      <w:r w:rsidR="003D6B6E" w:rsidRPr="003D6B6E">
        <w:t>4b2b9f67a1f631733d917a7b</w:t>
      </w:r>
      <w:r w:rsidR="008437B1">
        <w:t>”</w:t>
      </w:r>
      <w:r w:rsidR="003D6B6E" w:rsidRPr="003D6B6E">
        <w:t xml:space="preserve">), </w:t>
      </w:r>
      <w:r w:rsidR="008437B1">
        <w:t>“</w:t>
      </w:r>
      <w:r w:rsidR="003D6B6E" w:rsidRPr="003D6B6E">
        <w:t>name</w:t>
      </w:r>
      <w:r w:rsidR="008437B1">
        <w:t>”</w:t>
      </w:r>
      <w:r w:rsidR="00A0359D">
        <w:t>:</w:t>
      </w:r>
      <w:r w:rsidR="003D6B6E" w:rsidRPr="003D6B6E">
        <w:t xml:space="preserve"> </w:t>
      </w:r>
      <w:r w:rsidR="008437B1">
        <w:t>“</w:t>
      </w:r>
      <w:r w:rsidR="003D6B6E" w:rsidRPr="003D6B6E">
        <w:t>joe</w:t>
      </w:r>
      <w:r w:rsidR="008437B1">
        <w:t>”</w:t>
      </w:r>
      <w:r w:rsidR="003D6B6E" w:rsidRPr="003D6B6E">
        <w:t xml:space="preserve">, </w:t>
      </w:r>
      <w:r w:rsidR="008437B1">
        <w:t>“</w:t>
      </w:r>
      <w:r w:rsidR="003D6B6E" w:rsidRPr="003D6B6E">
        <w:t>age</w:t>
      </w:r>
      <w:r w:rsidR="008437B1">
        <w:t>”</w:t>
      </w:r>
      <w:r w:rsidR="00A0359D">
        <w:t>:</w:t>
      </w:r>
      <w:r w:rsidR="003D6B6E" w:rsidRPr="003D6B6E">
        <w:t xml:space="preserve"> 65},</w:t>
      </w:r>
    </w:p>
    <w:p w14:paraId="39225BA2" w14:textId="59CE8E38" w:rsidR="003D6B6E" w:rsidRPr="003D6B6E" w:rsidRDefault="000C026C" w:rsidP="000B0ECD">
      <w:pPr>
        <w:pStyle w:val="SourceCodewithoutoutline"/>
        <w:jc w:val="both"/>
      </w:pPr>
      <w:r>
        <w:t>{</w:t>
      </w:r>
      <w:r w:rsidR="008437B1">
        <w:t>“</w:t>
      </w:r>
      <w:r w:rsidR="003D6B6E" w:rsidRPr="003D6B6E">
        <w:t>_id</w:t>
      </w:r>
      <w:r w:rsidR="008437B1">
        <w:t>”</w:t>
      </w:r>
      <w:r w:rsidR="00A0359D">
        <w:t>:</w:t>
      </w:r>
      <w:r w:rsidR="003D6B6E" w:rsidRPr="003D6B6E">
        <w:t xml:space="preserve"> </w:t>
      </w:r>
      <w:proofErr w:type="gramStart"/>
      <w:r w:rsidR="003D6B6E" w:rsidRPr="003D6B6E">
        <w:t>ObjectId(</w:t>
      </w:r>
      <w:proofErr w:type="gramEnd"/>
      <w:r w:rsidR="008437B1">
        <w:t>“</w:t>
      </w:r>
      <w:r w:rsidR="003D6B6E" w:rsidRPr="003D6B6E">
        <w:t>4b2b9f67a1f631733d917a7c</w:t>
      </w:r>
      <w:r w:rsidR="008437B1">
        <w:t>”</w:t>
      </w:r>
      <w:r w:rsidR="003D6B6E" w:rsidRPr="003D6B6E">
        <w:t xml:space="preserve">), </w:t>
      </w:r>
      <w:r w:rsidR="008437B1">
        <w:t>“</w:t>
      </w:r>
      <w:r w:rsidR="003D6B6E" w:rsidRPr="003D6B6E">
        <w:t>name</w:t>
      </w:r>
      <w:r w:rsidR="008437B1">
        <w:t>”</w:t>
      </w:r>
      <w:r w:rsidR="00A0359D">
        <w:t>:</w:t>
      </w:r>
      <w:r w:rsidR="003D6B6E" w:rsidRPr="003D6B6E">
        <w:t xml:space="preserve"> </w:t>
      </w:r>
      <w:r w:rsidR="008437B1">
        <w:t>“</w:t>
      </w:r>
      <w:r w:rsidR="003D6B6E" w:rsidRPr="003D6B6E">
        <w:t>joe</w:t>
      </w:r>
      <w:r w:rsidR="008437B1">
        <w:t>”</w:t>
      </w:r>
      <w:r w:rsidR="003D6B6E" w:rsidRPr="003D6B6E">
        <w:t xml:space="preserve">, </w:t>
      </w:r>
      <w:r w:rsidR="008437B1">
        <w:t>“</w:t>
      </w:r>
      <w:r w:rsidR="003D6B6E" w:rsidRPr="003D6B6E">
        <w:t>age</w:t>
      </w:r>
      <w:r w:rsidR="008437B1">
        <w:t>”</w:t>
      </w:r>
      <w:r w:rsidR="00A0359D">
        <w:t>:</w:t>
      </w:r>
      <w:r w:rsidR="003D6B6E" w:rsidRPr="003D6B6E">
        <w:t xml:space="preserve"> 20},</w:t>
      </w:r>
    </w:p>
    <w:p w14:paraId="6E97A85E" w14:textId="0A46F922" w:rsidR="003D6B6E" w:rsidRDefault="000C026C" w:rsidP="000B0ECD">
      <w:pPr>
        <w:pStyle w:val="SourceCodewithoutoutline"/>
        <w:jc w:val="both"/>
      </w:pPr>
      <w:r>
        <w:t>{</w:t>
      </w:r>
      <w:r w:rsidR="008437B1">
        <w:t>“</w:t>
      </w:r>
      <w:r w:rsidR="003D6B6E" w:rsidRPr="003D6B6E">
        <w:t>_id</w:t>
      </w:r>
      <w:r w:rsidR="008437B1">
        <w:t>”</w:t>
      </w:r>
      <w:r w:rsidR="00A0359D">
        <w:t>:</w:t>
      </w:r>
      <w:r w:rsidR="003D6B6E" w:rsidRPr="003D6B6E">
        <w:t xml:space="preserve"> </w:t>
      </w:r>
      <w:proofErr w:type="gramStart"/>
      <w:r w:rsidR="003D6B6E" w:rsidRPr="003D6B6E">
        <w:t>ObjectId(</w:t>
      </w:r>
      <w:proofErr w:type="gramEnd"/>
      <w:r w:rsidR="008437B1">
        <w:t>“</w:t>
      </w:r>
      <w:r w:rsidR="003D6B6E" w:rsidRPr="003D6B6E">
        <w:t>4b2b9f67a1f631733d917a7d</w:t>
      </w:r>
      <w:r w:rsidR="008437B1">
        <w:t>”</w:t>
      </w:r>
      <w:r w:rsidR="003D6B6E" w:rsidRPr="003D6B6E">
        <w:t xml:space="preserve">), </w:t>
      </w:r>
      <w:r w:rsidR="008437B1">
        <w:t>“</w:t>
      </w:r>
      <w:r w:rsidR="003D6B6E" w:rsidRPr="003D6B6E">
        <w:t>name</w:t>
      </w:r>
      <w:r w:rsidR="008437B1">
        <w:t>”</w:t>
      </w:r>
      <w:r w:rsidR="00A0359D">
        <w:t>:</w:t>
      </w:r>
      <w:r w:rsidR="003D6B6E" w:rsidRPr="003D6B6E">
        <w:t xml:space="preserve"> </w:t>
      </w:r>
      <w:r w:rsidR="008437B1">
        <w:t>“</w:t>
      </w:r>
      <w:r w:rsidR="003D6B6E" w:rsidRPr="003D6B6E">
        <w:t>joe</w:t>
      </w:r>
      <w:r w:rsidR="008437B1">
        <w:t>”</w:t>
      </w:r>
      <w:r w:rsidR="003D6B6E" w:rsidRPr="003D6B6E">
        <w:t xml:space="preserve">, </w:t>
      </w:r>
      <w:r w:rsidR="008437B1">
        <w:t>“</w:t>
      </w:r>
      <w:r w:rsidR="003D6B6E" w:rsidRPr="003D6B6E">
        <w:t>age</w:t>
      </w:r>
      <w:r w:rsidR="008437B1">
        <w:t>”</w:t>
      </w:r>
      <w:r w:rsidR="00A0359D">
        <w:t>:</w:t>
      </w:r>
      <w:r w:rsidR="003D6B6E" w:rsidRPr="003D6B6E">
        <w:t xml:space="preserve"> 49},</w:t>
      </w:r>
    </w:p>
    <w:p w14:paraId="7D0DF3CC" w14:textId="77777777" w:rsidR="003D6B6E" w:rsidRDefault="003D6B6E" w:rsidP="000B0ECD">
      <w:pPr>
        <w:pStyle w:val="SourceCodewithoutoutline"/>
        <w:ind w:left="0"/>
        <w:jc w:val="both"/>
      </w:pPr>
    </w:p>
    <w:p w14:paraId="1B4ECF33" w14:textId="2B8F5940" w:rsidR="003D6B6E" w:rsidRDefault="00404C76" w:rsidP="00B85E34">
      <w:pPr>
        <w:jc w:val="both"/>
      </w:pPr>
      <w:r>
        <w:t>Thì khi thực hiện câu update:</w:t>
      </w:r>
    </w:p>
    <w:p w14:paraId="7847904C" w14:textId="2ABBC781" w:rsidR="00404C76" w:rsidRPr="00404C76" w:rsidRDefault="00404C76" w:rsidP="00404C76">
      <w:pPr>
        <w:pStyle w:val="SourceCode"/>
      </w:pPr>
      <w:r w:rsidRPr="00404C76">
        <w:t>&gt; joe = db.people.findOne(</w:t>
      </w:r>
      <w:r w:rsidR="000C026C">
        <w:t>{</w:t>
      </w:r>
      <w:r w:rsidR="008437B1">
        <w:t>“</w:t>
      </w:r>
      <w:r w:rsidRPr="00404C76">
        <w:t>name</w:t>
      </w:r>
      <w:r w:rsidR="008437B1">
        <w:t>”</w:t>
      </w:r>
      <w:r w:rsidR="00A0359D">
        <w:t>:</w:t>
      </w:r>
      <w:r w:rsidRPr="00404C76">
        <w:t xml:space="preserve"> </w:t>
      </w:r>
      <w:r w:rsidR="008437B1">
        <w:t>“</w:t>
      </w:r>
      <w:r w:rsidRPr="00404C76">
        <w:t>joe</w:t>
      </w:r>
      <w:r w:rsidR="008437B1">
        <w:t>”</w:t>
      </w:r>
      <w:r w:rsidRPr="00404C76">
        <w:t xml:space="preserve">, </w:t>
      </w:r>
      <w:r w:rsidR="008437B1">
        <w:t>“</w:t>
      </w:r>
      <w:r w:rsidRPr="00404C76">
        <w:t>age</w:t>
      </w:r>
      <w:r w:rsidR="008437B1">
        <w:t>”</w:t>
      </w:r>
      <w:r w:rsidR="00A0359D">
        <w:t>:</w:t>
      </w:r>
      <w:r w:rsidRPr="00404C76">
        <w:t xml:space="preserve"> 20});</w:t>
      </w:r>
    </w:p>
    <w:p w14:paraId="6C77BD66" w14:textId="77777777" w:rsidR="00404C76" w:rsidRPr="00404C76" w:rsidRDefault="00404C76" w:rsidP="000B0ECD">
      <w:pPr>
        <w:pStyle w:val="SourceCodewithoutoutline"/>
        <w:jc w:val="both"/>
        <w:rPr>
          <w:rFonts w:eastAsiaTheme="majorEastAsia"/>
        </w:rPr>
      </w:pPr>
      <w:r w:rsidRPr="00404C76">
        <w:rPr>
          <w:rFonts w:eastAsiaTheme="majorEastAsia"/>
        </w:rPr>
        <w:lastRenderedPageBreak/>
        <w:t>{</w:t>
      </w:r>
    </w:p>
    <w:p w14:paraId="48A9F3C1" w14:textId="2D329A29" w:rsidR="00404C76" w:rsidRPr="00404C76" w:rsidRDefault="008437B1" w:rsidP="000B0ECD">
      <w:pPr>
        <w:pStyle w:val="SourceCodewithoutoutline"/>
        <w:jc w:val="both"/>
        <w:rPr>
          <w:rFonts w:eastAsiaTheme="majorEastAsia"/>
        </w:rPr>
      </w:pPr>
      <w:r>
        <w:rPr>
          <w:rFonts w:eastAsiaTheme="majorEastAsia"/>
        </w:rPr>
        <w:t>“</w:t>
      </w:r>
      <w:r w:rsidR="00404C76" w:rsidRPr="00404C76">
        <w:rPr>
          <w:rFonts w:eastAsiaTheme="majorEastAsia"/>
        </w:rPr>
        <w:t>_id</w:t>
      </w:r>
      <w:r>
        <w:rPr>
          <w:rFonts w:eastAsiaTheme="majorEastAsia"/>
        </w:rPr>
        <w:t>”</w:t>
      </w:r>
      <w:r w:rsidR="00A0359D">
        <w:rPr>
          <w:rFonts w:eastAsiaTheme="majorEastAsia"/>
        </w:rPr>
        <w:t>:</w:t>
      </w:r>
      <w:r w:rsidR="00404C76" w:rsidRPr="00404C76">
        <w:rPr>
          <w:rFonts w:eastAsiaTheme="majorEastAsia"/>
        </w:rPr>
        <w:t xml:space="preserve"> </w:t>
      </w:r>
      <w:proofErr w:type="gramStart"/>
      <w:r w:rsidR="00404C76" w:rsidRPr="00404C76">
        <w:rPr>
          <w:rFonts w:eastAsiaTheme="majorEastAsia"/>
        </w:rPr>
        <w:t>ObjectId(</w:t>
      </w:r>
      <w:proofErr w:type="gramEnd"/>
      <w:r>
        <w:rPr>
          <w:rFonts w:eastAsiaTheme="majorEastAsia"/>
        </w:rPr>
        <w:t>“</w:t>
      </w:r>
      <w:r w:rsidR="00404C76" w:rsidRPr="00404C76">
        <w:rPr>
          <w:rFonts w:eastAsiaTheme="majorEastAsia"/>
        </w:rPr>
        <w:t>4b2b9f67a1f631733d917a7c</w:t>
      </w:r>
      <w:r>
        <w:rPr>
          <w:rFonts w:eastAsiaTheme="majorEastAsia"/>
        </w:rPr>
        <w:t>”</w:t>
      </w:r>
      <w:r w:rsidR="00404C76" w:rsidRPr="00404C76">
        <w:rPr>
          <w:rFonts w:eastAsiaTheme="majorEastAsia"/>
        </w:rPr>
        <w:t>),</w:t>
      </w:r>
    </w:p>
    <w:p w14:paraId="3AF91D23" w14:textId="159071E8" w:rsidR="00404C76" w:rsidRPr="00404C76" w:rsidRDefault="008437B1" w:rsidP="000B0ECD">
      <w:pPr>
        <w:pStyle w:val="SourceCodewithoutoutline"/>
        <w:jc w:val="both"/>
        <w:rPr>
          <w:rFonts w:eastAsiaTheme="majorEastAsia"/>
        </w:rPr>
      </w:pPr>
      <w:r>
        <w:rPr>
          <w:rFonts w:eastAsiaTheme="majorEastAsia"/>
        </w:rPr>
        <w:t>“</w:t>
      </w:r>
      <w:proofErr w:type="gramStart"/>
      <w:r w:rsidR="00404C76" w:rsidRPr="00404C76">
        <w:rPr>
          <w:rFonts w:eastAsiaTheme="majorEastAsia"/>
        </w:rPr>
        <w:t>name</w:t>
      </w:r>
      <w:proofErr w:type="gramEnd"/>
      <w:r>
        <w:rPr>
          <w:rFonts w:eastAsiaTheme="majorEastAsia"/>
        </w:rPr>
        <w:t>”</w:t>
      </w:r>
      <w:r w:rsidR="00A0359D">
        <w:rPr>
          <w:rFonts w:eastAsiaTheme="majorEastAsia"/>
        </w:rPr>
        <w:t>:</w:t>
      </w:r>
      <w:r w:rsidR="00404C76" w:rsidRPr="00404C76">
        <w:rPr>
          <w:rFonts w:eastAsiaTheme="majorEastAsia"/>
        </w:rPr>
        <w:t xml:space="preserve"> </w:t>
      </w:r>
      <w:r>
        <w:rPr>
          <w:rFonts w:eastAsiaTheme="majorEastAsia"/>
        </w:rPr>
        <w:t>“</w:t>
      </w:r>
      <w:r w:rsidR="00404C76" w:rsidRPr="00404C76">
        <w:rPr>
          <w:rFonts w:eastAsiaTheme="majorEastAsia"/>
        </w:rPr>
        <w:t>joe</w:t>
      </w:r>
      <w:r>
        <w:rPr>
          <w:rFonts w:eastAsiaTheme="majorEastAsia"/>
        </w:rPr>
        <w:t>”</w:t>
      </w:r>
      <w:r w:rsidR="00404C76" w:rsidRPr="00404C76">
        <w:rPr>
          <w:rFonts w:eastAsiaTheme="majorEastAsia"/>
        </w:rPr>
        <w:t>,</w:t>
      </w:r>
    </w:p>
    <w:p w14:paraId="01DFA262" w14:textId="59A937A1" w:rsidR="00404C76" w:rsidRPr="00404C76" w:rsidRDefault="008437B1" w:rsidP="000B0ECD">
      <w:pPr>
        <w:pStyle w:val="SourceCodewithoutoutline"/>
        <w:jc w:val="both"/>
        <w:rPr>
          <w:rFonts w:eastAsiaTheme="majorEastAsia"/>
        </w:rPr>
      </w:pPr>
      <w:r>
        <w:rPr>
          <w:rFonts w:eastAsiaTheme="majorEastAsia"/>
        </w:rPr>
        <w:t>“</w:t>
      </w:r>
      <w:proofErr w:type="gramStart"/>
      <w:r w:rsidR="00404C76" w:rsidRPr="00404C76">
        <w:rPr>
          <w:rFonts w:eastAsiaTheme="majorEastAsia"/>
        </w:rPr>
        <w:t>age</w:t>
      </w:r>
      <w:proofErr w:type="gramEnd"/>
      <w:r>
        <w:rPr>
          <w:rFonts w:eastAsiaTheme="majorEastAsia"/>
        </w:rPr>
        <w:t>”</w:t>
      </w:r>
      <w:r w:rsidR="00A0359D">
        <w:rPr>
          <w:rFonts w:eastAsiaTheme="majorEastAsia"/>
        </w:rPr>
        <w:t>:</w:t>
      </w:r>
      <w:r w:rsidR="00404C76" w:rsidRPr="00404C76">
        <w:rPr>
          <w:rFonts w:eastAsiaTheme="majorEastAsia"/>
        </w:rPr>
        <w:t xml:space="preserve"> 20</w:t>
      </w:r>
    </w:p>
    <w:p w14:paraId="7B6534D5" w14:textId="77777777" w:rsidR="00404C76" w:rsidRPr="00404C76" w:rsidRDefault="00404C76" w:rsidP="000B0ECD">
      <w:pPr>
        <w:pStyle w:val="SourceCodewithoutoutline"/>
        <w:jc w:val="both"/>
        <w:rPr>
          <w:rFonts w:eastAsiaTheme="majorEastAsia"/>
        </w:rPr>
      </w:pPr>
      <w:r w:rsidRPr="00404C76">
        <w:rPr>
          <w:rFonts w:eastAsiaTheme="majorEastAsia"/>
        </w:rPr>
        <w:t>}</w:t>
      </w:r>
    </w:p>
    <w:p w14:paraId="74A8C82A" w14:textId="77777777" w:rsidR="00404C76" w:rsidRPr="00404C76" w:rsidRDefault="00404C76" w:rsidP="00404C76">
      <w:pPr>
        <w:pStyle w:val="SourceCode"/>
      </w:pPr>
      <w:r w:rsidRPr="00404C76">
        <w:t>&gt; joe.age++;</w:t>
      </w:r>
    </w:p>
    <w:p w14:paraId="3705EEEE" w14:textId="70B35CFC" w:rsidR="00404C76" w:rsidRDefault="00404C76" w:rsidP="00404C76">
      <w:pPr>
        <w:pStyle w:val="SourceCode"/>
      </w:pPr>
      <w:r w:rsidRPr="00404C76">
        <w:t>&gt; db.people.update(</w:t>
      </w:r>
      <w:r w:rsidR="000C026C">
        <w:t>{</w:t>
      </w:r>
      <w:r w:rsidR="008437B1">
        <w:t>“</w:t>
      </w:r>
      <w:r w:rsidRPr="00404C76">
        <w:t>name</w:t>
      </w:r>
      <w:r w:rsidR="008437B1">
        <w:t>”</w:t>
      </w:r>
      <w:r w:rsidR="00A0359D">
        <w:t>:</w:t>
      </w:r>
      <w:r w:rsidRPr="00404C76">
        <w:t xml:space="preserve"> </w:t>
      </w:r>
      <w:r w:rsidR="008437B1">
        <w:t>“</w:t>
      </w:r>
      <w:r w:rsidRPr="00404C76">
        <w:t>joe</w:t>
      </w:r>
      <w:r w:rsidR="008437B1">
        <w:t>”</w:t>
      </w:r>
      <w:r w:rsidRPr="00404C76">
        <w:t>}, joe);</w:t>
      </w:r>
    </w:p>
    <w:p w14:paraId="36BAB0F2" w14:textId="4AE53167" w:rsidR="00404C76" w:rsidRDefault="00404C76" w:rsidP="00B85E34">
      <w:pPr>
        <w:tabs>
          <w:tab w:val="left" w:pos="2353"/>
        </w:tabs>
        <w:jc w:val="both"/>
        <w:rPr>
          <w:lang w:val="en-US"/>
        </w:rPr>
      </w:pPr>
      <w:r>
        <w:t xml:space="preserve">MongoDB sẽ thông báo lỗi </w:t>
      </w:r>
      <w:r w:rsidR="008437B1">
        <w:t>“</w:t>
      </w:r>
      <w:r w:rsidRPr="00404C76">
        <w:t>E11001 duplicate key on update</w:t>
      </w:r>
      <w:r w:rsidR="008437B1">
        <w:rPr>
          <w:lang w:val="en-US"/>
        </w:rPr>
        <w:t>”</w:t>
      </w:r>
      <w:r>
        <w:rPr>
          <w:lang w:val="en-US"/>
        </w:rPr>
        <w:t>.</w:t>
      </w:r>
    </w:p>
    <w:p w14:paraId="710DD5AD" w14:textId="1DA81AC3" w:rsidR="00404C76" w:rsidRDefault="00404C76" w:rsidP="000B0ECD">
      <w:pPr>
        <w:tabs>
          <w:tab w:val="left" w:pos="2353"/>
        </w:tabs>
        <w:jc w:val="both"/>
        <w:rPr>
          <w:lang w:val="en-US"/>
        </w:rPr>
      </w:pPr>
      <w:r>
        <w:rPr>
          <w:lang w:val="en-US"/>
        </w:rPr>
        <w:t xml:space="preserve">Có nghĩa là khi xác định document là </w:t>
      </w:r>
      <w:r w:rsidR="000C026C">
        <w:rPr>
          <w:rStyle w:val="SourceCodewithoutoutlineChar"/>
          <w:rFonts w:eastAsiaTheme="minorHAnsi"/>
        </w:rPr>
        <w:t>{</w:t>
      </w:r>
      <w:r w:rsidR="008437B1">
        <w:rPr>
          <w:rStyle w:val="SourceCodewithoutoutlineChar"/>
          <w:rFonts w:eastAsiaTheme="minorHAnsi"/>
        </w:rPr>
        <w:t>“</w:t>
      </w:r>
      <w:r w:rsidRPr="00404C76">
        <w:rPr>
          <w:rStyle w:val="SourceCodewithoutoutlineChar"/>
          <w:rFonts w:eastAsiaTheme="minorHAnsi"/>
        </w:rPr>
        <w:t>name</w:t>
      </w:r>
      <w:r w:rsidR="008437B1">
        <w:rPr>
          <w:rStyle w:val="SourceCodewithoutoutlineChar"/>
          <w:rFonts w:eastAsiaTheme="minorHAnsi"/>
        </w:rPr>
        <w:t>”</w:t>
      </w:r>
      <w:r w:rsidR="00A0359D">
        <w:rPr>
          <w:rStyle w:val="SourceCodewithoutoutlineChar"/>
          <w:rFonts w:eastAsiaTheme="minorHAnsi"/>
        </w:rPr>
        <w:t>:</w:t>
      </w:r>
      <w:r w:rsidRPr="00404C76">
        <w:rPr>
          <w:rStyle w:val="SourceCodewithoutoutlineChar"/>
          <w:rFonts w:eastAsiaTheme="minorHAnsi"/>
        </w:rPr>
        <w:t xml:space="preserve"> </w:t>
      </w:r>
      <w:r w:rsidR="008437B1">
        <w:rPr>
          <w:rStyle w:val="SourceCodewithoutoutlineChar"/>
          <w:rFonts w:eastAsiaTheme="minorHAnsi"/>
        </w:rPr>
        <w:t>“</w:t>
      </w:r>
      <w:r w:rsidRPr="00404C76">
        <w:rPr>
          <w:rStyle w:val="SourceCodewithoutoutlineChar"/>
          <w:rFonts w:eastAsiaTheme="minorHAnsi"/>
        </w:rPr>
        <w:t>joe</w:t>
      </w:r>
      <w:r w:rsidR="008437B1">
        <w:rPr>
          <w:rStyle w:val="SourceCodewithoutoutlineChar"/>
          <w:rFonts w:eastAsiaTheme="minorHAnsi"/>
        </w:rPr>
        <w:t>”</w:t>
      </w:r>
      <w:r w:rsidRPr="00404C76">
        <w:rPr>
          <w:rStyle w:val="SourceCodewithoutoutlineChar"/>
          <w:rFonts w:eastAsiaTheme="minorHAnsi"/>
        </w:rPr>
        <w:t>}</w:t>
      </w:r>
      <w:r>
        <w:rPr>
          <w:rStyle w:val="SourceCodewithoutoutlineChar"/>
          <w:rFonts w:eastAsiaTheme="minorHAnsi"/>
          <w:lang w:val="en-US"/>
        </w:rPr>
        <w:t xml:space="preserve"> </w:t>
      </w:r>
      <w:r w:rsidRPr="00480BA4">
        <w:t>thì MongoDB sẽ trả về 3 document thỏa mãn điều kiện này</w:t>
      </w:r>
      <w:r w:rsidR="00CE28C7">
        <w:rPr>
          <w:lang w:val="en-US"/>
        </w:rPr>
        <w:t>.</w:t>
      </w:r>
    </w:p>
    <w:p w14:paraId="1674412D" w14:textId="6AFEE860" w:rsidR="00CE28C7" w:rsidRDefault="00CE28C7" w:rsidP="00B85E34">
      <w:pPr>
        <w:tabs>
          <w:tab w:val="left" w:pos="2353"/>
        </w:tabs>
        <w:jc w:val="both"/>
        <w:rPr>
          <w:lang w:val="en-US"/>
        </w:rPr>
      </w:pPr>
      <w:r>
        <w:rPr>
          <w:lang w:val="en-US"/>
        </w:rPr>
        <w:t>Theo thứ tự, document đầu tiên cập nhật đó là document</w:t>
      </w:r>
    </w:p>
    <w:p w14:paraId="50259CD7" w14:textId="42B35425" w:rsidR="00CE28C7" w:rsidRPr="003D6B6E" w:rsidRDefault="000C026C" w:rsidP="000B0ECD">
      <w:pPr>
        <w:pStyle w:val="SourceCodewithoutoutline"/>
        <w:jc w:val="both"/>
      </w:pPr>
      <w:r>
        <w:t>{</w:t>
      </w:r>
      <w:r w:rsidR="008437B1">
        <w:t>“</w:t>
      </w:r>
      <w:r w:rsidR="00CE28C7" w:rsidRPr="003D6B6E">
        <w:t>_id</w:t>
      </w:r>
      <w:r w:rsidR="008437B1">
        <w:t>”</w:t>
      </w:r>
      <w:r w:rsidR="00A0359D">
        <w:t>:</w:t>
      </w:r>
      <w:r w:rsidR="00CE28C7" w:rsidRPr="003D6B6E">
        <w:t xml:space="preserve"> </w:t>
      </w:r>
      <w:proofErr w:type="gramStart"/>
      <w:r w:rsidR="00CE28C7" w:rsidRPr="003D6B6E">
        <w:t>ObjectId(</w:t>
      </w:r>
      <w:proofErr w:type="gramEnd"/>
      <w:r w:rsidR="008437B1">
        <w:t>“</w:t>
      </w:r>
      <w:r w:rsidR="00CE28C7" w:rsidRPr="003D6B6E">
        <w:t>4b2b9f67a1f631733d917a7b</w:t>
      </w:r>
      <w:r w:rsidR="008437B1">
        <w:t>”</w:t>
      </w:r>
      <w:r w:rsidR="00CE28C7" w:rsidRPr="003D6B6E">
        <w:t xml:space="preserve">), </w:t>
      </w:r>
      <w:r w:rsidR="008437B1">
        <w:t>“</w:t>
      </w:r>
      <w:r w:rsidR="00CE28C7" w:rsidRPr="003D6B6E">
        <w:t>name</w:t>
      </w:r>
      <w:r w:rsidR="008437B1">
        <w:t>”</w:t>
      </w:r>
      <w:r w:rsidR="00A0359D">
        <w:t>:</w:t>
      </w:r>
      <w:r w:rsidR="00CE28C7" w:rsidRPr="003D6B6E">
        <w:t xml:space="preserve"> </w:t>
      </w:r>
      <w:r w:rsidR="008437B1">
        <w:t>“</w:t>
      </w:r>
      <w:r w:rsidR="00CE28C7" w:rsidRPr="003D6B6E">
        <w:t>joe</w:t>
      </w:r>
      <w:r w:rsidR="008437B1">
        <w:t>”</w:t>
      </w:r>
      <w:r w:rsidR="00CE28C7" w:rsidRPr="003D6B6E">
        <w:t xml:space="preserve">, </w:t>
      </w:r>
      <w:r w:rsidR="008437B1">
        <w:t>“</w:t>
      </w:r>
      <w:r w:rsidR="00CE28C7" w:rsidRPr="003D6B6E">
        <w:t>age</w:t>
      </w:r>
      <w:r w:rsidR="008437B1">
        <w:t>”</w:t>
      </w:r>
      <w:r w:rsidR="00A0359D">
        <w:t>:</w:t>
      </w:r>
      <w:r w:rsidR="00CE28C7" w:rsidRPr="003D6B6E">
        <w:t xml:space="preserve"> 65},</w:t>
      </w:r>
    </w:p>
    <w:p w14:paraId="096B628E" w14:textId="5A421FB8" w:rsidR="00CE28C7" w:rsidRDefault="00CE28C7" w:rsidP="00B85E34">
      <w:pPr>
        <w:jc w:val="both"/>
        <w:rPr>
          <w:lang w:val="en-US"/>
        </w:rPr>
      </w:pPr>
      <w:r>
        <w:rPr>
          <w:lang w:val="en-US"/>
        </w:rPr>
        <w:t xml:space="preserve">MongoDB sẽ cố gắng thử thay đổi nội dung của document này thành document </w:t>
      </w:r>
      <w:proofErr w:type="gramStart"/>
      <w:r>
        <w:rPr>
          <w:lang w:val="en-US"/>
        </w:rPr>
        <w:t>joe</w:t>
      </w:r>
      <w:proofErr w:type="gramEnd"/>
      <w:r>
        <w:rPr>
          <w:lang w:val="en-US"/>
        </w:rPr>
        <w:t xml:space="preserve"> được khai báo trước đó. Nhưng collection đã tồn tại document có trường _id tương với _id của</w:t>
      </w:r>
      <w:r w:rsidR="004829B5">
        <w:rPr>
          <w:lang w:val="en-US"/>
        </w:rPr>
        <w:t xml:space="preserve"> </w:t>
      </w:r>
      <w:r>
        <w:rPr>
          <w:lang w:val="en-US"/>
        </w:rPr>
        <w:t xml:space="preserve">biến </w:t>
      </w:r>
      <w:proofErr w:type="gramStart"/>
      <w:r>
        <w:rPr>
          <w:lang w:val="en-US"/>
        </w:rPr>
        <w:t>joe</w:t>
      </w:r>
      <w:proofErr w:type="gramEnd"/>
      <w:r>
        <w:rPr>
          <w:lang w:val="en-US"/>
        </w:rPr>
        <w:t>. Cho nên, MongoDB sẽ báo lỗi vì trường _id là trường không được phép trùng giá trị.</w:t>
      </w:r>
    </w:p>
    <w:p w14:paraId="362E501C" w14:textId="7A953D3C" w:rsidR="00CE28C7" w:rsidRDefault="00CE28C7" w:rsidP="000B0ECD">
      <w:pPr>
        <w:jc w:val="both"/>
        <w:rPr>
          <w:lang w:val="en-US"/>
        </w:rPr>
      </w:pPr>
      <w:r>
        <w:rPr>
          <w:lang w:val="en-US"/>
        </w:rPr>
        <w:t xml:space="preserve">Để khác phục vấn đề này, thay vì sử dụng </w:t>
      </w:r>
      <w:r w:rsidR="000C026C">
        <w:rPr>
          <w:rStyle w:val="SourceCodewithoutoutlineChar"/>
          <w:rFonts w:eastAsiaTheme="minorHAnsi"/>
        </w:rPr>
        <w:t>{</w:t>
      </w:r>
      <w:r w:rsidR="008437B1">
        <w:rPr>
          <w:rStyle w:val="SourceCodewithoutoutlineChar"/>
          <w:rFonts w:eastAsiaTheme="minorHAnsi"/>
        </w:rPr>
        <w:t>“</w:t>
      </w:r>
      <w:r w:rsidRPr="00404C76">
        <w:rPr>
          <w:rStyle w:val="SourceCodewithoutoutlineChar"/>
          <w:rFonts w:eastAsiaTheme="minorHAnsi"/>
        </w:rPr>
        <w:t>name</w:t>
      </w:r>
      <w:r w:rsidR="008437B1">
        <w:rPr>
          <w:rStyle w:val="SourceCodewithoutoutlineChar"/>
          <w:rFonts w:eastAsiaTheme="minorHAnsi"/>
        </w:rPr>
        <w:t>”</w:t>
      </w:r>
      <w:r w:rsidR="00A0359D">
        <w:rPr>
          <w:rStyle w:val="SourceCodewithoutoutlineChar"/>
          <w:rFonts w:eastAsiaTheme="minorHAnsi"/>
        </w:rPr>
        <w:t>:</w:t>
      </w:r>
      <w:r w:rsidRPr="00404C76">
        <w:rPr>
          <w:rStyle w:val="SourceCodewithoutoutlineChar"/>
          <w:rFonts w:eastAsiaTheme="minorHAnsi"/>
        </w:rPr>
        <w:t xml:space="preserve"> </w:t>
      </w:r>
      <w:r w:rsidR="008437B1">
        <w:rPr>
          <w:rStyle w:val="SourceCodewithoutoutlineChar"/>
          <w:rFonts w:eastAsiaTheme="minorHAnsi"/>
        </w:rPr>
        <w:t>“</w:t>
      </w:r>
      <w:r w:rsidRPr="00404C76">
        <w:rPr>
          <w:rStyle w:val="SourceCodewithoutoutlineChar"/>
          <w:rFonts w:eastAsiaTheme="minorHAnsi"/>
        </w:rPr>
        <w:t>joe</w:t>
      </w:r>
      <w:r w:rsidR="008437B1">
        <w:rPr>
          <w:rStyle w:val="SourceCodewithoutoutlineChar"/>
          <w:rFonts w:eastAsiaTheme="minorHAnsi"/>
        </w:rPr>
        <w:t>”</w:t>
      </w:r>
      <w:r w:rsidRPr="00404C76">
        <w:rPr>
          <w:rStyle w:val="SourceCodewithoutoutlineChar"/>
          <w:rFonts w:eastAsiaTheme="minorHAnsi"/>
        </w:rPr>
        <w:t>}</w:t>
      </w:r>
      <w:r>
        <w:rPr>
          <w:rStyle w:val="SourceCodewithoutoutlineChar"/>
          <w:rFonts w:eastAsiaTheme="minorHAnsi"/>
          <w:lang w:val="en-US"/>
        </w:rPr>
        <w:t xml:space="preserve"> </w:t>
      </w:r>
      <w:r w:rsidRPr="00CE28C7">
        <w:t>là</w:t>
      </w:r>
      <w:r>
        <w:rPr>
          <w:lang w:val="en-US"/>
        </w:rPr>
        <w:t xml:space="preserve"> điều kiện để xác định document, ta nên dùng _id hoặc các trường nào không có trùng lắp về giá trị để làm điều kiện xác định document. Như vậy, sẽ đảm bảo được document</w:t>
      </w:r>
      <w:r w:rsidR="00BF51B6">
        <w:rPr>
          <w:lang w:val="en-US"/>
        </w:rPr>
        <w:t xml:space="preserve"> được chọn và cập nhật là duy nhất và chính xác.</w:t>
      </w:r>
    </w:p>
    <w:p w14:paraId="41B0E0C0" w14:textId="16DA53D0" w:rsidR="005B68D8" w:rsidRDefault="005B68D8" w:rsidP="005B68D8">
      <w:pPr>
        <w:pStyle w:val="Heading4"/>
        <w:rPr>
          <w:lang w:val="en-US"/>
        </w:rPr>
      </w:pPr>
      <w:r>
        <w:rPr>
          <w:lang w:val="en-US"/>
        </w:rPr>
        <w:t>Sử dụng để thay đổi giá trị trường</w:t>
      </w:r>
    </w:p>
    <w:p w14:paraId="26EAC027" w14:textId="2DD88CD4" w:rsidR="005B68D8" w:rsidRDefault="004B224E" w:rsidP="00B85E34">
      <w:pPr>
        <w:jc w:val="both"/>
        <w:rPr>
          <w:lang w:val="en-US"/>
        </w:rPr>
      </w:pPr>
      <w:r>
        <w:rPr>
          <w:lang w:val="en-US"/>
        </w:rPr>
        <w:t>Thông thường, các yêu cầu cập nhật dữ liệu thường chỉ là cập nhật lại một phần nào đó của một document</w:t>
      </w:r>
      <w:r w:rsidR="00391821">
        <w:rPr>
          <w:lang w:val="en-US"/>
        </w:rPr>
        <w:t>.</w:t>
      </w:r>
    </w:p>
    <w:p w14:paraId="512C5C2A" w14:textId="68F75ABC" w:rsidR="00391821" w:rsidRDefault="00391821" w:rsidP="00B85E34">
      <w:pPr>
        <w:jc w:val="both"/>
        <w:rPr>
          <w:lang w:val="en-US"/>
        </w:rPr>
      </w:pPr>
      <w:r>
        <w:rPr>
          <w:lang w:val="en-US"/>
        </w:rPr>
        <w:t>Ví dụ:</w:t>
      </w:r>
    </w:p>
    <w:p w14:paraId="3F331A1D" w14:textId="77777777" w:rsidR="00391821" w:rsidRDefault="00391821" w:rsidP="00B85E34">
      <w:pPr>
        <w:jc w:val="both"/>
        <w:rPr>
          <w:lang w:val="en-US"/>
        </w:rPr>
      </w:pPr>
      <w:r>
        <w:rPr>
          <w:lang w:val="en-US"/>
        </w:rPr>
        <w:t>Giả sử ta có một website phân tích dữ liệu người dùng, và trong một document của sở sở dữ liệu có cấu trúc như sau:</w:t>
      </w:r>
    </w:p>
    <w:p w14:paraId="2F937A79" w14:textId="77777777" w:rsidR="00391821" w:rsidRPr="00391821" w:rsidRDefault="00391821" w:rsidP="000B0ECD">
      <w:pPr>
        <w:pStyle w:val="SourceCodewithoutoutline"/>
        <w:jc w:val="both"/>
      </w:pPr>
      <w:r w:rsidRPr="00391821">
        <w:t>{</w:t>
      </w:r>
    </w:p>
    <w:p w14:paraId="47CE4E2C" w14:textId="7968C6B6" w:rsidR="00391821" w:rsidRPr="00391821" w:rsidRDefault="008437B1" w:rsidP="000B0ECD">
      <w:pPr>
        <w:pStyle w:val="SourceCodewithoutoutline"/>
        <w:ind w:left="1440"/>
        <w:jc w:val="both"/>
      </w:pPr>
      <w:r>
        <w:t>“</w:t>
      </w:r>
      <w:r w:rsidR="00391821" w:rsidRPr="00391821">
        <w:t>_id</w:t>
      </w:r>
      <w:r>
        <w:t>”</w:t>
      </w:r>
      <w:r w:rsidR="00A0359D">
        <w:t>:</w:t>
      </w:r>
      <w:r w:rsidR="00391821" w:rsidRPr="00391821">
        <w:t xml:space="preserve"> </w:t>
      </w:r>
      <w:proofErr w:type="gramStart"/>
      <w:r w:rsidR="00391821" w:rsidRPr="00391821">
        <w:t>ObjectId(</w:t>
      </w:r>
      <w:proofErr w:type="gramEnd"/>
      <w:r>
        <w:t>“</w:t>
      </w:r>
      <w:r w:rsidR="00391821" w:rsidRPr="00391821">
        <w:t>4b253b067525f35f94b60a31</w:t>
      </w:r>
      <w:r>
        <w:t>”</w:t>
      </w:r>
      <w:r w:rsidR="00391821" w:rsidRPr="00391821">
        <w:t>),</w:t>
      </w:r>
    </w:p>
    <w:p w14:paraId="5099BC22" w14:textId="3DE2ED14" w:rsidR="00391821" w:rsidRPr="00391821" w:rsidRDefault="008437B1" w:rsidP="000B0ECD">
      <w:pPr>
        <w:pStyle w:val="SourceCodewithoutoutline"/>
        <w:ind w:left="1440"/>
        <w:jc w:val="both"/>
      </w:pPr>
      <w:r>
        <w:t>“</w:t>
      </w:r>
      <w:proofErr w:type="gramStart"/>
      <w:r w:rsidR="00391821" w:rsidRPr="00391821">
        <w:t>url</w:t>
      </w:r>
      <w:proofErr w:type="gramEnd"/>
      <w:r>
        <w:t>”</w:t>
      </w:r>
      <w:r w:rsidR="00A0359D">
        <w:t>:</w:t>
      </w:r>
      <w:r w:rsidR="00391821" w:rsidRPr="00391821">
        <w:t xml:space="preserve"> </w:t>
      </w:r>
      <w:r>
        <w:t>“</w:t>
      </w:r>
      <w:r w:rsidR="00391821" w:rsidRPr="00391821">
        <w:t>www.example.com</w:t>
      </w:r>
      <w:r>
        <w:t>”</w:t>
      </w:r>
      <w:r w:rsidR="00391821" w:rsidRPr="00391821">
        <w:t>,</w:t>
      </w:r>
    </w:p>
    <w:p w14:paraId="34D34F80" w14:textId="1A11F914" w:rsidR="00391821" w:rsidRPr="00391821" w:rsidRDefault="008437B1" w:rsidP="000B0ECD">
      <w:pPr>
        <w:pStyle w:val="SourceCodewithoutoutline"/>
        <w:ind w:left="1440"/>
        <w:jc w:val="both"/>
      </w:pPr>
      <w:r>
        <w:t>“</w:t>
      </w:r>
      <w:proofErr w:type="gramStart"/>
      <w:r w:rsidR="00391821" w:rsidRPr="00391821">
        <w:t>pageviews</w:t>
      </w:r>
      <w:proofErr w:type="gramEnd"/>
      <w:r>
        <w:t>”</w:t>
      </w:r>
      <w:r w:rsidR="00A0359D">
        <w:t>:</w:t>
      </w:r>
      <w:r w:rsidR="00391821" w:rsidRPr="00391821">
        <w:t xml:space="preserve"> 52</w:t>
      </w:r>
    </w:p>
    <w:p w14:paraId="679F6520" w14:textId="21B31B18" w:rsidR="00391821" w:rsidRDefault="00391821" w:rsidP="000B0ECD">
      <w:pPr>
        <w:pStyle w:val="SourceCodewithoutoutline"/>
        <w:jc w:val="both"/>
      </w:pPr>
      <w:r w:rsidRPr="00391821">
        <w:t>}</w:t>
      </w:r>
    </w:p>
    <w:p w14:paraId="546E0501" w14:textId="01322A4E" w:rsidR="00391821" w:rsidRDefault="00391821" w:rsidP="000B0ECD">
      <w:pPr>
        <w:jc w:val="both"/>
        <w:rPr>
          <w:rStyle w:val="SourceCodewithoutoutlineChar"/>
          <w:rFonts w:eastAsiaTheme="minorHAnsi"/>
          <w:lang w:val="en-US"/>
        </w:rPr>
      </w:pPr>
      <w:r>
        <w:rPr>
          <w:lang w:val="en-US"/>
        </w:rPr>
        <w:t xml:space="preserve">Mục đích ta muốn tăng số lượng </w:t>
      </w:r>
      <w:r w:rsidRPr="00391821">
        <w:rPr>
          <w:rStyle w:val="SourceCodewithoutoutlineChar"/>
          <w:rFonts w:eastAsiaTheme="minorHAnsi"/>
        </w:rPr>
        <w:t>pageviews</w:t>
      </w:r>
      <w:r>
        <w:rPr>
          <w:lang w:val="en-US"/>
        </w:rPr>
        <w:t xml:space="preserve"> lên 1 mỗi khi có ai đó đăng nhập vào website có đường dẫn là giá trị của trường </w:t>
      </w:r>
      <w:proofErr w:type="gramStart"/>
      <w:r w:rsidRPr="00391821">
        <w:rPr>
          <w:rStyle w:val="SourceCodewithoutoutlineChar"/>
          <w:rFonts w:eastAsiaTheme="minorHAnsi"/>
        </w:rPr>
        <w:t>url</w:t>
      </w:r>
      <w:proofErr w:type="gramEnd"/>
      <w:r>
        <w:rPr>
          <w:rStyle w:val="SourceCodewithoutoutlineChar"/>
          <w:rFonts w:eastAsiaTheme="minorHAnsi"/>
          <w:lang w:val="en-US"/>
        </w:rPr>
        <w:t>.</w:t>
      </w:r>
    </w:p>
    <w:p w14:paraId="7C8D983F" w14:textId="74B9D877" w:rsidR="00391821" w:rsidRDefault="00391821" w:rsidP="000B0ECD">
      <w:pPr>
        <w:jc w:val="both"/>
        <w:rPr>
          <w:rStyle w:val="SourceCodewithoutoutlineChar"/>
          <w:rFonts w:eastAsiaTheme="minorHAnsi"/>
          <w:lang w:val="en-US"/>
        </w:rPr>
      </w:pPr>
      <w:r>
        <w:rPr>
          <w:shd w:val="clear" w:color="auto" w:fill="FFFFFF"/>
          <w:lang w:val="en-US"/>
        </w:rPr>
        <w:t xml:space="preserve">Để làm được như trên, cứ </w:t>
      </w:r>
      <w:r w:rsidR="004B034E">
        <w:rPr>
          <w:shd w:val="clear" w:color="auto" w:fill="FFFFFF"/>
          <w:lang w:val="en-US"/>
        </w:rPr>
        <w:t xml:space="preserve">mỗi khi có lượt truy cập vào website có địa chỉ là giá trị </w:t>
      </w:r>
      <w:proofErr w:type="gramStart"/>
      <w:r w:rsidR="004B034E" w:rsidRPr="004B034E">
        <w:rPr>
          <w:rStyle w:val="SourceCodewithoutoutlineChar"/>
          <w:rFonts w:eastAsiaTheme="minorHAnsi"/>
        </w:rPr>
        <w:t>url</w:t>
      </w:r>
      <w:proofErr w:type="gramEnd"/>
      <w:r w:rsidR="004B034E" w:rsidRPr="004B034E">
        <w:t>. T</w:t>
      </w:r>
      <w:r w:rsidR="004B034E">
        <w:rPr>
          <w:lang w:val="en-US"/>
        </w:rPr>
        <w:t xml:space="preserve">a sẽ thiết đặt hàm để gọi đến phương thức update, và dùng </w:t>
      </w:r>
      <w:commentRangeStart w:id="23"/>
      <w:r w:rsidR="0080505C">
        <w:rPr>
          <w:lang w:val="en-US"/>
        </w:rPr>
        <w:t xml:space="preserve">biến thay đổi </w:t>
      </w:r>
      <w:commentRangeEnd w:id="23"/>
      <w:r w:rsidR="00DC6F3C">
        <w:rPr>
          <w:rStyle w:val="CommentReference"/>
        </w:rPr>
        <w:commentReference w:id="23"/>
      </w:r>
      <w:r w:rsidR="0080505C">
        <w:rPr>
          <w:lang w:val="en-US"/>
        </w:rPr>
        <w:t xml:space="preserve">là </w:t>
      </w:r>
      <w:r w:rsidR="008437B1">
        <w:rPr>
          <w:rStyle w:val="SourceCodewithoutoutlineChar"/>
          <w:rFonts w:eastAsiaTheme="minorHAnsi"/>
        </w:rPr>
        <w:t>“</w:t>
      </w:r>
      <w:r w:rsidR="0080505C" w:rsidRPr="0080505C">
        <w:rPr>
          <w:rStyle w:val="SourceCodewithoutoutlineChar"/>
          <w:rFonts w:eastAsiaTheme="minorHAnsi"/>
        </w:rPr>
        <w:t>$inc</w:t>
      </w:r>
      <w:r w:rsidR="008437B1">
        <w:rPr>
          <w:rStyle w:val="SourceCodewithoutoutlineChar"/>
          <w:rFonts w:eastAsiaTheme="minorHAnsi"/>
        </w:rPr>
        <w:t>”</w:t>
      </w:r>
      <w:r w:rsidR="0080505C">
        <w:rPr>
          <w:lang w:val="en-US"/>
        </w:rPr>
        <w:t xml:space="preserve"> để tăng giá trị cho trường </w:t>
      </w:r>
      <w:r w:rsidR="0080505C" w:rsidRPr="0080505C">
        <w:rPr>
          <w:rStyle w:val="SourceCodewithoutoutlineChar"/>
          <w:rFonts w:eastAsiaTheme="minorHAnsi"/>
        </w:rPr>
        <w:t>pageviews</w:t>
      </w:r>
      <w:r w:rsidR="0080505C">
        <w:rPr>
          <w:rStyle w:val="SourceCodewithoutoutlineChar"/>
          <w:rFonts w:eastAsiaTheme="minorHAnsi"/>
          <w:lang w:val="en-US"/>
        </w:rPr>
        <w:t>:</w:t>
      </w:r>
    </w:p>
    <w:p w14:paraId="7DA963F2" w14:textId="05FFF3BF" w:rsidR="00435B7D" w:rsidRDefault="0080505C" w:rsidP="000B0ECD">
      <w:pPr>
        <w:pStyle w:val="SourceCode"/>
        <w:jc w:val="both"/>
        <w:rPr>
          <w:rStyle w:val="SourceCodewithoutoutlineChar"/>
          <w:rFonts w:eastAsiaTheme="minorHAnsi"/>
          <w:lang w:val="en-US"/>
        </w:rPr>
      </w:pPr>
      <w:r w:rsidRPr="0080505C">
        <w:rPr>
          <w:rStyle w:val="SourceCodewithoutoutlineChar"/>
          <w:rFonts w:eastAsiaTheme="minorHAnsi"/>
          <w:lang w:val="en-US"/>
        </w:rPr>
        <w:lastRenderedPageBreak/>
        <w:t xml:space="preserve">&gt; </w:t>
      </w:r>
      <w:proofErr w:type="gramStart"/>
      <w:r w:rsidRPr="0080505C">
        <w:rPr>
          <w:rStyle w:val="SourceCodewithoutoutlineChar"/>
          <w:rFonts w:eastAsiaTheme="minorHAnsi"/>
          <w:lang w:val="en-US"/>
        </w:rPr>
        <w:t>db.analytics.update(</w:t>
      </w:r>
      <w:proofErr w:type="gramEnd"/>
      <w:r w:rsidR="000C026C">
        <w:rPr>
          <w:rStyle w:val="SourceCodewithoutoutlineChar"/>
          <w:rFonts w:eastAsiaTheme="minorHAnsi"/>
          <w:lang w:val="en-US"/>
        </w:rPr>
        <w:t>{</w:t>
      </w:r>
      <w:r w:rsidR="008437B1">
        <w:rPr>
          <w:rStyle w:val="SourceCodewithoutoutlineChar"/>
          <w:rFonts w:eastAsiaTheme="minorHAnsi"/>
          <w:lang w:val="en-US"/>
        </w:rPr>
        <w:t>“</w:t>
      </w:r>
      <w:r w:rsidRPr="0080505C">
        <w:rPr>
          <w:rStyle w:val="SourceCodewithoutoutlineChar"/>
          <w:rFonts w:eastAsiaTheme="minorHAnsi"/>
          <w:lang w:val="en-US"/>
        </w:rPr>
        <w:t>url</w:t>
      </w:r>
      <w:r w:rsidR="008437B1">
        <w:rPr>
          <w:rStyle w:val="SourceCodewithoutoutlineChar"/>
          <w:rFonts w:eastAsiaTheme="minorHAnsi"/>
          <w:lang w:val="en-US"/>
        </w:rPr>
        <w:t>”</w:t>
      </w:r>
      <w:r w:rsidR="00A0359D">
        <w:rPr>
          <w:rStyle w:val="SourceCodewithoutoutlineChar"/>
          <w:rFonts w:eastAsiaTheme="minorHAnsi"/>
          <w:lang w:val="en-US"/>
        </w:rPr>
        <w:t>:</w:t>
      </w:r>
      <w:r w:rsidRPr="0080505C">
        <w:rPr>
          <w:rStyle w:val="SourceCodewithoutoutlineChar"/>
          <w:rFonts w:eastAsiaTheme="minorHAnsi"/>
          <w:lang w:val="en-US"/>
        </w:rPr>
        <w:t xml:space="preserve"> </w:t>
      </w:r>
      <w:r w:rsidR="008437B1">
        <w:rPr>
          <w:rStyle w:val="SourceCodewithoutoutlineChar"/>
          <w:rFonts w:eastAsiaTheme="minorHAnsi"/>
          <w:lang w:val="en-US"/>
        </w:rPr>
        <w:t>“</w:t>
      </w:r>
      <w:r w:rsidRPr="0080505C">
        <w:rPr>
          <w:rStyle w:val="SourceCodewithoutoutlineChar"/>
          <w:rFonts w:eastAsiaTheme="minorHAnsi"/>
          <w:lang w:val="en-US"/>
        </w:rPr>
        <w:t>www.example.com</w:t>
      </w:r>
      <w:r w:rsidR="008437B1">
        <w:rPr>
          <w:rStyle w:val="SourceCodewithoutoutlineChar"/>
          <w:rFonts w:eastAsiaTheme="minorHAnsi"/>
          <w:lang w:val="en-US"/>
        </w:rPr>
        <w:t>”</w:t>
      </w:r>
      <w:r w:rsidRPr="0080505C">
        <w:rPr>
          <w:rStyle w:val="SourceCodewithoutoutlineChar"/>
          <w:rFonts w:eastAsiaTheme="minorHAnsi"/>
          <w:lang w:val="en-US"/>
        </w:rPr>
        <w:t>},</w:t>
      </w:r>
    </w:p>
    <w:p w14:paraId="14B19839" w14:textId="59D85F27" w:rsidR="0080505C" w:rsidRPr="00435B7D" w:rsidRDefault="00435B7D" w:rsidP="000B0ECD">
      <w:pPr>
        <w:pStyle w:val="SourceCode"/>
        <w:jc w:val="both"/>
        <w:rPr>
          <w:rStyle w:val="SourceCodewithoutoutlineChar"/>
          <w:rFonts w:eastAsiaTheme="minorHAnsi"/>
          <w:lang w:val="en-US"/>
        </w:rPr>
      </w:pPr>
      <w:proofErr w:type="gramStart"/>
      <w:r>
        <w:rPr>
          <w:rStyle w:val="SourceCodewithoutoutlineChar"/>
          <w:rFonts w:eastAsiaTheme="minorHAnsi"/>
          <w:lang w:val="en-US"/>
        </w:rPr>
        <w:t>...</w:t>
      </w:r>
      <w:r w:rsidR="000C026C">
        <w:rPr>
          <w:rStyle w:val="SourceCodewithoutoutlineChar"/>
          <w:rFonts w:eastAsiaTheme="minorHAnsi"/>
          <w:lang w:val="en-US"/>
        </w:rPr>
        <w:t>{</w:t>
      </w:r>
      <w:proofErr w:type="gramEnd"/>
      <w:r w:rsidR="008437B1">
        <w:rPr>
          <w:rStyle w:val="SourceCodewithoutoutlineChar"/>
          <w:rFonts w:eastAsiaTheme="minorHAnsi"/>
          <w:lang w:val="en-US"/>
        </w:rPr>
        <w:t>“</w:t>
      </w:r>
      <w:r w:rsidR="0080505C" w:rsidRPr="0080505C">
        <w:rPr>
          <w:rStyle w:val="SourceCodewithoutoutlineChar"/>
          <w:rFonts w:eastAsiaTheme="minorHAnsi"/>
          <w:lang w:val="en-US"/>
        </w:rPr>
        <w:t>$inc</w:t>
      </w:r>
      <w:r w:rsidR="008437B1">
        <w:rPr>
          <w:rStyle w:val="SourceCodewithoutoutlineChar"/>
          <w:rFonts w:eastAsiaTheme="minorHAnsi"/>
          <w:lang w:val="en-US"/>
        </w:rPr>
        <w:t>”</w:t>
      </w:r>
      <w:r w:rsidR="00A0359D">
        <w:rPr>
          <w:rStyle w:val="SourceCodewithoutoutlineChar"/>
          <w:rFonts w:eastAsiaTheme="minorHAnsi"/>
          <w:lang w:val="en-US"/>
        </w:rPr>
        <w:t>:</w:t>
      </w:r>
      <w:r w:rsidR="0080505C" w:rsidRPr="0080505C">
        <w:rPr>
          <w:rStyle w:val="SourceCodewithoutoutlineChar"/>
          <w:rFonts w:eastAsiaTheme="minorHAnsi"/>
          <w:lang w:val="en-US"/>
        </w:rPr>
        <w:t xml:space="preserve"> </w:t>
      </w:r>
      <w:r w:rsidR="000C026C">
        <w:rPr>
          <w:rStyle w:val="SourceCodewithoutoutlineChar"/>
          <w:rFonts w:eastAsiaTheme="minorHAnsi"/>
          <w:lang w:val="en-US"/>
        </w:rPr>
        <w:t>{</w:t>
      </w:r>
      <w:r w:rsidR="008437B1">
        <w:rPr>
          <w:rStyle w:val="SourceCodewithoutoutlineChar"/>
          <w:rFonts w:eastAsiaTheme="minorHAnsi"/>
          <w:lang w:val="en-US"/>
        </w:rPr>
        <w:t>“</w:t>
      </w:r>
      <w:r w:rsidR="0080505C" w:rsidRPr="0080505C">
        <w:rPr>
          <w:rStyle w:val="SourceCodewithoutoutlineChar"/>
          <w:rFonts w:eastAsiaTheme="minorHAnsi"/>
          <w:lang w:val="en-US"/>
        </w:rPr>
        <w:t>pageviews</w:t>
      </w:r>
      <w:r w:rsidR="008437B1">
        <w:rPr>
          <w:rStyle w:val="SourceCodewithoutoutlineChar"/>
          <w:rFonts w:eastAsiaTheme="minorHAnsi"/>
          <w:lang w:val="en-US"/>
        </w:rPr>
        <w:t>”</w:t>
      </w:r>
      <w:r w:rsidR="00A0359D">
        <w:rPr>
          <w:rStyle w:val="SourceCodewithoutoutlineChar"/>
          <w:rFonts w:eastAsiaTheme="minorHAnsi"/>
          <w:lang w:val="en-US"/>
        </w:rPr>
        <w:t>:</w:t>
      </w:r>
      <w:r w:rsidR="0080505C" w:rsidRPr="0080505C">
        <w:rPr>
          <w:rStyle w:val="SourceCodewithoutoutlineChar"/>
          <w:rFonts w:eastAsiaTheme="minorHAnsi"/>
          <w:lang w:val="en-US"/>
        </w:rPr>
        <w:t xml:space="preserve"> 1}})</w:t>
      </w:r>
    </w:p>
    <w:p w14:paraId="39BD6C04" w14:textId="130DE187" w:rsidR="0080505C" w:rsidRPr="0080505C" w:rsidRDefault="0080505C" w:rsidP="00B85E34">
      <w:pPr>
        <w:jc w:val="both"/>
        <w:rPr>
          <w:lang w:val="en-US"/>
        </w:rPr>
      </w:pPr>
      <w:r>
        <w:rPr>
          <w:lang w:val="en-US"/>
        </w:rPr>
        <w:t>Bây giờ hãy xuất giá trị của document ra để xem lại sự thay đổi.</w:t>
      </w:r>
    </w:p>
    <w:p w14:paraId="32E5BA9C" w14:textId="77777777" w:rsidR="0080505C" w:rsidRPr="0080505C" w:rsidRDefault="0080505C" w:rsidP="0080505C">
      <w:pPr>
        <w:pStyle w:val="SourceCode"/>
        <w:rPr>
          <w:lang w:val="en-US"/>
        </w:rPr>
      </w:pPr>
      <w:r w:rsidRPr="0080505C">
        <w:rPr>
          <w:lang w:val="en-US"/>
        </w:rPr>
        <w:t xml:space="preserve">&gt; </w:t>
      </w:r>
      <w:proofErr w:type="gramStart"/>
      <w:r w:rsidRPr="0080505C">
        <w:rPr>
          <w:lang w:val="en-US"/>
        </w:rPr>
        <w:t>db.analytics.find()</w:t>
      </w:r>
      <w:proofErr w:type="gramEnd"/>
    </w:p>
    <w:p w14:paraId="3234AE64" w14:textId="77777777" w:rsidR="0080505C" w:rsidRPr="0080505C" w:rsidRDefault="0080505C" w:rsidP="000B0ECD">
      <w:pPr>
        <w:pStyle w:val="SourceCodewithoutoutline"/>
        <w:jc w:val="both"/>
      </w:pPr>
      <w:r w:rsidRPr="0080505C">
        <w:t>{</w:t>
      </w:r>
    </w:p>
    <w:p w14:paraId="2A130341" w14:textId="1BD57024" w:rsidR="0080505C" w:rsidRPr="0080505C" w:rsidRDefault="008437B1" w:rsidP="000B0ECD">
      <w:pPr>
        <w:pStyle w:val="SourceCodewithoutoutline"/>
        <w:jc w:val="both"/>
      </w:pPr>
      <w:r>
        <w:t>“</w:t>
      </w:r>
      <w:r w:rsidR="0080505C" w:rsidRPr="0080505C">
        <w:t>_id</w:t>
      </w:r>
      <w:r>
        <w:t>”</w:t>
      </w:r>
      <w:r w:rsidR="00A0359D">
        <w:t>:</w:t>
      </w:r>
      <w:r w:rsidR="0080505C" w:rsidRPr="0080505C">
        <w:t xml:space="preserve"> </w:t>
      </w:r>
      <w:proofErr w:type="gramStart"/>
      <w:r w:rsidR="0080505C" w:rsidRPr="0080505C">
        <w:t>ObjectId(</w:t>
      </w:r>
      <w:proofErr w:type="gramEnd"/>
      <w:r>
        <w:t>“</w:t>
      </w:r>
      <w:r w:rsidR="0080505C" w:rsidRPr="0080505C">
        <w:t>4b253b067525f35f94b60a31</w:t>
      </w:r>
      <w:r>
        <w:t>”</w:t>
      </w:r>
      <w:r w:rsidR="0080505C" w:rsidRPr="0080505C">
        <w:t>),</w:t>
      </w:r>
    </w:p>
    <w:p w14:paraId="36708EAF" w14:textId="27FFBCE8" w:rsidR="0080505C" w:rsidRPr="0080505C" w:rsidRDefault="008437B1" w:rsidP="000B0ECD">
      <w:pPr>
        <w:pStyle w:val="SourceCodewithoutoutline"/>
        <w:jc w:val="both"/>
      </w:pPr>
      <w:r>
        <w:t>“</w:t>
      </w:r>
      <w:proofErr w:type="gramStart"/>
      <w:r w:rsidR="0080505C" w:rsidRPr="0080505C">
        <w:t>url</w:t>
      </w:r>
      <w:proofErr w:type="gramEnd"/>
      <w:r>
        <w:t>”</w:t>
      </w:r>
      <w:r w:rsidR="00A0359D">
        <w:t>:</w:t>
      </w:r>
      <w:r w:rsidR="0080505C" w:rsidRPr="0080505C">
        <w:t xml:space="preserve"> </w:t>
      </w:r>
      <w:r>
        <w:t>“</w:t>
      </w:r>
      <w:r w:rsidR="0080505C" w:rsidRPr="0080505C">
        <w:t>www.example.com</w:t>
      </w:r>
      <w:r>
        <w:t>”</w:t>
      </w:r>
      <w:r w:rsidR="0080505C" w:rsidRPr="0080505C">
        <w:t>,</w:t>
      </w:r>
    </w:p>
    <w:p w14:paraId="171EA0A6" w14:textId="3F74EC40" w:rsidR="0080505C" w:rsidRPr="0080505C" w:rsidRDefault="008437B1" w:rsidP="000B0ECD">
      <w:pPr>
        <w:pStyle w:val="SourceCodewithoutoutline"/>
        <w:jc w:val="both"/>
      </w:pPr>
      <w:r>
        <w:t>“</w:t>
      </w:r>
      <w:proofErr w:type="gramStart"/>
      <w:r w:rsidR="0080505C" w:rsidRPr="0080505C">
        <w:t>pageviews</w:t>
      </w:r>
      <w:proofErr w:type="gramEnd"/>
      <w:r>
        <w:t>”</w:t>
      </w:r>
      <w:r w:rsidR="00A0359D">
        <w:t>:</w:t>
      </w:r>
      <w:r w:rsidR="0080505C" w:rsidRPr="0080505C">
        <w:t xml:space="preserve"> 53</w:t>
      </w:r>
    </w:p>
    <w:p w14:paraId="61AAA599" w14:textId="0D05C850" w:rsidR="0080505C" w:rsidRDefault="0080505C" w:rsidP="000B0ECD">
      <w:pPr>
        <w:pStyle w:val="SourceCodewithoutoutline"/>
        <w:jc w:val="both"/>
      </w:pPr>
      <w:r w:rsidRPr="0080505C">
        <w:t>}</w:t>
      </w:r>
    </w:p>
    <w:p w14:paraId="5C030F0F" w14:textId="0FC27CCC" w:rsidR="00435B7D" w:rsidRDefault="00435B7D" w:rsidP="00B85E34">
      <w:pPr>
        <w:jc w:val="both"/>
        <w:rPr>
          <w:lang w:val="en-US"/>
        </w:rPr>
      </w:pPr>
      <w:r>
        <w:t xml:space="preserve">Lưu ý: </w:t>
      </w:r>
      <w:r>
        <w:rPr>
          <w:lang w:val="en-US"/>
        </w:rPr>
        <w:t xml:space="preserve">Sử dụng các thay đổi giá trị của trường không thể thay đổi được giá trị của trường </w:t>
      </w:r>
      <w:r w:rsidR="008437B1">
        <w:rPr>
          <w:lang w:val="en-US"/>
        </w:rPr>
        <w:t>“</w:t>
      </w:r>
      <w:r>
        <w:rPr>
          <w:lang w:val="en-US"/>
        </w:rPr>
        <w:t>_id</w:t>
      </w:r>
      <w:r w:rsidR="008437B1">
        <w:rPr>
          <w:lang w:val="en-US"/>
        </w:rPr>
        <w:t>”</w:t>
      </w:r>
      <w:r>
        <w:rPr>
          <w:lang w:val="en-US"/>
        </w:rPr>
        <w:t xml:space="preserve"> (thay vào đó, sử dụng cách thay thế document để làm việc này), những trường còn lại, kể các các trường index đều có thể thay thế được bằng phương pháp này.</w:t>
      </w:r>
    </w:p>
    <w:p w14:paraId="7D4EC45D" w14:textId="51D02350" w:rsidR="007C0CAB" w:rsidRDefault="007C0CAB" w:rsidP="00435B7D">
      <w:pPr>
        <w:pStyle w:val="Heading4"/>
        <w:rPr>
          <w:lang w:val="en-US"/>
        </w:rPr>
      </w:pPr>
      <w:r>
        <w:rPr>
          <w:lang w:val="en-US"/>
        </w:rPr>
        <w:t>Các toán tử phổ biến</w:t>
      </w:r>
    </w:p>
    <w:p w14:paraId="7E0F70E0" w14:textId="7FB9CFB7" w:rsidR="00825C77" w:rsidRDefault="00435B7D" w:rsidP="007C0CAB">
      <w:pPr>
        <w:pStyle w:val="Heading5"/>
        <w:rPr>
          <w:lang w:val="en-US"/>
        </w:rPr>
      </w:pPr>
      <w:r>
        <w:rPr>
          <w:lang w:val="en-US"/>
        </w:rPr>
        <w:t xml:space="preserve">Cấu trúc </w:t>
      </w:r>
      <w:r w:rsidR="007C0CAB">
        <w:rPr>
          <w:lang w:val="en-US"/>
        </w:rPr>
        <w:t>toán tử</w:t>
      </w:r>
      <w:r>
        <w:rPr>
          <w:lang w:val="en-US"/>
        </w:rPr>
        <w:t xml:space="preserve"> </w:t>
      </w:r>
      <w:r w:rsidR="008437B1">
        <w:rPr>
          <w:lang w:val="en-US"/>
        </w:rPr>
        <w:t>“</w:t>
      </w:r>
      <w:r>
        <w:rPr>
          <w:lang w:val="en-US"/>
        </w:rPr>
        <w:t>$set</w:t>
      </w:r>
      <w:r w:rsidR="008437B1">
        <w:rPr>
          <w:lang w:val="en-US"/>
        </w:rPr>
        <w:t>”</w:t>
      </w:r>
    </w:p>
    <w:p w14:paraId="1C0CBE6D" w14:textId="648C8545" w:rsidR="00435B7D" w:rsidRDefault="00435B7D" w:rsidP="00B85E34">
      <w:pPr>
        <w:jc w:val="both"/>
        <w:rPr>
          <w:lang w:val="en-US"/>
        </w:rPr>
      </w:pPr>
      <w:r>
        <w:rPr>
          <w:lang w:val="en-US"/>
        </w:rPr>
        <w:t>Biến thay đổi $set có tác dụng thay đổi giá trị của trường. Nếu trường đó chưa tồn tại, nó sẽ được tạo mới, vì thế, nó có thể được dùng với mục đích thiết đặt lại giá trị cho trường hoặc tạo 1 thêm 1 trường mới.</w:t>
      </w:r>
    </w:p>
    <w:p w14:paraId="7DE19DA0" w14:textId="262AFBC9" w:rsidR="00435B7D" w:rsidRDefault="00435B7D" w:rsidP="00B85E34">
      <w:pPr>
        <w:jc w:val="both"/>
        <w:rPr>
          <w:lang w:val="en-US"/>
        </w:rPr>
      </w:pPr>
      <w:r>
        <w:rPr>
          <w:lang w:val="en-US"/>
        </w:rPr>
        <w:t>Ví dụ:</w:t>
      </w:r>
    </w:p>
    <w:p w14:paraId="2F95F028" w14:textId="4E77C4D5" w:rsidR="00435B7D" w:rsidRDefault="00435B7D" w:rsidP="00B85E34">
      <w:pPr>
        <w:jc w:val="both"/>
        <w:rPr>
          <w:lang w:val="en-US"/>
        </w:rPr>
      </w:pPr>
      <w:r>
        <w:rPr>
          <w:lang w:val="en-US"/>
        </w:rPr>
        <w:t>Giả sự có một document đơn giản lưu trữ dữ liệu của một người dùng như sau:</w:t>
      </w:r>
    </w:p>
    <w:p w14:paraId="19E0BFFC" w14:textId="77777777" w:rsidR="00435B7D" w:rsidRPr="00435B7D" w:rsidRDefault="00435B7D" w:rsidP="00435B7D">
      <w:pPr>
        <w:pStyle w:val="SourceCode"/>
      </w:pPr>
      <w:r w:rsidRPr="00435B7D">
        <w:t>&gt; db.users.findOne()</w:t>
      </w:r>
    </w:p>
    <w:p w14:paraId="5E31F6A5" w14:textId="77777777" w:rsidR="00435B7D" w:rsidRPr="00435B7D" w:rsidRDefault="00435B7D" w:rsidP="000B0ECD">
      <w:pPr>
        <w:pStyle w:val="SourceCodewithoutoutline"/>
        <w:jc w:val="both"/>
      </w:pPr>
      <w:r w:rsidRPr="00435B7D">
        <w:t>{</w:t>
      </w:r>
    </w:p>
    <w:p w14:paraId="3DCFF873" w14:textId="432C1E12" w:rsidR="00435B7D" w:rsidRPr="00435B7D" w:rsidRDefault="008437B1" w:rsidP="000B0ECD">
      <w:pPr>
        <w:pStyle w:val="SourceCodewithoutoutline"/>
        <w:jc w:val="both"/>
      </w:pPr>
      <w:r>
        <w:t>“</w:t>
      </w:r>
      <w:r w:rsidR="00435B7D" w:rsidRPr="00435B7D">
        <w:t>_id</w:t>
      </w:r>
      <w:r>
        <w:t>”</w:t>
      </w:r>
      <w:r w:rsidR="00A0359D">
        <w:t>:</w:t>
      </w:r>
      <w:r w:rsidR="00435B7D" w:rsidRPr="00435B7D">
        <w:t xml:space="preserve"> </w:t>
      </w:r>
      <w:proofErr w:type="gramStart"/>
      <w:r w:rsidR="00435B7D" w:rsidRPr="00435B7D">
        <w:t>ObjectId(</w:t>
      </w:r>
      <w:proofErr w:type="gramEnd"/>
      <w:r>
        <w:t>“</w:t>
      </w:r>
      <w:r w:rsidR="00435B7D" w:rsidRPr="00435B7D">
        <w:t>4b253b067525f35f94b60a31</w:t>
      </w:r>
      <w:r>
        <w:t>”</w:t>
      </w:r>
      <w:r w:rsidR="00435B7D" w:rsidRPr="00435B7D">
        <w:t>),</w:t>
      </w:r>
    </w:p>
    <w:p w14:paraId="6E7B2BD1" w14:textId="0DF378FF" w:rsidR="00435B7D" w:rsidRPr="00435B7D" w:rsidRDefault="008437B1" w:rsidP="000B0ECD">
      <w:pPr>
        <w:pStyle w:val="SourceCodewithoutoutline"/>
        <w:jc w:val="both"/>
      </w:pPr>
      <w:r>
        <w:t>“</w:t>
      </w:r>
      <w:proofErr w:type="gramStart"/>
      <w:r w:rsidR="00435B7D" w:rsidRPr="00435B7D">
        <w:t>name</w:t>
      </w:r>
      <w:proofErr w:type="gramEnd"/>
      <w:r>
        <w:t>”</w:t>
      </w:r>
      <w:r w:rsidR="00A0359D">
        <w:t>:</w:t>
      </w:r>
      <w:r w:rsidR="00435B7D" w:rsidRPr="00435B7D">
        <w:t xml:space="preserve"> </w:t>
      </w:r>
      <w:r>
        <w:t>“</w:t>
      </w:r>
      <w:r w:rsidR="00435B7D" w:rsidRPr="00435B7D">
        <w:t>joe</w:t>
      </w:r>
      <w:r>
        <w:t>”</w:t>
      </w:r>
      <w:r w:rsidR="00435B7D" w:rsidRPr="00435B7D">
        <w:t>,</w:t>
      </w:r>
    </w:p>
    <w:p w14:paraId="064CDB2E" w14:textId="18C08B4B" w:rsidR="00435B7D" w:rsidRPr="00435B7D" w:rsidRDefault="008437B1" w:rsidP="000B0ECD">
      <w:pPr>
        <w:pStyle w:val="SourceCodewithoutoutline"/>
        <w:jc w:val="both"/>
      </w:pPr>
      <w:r>
        <w:t>“</w:t>
      </w:r>
      <w:proofErr w:type="gramStart"/>
      <w:r w:rsidR="00435B7D" w:rsidRPr="00435B7D">
        <w:t>age</w:t>
      </w:r>
      <w:proofErr w:type="gramEnd"/>
      <w:r>
        <w:t>”</w:t>
      </w:r>
      <w:r w:rsidR="00A0359D">
        <w:t>:</w:t>
      </w:r>
      <w:r w:rsidR="00435B7D" w:rsidRPr="00435B7D">
        <w:t xml:space="preserve"> 30,</w:t>
      </w:r>
    </w:p>
    <w:p w14:paraId="4D8116B4" w14:textId="108FBFDE" w:rsidR="00435B7D" w:rsidRPr="00435B7D" w:rsidRDefault="008437B1" w:rsidP="000B0ECD">
      <w:pPr>
        <w:pStyle w:val="SourceCodewithoutoutline"/>
        <w:jc w:val="both"/>
      </w:pPr>
      <w:r>
        <w:t>“</w:t>
      </w:r>
      <w:proofErr w:type="gramStart"/>
      <w:r w:rsidR="00435B7D" w:rsidRPr="00435B7D">
        <w:t>sex</w:t>
      </w:r>
      <w:proofErr w:type="gramEnd"/>
      <w:r>
        <w:t>”</w:t>
      </w:r>
      <w:r w:rsidR="00A0359D">
        <w:t>:</w:t>
      </w:r>
      <w:r w:rsidR="00435B7D" w:rsidRPr="00435B7D">
        <w:t xml:space="preserve"> </w:t>
      </w:r>
      <w:r>
        <w:t>“</w:t>
      </w:r>
      <w:r w:rsidR="00435B7D" w:rsidRPr="00435B7D">
        <w:t>male</w:t>
      </w:r>
      <w:r>
        <w:t>”</w:t>
      </w:r>
      <w:r w:rsidR="00435B7D" w:rsidRPr="00435B7D">
        <w:t>,</w:t>
      </w:r>
    </w:p>
    <w:p w14:paraId="6C50CA8F" w14:textId="2F4B294E" w:rsidR="00435B7D" w:rsidRPr="00435B7D" w:rsidRDefault="008437B1" w:rsidP="000B0ECD">
      <w:pPr>
        <w:pStyle w:val="SourceCodewithoutoutline"/>
        <w:jc w:val="both"/>
      </w:pPr>
      <w:r>
        <w:t>“</w:t>
      </w:r>
      <w:proofErr w:type="gramStart"/>
      <w:r w:rsidR="00435B7D" w:rsidRPr="00435B7D">
        <w:t>location</w:t>
      </w:r>
      <w:proofErr w:type="gramEnd"/>
      <w:r>
        <w:t>”</w:t>
      </w:r>
      <w:r w:rsidR="00A0359D">
        <w:t>:</w:t>
      </w:r>
      <w:r w:rsidR="00435B7D" w:rsidRPr="00435B7D">
        <w:t xml:space="preserve"> </w:t>
      </w:r>
      <w:r>
        <w:t>“</w:t>
      </w:r>
      <w:r w:rsidR="00435B7D" w:rsidRPr="00435B7D">
        <w:t>Wisconsin</w:t>
      </w:r>
      <w:r>
        <w:t>”</w:t>
      </w:r>
    </w:p>
    <w:p w14:paraId="63C6FB64" w14:textId="7277C19D" w:rsidR="00435B7D" w:rsidRPr="00435B7D" w:rsidRDefault="00435B7D" w:rsidP="000B0ECD">
      <w:pPr>
        <w:pStyle w:val="SourceCodewithoutoutline"/>
        <w:jc w:val="both"/>
      </w:pPr>
      <w:r w:rsidRPr="00435B7D">
        <w:t>}</w:t>
      </w:r>
    </w:p>
    <w:p w14:paraId="774B9300" w14:textId="2DADD176" w:rsidR="00435B7D" w:rsidRDefault="00435B7D" w:rsidP="000B0ECD">
      <w:pPr>
        <w:jc w:val="both"/>
        <w:rPr>
          <w:rStyle w:val="SourceCodewithoutoutlineChar"/>
          <w:rFonts w:eastAsiaTheme="minorHAnsi"/>
          <w:lang w:val="en-US"/>
        </w:rPr>
      </w:pPr>
      <w:r w:rsidRPr="006F1F06">
        <w:t xml:space="preserve">Đây là một document </w:t>
      </w:r>
      <w:r w:rsidR="006F1F06" w:rsidRPr="006F1F06">
        <w:t xml:space="preserve">gồm những thông tin căn bản nhất cho một người dùng. Nếu như người dùng muốn lưu trữ thêm mục </w:t>
      </w:r>
      <w:r w:rsidR="008437B1">
        <w:t>“</w:t>
      </w:r>
      <w:r w:rsidR="006F1F06" w:rsidRPr="006F1F06">
        <w:t>favorite book</w:t>
      </w:r>
      <w:r w:rsidR="008437B1">
        <w:t>”</w:t>
      </w:r>
      <w:r w:rsidR="006F1F06" w:rsidRPr="006F1F06">
        <w:t>. Có thể sử dụng biến thay đổi</w:t>
      </w:r>
      <w:r w:rsidR="006F1F06">
        <w:t xml:space="preserve"> </w:t>
      </w:r>
      <w:r w:rsidR="008437B1">
        <w:rPr>
          <w:rStyle w:val="SourceCodewithoutoutlineChar"/>
          <w:rFonts w:eastAsiaTheme="minorHAnsi"/>
        </w:rPr>
        <w:t>“</w:t>
      </w:r>
      <w:r w:rsidR="006F1F06" w:rsidRPr="006F1F06">
        <w:rPr>
          <w:rStyle w:val="SourceCodewithoutoutlineChar"/>
          <w:rFonts w:eastAsiaTheme="minorHAnsi"/>
        </w:rPr>
        <w:t>set</w:t>
      </w:r>
      <w:r w:rsidR="008437B1">
        <w:rPr>
          <w:rStyle w:val="SourceCodewithoutoutlineChar"/>
          <w:rFonts w:eastAsiaTheme="minorHAnsi"/>
        </w:rPr>
        <w:t>”</w:t>
      </w:r>
      <w:r w:rsidR="006F1F06">
        <w:rPr>
          <w:rStyle w:val="SourceCodewithoutoutlineChar"/>
          <w:rFonts w:eastAsiaTheme="minorHAnsi"/>
          <w:lang w:val="en-US"/>
        </w:rPr>
        <w:t>:</w:t>
      </w:r>
    </w:p>
    <w:p w14:paraId="3F608EB5" w14:textId="3194DA2D" w:rsidR="006F1F06" w:rsidRPr="006F1F06" w:rsidRDefault="006F1F06" w:rsidP="006F1F06">
      <w:pPr>
        <w:pStyle w:val="SourceCode"/>
        <w:rPr>
          <w:lang w:val="en-US"/>
        </w:rPr>
      </w:pPr>
      <w:r w:rsidRPr="006F1F06">
        <w:rPr>
          <w:lang w:val="en-US"/>
        </w:rPr>
        <w:t xml:space="preserve">&gt; </w:t>
      </w:r>
      <w:proofErr w:type="gramStart"/>
      <w:r w:rsidRPr="006F1F06">
        <w:rPr>
          <w:lang w:val="en-US"/>
        </w:rPr>
        <w:t>db.users.update(</w:t>
      </w:r>
      <w:proofErr w:type="gramEnd"/>
      <w:r w:rsidR="000C026C">
        <w:rPr>
          <w:lang w:val="en-US"/>
        </w:rPr>
        <w:t>{</w:t>
      </w:r>
      <w:r w:rsidR="008437B1">
        <w:rPr>
          <w:lang w:val="en-US"/>
        </w:rPr>
        <w:t>“</w:t>
      </w:r>
      <w:r w:rsidRPr="006F1F06">
        <w:rPr>
          <w:lang w:val="en-US"/>
        </w:rPr>
        <w:t>_id</w:t>
      </w:r>
      <w:r w:rsidR="008437B1">
        <w:rPr>
          <w:lang w:val="en-US"/>
        </w:rPr>
        <w:t>”</w:t>
      </w:r>
      <w:r w:rsidR="00A0359D">
        <w:rPr>
          <w:lang w:val="en-US"/>
        </w:rPr>
        <w:t>:</w:t>
      </w:r>
      <w:r w:rsidRPr="006F1F06">
        <w:rPr>
          <w:lang w:val="en-US"/>
        </w:rPr>
        <w:t xml:space="preserve"> ObjectId(</w:t>
      </w:r>
      <w:r w:rsidR="008437B1">
        <w:rPr>
          <w:lang w:val="en-US"/>
        </w:rPr>
        <w:t>“</w:t>
      </w:r>
      <w:r w:rsidRPr="006F1F06">
        <w:rPr>
          <w:lang w:val="en-US"/>
        </w:rPr>
        <w:t>4b253b067525f35f94b60a31</w:t>
      </w:r>
      <w:r w:rsidR="008437B1">
        <w:rPr>
          <w:lang w:val="en-US"/>
        </w:rPr>
        <w:t>”</w:t>
      </w:r>
      <w:r w:rsidRPr="006F1F06">
        <w:rPr>
          <w:lang w:val="en-US"/>
        </w:rPr>
        <w:t>)},</w:t>
      </w:r>
    </w:p>
    <w:p w14:paraId="19DE618A" w14:textId="05A40787" w:rsidR="006F1F06" w:rsidRDefault="006F1F06" w:rsidP="006F1F06">
      <w:pPr>
        <w:pStyle w:val="SourceCode"/>
        <w:rPr>
          <w:lang w:val="en-US"/>
        </w:rPr>
      </w:pPr>
      <w:r w:rsidRPr="006F1F06">
        <w:rPr>
          <w:lang w:val="en-US"/>
        </w:rPr>
        <w:t xml:space="preserve">... </w:t>
      </w:r>
      <w:r w:rsidR="000C026C">
        <w:rPr>
          <w:lang w:val="en-US"/>
        </w:rPr>
        <w:t>{</w:t>
      </w:r>
      <w:r w:rsidR="008437B1">
        <w:rPr>
          <w:lang w:val="en-US"/>
        </w:rPr>
        <w:t>“</w:t>
      </w:r>
      <w:r w:rsidRPr="006F1F06">
        <w:rPr>
          <w:lang w:val="en-US"/>
        </w:rPr>
        <w:t>$set</w:t>
      </w:r>
      <w:r w:rsidR="008437B1">
        <w:rPr>
          <w:lang w:val="en-US"/>
        </w:rPr>
        <w:t>”</w:t>
      </w:r>
      <w:r w:rsidR="00A0359D">
        <w:rPr>
          <w:lang w:val="en-US"/>
        </w:rPr>
        <w:t>:</w:t>
      </w:r>
      <w:r w:rsidRPr="006F1F06">
        <w:rPr>
          <w:lang w:val="en-US"/>
        </w:rPr>
        <w:t xml:space="preserve"> </w:t>
      </w:r>
      <w:r w:rsidR="000C026C">
        <w:rPr>
          <w:lang w:val="en-US"/>
        </w:rPr>
        <w:t>{</w:t>
      </w:r>
      <w:r w:rsidR="008437B1">
        <w:rPr>
          <w:lang w:val="en-US"/>
        </w:rPr>
        <w:t>“</w:t>
      </w:r>
      <w:r w:rsidRPr="006F1F06">
        <w:rPr>
          <w:lang w:val="en-US"/>
        </w:rPr>
        <w:t>favorite book</w:t>
      </w:r>
      <w:r w:rsidR="008437B1">
        <w:rPr>
          <w:lang w:val="en-US"/>
        </w:rPr>
        <w:t>”</w:t>
      </w:r>
      <w:r w:rsidR="00A0359D">
        <w:rPr>
          <w:lang w:val="en-US"/>
        </w:rPr>
        <w:t>:</w:t>
      </w:r>
      <w:r w:rsidRPr="006F1F06">
        <w:rPr>
          <w:lang w:val="en-US"/>
        </w:rPr>
        <w:t xml:space="preserve"> </w:t>
      </w:r>
      <w:r w:rsidR="008437B1">
        <w:rPr>
          <w:lang w:val="en-US"/>
        </w:rPr>
        <w:t>“</w:t>
      </w:r>
      <w:r w:rsidRPr="006F1F06">
        <w:rPr>
          <w:lang w:val="en-US"/>
        </w:rPr>
        <w:t>war and peace</w:t>
      </w:r>
      <w:r w:rsidR="008437B1">
        <w:rPr>
          <w:lang w:val="en-US"/>
        </w:rPr>
        <w:t>”</w:t>
      </w:r>
      <w:r w:rsidRPr="006F1F06">
        <w:rPr>
          <w:lang w:val="en-US"/>
        </w:rPr>
        <w:t>}})</w:t>
      </w:r>
    </w:p>
    <w:p w14:paraId="176C2F90" w14:textId="123E4D83" w:rsidR="006F1F06" w:rsidRDefault="006F1F06" w:rsidP="00B85E34">
      <w:pPr>
        <w:jc w:val="both"/>
        <w:rPr>
          <w:lang w:val="en-US"/>
        </w:rPr>
      </w:pPr>
      <w:r>
        <w:rPr>
          <w:lang w:val="en-US"/>
        </w:rPr>
        <w:t xml:space="preserve">Bây giờ, dùng </w:t>
      </w:r>
      <w:proofErr w:type="gramStart"/>
      <w:r>
        <w:rPr>
          <w:lang w:val="en-US"/>
        </w:rPr>
        <w:t>find(</w:t>
      </w:r>
      <w:proofErr w:type="gramEnd"/>
      <w:r>
        <w:rPr>
          <w:lang w:val="en-US"/>
        </w:rPr>
        <w:t>) hoặc findOne() để xem lại kết quả sau khi cập nhật.</w:t>
      </w:r>
    </w:p>
    <w:p w14:paraId="5648D029" w14:textId="77777777" w:rsidR="006F1F06" w:rsidRPr="006F1F06" w:rsidRDefault="006F1F06" w:rsidP="006F1F06">
      <w:pPr>
        <w:pStyle w:val="SourceCode"/>
      </w:pPr>
      <w:r w:rsidRPr="006F1F06">
        <w:t>&gt; db.users.findOne()</w:t>
      </w:r>
    </w:p>
    <w:p w14:paraId="42668764" w14:textId="77777777" w:rsidR="006F1F06" w:rsidRPr="006F1F06" w:rsidRDefault="006F1F06" w:rsidP="000B0ECD">
      <w:pPr>
        <w:pStyle w:val="SourceCodewithoutoutline"/>
        <w:jc w:val="both"/>
      </w:pPr>
      <w:r w:rsidRPr="006F1F06">
        <w:t>{</w:t>
      </w:r>
    </w:p>
    <w:p w14:paraId="7264E0A4" w14:textId="05E62105" w:rsidR="006F1F06" w:rsidRPr="006F1F06" w:rsidRDefault="008437B1" w:rsidP="000B0ECD">
      <w:pPr>
        <w:pStyle w:val="SourceCodewithoutoutline"/>
        <w:jc w:val="both"/>
      </w:pPr>
      <w:r>
        <w:t>“</w:t>
      </w:r>
      <w:r w:rsidR="006F1F06" w:rsidRPr="006F1F06">
        <w:t>_id</w:t>
      </w:r>
      <w:r>
        <w:t>”</w:t>
      </w:r>
      <w:r w:rsidR="00A0359D">
        <w:t>:</w:t>
      </w:r>
      <w:r w:rsidR="006F1F06" w:rsidRPr="006F1F06">
        <w:t xml:space="preserve"> </w:t>
      </w:r>
      <w:proofErr w:type="gramStart"/>
      <w:r w:rsidR="006F1F06" w:rsidRPr="006F1F06">
        <w:t>ObjectId(</w:t>
      </w:r>
      <w:proofErr w:type="gramEnd"/>
      <w:r>
        <w:t>“</w:t>
      </w:r>
      <w:r w:rsidR="006F1F06" w:rsidRPr="006F1F06">
        <w:t>4b253b067525f35f94b60a31</w:t>
      </w:r>
      <w:r>
        <w:t>”</w:t>
      </w:r>
      <w:r w:rsidR="006F1F06" w:rsidRPr="006F1F06">
        <w:t>),</w:t>
      </w:r>
    </w:p>
    <w:p w14:paraId="230AE133" w14:textId="6968D755" w:rsidR="006F1F06" w:rsidRPr="006F1F06" w:rsidRDefault="008437B1" w:rsidP="000B0ECD">
      <w:pPr>
        <w:pStyle w:val="SourceCodewithoutoutline"/>
        <w:jc w:val="both"/>
      </w:pPr>
      <w:r>
        <w:t>“</w:t>
      </w:r>
      <w:proofErr w:type="gramStart"/>
      <w:r w:rsidR="006F1F06" w:rsidRPr="006F1F06">
        <w:t>name</w:t>
      </w:r>
      <w:proofErr w:type="gramEnd"/>
      <w:r>
        <w:t>”</w:t>
      </w:r>
      <w:r w:rsidR="00A0359D">
        <w:t>:</w:t>
      </w:r>
      <w:r w:rsidR="006F1F06" w:rsidRPr="006F1F06">
        <w:t xml:space="preserve"> </w:t>
      </w:r>
      <w:r>
        <w:t>“</w:t>
      </w:r>
      <w:r w:rsidR="006F1F06" w:rsidRPr="006F1F06">
        <w:t>joe</w:t>
      </w:r>
      <w:r>
        <w:t>”</w:t>
      </w:r>
      <w:r w:rsidR="006F1F06" w:rsidRPr="006F1F06">
        <w:t>,</w:t>
      </w:r>
    </w:p>
    <w:p w14:paraId="736E3179" w14:textId="7C47D5FF" w:rsidR="006F1F06" w:rsidRPr="006F1F06" w:rsidRDefault="008437B1" w:rsidP="000B0ECD">
      <w:pPr>
        <w:pStyle w:val="SourceCodewithoutoutline"/>
        <w:jc w:val="both"/>
      </w:pPr>
      <w:r>
        <w:t>“</w:t>
      </w:r>
      <w:proofErr w:type="gramStart"/>
      <w:r w:rsidR="006F1F06" w:rsidRPr="006F1F06">
        <w:t>age</w:t>
      </w:r>
      <w:proofErr w:type="gramEnd"/>
      <w:r>
        <w:t>”</w:t>
      </w:r>
      <w:r w:rsidR="00A0359D">
        <w:t>:</w:t>
      </w:r>
      <w:r w:rsidR="006F1F06" w:rsidRPr="006F1F06">
        <w:t xml:space="preserve"> 30,</w:t>
      </w:r>
    </w:p>
    <w:p w14:paraId="656CE7E4" w14:textId="3CD0A442" w:rsidR="006F1F06" w:rsidRPr="006F1F06" w:rsidRDefault="008437B1" w:rsidP="000B0ECD">
      <w:pPr>
        <w:pStyle w:val="SourceCodewithoutoutline"/>
        <w:jc w:val="both"/>
      </w:pPr>
      <w:r>
        <w:t>“</w:t>
      </w:r>
      <w:proofErr w:type="gramStart"/>
      <w:r w:rsidR="006F1F06" w:rsidRPr="006F1F06">
        <w:t>sex</w:t>
      </w:r>
      <w:proofErr w:type="gramEnd"/>
      <w:r>
        <w:t>”</w:t>
      </w:r>
      <w:r w:rsidR="00A0359D">
        <w:t>:</w:t>
      </w:r>
      <w:r w:rsidR="006F1F06" w:rsidRPr="006F1F06">
        <w:t xml:space="preserve"> </w:t>
      </w:r>
      <w:r>
        <w:t>“</w:t>
      </w:r>
      <w:r w:rsidR="006F1F06" w:rsidRPr="006F1F06">
        <w:t>male</w:t>
      </w:r>
      <w:r>
        <w:t>”</w:t>
      </w:r>
      <w:r w:rsidR="006F1F06" w:rsidRPr="006F1F06">
        <w:t>,</w:t>
      </w:r>
    </w:p>
    <w:p w14:paraId="1E08F643" w14:textId="0471E3C4" w:rsidR="006F1F06" w:rsidRPr="006F1F06" w:rsidRDefault="008437B1" w:rsidP="000B0ECD">
      <w:pPr>
        <w:pStyle w:val="SourceCodewithoutoutline"/>
        <w:jc w:val="both"/>
      </w:pPr>
      <w:r>
        <w:lastRenderedPageBreak/>
        <w:t>“</w:t>
      </w:r>
      <w:proofErr w:type="gramStart"/>
      <w:r w:rsidR="006F1F06" w:rsidRPr="006F1F06">
        <w:t>location</w:t>
      </w:r>
      <w:proofErr w:type="gramEnd"/>
      <w:r>
        <w:t>”</w:t>
      </w:r>
      <w:r w:rsidR="00A0359D">
        <w:t>:</w:t>
      </w:r>
      <w:r w:rsidR="006F1F06" w:rsidRPr="006F1F06">
        <w:t xml:space="preserve"> </w:t>
      </w:r>
      <w:r>
        <w:t>“</w:t>
      </w:r>
      <w:r w:rsidR="006F1F06" w:rsidRPr="006F1F06">
        <w:t>Wisconsin</w:t>
      </w:r>
      <w:r>
        <w:t>”</w:t>
      </w:r>
      <w:r w:rsidR="006F1F06" w:rsidRPr="006F1F06">
        <w:t>,</w:t>
      </w:r>
    </w:p>
    <w:p w14:paraId="58DC3969" w14:textId="64938DC3" w:rsidR="006F1F06" w:rsidRPr="006F1F06" w:rsidRDefault="008437B1" w:rsidP="000B0ECD">
      <w:pPr>
        <w:pStyle w:val="SourceCodewithoutoutline"/>
        <w:jc w:val="both"/>
      </w:pPr>
      <w:r>
        <w:t>“</w:t>
      </w:r>
      <w:proofErr w:type="gramStart"/>
      <w:r w:rsidR="006F1F06" w:rsidRPr="006F1F06">
        <w:t>favorite</w:t>
      </w:r>
      <w:proofErr w:type="gramEnd"/>
      <w:r w:rsidR="006F1F06" w:rsidRPr="006F1F06">
        <w:t xml:space="preserve"> book</w:t>
      </w:r>
      <w:r>
        <w:t>”</w:t>
      </w:r>
      <w:r w:rsidR="00A0359D">
        <w:t>:</w:t>
      </w:r>
      <w:r w:rsidR="006F1F06" w:rsidRPr="006F1F06">
        <w:t xml:space="preserve"> </w:t>
      </w:r>
      <w:r>
        <w:t>“</w:t>
      </w:r>
      <w:r w:rsidR="006F1F06" w:rsidRPr="006F1F06">
        <w:t>war and peace</w:t>
      </w:r>
      <w:r>
        <w:t>”</w:t>
      </w:r>
    </w:p>
    <w:p w14:paraId="15845F07" w14:textId="13935F84" w:rsidR="006F1F06" w:rsidRDefault="006F1F06" w:rsidP="000B0ECD">
      <w:pPr>
        <w:pStyle w:val="SourceCodewithoutoutline"/>
        <w:jc w:val="both"/>
      </w:pPr>
      <w:r w:rsidRPr="006F1F06">
        <w:t>}</w:t>
      </w:r>
    </w:p>
    <w:p w14:paraId="17C413C9" w14:textId="49E0CB73" w:rsidR="006F1F06" w:rsidRDefault="006F1F06" w:rsidP="00B85E34">
      <w:pPr>
        <w:jc w:val="both"/>
        <w:rPr>
          <w:lang w:val="en-US"/>
        </w:rPr>
      </w:pPr>
      <w:r>
        <w:rPr>
          <w:lang w:val="en-US"/>
        </w:rPr>
        <w:t xml:space="preserve">Nếu như người dùng quyết định thiết đặt lại giá trị cho trường </w:t>
      </w:r>
      <w:r w:rsidR="008437B1">
        <w:rPr>
          <w:lang w:val="en-US"/>
        </w:rPr>
        <w:t>“</w:t>
      </w:r>
      <w:r>
        <w:rPr>
          <w:lang w:val="en-US"/>
        </w:rPr>
        <w:t>favorite book</w:t>
      </w:r>
      <w:r w:rsidR="008437B1">
        <w:rPr>
          <w:lang w:val="en-US"/>
        </w:rPr>
        <w:t>”</w:t>
      </w:r>
      <w:r>
        <w:rPr>
          <w:lang w:val="en-US"/>
        </w:rPr>
        <w:t xml:space="preserve"> với cuốn sách khác, </w:t>
      </w:r>
      <w:r w:rsidR="008437B1">
        <w:rPr>
          <w:lang w:val="en-US"/>
        </w:rPr>
        <w:t>“</w:t>
      </w:r>
      <w:r>
        <w:rPr>
          <w:lang w:val="en-US"/>
        </w:rPr>
        <w:t>$set</w:t>
      </w:r>
      <w:r w:rsidR="008437B1">
        <w:rPr>
          <w:lang w:val="en-US"/>
        </w:rPr>
        <w:t>”</w:t>
      </w:r>
      <w:r>
        <w:rPr>
          <w:lang w:val="en-US"/>
        </w:rPr>
        <w:t xml:space="preserve"> có thể được sử dụng lần nữa để làm công việc này.</w:t>
      </w:r>
    </w:p>
    <w:p w14:paraId="431422E9" w14:textId="6C123702" w:rsidR="006F1F06" w:rsidRPr="006F1F06" w:rsidRDefault="006F1F06" w:rsidP="006F1F06">
      <w:pPr>
        <w:pStyle w:val="SourceCode"/>
        <w:rPr>
          <w:lang w:val="en-US"/>
        </w:rPr>
      </w:pPr>
      <w:r w:rsidRPr="006F1F06">
        <w:rPr>
          <w:lang w:val="en-US"/>
        </w:rPr>
        <w:t xml:space="preserve">&gt; </w:t>
      </w:r>
      <w:proofErr w:type="gramStart"/>
      <w:r w:rsidRPr="006F1F06">
        <w:rPr>
          <w:lang w:val="en-US"/>
        </w:rPr>
        <w:t>db.users.update(</w:t>
      </w:r>
      <w:proofErr w:type="gramEnd"/>
      <w:r w:rsidR="000C026C">
        <w:rPr>
          <w:lang w:val="en-US"/>
        </w:rPr>
        <w:t>{</w:t>
      </w:r>
      <w:r w:rsidR="008437B1">
        <w:rPr>
          <w:lang w:val="en-US"/>
        </w:rPr>
        <w:t>“</w:t>
      </w:r>
      <w:r w:rsidRPr="006F1F06">
        <w:rPr>
          <w:lang w:val="en-US"/>
        </w:rPr>
        <w:t>name</w:t>
      </w:r>
      <w:r w:rsidR="008437B1">
        <w:rPr>
          <w:lang w:val="en-US"/>
        </w:rPr>
        <w:t>”</w:t>
      </w:r>
      <w:r w:rsidR="00A0359D">
        <w:rPr>
          <w:lang w:val="en-US"/>
        </w:rPr>
        <w:t>:</w:t>
      </w:r>
      <w:r w:rsidRPr="006F1F06">
        <w:rPr>
          <w:lang w:val="en-US"/>
        </w:rPr>
        <w:t xml:space="preserve"> </w:t>
      </w:r>
      <w:r w:rsidR="008437B1">
        <w:rPr>
          <w:lang w:val="en-US"/>
        </w:rPr>
        <w:t>“</w:t>
      </w:r>
      <w:r w:rsidRPr="006F1F06">
        <w:rPr>
          <w:lang w:val="en-US"/>
        </w:rPr>
        <w:t>joe</w:t>
      </w:r>
      <w:r w:rsidR="008437B1">
        <w:rPr>
          <w:lang w:val="en-US"/>
        </w:rPr>
        <w:t>”</w:t>
      </w:r>
      <w:r w:rsidRPr="006F1F06">
        <w:rPr>
          <w:lang w:val="en-US"/>
        </w:rPr>
        <w:t>},</w:t>
      </w:r>
    </w:p>
    <w:p w14:paraId="6A7CD042" w14:textId="1A172EFB" w:rsidR="006F1F06" w:rsidRDefault="006F1F06" w:rsidP="006F1F06">
      <w:pPr>
        <w:pStyle w:val="SourceCode"/>
        <w:rPr>
          <w:lang w:val="en-US"/>
        </w:rPr>
      </w:pPr>
      <w:r w:rsidRPr="006F1F06">
        <w:rPr>
          <w:lang w:val="en-US"/>
        </w:rPr>
        <w:t xml:space="preserve">... </w:t>
      </w:r>
      <w:r w:rsidR="000C026C">
        <w:rPr>
          <w:lang w:val="en-US"/>
        </w:rPr>
        <w:t>{</w:t>
      </w:r>
      <w:r w:rsidR="008437B1">
        <w:rPr>
          <w:lang w:val="en-US"/>
        </w:rPr>
        <w:t>“</w:t>
      </w:r>
      <w:r w:rsidRPr="006F1F06">
        <w:rPr>
          <w:lang w:val="en-US"/>
        </w:rPr>
        <w:t>$set</w:t>
      </w:r>
      <w:r w:rsidR="008437B1">
        <w:rPr>
          <w:lang w:val="en-US"/>
        </w:rPr>
        <w:t>”</w:t>
      </w:r>
      <w:r w:rsidR="00A0359D">
        <w:rPr>
          <w:lang w:val="en-US"/>
        </w:rPr>
        <w:t>:</w:t>
      </w:r>
      <w:r w:rsidRPr="006F1F06">
        <w:rPr>
          <w:lang w:val="en-US"/>
        </w:rPr>
        <w:t xml:space="preserve"> </w:t>
      </w:r>
      <w:r w:rsidR="000C026C">
        <w:rPr>
          <w:lang w:val="en-US"/>
        </w:rPr>
        <w:t>{</w:t>
      </w:r>
      <w:r w:rsidR="008437B1">
        <w:rPr>
          <w:lang w:val="en-US"/>
        </w:rPr>
        <w:t>“</w:t>
      </w:r>
      <w:r w:rsidRPr="006F1F06">
        <w:rPr>
          <w:lang w:val="en-US"/>
        </w:rPr>
        <w:t>favorite book</w:t>
      </w:r>
      <w:r w:rsidR="008437B1">
        <w:rPr>
          <w:lang w:val="en-US"/>
        </w:rPr>
        <w:t>”</w:t>
      </w:r>
      <w:r w:rsidR="00A0359D">
        <w:rPr>
          <w:lang w:val="en-US"/>
        </w:rPr>
        <w:t>:</w:t>
      </w:r>
      <w:r w:rsidRPr="006F1F06">
        <w:rPr>
          <w:lang w:val="en-US"/>
        </w:rPr>
        <w:t xml:space="preserve"> </w:t>
      </w:r>
      <w:r w:rsidR="008437B1">
        <w:rPr>
          <w:lang w:val="en-US"/>
        </w:rPr>
        <w:t>“</w:t>
      </w:r>
      <w:r w:rsidRPr="006F1F06">
        <w:rPr>
          <w:lang w:val="en-US"/>
        </w:rPr>
        <w:t>green eggs and ham</w:t>
      </w:r>
      <w:r w:rsidR="008437B1">
        <w:rPr>
          <w:lang w:val="en-US"/>
        </w:rPr>
        <w:t>”</w:t>
      </w:r>
      <w:r w:rsidRPr="006F1F06">
        <w:rPr>
          <w:lang w:val="en-US"/>
        </w:rPr>
        <w:t>}})</w:t>
      </w:r>
    </w:p>
    <w:p w14:paraId="06796B74" w14:textId="15B64E45" w:rsidR="006F1F06" w:rsidRDefault="008437B1" w:rsidP="00B85E34">
      <w:pPr>
        <w:jc w:val="both"/>
        <w:rPr>
          <w:lang w:val="en-US"/>
        </w:rPr>
      </w:pPr>
      <w:r>
        <w:rPr>
          <w:lang w:val="en-US"/>
        </w:rPr>
        <w:t>“</w:t>
      </w:r>
      <w:r w:rsidR="006F1F06">
        <w:rPr>
          <w:lang w:val="en-US"/>
        </w:rPr>
        <w:t>$set</w:t>
      </w:r>
      <w:r>
        <w:rPr>
          <w:lang w:val="en-US"/>
        </w:rPr>
        <w:t>”</w:t>
      </w:r>
      <w:r w:rsidR="006F1F06">
        <w:rPr>
          <w:lang w:val="en-US"/>
        </w:rPr>
        <w:t xml:space="preserve"> còn có thể thay đổi kiểu dữ liệu của trường.</w:t>
      </w:r>
    </w:p>
    <w:p w14:paraId="77661A6B" w14:textId="3C1B9180" w:rsidR="006F1F06" w:rsidRDefault="006F1F06" w:rsidP="00B85E34">
      <w:pPr>
        <w:jc w:val="both"/>
        <w:rPr>
          <w:lang w:val="en-US"/>
        </w:rPr>
      </w:pPr>
      <w:r>
        <w:rPr>
          <w:lang w:val="en-US"/>
        </w:rPr>
        <w:t xml:space="preserve">Ví dụ: Tiếp </w:t>
      </w:r>
      <w:proofErr w:type="gramStart"/>
      <w:r>
        <w:rPr>
          <w:lang w:val="en-US"/>
        </w:rPr>
        <w:t>theo</w:t>
      </w:r>
      <w:proofErr w:type="gramEnd"/>
      <w:r>
        <w:rPr>
          <w:lang w:val="en-US"/>
        </w:rPr>
        <w:t xml:space="preserve"> trường hợp trên. Người dùng lại thay đổi giá trị của </w:t>
      </w:r>
      <w:r w:rsidR="008437B1">
        <w:rPr>
          <w:lang w:val="en-US"/>
        </w:rPr>
        <w:t>“</w:t>
      </w:r>
      <w:r>
        <w:rPr>
          <w:lang w:val="en-US"/>
        </w:rPr>
        <w:t>favorite book</w:t>
      </w:r>
      <w:r w:rsidR="008437B1">
        <w:rPr>
          <w:lang w:val="en-US"/>
        </w:rPr>
        <w:t>”</w:t>
      </w:r>
      <w:r>
        <w:rPr>
          <w:lang w:val="en-US"/>
        </w:rPr>
        <w:t xml:space="preserve">, nhưng lần này, người dùng muốn sử dụng nhiều quyển sách hơn trong trường này, anh ta có thể thay đổi giá trị của </w:t>
      </w:r>
      <w:r w:rsidR="008437B1">
        <w:rPr>
          <w:lang w:val="en-US"/>
        </w:rPr>
        <w:t>“</w:t>
      </w:r>
      <w:r>
        <w:rPr>
          <w:lang w:val="en-US"/>
        </w:rPr>
        <w:t>favorite book</w:t>
      </w:r>
      <w:r w:rsidR="008437B1">
        <w:rPr>
          <w:lang w:val="en-US"/>
        </w:rPr>
        <w:t>”</w:t>
      </w:r>
      <w:r>
        <w:rPr>
          <w:lang w:val="en-US"/>
        </w:rPr>
        <w:t xml:space="preserve"> thành một mảng (array) với mỗi giá trị trong mảng là một quyển sách:</w:t>
      </w:r>
    </w:p>
    <w:p w14:paraId="0E3FA513" w14:textId="11947DE9" w:rsidR="006F1F06" w:rsidRPr="006F1F06" w:rsidRDefault="006F1F06" w:rsidP="006F1F06">
      <w:pPr>
        <w:pStyle w:val="SourceCode"/>
      </w:pPr>
      <w:r w:rsidRPr="006F1F06">
        <w:t>&gt; db.users.update(</w:t>
      </w:r>
      <w:r w:rsidR="000C026C">
        <w:t>{</w:t>
      </w:r>
      <w:r w:rsidR="008437B1">
        <w:t>“</w:t>
      </w:r>
      <w:r w:rsidRPr="006F1F06">
        <w:t>name</w:t>
      </w:r>
      <w:r w:rsidR="008437B1">
        <w:t>”</w:t>
      </w:r>
      <w:r w:rsidR="00A0359D">
        <w:t>:</w:t>
      </w:r>
      <w:r w:rsidRPr="006F1F06">
        <w:t xml:space="preserve"> </w:t>
      </w:r>
      <w:r w:rsidR="008437B1">
        <w:t>“</w:t>
      </w:r>
      <w:r w:rsidRPr="006F1F06">
        <w:t>joe</w:t>
      </w:r>
      <w:r w:rsidR="008437B1">
        <w:t>”</w:t>
      </w:r>
      <w:r w:rsidRPr="006F1F06">
        <w:t>},</w:t>
      </w:r>
    </w:p>
    <w:p w14:paraId="3AAC83D3" w14:textId="0871F045" w:rsidR="006F1F06" w:rsidRPr="006F1F06" w:rsidRDefault="006F1F06" w:rsidP="006F1F06">
      <w:pPr>
        <w:pStyle w:val="SourceCode"/>
      </w:pPr>
      <w:r w:rsidRPr="006F1F06">
        <w:t xml:space="preserve">... </w:t>
      </w:r>
      <w:r w:rsidR="000C026C">
        <w:t>{</w:t>
      </w:r>
      <w:r w:rsidR="008437B1">
        <w:t>“</w:t>
      </w:r>
      <w:r w:rsidRPr="006F1F06">
        <w:t>$set</w:t>
      </w:r>
      <w:r w:rsidR="008437B1">
        <w:t>”</w:t>
      </w:r>
      <w:r w:rsidR="00A0359D">
        <w:t>:</w:t>
      </w:r>
      <w:r w:rsidRPr="006F1F06">
        <w:t xml:space="preserve"> </w:t>
      </w:r>
      <w:r w:rsidR="000C026C">
        <w:t>{</w:t>
      </w:r>
      <w:r w:rsidR="008437B1">
        <w:t>“</w:t>
      </w:r>
      <w:r w:rsidRPr="006F1F06">
        <w:t>favorite book</w:t>
      </w:r>
      <w:r w:rsidR="008437B1">
        <w:t>”</w:t>
      </w:r>
      <w:r w:rsidR="00A0359D">
        <w:t>:</w:t>
      </w:r>
    </w:p>
    <w:p w14:paraId="0749F8CB" w14:textId="7DCD6E85" w:rsidR="006F1F06" w:rsidRPr="006F1F06" w:rsidRDefault="006F1F06" w:rsidP="006F1F06">
      <w:pPr>
        <w:pStyle w:val="SourceCode"/>
      </w:pPr>
      <w:r w:rsidRPr="006F1F06">
        <w:t>... [</w:t>
      </w:r>
      <w:r w:rsidR="008437B1">
        <w:t>“</w:t>
      </w:r>
      <w:r w:rsidRPr="006F1F06">
        <w:t>cat</w:t>
      </w:r>
      <w:r w:rsidR="008437B1">
        <w:t>”</w:t>
      </w:r>
      <w:r w:rsidRPr="006F1F06">
        <w:t>s cradle</w:t>
      </w:r>
      <w:r w:rsidR="008437B1">
        <w:t>”</w:t>
      </w:r>
      <w:r w:rsidRPr="006F1F06">
        <w:t xml:space="preserve">, </w:t>
      </w:r>
      <w:r w:rsidR="008437B1">
        <w:t>“</w:t>
      </w:r>
      <w:r w:rsidRPr="006F1F06">
        <w:t>foundation trilogy</w:t>
      </w:r>
      <w:r w:rsidR="008437B1">
        <w:t>”</w:t>
      </w:r>
      <w:r w:rsidRPr="006F1F06">
        <w:t xml:space="preserve">, </w:t>
      </w:r>
      <w:r w:rsidR="008437B1">
        <w:t>“</w:t>
      </w:r>
      <w:r w:rsidRPr="006F1F06">
        <w:t>ender</w:t>
      </w:r>
      <w:r w:rsidR="008437B1">
        <w:t>”</w:t>
      </w:r>
      <w:r w:rsidRPr="006F1F06">
        <w:t>s game</w:t>
      </w:r>
      <w:r w:rsidR="008437B1">
        <w:t>”</w:t>
      </w:r>
      <w:r w:rsidRPr="006F1F06">
        <w:t>]}})</w:t>
      </w:r>
    </w:p>
    <w:p w14:paraId="3A61E0CD" w14:textId="738B8F2D" w:rsidR="00CB7142" w:rsidRDefault="00CB7142" w:rsidP="00B85E34">
      <w:pPr>
        <w:jc w:val="both"/>
        <w:rPr>
          <w:lang w:val="en-US"/>
        </w:rPr>
      </w:pPr>
      <w:r>
        <w:rPr>
          <w:lang w:val="en-US"/>
        </w:rPr>
        <w:t xml:space="preserve">Tuy nhiên, nếu như sau đó, người dùng lại nhận ra anh ta không thích đọc sách nữa, anh ta có loại bỏ trường này bằng cách sử dụng biến thay đổi </w:t>
      </w:r>
      <w:r w:rsidR="008437B1">
        <w:rPr>
          <w:lang w:val="en-US"/>
        </w:rPr>
        <w:t>“</w:t>
      </w:r>
      <w:r>
        <w:rPr>
          <w:lang w:val="en-US"/>
        </w:rPr>
        <w:t>$unset</w:t>
      </w:r>
      <w:r w:rsidR="008437B1">
        <w:rPr>
          <w:lang w:val="en-US"/>
        </w:rPr>
        <w:t>”</w:t>
      </w:r>
    </w:p>
    <w:p w14:paraId="27F1D9D8" w14:textId="77777777" w:rsidR="00CB7142" w:rsidRDefault="00CB7142" w:rsidP="00B85E34">
      <w:pPr>
        <w:jc w:val="both"/>
        <w:rPr>
          <w:lang w:val="en-US"/>
        </w:rPr>
      </w:pPr>
      <w:r>
        <w:rPr>
          <w:lang w:val="en-US"/>
        </w:rPr>
        <w:t>Ví dụ</w:t>
      </w:r>
    </w:p>
    <w:p w14:paraId="1C410BA0" w14:textId="1B04AB6D" w:rsidR="006F1F06" w:rsidRPr="006F1F06" w:rsidRDefault="006F1F06" w:rsidP="00CB7142">
      <w:pPr>
        <w:pStyle w:val="SourceCode"/>
        <w:rPr>
          <w:lang w:val="en-US"/>
        </w:rPr>
      </w:pPr>
      <w:r w:rsidRPr="006F1F06">
        <w:rPr>
          <w:lang w:val="en-US"/>
        </w:rPr>
        <w:t xml:space="preserve">&gt; </w:t>
      </w:r>
      <w:proofErr w:type="gramStart"/>
      <w:r w:rsidRPr="006F1F06">
        <w:rPr>
          <w:lang w:val="en-US"/>
        </w:rPr>
        <w:t>db.users.update(</w:t>
      </w:r>
      <w:proofErr w:type="gramEnd"/>
      <w:r w:rsidR="000C026C">
        <w:rPr>
          <w:lang w:val="en-US"/>
        </w:rPr>
        <w:t>{</w:t>
      </w:r>
      <w:r w:rsidR="008437B1">
        <w:rPr>
          <w:lang w:val="en-US"/>
        </w:rPr>
        <w:t>“</w:t>
      </w:r>
      <w:r w:rsidRPr="006F1F06">
        <w:rPr>
          <w:lang w:val="en-US"/>
        </w:rPr>
        <w:t>name</w:t>
      </w:r>
      <w:r w:rsidR="008437B1">
        <w:rPr>
          <w:lang w:val="en-US"/>
        </w:rPr>
        <w:t>”</w:t>
      </w:r>
      <w:r w:rsidR="00A0359D">
        <w:rPr>
          <w:lang w:val="en-US"/>
        </w:rPr>
        <w:t>:</w:t>
      </w:r>
      <w:r w:rsidRPr="006F1F06">
        <w:rPr>
          <w:lang w:val="en-US"/>
        </w:rPr>
        <w:t xml:space="preserve"> </w:t>
      </w:r>
      <w:r w:rsidR="008437B1">
        <w:rPr>
          <w:lang w:val="en-US"/>
        </w:rPr>
        <w:t>“</w:t>
      </w:r>
      <w:r w:rsidRPr="006F1F06">
        <w:rPr>
          <w:lang w:val="en-US"/>
        </w:rPr>
        <w:t>joe</w:t>
      </w:r>
      <w:r w:rsidR="008437B1">
        <w:rPr>
          <w:lang w:val="en-US"/>
        </w:rPr>
        <w:t>”</w:t>
      </w:r>
      <w:r w:rsidRPr="006F1F06">
        <w:rPr>
          <w:lang w:val="en-US"/>
        </w:rPr>
        <w:t>},</w:t>
      </w:r>
    </w:p>
    <w:p w14:paraId="0667BDC3" w14:textId="17204D35" w:rsidR="006F1F06" w:rsidRPr="006F1F06" w:rsidRDefault="006F1F06" w:rsidP="00CB7142">
      <w:pPr>
        <w:pStyle w:val="SourceCode"/>
        <w:rPr>
          <w:lang w:val="en-US"/>
        </w:rPr>
      </w:pPr>
      <w:r w:rsidRPr="006F1F06">
        <w:rPr>
          <w:lang w:val="en-US"/>
        </w:rPr>
        <w:t xml:space="preserve">... </w:t>
      </w:r>
      <w:r w:rsidR="000C026C">
        <w:rPr>
          <w:lang w:val="en-US"/>
        </w:rPr>
        <w:t>{</w:t>
      </w:r>
      <w:r w:rsidR="008437B1">
        <w:rPr>
          <w:lang w:val="en-US"/>
        </w:rPr>
        <w:t>“</w:t>
      </w:r>
      <w:r w:rsidRPr="006F1F06">
        <w:rPr>
          <w:lang w:val="en-US"/>
        </w:rPr>
        <w:t>$unset</w:t>
      </w:r>
      <w:r w:rsidR="008437B1">
        <w:rPr>
          <w:lang w:val="en-US"/>
        </w:rPr>
        <w:t>”</w:t>
      </w:r>
      <w:r w:rsidR="00A0359D">
        <w:rPr>
          <w:lang w:val="en-US"/>
        </w:rPr>
        <w:t>:</w:t>
      </w:r>
      <w:r w:rsidRPr="006F1F06">
        <w:rPr>
          <w:lang w:val="en-US"/>
        </w:rPr>
        <w:t xml:space="preserve"> </w:t>
      </w:r>
      <w:r w:rsidR="000C026C">
        <w:rPr>
          <w:lang w:val="en-US"/>
        </w:rPr>
        <w:t>{</w:t>
      </w:r>
      <w:r w:rsidR="008437B1">
        <w:rPr>
          <w:lang w:val="en-US"/>
        </w:rPr>
        <w:t>“</w:t>
      </w:r>
      <w:r w:rsidRPr="006F1F06">
        <w:rPr>
          <w:lang w:val="en-US"/>
        </w:rPr>
        <w:t>favorite book</w:t>
      </w:r>
      <w:r w:rsidR="008437B1">
        <w:rPr>
          <w:lang w:val="en-US"/>
        </w:rPr>
        <w:t>”</w:t>
      </w:r>
      <w:r w:rsidR="00A0359D">
        <w:rPr>
          <w:lang w:val="en-US"/>
        </w:rPr>
        <w:t>:</w:t>
      </w:r>
      <w:r w:rsidRPr="006F1F06">
        <w:rPr>
          <w:lang w:val="en-US"/>
        </w:rPr>
        <w:t xml:space="preserve"> 1}})</w:t>
      </w:r>
    </w:p>
    <w:p w14:paraId="30EFDBA9" w14:textId="79D12117" w:rsidR="006F1F06" w:rsidRDefault="00CB7142" w:rsidP="00B85E34">
      <w:pPr>
        <w:jc w:val="both"/>
        <w:rPr>
          <w:lang w:val="en-US"/>
        </w:rPr>
      </w:pPr>
      <w:r>
        <w:rPr>
          <w:lang w:val="en-US"/>
        </w:rPr>
        <w:t>Bây giờ trường favorite book đã được loại bỏ, và document trở lại trạng thái ban đầu.</w:t>
      </w:r>
    </w:p>
    <w:p w14:paraId="66EF6A63" w14:textId="0F039769" w:rsidR="00CB7142" w:rsidRDefault="00CB7142" w:rsidP="00B85E34">
      <w:pPr>
        <w:jc w:val="both"/>
        <w:rPr>
          <w:lang w:val="en-US"/>
        </w:rPr>
      </w:pPr>
      <w:r>
        <w:rPr>
          <w:lang w:val="en-US"/>
        </w:rPr>
        <w:t xml:space="preserve">Ngoài ra, biến thay đổi </w:t>
      </w:r>
      <w:r w:rsidR="008437B1">
        <w:rPr>
          <w:lang w:val="en-US"/>
        </w:rPr>
        <w:t>“</w:t>
      </w:r>
      <w:r>
        <w:rPr>
          <w:lang w:val="en-US"/>
        </w:rPr>
        <w:t>$set</w:t>
      </w:r>
      <w:r w:rsidR="008437B1">
        <w:rPr>
          <w:lang w:val="en-US"/>
        </w:rPr>
        <w:t>”</w:t>
      </w:r>
      <w:r>
        <w:rPr>
          <w:lang w:val="en-US"/>
        </w:rPr>
        <w:t xml:space="preserve"> còn được dùng để cập nhật, thêm mới các trường và giá trị của các document con trong document cha.</w:t>
      </w:r>
    </w:p>
    <w:p w14:paraId="4F8CFF27" w14:textId="0081274B" w:rsidR="00CB7142" w:rsidRDefault="00CB7142" w:rsidP="00B85E34">
      <w:pPr>
        <w:jc w:val="both"/>
        <w:rPr>
          <w:lang w:val="en-US"/>
        </w:rPr>
      </w:pPr>
      <w:r>
        <w:rPr>
          <w:lang w:val="en-US"/>
        </w:rPr>
        <w:t>Ví dụ:</w:t>
      </w:r>
    </w:p>
    <w:p w14:paraId="7228F8B6" w14:textId="77777777" w:rsidR="00CB7142" w:rsidRPr="00CB7142" w:rsidRDefault="00CB7142" w:rsidP="00CB7142">
      <w:pPr>
        <w:pStyle w:val="SourceCode"/>
        <w:rPr>
          <w:lang w:val="en-US"/>
        </w:rPr>
      </w:pPr>
      <w:r w:rsidRPr="00CB7142">
        <w:rPr>
          <w:lang w:val="en-US"/>
        </w:rPr>
        <w:t xml:space="preserve">&gt; </w:t>
      </w:r>
      <w:proofErr w:type="gramStart"/>
      <w:r w:rsidRPr="00CB7142">
        <w:rPr>
          <w:lang w:val="en-US"/>
        </w:rPr>
        <w:t>db.blog.posts.findOne()</w:t>
      </w:r>
      <w:proofErr w:type="gramEnd"/>
    </w:p>
    <w:p w14:paraId="28DA4A8A" w14:textId="77777777" w:rsidR="00CB7142" w:rsidRPr="00CB7142" w:rsidRDefault="00CB7142" w:rsidP="000B0ECD">
      <w:pPr>
        <w:pStyle w:val="SourceCodewithoutoutline"/>
        <w:jc w:val="both"/>
      </w:pPr>
      <w:r w:rsidRPr="00CB7142">
        <w:t>{</w:t>
      </w:r>
    </w:p>
    <w:p w14:paraId="596A63AD" w14:textId="254F17EA" w:rsidR="00CB7142" w:rsidRPr="00CB7142" w:rsidRDefault="008437B1" w:rsidP="000B0ECD">
      <w:pPr>
        <w:pStyle w:val="SourceCodewithoutoutline"/>
        <w:ind w:left="1440"/>
        <w:jc w:val="both"/>
      </w:pPr>
      <w:r>
        <w:t>“</w:t>
      </w:r>
      <w:r w:rsidR="00CB7142" w:rsidRPr="00CB7142">
        <w:t>_id</w:t>
      </w:r>
      <w:r>
        <w:t>”</w:t>
      </w:r>
      <w:r w:rsidR="00A0359D">
        <w:t>:</w:t>
      </w:r>
      <w:r w:rsidR="00CB7142" w:rsidRPr="00CB7142">
        <w:t xml:space="preserve"> </w:t>
      </w:r>
      <w:proofErr w:type="gramStart"/>
      <w:r w:rsidR="00CB7142" w:rsidRPr="00CB7142">
        <w:t>ObjectId(</w:t>
      </w:r>
      <w:proofErr w:type="gramEnd"/>
      <w:r>
        <w:t>“</w:t>
      </w:r>
      <w:r w:rsidR="00CB7142" w:rsidRPr="00CB7142">
        <w:t>4b253b067525f35f94b60a31</w:t>
      </w:r>
      <w:r>
        <w:t>”</w:t>
      </w:r>
      <w:r w:rsidR="00CB7142" w:rsidRPr="00CB7142">
        <w:t>),</w:t>
      </w:r>
    </w:p>
    <w:p w14:paraId="617ED1FE" w14:textId="6586A5D5" w:rsidR="00CB7142" w:rsidRPr="00CB7142" w:rsidRDefault="008437B1" w:rsidP="000B0ECD">
      <w:pPr>
        <w:pStyle w:val="SourceCodewithoutoutline"/>
        <w:ind w:left="1440"/>
        <w:jc w:val="both"/>
      </w:pPr>
      <w:r>
        <w:t>“</w:t>
      </w:r>
      <w:proofErr w:type="gramStart"/>
      <w:r w:rsidR="00CB7142" w:rsidRPr="00CB7142">
        <w:t>title</w:t>
      </w:r>
      <w:proofErr w:type="gramEnd"/>
      <w:r>
        <w:t>”</w:t>
      </w:r>
      <w:r w:rsidR="00A0359D">
        <w:t>:</w:t>
      </w:r>
      <w:r w:rsidR="00CB7142" w:rsidRPr="00CB7142">
        <w:t xml:space="preserve"> </w:t>
      </w:r>
      <w:r>
        <w:t>“</w:t>
      </w:r>
      <w:r w:rsidR="00CB7142" w:rsidRPr="00CB7142">
        <w:t>A Blog Post</w:t>
      </w:r>
      <w:r>
        <w:t>”</w:t>
      </w:r>
      <w:r w:rsidR="00CB7142" w:rsidRPr="00CB7142">
        <w:t>,</w:t>
      </w:r>
    </w:p>
    <w:p w14:paraId="594AD790" w14:textId="4DCD77AA" w:rsidR="00CB7142" w:rsidRPr="00CB7142" w:rsidRDefault="008437B1" w:rsidP="000B0ECD">
      <w:pPr>
        <w:pStyle w:val="SourceCodewithoutoutline"/>
        <w:ind w:left="1440"/>
        <w:jc w:val="both"/>
      </w:pPr>
      <w:r>
        <w:t>“</w:t>
      </w:r>
      <w:proofErr w:type="gramStart"/>
      <w:r w:rsidR="00CB7142" w:rsidRPr="00CB7142">
        <w:t>content</w:t>
      </w:r>
      <w:proofErr w:type="gramEnd"/>
      <w:r>
        <w:t>”</w:t>
      </w:r>
      <w:r w:rsidR="00A0359D">
        <w:t>:</w:t>
      </w:r>
      <w:r w:rsidR="00CB7142" w:rsidRPr="00CB7142">
        <w:t xml:space="preserve"> </w:t>
      </w:r>
      <w:r>
        <w:t>“</w:t>
      </w:r>
      <w:r w:rsidR="00CB7142" w:rsidRPr="00CB7142">
        <w:t>...</w:t>
      </w:r>
      <w:r>
        <w:t>”</w:t>
      </w:r>
      <w:r w:rsidR="00CB7142" w:rsidRPr="00CB7142">
        <w:t>,</w:t>
      </w:r>
    </w:p>
    <w:p w14:paraId="273C846F" w14:textId="1406E5C6" w:rsidR="00CB7142" w:rsidRPr="00CB7142" w:rsidRDefault="008437B1" w:rsidP="000B0ECD">
      <w:pPr>
        <w:pStyle w:val="SourceCodewithoutoutline"/>
        <w:ind w:left="1440"/>
        <w:jc w:val="both"/>
      </w:pPr>
      <w:r>
        <w:t>“</w:t>
      </w:r>
      <w:proofErr w:type="gramStart"/>
      <w:r w:rsidR="00CB7142" w:rsidRPr="00CB7142">
        <w:t>author</w:t>
      </w:r>
      <w:proofErr w:type="gramEnd"/>
      <w:r>
        <w:t>”</w:t>
      </w:r>
      <w:r w:rsidR="00A0359D">
        <w:t>:</w:t>
      </w:r>
      <w:r w:rsidR="00CB7142" w:rsidRPr="00CB7142">
        <w:t xml:space="preserve"> {</w:t>
      </w:r>
    </w:p>
    <w:p w14:paraId="57B156FC" w14:textId="7314254D" w:rsidR="00CB7142" w:rsidRPr="00CB7142" w:rsidRDefault="008437B1" w:rsidP="000B0ECD">
      <w:pPr>
        <w:pStyle w:val="SourceCodewithoutoutline"/>
        <w:ind w:left="1832"/>
        <w:jc w:val="both"/>
      </w:pPr>
      <w:r>
        <w:t>“</w:t>
      </w:r>
      <w:proofErr w:type="gramStart"/>
      <w:r w:rsidR="00CB7142" w:rsidRPr="00CB7142">
        <w:t>name</w:t>
      </w:r>
      <w:proofErr w:type="gramEnd"/>
      <w:r>
        <w:t>”</w:t>
      </w:r>
      <w:r w:rsidR="00A0359D">
        <w:t>:</w:t>
      </w:r>
      <w:r w:rsidR="00CB7142" w:rsidRPr="00CB7142">
        <w:t xml:space="preserve"> </w:t>
      </w:r>
      <w:r>
        <w:t>“</w:t>
      </w:r>
      <w:r w:rsidR="00CB7142" w:rsidRPr="00CB7142">
        <w:t>joe</w:t>
      </w:r>
      <w:r>
        <w:t>”</w:t>
      </w:r>
      <w:r w:rsidR="00CB7142" w:rsidRPr="00CB7142">
        <w:t>,</w:t>
      </w:r>
    </w:p>
    <w:p w14:paraId="4962F862" w14:textId="13A663DD" w:rsidR="00CB7142" w:rsidRPr="00CB7142" w:rsidRDefault="008437B1" w:rsidP="000B0ECD">
      <w:pPr>
        <w:pStyle w:val="SourceCodewithoutoutline"/>
        <w:ind w:left="1832"/>
        <w:jc w:val="both"/>
      </w:pPr>
      <w:r>
        <w:t>“</w:t>
      </w:r>
      <w:proofErr w:type="gramStart"/>
      <w:r w:rsidR="00CB7142" w:rsidRPr="00CB7142">
        <w:t>email</w:t>
      </w:r>
      <w:proofErr w:type="gramEnd"/>
      <w:r>
        <w:t>”</w:t>
      </w:r>
      <w:r w:rsidR="00A0359D">
        <w:t>:</w:t>
      </w:r>
      <w:r w:rsidR="00CB7142" w:rsidRPr="00CB7142">
        <w:t xml:space="preserve"> </w:t>
      </w:r>
      <w:r>
        <w:t>“</w:t>
      </w:r>
      <w:r w:rsidR="00CB7142" w:rsidRPr="00CB7142">
        <w:t>joe@example.com</w:t>
      </w:r>
      <w:r>
        <w:t>”</w:t>
      </w:r>
    </w:p>
    <w:p w14:paraId="74DFA496" w14:textId="77777777" w:rsidR="00CB7142" w:rsidRPr="00CB7142" w:rsidRDefault="00CB7142" w:rsidP="000B0ECD">
      <w:pPr>
        <w:pStyle w:val="SourceCodewithoutoutline"/>
        <w:ind w:left="1440"/>
        <w:jc w:val="both"/>
      </w:pPr>
      <w:r w:rsidRPr="00CB7142">
        <w:t>}</w:t>
      </w:r>
    </w:p>
    <w:p w14:paraId="08856505" w14:textId="42B9F84B" w:rsidR="00CB7142" w:rsidRDefault="00CB7142" w:rsidP="000B0ECD">
      <w:pPr>
        <w:pStyle w:val="SourceCodewithoutoutline"/>
        <w:jc w:val="both"/>
      </w:pPr>
      <w:r w:rsidRPr="00CB7142">
        <w:t>}</w:t>
      </w:r>
    </w:p>
    <w:p w14:paraId="73771B00" w14:textId="64D683EB" w:rsidR="00CB7142" w:rsidRDefault="00CB7142" w:rsidP="00B85E34">
      <w:pPr>
        <w:jc w:val="both"/>
        <w:rPr>
          <w:lang w:val="en-US"/>
        </w:rPr>
      </w:pPr>
      <w:r>
        <w:rPr>
          <w:lang w:val="en-US"/>
        </w:rPr>
        <w:lastRenderedPageBreak/>
        <w:t xml:space="preserve">Ta có document sở hưu một document </w:t>
      </w:r>
      <w:r w:rsidR="008437B1">
        <w:rPr>
          <w:lang w:val="en-US"/>
        </w:rPr>
        <w:t>“</w:t>
      </w:r>
      <w:r>
        <w:rPr>
          <w:lang w:val="en-US"/>
        </w:rPr>
        <w:t>author</w:t>
      </w:r>
      <w:r w:rsidR="008437B1">
        <w:rPr>
          <w:lang w:val="en-US"/>
        </w:rPr>
        <w:t>”</w:t>
      </w:r>
      <w:r>
        <w:rPr>
          <w:lang w:val="en-US"/>
        </w:rPr>
        <w:t xml:space="preserve"> là một document con. Ta có thể dùng </w:t>
      </w:r>
      <w:r w:rsidR="008437B1">
        <w:rPr>
          <w:lang w:val="en-US"/>
        </w:rPr>
        <w:t>“</w:t>
      </w:r>
      <w:r>
        <w:rPr>
          <w:lang w:val="en-US"/>
        </w:rPr>
        <w:t>$set</w:t>
      </w:r>
      <w:r w:rsidR="008437B1">
        <w:rPr>
          <w:lang w:val="en-US"/>
        </w:rPr>
        <w:t>”</w:t>
      </w:r>
      <w:r>
        <w:rPr>
          <w:lang w:val="en-US"/>
        </w:rPr>
        <w:t xml:space="preserve"> để truy cập và cập nhật giá trị trường trong document con này. Trong trường hợp này, ta sẽ cập nhật lại giá trị cho author.name</w:t>
      </w:r>
      <w:r w:rsidR="00BD6D92">
        <w:rPr>
          <w:lang w:val="en-US"/>
        </w:rPr>
        <w:t xml:space="preserve"> = </w:t>
      </w:r>
      <w:r w:rsidR="008437B1">
        <w:rPr>
          <w:lang w:val="en-US"/>
        </w:rPr>
        <w:t>“</w:t>
      </w:r>
      <w:r w:rsidR="00BD6D92" w:rsidRPr="00BD6D92">
        <w:rPr>
          <w:lang w:val="en-US"/>
        </w:rPr>
        <w:t>joe schmoe</w:t>
      </w:r>
      <w:r w:rsidR="008437B1">
        <w:rPr>
          <w:lang w:val="en-US"/>
        </w:rPr>
        <w:t>”</w:t>
      </w:r>
      <w:r w:rsidR="00BD6D92">
        <w:rPr>
          <w:lang w:val="en-US"/>
        </w:rPr>
        <w:t>, ta thực hiện như sau:</w:t>
      </w:r>
    </w:p>
    <w:p w14:paraId="6427BEEB" w14:textId="431A25B0" w:rsidR="00BD6D92" w:rsidRDefault="00BD6D92" w:rsidP="00BD6D92">
      <w:pPr>
        <w:pStyle w:val="SourceCode"/>
        <w:rPr>
          <w:lang w:val="en-US"/>
        </w:rPr>
      </w:pPr>
      <w:r w:rsidRPr="00BD6D92">
        <w:rPr>
          <w:lang w:val="en-US"/>
        </w:rPr>
        <w:t xml:space="preserve">&gt; </w:t>
      </w:r>
      <w:proofErr w:type="gramStart"/>
      <w:r w:rsidRPr="00BD6D92">
        <w:rPr>
          <w:lang w:val="en-US"/>
        </w:rPr>
        <w:t>db.blog.posts.</w:t>
      </w:r>
      <w:r>
        <w:rPr>
          <w:lang w:val="en-US"/>
        </w:rPr>
        <w:t>update(</w:t>
      </w:r>
      <w:proofErr w:type="gramEnd"/>
      <w:r w:rsidR="000C026C">
        <w:rPr>
          <w:lang w:val="en-US"/>
        </w:rPr>
        <w:t>{</w:t>
      </w:r>
      <w:r w:rsidR="008437B1">
        <w:rPr>
          <w:lang w:val="en-US"/>
        </w:rPr>
        <w:t>“</w:t>
      </w:r>
      <w:r>
        <w:rPr>
          <w:lang w:val="en-US"/>
        </w:rPr>
        <w:t>author.name</w:t>
      </w:r>
      <w:r w:rsidR="008437B1">
        <w:rPr>
          <w:lang w:val="en-US"/>
        </w:rPr>
        <w:t>”</w:t>
      </w:r>
      <w:r w:rsidR="00A0359D">
        <w:rPr>
          <w:lang w:val="en-US"/>
        </w:rPr>
        <w:t>:</w:t>
      </w:r>
      <w:r>
        <w:rPr>
          <w:lang w:val="en-US"/>
        </w:rPr>
        <w:t xml:space="preserve"> </w:t>
      </w:r>
      <w:r w:rsidR="008437B1">
        <w:rPr>
          <w:lang w:val="en-US"/>
        </w:rPr>
        <w:t>“</w:t>
      </w:r>
      <w:r>
        <w:rPr>
          <w:lang w:val="en-US"/>
        </w:rPr>
        <w:t>joe</w:t>
      </w:r>
      <w:r w:rsidR="008437B1">
        <w:rPr>
          <w:lang w:val="en-US"/>
        </w:rPr>
        <w:t>”</w:t>
      </w:r>
      <w:r>
        <w:rPr>
          <w:lang w:val="en-US"/>
        </w:rPr>
        <w:t>},</w:t>
      </w:r>
    </w:p>
    <w:p w14:paraId="3CE42515" w14:textId="2A6D832C" w:rsidR="00BD6D92" w:rsidRDefault="00BD6D92" w:rsidP="00BD6D92">
      <w:pPr>
        <w:pStyle w:val="SourceCode"/>
        <w:rPr>
          <w:lang w:val="en-US"/>
        </w:rPr>
      </w:pPr>
      <w:r w:rsidRPr="006F1F06">
        <w:rPr>
          <w:lang w:val="en-US"/>
        </w:rPr>
        <w:t xml:space="preserve">... </w:t>
      </w:r>
      <w:r w:rsidR="000C026C">
        <w:rPr>
          <w:lang w:val="en-US"/>
        </w:rPr>
        <w:t>{</w:t>
      </w:r>
      <w:r w:rsidR="008437B1">
        <w:rPr>
          <w:lang w:val="en-US"/>
        </w:rPr>
        <w:t>“</w:t>
      </w:r>
      <w:r w:rsidRPr="00BD6D92">
        <w:rPr>
          <w:lang w:val="en-US"/>
        </w:rPr>
        <w:t>$set</w:t>
      </w:r>
      <w:r w:rsidR="008437B1">
        <w:rPr>
          <w:lang w:val="en-US"/>
        </w:rPr>
        <w:t>”</w:t>
      </w:r>
      <w:r w:rsidR="00A0359D">
        <w:rPr>
          <w:lang w:val="en-US"/>
        </w:rPr>
        <w:t>:</w:t>
      </w:r>
      <w:r w:rsidRPr="00BD6D92">
        <w:rPr>
          <w:lang w:val="en-US"/>
        </w:rPr>
        <w:t xml:space="preserve"> </w:t>
      </w:r>
      <w:r w:rsidR="000C026C">
        <w:rPr>
          <w:lang w:val="en-US"/>
        </w:rPr>
        <w:t>{</w:t>
      </w:r>
      <w:r w:rsidR="008437B1">
        <w:rPr>
          <w:lang w:val="en-US"/>
        </w:rPr>
        <w:t>“</w:t>
      </w:r>
      <w:r w:rsidRPr="00BD6D92">
        <w:rPr>
          <w:lang w:val="en-US"/>
        </w:rPr>
        <w:t>author.name</w:t>
      </w:r>
      <w:r w:rsidR="008437B1">
        <w:rPr>
          <w:lang w:val="en-US"/>
        </w:rPr>
        <w:t>”</w:t>
      </w:r>
      <w:r w:rsidR="00A0359D">
        <w:rPr>
          <w:lang w:val="en-US"/>
        </w:rPr>
        <w:t>:</w:t>
      </w:r>
      <w:r w:rsidRPr="00BD6D92">
        <w:rPr>
          <w:lang w:val="en-US"/>
        </w:rPr>
        <w:t xml:space="preserve"> </w:t>
      </w:r>
      <w:r w:rsidR="008437B1">
        <w:rPr>
          <w:lang w:val="en-US"/>
        </w:rPr>
        <w:t>“</w:t>
      </w:r>
      <w:r w:rsidRPr="00BD6D92">
        <w:rPr>
          <w:lang w:val="en-US"/>
        </w:rPr>
        <w:t>joe schmoe</w:t>
      </w:r>
      <w:r w:rsidR="008437B1">
        <w:rPr>
          <w:lang w:val="en-US"/>
        </w:rPr>
        <w:t>”</w:t>
      </w:r>
      <w:r w:rsidRPr="00BD6D92">
        <w:rPr>
          <w:lang w:val="en-US"/>
        </w:rPr>
        <w:t>}})</w:t>
      </w:r>
    </w:p>
    <w:p w14:paraId="4E29C642" w14:textId="40EA9472" w:rsidR="00BD6D92" w:rsidRDefault="00BD6D92" w:rsidP="00B85E34">
      <w:pPr>
        <w:jc w:val="both"/>
        <w:rPr>
          <w:lang w:val="en-US"/>
        </w:rPr>
      </w:pPr>
      <w:r>
        <w:rPr>
          <w:lang w:val="en-US"/>
        </w:rPr>
        <w:t>Và kiểm tra lại kết quả:</w:t>
      </w:r>
    </w:p>
    <w:p w14:paraId="7A59AE7E" w14:textId="77777777" w:rsidR="00BD6D92" w:rsidRPr="00BD6D92" w:rsidRDefault="00BD6D92" w:rsidP="00BD6D92">
      <w:pPr>
        <w:pStyle w:val="SourceCode"/>
        <w:rPr>
          <w:lang w:val="en-US"/>
        </w:rPr>
      </w:pPr>
      <w:r w:rsidRPr="00BD6D92">
        <w:rPr>
          <w:lang w:val="en-US"/>
        </w:rPr>
        <w:t xml:space="preserve">&gt; </w:t>
      </w:r>
      <w:proofErr w:type="gramStart"/>
      <w:r w:rsidRPr="00BD6D92">
        <w:rPr>
          <w:lang w:val="en-US"/>
        </w:rPr>
        <w:t>db.blog.posts.findOne()</w:t>
      </w:r>
      <w:proofErr w:type="gramEnd"/>
    </w:p>
    <w:p w14:paraId="5D8819D9" w14:textId="77777777" w:rsidR="00BD6D92" w:rsidRPr="00BD6D92" w:rsidRDefault="00BD6D92" w:rsidP="000B0ECD">
      <w:pPr>
        <w:pStyle w:val="SourceCodewithoutoutline"/>
        <w:jc w:val="both"/>
      </w:pPr>
      <w:r w:rsidRPr="00BD6D92">
        <w:t>{</w:t>
      </w:r>
    </w:p>
    <w:p w14:paraId="49548042" w14:textId="44178204" w:rsidR="00BD6D92" w:rsidRPr="00BD6D92" w:rsidRDefault="008437B1" w:rsidP="000B0ECD">
      <w:pPr>
        <w:pStyle w:val="SourceCodewithoutoutline"/>
        <w:ind w:left="1440"/>
        <w:jc w:val="both"/>
      </w:pPr>
      <w:r>
        <w:t>“</w:t>
      </w:r>
      <w:r w:rsidR="00BD6D92" w:rsidRPr="00BD6D92">
        <w:t>_id</w:t>
      </w:r>
      <w:r>
        <w:t>”</w:t>
      </w:r>
      <w:r w:rsidR="00A0359D">
        <w:t>:</w:t>
      </w:r>
      <w:r w:rsidR="00BD6D92" w:rsidRPr="00BD6D92">
        <w:t xml:space="preserve"> </w:t>
      </w:r>
      <w:proofErr w:type="gramStart"/>
      <w:r w:rsidR="00BD6D92" w:rsidRPr="00BD6D92">
        <w:t>ObjectId(</w:t>
      </w:r>
      <w:proofErr w:type="gramEnd"/>
      <w:r>
        <w:t>“</w:t>
      </w:r>
      <w:r w:rsidR="00BD6D92" w:rsidRPr="00BD6D92">
        <w:t>4b253b067525f35f94b60a31</w:t>
      </w:r>
      <w:r>
        <w:t>”</w:t>
      </w:r>
      <w:r w:rsidR="00BD6D92" w:rsidRPr="00BD6D92">
        <w:t>),</w:t>
      </w:r>
    </w:p>
    <w:p w14:paraId="49C9496E" w14:textId="536D35DC" w:rsidR="00BD6D92" w:rsidRPr="00BD6D92" w:rsidRDefault="008437B1" w:rsidP="000B0ECD">
      <w:pPr>
        <w:pStyle w:val="SourceCodewithoutoutline"/>
        <w:ind w:left="1440"/>
        <w:jc w:val="both"/>
      </w:pPr>
      <w:r>
        <w:t>“</w:t>
      </w:r>
      <w:proofErr w:type="gramStart"/>
      <w:r w:rsidR="00BD6D92" w:rsidRPr="00BD6D92">
        <w:t>title</w:t>
      </w:r>
      <w:proofErr w:type="gramEnd"/>
      <w:r>
        <w:t>”</w:t>
      </w:r>
      <w:r w:rsidR="00A0359D">
        <w:t>:</w:t>
      </w:r>
      <w:r w:rsidR="00BD6D92" w:rsidRPr="00BD6D92">
        <w:t xml:space="preserve"> </w:t>
      </w:r>
      <w:r>
        <w:t>“</w:t>
      </w:r>
      <w:r w:rsidR="00BD6D92" w:rsidRPr="00BD6D92">
        <w:t>A Blog Post</w:t>
      </w:r>
      <w:r>
        <w:t>”</w:t>
      </w:r>
      <w:r w:rsidR="00BD6D92" w:rsidRPr="00BD6D92">
        <w:t>,</w:t>
      </w:r>
    </w:p>
    <w:p w14:paraId="4A12D88D" w14:textId="210C6091" w:rsidR="00BD6D92" w:rsidRPr="00BD6D92" w:rsidRDefault="008437B1" w:rsidP="000B0ECD">
      <w:pPr>
        <w:pStyle w:val="SourceCodewithoutoutline"/>
        <w:ind w:left="1440"/>
        <w:jc w:val="both"/>
      </w:pPr>
      <w:r>
        <w:t>“</w:t>
      </w:r>
      <w:proofErr w:type="gramStart"/>
      <w:r w:rsidR="00BD6D92" w:rsidRPr="00BD6D92">
        <w:t>content</w:t>
      </w:r>
      <w:proofErr w:type="gramEnd"/>
      <w:r>
        <w:t>”</w:t>
      </w:r>
      <w:r w:rsidR="00A0359D">
        <w:t>:</w:t>
      </w:r>
      <w:r w:rsidR="00BD6D92" w:rsidRPr="00BD6D92">
        <w:t xml:space="preserve"> </w:t>
      </w:r>
      <w:r>
        <w:t>“</w:t>
      </w:r>
      <w:r w:rsidR="00BD6D92" w:rsidRPr="00BD6D92">
        <w:t>...</w:t>
      </w:r>
      <w:r>
        <w:t>”</w:t>
      </w:r>
      <w:r w:rsidR="00BD6D92" w:rsidRPr="00BD6D92">
        <w:t>,</w:t>
      </w:r>
    </w:p>
    <w:p w14:paraId="500A8006" w14:textId="1CE175D4" w:rsidR="00BD6D92" w:rsidRPr="00BD6D92" w:rsidRDefault="008437B1" w:rsidP="000B0ECD">
      <w:pPr>
        <w:pStyle w:val="SourceCodewithoutoutline"/>
        <w:ind w:left="1440"/>
        <w:jc w:val="both"/>
      </w:pPr>
      <w:r>
        <w:t>“</w:t>
      </w:r>
      <w:proofErr w:type="gramStart"/>
      <w:r w:rsidR="00BD6D92" w:rsidRPr="00BD6D92">
        <w:t>author</w:t>
      </w:r>
      <w:proofErr w:type="gramEnd"/>
      <w:r>
        <w:t>”</w:t>
      </w:r>
      <w:r w:rsidR="00A0359D">
        <w:t>:</w:t>
      </w:r>
      <w:r w:rsidR="00BD6D92" w:rsidRPr="00BD6D92">
        <w:t xml:space="preserve"> {</w:t>
      </w:r>
    </w:p>
    <w:p w14:paraId="3DDE481D" w14:textId="2F4AD591" w:rsidR="00BD6D92" w:rsidRPr="00BD6D92" w:rsidRDefault="008437B1" w:rsidP="000B0ECD">
      <w:pPr>
        <w:pStyle w:val="SourceCodewithoutoutline"/>
        <w:ind w:left="1832"/>
        <w:jc w:val="both"/>
      </w:pPr>
      <w:r>
        <w:t>“</w:t>
      </w:r>
      <w:proofErr w:type="gramStart"/>
      <w:r w:rsidR="00BD6D92" w:rsidRPr="00BD6D92">
        <w:t>name</w:t>
      </w:r>
      <w:proofErr w:type="gramEnd"/>
      <w:r>
        <w:t>”</w:t>
      </w:r>
      <w:r w:rsidR="00A0359D">
        <w:t>:</w:t>
      </w:r>
      <w:r w:rsidR="00BD6D92" w:rsidRPr="00BD6D92">
        <w:t xml:space="preserve"> </w:t>
      </w:r>
      <w:r>
        <w:t>“</w:t>
      </w:r>
      <w:r w:rsidR="00BD6D92" w:rsidRPr="00BD6D92">
        <w:t>joe schmoe</w:t>
      </w:r>
      <w:r>
        <w:t>”</w:t>
      </w:r>
      <w:r w:rsidR="00BD6D92" w:rsidRPr="00BD6D92">
        <w:t>,</w:t>
      </w:r>
    </w:p>
    <w:p w14:paraId="13814386" w14:textId="7D7D1C9D" w:rsidR="00BD6D92" w:rsidRPr="00BD6D92" w:rsidRDefault="008437B1" w:rsidP="000B0ECD">
      <w:pPr>
        <w:pStyle w:val="SourceCodewithoutoutline"/>
        <w:ind w:left="1832"/>
        <w:jc w:val="both"/>
      </w:pPr>
      <w:r>
        <w:t>“</w:t>
      </w:r>
      <w:proofErr w:type="gramStart"/>
      <w:r w:rsidR="00BD6D92" w:rsidRPr="00BD6D92">
        <w:t>email</w:t>
      </w:r>
      <w:proofErr w:type="gramEnd"/>
      <w:r>
        <w:t>”</w:t>
      </w:r>
      <w:r w:rsidR="00A0359D">
        <w:t>:</w:t>
      </w:r>
      <w:r w:rsidR="00BD6D92" w:rsidRPr="00BD6D92">
        <w:t xml:space="preserve"> </w:t>
      </w:r>
      <w:r>
        <w:t>“</w:t>
      </w:r>
      <w:r w:rsidR="00BD6D92" w:rsidRPr="00BD6D92">
        <w:t>joe@example.com</w:t>
      </w:r>
      <w:r>
        <w:t>”</w:t>
      </w:r>
    </w:p>
    <w:p w14:paraId="61082DFD" w14:textId="77777777" w:rsidR="00BD6D92" w:rsidRPr="00BD6D92" w:rsidRDefault="00BD6D92" w:rsidP="000B0ECD">
      <w:pPr>
        <w:pStyle w:val="SourceCodewithoutoutline"/>
        <w:ind w:left="1440"/>
        <w:jc w:val="both"/>
      </w:pPr>
      <w:r w:rsidRPr="00BD6D92">
        <w:t>}</w:t>
      </w:r>
    </w:p>
    <w:p w14:paraId="33A7A17A" w14:textId="11D9399A" w:rsidR="00BD6D92" w:rsidRDefault="00BD6D92" w:rsidP="000B0ECD">
      <w:pPr>
        <w:pStyle w:val="SourceCodewithoutoutline"/>
        <w:jc w:val="both"/>
      </w:pPr>
      <w:r w:rsidRPr="00BD6D92">
        <w:t>}</w:t>
      </w:r>
    </w:p>
    <w:p w14:paraId="00C331BD" w14:textId="2893E6B2" w:rsidR="00BD6D92" w:rsidRDefault="00BD6D92" w:rsidP="00B85E34">
      <w:pPr>
        <w:jc w:val="both"/>
        <w:rPr>
          <w:lang w:val="en-US"/>
        </w:rPr>
      </w:pPr>
      <w:r>
        <w:rPr>
          <w:lang w:val="en-US"/>
        </w:rPr>
        <w:t>Lưu ý:</w:t>
      </w:r>
    </w:p>
    <w:p w14:paraId="5334B86C" w14:textId="39092F47" w:rsidR="00BD6D92" w:rsidRDefault="00BD6D92" w:rsidP="00B85E34">
      <w:pPr>
        <w:jc w:val="both"/>
        <w:rPr>
          <w:lang w:val="en-US"/>
        </w:rPr>
      </w:pPr>
      <w:r>
        <w:rPr>
          <w:lang w:val="en-US"/>
        </w:rPr>
        <w:tab/>
        <w:t xml:space="preserve">Cần phải luôn luôn sử dụng biến thay đổi </w:t>
      </w:r>
      <w:r w:rsidR="008437B1">
        <w:rPr>
          <w:lang w:val="en-US"/>
        </w:rPr>
        <w:t>“</w:t>
      </w:r>
      <w:r>
        <w:rPr>
          <w:lang w:val="en-US"/>
        </w:rPr>
        <w:t>$...</w:t>
      </w:r>
      <w:r w:rsidR="008437B1">
        <w:rPr>
          <w:lang w:val="en-US"/>
        </w:rPr>
        <w:t>”</w:t>
      </w:r>
      <w:r>
        <w:rPr>
          <w:lang w:val="en-US"/>
        </w:rPr>
        <w:t xml:space="preserve"> để thực hiện thêm, thay đổi, hay xóa các trường. Một sai lầm thường gặp của mọi người khi muốn cập nhật giá trị của trường. Ví dụ: thay đổi giá trị của trường </w:t>
      </w:r>
      <w:r w:rsidR="008437B1">
        <w:rPr>
          <w:lang w:val="en-US"/>
        </w:rPr>
        <w:t>“</w:t>
      </w:r>
      <w:r>
        <w:rPr>
          <w:lang w:val="en-US"/>
        </w:rPr>
        <w:t>foo</w:t>
      </w:r>
      <w:r w:rsidR="008437B1">
        <w:rPr>
          <w:lang w:val="en-US"/>
        </w:rPr>
        <w:t>”</w:t>
      </w:r>
      <w:r>
        <w:rPr>
          <w:lang w:val="en-US"/>
        </w:rPr>
        <w:t xml:space="preserve"> thành giá trị </w:t>
      </w:r>
      <w:r w:rsidR="008437B1">
        <w:rPr>
          <w:lang w:val="en-US"/>
        </w:rPr>
        <w:t>“</w:t>
      </w:r>
      <w:r w:rsidR="00F20AEC">
        <w:rPr>
          <w:lang w:val="en-US"/>
        </w:rPr>
        <w:t>bar</w:t>
      </w:r>
      <w:r w:rsidR="008437B1">
        <w:rPr>
          <w:lang w:val="en-US"/>
        </w:rPr>
        <w:t>”</w:t>
      </w:r>
      <w:r w:rsidR="00F20AEC">
        <w:rPr>
          <w:lang w:val="en-US"/>
        </w:rPr>
        <w:t>, mọi người thường dùng theo cấu trúc như sau:</w:t>
      </w:r>
    </w:p>
    <w:p w14:paraId="5AC1358D" w14:textId="6B8E0B26" w:rsidR="00F20AEC" w:rsidRDefault="00F20AEC" w:rsidP="00F20AEC">
      <w:pPr>
        <w:pStyle w:val="SourceCode"/>
        <w:rPr>
          <w:lang w:val="en-US"/>
        </w:rPr>
      </w:pPr>
      <w:r w:rsidRPr="00F20AEC">
        <w:rPr>
          <w:lang w:val="en-US"/>
        </w:rPr>
        <w:t>&gt; db.coll.update(</w:t>
      </w:r>
      <w:r>
        <w:rPr>
          <w:lang w:val="en-US"/>
        </w:rPr>
        <w:t>x</w:t>
      </w:r>
      <w:r w:rsidRPr="00F20AEC">
        <w:rPr>
          <w:lang w:val="en-US"/>
        </w:rPr>
        <w:t xml:space="preserve">, </w:t>
      </w:r>
      <w:r w:rsidR="000C026C">
        <w:rPr>
          <w:lang w:val="en-US"/>
        </w:rPr>
        <w:t>{</w:t>
      </w:r>
      <w:r w:rsidR="008437B1">
        <w:rPr>
          <w:lang w:val="en-US"/>
        </w:rPr>
        <w:t>“</w:t>
      </w:r>
      <w:r w:rsidRPr="00F20AEC">
        <w:rPr>
          <w:lang w:val="en-US"/>
        </w:rPr>
        <w:t>foo</w:t>
      </w:r>
      <w:r w:rsidR="008437B1">
        <w:rPr>
          <w:lang w:val="en-US"/>
        </w:rPr>
        <w:t>”</w:t>
      </w:r>
      <w:r w:rsidR="00A0359D">
        <w:rPr>
          <w:lang w:val="en-US"/>
        </w:rPr>
        <w:t>:</w:t>
      </w:r>
      <w:r w:rsidRPr="00F20AEC">
        <w:rPr>
          <w:lang w:val="en-US"/>
        </w:rPr>
        <w:t xml:space="preserve"> </w:t>
      </w:r>
      <w:r w:rsidR="008437B1">
        <w:rPr>
          <w:lang w:val="en-US"/>
        </w:rPr>
        <w:t>“</w:t>
      </w:r>
      <w:r w:rsidRPr="00F20AEC">
        <w:rPr>
          <w:lang w:val="en-US"/>
        </w:rPr>
        <w:t>bar</w:t>
      </w:r>
      <w:r w:rsidR="008437B1">
        <w:rPr>
          <w:lang w:val="en-US"/>
        </w:rPr>
        <w:t>”</w:t>
      </w:r>
      <w:r w:rsidRPr="00F20AEC">
        <w:rPr>
          <w:lang w:val="en-US"/>
        </w:rPr>
        <w:t>})</w:t>
      </w:r>
    </w:p>
    <w:p w14:paraId="0305EE09" w14:textId="0DEC2170" w:rsidR="00F20AEC" w:rsidRDefault="00F20AEC" w:rsidP="00B85E34">
      <w:pPr>
        <w:jc w:val="both"/>
        <w:rPr>
          <w:lang w:val="en-US"/>
        </w:rPr>
      </w:pPr>
      <w:r>
        <w:rPr>
          <w:lang w:val="en-US"/>
        </w:rPr>
        <w:t>Trong đó x là biểu thức xác định document cần update.</w:t>
      </w:r>
    </w:p>
    <w:p w14:paraId="5CE4C83E" w14:textId="544865BA" w:rsidR="00F20AEC" w:rsidRDefault="00F20AEC" w:rsidP="00B85E34">
      <w:pPr>
        <w:jc w:val="both"/>
        <w:rPr>
          <w:lang w:val="en-US"/>
        </w:rPr>
      </w:pPr>
      <w:r>
        <w:rPr>
          <w:lang w:val="en-US"/>
        </w:rPr>
        <w:t xml:space="preserve">Cấu trúc của phương thức trên thực chất không phải kiểu thay đổi giá trị, mà là thay thế document, ý nghĩa của câu trên là thay đổi document được xác định bởi x thành một document mới với cấu trúc của document là </w:t>
      </w:r>
      <w:r w:rsidR="000C026C">
        <w:rPr>
          <w:lang w:val="en-US"/>
        </w:rPr>
        <w:t>{</w:t>
      </w:r>
      <w:r w:rsidR="008437B1">
        <w:rPr>
          <w:lang w:val="en-US"/>
        </w:rPr>
        <w:t>“</w:t>
      </w:r>
      <w:r w:rsidRPr="00F20AEC">
        <w:rPr>
          <w:lang w:val="en-US"/>
        </w:rPr>
        <w:t>foo</w:t>
      </w:r>
      <w:r w:rsidR="008437B1">
        <w:rPr>
          <w:lang w:val="en-US"/>
        </w:rPr>
        <w:t>”</w:t>
      </w:r>
      <w:r w:rsidR="00A0359D">
        <w:rPr>
          <w:lang w:val="en-US"/>
        </w:rPr>
        <w:t>:</w:t>
      </w:r>
      <w:r w:rsidRPr="00F20AEC">
        <w:rPr>
          <w:lang w:val="en-US"/>
        </w:rPr>
        <w:t xml:space="preserve"> </w:t>
      </w:r>
      <w:r w:rsidR="008437B1">
        <w:rPr>
          <w:lang w:val="en-US"/>
        </w:rPr>
        <w:t>“</w:t>
      </w:r>
      <w:r w:rsidRPr="00F20AEC">
        <w:rPr>
          <w:lang w:val="en-US"/>
        </w:rPr>
        <w:t>bar</w:t>
      </w:r>
      <w:r w:rsidR="008437B1">
        <w:rPr>
          <w:lang w:val="en-US"/>
        </w:rPr>
        <w:t>”</w:t>
      </w:r>
      <w:r w:rsidRPr="00F20AEC">
        <w:rPr>
          <w:lang w:val="en-US"/>
        </w:rPr>
        <w:t>}</w:t>
      </w:r>
      <w:r>
        <w:rPr>
          <w:lang w:val="en-US"/>
        </w:rPr>
        <w:t>, những trường cũ trong document x đã bị loại bỏ hoàn toàn.</w:t>
      </w:r>
    </w:p>
    <w:p w14:paraId="104152F3" w14:textId="4D399C59" w:rsidR="00F20AEC" w:rsidRDefault="00F20AEC" w:rsidP="00B85E34">
      <w:pPr>
        <w:jc w:val="both"/>
        <w:rPr>
          <w:lang w:val="en-US"/>
        </w:rPr>
      </w:pPr>
      <w:r>
        <w:rPr>
          <w:lang w:val="en-US"/>
        </w:rPr>
        <w:t xml:space="preserve">Để thay thế giá trị của trường </w:t>
      </w:r>
      <w:r w:rsidR="008437B1">
        <w:rPr>
          <w:lang w:val="en-US"/>
        </w:rPr>
        <w:t>“</w:t>
      </w:r>
      <w:r>
        <w:rPr>
          <w:lang w:val="en-US"/>
        </w:rPr>
        <w:t>foo</w:t>
      </w:r>
      <w:r w:rsidR="008437B1">
        <w:rPr>
          <w:lang w:val="en-US"/>
        </w:rPr>
        <w:t>”</w:t>
      </w:r>
      <w:r>
        <w:rPr>
          <w:lang w:val="en-US"/>
        </w:rPr>
        <w:t xml:space="preserve"> thành </w:t>
      </w:r>
      <w:r w:rsidR="008437B1">
        <w:rPr>
          <w:lang w:val="en-US"/>
        </w:rPr>
        <w:t>“</w:t>
      </w:r>
      <w:r>
        <w:rPr>
          <w:lang w:val="en-US"/>
        </w:rPr>
        <w:t>bar</w:t>
      </w:r>
      <w:r w:rsidR="008437B1">
        <w:rPr>
          <w:lang w:val="en-US"/>
        </w:rPr>
        <w:t>”</w:t>
      </w:r>
      <w:r>
        <w:rPr>
          <w:lang w:val="en-US"/>
        </w:rPr>
        <w:t xml:space="preserve"> mà không ảnh hưởng đến các trường khác, thực hiện câu lệnh như sau:</w:t>
      </w:r>
    </w:p>
    <w:p w14:paraId="604CF5E7" w14:textId="4B51C896" w:rsidR="00F20AEC" w:rsidRDefault="00F20AEC" w:rsidP="00F20AEC">
      <w:pPr>
        <w:pStyle w:val="SourceCode"/>
        <w:rPr>
          <w:lang w:val="en-US"/>
        </w:rPr>
      </w:pPr>
      <w:r w:rsidRPr="00F20AEC">
        <w:rPr>
          <w:lang w:val="en-US"/>
        </w:rPr>
        <w:t>&gt; db.coll.update(</w:t>
      </w:r>
      <w:r>
        <w:rPr>
          <w:lang w:val="en-US"/>
        </w:rPr>
        <w:t>x</w:t>
      </w:r>
      <w:proofErr w:type="gramStart"/>
      <w:r w:rsidRPr="00F20AEC">
        <w:rPr>
          <w:lang w:val="en-US"/>
        </w:rPr>
        <w:t>,</w:t>
      </w:r>
      <w:r w:rsidR="000C026C">
        <w:rPr>
          <w:lang w:val="en-US"/>
        </w:rPr>
        <w:t>{</w:t>
      </w:r>
      <w:proofErr w:type="gramEnd"/>
      <w:r w:rsidR="008437B1">
        <w:rPr>
          <w:lang w:val="en-US"/>
        </w:rPr>
        <w:t>“</w:t>
      </w:r>
      <w:r>
        <w:rPr>
          <w:lang w:val="en-US"/>
        </w:rPr>
        <w:t>$set</w:t>
      </w:r>
      <w:r w:rsidR="008437B1">
        <w:rPr>
          <w:lang w:val="en-US"/>
        </w:rPr>
        <w:t>”</w:t>
      </w:r>
      <w:r w:rsidR="00A0359D">
        <w:rPr>
          <w:lang w:val="en-US"/>
        </w:rPr>
        <w:t>:</w:t>
      </w:r>
      <w:r>
        <w:rPr>
          <w:lang w:val="en-US"/>
        </w:rPr>
        <w:t xml:space="preserve"> </w:t>
      </w:r>
      <w:r w:rsidR="000C026C">
        <w:rPr>
          <w:lang w:val="en-US"/>
        </w:rPr>
        <w:t>{</w:t>
      </w:r>
      <w:r w:rsidR="008437B1">
        <w:rPr>
          <w:lang w:val="en-US"/>
        </w:rPr>
        <w:t>“</w:t>
      </w:r>
      <w:r w:rsidRPr="00F20AEC">
        <w:rPr>
          <w:lang w:val="en-US"/>
        </w:rPr>
        <w:t>foo</w:t>
      </w:r>
      <w:r w:rsidR="008437B1">
        <w:rPr>
          <w:lang w:val="en-US"/>
        </w:rPr>
        <w:t>”</w:t>
      </w:r>
      <w:r w:rsidR="00A0359D">
        <w:rPr>
          <w:lang w:val="en-US"/>
        </w:rPr>
        <w:t>:</w:t>
      </w:r>
      <w:r w:rsidRPr="00F20AEC">
        <w:rPr>
          <w:lang w:val="en-US"/>
        </w:rPr>
        <w:t xml:space="preserve"> </w:t>
      </w:r>
      <w:r w:rsidR="008437B1">
        <w:rPr>
          <w:lang w:val="en-US"/>
        </w:rPr>
        <w:t>“</w:t>
      </w:r>
      <w:r w:rsidRPr="00F20AEC">
        <w:rPr>
          <w:lang w:val="en-US"/>
        </w:rPr>
        <w:t>bar</w:t>
      </w:r>
      <w:r w:rsidR="008437B1">
        <w:rPr>
          <w:lang w:val="en-US"/>
        </w:rPr>
        <w:t>”</w:t>
      </w:r>
      <w:r w:rsidRPr="00F20AEC">
        <w:rPr>
          <w:lang w:val="en-US"/>
        </w:rPr>
        <w:t>}</w:t>
      </w:r>
      <w:r>
        <w:rPr>
          <w:lang w:val="en-US"/>
        </w:rPr>
        <w:t>}</w:t>
      </w:r>
      <w:r w:rsidRPr="00F20AEC">
        <w:rPr>
          <w:lang w:val="en-US"/>
        </w:rPr>
        <w:t>)</w:t>
      </w:r>
    </w:p>
    <w:p w14:paraId="77F2ADBB" w14:textId="39703753" w:rsidR="00F20AEC" w:rsidRDefault="00C44A3D" w:rsidP="00B85E34">
      <w:pPr>
        <w:jc w:val="both"/>
        <w:rPr>
          <w:lang w:val="en-US"/>
        </w:rPr>
      </w:pPr>
      <w:r>
        <w:rPr>
          <w:lang w:val="en-US"/>
        </w:rPr>
        <w:t xml:space="preserve">Cần luôn luôn sử dụng biến thay đổi </w:t>
      </w:r>
      <w:r w:rsidR="008437B1">
        <w:rPr>
          <w:lang w:val="en-US"/>
        </w:rPr>
        <w:t>“</w:t>
      </w:r>
      <w:r>
        <w:rPr>
          <w:lang w:val="en-US"/>
        </w:rPr>
        <w:t>$...</w:t>
      </w:r>
      <w:r w:rsidR="008437B1">
        <w:rPr>
          <w:lang w:val="en-US"/>
        </w:rPr>
        <w:t>”</w:t>
      </w:r>
      <w:r>
        <w:rPr>
          <w:lang w:val="en-US"/>
        </w:rPr>
        <w:t xml:space="preserve"> để thay đổi các trường một cách riêng lẻ.</w:t>
      </w:r>
    </w:p>
    <w:p w14:paraId="3CD15253" w14:textId="4B8B0225" w:rsidR="00C44A3D" w:rsidRDefault="00C44A3D" w:rsidP="007C0CAB">
      <w:pPr>
        <w:pStyle w:val="Heading5"/>
        <w:rPr>
          <w:lang w:val="en-US"/>
        </w:rPr>
      </w:pPr>
      <w:r>
        <w:rPr>
          <w:lang w:val="en-US"/>
        </w:rPr>
        <w:t>Tăng và giảm giá trị tự động</w:t>
      </w:r>
      <w:r w:rsidR="00B97D2E">
        <w:rPr>
          <w:lang w:val="en-US"/>
        </w:rPr>
        <w:t xml:space="preserve"> </w:t>
      </w:r>
      <w:r w:rsidR="008437B1">
        <w:rPr>
          <w:lang w:val="en-US"/>
        </w:rPr>
        <w:t>“</w:t>
      </w:r>
      <w:r w:rsidR="00B97D2E">
        <w:rPr>
          <w:lang w:val="en-US"/>
        </w:rPr>
        <w:t>$</w:t>
      </w:r>
      <w:proofErr w:type="gramStart"/>
      <w:r w:rsidR="00B97D2E">
        <w:rPr>
          <w:lang w:val="en-US"/>
        </w:rPr>
        <w:t>inc</w:t>
      </w:r>
      <w:proofErr w:type="gramEnd"/>
      <w:r w:rsidR="008437B1">
        <w:rPr>
          <w:lang w:val="en-US"/>
        </w:rPr>
        <w:t>”</w:t>
      </w:r>
    </w:p>
    <w:p w14:paraId="21547F18" w14:textId="2339CA4B" w:rsidR="00C44A3D" w:rsidRDefault="00C44A3D" w:rsidP="00B85E34">
      <w:pPr>
        <w:jc w:val="both"/>
        <w:rPr>
          <w:lang w:val="en-US"/>
        </w:rPr>
      </w:pPr>
      <w:r>
        <w:rPr>
          <w:lang w:val="en-US"/>
        </w:rPr>
        <w:t xml:space="preserve">Biến thay đổi </w:t>
      </w:r>
      <w:r w:rsidR="008437B1">
        <w:rPr>
          <w:lang w:val="en-US"/>
        </w:rPr>
        <w:t>“</w:t>
      </w:r>
      <w:r>
        <w:rPr>
          <w:lang w:val="en-US"/>
        </w:rPr>
        <w:t>$</w:t>
      </w:r>
      <w:proofErr w:type="gramStart"/>
      <w:r>
        <w:rPr>
          <w:lang w:val="en-US"/>
        </w:rPr>
        <w:t>inc</w:t>
      </w:r>
      <w:proofErr w:type="gramEnd"/>
      <w:r w:rsidR="008437B1">
        <w:rPr>
          <w:lang w:val="en-US"/>
        </w:rPr>
        <w:t>”</w:t>
      </w:r>
      <w:r>
        <w:rPr>
          <w:lang w:val="en-US"/>
        </w:rPr>
        <w:t xml:space="preserve"> được dùng để thay đổi giá trị đã tồn tại hoặc tạo mới nếu trường đó chưa được tồn tại. Nó rất hữu dụng cho để cập nhật lại các giá trị thống kê, bình chọn, hoặc bất cứ thông tin nào có liên quan đến các con số.</w:t>
      </w:r>
    </w:p>
    <w:p w14:paraId="5C4DAE01" w14:textId="21BAEB14" w:rsidR="00C44A3D" w:rsidRDefault="00C44A3D" w:rsidP="00B85E34">
      <w:pPr>
        <w:jc w:val="both"/>
        <w:rPr>
          <w:lang w:val="en-US"/>
        </w:rPr>
      </w:pPr>
      <w:r>
        <w:rPr>
          <w:lang w:val="en-US"/>
        </w:rPr>
        <w:lastRenderedPageBreak/>
        <w:t xml:space="preserve">Giả sử, chúng ta tạo ra một collection để lưu trữ lại các thông tin của một trò chơi, bao gồm thông tin về </w:t>
      </w:r>
      <w:r w:rsidR="00A019A5">
        <w:rPr>
          <w:lang w:val="en-US"/>
        </w:rPr>
        <w:t xml:space="preserve">trò chơi và </w:t>
      </w:r>
      <w:r>
        <w:rPr>
          <w:lang w:val="en-US"/>
        </w:rPr>
        <w:t>người dùng, mà mỗi khi thực hiện lưu lại trò chơi, thì collection sẽ cập nhật lại điểm số mà người dùng đạt được. Khi trò chơi bắt đầu</w:t>
      </w:r>
      <w:r w:rsidR="00A019A5">
        <w:rPr>
          <w:lang w:val="en-US"/>
        </w:rPr>
        <w:t>, collection sẽ thêm thông tin trò chơi và tên người chơi tương ứng:</w:t>
      </w:r>
    </w:p>
    <w:p w14:paraId="06D6B302" w14:textId="7402EA5F" w:rsidR="00A019A5" w:rsidRPr="00C44A3D" w:rsidRDefault="00A019A5" w:rsidP="00A019A5">
      <w:pPr>
        <w:pStyle w:val="SourceCode"/>
        <w:rPr>
          <w:lang w:val="en-US"/>
        </w:rPr>
      </w:pPr>
      <w:r w:rsidRPr="00C44A3D">
        <w:rPr>
          <w:lang w:val="en-US"/>
        </w:rPr>
        <w:t xml:space="preserve">&gt; </w:t>
      </w:r>
      <w:proofErr w:type="gramStart"/>
      <w:r w:rsidRPr="00C44A3D">
        <w:rPr>
          <w:lang w:val="en-US"/>
        </w:rPr>
        <w:t>db.games.insert(</w:t>
      </w:r>
      <w:proofErr w:type="gramEnd"/>
      <w:r w:rsidR="000C026C">
        <w:rPr>
          <w:lang w:val="en-US"/>
        </w:rPr>
        <w:t>{</w:t>
      </w:r>
      <w:r w:rsidR="008437B1">
        <w:rPr>
          <w:lang w:val="en-US"/>
        </w:rPr>
        <w:t>“</w:t>
      </w:r>
      <w:r w:rsidRPr="00C44A3D">
        <w:rPr>
          <w:lang w:val="en-US"/>
        </w:rPr>
        <w:t>game</w:t>
      </w:r>
      <w:r w:rsidR="008437B1">
        <w:rPr>
          <w:lang w:val="en-US"/>
        </w:rPr>
        <w:t>”</w:t>
      </w:r>
      <w:r w:rsidR="00A0359D">
        <w:rPr>
          <w:lang w:val="en-US"/>
        </w:rPr>
        <w:t>:</w:t>
      </w:r>
      <w:r w:rsidRPr="00C44A3D">
        <w:rPr>
          <w:lang w:val="en-US"/>
        </w:rPr>
        <w:t xml:space="preserve"> </w:t>
      </w:r>
      <w:r w:rsidR="008437B1">
        <w:rPr>
          <w:lang w:val="en-US"/>
        </w:rPr>
        <w:t>“</w:t>
      </w:r>
      <w:r w:rsidRPr="00C44A3D">
        <w:rPr>
          <w:lang w:val="en-US"/>
        </w:rPr>
        <w:t>pinball</w:t>
      </w:r>
      <w:r w:rsidR="008437B1">
        <w:rPr>
          <w:lang w:val="en-US"/>
        </w:rPr>
        <w:t>”</w:t>
      </w:r>
      <w:r w:rsidRPr="00C44A3D">
        <w:rPr>
          <w:lang w:val="en-US"/>
        </w:rPr>
        <w:t xml:space="preserve">, </w:t>
      </w:r>
      <w:r w:rsidR="008437B1">
        <w:rPr>
          <w:lang w:val="en-US"/>
        </w:rPr>
        <w:t>“</w:t>
      </w:r>
      <w:r w:rsidRPr="00C44A3D">
        <w:rPr>
          <w:lang w:val="en-US"/>
        </w:rPr>
        <w:t>user</w:t>
      </w:r>
      <w:r w:rsidR="008437B1">
        <w:rPr>
          <w:lang w:val="en-US"/>
        </w:rPr>
        <w:t>”</w:t>
      </w:r>
      <w:r w:rsidR="00A0359D">
        <w:rPr>
          <w:lang w:val="en-US"/>
        </w:rPr>
        <w:t>:</w:t>
      </w:r>
      <w:r w:rsidRPr="00C44A3D">
        <w:rPr>
          <w:lang w:val="en-US"/>
        </w:rPr>
        <w:t xml:space="preserve"> </w:t>
      </w:r>
      <w:r w:rsidR="008437B1">
        <w:rPr>
          <w:lang w:val="en-US"/>
        </w:rPr>
        <w:t>“</w:t>
      </w:r>
      <w:r w:rsidRPr="00C44A3D">
        <w:rPr>
          <w:lang w:val="en-US"/>
        </w:rPr>
        <w:t>joe</w:t>
      </w:r>
      <w:r w:rsidR="008437B1">
        <w:rPr>
          <w:lang w:val="en-US"/>
        </w:rPr>
        <w:t>”</w:t>
      </w:r>
      <w:r w:rsidRPr="00C44A3D">
        <w:rPr>
          <w:lang w:val="en-US"/>
        </w:rPr>
        <w:t>})</w:t>
      </w:r>
    </w:p>
    <w:p w14:paraId="0912650A" w14:textId="19399009" w:rsidR="00A019A5" w:rsidRDefault="00A019A5" w:rsidP="00B85E34">
      <w:pPr>
        <w:jc w:val="both"/>
        <w:rPr>
          <w:lang w:val="en-US"/>
        </w:rPr>
      </w:pPr>
      <w:r>
        <w:rPr>
          <w:lang w:val="en-US"/>
        </w:rPr>
        <w:t xml:space="preserve">Mỗi khi trái banh </w:t>
      </w:r>
      <w:proofErr w:type="gramStart"/>
      <w:r>
        <w:rPr>
          <w:lang w:val="en-US"/>
        </w:rPr>
        <w:t>va</w:t>
      </w:r>
      <w:proofErr w:type="gramEnd"/>
      <w:r>
        <w:rPr>
          <w:lang w:val="en-US"/>
        </w:rPr>
        <w:t xml:space="preserve"> chạm, trò chơi sẽ tăng điểm của người chơi, giả sử số điểm cơ bản của một lần va chạm là 50 điểm. Ta có thể thiết lập biến thay đổi </w:t>
      </w:r>
      <w:r w:rsidR="008437B1">
        <w:rPr>
          <w:lang w:val="en-US"/>
        </w:rPr>
        <w:t>“</w:t>
      </w:r>
      <w:r>
        <w:rPr>
          <w:lang w:val="en-US"/>
        </w:rPr>
        <w:t>$</w:t>
      </w:r>
      <w:proofErr w:type="gramStart"/>
      <w:r>
        <w:rPr>
          <w:lang w:val="en-US"/>
        </w:rPr>
        <w:t>inc</w:t>
      </w:r>
      <w:proofErr w:type="gramEnd"/>
      <w:r w:rsidR="008437B1">
        <w:rPr>
          <w:lang w:val="en-US"/>
        </w:rPr>
        <w:t>”</w:t>
      </w:r>
      <w:r>
        <w:rPr>
          <w:lang w:val="en-US"/>
        </w:rPr>
        <w:t xml:space="preserve"> để cập nhật điểm cho người chơi như sau:</w:t>
      </w:r>
    </w:p>
    <w:p w14:paraId="3A4AC5F0" w14:textId="46209795" w:rsidR="00A019A5" w:rsidRPr="00C44A3D" w:rsidRDefault="00A019A5" w:rsidP="00A019A5">
      <w:pPr>
        <w:pStyle w:val="SourceCode"/>
        <w:rPr>
          <w:lang w:val="en-US"/>
        </w:rPr>
      </w:pPr>
      <w:r w:rsidRPr="00C44A3D">
        <w:rPr>
          <w:lang w:val="en-US"/>
        </w:rPr>
        <w:t xml:space="preserve">&gt; </w:t>
      </w:r>
      <w:proofErr w:type="gramStart"/>
      <w:r w:rsidRPr="00C44A3D">
        <w:rPr>
          <w:lang w:val="en-US"/>
        </w:rPr>
        <w:t>db.games.update(</w:t>
      </w:r>
      <w:proofErr w:type="gramEnd"/>
      <w:r w:rsidR="000C026C">
        <w:rPr>
          <w:lang w:val="en-US"/>
        </w:rPr>
        <w:t>{</w:t>
      </w:r>
      <w:r w:rsidR="008437B1">
        <w:rPr>
          <w:lang w:val="en-US"/>
        </w:rPr>
        <w:t>“</w:t>
      </w:r>
      <w:r w:rsidRPr="00C44A3D">
        <w:rPr>
          <w:lang w:val="en-US"/>
        </w:rPr>
        <w:t>game</w:t>
      </w:r>
      <w:r w:rsidR="008437B1">
        <w:rPr>
          <w:lang w:val="en-US"/>
        </w:rPr>
        <w:t>”</w:t>
      </w:r>
      <w:r w:rsidR="00A0359D">
        <w:rPr>
          <w:lang w:val="en-US"/>
        </w:rPr>
        <w:t>:</w:t>
      </w:r>
      <w:r w:rsidRPr="00C44A3D">
        <w:rPr>
          <w:lang w:val="en-US"/>
        </w:rPr>
        <w:t xml:space="preserve"> </w:t>
      </w:r>
      <w:r w:rsidR="008437B1">
        <w:rPr>
          <w:lang w:val="en-US"/>
        </w:rPr>
        <w:t>“</w:t>
      </w:r>
      <w:r w:rsidRPr="00C44A3D">
        <w:rPr>
          <w:lang w:val="en-US"/>
        </w:rPr>
        <w:t>pinball</w:t>
      </w:r>
      <w:r w:rsidR="008437B1">
        <w:rPr>
          <w:lang w:val="en-US"/>
        </w:rPr>
        <w:t>”</w:t>
      </w:r>
      <w:r w:rsidRPr="00C44A3D">
        <w:rPr>
          <w:lang w:val="en-US"/>
        </w:rPr>
        <w:t xml:space="preserve">, </w:t>
      </w:r>
      <w:r w:rsidR="008437B1">
        <w:rPr>
          <w:lang w:val="en-US"/>
        </w:rPr>
        <w:t>“</w:t>
      </w:r>
      <w:r w:rsidRPr="00C44A3D">
        <w:rPr>
          <w:lang w:val="en-US"/>
        </w:rPr>
        <w:t>user</w:t>
      </w:r>
      <w:r w:rsidR="008437B1">
        <w:rPr>
          <w:lang w:val="en-US"/>
        </w:rPr>
        <w:t>”</w:t>
      </w:r>
      <w:r w:rsidR="00A0359D">
        <w:rPr>
          <w:lang w:val="en-US"/>
        </w:rPr>
        <w:t>:</w:t>
      </w:r>
      <w:r w:rsidRPr="00C44A3D">
        <w:rPr>
          <w:lang w:val="en-US"/>
        </w:rPr>
        <w:t xml:space="preserve"> </w:t>
      </w:r>
      <w:r w:rsidR="008437B1">
        <w:rPr>
          <w:lang w:val="en-US"/>
        </w:rPr>
        <w:t>“</w:t>
      </w:r>
      <w:r w:rsidRPr="00C44A3D">
        <w:rPr>
          <w:lang w:val="en-US"/>
        </w:rPr>
        <w:t>joe</w:t>
      </w:r>
      <w:r w:rsidR="008437B1">
        <w:rPr>
          <w:lang w:val="en-US"/>
        </w:rPr>
        <w:t>”</w:t>
      </w:r>
      <w:r w:rsidRPr="00C44A3D">
        <w:rPr>
          <w:lang w:val="en-US"/>
        </w:rPr>
        <w:t>},</w:t>
      </w:r>
    </w:p>
    <w:p w14:paraId="6198646C" w14:textId="2363AA2F" w:rsidR="00A019A5" w:rsidRPr="00C44A3D" w:rsidRDefault="00A019A5" w:rsidP="00A019A5">
      <w:pPr>
        <w:pStyle w:val="SourceCode"/>
        <w:rPr>
          <w:lang w:val="en-US"/>
        </w:rPr>
      </w:pPr>
      <w:r w:rsidRPr="00C44A3D">
        <w:rPr>
          <w:lang w:val="en-US"/>
        </w:rPr>
        <w:t xml:space="preserve">... </w:t>
      </w:r>
      <w:r w:rsidR="000C026C">
        <w:rPr>
          <w:lang w:val="en-US"/>
        </w:rPr>
        <w:t>{</w:t>
      </w:r>
      <w:r w:rsidR="008437B1">
        <w:rPr>
          <w:lang w:val="en-US"/>
        </w:rPr>
        <w:t>“</w:t>
      </w:r>
      <w:r w:rsidRPr="00C44A3D">
        <w:rPr>
          <w:lang w:val="en-US"/>
        </w:rPr>
        <w:t>$</w:t>
      </w:r>
      <w:proofErr w:type="gramStart"/>
      <w:r w:rsidRPr="00C44A3D">
        <w:rPr>
          <w:lang w:val="en-US"/>
        </w:rPr>
        <w:t>inc</w:t>
      </w:r>
      <w:proofErr w:type="gramEnd"/>
      <w:r w:rsidR="008437B1">
        <w:rPr>
          <w:lang w:val="en-US"/>
        </w:rPr>
        <w:t>”</w:t>
      </w:r>
      <w:r w:rsidR="00A0359D">
        <w:rPr>
          <w:lang w:val="en-US"/>
        </w:rPr>
        <w:t>:</w:t>
      </w:r>
      <w:r w:rsidRPr="00C44A3D">
        <w:rPr>
          <w:lang w:val="en-US"/>
        </w:rPr>
        <w:t xml:space="preserve"> </w:t>
      </w:r>
      <w:r w:rsidR="000C026C">
        <w:rPr>
          <w:lang w:val="en-US"/>
        </w:rPr>
        <w:t>{</w:t>
      </w:r>
      <w:r w:rsidR="008437B1">
        <w:rPr>
          <w:lang w:val="en-US"/>
        </w:rPr>
        <w:t>“</w:t>
      </w:r>
      <w:r w:rsidRPr="00C44A3D">
        <w:rPr>
          <w:lang w:val="en-US"/>
        </w:rPr>
        <w:t>score</w:t>
      </w:r>
      <w:r w:rsidR="008437B1">
        <w:rPr>
          <w:lang w:val="en-US"/>
        </w:rPr>
        <w:t>”</w:t>
      </w:r>
      <w:r w:rsidR="00A0359D">
        <w:rPr>
          <w:lang w:val="en-US"/>
        </w:rPr>
        <w:t>:</w:t>
      </w:r>
      <w:r w:rsidRPr="00C44A3D">
        <w:rPr>
          <w:lang w:val="en-US"/>
        </w:rPr>
        <w:t xml:space="preserve"> 50}})</w:t>
      </w:r>
    </w:p>
    <w:p w14:paraId="3B859AAF" w14:textId="286630A3" w:rsidR="00A019A5" w:rsidRDefault="00FF2C67" w:rsidP="00B85E34">
      <w:pPr>
        <w:jc w:val="both"/>
        <w:rPr>
          <w:lang w:val="en-US"/>
        </w:rPr>
      </w:pPr>
      <w:r>
        <w:rPr>
          <w:lang w:val="en-US"/>
        </w:rPr>
        <w:t>Kiểm tra lại kết quả sau khi cập nhật:</w:t>
      </w:r>
    </w:p>
    <w:p w14:paraId="03A6A304" w14:textId="77777777" w:rsidR="00C44A3D" w:rsidRPr="00C44A3D" w:rsidRDefault="00C44A3D" w:rsidP="00B85E34">
      <w:pPr>
        <w:jc w:val="both"/>
        <w:rPr>
          <w:lang w:val="en-US"/>
        </w:rPr>
      </w:pPr>
    </w:p>
    <w:p w14:paraId="055F6630" w14:textId="77777777" w:rsidR="00C44A3D" w:rsidRPr="00C44A3D" w:rsidRDefault="00C44A3D" w:rsidP="00FF2C67">
      <w:pPr>
        <w:pStyle w:val="SourceCode"/>
        <w:rPr>
          <w:lang w:val="en-US"/>
        </w:rPr>
      </w:pPr>
      <w:r w:rsidRPr="00C44A3D">
        <w:rPr>
          <w:lang w:val="en-US"/>
        </w:rPr>
        <w:t xml:space="preserve">&gt; </w:t>
      </w:r>
      <w:proofErr w:type="gramStart"/>
      <w:r w:rsidRPr="00C44A3D">
        <w:rPr>
          <w:lang w:val="en-US"/>
        </w:rPr>
        <w:t>db.games.findOne()</w:t>
      </w:r>
      <w:proofErr w:type="gramEnd"/>
    </w:p>
    <w:p w14:paraId="37DFFCBB" w14:textId="77777777" w:rsidR="00C44A3D" w:rsidRPr="00C44A3D" w:rsidRDefault="00C44A3D" w:rsidP="000B0ECD">
      <w:pPr>
        <w:pStyle w:val="SourceCodewithoutoutline"/>
        <w:jc w:val="both"/>
      </w:pPr>
      <w:r w:rsidRPr="00C44A3D">
        <w:t>{</w:t>
      </w:r>
    </w:p>
    <w:p w14:paraId="26EF5BBD" w14:textId="5575F7DF" w:rsidR="00C44A3D" w:rsidRPr="00C44A3D" w:rsidRDefault="008437B1" w:rsidP="000B0ECD">
      <w:pPr>
        <w:pStyle w:val="SourceCodewithoutoutline"/>
        <w:jc w:val="both"/>
      </w:pPr>
      <w:r>
        <w:t>“</w:t>
      </w:r>
      <w:r w:rsidR="00C44A3D" w:rsidRPr="00C44A3D">
        <w:t>_id</w:t>
      </w:r>
      <w:r>
        <w:t>”</w:t>
      </w:r>
      <w:r w:rsidR="00A0359D">
        <w:t>:</w:t>
      </w:r>
      <w:r w:rsidR="00C44A3D" w:rsidRPr="00C44A3D">
        <w:t xml:space="preserve"> </w:t>
      </w:r>
      <w:proofErr w:type="gramStart"/>
      <w:r w:rsidR="00C44A3D" w:rsidRPr="00C44A3D">
        <w:t>ObjectId(</w:t>
      </w:r>
      <w:proofErr w:type="gramEnd"/>
      <w:r>
        <w:t>“</w:t>
      </w:r>
      <w:r w:rsidR="00C44A3D" w:rsidRPr="00C44A3D">
        <w:t>4b2d75476cc613d5ee930164</w:t>
      </w:r>
      <w:r>
        <w:t>”</w:t>
      </w:r>
      <w:r w:rsidR="00C44A3D" w:rsidRPr="00C44A3D">
        <w:t>),</w:t>
      </w:r>
    </w:p>
    <w:p w14:paraId="479F3847" w14:textId="25552D24" w:rsidR="00C44A3D" w:rsidRPr="00C44A3D" w:rsidRDefault="008437B1" w:rsidP="000B0ECD">
      <w:pPr>
        <w:pStyle w:val="SourceCodewithoutoutline"/>
        <w:jc w:val="both"/>
      </w:pPr>
      <w:r>
        <w:t>“</w:t>
      </w:r>
      <w:proofErr w:type="gramStart"/>
      <w:r w:rsidR="00C44A3D" w:rsidRPr="00C44A3D">
        <w:t>game</w:t>
      </w:r>
      <w:proofErr w:type="gramEnd"/>
      <w:r>
        <w:t>”</w:t>
      </w:r>
      <w:r w:rsidR="00A0359D">
        <w:t>:</w:t>
      </w:r>
      <w:r w:rsidR="00C44A3D" w:rsidRPr="00C44A3D">
        <w:t xml:space="preserve"> </w:t>
      </w:r>
      <w:r>
        <w:t>“</w:t>
      </w:r>
      <w:r w:rsidR="00C44A3D" w:rsidRPr="00C44A3D">
        <w:t>pinball</w:t>
      </w:r>
      <w:r>
        <w:t>”</w:t>
      </w:r>
      <w:r w:rsidR="00C44A3D" w:rsidRPr="00C44A3D">
        <w:t>,</w:t>
      </w:r>
    </w:p>
    <w:p w14:paraId="423ED4BC" w14:textId="34B66A78" w:rsidR="00C44A3D" w:rsidRPr="00C44A3D" w:rsidRDefault="008437B1" w:rsidP="000B0ECD">
      <w:pPr>
        <w:pStyle w:val="SourceCodewithoutoutline"/>
        <w:jc w:val="both"/>
      </w:pPr>
      <w:r>
        <w:t>“</w:t>
      </w:r>
      <w:proofErr w:type="gramStart"/>
      <w:r w:rsidR="00C44A3D" w:rsidRPr="00C44A3D">
        <w:t>name</w:t>
      </w:r>
      <w:proofErr w:type="gramEnd"/>
      <w:r>
        <w:t>”</w:t>
      </w:r>
      <w:r w:rsidR="00A0359D">
        <w:t>:</w:t>
      </w:r>
      <w:r w:rsidR="00C44A3D" w:rsidRPr="00C44A3D">
        <w:t xml:space="preserve"> </w:t>
      </w:r>
      <w:r>
        <w:t>“</w:t>
      </w:r>
      <w:r w:rsidR="00C44A3D" w:rsidRPr="00C44A3D">
        <w:t>joe</w:t>
      </w:r>
      <w:r>
        <w:t>”</w:t>
      </w:r>
      <w:r w:rsidR="00C44A3D" w:rsidRPr="00C44A3D">
        <w:t>,</w:t>
      </w:r>
    </w:p>
    <w:p w14:paraId="7F73FB12" w14:textId="6E4D0C5C" w:rsidR="00C44A3D" w:rsidRPr="00C44A3D" w:rsidRDefault="008437B1" w:rsidP="000B0ECD">
      <w:pPr>
        <w:pStyle w:val="SourceCodewithoutoutline"/>
        <w:jc w:val="both"/>
      </w:pPr>
      <w:r>
        <w:t>“</w:t>
      </w:r>
      <w:proofErr w:type="gramStart"/>
      <w:r w:rsidR="00C44A3D" w:rsidRPr="00C44A3D">
        <w:t>score</w:t>
      </w:r>
      <w:proofErr w:type="gramEnd"/>
      <w:r>
        <w:t>”</w:t>
      </w:r>
      <w:r w:rsidR="00A0359D">
        <w:t>:</w:t>
      </w:r>
      <w:r w:rsidR="00C44A3D" w:rsidRPr="00C44A3D">
        <w:t xml:space="preserve"> 50</w:t>
      </w:r>
    </w:p>
    <w:p w14:paraId="1F73EC62" w14:textId="77777777" w:rsidR="00C44A3D" w:rsidRPr="00C44A3D" w:rsidRDefault="00C44A3D" w:rsidP="000B0ECD">
      <w:pPr>
        <w:pStyle w:val="SourceCodewithoutoutline"/>
        <w:jc w:val="both"/>
      </w:pPr>
      <w:r w:rsidRPr="00C44A3D">
        <w:t>}</w:t>
      </w:r>
    </w:p>
    <w:p w14:paraId="7364AA2A" w14:textId="3EAB72EA" w:rsidR="00FF2C67" w:rsidRDefault="00FF2C67" w:rsidP="00B85E34">
      <w:pPr>
        <w:jc w:val="both"/>
        <w:rPr>
          <w:lang w:val="en-US"/>
        </w:rPr>
      </w:pPr>
      <w:r>
        <w:rPr>
          <w:lang w:val="en-US"/>
        </w:rPr>
        <w:t xml:space="preserve">Trường </w:t>
      </w:r>
      <w:r w:rsidR="008437B1">
        <w:rPr>
          <w:lang w:val="en-US"/>
        </w:rPr>
        <w:t>“</w:t>
      </w:r>
      <w:r>
        <w:rPr>
          <w:lang w:val="en-US"/>
        </w:rPr>
        <w:t>Score</w:t>
      </w:r>
      <w:r w:rsidR="008437B1">
        <w:rPr>
          <w:lang w:val="en-US"/>
        </w:rPr>
        <w:t>”</w:t>
      </w:r>
      <w:r>
        <w:rPr>
          <w:lang w:val="en-US"/>
        </w:rPr>
        <w:t xml:space="preserve"> chưa được tạo trước đó, nên nó được tạo mới bởi biến thay đổi </w:t>
      </w:r>
      <w:r w:rsidR="008437B1">
        <w:rPr>
          <w:lang w:val="en-US"/>
        </w:rPr>
        <w:t>“</w:t>
      </w:r>
      <w:r>
        <w:rPr>
          <w:lang w:val="en-US"/>
        </w:rPr>
        <w:t>$</w:t>
      </w:r>
      <w:proofErr w:type="gramStart"/>
      <w:r>
        <w:rPr>
          <w:lang w:val="en-US"/>
        </w:rPr>
        <w:t>inc</w:t>
      </w:r>
      <w:proofErr w:type="gramEnd"/>
      <w:r w:rsidR="008437B1">
        <w:rPr>
          <w:lang w:val="en-US"/>
        </w:rPr>
        <w:t>”</w:t>
      </w:r>
      <w:r>
        <w:rPr>
          <w:lang w:val="en-US"/>
        </w:rPr>
        <w:t xml:space="preserve"> và thiết lập nó tăng lên 50</w:t>
      </w:r>
    </w:p>
    <w:p w14:paraId="634DAD66" w14:textId="56EEE12C" w:rsidR="00C44A3D" w:rsidRPr="00C44A3D" w:rsidRDefault="00FF2C67" w:rsidP="00B85E34">
      <w:pPr>
        <w:jc w:val="both"/>
        <w:rPr>
          <w:lang w:val="en-US"/>
        </w:rPr>
      </w:pPr>
      <w:r>
        <w:rPr>
          <w:lang w:val="en-US"/>
        </w:rPr>
        <w:t>Giả sử, ta thiết lập chức năng nhận điểm thưởng, sẽ thêm 10000 điểm vào số điểm hiện tại, ta thực hiện như sau:</w:t>
      </w:r>
    </w:p>
    <w:p w14:paraId="71E96DFC" w14:textId="6666A870" w:rsidR="00C44A3D" w:rsidRPr="00C44A3D" w:rsidRDefault="00C44A3D" w:rsidP="00FF2C67">
      <w:pPr>
        <w:pStyle w:val="SourceCode"/>
        <w:rPr>
          <w:lang w:val="en-US"/>
        </w:rPr>
      </w:pPr>
      <w:r w:rsidRPr="00C44A3D">
        <w:rPr>
          <w:lang w:val="en-US"/>
        </w:rPr>
        <w:t xml:space="preserve">&gt; </w:t>
      </w:r>
      <w:proofErr w:type="gramStart"/>
      <w:r w:rsidRPr="00C44A3D">
        <w:rPr>
          <w:lang w:val="en-US"/>
        </w:rPr>
        <w:t>db.games.update(</w:t>
      </w:r>
      <w:proofErr w:type="gramEnd"/>
      <w:r w:rsidR="000C026C">
        <w:rPr>
          <w:lang w:val="en-US"/>
        </w:rPr>
        <w:t>{</w:t>
      </w:r>
      <w:r w:rsidR="008437B1">
        <w:rPr>
          <w:lang w:val="en-US"/>
        </w:rPr>
        <w:t>“</w:t>
      </w:r>
      <w:r w:rsidRPr="00C44A3D">
        <w:rPr>
          <w:lang w:val="en-US"/>
        </w:rPr>
        <w:t>game</w:t>
      </w:r>
      <w:r w:rsidR="008437B1">
        <w:rPr>
          <w:lang w:val="en-US"/>
        </w:rPr>
        <w:t>”</w:t>
      </w:r>
      <w:r w:rsidR="00A0359D">
        <w:rPr>
          <w:lang w:val="en-US"/>
        </w:rPr>
        <w:t>:</w:t>
      </w:r>
      <w:r w:rsidRPr="00C44A3D">
        <w:rPr>
          <w:lang w:val="en-US"/>
        </w:rPr>
        <w:t xml:space="preserve"> </w:t>
      </w:r>
      <w:r w:rsidR="008437B1">
        <w:rPr>
          <w:lang w:val="en-US"/>
        </w:rPr>
        <w:t>“</w:t>
      </w:r>
      <w:r w:rsidRPr="00C44A3D">
        <w:rPr>
          <w:lang w:val="en-US"/>
        </w:rPr>
        <w:t>pinball</w:t>
      </w:r>
      <w:r w:rsidR="008437B1">
        <w:rPr>
          <w:lang w:val="en-US"/>
        </w:rPr>
        <w:t>”</w:t>
      </w:r>
      <w:r w:rsidRPr="00C44A3D">
        <w:rPr>
          <w:lang w:val="en-US"/>
        </w:rPr>
        <w:t xml:space="preserve">, </w:t>
      </w:r>
      <w:r w:rsidR="008437B1">
        <w:rPr>
          <w:lang w:val="en-US"/>
        </w:rPr>
        <w:t>“</w:t>
      </w:r>
      <w:r w:rsidRPr="00C44A3D">
        <w:rPr>
          <w:lang w:val="en-US"/>
        </w:rPr>
        <w:t>user</w:t>
      </w:r>
      <w:r w:rsidR="008437B1">
        <w:rPr>
          <w:lang w:val="en-US"/>
        </w:rPr>
        <w:t>”</w:t>
      </w:r>
      <w:r w:rsidR="00A0359D">
        <w:rPr>
          <w:lang w:val="en-US"/>
        </w:rPr>
        <w:t>:</w:t>
      </w:r>
      <w:r w:rsidRPr="00C44A3D">
        <w:rPr>
          <w:lang w:val="en-US"/>
        </w:rPr>
        <w:t xml:space="preserve"> </w:t>
      </w:r>
      <w:r w:rsidR="008437B1">
        <w:rPr>
          <w:lang w:val="en-US"/>
        </w:rPr>
        <w:t>“</w:t>
      </w:r>
      <w:r w:rsidRPr="00C44A3D">
        <w:rPr>
          <w:lang w:val="en-US"/>
        </w:rPr>
        <w:t>joe</w:t>
      </w:r>
      <w:r w:rsidR="008437B1">
        <w:rPr>
          <w:lang w:val="en-US"/>
        </w:rPr>
        <w:t>”</w:t>
      </w:r>
      <w:r w:rsidRPr="00C44A3D">
        <w:rPr>
          <w:lang w:val="en-US"/>
        </w:rPr>
        <w:t>},</w:t>
      </w:r>
    </w:p>
    <w:p w14:paraId="232D4CA4" w14:textId="57E83240" w:rsidR="00C44A3D" w:rsidRPr="00C44A3D" w:rsidRDefault="00C44A3D" w:rsidP="00FF2C67">
      <w:pPr>
        <w:pStyle w:val="SourceCode"/>
        <w:rPr>
          <w:lang w:val="en-US"/>
        </w:rPr>
      </w:pPr>
      <w:r w:rsidRPr="00C44A3D">
        <w:rPr>
          <w:lang w:val="en-US"/>
        </w:rPr>
        <w:t xml:space="preserve">... </w:t>
      </w:r>
      <w:r w:rsidR="000C026C">
        <w:rPr>
          <w:lang w:val="en-US"/>
        </w:rPr>
        <w:t>{</w:t>
      </w:r>
      <w:r w:rsidR="008437B1">
        <w:rPr>
          <w:lang w:val="en-US"/>
        </w:rPr>
        <w:t>“</w:t>
      </w:r>
      <w:r w:rsidRPr="00C44A3D">
        <w:rPr>
          <w:lang w:val="en-US"/>
        </w:rPr>
        <w:t>$</w:t>
      </w:r>
      <w:proofErr w:type="gramStart"/>
      <w:r w:rsidRPr="00C44A3D">
        <w:rPr>
          <w:lang w:val="en-US"/>
        </w:rPr>
        <w:t>inc</w:t>
      </w:r>
      <w:proofErr w:type="gramEnd"/>
      <w:r w:rsidR="008437B1">
        <w:rPr>
          <w:lang w:val="en-US"/>
        </w:rPr>
        <w:t>”</w:t>
      </w:r>
      <w:r w:rsidR="00A0359D">
        <w:rPr>
          <w:lang w:val="en-US"/>
        </w:rPr>
        <w:t>:</w:t>
      </w:r>
      <w:r w:rsidRPr="00C44A3D">
        <w:rPr>
          <w:lang w:val="en-US"/>
        </w:rPr>
        <w:t xml:space="preserve"> </w:t>
      </w:r>
      <w:r w:rsidR="000C026C">
        <w:rPr>
          <w:lang w:val="en-US"/>
        </w:rPr>
        <w:t>{</w:t>
      </w:r>
      <w:r w:rsidR="008437B1">
        <w:rPr>
          <w:lang w:val="en-US"/>
        </w:rPr>
        <w:t>“</w:t>
      </w:r>
      <w:r w:rsidRPr="00C44A3D">
        <w:rPr>
          <w:lang w:val="en-US"/>
        </w:rPr>
        <w:t>score</w:t>
      </w:r>
      <w:r w:rsidR="008437B1">
        <w:rPr>
          <w:lang w:val="en-US"/>
        </w:rPr>
        <w:t>”</w:t>
      </w:r>
      <w:r w:rsidR="00A0359D">
        <w:rPr>
          <w:lang w:val="en-US"/>
        </w:rPr>
        <w:t>:</w:t>
      </w:r>
      <w:r w:rsidRPr="00C44A3D">
        <w:rPr>
          <w:lang w:val="en-US"/>
        </w:rPr>
        <w:t xml:space="preserve"> 10000}})</w:t>
      </w:r>
    </w:p>
    <w:p w14:paraId="72FCB93F" w14:textId="645BABEE" w:rsidR="00FF2C67" w:rsidRDefault="00FF2C67" w:rsidP="00B85E34">
      <w:pPr>
        <w:jc w:val="both"/>
        <w:rPr>
          <w:lang w:val="en-US"/>
        </w:rPr>
      </w:pPr>
      <w:r>
        <w:rPr>
          <w:lang w:val="en-US"/>
        </w:rPr>
        <w:t>Hãy xem kết quả đạt được sau khi thực hiện câu lệnh trên</w:t>
      </w:r>
    </w:p>
    <w:p w14:paraId="48093122" w14:textId="77777777" w:rsidR="00C44A3D" w:rsidRPr="00C44A3D" w:rsidRDefault="00C44A3D" w:rsidP="00FF2C67">
      <w:pPr>
        <w:pStyle w:val="SourceCode"/>
        <w:rPr>
          <w:lang w:val="en-US"/>
        </w:rPr>
      </w:pPr>
      <w:r w:rsidRPr="00C44A3D">
        <w:rPr>
          <w:lang w:val="en-US"/>
        </w:rPr>
        <w:t xml:space="preserve">&gt; </w:t>
      </w:r>
      <w:proofErr w:type="gramStart"/>
      <w:r w:rsidRPr="00C44A3D">
        <w:rPr>
          <w:lang w:val="en-US"/>
        </w:rPr>
        <w:t>db.games.find()</w:t>
      </w:r>
      <w:proofErr w:type="gramEnd"/>
    </w:p>
    <w:p w14:paraId="23AEAFC2" w14:textId="77777777" w:rsidR="00C44A3D" w:rsidRPr="00C44A3D" w:rsidRDefault="00C44A3D" w:rsidP="000B0ECD">
      <w:pPr>
        <w:pStyle w:val="SourceCodewithoutoutline"/>
        <w:jc w:val="both"/>
      </w:pPr>
      <w:r w:rsidRPr="00C44A3D">
        <w:t>{</w:t>
      </w:r>
    </w:p>
    <w:p w14:paraId="7F99671C" w14:textId="194652BC" w:rsidR="00C44A3D" w:rsidRPr="00C44A3D" w:rsidRDefault="008437B1" w:rsidP="000B0ECD">
      <w:pPr>
        <w:pStyle w:val="SourceCodewithoutoutline"/>
        <w:ind w:left="1440"/>
        <w:jc w:val="both"/>
      </w:pPr>
      <w:r>
        <w:t>“</w:t>
      </w:r>
      <w:r w:rsidR="00C44A3D" w:rsidRPr="00C44A3D">
        <w:t>_id</w:t>
      </w:r>
      <w:r>
        <w:t>”</w:t>
      </w:r>
      <w:r w:rsidR="00A0359D">
        <w:t>:</w:t>
      </w:r>
      <w:r w:rsidR="00C44A3D" w:rsidRPr="00C44A3D">
        <w:t xml:space="preserve"> </w:t>
      </w:r>
      <w:proofErr w:type="gramStart"/>
      <w:r w:rsidR="00C44A3D" w:rsidRPr="00C44A3D">
        <w:t>ObjectId(</w:t>
      </w:r>
      <w:proofErr w:type="gramEnd"/>
      <w:r>
        <w:t>“</w:t>
      </w:r>
      <w:r w:rsidR="00C44A3D" w:rsidRPr="00C44A3D">
        <w:t>4b2d75476cc613d5ee930164</w:t>
      </w:r>
      <w:r>
        <w:t>”</w:t>
      </w:r>
      <w:r w:rsidR="00C44A3D" w:rsidRPr="00C44A3D">
        <w:t>),</w:t>
      </w:r>
    </w:p>
    <w:p w14:paraId="3B15A1DF" w14:textId="390992C7" w:rsidR="00C44A3D" w:rsidRPr="00C44A3D" w:rsidRDefault="008437B1" w:rsidP="000B0ECD">
      <w:pPr>
        <w:pStyle w:val="SourceCodewithoutoutline"/>
        <w:ind w:left="1440"/>
        <w:jc w:val="both"/>
      </w:pPr>
      <w:r>
        <w:t>“</w:t>
      </w:r>
      <w:proofErr w:type="gramStart"/>
      <w:r w:rsidR="00C44A3D" w:rsidRPr="00C44A3D">
        <w:t>game</w:t>
      </w:r>
      <w:proofErr w:type="gramEnd"/>
      <w:r>
        <w:t>”</w:t>
      </w:r>
      <w:r w:rsidR="00A0359D">
        <w:t>:</w:t>
      </w:r>
      <w:r w:rsidR="00C44A3D" w:rsidRPr="00C44A3D">
        <w:t xml:space="preserve"> </w:t>
      </w:r>
      <w:r>
        <w:t>“</w:t>
      </w:r>
      <w:r w:rsidR="00C44A3D" w:rsidRPr="00C44A3D">
        <w:t>pinball</w:t>
      </w:r>
      <w:r>
        <w:t>”</w:t>
      </w:r>
      <w:r w:rsidR="00C44A3D" w:rsidRPr="00C44A3D">
        <w:t>,</w:t>
      </w:r>
    </w:p>
    <w:p w14:paraId="47EFB5DD" w14:textId="29602AF7" w:rsidR="00C44A3D" w:rsidRPr="00C44A3D" w:rsidRDefault="008437B1" w:rsidP="000B0ECD">
      <w:pPr>
        <w:pStyle w:val="SourceCodewithoutoutline"/>
        <w:ind w:left="1440"/>
        <w:jc w:val="both"/>
      </w:pPr>
      <w:r>
        <w:t>“</w:t>
      </w:r>
      <w:proofErr w:type="gramStart"/>
      <w:r w:rsidR="00C44A3D" w:rsidRPr="00C44A3D">
        <w:t>name</w:t>
      </w:r>
      <w:proofErr w:type="gramEnd"/>
      <w:r>
        <w:t>”</w:t>
      </w:r>
      <w:r w:rsidR="00A0359D">
        <w:t>:</w:t>
      </w:r>
      <w:r w:rsidR="00C44A3D" w:rsidRPr="00C44A3D">
        <w:t xml:space="preserve"> </w:t>
      </w:r>
      <w:r>
        <w:t>“</w:t>
      </w:r>
      <w:r w:rsidR="00C44A3D" w:rsidRPr="00C44A3D">
        <w:t>joe</w:t>
      </w:r>
      <w:r>
        <w:t>”</w:t>
      </w:r>
      <w:r w:rsidR="00C44A3D" w:rsidRPr="00C44A3D">
        <w:t>,</w:t>
      </w:r>
    </w:p>
    <w:p w14:paraId="5220AE8F" w14:textId="5BC19858" w:rsidR="00C44A3D" w:rsidRPr="00C44A3D" w:rsidRDefault="008437B1" w:rsidP="000B0ECD">
      <w:pPr>
        <w:pStyle w:val="SourceCodewithoutoutline"/>
        <w:ind w:left="1440"/>
        <w:jc w:val="both"/>
      </w:pPr>
      <w:r>
        <w:t>“</w:t>
      </w:r>
      <w:proofErr w:type="gramStart"/>
      <w:r w:rsidR="00C44A3D" w:rsidRPr="00C44A3D">
        <w:t>score</w:t>
      </w:r>
      <w:proofErr w:type="gramEnd"/>
      <w:r>
        <w:t>”</w:t>
      </w:r>
      <w:r w:rsidR="00A0359D">
        <w:t>:</w:t>
      </w:r>
      <w:r w:rsidR="00C44A3D" w:rsidRPr="00C44A3D">
        <w:t xml:space="preserve"> 10050</w:t>
      </w:r>
    </w:p>
    <w:p w14:paraId="4AD58488" w14:textId="77777777" w:rsidR="00C44A3D" w:rsidRDefault="00C44A3D" w:rsidP="000B0ECD">
      <w:pPr>
        <w:pStyle w:val="SourceCodewithoutoutline"/>
        <w:jc w:val="both"/>
      </w:pPr>
      <w:r w:rsidRPr="00C44A3D">
        <w:t>}</w:t>
      </w:r>
    </w:p>
    <w:p w14:paraId="4E354BC1" w14:textId="1DD3A125" w:rsidR="00FF2C67" w:rsidRPr="00C44A3D" w:rsidRDefault="00FF2C67" w:rsidP="00B85E34">
      <w:pPr>
        <w:jc w:val="both"/>
      </w:pPr>
      <w:r>
        <w:rPr>
          <w:lang w:val="en-US"/>
        </w:rPr>
        <w:t xml:space="preserve">Trường </w:t>
      </w:r>
      <w:r w:rsidR="008437B1">
        <w:rPr>
          <w:lang w:val="en-US"/>
        </w:rPr>
        <w:t>“</w:t>
      </w:r>
      <w:r>
        <w:rPr>
          <w:lang w:val="en-US"/>
        </w:rPr>
        <w:t>Score</w:t>
      </w:r>
      <w:r w:rsidR="008437B1">
        <w:rPr>
          <w:lang w:val="en-US"/>
        </w:rPr>
        <w:t>”</w:t>
      </w:r>
      <w:r>
        <w:rPr>
          <w:lang w:val="en-US"/>
        </w:rPr>
        <w:t xml:space="preserve"> đã tồn tại và được thiết lập ở dạng chữ số, cho nên server đã thêm 10000 điểm vào số điểm hiện tại, và ta có tổng cộng là 10050 điểm.</w:t>
      </w:r>
    </w:p>
    <w:p w14:paraId="03BFCBF8" w14:textId="62616D07" w:rsidR="00BD6218" w:rsidRDefault="008437B1" w:rsidP="00B85E34">
      <w:pPr>
        <w:jc w:val="both"/>
        <w:rPr>
          <w:lang w:val="en-US"/>
        </w:rPr>
      </w:pPr>
      <w:r>
        <w:rPr>
          <w:lang w:val="en-US"/>
        </w:rPr>
        <w:lastRenderedPageBreak/>
        <w:t>“</w:t>
      </w:r>
      <w:r w:rsidR="00BD6218">
        <w:rPr>
          <w:lang w:val="en-US"/>
        </w:rPr>
        <w:t>$</w:t>
      </w:r>
      <w:proofErr w:type="gramStart"/>
      <w:r w:rsidR="00BD6218">
        <w:rPr>
          <w:lang w:val="en-US"/>
        </w:rPr>
        <w:t>inc</w:t>
      </w:r>
      <w:proofErr w:type="gramEnd"/>
      <w:r>
        <w:rPr>
          <w:lang w:val="en-US"/>
        </w:rPr>
        <w:t>”</w:t>
      </w:r>
      <w:r w:rsidR="00BD6218">
        <w:rPr>
          <w:lang w:val="en-US"/>
        </w:rPr>
        <w:t xml:space="preserve"> tương tự với </w:t>
      </w:r>
      <w:r>
        <w:rPr>
          <w:lang w:val="en-US"/>
        </w:rPr>
        <w:t>“</w:t>
      </w:r>
      <w:r w:rsidR="00BD6218">
        <w:rPr>
          <w:lang w:val="en-US"/>
        </w:rPr>
        <w:t>$set</w:t>
      </w:r>
      <w:r>
        <w:rPr>
          <w:lang w:val="en-US"/>
        </w:rPr>
        <w:t>”</w:t>
      </w:r>
      <w:r w:rsidR="00BD6218">
        <w:rPr>
          <w:lang w:val="en-US"/>
        </w:rPr>
        <w:t xml:space="preserve">, nhưng nó được thiết đặt để tăng hoặc giảm một giá trị số. </w:t>
      </w:r>
      <w:r>
        <w:rPr>
          <w:lang w:val="en-US"/>
        </w:rPr>
        <w:t>“</w:t>
      </w:r>
      <w:r w:rsidR="00BD6218">
        <w:rPr>
          <w:lang w:val="en-US"/>
        </w:rPr>
        <w:t>$</w:t>
      </w:r>
      <w:proofErr w:type="gramStart"/>
      <w:r w:rsidR="00BD6218">
        <w:rPr>
          <w:lang w:val="en-US"/>
        </w:rPr>
        <w:t>inc</w:t>
      </w:r>
      <w:proofErr w:type="gramEnd"/>
      <w:r>
        <w:rPr>
          <w:lang w:val="en-US"/>
        </w:rPr>
        <w:t>”</w:t>
      </w:r>
      <w:r w:rsidR="00BD6218">
        <w:rPr>
          <w:lang w:val="en-US"/>
        </w:rPr>
        <w:t xml:space="preserve"> được dùng với các dạng số integer, long, hoặc double, nếu như trường được sử dụng là bất cứ loại nào khác, server sẽ báo lỗi vì không thể thực hiện được. Có rất nhiều dạng dữ liệu không phải số, như nulls, booleans, strings hay số ở dạng ký tự, ví dụ như:</w:t>
      </w:r>
    </w:p>
    <w:p w14:paraId="0B6A4F15" w14:textId="4C23258E" w:rsidR="00C44A3D" w:rsidRPr="00C44A3D" w:rsidRDefault="00C44A3D" w:rsidP="00A74236">
      <w:pPr>
        <w:pStyle w:val="SourceCode"/>
        <w:rPr>
          <w:lang w:val="en-US"/>
        </w:rPr>
      </w:pPr>
      <w:r w:rsidRPr="00C44A3D">
        <w:rPr>
          <w:lang w:val="en-US"/>
        </w:rPr>
        <w:t xml:space="preserve">&gt; </w:t>
      </w:r>
      <w:proofErr w:type="gramStart"/>
      <w:r w:rsidRPr="00C44A3D">
        <w:rPr>
          <w:lang w:val="en-US"/>
        </w:rPr>
        <w:t>db.foo.insert(</w:t>
      </w:r>
      <w:proofErr w:type="gramEnd"/>
      <w:r w:rsidR="000C026C">
        <w:rPr>
          <w:lang w:val="en-US"/>
        </w:rPr>
        <w:t>{</w:t>
      </w:r>
      <w:r w:rsidR="008437B1">
        <w:rPr>
          <w:lang w:val="en-US"/>
        </w:rPr>
        <w:t>“</w:t>
      </w:r>
      <w:r w:rsidRPr="00C44A3D">
        <w:rPr>
          <w:lang w:val="en-US"/>
        </w:rPr>
        <w:t>count</w:t>
      </w:r>
      <w:r w:rsidR="008437B1">
        <w:rPr>
          <w:lang w:val="en-US"/>
        </w:rPr>
        <w:t>”</w:t>
      </w:r>
      <w:r w:rsidR="00A0359D">
        <w:rPr>
          <w:lang w:val="en-US"/>
        </w:rPr>
        <w:t>:</w:t>
      </w:r>
      <w:r w:rsidRPr="00C44A3D">
        <w:rPr>
          <w:lang w:val="en-US"/>
        </w:rPr>
        <w:t xml:space="preserve"> </w:t>
      </w:r>
      <w:r w:rsidR="008437B1">
        <w:rPr>
          <w:lang w:val="en-US"/>
        </w:rPr>
        <w:t>“</w:t>
      </w:r>
      <w:r w:rsidRPr="00C44A3D">
        <w:rPr>
          <w:lang w:val="en-US"/>
        </w:rPr>
        <w:t>1</w:t>
      </w:r>
      <w:r w:rsidR="008437B1">
        <w:rPr>
          <w:lang w:val="en-US"/>
        </w:rPr>
        <w:t>”</w:t>
      </w:r>
      <w:r w:rsidRPr="00C44A3D">
        <w:rPr>
          <w:lang w:val="en-US"/>
        </w:rPr>
        <w:t>})</w:t>
      </w:r>
    </w:p>
    <w:p w14:paraId="086882EE" w14:textId="61BDE72E" w:rsidR="00C44A3D" w:rsidRPr="00C44A3D" w:rsidRDefault="00C44A3D" w:rsidP="00A74236">
      <w:pPr>
        <w:pStyle w:val="SourceCode"/>
        <w:rPr>
          <w:lang w:val="en-US"/>
        </w:rPr>
      </w:pPr>
      <w:r w:rsidRPr="00C44A3D">
        <w:rPr>
          <w:lang w:val="en-US"/>
        </w:rPr>
        <w:t xml:space="preserve">&gt; </w:t>
      </w:r>
      <w:proofErr w:type="gramStart"/>
      <w:r w:rsidRPr="00C44A3D">
        <w:rPr>
          <w:lang w:val="en-US"/>
        </w:rPr>
        <w:t>db.foo.update(</w:t>
      </w:r>
      <w:proofErr w:type="gramEnd"/>
      <w:r w:rsidRPr="00C44A3D">
        <w:rPr>
          <w:lang w:val="en-US"/>
        </w:rPr>
        <w:t>{}, {$inc</w:t>
      </w:r>
      <w:r w:rsidR="00A0359D">
        <w:rPr>
          <w:lang w:val="en-US"/>
        </w:rPr>
        <w:t>:</w:t>
      </w:r>
      <w:r w:rsidRPr="00C44A3D">
        <w:rPr>
          <w:lang w:val="en-US"/>
        </w:rPr>
        <w:t xml:space="preserve"> {count</w:t>
      </w:r>
      <w:r w:rsidR="00A0359D">
        <w:rPr>
          <w:lang w:val="en-US"/>
        </w:rPr>
        <w:t>:</w:t>
      </w:r>
      <w:r w:rsidRPr="00C44A3D">
        <w:rPr>
          <w:lang w:val="en-US"/>
        </w:rPr>
        <w:t xml:space="preserve"> 1}})</w:t>
      </w:r>
    </w:p>
    <w:p w14:paraId="2C739953" w14:textId="77777777" w:rsidR="00C44A3D" w:rsidRPr="00C44A3D" w:rsidRDefault="00C44A3D" w:rsidP="000B0ECD">
      <w:pPr>
        <w:pStyle w:val="SourceCodewithoutoutline"/>
        <w:jc w:val="both"/>
      </w:pPr>
      <w:r w:rsidRPr="00C44A3D">
        <w:t>Cannot apply $</w:t>
      </w:r>
      <w:proofErr w:type="gramStart"/>
      <w:r w:rsidRPr="00C44A3D">
        <w:t>inc</w:t>
      </w:r>
      <w:proofErr w:type="gramEnd"/>
      <w:r w:rsidRPr="00C44A3D">
        <w:t xml:space="preserve"> modifier to non-number</w:t>
      </w:r>
    </w:p>
    <w:p w14:paraId="2B7B0FCE" w14:textId="77777777" w:rsidR="00A74236" w:rsidRDefault="00A74236" w:rsidP="00B85E34">
      <w:pPr>
        <w:jc w:val="both"/>
        <w:rPr>
          <w:lang w:val="en-US"/>
        </w:rPr>
      </w:pPr>
    </w:p>
    <w:p w14:paraId="2B1A29E1" w14:textId="52507BA3" w:rsidR="00A74236" w:rsidRDefault="00A74236" w:rsidP="00B85E34">
      <w:pPr>
        <w:jc w:val="both"/>
        <w:rPr>
          <w:lang w:val="en-US"/>
        </w:rPr>
      </w:pPr>
      <w:r>
        <w:rPr>
          <w:lang w:val="en-US"/>
        </w:rPr>
        <w:t xml:space="preserve">Giá trị của biến thay đổi </w:t>
      </w:r>
      <w:r w:rsidR="008437B1">
        <w:rPr>
          <w:lang w:val="en-US"/>
        </w:rPr>
        <w:t>“</w:t>
      </w:r>
      <w:r>
        <w:rPr>
          <w:lang w:val="en-US"/>
        </w:rPr>
        <w:t>$</w:t>
      </w:r>
      <w:proofErr w:type="gramStart"/>
      <w:r>
        <w:rPr>
          <w:lang w:val="en-US"/>
        </w:rPr>
        <w:t>inc</w:t>
      </w:r>
      <w:proofErr w:type="gramEnd"/>
      <w:r w:rsidR="008437B1">
        <w:rPr>
          <w:lang w:val="en-US"/>
        </w:rPr>
        <w:t>”</w:t>
      </w:r>
      <w:r>
        <w:rPr>
          <w:lang w:val="en-US"/>
        </w:rPr>
        <w:t xml:space="preserve"> buộc phải là số. Sẽ không thể tăng một ký tự hay một chuỗi ký tự, hay bất kỳ dạng dữ liệu không phải chữ số nào.</w:t>
      </w:r>
      <w:r w:rsidR="009B5060">
        <w:rPr>
          <w:lang w:val="en-US"/>
        </w:rPr>
        <w:t xml:space="preserve"> Bạn sẽ nhận được thông báo lỗi từ server cho vấn đề này.</w:t>
      </w:r>
    </w:p>
    <w:p w14:paraId="418F3CF1" w14:textId="7CF99708" w:rsidR="009B5060" w:rsidRDefault="009B5060" w:rsidP="00B85E34">
      <w:pPr>
        <w:jc w:val="both"/>
        <w:rPr>
          <w:lang w:val="en-US"/>
        </w:rPr>
      </w:pPr>
      <w:r>
        <w:rPr>
          <w:lang w:val="en-US"/>
        </w:rPr>
        <w:t xml:space="preserve">Để thay đổi kiểu dữ liệu cho trường này, cần dùng biến thay đổi </w:t>
      </w:r>
      <w:r w:rsidR="008437B1">
        <w:rPr>
          <w:lang w:val="en-US"/>
        </w:rPr>
        <w:t>“</w:t>
      </w:r>
      <w:r>
        <w:rPr>
          <w:lang w:val="en-US"/>
        </w:rPr>
        <w:t>$set</w:t>
      </w:r>
      <w:r w:rsidR="008437B1">
        <w:rPr>
          <w:lang w:val="en-US"/>
        </w:rPr>
        <w:t>”</w:t>
      </w:r>
      <w:r>
        <w:rPr>
          <w:lang w:val="en-US"/>
        </w:rPr>
        <w:t xml:space="preserve"> như đã đề cập phía trên.</w:t>
      </w:r>
    </w:p>
    <w:p w14:paraId="622B65CB" w14:textId="09BE41D5" w:rsidR="00B97D2E" w:rsidRDefault="00B97D2E" w:rsidP="004A4171">
      <w:pPr>
        <w:pStyle w:val="Heading4"/>
        <w:rPr>
          <w:lang w:val="en-US"/>
        </w:rPr>
      </w:pPr>
      <w:r>
        <w:rPr>
          <w:lang w:val="en-US"/>
        </w:rPr>
        <w:t>Thay đổi giá trị cho mảng</w:t>
      </w:r>
    </w:p>
    <w:p w14:paraId="5607F5D5" w14:textId="1CBCA386" w:rsidR="004A4171" w:rsidRPr="004A4171" w:rsidRDefault="004A4171" w:rsidP="004A4171">
      <w:pPr>
        <w:pStyle w:val="Heading5"/>
        <w:rPr>
          <w:lang w:val="en-US"/>
        </w:rPr>
      </w:pPr>
      <w:r>
        <w:rPr>
          <w:lang w:val="en-US"/>
        </w:rPr>
        <w:t xml:space="preserve">Toán tử </w:t>
      </w:r>
      <w:r w:rsidR="008437B1">
        <w:rPr>
          <w:lang w:val="en-US"/>
        </w:rPr>
        <w:t>“</w:t>
      </w:r>
      <w:r>
        <w:rPr>
          <w:lang w:val="en-US"/>
        </w:rPr>
        <w:t>$push</w:t>
      </w:r>
      <w:r w:rsidR="008437B1">
        <w:rPr>
          <w:lang w:val="en-US"/>
        </w:rPr>
        <w:t>”</w:t>
      </w:r>
    </w:p>
    <w:p w14:paraId="2BFADFB0" w14:textId="21CA3C3E" w:rsidR="00B97D2E" w:rsidRDefault="00B97D2E" w:rsidP="00B85E34">
      <w:pPr>
        <w:jc w:val="both"/>
        <w:rPr>
          <w:lang w:val="en-US"/>
        </w:rPr>
      </w:pPr>
      <w:r>
        <w:rPr>
          <w:lang w:val="en-US"/>
        </w:rPr>
        <w:t xml:space="preserve">Đây là một cấu trúc mở rộng của của cấu trúc </w:t>
      </w:r>
      <w:r w:rsidR="008437B1">
        <w:rPr>
          <w:lang w:val="en-US"/>
        </w:rPr>
        <w:t>“</w:t>
      </w:r>
      <w:r>
        <w:rPr>
          <w:lang w:val="en-US"/>
        </w:rPr>
        <w:t>$set</w:t>
      </w:r>
      <w:r w:rsidR="008437B1">
        <w:rPr>
          <w:lang w:val="en-US"/>
        </w:rPr>
        <w:t>”</w:t>
      </w:r>
      <w:r>
        <w:rPr>
          <w:lang w:val="en-US"/>
        </w:rPr>
        <w:t xml:space="preserve">, cấu trúc này chỉ được dùng cho kiểu dữ liệu mảng. Ví dụ, bạn không thể thêm vào một đối tượng cho một chữ số, hoặc lấy đi các giá trị trong một chuỗi kí tự, thay vào đó, hãy dùng </w:t>
      </w:r>
      <w:r w:rsidR="008437B1">
        <w:rPr>
          <w:lang w:val="en-US"/>
        </w:rPr>
        <w:t>“</w:t>
      </w:r>
      <w:r>
        <w:rPr>
          <w:lang w:val="en-US"/>
        </w:rPr>
        <w:t>$set</w:t>
      </w:r>
      <w:r w:rsidR="008437B1">
        <w:rPr>
          <w:lang w:val="en-US"/>
        </w:rPr>
        <w:t>”</w:t>
      </w:r>
      <w:r>
        <w:rPr>
          <w:lang w:val="en-US"/>
        </w:rPr>
        <w:t xml:space="preserve"> và </w:t>
      </w:r>
      <w:r w:rsidR="008437B1">
        <w:rPr>
          <w:lang w:val="en-US"/>
        </w:rPr>
        <w:t>“</w:t>
      </w:r>
      <w:r>
        <w:rPr>
          <w:lang w:val="en-US"/>
        </w:rPr>
        <w:t>$</w:t>
      </w:r>
      <w:proofErr w:type="gramStart"/>
      <w:r>
        <w:rPr>
          <w:lang w:val="en-US"/>
        </w:rPr>
        <w:t>inc</w:t>
      </w:r>
      <w:proofErr w:type="gramEnd"/>
      <w:r w:rsidR="008437B1">
        <w:rPr>
          <w:lang w:val="en-US"/>
        </w:rPr>
        <w:t>”</w:t>
      </w:r>
      <w:r>
        <w:rPr>
          <w:lang w:val="en-US"/>
        </w:rPr>
        <w:t xml:space="preserve"> để làm việc đó.</w:t>
      </w:r>
    </w:p>
    <w:p w14:paraId="31C27B6B" w14:textId="3DB63CF2" w:rsidR="00B97D2E" w:rsidRDefault="008437B1" w:rsidP="00B85E34">
      <w:pPr>
        <w:jc w:val="both"/>
        <w:rPr>
          <w:lang w:val="en-US"/>
        </w:rPr>
      </w:pPr>
      <w:r>
        <w:rPr>
          <w:lang w:val="en-US"/>
        </w:rPr>
        <w:t>“</w:t>
      </w:r>
      <w:r w:rsidR="00B97D2E">
        <w:rPr>
          <w:lang w:val="en-US"/>
        </w:rPr>
        <w:t>$push</w:t>
      </w:r>
      <w:r>
        <w:rPr>
          <w:lang w:val="en-US"/>
        </w:rPr>
        <w:t>”</w:t>
      </w:r>
      <w:r w:rsidR="00B97D2E">
        <w:rPr>
          <w:lang w:val="en-US"/>
        </w:rPr>
        <w:t xml:space="preserve"> có tác dụng thêm các giá trị</w:t>
      </w:r>
      <w:r w:rsidR="00B27E62">
        <w:rPr>
          <w:lang w:val="en-US"/>
        </w:rPr>
        <w:t xml:space="preserve"> vào vị trí chỉ số cuối cùng trong mảng của trường nếu như trường đó đã được tồn tại, hoặc tạo mới nếu nó chưa tồn tại. Ví dụ, thay vì lưu trữ các bài viết của một trang blog, và thêm các giá trị vào trường comments dưới dạng mảng. Ta có thể tiến hành tạo và thêm </w:t>
      </w:r>
      <w:r>
        <w:rPr>
          <w:lang w:val="en-US"/>
        </w:rPr>
        <w:t>“</w:t>
      </w:r>
      <w:r w:rsidR="00B27E62">
        <w:rPr>
          <w:lang w:val="en-US"/>
        </w:rPr>
        <w:t>comment</w:t>
      </w:r>
      <w:r>
        <w:rPr>
          <w:lang w:val="en-US"/>
        </w:rPr>
        <w:t>”</w:t>
      </w:r>
      <w:r w:rsidR="00B27E62">
        <w:rPr>
          <w:lang w:val="en-US"/>
        </w:rPr>
        <w:t xml:space="preserve"> bằng câu lệnh sau:</w:t>
      </w:r>
    </w:p>
    <w:p w14:paraId="67CC2B17" w14:textId="77777777" w:rsidR="00B27E62" w:rsidRPr="00B97D2E" w:rsidRDefault="00B27E62" w:rsidP="00B27E62">
      <w:pPr>
        <w:pStyle w:val="SourceCode"/>
        <w:rPr>
          <w:lang w:val="en-US"/>
        </w:rPr>
      </w:pPr>
      <w:r w:rsidRPr="00B97D2E">
        <w:rPr>
          <w:lang w:val="en-US"/>
        </w:rPr>
        <w:t xml:space="preserve">&gt; </w:t>
      </w:r>
      <w:proofErr w:type="gramStart"/>
      <w:r w:rsidRPr="00B97D2E">
        <w:rPr>
          <w:lang w:val="en-US"/>
        </w:rPr>
        <w:t>db.blog.posts.findOne()</w:t>
      </w:r>
      <w:proofErr w:type="gramEnd"/>
    </w:p>
    <w:p w14:paraId="1E9DF3E3" w14:textId="77777777" w:rsidR="00B27E62" w:rsidRPr="00B97D2E" w:rsidRDefault="00B27E62" w:rsidP="000B0ECD">
      <w:pPr>
        <w:pStyle w:val="SourceCodewithoutoutline"/>
        <w:jc w:val="both"/>
      </w:pPr>
      <w:r w:rsidRPr="00B97D2E">
        <w:t>{</w:t>
      </w:r>
    </w:p>
    <w:p w14:paraId="2CA21FD6" w14:textId="24641CED" w:rsidR="00B27E62" w:rsidRPr="00B97D2E" w:rsidRDefault="008437B1" w:rsidP="000B0ECD">
      <w:pPr>
        <w:pStyle w:val="SourceCodewithoutoutline"/>
        <w:jc w:val="both"/>
      </w:pPr>
      <w:r>
        <w:t>“</w:t>
      </w:r>
      <w:r w:rsidR="00B27E62" w:rsidRPr="00B97D2E">
        <w:t>_id</w:t>
      </w:r>
      <w:r>
        <w:t>”</w:t>
      </w:r>
      <w:r w:rsidR="00A0359D">
        <w:t>:</w:t>
      </w:r>
      <w:r w:rsidR="00B27E62" w:rsidRPr="00B97D2E">
        <w:t xml:space="preserve"> </w:t>
      </w:r>
      <w:proofErr w:type="gramStart"/>
      <w:r w:rsidR="00B27E62" w:rsidRPr="00B97D2E">
        <w:t>ObjectId(</w:t>
      </w:r>
      <w:proofErr w:type="gramEnd"/>
      <w:r>
        <w:t>“</w:t>
      </w:r>
      <w:r w:rsidR="00B27E62" w:rsidRPr="00B97D2E">
        <w:t>4b2d75476cc613d5ee930164</w:t>
      </w:r>
      <w:r>
        <w:t>”</w:t>
      </w:r>
      <w:r w:rsidR="00B27E62" w:rsidRPr="00B97D2E">
        <w:t>),</w:t>
      </w:r>
    </w:p>
    <w:p w14:paraId="62AC1C72" w14:textId="4C656451" w:rsidR="00B27E62" w:rsidRPr="00B97D2E" w:rsidRDefault="008437B1" w:rsidP="000B0ECD">
      <w:pPr>
        <w:pStyle w:val="SourceCodewithoutoutline"/>
        <w:jc w:val="both"/>
      </w:pPr>
      <w:r>
        <w:t>“</w:t>
      </w:r>
      <w:proofErr w:type="gramStart"/>
      <w:r w:rsidR="00B27E62" w:rsidRPr="00B97D2E">
        <w:t>title</w:t>
      </w:r>
      <w:proofErr w:type="gramEnd"/>
      <w:r>
        <w:t>”</w:t>
      </w:r>
      <w:r w:rsidR="00A0359D">
        <w:t>:</w:t>
      </w:r>
      <w:r w:rsidR="00B27E62" w:rsidRPr="00B97D2E">
        <w:t xml:space="preserve"> </w:t>
      </w:r>
      <w:r>
        <w:t>“</w:t>
      </w:r>
      <w:r w:rsidR="00B27E62" w:rsidRPr="00B97D2E">
        <w:t>A blog post</w:t>
      </w:r>
      <w:r>
        <w:t>”</w:t>
      </w:r>
      <w:r w:rsidR="00B27E62" w:rsidRPr="00B97D2E">
        <w:t>,</w:t>
      </w:r>
    </w:p>
    <w:p w14:paraId="7FCC3B18" w14:textId="6B475AF6" w:rsidR="00B27E62" w:rsidRPr="00B97D2E" w:rsidRDefault="008437B1" w:rsidP="000B0ECD">
      <w:pPr>
        <w:pStyle w:val="SourceCodewithoutoutline"/>
        <w:jc w:val="both"/>
      </w:pPr>
      <w:r>
        <w:t>“</w:t>
      </w:r>
      <w:proofErr w:type="gramStart"/>
      <w:r w:rsidR="00B27E62" w:rsidRPr="00B97D2E">
        <w:t>content</w:t>
      </w:r>
      <w:proofErr w:type="gramEnd"/>
      <w:r>
        <w:t>”</w:t>
      </w:r>
      <w:r w:rsidR="00A0359D">
        <w:t>:</w:t>
      </w:r>
      <w:r w:rsidR="00B27E62" w:rsidRPr="00B97D2E">
        <w:t xml:space="preserve"> </w:t>
      </w:r>
      <w:r>
        <w:t>“</w:t>
      </w:r>
      <w:r w:rsidR="00B27E62" w:rsidRPr="00B97D2E">
        <w:t>...</w:t>
      </w:r>
      <w:r>
        <w:t>”</w:t>
      </w:r>
    </w:p>
    <w:p w14:paraId="59040752" w14:textId="77777777" w:rsidR="00B27E62" w:rsidRPr="00B97D2E" w:rsidRDefault="00B27E62" w:rsidP="000B0ECD">
      <w:pPr>
        <w:pStyle w:val="SourceCodewithoutoutline"/>
        <w:jc w:val="both"/>
      </w:pPr>
      <w:r w:rsidRPr="00B97D2E">
        <w:t>}</w:t>
      </w:r>
    </w:p>
    <w:p w14:paraId="0A99BB85" w14:textId="23C947AA" w:rsidR="00B27E62" w:rsidRPr="00B97D2E" w:rsidRDefault="00B27E62" w:rsidP="00B27E62">
      <w:pPr>
        <w:pStyle w:val="SourceCode"/>
        <w:rPr>
          <w:lang w:val="en-US"/>
        </w:rPr>
      </w:pPr>
      <w:r w:rsidRPr="00B97D2E">
        <w:rPr>
          <w:lang w:val="en-US"/>
        </w:rPr>
        <w:t xml:space="preserve">&gt; </w:t>
      </w:r>
      <w:proofErr w:type="gramStart"/>
      <w:r w:rsidRPr="00B97D2E">
        <w:rPr>
          <w:lang w:val="en-US"/>
        </w:rPr>
        <w:t>db.blog.posts.update(</w:t>
      </w:r>
      <w:proofErr w:type="gramEnd"/>
      <w:r w:rsidR="000C026C">
        <w:rPr>
          <w:lang w:val="en-US"/>
        </w:rPr>
        <w:t>{</w:t>
      </w:r>
      <w:r w:rsidR="008437B1">
        <w:rPr>
          <w:lang w:val="en-US"/>
        </w:rPr>
        <w:t>“</w:t>
      </w:r>
      <w:r w:rsidRPr="00B97D2E">
        <w:rPr>
          <w:lang w:val="en-US"/>
        </w:rPr>
        <w:t>title</w:t>
      </w:r>
      <w:r w:rsidR="008437B1">
        <w:rPr>
          <w:lang w:val="en-US"/>
        </w:rPr>
        <w:t>”</w:t>
      </w:r>
      <w:r w:rsidR="00A0359D">
        <w:rPr>
          <w:lang w:val="en-US"/>
        </w:rPr>
        <w:t>:</w:t>
      </w:r>
      <w:r w:rsidRPr="00B97D2E">
        <w:rPr>
          <w:lang w:val="en-US"/>
        </w:rPr>
        <w:t xml:space="preserve"> </w:t>
      </w:r>
      <w:r w:rsidR="008437B1">
        <w:rPr>
          <w:lang w:val="en-US"/>
        </w:rPr>
        <w:t>“</w:t>
      </w:r>
      <w:r w:rsidRPr="00B97D2E">
        <w:rPr>
          <w:lang w:val="en-US"/>
        </w:rPr>
        <w:t>A blog post</w:t>
      </w:r>
      <w:r w:rsidR="008437B1">
        <w:rPr>
          <w:lang w:val="en-US"/>
        </w:rPr>
        <w:t>”</w:t>
      </w:r>
      <w:r w:rsidRPr="00B97D2E">
        <w:rPr>
          <w:lang w:val="en-US"/>
        </w:rPr>
        <w:t>}, {$push</w:t>
      </w:r>
      <w:r w:rsidR="00A0359D">
        <w:rPr>
          <w:lang w:val="en-US"/>
        </w:rPr>
        <w:t>:</w:t>
      </w:r>
      <w:r w:rsidRPr="00B97D2E">
        <w:rPr>
          <w:lang w:val="en-US"/>
        </w:rPr>
        <w:t xml:space="preserve"> </w:t>
      </w:r>
      <w:r w:rsidR="000C026C">
        <w:rPr>
          <w:lang w:val="en-US"/>
        </w:rPr>
        <w:t>{</w:t>
      </w:r>
      <w:r w:rsidR="008437B1">
        <w:rPr>
          <w:lang w:val="en-US"/>
        </w:rPr>
        <w:t>“</w:t>
      </w:r>
      <w:r w:rsidRPr="00B97D2E">
        <w:rPr>
          <w:lang w:val="en-US"/>
        </w:rPr>
        <w:t>comments</w:t>
      </w:r>
      <w:r w:rsidR="008437B1">
        <w:rPr>
          <w:lang w:val="en-US"/>
        </w:rPr>
        <w:t>”</w:t>
      </w:r>
      <w:r w:rsidR="00A0359D">
        <w:rPr>
          <w:lang w:val="en-US"/>
        </w:rPr>
        <w:t>:</w:t>
      </w:r>
    </w:p>
    <w:p w14:paraId="46BB91EA" w14:textId="490208BF" w:rsidR="00B27E62" w:rsidRPr="00B97D2E" w:rsidRDefault="00B27E62" w:rsidP="00B27E62">
      <w:pPr>
        <w:pStyle w:val="SourceCode"/>
      </w:pPr>
      <w:r w:rsidRPr="00B97D2E">
        <w:t xml:space="preserve">... </w:t>
      </w:r>
      <w:r w:rsidR="000C026C">
        <w:t>{</w:t>
      </w:r>
      <w:r w:rsidR="008437B1">
        <w:t>“</w:t>
      </w:r>
      <w:r w:rsidRPr="00B97D2E">
        <w:t>name</w:t>
      </w:r>
      <w:r w:rsidR="008437B1">
        <w:t>”</w:t>
      </w:r>
      <w:r w:rsidR="00A0359D">
        <w:t>:</w:t>
      </w:r>
      <w:r w:rsidRPr="00B97D2E">
        <w:t xml:space="preserve"> </w:t>
      </w:r>
      <w:r w:rsidR="008437B1">
        <w:t>“</w:t>
      </w:r>
      <w:r w:rsidRPr="00B97D2E">
        <w:t>joe</w:t>
      </w:r>
      <w:r w:rsidR="008437B1">
        <w:t>”</w:t>
      </w:r>
      <w:r w:rsidRPr="00B97D2E">
        <w:t xml:space="preserve">, </w:t>
      </w:r>
      <w:r w:rsidR="008437B1">
        <w:t>“</w:t>
      </w:r>
      <w:r w:rsidRPr="00B97D2E">
        <w:t>email</w:t>
      </w:r>
      <w:r w:rsidR="008437B1">
        <w:t>”</w:t>
      </w:r>
      <w:r w:rsidR="00A0359D">
        <w:t>:</w:t>
      </w:r>
      <w:r w:rsidRPr="00B97D2E">
        <w:t xml:space="preserve"> </w:t>
      </w:r>
      <w:r w:rsidR="008437B1">
        <w:t>“</w:t>
      </w:r>
      <w:r w:rsidRPr="00B97D2E">
        <w:t>joe@example.com</w:t>
      </w:r>
      <w:r w:rsidR="008437B1">
        <w:t>”</w:t>
      </w:r>
      <w:r w:rsidRPr="00B97D2E">
        <w:t xml:space="preserve">, </w:t>
      </w:r>
      <w:r w:rsidR="008437B1">
        <w:t>“</w:t>
      </w:r>
      <w:r w:rsidRPr="00B97D2E">
        <w:t>content</w:t>
      </w:r>
      <w:r w:rsidR="008437B1">
        <w:t>”</w:t>
      </w:r>
      <w:r w:rsidR="00A0359D">
        <w:t>:</w:t>
      </w:r>
      <w:r w:rsidRPr="00B97D2E">
        <w:t xml:space="preserve"> </w:t>
      </w:r>
      <w:r w:rsidR="008437B1">
        <w:t>“</w:t>
      </w:r>
      <w:r w:rsidRPr="00B97D2E">
        <w:t>nice post.</w:t>
      </w:r>
      <w:r w:rsidR="008437B1">
        <w:t>”</w:t>
      </w:r>
      <w:r w:rsidRPr="00B97D2E">
        <w:t>}}})</w:t>
      </w:r>
    </w:p>
    <w:p w14:paraId="24D9AB7B" w14:textId="77777777" w:rsidR="00B27E62" w:rsidRPr="00B97D2E" w:rsidRDefault="00B27E62" w:rsidP="00B27E62">
      <w:pPr>
        <w:pStyle w:val="SourceCode"/>
        <w:rPr>
          <w:lang w:val="en-US"/>
        </w:rPr>
      </w:pPr>
      <w:r w:rsidRPr="00B97D2E">
        <w:rPr>
          <w:lang w:val="en-US"/>
        </w:rPr>
        <w:t xml:space="preserve">&gt; </w:t>
      </w:r>
      <w:proofErr w:type="gramStart"/>
      <w:r w:rsidRPr="00B97D2E">
        <w:rPr>
          <w:lang w:val="en-US"/>
        </w:rPr>
        <w:t>db.blog.posts.findOne()</w:t>
      </w:r>
      <w:proofErr w:type="gramEnd"/>
    </w:p>
    <w:p w14:paraId="4D944F9F" w14:textId="77777777" w:rsidR="00B27E62" w:rsidRPr="00B97D2E" w:rsidRDefault="00B27E62" w:rsidP="000B0ECD">
      <w:pPr>
        <w:pStyle w:val="SourceCodewithoutoutline"/>
        <w:jc w:val="both"/>
      </w:pPr>
      <w:r w:rsidRPr="00B97D2E">
        <w:t>{</w:t>
      </w:r>
    </w:p>
    <w:p w14:paraId="4DBF5A9B" w14:textId="4D873E61" w:rsidR="00B27E62" w:rsidRPr="00B97D2E" w:rsidRDefault="008437B1" w:rsidP="000B0ECD">
      <w:pPr>
        <w:pStyle w:val="SourceCodewithoutoutline"/>
        <w:ind w:left="1440"/>
        <w:jc w:val="both"/>
      </w:pPr>
      <w:r>
        <w:t>“</w:t>
      </w:r>
      <w:r w:rsidR="00B27E62" w:rsidRPr="00B97D2E">
        <w:t>_id</w:t>
      </w:r>
      <w:r>
        <w:t>”</w:t>
      </w:r>
      <w:r w:rsidR="00A0359D">
        <w:t>:</w:t>
      </w:r>
      <w:r w:rsidR="00B27E62" w:rsidRPr="00B97D2E">
        <w:t xml:space="preserve"> </w:t>
      </w:r>
      <w:proofErr w:type="gramStart"/>
      <w:r w:rsidR="00B27E62" w:rsidRPr="00B97D2E">
        <w:t>ObjectId(</w:t>
      </w:r>
      <w:proofErr w:type="gramEnd"/>
      <w:r>
        <w:t>“</w:t>
      </w:r>
      <w:r w:rsidR="00B27E62" w:rsidRPr="00B97D2E">
        <w:t>4b2d75476cc613d5ee930164</w:t>
      </w:r>
      <w:r>
        <w:t>”</w:t>
      </w:r>
      <w:r w:rsidR="00B27E62" w:rsidRPr="00B97D2E">
        <w:t>),</w:t>
      </w:r>
    </w:p>
    <w:p w14:paraId="4103CFF7" w14:textId="0D9363BE" w:rsidR="00B27E62" w:rsidRPr="00B97D2E" w:rsidRDefault="008437B1" w:rsidP="000B0ECD">
      <w:pPr>
        <w:pStyle w:val="SourceCodewithoutoutline"/>
        <w:ind w:left="1440"/>
        <w:jc w:val="both"/>
      </w:pPr>
      <w:r>
        <w:t>“</w:t>
      </w:r>
      <w:proofErr w:type="gramStart"/>
      <w:r w:rsidR="00B27E62" w:rsidRPr="00B97D2E">
        <w:t>title</w:t>
      </w:r>
      <w:proofErr w:type="gramEnd"/>
      <w:r>
        <w:t>”</w:t>
      </w:r>
      <w:r w:rsidR="00A0359D">
        <w:t>:</w:t>
      </w:r>
      <w:r w:rsidR="00B27E62" w:rsidRPr="00B97D2E">
        <w:t xml:space="preserve"> </w:t>
      </w:r>
      <w:r>
        <w:t>“</w:t>
      </w:r>
      <w:r w:rsidR="00B27E62" w:rsidRPr="00B97D2E">
        <w:t>A blog post</w:t>
      </w:r>
      <w:r>
        <w:t>”</w:t>
      </w:r>
      <w:r w:rsidR="00B27E62" w:rsidRPr="00B97D2E">
        <w:t>,</w:t>
      </w:r>
    </w:p>
    <w:p w14:paraId="4A4E0089" w14:textId="702B8785" w:rsidR="00B27E62" w:rsidRPr="00B97D2E" w:rsidRDefault="008437B1" w:rsidP="000B0ECD">
      <w:pPr>
        <w:pStyle w:val="SourceCodewithoutoutline"/>
        <w:ind w:left="1440"/>
        <w:jc w:val="both"/>
      </w:pPr>
      <w:r>
        <w:t>“</w:t>
      </w:r>
      <w:proofErr w:type="gramStart"/>
      <w:r w:rsidR="00B27E62" w:rsidRPr="00B97D2E">
        <w:t>content</w:t>
      </w:r>
      <w:proofErr w:type="gramEnd"/>
      <w:r>
        <w:t>”</w:t>
      </w:r>
      <w:r w:rsidR="00A0359D">
        <w:t>:</w:t>
      </w:r>
      <w:r w:rsidR="00B27E62" w:rsidRPr="00B97D2E">
        <w:t xml:space="preserve"> </w:t>
      </w:r>
      <w:r>
        <w:t>“</w:t>
      </w:r>
      <w:r w:rsidR="00B27E62" w:rsidRPr="00B97D2E">
        <w:t>...</w:t>
      </w:r>
      <w:r>
        <w:t>”</w:t>
      </w:r>
      <w:r w:rsidR="00B27E62" w:rsidRPr="00B97D2E">
        <w:t>,</w:t>
      </w:r>
    </w:p>
    <w:p w14:paraId="2D775E63" w14:textId="5D09E177" w:rsidR="00B27E62" w:rsidRPr="00B97D2E" w:rsidRDefault="008437B1" w:rsidP="000B0ECD">
      <w:pPr>
        <w:pStyle w:val="SourceCodewithoutoutline"/>
        <w:ind w:left="1440"/>
        <w:jc w:val="both"/>
      </w:pPr>
      <w:r>
        <w:lastRenderedPageBreak/>
        <w:t>“</w:t>
      </w:r>
      <w:proofErr w:type="gramStart"/>
      <w:r w:rsidR="00B27E62" w:rsidRPr="00B97D2E">
        <w:t>comments</w:t>
      </w:r>
      <w:proofErr w:type="gramEnd"/>
      <w:r>
        <w:t>”</w:t>
      </w:r>
      <w:r w:rsidR="00A0359D">
        <w:t>:</w:t>
      </w:r>
      <w:r w:rsidR="00B27E62" w:rsidRPr="00B97D2E">
        <w:t xml:space="preserve"> [</w:t>
      </w:r>
    </w:p>
    <w:p w14:paraId="576CD4E7" w14:textId="77777777" w:rsidR="00B27E62" w:rsidRPr="00B97D2E" w:rsidRDefault="00B27E62" w:rsidP="000B0ECD">
      <w:pPr>
        <w:pStyle w:val="SourceCodewithoutoutline"/>
        <w:ind w:left="1832"/>
        <w:jc w:val="both"/>
      </w:pPr>
      <w:r w:rsidRPr="00B97D2E">
        <w:t>{</w:t>
      </w:r>
    </w:p>
    <w:p w14:paraId="05309310" w14:textId="537300D6" w:rsidR="00B27E62" w:rsidRPr="00B97D2E" w:rsidRDefault="008437B1" w:rsidP="000B0ECD">
      <w:pPr>
        <w:pStyle w:val="SourceCodewithoutoutline"/>
        <w:ind w:left="2224"/>
        <w:jc w:val="both"/>
      </w:pPr>
      <w:r>
        <w:t>“</w:t>
      </w:r>
      <w:proofErr w:type="gramStart"/>
      <w:r w:rsidR="00B27E62" w:rsidRPr="00B97D2E">
        <w:t>name</w:t>
      </w:r>
      <w:proofErr w:type="gramEnd"/>
      <w:r>
        <w:t>”</w:t>
      </w:r>
      <w:r w:rsidR="00A0359D">
        <w:t>:</w:t>
      </w:r>
      <w:r w:rsidR="00B27E62" w:rsidRPr="00B97D2E">
        <w:t xml:space="preserve"> </w:t>
      </w:r>
      <w:r>
        <w:t>“</w:t>
      </w:r>
      <w:r w:rsidR="00B27E62" w:rsidRPr="00B97D2E">
        <w:t>joe</w:t>
      </w:r>
      <w:r>
        <w:t>”</w:t>
      </w:r>
      <w:r w:rsidR="00B27E62" w:rsidRPr="00B97D2E">
        <w:t>,</w:t>
      </w:r>
    </w:p>
    <w:p w14:paraId="33868AEE" w14:textId="4E16BEFB" w:rsidR="00B27E62" w:rsidRPr="00B97D2E" w:rsidRDefault="008437B1" w:rsidP="000B0ECD">
      <w:pPr>
        <w:pStyle w:val="SourceCodewithoutoutline"/>
        <w:ind w:left="2224"/>
        <w:jc w:val="both"/>
      </w:pPr>
      <w:r>
        <w:t>“</w:t>
      </w:r>
      <w:proofErr w:type="gramStart"/>
      <w:r w:rsidR="00B27E62" w:rsidRPr="00B97D2E">
        <w:t>email</w:t>
      </w:r>
      <w:proofErr w:type="gramEnd"/>
      <w:r>
        <w:t>”</w:t>
      </w:r>
      <w:r w:rsidR="00A0359D">
        <w:t>:</w:t>
      </w:r>
      <w:r w:rsidR="00B27E62" w:rsidRPr="00B97D2E">
        <w:t xml:space="preserve"> </w:t>
      </w:r>
      <w:r>
        <w:t>“</w:t>
      </w:r>
      <w:r w:rsidR="00B27E62" w:rsidRPr="00B97D2E">
        <w:t>joe@example.com</w:t>
      </w:r>
      <w:r>
        <w:t>”</w:t>
      </w:r>
      <w:r w:rsidR="00B27E62" w:rsidRPr="00B97D2E">
        <w:t>,</w:t>
      </w:r>
    </w:p>
    <w:p w14:paraId="4B8C9631" w14:textId="56E8795A" w:rsidR="00B27E62" w:rsidRPr="00B97D2E" w:rsidRDefault="008437B1" w:rsidP="000B0ECD">
      <w:pPr>
        <w:pStyle w:val="SourceCodewithoutoutline"/>
        <w:ind w:left="2224"/>
        <w:jc w:val="both"/>
      </w:pPr>
      <w:r>
        <w:t>“</w:t>
      </w:r>
      <w:proofErr w:type="gramStart"/>
      <w:r w:rsidR="00B27E62" w:rsidRPr="00B97D2E">
        <w:t>content</w:t>
      </w:r>
      <w:proofErr w:type="gramEnd"/>
      <w:r>
        <w:t>”</w:t>
      </w:r>
      <w:r w:rsidR="00A0359D">
        <w:t>:</w:t>
      </w:r>
      <w:r w:rsidR="00B27E62" w:rsidRPr="00B97D2E">
        <w:t xml:space="preserve"> </w:t>
      </w:r>
      <w:r>
        <w:t>“</w:t>
      </w:r>
      <w:r w:rsidR="00B27E62" w:rsidRPr="00B97D2E">
        <w:t>nice post.</w:t>
      </w:r>
      <w:r>
        <w:t>”</w:t>
      </w:r>
    </w:p>
    <w:p w14:paraId="6B6AA572" w14:textId="77777777" w:rsidR="00B27E62" w:rsidRPr="00B97D2E" w:rsidRDefault="00B27E62" w:rsidP="000B0ECD">
      <w:pPr>
        <w:pStyle w:val="SourceCodewithoutoutline"/>
        <w:ind w:left="1832"/>
        <w:jc w:val="both"/>
      </w:pPr>
      <w:r w:rsidRPr="00B97D2E">
        <w:t>}</w:t>
      </w:r>
    </w:p>
    <w:p w14:paraId="755A09D6" w14:textId="77777777" w:rsidR="00B27E62" w:rsidRPr="00B97D2E" w:rsidRDefault="00B27E62" w:rsidP="000B0ECD">
      <w:pPr>
        <w:pStyle w:val="SourceCodewithoutoutline"/>
        <w:ind w:left="1440"/>
        <w:jc w:val="both"/>
      </w:pPr>
      <w:r w:rsidRPr="00B97D2E">
        <w:t>]</w:t>
      </w:r>
    </w:p>
    <w:p w14:paraId="1A3847A9" w14:textId="77777777" w:rsidR="00B27E62" w:rsidRDefault="00B27E62" w:rsidP="000B0ECD">
      <w:pPr>
        <w:pStyle w:val="SourceCodewithoutoutline"/>
        <w:jc w:val="both"/>
      </w:pPr>
      <w:r w:rsidRPr="00B97D2E">
        <w:t>}</w:t>
      </w:r>
    </w:p>
    <w:p w14:paraId="4C71194A" w14:textId="0F1C0094" w:rsidR="00324D3B" w:rsidRDefault="00324D3B" w:rsidP="00B85E34">
      <w:pPr>
        <w:jc w:val="both"/>
        <w:rPr>
          <w:lang w:val="en-US"/>
        </w:rPr>
      </w:pPr>
      <w:r>
        <w:rPr>
          <w:lang w:val="en-US"/>
        </w:rPr>
        <w:t xml:space="preserve">Tiếp </w:t>
      </w:r>
      <w:proofErr w:type="gramStart"/>
      <w:r>
        <w:rPr>
          <w:lang w:val="en-US"/>
        </w:rPr>
        <w:t>theo</w:t>
      </w:r>
      <w:proofErr w:type="gramEnd"/>
      <w:r>
        <w:rPr>
          <w:lang w:val="en-US"/>
        </w:rPr>
        <w:t xml:space="preserve">, nếu như ta muốn thêm một comment khác, ta có thể sử dụng lại </w:t>
      </w:r>
      <w:r w:rsidR="008437B1">
        <w:rPr>
          <w:lang w:val="en-US"/>
        </w:rPr>
        <w:t>“</w:t>
      </w:r>
      <w:r>
        <w:rPr>
          <w:lang w:val="en-US"/>
        </w:rPr>
        <w:t>$push</w:t>
      </w:r>
      <w:r w:rsidR="008437B1">
        <w:rPr>
          <w:lang w:val="en-US"/>
        </w:rPr>
        <w:t>”</w:t>
      </w:r>
      <w:r>
        <w:rPr>
          <w:lang w:val="en-US"/>
        </w:rPr>
        <w:t>:</w:t>
      </w:r>
    </w:p>
    <w:p w14:paraId="5785E401" w14:textId="5CD10ED2" w:rsidR="00324D3B" w:rsidRPr="00324D3B" w:rsidRDefault="00324D3B" w:rsidP="00324D3B">
      <w:pPr>
        <w:pStyle w:val="SourceCode"/>
        <w:rPr>
          <w:lang w:val="en-US"/>
        </w:rPr>
      </w:pPr>
      <w:r w:rsidRPr="00324D3B">
        <w:rPr>
          <w:lang w:val="en-US"/>
        </w:rPr>
        <w:t xml:space="preserve">&gt; </w:t>
      </w:r>
      <w:proofErr w:type="gramStart"/>
      <w:r w:rsidRPr="00324D3B">
        <w:rPr>
          <w:lang w:val="en-US"/>
        </w:rPr>
        <w:t>db.blog.posts.update(</w:t>
      </w:r>
      <w:proofErr w:type="gramEnd"/>
      <w:r w:rsidR="000C026C">
        <w:rPr>
          <w:lang w:val="en-US"/>
        </w:rPr>
        <w:t>{</w:t>
      </w:r>
      <w:r w:rsidR="008437B1">
        <w:rPr>
          <w:lang w:val="en-US"/>
        </w:rPr>
        <w:t>“</w:t>
      </w:r>
      <w:r w:rsidRPr="00324D3B">
        <w:rPr>
          <w:lang w:val="en-US"/>
        </w:rPr>
        <w:t>ti</w:t>
      </w:r>
      <w:r w:rsidR="00E3166B">
        <w:rPr>
          <w:lang w:val="en-US"/>
        </w:rPr>
        <w:t>tle</w:t>
      </w:r>
      <w:r w:rsidR="008437B1">
        <w:rPr>
          <w:lang w:val="en-US"/>
        </w:rPr>
        <w:t>”</w:t>
      </w:r>
      <w:r w:rsidR="00E3166B">
        <w:rPr>
          <w:lang w:val="en-US"/>
        </w:rPr>
        <w:t>:</w:t>
      </w:r>
      <w:r w:rsidR="008437B1">
        <w:rPr>
          <w:lang w:val="en-US"/>
        </w:rPr>
        <w:t>”</w:t>
      </w:r>
      <w:r w:rsidR="00E3166B">
        <w:rPr>
          <w:lang w:val="en-US"/>
        </w:rPr>
        <w:t>A blog post</w:t>
      </w:r>
      <w:r w:rsidR="008437B1">
        <w:rPr>
          <w:lang w:val="en-US"/>
        </w:rPr>
        <w:t>”</w:t>
      </w:r>
      <w:r w:rsidR="00E3166B">
        <w:rPr>
          <w:lang w:val="en-US"/>
        </w:rPr>
        <w:t>}, {$push:</w:t>
      </w:r>
      <w:r w:rsidR="000C026C">
        <w:rPr>
          <w:lang w:val="en-US"/>
        </w:rPr>
        <w:t>{</w:t>
      </w:r>
      <w:r w:rsidR="008437B1">
        <w:rPr>
          <w:lang w:val="en-US"/>
        </w:rPr>
        <w:t>“</w:t>
      </w:r>
      <w:r w:rsidR="00E3166B">
        <w:rPr>
          <w:lang w:val="en-US"/>
        </w:rPr>
        <w:t>comments</w:t>
      </w:r>
      <w:r w:rsidR="008437B1">
        <w:rPr>
          <w:lang w:val="en-US"/>
        </w:rPr>
        <w:t>”</w:t>
      </w:r>
      <w:r w:rsidRPr="00324D3B">
        <w:rPr>
          <w:lang w:val="en-US"/>
        </w:rPr>
        <w:t>:</w:t>
      </w:r>
    </w:p>
    <w:p w14:paraId="4688D4BA" w14:textId="29C0C6C5" w:rsidR="00324D3B" w:rsidRPr="00324D3B" w:rsidRDefault="00324D3B" w:rsidP="00324D3B">
      <w:pPr>
        <w:pStyle w:val="SourceCode"/>
        <w:rPr>
          <w:lang w:val="en-US"/>
        </w:rPr>
      </w:pPr>
      <w:r w:rsidRPr="00324D3B">
        <w:rPr>
          <w:lang w:val="en-US"/>
        </w:rPr>
        <w:t xml:space="preserve">... </w:t>
      </w:r>
      <w:r w:rsidR="000C026C">
        <w:rPr>
          <w:lang w:val="en-US"/>
        </w:rPr>
        <w:t>{</w:t>
      </w:r>
      <w:r w:rsidR="008437B1">
        <w:rPr>
          <w:lang w:val="en-US"/>
        </w:rPr>
        <w:t>“</w:t>
      </w:r>
      <w:r w:rsidRPr="00324D3B">
        <w:rPr>
          <w:lang w:val="en-US"/>
        </w:rPr>
        <w:t>name</w:t>
      </w:r>
      <w:r w:rsidR="008437B1">
        <w:rPr>
          <w:lang w:val="en-US"/>
        </w:rPr>
        <w:t>”</w:t>
      </w:r>
      <w:r w:rsidR="00A0359D">
        <w:rPr>
          <w:lang w:val="en-US"/>
        </w:rPr>
        <w:t>:</w:t>
      </w:r>
      <w:r w:rsidRPr="00324D3B">
        <w:rPr>
          <w:lang w:val="en-US"/>
        </w:rPr>
        <w:t xml:space="preserve"> </w:t>
      </w:r>
      <w:r w:rsidR="008437B1">
        <w:rPr>
          <w:lang w:val="en-US"/>
        </w:rPr>
        <w:t>“</w:t>
      </w:r>
      <w:r w:rsidRPr="00324D3B">
        <w:rPr>
          <w:lang w:val="en-US"/>
        </w:rPr>
        <w:t>bob</w:t>
      </w:r>
      <w:r w:rsidR="008437B1">
        <w:rPr>
          <w:lang w:val="en-US"/>
        </w:rPr>
        <w:t>”</w:t>
      </w:r>
      <w:r w:rsidRPr="00324D3B">
        <w:rPr>
          <w:lang w:val="en-US"/>
        </w:rPr>
        <w:t xml:space="preserve">, </w:t>
      </w:r>
      <w:r w:rsidR="008437B1">
        <w:rPr>
          <w:lang w:val="en-US"/>
        </w:rPr>
        <w:t>“</w:t>
      </w:r>
      <w:r w:rsidRPr="00324D3B">
        <w:rPr>
          <w:lang w:val="en-US"/>
        </w:rPr>
        <w:t>email</w:t>
      </w:r>
      <w:r w:rsidR="008437B1">
        <w:rPr>
          <w:lang w:val="en-US"/>
        </w:rPr>
        <w:t>”</w:t>
      </w:r>
      <w:r w:rsidR="00A0359D">
        <w:rPr>
          <w:lang w:val="en-US"/>
        </w:rPr>
        <w:t>:</w:t>
      </w:r>
      <w:r w:rsidRPr="00324D3B">
        <w:rPr>
          <w:lang w:val="en-US"/>
        </w:rPr>
        <w:t xml:space="preserve"> </w:t>
      </w:r>
      <w:r w:rsidR="008437B1">
        <w:rPr>
          <w:lang w:val="en-US"/>
        </w:rPr>
        <w:t>“</w:t>
      </w:r>
      <w:r w:rsidRPr="00324D3B">
        <w:rPr>
          <w:lang w:val="en-US"/>
        </w:rPr>
        <w:t>bob@example.com</w:t>
      </w:r>
      <w:r w:rsidR="008437B1">
        <w:rPr>
          <w:lang w:val="en-US"/>
        </w:rPr>
        <w:t>”</w:t>
      </w:r>
      <w:r w:rsidRPr="00324D3B">
        <w:rPr>
          <w:lang w:val="en-US"/>
        </w:rPr>
        <w:t xml:space="preserve">, </w:t>
      </w:r>
      <w:r w:rsidR="008437B1">
        <w:rPr>
          <w:lang w:val="en-US"/>
        </w:rPr>
        <w:t>“</w:t>
      </w:r>
      <w:r w:rsidRPr="00324D3B">
        <w:rPr>
          <w:lang w:val="en-US"/>
        </w:rPr>
        <w:t>content</w:t>
      </w:r>
      <w:r w:rsidR="008437B1">
        <w:rPr>
          <w:lang w:val="en-US"/>
        </w:rPr>
        <w:t>”</w:t>
      </w:r>
      <w:r w:rsidR="00A0359D">
        <w:rPr>
          <w:lang w:val="en-US"/>
        </w:rPr>
        <w:t>:</w:t>
      </w:r>
      <w:r w:rsidRPr="00324D3B">
        <w:rPr>
          <w:lang w:val="en-US"/>
        </w:rPr>
        <w:t xml:space="preserve"> </w:t>
      </w:r>
      <w:r w:rsidR="008437B1">
        <w:rPr>
          <w:lang w:val="en-US"/>
        </w:rPr>
        <w:t>“</w:t>
      </w:r>
      <w:r w:rsidRPr="00324D3B">
        <w:rPr>
          <w:lang w:val="en-US"/>
        </w:rPr>
        <w:t>good post.</w:t>
      </w:r>
      <w:r w:rsidR="008437B1">
        <w:rPr>
          <w:lang w:val="en-US"/>
        </w:rPr>
        <w:t>”</w:t>
      </w:r>
      <w:r w:rsidRPr="00324D3B">
        <w:rPr>
          <w:lang w:val="en-US"/>
        </w:rPr>
        <w:t>}}})</w:t>
      </w:r>
    </w:p>
    <w:p w14:paraId="0A55BFA9" w14:textId="77777777" w:rsidR="00324D3B" w:rsidRPr="00324D3B" w:rsidRDefault="00324D3B" w:rsidP="00324D3B">
      <w:pPr>
        <w:pStyle w:val="SourceCode"/>
        <w:rPr>
          <w:lang w:val="en-US"/>
        </w:rPr>
      </w:pPr>
      <w:r w:rsidRPr="00324D3B">
        <w:rPr>
          <w:lang w:val="en-US"/>
        </w:rPr>
        <w:t xml:space="preserve">&gt; </w:t>
      </w:r>
      <w:proofErr w:type="gramStart"/>
      <w:r w:rsidRPr="00324D3B">
        <w:rPr>
          <w:lang w:val="en-US"/>
        </w:rPr>
        <w:t>db.blog.posts.findOne()</w:t>
      </w:r>
      <w:proofErr w:type="gramEnd"/>
    </w:p>
    <w:p w14:paraId="16A672F0" w14:textId="77777777" w:rsidR="00324D3B" w:rsidRPr="00324D3B" w:rsidRDefault="00324D3B" w:rsidP="000B0ECD">
      <w:pPr>
        <w:pStyle w:val="SourceCodewithoutoutline"/>
        <w:jc w:val="both"/>
      </w:pPr>
      <w:r w:rsidRPr="00324D3B">
        <w:t>{</w:t>
      </w:r>
    </w:p>
    <w:p w14:paraId="0A94320A" w14:textId="4021D651" w:rsidR="00324D3B" w:rsidRPr="00324D3B" w:rsidRDefault="008437B1" w:rsidP="000B0ECD">
      <w:pPr>
        <w:pStyle w:val="SourceCodewithoutoutline"/>
        <w:ind w:left="1440"/>
        <w:jc w:val="both"/>
      </w:pPr>
      <w:r>
        <w:t>“</w:t>
      </w:r>
      <w:r w:rsidR="00324D3B" w:rsidRPr="00324D3B">
        <w:t>_id</w:t>
      </w:r>
      <w:r>
        <w:t>”</w:t>
      </w:r>
      <w:r w:rsidR="00A0359D">
        <w:t>:</w:t>
      </w:r>
      <w:r w:rsidR="00324D3B" w:rsidRPr="00324D3B">
        <w:t xml:space="preserve"> </w:t>
      </w:r>
      <w:proofErr w:type="gramStart"/>
      <w:r w:rsidR="00324D3B" w:rsidRPr="00324D3B">
        <w:t>ObjectId(</w:t>
      </w:r>
      <w:proofErr w:type="gramEnd"/>
      <w:r>
        <w:t>“</w:t>
      </w:r>
      <w:r w:rsidR="00324D3B" w:rsidRPr="00324D3B">
        <w:t>4b2d75476cc613d5ee930164</w:t>
      </w:r>
      <w:r>
        <w:t>”</w:t>
      </w:r>
      <w:r w:rsidR="00324D3B" w:rsidRPr="00324D3B">
        <w:t>),</w:t>
      </w:r>
    </w:p>
    <w:p w14:paraId="72505CBB" w14:textId="19F8A4D0" w:rsidR="00324D3B" w:rsidRPr="00324D3B" w:rsidRDefault="008437B1" w:rsidP="000B0ECD">
      <w:pPr>
        <w:pStyle w:val="SourceCodewithoutoutline"/>
        <w:ind w:left="1440"/>
        <w:jc w:val="both"/>
      </w:pPr>
      <w:r>
        <w:t>“</w:t>
      </w:r>
      <w:proofErr w:type="gramStart"/>
      <w:r w:rsidR="00324D3B" w:rsidRPr="00324D3B">
        <w:t>title</w:t>
      </w:r>
      <w:proofErr w:type="gramEnd"/>
      <w:r>
        <w:t>”</w:t>
      </w:r>
      <w:r w:rsidR="00A0359D">
        <w:t>:</w:t>
      </w:r>
      <w:r w:rsidR="00324D3B" w:rsidRPr="00324D3B">
        <w:t xml:space="preserve"> </w:t>
      </w:r>
      <w:r>
        <w:t>“</w:t>
      </w:r>
      <w:r w:rsidR="00324D3B" w:rsidRPr="00324D3B">
        <w:t>A blog post</w:t>
      </w:r>
      <w:r>
        <w:t>”</w:t>
      </w:r>
      <w:r w:rsidR="00324D3B" w:rsidRPr="00324D3B">
        <w:t>,</w:t>
      </w:r>
    </w:p>
    <w:p w14:paraId="10026D7E" w14:textId="3290F420" w:rsidR="00324D3B" w:rsidRPr="00324D3B" w:rsidRDefault="008437B1" w:rsidP="000B0ECD">
      <w:pPr>
        <w:pStyle w:val="SourceCodewithoutoutline"/>
        <w:ind w:left="1440"/>
        <w:jc w:val="both"/>
      </w:pPr>
      <w:r>
        <w:t>“</w:t>
      </w:r>
      <w:proofErr w:type="gramStart"/>
      <w:r w:rsidR="00324D3B" w:rsidRPr="00324D3B">
        <w:t>content</w:t>
      </w:r>
      <w:proofErr w:type="gramEnd"/>
      <w:r>
        <w:t>”</w:t>
      </w:r>
      <w:r w:rsidR="00A0359D">
        <w:t>:</w:t>
      </w:r>
      <w:r w:rsidR="00324D3B" w:rsidRPr="00324D3B">
        <w:t xml:space="preserve"> </w:t>
      </w:r>
      <w:r>
        <w:t>“</w:t>
      </w:r>
      <w:r w:rsidR="00324D3B" w:rsidRPr="00324D3B">
        <w:t>...</w:t>
      </w:r>
      <w:r>
        <w:t>”</w:t>
      </w:r>
      <w:r w:rsidR="00324D3B" w:rsidRPr="00324D3B">
        <w:t>,</w:t>
      </w:r>
    </w:p>
    <w:p w14:paraId="482F427B" w14:textId="11ABF132" w:rsidR="00324D3B" w:rsidRPr="00324D3B" w:rsidRDefault="008437B1" w:rsidP="000B0ECD">
      <w:pPr>
        <w:pStyle w:val="SourceCodewithoutoutline"/>
        <w:ind w:left="1440"/>
        <w:jc w:val="both"/>
      </w:pPr>
      <w:r>
        <w:t>“</w:t>
      </w:r>
      <w:proofErr w:type="gramStart"/>
      <w:r w:rsidR="00324D3B" w:rsidRPr="00324D3B">
        <w:t>comments</w:t>
      </w:r>
      <w:proofErr w:type="gramEnd"/>
      <w:r>
        <w:t>”</w:t>
      </w:r>
      <w:r w:rsidR="00A0359D">
        <w:t>:</w:t>
      </w:r>
      <w:r w:rsidR="00324D3B" w:rsidRPr="00324D3B">
        <w:t xml:space="preserve"> [</w:t>
      </w:r>
    </w:p>
    <w:p w14:paraId="58163C01" w14:textId="77777777" w:rsidR="00324D3B" w:rsidRPr="00324D3B" w:rsidRDefault="00324D3B" w:rsidP="000B0ECD">
      <w:pPr>
        <w:pStyle w:val="SourceCodewithoutoutline"/>
        <w:ind w:left="1832"/>
        <w:jc w:val="both"/>
      </w:pPr>
      <w:r w:rsidRPr="00324D3B">
        <w:t>{</w:t>
      </w:r>
    </w:p>
    <w:p w14:paraId="6808CB9A" w14:textId="4DA2EE16" w:rsidR="00324D3B" w:rsidRPr="00324D3B" w:rsidRDefault="008437B1" w:rsidP="000B0ECD">
      <w:pPr>
        <w:pStyle w:val="SourceCodewithoutoutline"/>
        <w:ind w:left="2160"/>
        <w:jc w:val="both"/>
      </w:pPr>
      <w:r>
        <w:t>“</w:t>
      </w:r>
      <w:proofErr w:type="gramStart"/>
      <w:r w:rsidR="00324D3B" w:rsidRPr="00324D3B">
        <w:t>name</w:t>
      </w:r>
      <w:proofErr w:type="gramEnd"/>
      <w:r>
        <w:t>”</w:t>
      </w:r>
      <w:r w:rsidR="00A0359D">
        <w:t>:</w:t>
      </w:r>
      <w:r w:rsidR="00324D3B" w:rsidRPr="00324D3B">
        <w:t xml:space="preserve"> </w:t>
      </w:r>
      <w:r>
        <w:t>“</w:t>
      </w:r>
      <w:r w:rsidR="00324D3B" w:rsidRPr="00324D3B">
        <w:t>joe</w:t>
      </w:r>
      <w:r>
        <w:t>”</w:t>
      </w:r>
      <w:r w:rsidR="00324D3B" w:rsidRPr="00324D3B">
        <w:t>,</w:t>
      </w:r>
    </w:p>
    <w:p w14:paraId="3477B999" w14:textId="782085CE" w:rsidR="00324D3B" w:rsidRPr="00324D3B" w:rsidRDefault="008437B1" w:rsidP="000B0ECD">
      <w:pPr>
        <w:pStyle w:val="SourceCodewithoutoutline"/>
        <w:ind w:left="2160"/>
        <w:jc w:val="both"/>
      </w:pPr>
      <w:r>
        <w:t>“</w:t>
      </w:r>
      <w:proofErr w:type="gramStart"/>
      <w:r w:rsidR="00324D3B" w:rsidRPr="00324D3B">
        <w:t>email</w:t>
      </w:r>
      <w:proofErr w:type="gramEnd"/>
      <w:r>
        <w:t>”</w:t>
      </w:r>
      <w:r w:rsidR="00A0359D">
        <w:t>:</w:t>
      </w:r>
      <w:r w:rsidR="00324D3B" w:rsidRPr="00324D3B">
        <w:t xml:space="preserve"> </w:t>
      </w:r>
      <w:r>
        <w:t>“</w:t>
      </w:r>
      <w:r w:rsidR="00324D3B" w:rsidRPr="00324D3B">
        <w:t>joe@example.com</w:t>
      </w:r>
      <w:r>
        <w:t>”</w:t>
      </w:r>
      <w:r w:rsidR="00324D3B" w:rsidRPr="00324D3B">
        <w:t>,</w:t>
      </w:r>
    </w:p>
    <w:p w14:paraId="7017F693" w14:textId="03AA5811" w:rsidR="00324D3B" w:rsidRPr="00324D3B" w:rsidRDefault="008437B1" w:rsidP="000B0ECD">
      <w:pPr>
        <w:pStyle w:val="SourceCodewithoutoutline"/>
        <w:ind w:left="2160"/>
        <w:jc w:val="both"/>
      </w:pPr>
      <w:r>
        <w:t>“</w:t>
      </w:r>
      <w:proofErr w:type="gramStart"/>
      <w:r w:rsidR="00324D3B" w:rsidRPr="00324D3B">
        <w:t>content</w:t>
      </w:r>
      <w:proofErr w:type="gramEnd"/>
      <w:r>
        <w:t>”</w:t>
      </w:r>
      <w:r w:rsidR="00A0359D">
        <w:t>:</w:t>
      </w:r>
      <w:r w:rsidR="00324D3B" w:rsidRPr="00324D3B">
        <w:t xml:space="preserve"> </w:t>
      </w:r>
      <w:r>
        <w:t>“</w:t>
      </w:r>
      <w:r w:rsidR="00324D3B" w:rsidRPr="00324D3B">
        <w:t>nice post.</w:t>
      </w:r>
      <w:r>
        <w:t>”</w:t>
      </w:r>
    </w:p>
    <w:p w14:paraId="625B56FE" w14:textId="77777777" w:rsidR="00324D3B" w:rsidRPr="00324D3B" w:rsidRDefault="00324D3B" w:rsidP="000B0ECD">
      <w:pPr>
        <w:pStyle w:val="SourceCodewithoutoutline"/>
        <w:ind w:left="1832"/>
        <w:jc w:val="both"/>
      </w:pPr>
      <w:r w:rsidRPr="00324D3B">
        <w:t>},</w:t>
      </w:r>
    </w:p>
    <w:p w14:paraId="65253632" w14:textId="77777777" w:rsidR="00324D3B" w:rsidRPr="00324D3B" w:rsidRDefault="00324D3B" w:rsidP="000B0ECD">
      <w:pPr>
        <w:pStyle w:val="SourceCodewithoutoutline"/>
        <w:ind w:left="1832"/>
        <w:jc w:val="both"/>
      </w:pPr>
      <w:r w:rsidRPr="00324D3B">
        <w:t>{</w:t>
      </w:r>
    </w:p>
    <w:p w14:paraId="5F9D19E4" w14:textId="2A97A99E" w:rsidR="00324D3B" w:rsidRPr="00324D3B" w:rsidRDefault="008437B1" w:rsidP="000B0ECD">
      <w:pPr>
        <w:pStyle w:val="SourceCodewithoutoutline"/>
        <w:ind w:left="2160"/>
        <w:jc w:val="both"/>
      </w:pPr>
      <w:r>
        <w:t>“</w:t>
      </w:r>
      <w:proofErr w:type="gramStart"/>
      <w:r w:rsidR="00324D3B" w:rsidRPr="00324D3B">
        <w:t>name</w:t>
      </w:r>
      <w:proofErr w:type="gramEnd"/>
      <w:r>
        <w:t>”</w:t>
      </w:r>
      <w:r w:rsidR="00A0359D">
        <w:t>:</w:t>
      </w:r>
      <w:r w:rsidR="00324D3B" w:rsidRPr="00324D3B">
        <w:t xml:space="preserve"> </w:t>
      </w:r>
      <w:r>
        <w:t>“</w:t>
      </w:r>
      <w:r w:rsidR="00324D3B" w:rsidRPr="00324D3B">
        <w:t>bob</w:t>
      </w:r>
      <w:r>
        <w:t>”</w:t>
      </w:r>
      <w:r w:rsidR="00324D3B" w:rsidRPr="00324D3B">
        <w:t>,</w:t>
      </w:r>
    </w:p>
    <w:p w14:paraId="28F73817" w14:textId="664FB484" w:rsidR="00324D3B" w:rsidRPr="00324D3B" w:rsidRDefault="008437B1" w:rsidP="000B0ECD">
      <w:pPr>
        <w:pStyle w:val="SourceCodewithoutoutline"/>
        <w:ind w:left="2160"/>
        <w:jc w:val="both"/>
      </w:pPr>
      <w:r>
        <w:t>“</w:t>
      </w:r>
      <w:proofErr w:type="gramStart"/>
      <w:r w:rsidR="00324D3B" w:rsidRPr="00324D3B">
        <w:t>email</w:t>
      </w:r>
      <w:proofErr w:type="gramEnd"/>
      <w:r>
        <w:t>”</w:t>
      </w:r>
      <w:r w:rsidR="00A0359D">
        <w:t>:</w:t>
      </w:r>
      <w:r w:rsidR="00324D3B" w:rsidRPr="00324D3B">
        <w:t xml:space="preserve"> </w:t>
      </w:r>
      <w:r>
        <w:t>“</w:t>
      </w:r>
      <w:r w:rsidR="00324D3B" w:rsidRPr="00324D3B">
        <w:t>bob@example.com</w:t>
      </w:r>
      <w:r>
        <w:t>”</w:t>
      </w:r>
      <w:r w:rsidR="00324D3B" w:rsidRPr="00324D3B">
        <w:t>,</w:t>
      </w:r>
    </w:p>
    <w:p w14:paraId="2F2F924A" w14:textId="786222B3" w:rsidR="00324D3B" w:rsidRPr="00324D3B" w:rsidRDefault="008437B1" w:rsidP="000B0ECD">
      <w:pPr>
        <w:pStyle w:val="SourceCodewithoutoutline"/>
        <w:ind w:left="2160"/>
        <w:jc w:val="both"/>
      </w:pPr>
      <w:r>
        <w:t>“</w:t>
      </w:r>
      <w:proofErr w:type="gramStart"/>
      <w:r w:rsidR="00324D3B" w:rsidRPr="00324D3B">
        <w:t>content</w:t>
      </w:r>
      <w:proofErr w:type="gramEnd"/>
      <w:r>
        <w:t>”</w:t>
      </w:r>
      <w:r w:rsidR="00A0359D">
        <w:t>:</w:t>
      </w:r>
      <w:r w:rsidR="00324D3B" w:rsidRPr="00324D3B">
        <w:t xml:space="preserve"> </w:t>
      </w:r>
      <w:r>
        <w:t>“</w:t>
      </w:r>
      <w:r w:rsidR="00324D3B" w:rsidRPr="00324D3B">
        <w:t>good post.</w:t>
      </w:r>
      <w:r>
        <w:t>”</w:t>
      </w:r>
    </w:p>
    <w:p w14:paraId="4F0BE2BF" w14:textId="77777777" w:rsidR="00324D3B" w:rsidRPr="00324D3B" w:rsidRDefault="00324D3B" w:rsidP="000B0ECD">
      <w:pPr>
        <w:pStyle w:val="SourceCodewithoutoutline"/>
        <w:ind w:left="1832"/>
        <w:jc w:val="both"/>
      </w:pPr>
      <w:r w:rsidRPr="00324D3B">
        <w:t>}</w:t>
      </w:r>
    </w:p>
    <w:p w14:paraId="16068644" w14:textId="77777777" w:rsidR="00324D3B" w:rsidRPr="00324D3B" w:rsidRDefault="00324D3B" w:rsidP="000B0ECD">
      <w:pPr>
        <w:pStyle w:val="SourceCodewithoutoutline"/>
        <w:ind w:left="1440"/>
        <w:jc w:val="both"/>
      </w:pPr>
      <w:r w:rsidRPr="00324D3B">
        <w:t>]</w:t>
      </w:r>
    </w:p>
    <w:p w14:paraId="1359A01E" w14:textId="77777777" w:rsidR="00324D3B" w:rsidRPr="00324D3B" w:rsidRDefault="00324D3B" w:rsidP="000B0ECD">
      <w:pPr>
        <w:pStyle w:val="SourceCodewithoutoutline"/>
        <w:jc w:val="both"/>
      </w:pPr>
      <w:r w:rsidRPr="00324D3B">
        <w:t>}</w:t>
      </w:r>
    </w:p>
    <w:p w14:paraId="564C5E3F" w14:textId="021EBB30" w:rsidR="004A4171" w:rsidRDefault="004A4171" w:rsidP="004A4171">
      <w:pPr>
        <w:pStyle w:val="Heading5"/>
        <w:rPr>
          <w:lang w:val="en-US"/>
        </w:rPr>
      </w:pPr>
      <w:r>
        <w:rPr>
          <w:lang w:val="en-US"/>
        </w:rPr>
        <w:t xml:space="preserve">Toán tử </w:t>
      </w:r>
      <w:r w:rsidR="008437B1">
        <w:rPr>
          <w:lang w:val="en-US"/>
        </w:rPr>
        <w:t>“</w:t>
      </w:r>
      <w:r>
        <w:rPr>
          <w:lang w:val="en-US"/>
        </w:rPr>
        <w:t>$ne</w:t>
      </w:r>
      <w:r w:rsidR="008437B1">
        <w:rPr>
          <w:lang w:val="en-US"/>
        </w:rPr>
        <w:t>”</w:t>
      </w:r>
    </w:p>
    <w:p w14:paraId="4BDF939C" w14:textId="64FB7BC2" w:rsidR="00F348D1" w:rsidRDefault="005D75BD" w:rsidP="00B85E34">
      <w:pPr>
        <w:jc w:val="both"/>
        <w:rPr>
          <w:lang w:val="en-US"/>
        </w:rPr>
      </w:pPr>
      <w:r>
        <w:rPr>
          <w:lang w:val="en-US"/>
        </w:rPr>
        <w:t xml:space="preserve">Trong trường hợp bạn muốn thêm giá trị cho mảng, nếu như giá trị đó chưa tồn tại trong mảng, có thể sử dụng toán tử </w:t>
      </w:r>
      <w:r w:rsidR="008437B1">
        <w:rPr>
          <w:lang w:val="en-US"/>
        </w:rPr>
        <w:t>“</w:t>
      </w:r>
      <w:r>
        <w:rPr>
          <w:lang w:val="en-US"/>
        </w:rPr>
        <w:t>$ne</w:t>
      </w:r>
      <w:r w:rsidR="008437B1">
        <w:rPr>
          <w:lang w:val="en-US"/>
        </w:rPr>
        <w:t>”</w:t>
      </w:r>
      <w:r>
        <w:rPr>
          <w:lang w:val="en-US"/>
        </w:rPr>
        <w:t xml:space="preserve"> (not exist) cho trường hợp này. Ví dụ, thêm một </w:t>
      </w:r>
      <w:r w:rsidR="008437B1">
        <w:rPr>
          <w:lang w:val="en-US"/>
        </w:rPr>
        <w:t>“</w:t>
      </w:r>
      <w:r>
        <w:rPr>
          <w:lang w:val="en-US"/>
        </w:rPr>
        <w:t>author</w:t>
      </w:r>
      <w:r w:rsidR="008437B1">
        <w:rPr>
          <w:lang w:val="en-US"/>
        </w:rPr>
        <w:t>”</w:t>
      </w:r>
      <w:r>
        <w:rPr>
          <w:lang w:val="en-US"/>
        </w:rPr>
        <w:t xml:space="preserve"> vào một danh sách </w:t>
      </w:r>
      <w:r w:rsidR="008437B1">
        <w:rPr>
          <w:lang w:val="en-US"/>
        </w:rPr>
        <w:t>“</w:t>
      </w:r>
      <w:r>
        <w:rPr>
          <w:lang w:val="en-US"/>
        </w:rPr>
        <w:t>citations</w:t>
      </w:r>
      <w:r w:rsidR="008437B1">
        <w:rPr>
          <w:lang w:val="en-US"/>
        </w:rPr>
        <w:t>”</w:t>
      </w:r>
      <w:r>
        <w:rPr>
          <w:lang w:val="en-US"/>
        </w:rPr>
        <w:t xml:space="preserve"> chỉ khi </w:t>
      </w:r>
      <w:r w:rsidR="008437B1">
        <w:rPr>
          <w:lang w:val="en-US"/>
        </w:rPr>
        <w:t>“</w:t>
      </w:r>
      <w:r>
        <w:rPr>
          <w:lang w:val="en-US"/>
        </w:rPr>
        <w:t>author</w:t>
      </w:r>
      <w:r w:rsidR="008437B1">
        <w:rPr>
          <w:lang w:val="en-US"/>
        </w:rPr>
        <w:t>”</w:t>
      </w:r>
      <w:r>
        <w:rPr>
          <w:lang w:val="en-US"/>
        </w:rPr>
        <w:t xml:space="preserve"> này chưa được thêm vào trước đó:</w:t>
      </w:r>
    </w:p>
    <w:p w14:paraId="0D3EBAC0" w14:textId="26AFA1B4" w:rsidR="005D75BD" w:rsidRPr="005D75BD" w:rsidRDefault="005D75BD" w:rsidP="005D75BD">
      <w:pPr>
        <w:pStyle w:val="SourceCode"/>
        <w:rPr>
          <w:lang w:val="en-US"/>
        </w:rPr>
      </w:pPr>
      <w:r w:rsidRPr="005D75BD">
        <w:rPr>
          <w:lang w:val="en-US"/>
        </w:rPr>
        <w:t xml:space="preserve">&gt; </w:t>
      </w:r>
      <w:proofErr w:type="gramStart"/>
      <w:r w:rsidRPr="005D75BD">
        <w:rPr>
          <w:lang w:val="en-US"/>
        </w:rPr>
        <w:t>db.papers.update(</w:t>
      </w:r>
      <w:proofErr w:type="gramEnd"/>
      <w:r w:rsidR="000C026C">
        <w:rPr>
          <w:lang w:val="en-US"/>
        </w:rPr>
        <w:t>{</w:t>
      </w:r>
      <w:r w:rsidR="008437B1">
        <w:rPr>
          <w:lang w:val="en-US"/>
        </w:rPr>
        <w:t>“</w:t>
      </w:r>
      <w:r w:rsidRPr="005D75BD">
        <w:rPr>
          <w:lang w:val="en-US"/>
        </w:rPr>
        <w:t>authors cited</w:t>
      </w:r>
      <w:r w:rsidR="008437B1">
        <w:rPr>
          <w:lang w:val="en-US"/>
        </w:rPr>
        <w:t>”</w:t>
      </w:r>
      <w:r w:rsidR="00A0359D">
        <w:rPr>
          <w:lang w:val="en-US"/>
        </w:rPr>
        <w:t>:</w:t>
      </w:r>
      <w:r w:rsidRPr="005D75BD">
        <w:rPr>
          <w:lang w:val="en-US"/>
        </w:rPr>
        <w:t xml:space="preserve"> </w:t>
      </w:r>
      <w:r w:rsidR="000C026C">
        <w:rPr>
          <w:lang w:val="en-US"/>
        </w:rPr>
        <w:t>{</w:t>
      </w:r>
      <w:r w:rsidR="008437B1">
        <w:rPr>
          <w:lang w:val="en-US"/>
        </w:rPr>
        <w:t>“</w:t>
      </w:r>
      <w:r w:rsidRPr="005D75BD">
        <w:rPr>
          <w:lang w:val="en-US"/>
        </w:rPr>
        <w:t>$ne</w:t>
      </w:r>
      <w:r w:rsidR="008437B1">
        <w:rPr>
          <w:lang w:val="en-US"/>
        </w:rPr>
        <w:t>”</w:t>
      </w:r>
      <w:r w:rsidR="00A0359D">
        <w:rPr>
          <w:lang w:val="en-US"/>
        </w:rPr>
        <w:t>:</w:t>
      </w:r>
      <w:r w:rsidRPr="005D75BD">
        <w:rPr>
          <w:lang w:val="en-US"/>
        </w:rPr>
        <w:t xml:space="preserve"> </w:t>
      </w:r>
      <w:r w:rsidR="008437B1">
        <w:rPr>
          <w:lang w:val="en-US"/>
        </w:rPr>
        <w:t>“</w:t>
      </w:r>
      <w:r w:rsidRPr="005D75BD">
        <w:rPr>
          <w:lang w:val="en-US"/>
        </w:rPr>
        <w:t>Richie</w:t>
      </w:r>
      <w:r w:rsidR="008437B1">
        <w:rPr>
          <w:lang w:val="en-US"/>
        </w:rPr>
        <w:t>”</w:t>
      </w:r>
      <w:r w:rsidRPr="005D75BD">
        <w:rPr>
          <w:lang w:val="en-US"/>
        </w:rPr>
        <w:t>}},</w:t>
      </w:r>
    </w:p>
    <w:p w14:paraId="3CB5F90F" w14:textId="621A4F3C" w:rsidR="00B27E62" w:rsidRPr="00C44A3D" w:rsidRDefault="005D75BD" w:rsidP="005D75BD">
      <w:pPr>
        <w:pStyle w:val="SourceCode"/>
        <w:rPr>
          <w:lang w:val="en-US"/>
        </w:rPr>
      </w:pPr>
      <w:r w:rsidRPr="005D75BD">
        <w:rPr>
          <w:lang w:val="en-US"/>
        </w:rPr>
        <w:t>... {$push</w:t>
      </w:r>
      <w:r w:rsidR="00A0359D">
        <w:rPr>
          <w:lang w:val="en-US"/>
        </w:rPr>
        <w:t>:</w:t>
      </w:r>
      <w:r w:rsidRPr="005D75BD">
        <w:rPr>
          <w:lang w:val="en-US"/>
        </w:rPr>
        <w:t xml:space="preserve"> </w:t>
      </w:r>
      <w:r w:rsidR="000C026C">
        <w:rPr>
          <w:lang w:val="en-US"/>
        </w:rPr>
        <w:t>{</w:t>
      </w:r>
      <w:r w:rsidR="008437B1">
        <w:rPr>
          <w:lang w:val="en-US"/>
        </w:rPr>
        <w:t>“</w:t>
      </w:r>
      <w:r w:rsidRPr="005D75BD">
        <w:rPr>
          <w:lang w:val="en-US"/>
        </w:rPr>
        <w:t>authors cited</w:t>
      </w:r>
      <w:r w:rsidR="008437B1">
        <w:rPr>
          <w:lang w:val="en-US"/>
        </w:rPr>
        <w:t>”</w:t>
      </w:r>
      <w:r w:rsidR="00A0359D">
        <w:rPr>
          <w:lang w:val="en-US"/>
        </w:rPr>
        <w:t>:</w:t>
      </w:r>
      <w:r w:rsidRPr="005D75BD">
        <w:rPr>
          <w:lang w:val="en-US"/>
        </w:rPr>
        <w:t xml:space="preserve"> </w:t>
      </w:r>
      <w:r w:rsidR="008437B1">
        <w:rPr>
          <w:lang w:val="en-US"/>
        </w:rPr>
        <w:t>“</w:t>
      </w:r>
      <w:r w:rsidRPr="005D75BD">
        <w:rPr>
          <w:lang w:val="en-US"/>
        </w:rPr>
        <w:t>Richie</w:t>
      </w:r>
      <w:r w:rsidR="008437B1">
        <w:rPr>
          <w:lang w:val="en-US"/>
        </w:rPr>
        <w:t>”</w:t>
      </w:r>
      <w:r w:rsidRPr="005D75BD">
        <w:rPr>
          <w:lang w:val="en-US"/>
        </w:rPr>
        <w:t>}})</w:t>
      </w:r>
    </w:p>
    <w:p w14:paraId="2D59C44B" w14:textId="77777777" w:rsidR="00B27E62" w:rsidRDefault="00B27E62" w:rsidP="00B85E34">
      <w:pPr>
        <w:jc w:val="both"/>
        <w:rPr>
          <w:lang w:val="en-US"/>
        </w:rPr>
      </w:pPr>
    </w:p>
    <w:p w14:paraId="7058C57C" w14:textId="1BD91C45" w:rsidR="004A4171" w:rsidRDefault="004A4171" w:rsidP="004A4171">
      <w:pPr>
        <w:pStyle w:val="Heading5"/>
        <w:rPr>
          <w:lang w:val="en-US"/>
        </w:rPr>
      </w:pPr>
      <w:r>
        <w:rPr>
          <w:lang w:val="en-US"/>
        </w:rPr>
        <w:t xml:space="preserve">Toán tử </w:t>
      </w:r>
      <w:r w:rsidR="008437B1">
        <w:rPr>
          <w:lang w:val="en-US"/>
        </w:rPr>
        <w:t>“</w:t>
      </w:r>
      <w:r>
        <w:rPr>
          <w:lang w:val="en-US"/>
        </w:rPr>
        <w:t>$addToSet</w:t>
      </w:r>
      <w:r w:rsidR="008437B1">
        <w:rPr>
          <w:lang w:val="en-US"/>
        </w:rPr>
        <w:t>”</w:t>
      </w:r>
    </w:p>
    <w:p w14:paraId="79048E4F" w14:textId="489836B5" w:rsidR="0022185C" w:rsidRDefault="0022185C" w:rsidP="00B85E34">
      <w:pPr>
        <w:jc w:val="both"/>
        <w:rPr>
          <w:lang w:val="en-US"/>
        </w:rPr>
      </w:pPr>
      <w:r>
        <w:rPr>
          <w:lang w:val="en-US"/>
        </w:rPr>
        <w:t xml:space="preserve">Ta cũng có thể dùng </w:t>
      </w:r>
      <w:r w:rsidR="008437B1">
        <w:rPr>
          <w:lang w:val="en-US"/>
        </w:rPr>
        <w:t>“</w:t>
      </w:r>
      <w:r>
        <w:rPr>
          <w:lang w:val="en-US"/>
        </w:rPr>
        <w:t>$addToSet</w:t>
      </w:r>
      <w:r w:rsidR="008437B1">
        <w:rPr>
          <w:lang w:val="en-US"/>
        </w:rPr>
        <w:t>”</w:t>
      </w:r>
      <w:r>
        <w:rPr>
          <w:lang w:val="en-US"/>
        </w:rPr>
        <w:t xml:space="preserve">, với công dụng cũng tương đương với sử dụng </w:t>
      </w:r>
      <w:r w:rsidR="008437B1">
        <w:rPr>
          <w:lang w:val="en-US"/>
        </w:rPr>
        <w:t>“</w:t>
      </w:r>
      <w:r>
        <w:rPr>
          <w:lang w:val="en-US"/>
        </w:rPr>
        <w:t>$ne</w:t>
      </w:r>
      <w:r w:rsidR="008437B1">
        <w:rPr>
          <w:lang w:val="en-US"/>
        </w:rPr>
        <w:t>”</w:t>
      </w:r>
      <w:r>
        <w:rPr>
          <w:lang w:val="en-US"/>
        </w:rPr>
        <w:t>, nhưng các sử dụng của nó đơn giản hơn. Ví dụ, giả sử ta có 1 document với cấu trúc như sau, ta sẽ thêm địa chỉ emails cho document này.</w:t>
      </w:r>
    </w:p>
    <w:p w14:paraId="5BD7BBF2" w14:textId="3B8934E8" w:rsidR="0022185C" w:rsidRPr="0022185C" w:rsidRDefault="0022185C" w:rsidP="0022185C">
      <w:pPr>
        <w:pStyle w:val="SourceCode"/>
        <w:rPr>
          <w:lang w:val="en-US"/>
        </w:rPr>
      </w:pPr>
      <w:r w:rsidRPr="0022185C">
        <w:t>&gt; db.users.findOne(</w:t>
      </w:r>
      <w:r w:rsidR="000C026C">
        <w:t>{</w:t>
      </w:r>
      <w:r w:rsidR="008437B1">
        <w:t>“</w:t>
      </w:r>
      <w:r w:rsidRPr="0022185C">
        <w:t>_id</w:t>
      </w:r>
      <w:r w:rsidR="008437B1">
        <w:t>”</w:t>
      </w:r>
      <w:r w:rsidR="00A0359D">
        <w:t>:</w:t>
      </w:r>
      <w:r w:rsidRPr="0022185C">
        <w:t xml:space="preserve"> ObjectId(</w:t>
      </w:r>
      <w:r w:rsidR="008437B1">
        <w:t>“</w:t>
      </w:r>
      <w:r w:rsidRPr="0022185C">
        <w:t>4b2d75476cc613d5ee930164</w:t>
      </w:r>
      <w:r w:rsidR="008437B1">
        <w:t>”</w:t>
      </w:r>
      <w:r w:rsidRPr="0022185C">
        <w:t>)})</w:t>
      </w:r>
    </w:p>
    <w:p w14:paraId="7E522061" w14:textId="77777777" w:rsidR="0022185C" w:rsidRPr="0022185C" w:rsidRDefault="0022185C" w:rsidP="000B0ECD">
      <w:pPr>
        <w:pStyle w:val="SourceCodewithoutoutline"/>
        <w:jc w:val="both"/>
      </w:pPr>
      <w:r w:rsidRPr="0022185C">
        <w:lastRenderedPageBreak/>
        <w:t>{</w:t>
      </w:r>
    </w:p>
    <w:p w14:paraId="2FB137E7" w14:textId="02F214D9" w:rsidR="0022185C" w:rsidRPr="0022185C" w:rsidRDefault="008437B1" w:rsidP="000B0ECD">
      <w:pPr>
        <w:pStyle w:val="SourceCodewithoutoutline"/>
        <w:ind w:left="1440"/>
        <w:jc w:val="both"/>
      </w:pPr>
      <w:r>
        <w:t>“</w:t>
      </w:r>
      <w:r w:rsidR="0022185C" w:rsidRPr="0022185C">
        <w:t>_id</w:t>
      </w:r>
      <w:r>
        <w:t>”</w:t>
      </w:r>
      <w:r w:rsidR="00A0359D">
        <w:t>:</w:t>
      </w:r>
      <w:r w:rsidR="0022185C" w:rsidRPr="0022185C">
        <w:t xml:space="preserve"> </w:t>
      </w:r>
      <w:proofErr w:type="gramStart"/>
      <w:r w:rsidR="0022185C" w:rsidRPr="0022185C">
        <w:t>ObjectId(</w:t>
      </w:r>
      <w:proofErr w:type="gramEnd"/>
      <w:r>
        <w:t>“</w:t>
      </w:r>
      <w:r w:rsidR="0022185C" w:rsidRPr="0022185C">
        <w:t>4b2d75476cc613d5ee930164</w:t>
      </w:r>
      <w:r>
        <w:t>”</w:t>
      </w:r>
      <w:r w:rsidR="0022185C" w:rsidRPr="0022185C">
        <w:t>),</w:t>
      </w:r>
    </w:p>
    <w:p w14:paraId="3CBA6CC3" w14:textId="374B5612" w:rsidR="0022185C" w:rsidRPr="0022185C" w:rsidRDefault="008437B1" w:rsidP="000B0ECD">
      <w:pPr>
        <w:pStyle w:val="SourceCodewithoutoutline"/>
        <w:ind w:left="1440"/>
        <w:jc w:val="both"/>
      </w:pPr>
      <w:r>
        <w:t>“</w:t>
      </w:r>
      <w:proofErr w:type="gramStart"/>
      <w:r w:rsidR="0022185C" w:rsidRPr="0022185C">
        <w:t>username</w:t>
      </w:r>
      <w:proofErr w:type="gramEnd"/>
      <w:r>
        <w:t>”</w:t>
      </w:r>
      <w:r w:rsidR="00A0359D">
        <w:t>:</w:t>
      </w:r>
      <w:r w:rsidR="0022185C" w:rsidRPr="0022185C">
        <w:t xml:space="preserve"> </w:t>
      </w:r>
      <w:r>
        <w:t>“</w:t>
      </w:r>
      <w:r w:rsidR="0022185C" w:rsidRPr="0022185C">
        <w:t>joe</w:t>
      </w:r>
      <w:r>
        <w:t>”</w:t>
      </w:r>
      <w:r w:rsidR="0022185C" w:rsidRPr="0022185C">
        <w:t>,</w:t>
      </w:r>
    </w:p>
    <w:p w14:paraId="56EB587E" w14:textId="6AA3EE97" w:rsidR="0022185C" w:rsidRPr="0022185C" w:rsidRDefault="008437B1" w:rsidP="000B0ECD">
      <w:pPr>
        <w:pStyle w:val="SourceCodewithoutoutline"/>
        <w:ind w:left="1440"/>
        <w:jc w:val="both"/>
      </w:pPr>
      <w:r>
        <w:t>“</w:t>
      </w:r>
      <w:proofErr w:type="gramStart"/>
      <w:r w:rsidR="0022185C" w:rsidRPr="0022185C">
        <w:t>emails</w:t>
      </w:r>
      <w:proofErr w:type="gramEnd"/>
      <w:r>
        <w:t>”</w:t>
      </w:r>
      <w:r w:rsidR="00A0359D">
        <w:t>:</w:t>
      </w:r>
      <w:r w:rsidR="0022185C" w:rsidRPr="0022185C">
        <w:t xml:space="preserve"> [</w:t>
      </w:r>
    </w:p>
    <w:p w14:paraId="1DAEC9F2" w14:textId="181E5AAD" w:rsidR="0022185C" w:rsidRPr="0022185C" w:rsidRDefault="008437B1" w:rsidP="000B0ECD">
      <w:pPr>
        <w:pStyle w:val="SourceCodewithoutoutline"/>
        <w:ind w:left="1832"/>
        <w:jc w:val="both"/>
      </w:pPr>
      <w:r>
        <w:t>“</w:t>
      </w:r>
      <w:r w:rsidR="0022185C" w:rsidRPr="0022185C">
        <w:t>joe@example.com</w:t>
      </w:r>
      <w:r>
        <w:t>”</w:t>
      </w:r>
      <w:r w:rsidR="0022185C" w:rsidRPr="0022185C">
        <w:t>,</w:t>
      </w:r>
    </w:p>
    <w:p w14:paraId="5585F92B" w14:textId="0BC9147A" w:rsidR="0022185C" w:rsidRPr="0022185C" w:rsidRDefault="008437B1" w:rsidP="000B0ECD">
      <w:pPr>
        <w:pStyle w:val="SourceCodewithoutoutline"/>
        <w:ind w:left="1832"/>
        <w:jc w:val="both"/>
      </w:pPr>
      <w:r>
        <w:t>“</w:t>
      </w:r>
      <w:r w:rsidR="0022185C" w:rsidRPr="0022185C">
        <w:t>joe@gmail.com</w:t>
      </w:r>
      <w:r>
        <w:t>”</w:t>
      </w:r>
      <w:r w:rsidR="0022185C" w:rsidRPr="0022185C">
        <w:t>,</w:t>
      </w:r>
    </w:p>
    <w:p w14:paraId="0FB4BF90" w14:textId="7E290E7D" w:rsidR="0022185C" w:rsidRPr="0022185C" w:rsidRDefault="008437B1" w:rsidP="000B0ECD">
      <w:pPr>
        <w:pStyle w:val="SourceCodewithoutoutline"/>
        <w:ind w:left="1832"/>
        <w:jc w:val="both"/>
      </w:pPr>
      <w:r>
        <w:t>“</w:t>
      </w:r>
      <w:r w:rsidR="0022185C" w:rsidRPr="0022185C">
        <w:t>joe@yahoo.com</w:t>
      </w:r>
      <w:r>
        <w:t>”</w:t>
      </w:r>
    </w:p>
    <w:p w14:paraId="2425C218" w14:textId="77777777" w:rsidR="0022185C" w:rsidRPr="0022185C" w:rsidRDefault="0022185C" w:rsidP="000B0ECD">
      <w:pPr>
        <w:pStyle w:val="SourceCodewithoutoutline"/>
        <w:ind w:left="1440"/>
        <w:jc w:val="both"/>
      </w:pPr>
      <w:r w:rsidRPr="0022185C">
        <w:t>]</w:t>
      </w:r>
    </w:p>
    <w:p w14:paraId="2D04BF48" w14:textId="5793D0D5" w:rsidR="00324D3B" w:rsidRPr="00B97D2E" w:rsidRDefault="0022185C" w:rsidP="000B0ECD">
      <w:pPr>
        <w:pStyle w:val="SourceCodewithoutoutline"/>
        <w:jc w:val="both"/>
      </w:pPr>
      <w:r w:rsidRPr="0022185C">
        <w:t>}</w:t>
      </w:r>
    </w:p>
    <w:p w14:paraId="3A432AD7" w14:textId="3977B37F" w:rsidR="0022185C" w:rsidRDefault="0022185C" w:rsidP="00B85E34">
      <w:pPr>
        <w:jc w:val="both"/>
        <w:rPr>
          <w:lang w:val="en-US"/>
        </w:rPr>
      </w:pPr>
      <w:r>
        <w:rPr>
          <w:lang w:val="en-US"/>
        </w:rPr>
        <w:t xml:space="preserve">Khi ta thử </w:t>
      </w:r>
      <w:proofErr w:type="gramStart"/>
      <w:r>
        <w:rPr>
          <w:lang w:val="en-US"/>
        </w:rPr>
        <w:t>thêm</w:t>
      </w:r>
      <w:proofErr w:type="gramEnd"/>
      <w:r>
        <w:rPr>
          <w:lang w:val="en-US"/>
        </w:rPr>
        <w:t xml:space="preserve"> 1 email đã tồn tại và dùng </w:t>
      </w:r>
      <w:r w:rsidR="008437B1">
        <w:rPr>
          <w:lang w:val="en-US"/>
        </w:rPr>
        <w:t>“</w:t>
      </w:r>
      <w:r>
        <w:rPr>
          <w:lang w:val="en-US"/>
        </w:rPr>
        <w:t>$addToSet</w:t>
      </w:r>
      <w:r w:rsidR="008437B1">
        <w:rPr>
          <w:lang w:val="en-US"/>
        </w:rPr>
        <w:t>”</w:t>
      </w:r>
      <w:r>
        <w:rPr>
          <w:lang w:val="en-US"/>
        </w:rPr>
        <w:t xml:space="preserve"> với việc đó</w:t>
      </w:r>
      <w:r w:rsidR="00A0359D">
        <w:rPr>
          <w:lang w:val="en-US"/>
        </w:rPr>
        <w:t>:</w:t>
      </w:r>
    </w:p>
    <w:p w14:paraId="4E6A757F" w14:textId="204620E3" w:rsidR="0022185C" w:rsidRPr="0022185C" w:rsidRDefault="0022185C" w:rsidP="0022185C">
      <w:pPr>
        <w:pStyle w:val="SourceCode"/>
        <w:rPr>
          <w:lang w:val="en-US"/>
        </w:rPr>
      </w:pPr>
      <w:r w:rsidRPr="0022185C">
        <w:rPr>
          <w:lang w:val="en-US"/>
        </w:rPr>
        <w:t xml:space="preserve">&gt; </w:t>
      </w:r>
      <w:proofErr w:type="gramStart"/>
      <w:r w:rsidRPr="0022185C">
        <w:rPr>
          <w:lang w:val="en-US"/>
        </w:rPr>
        <w:t>db.users.update(</w:t>
      </w:r>
      <w:proofErr w:type="gramEnd"/>
      <w:r w:rsidR="000C026C">
        <w:rPr>
          <w:lang w:val="en-US"/>
        </w:rPr>
        <w:t>{</w:t>
      </w:r>
      <w:r w:rsidR="008437B1">
        <w:rPr>
          <w:lang w:val="en-US"/>
        </w:rPr>
        <w:t>“</w:t>
      </w:r>
      <w:r w:rsidRPr="0022185C">
        <w:rPr>
          <w:lang w:val="en-US"/>
        </w:rPr>
        <w:t>_id</w:t>
      </w:r>
      <w:r w:rsidR="008437B1">
        <w:rPr>
          <w:lang w:val="en-US"/>
        </w:rPr>
        <w:t>”</w:t>
      </w:r>
      <w:r w:rsidR="00A0359D">
        <w:rPr>
          <w:lang w:val="en-US"/>
        </w:rPr>
        <w:t>:</w:t>
      </w:r>
      <w:r w:rsidRPr="0022185C">
        <w:rPr>
          <w:lang w:val="en-US"/>
        </w:rPr>
        <w:t xml:space="preserve"> ObjectId(</w:t>
      </w:r>
      <w:r w:rsidR="008437B1">
        <w:rPr>
          <w:lang w:val="en-US"/>
        </w:rPr>
        <w:t>“</w:t>
      </w:r>
      <w:r w:rsidRPr="0022185C">
        <w:rPr>
          <w:lang w:val="en-US"/>
        </w:rPr>
        <w:t>4b2d75476cc613d5ee930164</w:t>
      </w:r>
      <w:r w:rsidR="008437B1">
        <w:rPr>
          <w:lang w:val="en-US"/>
        </w:rPr>
        <w:t>”</w:t>
      </w:r>
      <w:r w:rsidRPr="0022185C">
        <w:rPr>
          <w:lang w:val="en-US"/>
        </w:rPr>
        <w:t>)},</w:t>
      </w:r>
    </w:p>
    <w:p w14:paraId="652A58DC" w14:textId="73666EAA" w:rsidR="0022185C" w:rsidRDefault="0022185C" w:rsidP="0022185C">
      <w:pPr>
        <w:pStyle w:val="SourceCode"/>
        <w:rPr>
          <w:lang w:val="en-US"/>
        </w:rPr>
      </w:pPr>
      <w:r w:rsidRPr="0022185C">
        <w:rPr>
          <w:lang w:val="en-US"/>
        </w:rPr>
        <w:t xml:space="preserve">... </w:t>
      </w:r>
      <w:r w:rsidR="000C026C">
        <w:rPr>
          <w:lang w:val="en-US"/>
        </w:rPr>
        <w:t>{</w:t>
      </w:r>
      <w:r w:rsidR="008437B1">
        <w:rPr>
          <w:lang w:val="en-US"/>
        </w:rPr>
        <w:t>“</w:t>
      </w:r>
      <w:r w:rsidRPr="0022185C">
        <w:rPr>
          <w:lang w:val="en-US"/>
        </w:rPr>
        <w:t>$addToSet</w:t>
      </w:r>
      <w:r w:rsidR="008437B1">
        <w:rPr>
          <w:lang w:val="en-US"/>
        </w:rPr>
        <w:t>”</w:t>
      </w:r>
      <w:r w:rsidR="00A0359D">
        <w:rPr>
          <w:lang w:val="en-US"/>
        </w:rPr>
        <w:t>:</w:t>
      </w:r>
      <w:r w:rsidRPr="0022185C">
        <w:rPr>
          <w:lang w:val="en-US"/>
        </w:rPr>
        <w:t xml:space="preserve"> </w:t>
      </w:r>
      <w:r w:rsidR="000C026C">
        <w:rPr>
          <w:lang w:val="en-US"/>
        </w:rPr>
        <w:t>{</w:t>
      </w:r>
      <w:r w:rsidR="008437B1">
        <w:rPr>
          <w:lang w:val="en-US"/>
        </w:rPr>
        <w:t>“</w:t>
      </w:r>
      <w:r w:rsidRPr="0022185C">
        <w:rPr>
          <w:lang w:val="en-US"/>
        </w:rPr>
        <w:t>emails</w:t>
      </w:r>
      <w:r w:rsidR="008437B1">
        <w:rPr>
          <w:lang w:val="en-US"/>
        </w:rPr>
        <w:t>”</w:t>
      </w:r>
      <w:r w:rsidR="00A0359D">
        <w:rPr>
          <w:lang w:val="en-US"/>
        </w:rPr>
        <w:t>:</w:t>
      </w:r>
      <w:r w:rsidRPr="0022185C">
        <w:rPr>
          <w:lang w:val="en-US"/>
        </w:rPr>
        <w:t xml:space="preserve"> </w:t>
      </w:r>
      <w:r w:rsidR="008437B1">
        <w:rPr>
          <w:lang w:val="en-US"/>
        </w:rPr>
        <w:t>“</w:t>
      </w:r>
      <w:r w:rsidRPr="0022185C">
        <w:rPr>
          <w:lang w:val="en-US"/>
        </w:rPr>
        <w:t>joe@gmail.com</w:t>
      </w:r>
      <w:r w:rsidR="008437B1">
        <w:rPr>
          <w:lang w:val="en-US"/>
        </w:rPr>
        <w:t>”</w:t>
      </w:r>
      <w:r w:rsidRPr="0022185C">
        <w:rPr>
          <w:lang w:val="en-US"/>
        </w:rPr>
        <w:t>}})</w:t>
      </w:r>
    </w:p>
    <w:p w14:paraId="56DF908F" w14:textId="59B997B6" w:rsidR="0022185C" w:rsidRPr="0022185C" w:rsidRDefault="0022185C" w:rsidP="00B85E34">
      <w:pPr>
        <w:jc w:val="both"/>
        <w:rPr>
          <w:lang w:val="en-US"/>
        </w:rPr>
      </w:pPr>
      <w:r>
        <w:rPr>
          <w:lang w:val="en-US"/>
        </w:rPr>
        <w:t>Kiểm tra lại kết quả</w:t>
      </w:r>
    </w:p>
    <w:p w14:paraId="249FD3F4" w14:textId="61F89101" w:rsidR="0022185C" w:rsidRPr="0022185C" w:rsidRDefault="0022185C" w:rsidP="0022185C">
      <w:pPr>
        <w:pStyle w:val="SourceCode"/>
        <w:rPr>
          <w:lang w:val="en-US"/>
        </w:rPr>
      </w:pPr>
      <w:r w:rsidRPr="0022185C">
        <w:rPr>
          <w:lang w:val="en-US"/>
        </w:rPr>
        <w:t xml:space="preserve">&gt; </w:t>
      </w:r>
      <w:proofErr w:type="gramStart"/>
      <w:r w:rsidRPr="0022185C">
        <w:rPr>
          <w:lang w:val="en-US"/>
        </w:rPr>
        <w:t>db.users.findOne(</w:t>
      </w:r>
      <w:proofErr w:type="gramEnd"/>
      <w:r w:rsidR="000C026C">
        <w:rPr>
          <w:lang w:val="en-US"/>
        </w:rPr>
        <w:t>{</w:t>
      </w:r>
      <w:r w:rsidR="008437B1">
        <w:rPr>
          <w:lang w:val="en-US"/>
        </w:rPr>
        <w:t>“</w:t>
      </w:r>
      <w:r w:rsidRPr="0022185C">
        <w:rPr>
          <w:lang w:val="en-US"/>
        </w:rPr>
        <w:t>_id</w:t>
      </w:r>
      <w:r w:rsidR="008437B1">
        <w:rPr>
          <w:lang w:val="en-US"/>
        </w:rPr>
        <w:t>”</w:t>
      </w:r>
      <w:r w:rsidR="00A0359D">
        <w:rPr>
          <w:lang w:val="en-US"/>
        </w:rPr>
        <w:t>:</w:t>
      </w:r>
      <w:r w:rsidRPr="0022185C">
        <w:rPr>
          <w:lang w:val="en-US"/>
        </w:rPr>
        <w:t xml:space="preserve"> ObjectId(</w:t>
      </w:r>
      <w:r w:rsidR="008437B1">
        <w:rPr>
          <w:lang w:val="en-US"/>
        </w:rPr>
        <w:t>“</w:t>
      </w:r>
      <w:r w:rsidRPr="0022185C">
        <w:rPr>
          <w:lang w:val="en-US"/>
        </w:rPr>
        <w:t>4b2d75476cc613d5ee930164</w:t>
      </w:r>
      <w:r w:rsidR="008437B1">
        <w:rPr>
          <w:lang w:val="en-US"/>
        </w:rPr>
        <w:t>”</w:t>
      </w:r>
      <w:r w:rsidRPr="0022185C">
        <w:rPr>
          <w:lang w:val="en-US"/>
        </w:rPr>
        <w:t>)})</w:t>
      </w:r>
    </w:p>
    <w:p w14:paraId="2292FDED" w14:textId="77777777" w:rsidR="0022185C" w:rsidRPr="0022185C" w:rsidRDefault="0022185C" w:rsidP="000B0ECD">
      <w:pPr>
        <w:pStyle w:val="SourceCodewithoutoutline"/>
        <w:jc w:val="both"/>
      </w:pPr>
      <w:r w:rsidRPr="0022185C">
        <w:t>{</w:t>
      </w:r>
    </w:p>
    <w:p w14:paraId="7C242F1B" w14:textId="06B7EE12" w:rsidR="0022185C" w:rsidRPr="0022185C" w:rsidRDefault="008437B1" w:rsidP="000B0ECD">
      <w:pPr>
        <w:pStyle w:val="SourceCodewithoutoutline"/>
        <w:ind w:left="1440"/>
        <w:jc w:val="both"/>
      </w:pPr>
      <w:r>
        <w:t>“</w:t>
      </w:r>
      <w:r w:rsidR="0022185C" w:rsidRPr="0022185C">
        <w:t>_id</w:t>
      </w:r>
      <w:r>
        <w:t>”</w:t>
      </w:r>
      <w:r w:rsidR="00A0359D">
        <w:t>:</w:t>
      </w:r>
      <w:r w:rsidR="0022185C" w:rsidRPr="0022185C">
        <w:t xml:space="preserve"> </w:t>
      </w:r>
      <w:proofErr w:type="gramStart"/>
      <w:r w:rsidR="0022185C" w:rsidRPr="0022185C">
        <w:t>ObjectId(</w:t>
      </w:r>
      <w:proofErr w:type="gramEnd"/>
      <w:r>
        <w:t>“</w:t>
      </w:r>
      <w:r w:rsidR="0022185C" w:rsidRPr="0022185C">
        <w:t>4b2d75476cc613d5ee930164</w:t>
      </w:r>
      <w:r>
        <w:t>”</w:t>
      </w:r>
      <w:r w:rsidR="0022185C" w:rsidRPr="0022185C">
        <w:t>),</w:t>
      </w:r>
    </w:p>
    <w:p w14:paraId="13301FFD" w14:textId="70D2DB84" w:rsidR="0022185C" w:rsidRPr="0022185C" w:rsidRDefault="008437B1" w:rsidP="000B0ECD">
      <w:pPr>
        <w:pStyle w:val="SourceCodewithoutoutline"/>
        <w:ind w:left="1440"/>
        <w:jc w:val="both"/>
      </w:pPr>
      <w:r>
        <w:t>“</w:t>
      </w:r>
      <w:proofErr w:type="gramStart"/>
      <w:r w:rsidR="0022185C" w:rsidRPr="0022185C">
        <w:t>username</w:t>
      </w:r>
      <w:proofErr w:type="gramEnd"/>
      <w:r>
        <w:t>”</w:t>
      </w:r>
      <w:r w:rsidR="00A0359D">
        <w:t>:</w:t>
      </w:r>
      <w:r w:rsidR="0022185C" w:rsidRPr="0022185C">
        <w:t xml:space="preserve"> </w:t>
      </w:r>
      <w:r>
        <w:t>“</w:t>
      </w:r>
      <w:r w:rsidR="0022185C" w:rsidRPr="0022185C">
        <w:t>joe</w:t>
      </w:r>
      <w:r>
        <w:t>”</w:t>
      </w:r>
      <w:r w:rsidR="0022185C" w:rsidRPr="0022185C">
        <w:t>,</w:t>
      </w:r>
    </w:p>
    <w:p w14:paraId="3847E615" w14:textId="4F64AE3F" w:rsidR="0022185C" w:rsidRPr="0022185C" w:rsidRDefault="008437B1" w:rsidP="000B0ECD">
      <w:pPr>
        <w:pStyle w:val="SourceCodewithoutoutline"/>
        <w:ind w:left="1440"/>
        <w:jc w:val="both"/>
      </w:pPr>
      <w:r>
        <w:t>“</w:t>
      </w:r>
      <w:proofErr w:type="gramStart"/>
      <w:r w:rsidR="0022185C" w:rsidRPr="0022185C">
        <w:t>emails</w:t>
      </w:r>
      <w:proofErr w:type="gramEnd"/>
      <w:r>
        <w:t>”</w:t>
      </w:r>
      <w:r w:rsidR="00A0359D">
        <w:t>:</w:t>
      </w:r>
      <w:r w:rsidR="0022185C" w:rsidRPr="0022185C">
        <w:t xml:space="preserve"> [</w:t>
      </w:r>
    </w:p>
    <w:p w14:paraId="39527DCF" w14:textId="6AA67ABA" w:rsidR="0022185C" w:rsidRPr="0022185C" w:rsidRDefault="008437B1" w:rsidP="000B0ECD">
      <w:pPr>
        <w:pStyle w:val="SourceCodewithoutoutline"/>
        <w:ind w:left="1832"/>
        <w:jc w:val="both"/>
      </w:pPr>
      <w:r>
        <w:t>“</w:t>
      </w:r>
      <w:r w:rsidR="0022185C" w:rsidRPr="0022185C">
        <w:t>joe@example.com</w:t>
      </w:r>
      <w:r>
        <w:t>”</w:t>
      </w:r>
      <w:r w:rsidR="0022185C" w:rsidRPr="0022185C">
        <w:t>,</w:t>
      </w:r>
    </w:p>
    <w:p w14:paraId="2CB1414C" w14:textId="43E2A52B" w:rsidR="0022185C" w:rsidRPr="0022185C" w:rsidRDefault="008437B1" w:rsidP="000B0ECD">
      <w:pPr>
        <w:pStyle w:val="SourceCodewithoutoutline"/>
        <w:ind w:left="1832"/>
        <w:jc w:val="both"/>
      </w:pPr>
      <w:r>
        <w:t>“</w:t>
      </w:r>
      <w:r w:rsidR="0022185C" w:rsidRPr="0022185C">
        <w:t>joe@gmail.com</w:t>
      </w:r>
      <w:r>
        <w:t>”</w:t>
      </w:r>
      <w:r w:rsidR="0022185C" w:rsidRPr="0022185C">
        <w:t>,</w:t>
      </w:r>
    </w:p>
    <w:p w14:paraId="2722C4F2" w14:textId="6F33E2C9" w:rsidR="0022185C" w:rsidRPr="0022185C" w:rsidRDefault="008437B1" w:rsidP="000B0ECD">
      <w:pPr>
        <w:pStyle w:val="SourceCodewithoutoutline"/>
        <w:ind w:left="1832"/>
        <w:jc w:val="both"/>
      </w:pPr>
      <w:r>
        <w:t>“</w:t>
      </w:r>
      <w:r w:rsidR="0022185C" w:rsidRPr="0022185C">
        <w:t>joe@yahoo.com</w:t>
      </w:r>
      <w:r>
        <w:t>”</w:t>
      </w:r>
      <w:r w:rsidR="0022185C" w:rsidRPr="0022185C">
        <w:t>,</w:t>
      </w:r>
    </w:p>
    <w:p w14:paraId="7BEA4490" w14:textId="77777777" w:rsidR="0022185C" w:rsidRPr="0022185C" w:rsidRDefault="0022185C" w:rsidP="000B0ECD">
      <w:pPr>
        <w:pStyle w:val="SourceCodewithoutoutline"/>
        <w:ind w:left="1440"/>
        <w:jc w:val="both"/>
      </w:pPr>
      <w:r w:rsidRPr="0022185C">
        <w:t>]</w:t>
      </w:r>
    </w:p>
    <w:p w14:paraId="6555418B" w14:textId="77777777" w:rsidR="0022185C" w:rsidRDefault="0022185C" w:rsidP="000B0ECD">
      <w:pPr>
        <w:pStyle w:val="SourceCodewithoutoutline"/>
        <w:jc w:val="both"/>
      </w:pPr>
      <w:r w:rsidRPr="0022185C">
        <w:t>}</w:t>
      </w:r>
    </w:p>
    <w:p w14:paraId="110C7297" w14:textId="72DBF5BD" w:rsidR="0022185C" w:rsidRDefault="0022185C" w:rsidP="00B85E34">
      <w:pPr>
        <w:jc w:val="both"/>
        <w:rPr>
          <w:lang w:val="en-US"/>
        </w:rPr>
      </w:pPr>
      <w:r>
        <w:rPr>
          <w:lang w:val="en-US"/>
        </w:rPr>
        <w:t xml:space="preserve">Vì email </w:t>
      </w:r>
      <w:r w:rsidR="007E5308" w:rsidRPr="007E5308">
        <w:rPr>
          <w:lang w:val="en-US"/>
        </w:rPr>
        <w:t>joe@gmail.com</w:t>
      </w:r>
      <w:r w:rsidR="007E5308">
        <w:rPr>
          <w:lang w:val="en-US"/>
        </w:rPr>
        <w:t xml:space="preserve"> đã tồn tại trong trường emails của document, nên </w:t>
      </w:r>
      <w:r w:rsidR="008437B1">
        <w:rPr>
          <w:lang w:val="en-US"/>
        </w:rPr>
        <w:t>“</w:t>
      </w:r>
      <w:r w:rsidR="007E5308">
        <w:rPr>
          <w:lang w:val="en-US"/>
        </w:rPr>
        <w:t>$addToSet</w:t>
      </w:r>
      <w:r w:rsidR="008437B1">
        <w:rPr>
          <w:lang w:val="en-US"/>
        </w:rPr>
        <w:t>”</w:t>
      </w:r>
      <w:r w:rsidR="007E5308">
        <w:rPr>
          <w:lang w:val="en-US"/>
        </w:rPr>
        <w:t xml:space="preserve"> sẽ không thêm nữa, và không có gì thay đổi trong trường hợp này.</w:t>
      </w:r>
    </w:p>
    <w:p w14:paraId="3D75E271" w14:textId="7EA7966D" w:rsidR="007E5308" w:rsidRPr="0022185C" w:rsidRDefault="007E5308" w:rsidP="00B85E34">
      <w:pPr>
        <w:jc w:val="both"/>
        <w:rPr>
          <w:lang w:val="en-US"/>
        </w:rPr>
      </w:pPr>
      <w:r>
        <w:rPr>
          <w:lang w:val="en-US"/>
        </w:rPr>
        <w:t xml:space="preserve">Tiếp </w:t>
      </w:r>
      <w:proofErr w:type="gramStart"/>
      <w:r>
        <w:rPr>
          <w:lang w:val="en-US"/>
        </w:rPr>
        <w:t>theo</w:t>
      </w:r>
      <w:proofErr w:type="gramEnd"/>
      <w:r>
        <w:rPr>
          <w:lang w:val="en-US"/>
        </w:rPr>
        <w:t>, ta thử 1 trường hợp khác</w:t>
      </w:r>
      <w:r w:rsidR="00EE485A">
        <w:rPr>
          <w:lang w:val="en-US"/>
        </w:rPr>
        <w:t xml:space="preserve">, thêm 1 email mà chưa có trong trường emails, tiếp tục sử dụng </w:t>
      </w:r>
      <w:r w:rsidR="008437B1">
        <w:rPr>
          <w:lang w:val="en-US"/>
        </w:rPr>
        <w:t>“</w:t>
      </w:r>
      <w:r w:rsidR="00EE485A">
        <w:rPr>
          <w:lang w:val="en-US"/>
        </w:rPr>
        <w:t>$addToSet</w:t>
      </w:r>
      <w:r w:rsidR="008437B1">
        <w:rPr>
          <w:lang w:val="en-US"/>
        </w:rPr>
        <w:t>”</w:t>
      </w:r>
    </w:p>
    <w:p w14:paraId="12C06DCE" w14:textId="4C6F3CAB" w:rsidR="0022185C" w:rsidRPr="0022185C" w:rsidRDefault="0022185C" w:rsidP="0022185C">
      <w:pPr>
        <w:pStyle w:val="SourceCode"/>
        <w:rPr>
          <w:lang w:val="en-US"/>
        </w:rPr>
      </w:pPr>
      <w:r w:rsidRPr="0022185C">
        <w:rPr>
          <w:lang w:val="en-US"/>
        </w:rPr>
        <w:t xml:space="preserve">&gt; </w:t>
      </w:r>
      <w:proofErr w:type="gramStart"/>
      <w:r w:rsidRPr="0022185C">
        <w:rPr>
          <w:lang w:val="en-US"/>
        </w:rPr>
        <w:t>db.users.update(</w:t>
      </w:r>
      <w:proofErr w:type="gramEnd"/>
      <w:r w:rsidR="000C026C">
        <w:rPr>
          <w:lang w:val="en-US"/>
        </w:rPr>
        <w:t>{</w:t>
      </w:r>
      <w:r w:rsidR="008437B1">
        <w:rPr>
          <w:lang w:val="en-US"/>
        </w:rPr>
        <w:t>“</w:t>
      </w:r>
      <w:r w:rsidRPr="0022185C">
        <w:rPr>
          <w:lang w:val="en-US"/>
        </w:rPr>
        <w:t>_id</w:t>
      </w:r>
      <w:r w:rsidR="008437B1">
        <w:rPr>
          <w:lang w:val="en-US"/>
        </w:rPr>
        <w:t>”</w:t>
      </w:r>
      <w:r w:rsidR="00A0359D">
        <w:rPr>
          <w:lang w:val="en-US"/>
        </w:rPr>
        <w:t>:</w:t>
      </w:r>
      <w:r w:rsidRPr="0022185C">
        <w:rPr>
          <w:lang w:val="en-US"/>
        </w:rPr>
        <w:t xml:space="preserve"> ObjectId(</w:t>
      </w:r>
      <w:r w:rsidR="008437B1">
        <w:rPr>
          <w:lang w:val="en-US"/>
        </w:rPr>
        <w:t>“</w:t>
      </w:r>
      <w:r w:rsidRPr="0022185C">
        <w:rPr>
          <w:lang w:val="en-US"/>
        </w:rPr>
        <w:t>4b2d75476cc613d5ee930164</w:t>
      </w:r>
      <w:r w:rsidR="008437B1">
        <w:rPr>
          <w:lang w:val="en-US"/>
        </w:rPr>
        <w:t>”</w:t>
      </w:r>
      <w:r w:rsidRPr="0022185C">
        <w:rPr>
          <w:lang w:val="en-US"/>
        </w:rPr>
        <w:t>)},</w:t>
      </w:r>
    </w:p>
    <w:p w14:paraId="7B41386C" w14:textId="4156428E" w:rsidR="0022185C" w:rsidRDefault="0022185C" w:rsidP="0022185C">
      <w:pPr>
        <w:pStyle w:val="SourceCode"/>
        <w:rPr>
          <w:lang w:val="en-US"/>
        </w:rPr>
      </w:pPr>
      <w:r w:rsidRPr="0022185C">
        <w:rPr>
          <w:lang w:val="en-US"/>
        </w:rPr>
        <w:t xml:space="preserve">... </w:t>
      </w:r>
      <w:r w:rsidR="000C026C">
        <w:rPr>
          <w:lang w:val="en-US"/>
        </w:rPr>
        <w:t>{</w:t>
      </w:r>
      <w:r w:rsidR="008437B1">
        <w:rPr>
          <w:lang w:val="en-US"/>
        </w:rPr>
        <w:t>“</w:t>
      </w:r>
      <w:r w:rsidRPr="0022185C">
        <w:rPr>
          <w:lang w:val="en-US"/>
        </w:rPr>
        <w:t>$addToSet</w:t>
      </w:r>
      <w:r w:rsidR="008437B1">
        <w:rPr>
          <w:lang w:val="en-US"/>
        </w:rPr>
        <w:t>”</w:t>
      </w:r>
      <w:r w:rsidR="00A0359D">
        <w:rPr>
          <w:lang w:val="en-US"/>
        </w:rPr>
        <w:t>:</w:t>
      </w:r>
      <w:r w:rsidRPr="0022185C">
        <w:rPr>
          <w:lang w:val="en-US"/>
        </w:rPr>
        <w:t xml:space="preserve"> </w:t>
      </w:r>
      <w:r w:rsidR="000C026C">
        <w:rPr>
          <w:lang w:val="en-US"/>
        </w:rPr>
        <w:t>{</w:t>
      </w:r>
      <w:r w:rsidR="008437B1">
        <w:rPr>
          <w:lang w:val="en-US"/>
        </w:rPr>
        <w:t>“</w:t>
      </w:r>
      <w:r w:rsidRPr="0022185C">
        <w:rPr>
          <w:lang w:val="en-US"/>
        </w:rPr>
        <w:t>emails</w:t>
      </w:r>
      <w:r w:rsidR="008437B1">
        <w:rPr>
          <w:lang w:val="en-US"/>
        </w:rPr>
        <w:t>”</w:t>
      </w:r>
      <w:r w:rsidR="00A0359D">
        <w:rPr>
          <w:lang w:val="en-US"/>
        </w:rPr>
        <w:t>:</w:t>
      </w:r>
      <w:r w:rsidRPr="0022185C">
        <w:rPr>
          <w:lang w:val="en-US"/>
        </w:rPr>
        <w:t xml:space="preserve"> </w:t>
      </w:r>
      <w:r w:rsidR="008437B1">
        <w:rPr>
          <w:lang w:val="en-US"/>
        </w:rPr>
        <w:t>“</w:t>
      </w:r>
      <w:r w:rsidRPr="0022185C">
        <w:rPr>
          <w:lang w:val="en-US"/>
        </w:rPr>
        <w:t>joe@hotmail.com</w:t>
      </w:r>
      <w:r w:rsidR="008437B1">
        <w:rPr>
          <w:lang w:val="en-US"/>
        </w:rPr>
        <w:t>”</w:t>
      </w:r>
      <w:r w:rsidRPr="0022185C">
        <w:rPr>
          <w:lang w:val="en-US"/>
        </w:rPr>
        <w:t>}})</w:t>
      </w:r>
    </w:p>
    <w:p w14:paraId="3FFE122F" w14:textId="356F3B46" w:rsidR="0022185C" w:rsidRPr="0022185C" w:rsidRDefault="00EE485A" w:rsidP="00B85E34">
      <w:pPr>
        <w:jc w:val="both"/>
        <w:rPr>
          <w:lang w:val="en-US"/>
        </w:rPr>
      </w:pPr>
      <w:r>
        <w:rPr>
          <w:lang w:val="en-US"/>
        </w:rPr>
        <w:t>Kiểm tra lại kết quả</w:t>
      </w:r>
    </w:p>
    <w:p w14:paraId="101E771B" w14:textId="1176012C" w:rsidR="0022185C" w:rsidRPr="0022185C" w:rsidRDefault="0022185C" w:rsidP="0022185C">
      <w:pPr>
        <w:pStyle w:val="SourceCode"/>
        <w:rPr>
          <w:lang w:val="en-US"/>
        </w:rPr>
      </w:pPr>
      <w:r w:rsidRPr="0022185C">
        <w:rPr>
          <w:lang w:val="en-US"/>
        </w:rPr>
        <w:t xml:space="preserve">&gt; </w:t>
      </w:r>
      <w:proofErr w:type="gramStart"/>
      <w:r w:rsidRPr="0022185C">
        <w:rPr>
          <w:lang w:val="en-US"/>
        </w:rPr>
        <w:t>db.users.findOne(</w:t>
      </w:r>
      <w:proofErr w:type="gramEnd"/>
      <w:r w:rsidR="000C026C">
        <w:rPr>
          <w:lang w:val="en-US"/>
        </w:rPr>
        <w:t>{</w:t>
      </w:r>
      <w:r w:rsidR="008437B1">
        <w:rPr>
          <w:lang w:val="en-US"/>
        </w:rPr>
        <w:t>“</w:t>
      </w:r>
      <w:r w:rsidRPr="0022185C">
        <w:rPr>
          <w:lang w:val="en-US"/>
        </w:rPr>
        <w:t>_id</w:t>
      </w:r>
      <w:r w:rsidR="008437B1">
        <w:rPr>
          <w:lang w:val="en-US"/>
        </w:rPr>
        <w:t>”</w:t>
      </w:r>
      <w:r w:rsidR="00A0359D">
        <w:rPr>
          <w:lang w:val="en-US"/>
        </w:rPr>
        <w:t>:</w:t>
      </w:r>
      <w:r w:rsidRPr="0022185C">
        <w:rPr>
          <w:lang w:val="en-US"/>
        </w:rPr>
        <w:t xml:space="preserve"> ObjectId(</w:t>
      </w:r>
      <w:r w:rsidR="008437B1">
        <w:rPr>
          <w:lang w:val="en-US"/>
        </w:rPr>
        <w:t>“</w:t>
      </w:r>
      <w:r w:rsidRPr="0022185C">
        <w:rPr>
          <w:lang w:val="en-US"/>
        </w:rPr>
        <w:t>4b2d75476cc613d5ee930164</w:t>
      </w:r>
      <w:r w:rsidR="008437B1">
        <w:rPr>
          <w:lang w:val="en-US"/>
        </w:rPr>
        <w:t>”</w:t>
      </w:r>
      <w:r w:rsidRPr="0022185C">
        <w:rPr>
          <w:lang w:val="en-US"/>
        </w:rPr>
        <w:t>)})</w:t>
      </w:r>
    </w:p>
    <w:p w14:paraId="7BCC01A0" w14:textId="77777777" w:rsidR="0022185C" w:rsidRPr="0022185C" w:rsidRDefault="0022185C" w:rsidP="000B0ECD">
      <w:pPr>
        <w:pStyle w:val="SourceCodewithoutoutline"/>
        <w:jc w:val="both"/>
      </w:pPr>
      <w:r w:rsidRPr="0022185C">
        <w:t>{</w:t>
      </w:r>
    </w:p>
    <w:p w14:paraId="5C674784" w14:textId="3131142A" w:rsidR="0022185C" w:rsidRPr="0022185C" w:rsidRDefault="008437B1" w:rsidP="000B0ECD">
      <w:pPr>
        <w:pStyle w:val="SourceCodewithoutoutline"/>
        <w:ind w:left="1440"/>
        <w:jc w:val="both"/>
      </w:pPr>
      <w:r>
        <w:t>“</w:t>
      </w:r>
      <w:r w:rsidR="0022185C" w:rsidRPr="0022185C">
        <w:t>_id</w:t>
      </w:r>
      <w:r>
        <w:t>”</w:t>
      </w:r>
      <w:r w:rsidR="00A0359D">
        <w:t>:</w:t>
      </w:r>
      <w:r w:rsidR="0022185C" w:rsidRPr="0022185C">
        <w:t xml:space="preserve"> </w:t>
      </w:r>
      <w:proofErr w:type="gramStart"/>
      <w:r w:rsidR="0022185C" w:rsidRPr="0022185C">
        <w:t>ObjectId(</w:t>
      </w:r>
      <w:proofErr w:type="gramEnd"/>
      <w:r>
        <w:t>“</w:t>
      </w:r>
      <w:r w:rsidR="0022185C" w:rsidRPr="0022185C">
        <w:t>4b2d75476cc613d5ee930164</w:t>
      </w:r>
      <w:r>
        <w:t>”</w:t>
      </w:r>
      <w:r w:rsidR="0022185C" w:rsidRPr="0022185C">
        <w:t>),</w:t>
      </w:r>
    </w:p>
    <w:p w14:paraId="012F7E7B" w14:textId="387389A7" w:rsidR="0022185C" w:rsidRPr="0022185C" w:rsidRDefault="008437B1" w:rsidP="000B0ECD">
      <w:pPr>
        <w:pStyle w:val="SourceCodewithoutoutline"/>
        <w:ind w:left="1440"/>
        <w:jc w:val="both"/>
      </w:pPr>
      <w:r>
        <w:t>“</w:t>
      </w:r>
      <w:proofErr w:type="gramStart"/>
      <w:r w:rsidR="0022185C" w:rsidRPr="0022185C">
        <w:t>username</w:t>
      </w:r>
      <w:proofErr w:type="gramEnd"/>
      <w:r>
        <w:t>”</w:t>
      </w:r>
      <w:r w:rsidR="00A0359D">
        <w:t>:</w:t>
      </w:r>
      <w:r w:rsidR="0022185C" w:rsidRPr="0022185C">
        <w:t xml:space="preserve"> </w:t>
      </w:r>
      <w:r>
        <w:t>“</w:t>
      </w:r>
      <w:r w:rsidR="0022185C" w:rsidRPr="0022185C">
        <w:t>joe</w:t>
      </w:r>
      <w:r>
        <w:t>”</w:t>
      </w:r>
      <w:r w:rsidR="0022185C" w:rsidRPr="0022185C">
        <w:t>,</w:t>
      </w:r>
    </w:p>
    <w:p w14:paraId="1613DAE6" w14:textId="0D7E831B" w:rsidR="0022185C" w:rsidRPr="0022185C" w:rsidRDefault="008437B1" w:rsidP="000B0ECD">
      <w:pPr>
        <w:pStyle w:val="SourceCodewithoutoutline"/>
        <w:ind w:left="1440"/>
        <w:jc w:val="both"/>
      </w:pPr>
      <w:r>
        <w:t>“</w:t>
      </w:r>
      <w:proofErr w:type="gramStart"/>
      <w:r w:rsidR="0022185C" w:rsidRPr="0022185C">
        <w:t>emails</w:t>
      </w:r>
      <w:proofErr w:type="gramEnd"/>
      <w:r>
        <w:t>”</w:t>
      </w:r>
      <w:r w:rsidR="00A0359D">
        <w:t>:</w:t>
      </w:r>
      <w:r w:rsidR="0022185C" w:rsidRPr="0022185C">
        <w:t xml:space="preserve"> [</w:t>
      </w:r>
    </w:p>
    <w:p w14:paraId="12C17576" w14:textId="4131B989" w:rsidR="0022185C" w:rsidRPr="0022185C" w:rsidRDefault="008437B1" w:rsidP="000B0ECD">
      <w:pPr>
        <w:pStyle w:val="SourceCodewithoutoutline"/>
        <w:ind w:left="1832"/>
        <w:jc w:val="both"/>
      </w:pPr>
      <w:r>
        <w:t>“</w:t>
      </w:r>
      <w:r w:rsidR="0022185C" w:rsidRPr="0022185C">
        <w:t>joe@example.com</w:t>
      </w:r>
      <w:r>
        <w:t>”</w:t>
      </w:r>
      <w:r w:rsidR="0022185C" w:rsidRPr="0022185C">
        <w:t>,</w:t>
      </w:r>
    </w:p>
    <w:p w14:paraId="22C3EEEC" w14:textId="6808130F" w:rsidR="0022185C" w:rsidRPr="0022185C" w:rsidRDefault="008437B1" w:rsidP="000B0ECD">
      <w:pPr>
        <w:pStyle w:val="SourceCodewithoutoutline"/>
        <w:ind w:left="1832"/>
        <w:jc w:val="both"/>
      </w:pPr>
      <w:r>
        <w:t>“</w:t>
      </w:r>
      <w:r w:rsidR="0022185C" w:rsidRPr="0022185C">
        <w:t>joe@gmail.com</w:t>
      </w:r>
      <w:r>
        <w:t>”</w:t>
      </w:r>
      <w:r w:rsidR="0022185C" w:rsidRPr="0022185C">
        <w:t>,</w:t>
      </w:r>
    </w:p>
    <w:p w14:paraId="51B194A9" w14:textId="2AC5D60C" w:rsidR="0022185C" w:rsidRPr="0022185C" w:rsidRDefault="008437B1" w:rsidP="000B0ECD">
      <w:pPr>
        <w:pStyle w:val="SourceCodewithoutoutline"/>
        <w:ind w:left="1832"/>
        <w:jc w:val="both"/>
      </w:pPr>
      <w:r>
        <w:t>“</w:t>
      </w:r>
      <w:r w:rsidR="0022185C" w:rsidRPr="0022185C">
        <w:t>joe@yahoo.com</w:t>
      </w:r>
      <w:r>
        <w:t>”</w:t>
      </w:r>
      <w:r w:rsidR="0022185C" w:rsidRPr="0022185C">
        <w:t>,</w:t>
      </w:r>
    </w:p>
    <w:p w14:paraId="24A0ED14" w14:textId="14A67B0C" w:rsidR="0022185C" w:rsidRPr="0022185C" w:rsidRDefault="008437B1" w:rsidP="000B0ECD">
      <w:pPr>
        <w:pStyle w:val="SourceCodewithoutoutline"/>
        <w:ind w:left="1832"/>
        <w:jc w:val="both"/>
      </w:pPr>
      <w:r>
        <w:t>“</w:t>
      </w:r>
      <w:r w:rsidR="0022185C" w:rsidRPr="0022185C">
        <w:t>joe@hotmail.com</w:t>
      </w:r>
      <w:r>
        <w:t>”</w:t>
      </w:r>
    </w:p>
    <w:p w14:paraId="4CB3D39C" w14:textId="77777777" w:rsidR="0022185C" w:rsidRPr="0022185C" w:rsidRDefault="0022185C" w:rsidP="000B0ECD">
      <w:pPr>
        <w:pStyle w:val="SourceCodewithoutoutline"/>
        <w:ind w:left="1440"/>
        <w:jc w:val="both"/>
      </w:pPr>
      <w:r w:rsidRPr="0022185C">
        <w:t>]</w:t>
      </w:r>
    </w:p>
    <w:p w14:paraId="29C9DC1E" w14:textId="77777777" w:rsidR="0022185C" w:rsidRPr="0022185C" w:rsidRDefault="0022185C" w:rsidP="000B0ECD">
      <w:pPr>
        <w:pStyle w:val="SourceCodewithoutoutline"/>
        <w:jc w:val="both"/>
      </w:pPr>
      <w:r w:rsidRPr="0022185C">
        <w:t>}</w:t>
      </w:r>
    </w:p>
    <w:p w14:paraId="0741CF0A" w14:textId="417C8598" w:rsidR="00EE485A" w:rsidRDefault="00EE485A" w:rsidP="00B85E34">
      <w:pPr>
        <w:jc w:val="both"/>
        <w:rPr>
          <w:lang w:val="en-US"/>
        </w:rPr>
      </w:pPr>
      <w:r>
        <w:rPr>
          <w:lang w:val="en-US"/>
        </w:rPr>
        <w:t xml:space="preserve">Ta thấy, </w:t>
      </w:r>
      <w:r w:rsidRPr="00EE485A">
        <w:rPr>
          <w:lang w:val="en-US"/>
        </w:rPr>
        <w:t>joe@hotmail.com</w:t>
      </w:r>
      <w:r>
        <w:rPr>
          <w:lang w:val="en-US"/>
        </w:rPr>
        <w:t xml:space="preserve"> đã được thêm vào trường emails trong document.</w:t>
      </w:r>
    </w:p>
    <w:p w14:paraId="02B0679C" w14:textId="5AB114A6" w:rsidR="00EE485A" w:rsidRDefault="009E237A" w:rsidP="00B85E34">
      <w:pPr>
        <w:jc w:val="both"/>
        <w:rPr>
          <w:lang w:val="en-US"/>
        </w:rPr>
      </w:pPr>
      <w:r>
        <w:rPr>
          <w:lang w:val="en-US"/>
        </w:rPr>
        <w:lastRenderedPageBreak/>
        <w:t xml:space="preserve">Ngoài ra, </w:t>
      </w:r>
      <w:r w:rsidR="008437B1">
        <w:rPr>
          <w:lang w:val="en-US"/>
        </w:rPr>
        <w:t>“</w:t>
      </w:r>
      <w:r>
        <w:rPr>
          <w:lang w:val="en-US"/>
        </w:rPr>
        <w:t>$addToSet</w:t>
      </w:r>
      <w:r w:rsidR="008437B1">
        <w:rPr>
          <w:lang w:val="en-US"/>
        </w:rPr>
        <w:t>”</w:t>
      </w:r>
      <w:r>
        <w:rPr>
          <w:lang w:val="en-US"/>
        </w:rPr>
        <w:t xml:space="preserve"> còn có thể kết hợp với toán tử </w:t>
      </w:r>
      <w:r w:rsidR="008437B1">
        <w:rPr>
          <w:lang w:val="en-US"/>
        </w:rPr>
        <w:t>“</w:t>
      </w:r>
      <w:r>
        <w:rPr>
          <w:lang w:val="en-US"/>
        </w:rPr>
        <w:t>$each</w:t>
      </w:r>
      <w:r w:rsidR="008437B1">
        <w:rPr>
          <w:lang w:val="en-US"/>
        </w:rPr>
        <w:t>”</w:t>
      </w:r>
      <w:r>
        <w:rPr>
          <w:lang w:val="en-US"/>
        </w:rPr>
        <w:t xml:space="preserve"> để thêm nhiều giá trị và</w:t>
      </w:r>
      <w:r w:rsidR="00B97528">
        <w:rPr>
          <w:lang w:val="en-US"/>
        </w:rPr>
        <w:t>o</w:t>
      </w:r>
      <w:r>
        <w:rPr>
          <w:lang w:val="en-US"/>
        </w:rPr>
        <w:t xml:space="preserve"> một trường đơn trị, điều này không thể thực hiện được khi sử dụng toán tử </w:t>
      </w:r>
      <w:r w:rsidR="008437B1">
        <w:rPr>
          <w:lang w:val="en-US"/>
        </w:rPr>
        <w:t>“</w:t>
      </w:r>
      <w:r>
        <w:rPr>
          <w:lang w:val="en-US"/>
        </w:rPr>
        <w:t>$ne/$push</w:t>
      </w:r>
      <w:r w:rsidR="008437B1">
        <w:rPr>
          <w:lang w:val="en-US"/>
        </w:rPr>
        <w:t>”</w:t>
      </w:r>
      <w:r w:rsidR="00B97528">
        <w:rPr>
          <w:lang w:val="en-US"/>
        </w:rPr>
        <w:t>. Ví dụ, chúng ta muốn thêm nhiều emails cùng 1 lúc vào trường emails, tuy nhiên đảm bảo rằng các emails này không được trùng nhau.</w:t>
      </w:r>
    </w:p>
    <w:p w14:paraId="775EA0E9" w14:textId="558A2896" w:rsidR="009E237A" w:rsidRPr="009E237A" w:rsidRDefault="009E237A" w:rsidP="009E237A">
      <w:pPr>
        <w:pStyle w:val="SourceCode"/>
        <w:rPr>
          <w:lang w:val="en-US"/>
        </w:rPr>
      </w:pPr>
      <w:r w:rsidRPr="009E237A">
        <w:rPr>
          <w:lang w:val="en-US"/>
        </w:rPr>
        <w:t xml:space="preserve">&gt; </w:t>
      </w:r>
      <w:proofErr w:type="gramStart"/>
      <w:r w:rsidRPr="009E237A">
        <w:rPr>
          <w:lang w:val="en-US"/>
        </w:rPr>
        <w:t>db.users.update(</w:t>
      </w:r>
      <w:proofErr w:type="gramEnd"/>
      <w:r w:rsidR="000C026C">
        <w:rPr>
          <w:lang w:val="en-US"/>
        </w:rPr>
        <w:t>{</w:t>
      </w:r>
      <w:r w:rsidR="008437B1">
        <w:rPr>
          <w:lang w:val="en-US"/>
        </w:rPr>
        <w:t>“</w:t>
      </w:r>
      <w:r w:rsidRPr="009E237A">
        <w:rPr>
          <w:lang w:val="en-US"/>
        </w:rPr>
        <w:t>_id</w:t>
      </w:r>
      <w:r w:rsidR="008437B1">
        <w:rPr>
          <w:lang w:val="en-US"/>
        </w:rPr>
        <w:t>”</w:t>
      </w:r>
      <w:r w:rsidR="00A0359D">
        <w:rPr>
          <w:lang w:val="en-US"/>
        </w:rPr>
        <w:t>:</w:t>
      </w:r>
      <w:r w:rsidRPr="009E237A">
        <w:rPr>
          <w:lang w:val="en-US"/>
        </w:rPr>
        <w:t xml:space="preserve"> ObjectId(</w:t>
      </w:r>
      <w:r w:rsidR="008437B1">
        <w:rPr>
          <w:lang w:val="en-US"/>
        </w:rPr>
        <w:t>“</w:t>
      </w:r>
      <w:r w:rsidRPr="009E237A">
        <w:rPr>
          <w:lang w:val="en-US"/>
        </w:rPr>
        <w:t>4b2d75476cc613d5ee930164</w:t>
      </w:r>
      <w:r w:rsidR="008437B1">
        <w:rPr>
          <w:lang w:val="en-US"/>
        </w:rPr>
        <w:t>”</w:t>
      </w:r>
      <w:r w:rsidRPr="009E237A">
        <w:rPr>
          <w:lang w:val="en-US"/>
        </w:rPr>
        <w:t xml:space="preserve">)}, </w:t>
      </w:r>
      <w:r w:rsidR="000C026C">
        <w:rPr>
          <w:lang w:val="en-US"/>
        </w:rPr>
        <w:t>{</w:t>
      </w:r>
      <w:r w:rsidR="008437B1">
        <w:rPr>
          <w:lang w:val="en-US"/>
        </w:rPr>
        <w:t>“</w:t>
      </w:r>
      <w:r w:rsidRPr="009E237A">
        <w:rPr>
          <w:lang w:val="en-US"/>
        </w:rPr>
        <w:t>$addToSet</w:t>
      </w:r>
      <w:r w:rsidR="008437B1">
        <w:rPr>
          <w:lang w:val="en-US"/>
        </w:rPr>
        <w:t>”</w:t>
      </w:r>
      <w:r w:rsidR="00A0359D">
        <w:rPr>
          <w:lang w:val="en-US"/>
        </w:rPr>
        <w:t>:</w:t>
      </w:r>
    </w:p>
    <w:p w14:paraId="044FF5DF" w14:textId="6DF1DA68" w:rsidR="009E237A" w:rsidRPr="009E237A" w:rsidRDefault="009E237A" w:rsidP="009E237A">
      <w:pPr>
        <w:pStyle w:val="SourceCode"/>
        <w:rPr>
          <w:lang w:val="en-US"/>
        </w:rPr>
      </w:pPr>
      <w:r w:rsidRPr="009E237A">
        <w:rPr>
          <w:lang w:val="en-US"/>
        </w:rPr>
        <w:t xml:space="preserve">... </w:t>
      </w:r>
      <w:r w:rsidR="000C026C">
        <w:rPr>
          <w:lang w:val="en-US"/>
        </w:rPr>
        <w:t>{</w:t>
      </w:r>
      <w:r w:rsidR="008437B1">
        <w:rPr>
          <w:lang w:val="en-US"/>
        </w:rPr>
        <w:t>“</w:t>
      </w:r>
      <w:r w:rsidRPr="009E237A">
        <w:rPr>
          <w:lang w:val="en-US"/>
        </w:rPr>
        <w:t>emails</w:t>
      </w:r>
      <w:r w:rsidR="008437B1">
        <w:rPr>
          <w:lang w:val="en-US"/>
        </w:rPr>
        <w:t>”</w:t>
      </w:r>
      <w:r w:rsidR="00A0359D">
        <w:rPr>
          <w:lang w:val="en-US"/>
        </w:rPr>
        <w:t>:</w:t>
      </w:r>
      <w:r w:rsidRPr="009E237A">
        <w:rPr>
          <w:lang w:val="en-US"/>
        </w:rPr>
        <w:t xml:space="preserve"> </w:t>
      </w:r>
      <w:r w:rsidR="000C026C">
        <w:rPr>
          <w:lang w:val="en-US"/>
        </w:rPr>
        <w:t>{</w:t>
      </w:r>
      <w:r w:rsidR="008437B1">
        <w:rPr>
          <w:lang w:val="en-US"/>
        </w:rPr>
        <w:t>“</w:t>
      </w:r>
      <w:r w:rsidRPr="009E237A">
        <w:rPr>
          <w:lang w:val="en-US"/>
        </w:rPr>
        <w:t>$each</w:t>
      </w:r>
      <w:r w:rsidR="008437B1">
        <w:rPr>
          <w:lang w:val="en-US"/>
        </w:rPr>
        <w:t>”</w:t>
      </w:r>
      <w:r w:rsidR="00A0359D">
        <w:rPr>
          <w:lang w:val="en-US"/>
        </w:rPr>
        <w:t>:</w:t>
      </w:r>
      <w:r w:rsidRPr="009E237A">
        <w:rPr>
          <w:lang w:val="en-US"/>
        </w:rPr>
        <w:t xml:space="preserve"> [</w:t>
      </w:r>
      <w:r w:rsidR="008437B1">
        <w:rPr>
          <w:lang w:val="en-US"/>
        </w:rPr>
        <w:t>“</w:t>
      </w:r>
      <w:r w:rsidRPr="009E237A">
        <w:rPr>
          <w:lang w:val="en-US"/>
        </w:rPr>
        <w:t>joe@php.net</w:t>
      </w:r>
      <w:r w:rsidR="008437B1">
        <w:rPr>
          <w:lang w:val="en-US"/>
        </w:rPr>
        <w:t>”</w:t>
      </w:r>
      <w:r w:rsidRPr="009E237A">
        <w:rPr>
          <w:lang w:val="en-US"/>
        </w:rPr>
        <w:t xml:space="preserve">, </w:t>
      </w:r>
      <w:r w:rsidR="008437B1">
        <w:rPr>
          <w:lang w:val="en-US"/>
        </w:rPr>
        <w:t>“</w:t>
      </w:r>
      <w:r w:rsidRPr="009E237A">
        <w:rPr>
          <w:lang w:val="en-US"/>
        </w:rPr>
        <w:t>joe@example.com</w:t>
      </w:r>
      <w:r w:rsidR="008437B1">
        <w:rPr>
          <w:lang w:val="en-US"/>
        </w:rPr>
        <w:t>”</w:t>
      </w:r>
      <w:r w:rsidRPr="009E237A">
        <w:rPr>
          <w:lang w:val="en-US"/>
        </w:rPr>
        <w:t xml:space="preserve">, </w:t>
      </w:r>
      <w:r w:rsidR="008437B1">
        <w:rPr>
          <w:lang w:val="en-US"/>
        </w:rPr>
        <w:t>“</w:t>
      </w:r>
      <w:r w:rsidRPr="009E237A">
        <w:rPr>
          <w:lang w:val="en-US"/>
        </w:rPr>
        <w:t>joe@python.org</w:t>
      </w:r>
      <w:r w:rsidR="008437B1">
        <w:rPr>
          <w:lang w:val="en-US"/>
        </w:rPr>
        <w:t>”</w:t>
      </w:r>
      <w:r w:rsidRPr="009E237A">
        <w:rPr>
          <w:lang w:val="en-US"/>
        </w:rPr>
        <w:t>]}}})</w:t>
      </w:r>
    </w:p>
    <w:p w14:paraId="0A981CCB" w14:textId="7E388E88" w:rsidR="009E237A" w:rsidRPr="009E237A" w:rsidRDefault="009E237A" w:rsidP="009E237A">
      <w:pPr>
        <w:pStyle w:val="SourceCode"/>
        <w:rPr>
          <w:lang w:val="en-US"/>
        </w:rPr>
      </w:pPr>
      <w:r w:rsidRPr="009E237A">
        <w:rPr>
          <w:lang w:val="en-US"/>
        </w:rPr>
        <w:t xml:space="preserve">&gt; </w:t>
      </w:r>
      <w:proofErr w:type="gramStart"/>
      <w:r w:rsidRPr="009E237A">
        <w:rPr>
          <w:lang w:val="en-US"/>
        </w:rPr>
        <w:t>db.users.findOne(</w:t>
      </w:r>
      <w:proofErr w:type="gramEnd"/>
      <w:r w:rsidR="000C026C">
        <w:rPr>
          <w:lang w:val="en-US"/>
        </w:rPr>
        <w:t>{</w:t>
      </w:r>
      <w:r w:rsidR="008437B1">
        <w:rPr>
          <w:lang w:val="en-US"/>
        </w:rPr>
        <w:t>“</w:t>
      </w:r>
      <w:r w:rsidRPr="009E237A">
        <w:rPr>
          <w:lang w:val="en-US"/>
        </w:rPr>
        <w:t>_id</w:t>
      </w:r>
      <w:r w:rsidR="008437B1">
        <w:rPr>
          <w:lang w:val="en-US"/>
        </w:rPr>
        <w:t>”</w:t>
      </w:r>
      <w:r w:rsidR="00A0359D">
        <w:rPr>
          <w:lang w:val="en-US"/>
        </w:rPr>
        <w:t>:</w:t>
      </w:r>
      <w:r w:rsidRPr="009E237A">
        <w:rPr>
          <w:lang w:val="en-US"/>
        </w:rPr>
        <w:t xml:space="preserve"> ObjectId(</w:t>
      </w:r>
      <w:r w:rsidR="008437B1">
        <w:rPr>
          <w:lang w:val="en-US"/>
        </w:rPr>
        <w:t>“</w:t>
      </w:r>
      <w:r w:rsidRPr="009E237A">
        <w:rPr>
          <w:lang w:val="en-US"/>
        </w:rPr>
        <w:t>4b2d75476cc613d5ee930164</w:t>
      </w:r>
      <w:r w:rsidR="008437B1">
        <w:rPr>
          <w:lang w:val="en-US"/>
        </w:rPr>
        <w:t>”</w:t>
      </w:r>
      <w:r w:rsidRPr="009E237A">
        <w:rPr>
          <w:lang w:val="en-US"/>
        </w:rPr>
        <w:t>)})</w:t>
      </w:r>
    </w:p>
    <w:p w14:paraId="1A5C8546" w14:textId="089554BE" w:rsidR="009E237A" w:rsidRDefault="009E237A" w:rsidP="000B0ECD">
      <w:pPr>
        <w:pStyle w:val="SourceCodewithoutoutline"/>
        <w:jc w:val="both"/>
      </w:pPr>
      <w:r w:rsidRPr="009E237A">
        <w:t>{</w:t>
      </w:r>
    </w:p>
    <w:p w14:paraId="781DB35E" w14:textId="51A3D287" w:rsidR="009E237A" w:rsidRPr="009E237A" w:rsidRDefault="008437B1" w:rsidP="000B0ECD">
      <w:pPr>
        <w:pStyle w:val="SourceCodewithoutoutline"/>
        <w:ind w:left="1440"/>
        <w:jc w:val="both"/>
      </w:pPr>
      <w:r>
        <w:t>“</w:t>
      </w:r>
      <w:r w:rsidR="009E237A" w:rsidRPr="009E237A">
        <w:t>_id</w:t>
      </w:r>
      <w:r>
        <w:t>”</w:t>
      </w:r>
      <w:r w:rsidR="00A0359D">
        <w:t>:</w:t>
      </w:r>
      <w:r w:rsidR="009E237A" w:rsidRPr="009E237A">
        <w:t xml:space="preserve"> </w:t>
      </w:r>
      <w:proofErr w:type="gramStart"/>
      <w:r w:rsidR="009E237A" w:rsidRPr="009E237A">
        <w:t>ObjectId(</w:t>
      </w:r>
      <w:proofErr w:type="gramEnd"/>
      <w:r>
        <w:t>“</w:t>
      </w:r>
      <w:r w:rsidR="009E237A" w:rsidRPr="009E237A">
        <w:t>4b2d75476cc613d5ee930164</w:t>
      </w:r>
      <w:r>
        <w:t>”</w:t>
      </w:r>
      <w:r w:rsidR="009E237A" w:rsidRPr="009E237A">
        <w:t>),</w:t>
      </w:r>
    </w:p>
    <w:p w14:paraId="26771915" w14:textId="400C017D" w:rsidR="009E237A" w:rsidRPr="009E237A" w:rsidRDefault="008437B1" w:rsidP="000B0ECD">
      <w:pPr>
        <w:pStyle w:val="SourceCodewithoutoutline"/>
        <w:ind w:left="1440"/>
        <w:jc w:val="both"/>
      </w:pPr>
      <w:r>
        <w:t>“</w:t>
      </w:r>
      <w:proofErr w:type="gramStart"/>
      <w:r w:rsidR="009E237A" w:rsidRPr="009E237A">
        <w:t>username</w:t>
      </w:r>
      <w:proofErr w:type="gramEnd"/>
      <w:r>
        <w:t>”</w:t>
      </w:r>
      <w:r w:rsidR="00A0359D">
        <w:t>:</w:t>
      </w:r>
      <w:r w:rsidR="009E237A" w:rsidRPr="009E237A">
        <w:t xml:space="preserve"> </w:t>
      </w:r>
      <w:r>
        <w:t>“</w:t>
      </w:r>
      <w:r w:rsidR="009E237A" w:rsidRPr="009E237A">
        <w:t>joe</w:t>
      </w:r>
      <w:r>
        <w:t>”</w:t>
      </w:r>
      <w:r w:rsidR="009E237A" w:rsidRPr="009E237A">
        <w:t>,</w:t>
      </w:r>
    </w:p>
    <w:p w14:paraId="4209FEE4" w14:textId="5F0DA0EA" w:rsidR="009E237A" w:rsidRPr="009E237A" w:rsidRDefault="008437B1" w:rsidP="000B0ECD">
      <w:pPr>
        <w:pStyle w:val="SourceCodewithoutoutline"/>
        <w:ind w:left="1440"/>
        <w:jc w:val="both"/>
      </w:pPr>
      <w:r>
        <w:t>“</w:t>
      </w:r>
      <w:proofErr w:type="gramStart"/>
      <w:r w:rsidR="009E237A" w:rsidRPr="009E237A">
        <w:t>emails</w:t>
      </w:r>
      <w:proofErr w:type="gramEnd"/>
      <w:r>
        <w:t>”</w:t>
      </w:r>
      <w:r w:rsidR="00A0359D">
        <w:t>:</w:t>
      </w:r>
      <w:r w:rsidR="009E237A" w:rsidRPr="009E237A">
        <w:t xml:space="preserve"> [</w:t>
      </w:r>
    </w:p>
    <w:p w14:paraId="14843684" w14:textId="7C49BF83" w:rsidR="009E237A" w:rsidRPr="009E237A" w:rsidRDefault="008437B1" w:rsidP="000B0ECD">
      <w:pPr>
        <w:pStyle w:val="SourceCodewithoutoutline"/>
        <w:ind w:left="1832"/>
        <w:jc w:val="both"/>
      </w:pPr>
      <w:r>
        <w:t>“</w:t>
      </w:r>
      <w:r w:rsidR="009E237A" w:rsidRPr="009E237A">
        <w:t>joe@example.com</w:t>
      </w:r>
      <w:r>
        <w:t>”</w:t>
      </w:r>
      <w:r w:rsidR="009E237A" w:rsidRPr="009E237A">
        <w:t>,</w:t>
      </w:r>
    </w:p>
    <w:p w14:paraId="2F2C1695" w14:textId="16665BF2" w:rsidR="009E237A" w:rsidRPr="009E237A" w:rsidRDefault="008437B1" w:rsidP="000B0ECD">
      <w:pPr>
        <w:pStyle w:val="SourceCodewithoutoutline"/>
        <w:ind w:left="1832"/>
        <w:jc w:val="both"/>
      </w:pPr>
      <w:r>
        <w:t>“</w:t>
      </w:r>
      <w:r w:rsidR="009E237A" w:rsidRPr="009E237A">
        <w:t>joe@gmail.com</w:t>
      </w:r>
      <w:r>
        <w:t>”</w:t>
      </w:r>
      <w:r w:rsidR="009E237A" w:rsidRPr="009E237A">
        <w:t>,</w:t>
      </w:r>
    </w:p>
    <w:p w14:paraId="496B278C" w14:textId="35A174A0" w:rsidR="009E237A" w:rsidRPr="009E237A" w:rsidRDefault="008437B1" w:rsidP="000B0ECD">
      <w:pPr>
        <w:pStyle w:val="SourceCodewithoutoutline"/>
        <w:ind w:left="1832"/>
        <w:jc w:val="both"/>
      </w:pPr>
      <w:r>
        <w:t>“</w:t>
      </w:r>
      <w:r w:rsidR="009E237A" w:rsidRPr="009E237A">
        <w:t>joe@yahoo.com</w:t>
      </w:r>
      <w:r>
        <w:t>”</w:t>
      </w:r>
      <w:r w:rsidR="009E237A" w:rsidRPr="009E237A">
        <w:t>,</w:t>
      </w:r>
    </w:p>
    <w:p w14:paraId="2ED90266" w14:textId="1EF4ABC2" w:rsidR="009E237A" w:rsidRPr="009E237A" w:rsidRDefault="008437B1" w:rsidP="000B0ECD">
      <w:pPr>
        <w:pStyle w:val="SourceCodewithoutoutline"/>
        <w:ind w:left="1832"/>
        <w:jc w:val="both"/>
      </w:pPr>
      <w:r>
        <w:t>“</w:t>
      </w:r>
      <w:r w:rsidR="009E237A" w:rsidRPr="009E237A">
        <w:t>joe@hotmail.com</w:t>
      </w:r>
      <w:r>
        <w:t>”</w:t>
      </w:r>
    </w:p>
    <w:p w14:paraId="563DC30B" w14:textId="330EA3D0" w:rsidR="009E237A" w:rsidRPr="009E237A" w:rsidRDefault="008437B1" w:rsidP="000B0ECD">
      <w:pPr>
        <w:pStyle w:val="SourceCodewithoutoutline"/>
        <w:ind w:left="1832"/>
        <w:jc w:val="both"/>
      </w:pPr>
      <w:r>
        <w:t>“</w:t>
      </w:r>
      <w:r w:rsidR="009E237A" w:rsidRPr="009E237A">
        <w:t>joe@php.net</w:t>
      </w:r>
      <w:r>
        <w:t>”</w:t>
      </w:r>
    </w:p>
    <w:p w14:paraId="1A705B7C" w14:textId="0487F1D6" w:rsidR="009E237A" w:rsidRPr="009E237A" w:rsidRDefault="008437B1" w:rsidP="000B0ECD">
      <w:pPr>
        <w:pStyle w:val="SourceCodewithoutoutline"/>
        <w:ind w:left="1832"/>
        <w:jc w:val="both"/>
      </w:pPr>
      <w:r>
        <w:t>“</w:t>
      </w:r>
      <w:r w:rsidR="009E237A" w:rsidRPr="009E237A">
        <w:t>joe@python.org</w:t>
      </w:r>
      <w:r>
        <w:t>”</w:t>
      </w:r>
    </w:p>
    <w:p w14:paraId="63725965" w14:textId="77777777" w:rsidR="009E237A" w:rsidRPr="009E237A" w:rsidRDefault="009E237A" w:rsidP="000B0ECD">
      <w:pPr>
        <w:pStyle w:val="SourceCodewithoutoutline"/>
        <w:ind w:left="1440"/>
        <w:jc w:val="both"/>
      </w:pPr>
      <w:r w:rsidRPr="009E237A">
        <w:t>]</w:t>
      </w:r>
    </w:p>
    <w:p w14:paraId="5CE3F880" w14:textId="77777777" w:rsidR="00A74860" w:rsidRDefault="009E237A" w:rsidP="000B0ECD">
      <w:pPr>
        <w:pStyle w:val="SourceCodewithoutoutline"/>
        <w:jc w:val="both"/>
      </w:pPr>
      <w:r w:rsidRPr="009E237A">
        <w:t>}</w:t>
      </w:r>
    </w:p>
    <w:p w14:paraId="611CB00B" w14:textId="725FB471" w:rsidR="004A4171" w:rsidRDefault="004A4171" w:rsidP="004A4171">
      <w:pPr>
        <w:pStyle w:val="Heading5"/>
        <w:rPr>
          <w:lang w:val="en-US"/>
        </w:rPr>
      </w:pPr>
      <w:r>
        <w:rPr>
          <w:lang w:val="en-US"/>
        </w:rPr>
        <w:t xml:space="preserve">Toán tử </w:t>
      </w:r>
      <w:r w:rsidR="008437B1">
        <w:rPr>
          <w:lang w:val="en-US"/>
        </w:rPr>
        <w:t>“</w:t>
      </w:r>
      <w:r>
        <w:rPr>
          <w:lang w:val="en-US"/>
        </w:rPr>
        <w:t>$pop</w:t>
      </w:r>
      <w:r w:rsidR="008437B1">
        <w:rPr>
          <w:lang w:val="en-US"/>
        </w:rPr>
        <w:t>”</w:t>
      </w:r>
    </w:p>
    <w:p w14:paraId="7E4A0105" w14:textId="33721C53" w:rsidR="00A74860" w:rsidRDefault="00A74860" w:rsidP="00B85E34">
      <w:pPr>
        <w:jc w:val="both"/>
        <w:rPr>
          <w:lang w:val="en-US"/>
        </w:rPr>
      </w:pPr>
      <w:r>
        <w:rPr>
          <w:lang w:val="en-US"/>
        </w:rPr>
        <w:t xml:space="preserve">Có một vài cách để loại bỏ </w:t>
      </w:r>
      <w:r w:rsidR="00A86633">
        <w:rPr>
          <w:lang w:val="en-US"/>
        </w:rPr>
        <w:t>document</w:t>
      </w:r>
      <w:r>
        <w:rPr>
          <w:lang w:val="en-US"/>
        </w:rPr>
        <w:t xml:space="preserve"> trong mảng. Nếu như muốn loại bỏ các </w:t>
      </w:r>
      <w:r w:rsidR="00A86633">
        <w:rPr>
          <w:lang w:val="en-US"/>
        </w:rPr>
        <w:t xml:space="preserve">document </w:t>
      </w:r>
      <w:proofErr w:type="gramStart"/>
      <w:r>
        <w:rPr>
          <w:lang w:val="en-US"/>
        </w:rPr>
        <w:t>theo</w:t>
      </w:r>
      <w:proofErr w:type="gramEnd"/>
      <w:r>
        <w:rPr>
          <w:lang w:val="en-US"/>
        </w:rPr>
        <w:t xml:space="preserve"> kiểu hàng đợi (queue) hay theo kiểu stack, có thể dùng toán tử </w:t>
      </w:r>
      <w:r w:rsidR="008437B1">
        <w:rPr>
          <w:lang w:val="en-US"/>
        </w:rPr>
        <w:t>“</w:t>
      </w:r>
      <w:r>
        <w:rPr>
          <w:lang w:val="en-US"/>
        </w:rPr>
        <w:t>$pop</w:t>
      </w:r>
      <w:r w:rsidR="008437B1">
        <w:rPr>
          <w:lang w:val="en-US"/>
        </w:rPr>
        <w:t>”</w:t>
      </w:r>
      <w:r>
        <w:rPr>
          <w:lang w:val="en-US"/>
        </w:rPr>
        <w:t>, các sử dụng như sau:</w:t>
      </w:r>
    </w:p>
    <w:p w14:paraId="1C77F192" w14:textId="263A54FB" w:rsidR="00A74860" w:rsidRDefault="00A74860" w:rsidP="00B85E34">
      <w:pPr>
        <w:jc w:val="both"/>
        <w:rPr>
          <w:lang w:val="en-US"/>
        </w:rPr>
      </w:pPr>
      <w:r w:rsidRPr="00A74860">
        <w:rPr>
          <w:rStyle w:val="SourceCodeChar"/>
        </w:rPr>
        <w:t>{$pop</w:t>
      </w:r>
      <w:r w:rsidR="00A0359D">
        <w:rPr>
          <w:rStyle w:val="SourceCodeChar"/>
        </w:rPr>
        <w:t>:</w:t>
      </w:r>
      <w:r w:rsidRPr="00A74860">
        <w:rPr>
          <w:rStyle w:val="SourceCodeChar"/>
        </w:rPr>
        <w:t xml:space="preserve"> {key: 1}}:</w:t>
      </w:r>
      <w:r>
        <w:rPr>
          <w:lang w:val="en-US"/>
        </w:rPr>
        <w:t xml:space="preserve"> dùng để loại bỏ </w:t>
      </w:r>
      <w:r w:rsidR="00A86633">
        <w:rPr>
          <w:lang w:val="en-US"/>
        </w:rPr>
        <w:t>document</w:t>
      </w:r>
      <w:r>
        <w:rPr>
          <w:lang w:val="en-US"/>
        </w:rPr>
        <w:t xml:space="preserve"> ở cuối mảng.</w:t>
      </w:r>
    </w:p>
    <w:p w14:paraId="3E2C904B" w14:textId="398C6A79" w:rsidR="00A74860" w:rsidRDefault="00A74860" w:rsidP="00B85E34">
      <w:pPr>
        <w:jc w:val="both"/>
        <w:rPr>
          <w:lang w:val="en-US"/>
        </w:rPr>
      </w:pPr>
      <w:r w:rsidRPr="00A74860">
        <w:rPr>
          <w:rStyle w:val="SourceCodeChar"/>
        </w:rPr>
        <w:t>{$pop</w:t>
      </w:r>
      <w:r w:rsidR="00A0359D">
        <w:rPr>
          <w:rStyle w:val="SourceCodeChar"/>
        </w:rPr>
        <w:t>:</w:t>
      </w:r>
      <w:r w:rsidRPr="00A74860">
        <w:rPr>
          <w:rStyle w:val="SourceCodeChar"/>
        </w:rPr>
        <w:t xml:space="preserve"> {key: -1}}:</w:t>
      </w:r>
      <w:r>
        <w:rPr>
          <w:lang w:val="en-US"/>
        </w:rPr>
        <w:t xml:space="preserve"> dùng để loại bỏ </w:t>
      </w:r>
      <w:r w:rsidR="00A86633">
        <w:rPr>
          <w:lang w:val="en-US"/>
        </w:rPr>
        <w:t>document</w:t>
      </w:r>
      <w:r>
        <w:rPr>
          <w:lang w:val="en-US"/>
        </w:rPr>
        <w:t xml:space="preserve"> ở đầu mảng.</w:t>
      </w:r>
    </w:p>
    <w:p w14:paraId="40401FB2" w14:textId="5F9AB981" w:rsidR="00A31705" w:rsidRDefault="00A31705" w:rsidP="00A31705">
      <w:pPr>
        <w:pStyle w:val="Heading5"/>
        <w:rPr>
          <w:lang w:val="en-US"/>
        </w:rPr>
      </w:pPr>
      <w:r>
        <w:rPr>
          <w:lang w:val="en-US"/>
        </w:rPr>
        <w:t xml:space="preserve">Toán tử </w:t>
      </w:r>
      <w:r w:rsidR="008437B1">
        <w:rPr>
          <w:lang w:val="en-US"/>
        </w:rPr>
        <w:t>“</w:t>
      </w:r>
      <w:r>
        <w:rPr>
          <w:lang w:val="en-US"/>
        </w:rPr>
        <w:t>$pull</w:t>
      </w:r>
      <w:r w:rsidR="008437B1">
        <w:rPr>
          <w:lang w:val="en-US"/>
        </w:rPr>
        <w:t>”</w:t>
      </w:r>
    </w:p>
    <w:p w14:paraId="7E9FD769" w14:textId="6EB92677" w:rsidR="00A74860" w:rsidRDefault="003E153B" w:rsidP="00B85E34">
      <w:pPr>
        <w:jc w:val="both"/>
        <w:rPr>
          <w:lang w:val="en-US"/>
        </w:rPr>
      </w:pPr>
      <w:r>
        <w:rPr>
          <w:lang w:val="en-US"/>
        </w:rPr>
        <w:t xml:space="preserve">Đôi khi, ta muốn thực hiện loại bỏ một </w:t>
      </w:r>
      <w:r w:rsidR="00A86633">
        <w:rPr>
          <w:lang w:val="en-US"/>
        </w:rPr>
        <w:t>document</w:t>
      </w:r>
      <w:r>
        <w:rPr>
          <w:lang w:val="en-US"/>
        </w:rPr>
        <w:t xml:space="preserve"> dựa vào một mô tả cụ thể, mà không chỉ dựa vào vị trí của chúng. Toán tử </w:t>
      </w:r>
      <w:r w:rsidR="008437B1">
        <w:rPr>
          <w:lang w:val="en-US"/>
        </w:rPr>
        <w:t>“</w:t>
      </w:r>
      <w:r>
        <w:rPr>
          <w:lang w:val="en-US"/>
        </w:rPr>
        <w:t>$pull</w:t>
      </w:r>
      <w:r w:rsidR="008437B1">
        <w:rPr>
          <w:lang w:val="en-US"/>
        </w:rPr>
        <w:t>”</w:t>
      </w:r>
      <w:r>
        <w:rPr>
          <w:lang w:val="en-US"/>
        </w:rPr>
        <w:t xml:space="preserve"> sẽ giúp cho ta làm việc này, nó sẽ loại bỏ một </w:t>
      </w:r>
      <w:r w:rsidR="00A86633">
        <w:rPr>
          <w:lang w:val="en-US"/>
        </w:rPr>
        <w:t>document</w:t>
      </w:r>
      <w:r>
        <w:rPr>
          <w:lang w:val="en-US"/>
        </w:rPr>
        <w:t xml:space="preserve"> trong một mảng, dựa vào một mô tả về </w:t>
      </w:r>
      <w:r w:rsidR="00A86633">
        <w:rPr>
          <w:lang w:val="en-US"/>
        </w:rPr>
        <w:t>document</w:t>
      </w:r>
      <w:r>
        <w:rPr>
          <w:lang w:val="en-US"/>
        </w:rPr>
        <w:t xml:space="preserve"> đó. Ví dụ, chúng ta có một danh sách </w:t>
      </w:r>
      <w:r w:rsidR="00D15F0C">
        <w:rPr>
          <w:lang w:val="en-US"/>
        </w:rPr>
        <w:t>những công việc cần phải hoàn thành được liệt kê sau đây:</w:t>
      </w:r>
    </w:p>
    <w:p w14:paraId="5E35DE9E" w14:textId="06A8D413" w:rsidR="00D15F0C" w:rsidRDefault="00D15F0C" w:rsidP="00D15F0C">
      <w:pPr>
        <w:pStyle w:val="SourceCode"/>
      </w:pPr>
      <w:r>
        <w:t>&gt; db.lists.insert(</w:t>
      </w:r>
      <w:r w:rsidR="000C026C">
        <w:t>{</w:t>
      </w:r>
      <w:r w:rsidR="008437B1">
        <w:t>“</w:t>
      </w:r>
      <w:r>
        <w:t>todo</w:t>
      </w:r>
      <w:r w:rsidR="008437B1">
        <w:t>”</w:t>
      </w:r>
      <w:r w:rsidR="00A0359D">
        <w:t>:</w:t>
      </w:r>
      <w:r>
        <w:t xml:space="preserve"> [</w:t>
      </w:r>
      <w:r w:rsidR="008437B1">
        <w:t>“</w:t>
      </w:r>
      <w:r>
        <w:t>dishes</w:t>
      </w:r>
      <w:r w:rsidR="008437B1">
        <w:t>”</w:t>
      </w:r>
      <w:r>
        <w:t xml:space="preserve">, </w:t>
      </w:r>
      <w:r w:rsidR="008437B1">
        <w:t>“</w:t>
      </w:r>
      <w:r>
        <w:t>laundry</w:t>
      </w:r>
      <w:r w:rsidR="008437B1">
        <w:t>”</w:t>
      </w:r>
      <w:r>
        <w:t xml:space="preserve">, </w:t>
      </w:r>
      <w:r w:rsidR="008437B1">
        <w:t>“</w:t>
      </w:r>
      <w:r>
        <w:t>dry cleaning</w:t>
      </w:r>
      <w:r w:rsidR="008437B1">
        <w:t>”</w:t>
      </w:r>
      <w:r>
        <w:t>]})</w:t>
      </w:r>
    </w:p>
    <w:p w14:paraId="7920A842" w14:textId="65F268FF" w:rsidR="00D15F0C" w:rsidRDefault="00D15F0C" w:rsidP="00B85E34">
      <w:pPr>
        <w:jc w:val="both"/>
        <w:rPr>
          <w:lang w:val="en-US"/>
        </w:rPr>
      </w:pPr>
      <w:r>
        <w:rPr>
          <w:lang w:val="en-US"/>
        </w:rPr>
        <w:t xml:space="preserve">Nếu như chúng ta làm công việc </w:t>
      </w:r>
      <w:r w:rsidR="008437B1">
        <w:rPr>
          <w:lang w:val="en-US"/>
        </w:rPr>
        <w:t>“</w:t>
      </w:r>
      <w:r>
        <w:t>laundry</w:t>
      </w:r>
      <w:r w:rsidR="008437B1">
        <w:rPr>
          <w:lang w:val="en-US"/>
        </w:rPr>
        <w:t>”</w:t>
      </w:r>
      <w:r>
        <w:rPr>
          <w:lang w:val="en-US"/>
        </w:rPr>
        <w:t xml:space="preserve"> trước, giả sử chúng ta hoàn thành nó, và bây giờ muốn loại bỏ nó ra danh sách vì nó đã được hoàn thành, ta làm như sau:</w:t>
      </w:r>
    </w:p>
    <w:p w14:paraId="1BB52AAF" w14:textId="5B5F17EB" w:rsidR="00D15F0C" w:rsidRDefault="00D15F0C" w:rsidP="00D15F0C">
      <w:pPr>
        <w:pStyle w:val="SourceCode"/>
      </w:pPr>
      <w:r>
        <w:t xml:space="preserve">&gt; db.lists.update({}, </w:t>
      </w:r>
      <w:r w:rsidR="000C026C">
        <w:t>{</w:t>
      </w:r>
      <w:r w:rsidR="008437B1">
        <w:t>“</w:t>
      </w:r>
      <w:r>
        <w:t>$pull</w:t>
      </w:r>
      <w:r w:rsidR="008437B1">
        <w:t>”</w:t>
      </w:r>
      <w:r w:rsidR="00A0359D">
        <w:t>:</w:t>
      </w:r>
      <w:r>
        <w:t xml:space="preserve"> </w:t>
      </w:r>
      <w:r w:rsidR="000C026C">
        <w:t>{</w:t>
      </w:r>
      <w:r w:rsidR="008437B1">
        <w:t>“</w:t>
      </w:r>
      <w:r>
        <w:t>todo</w:t>
      </w:r>
      <w:r w:rsidR="008437B1">
        <w:t>”</w:t>
      </w:r>
      <w:r w:rsidR="00A0359D">
        <w:t>:</w:t>
      </w:r>
      <w:r>
        <w:t xml:space="preserve"> </w:t>
      </w:r>
      <w:r w:rsidR="008437B1">
        <w:t>“</w:t>
      </w:r>
      <w:r>
        <w:t>laundry</w:t>
      </w:r>
      <w:r w:rsidR="008437B1">
        <w:t>”</w:t>
      </w:r>
      <w:r>
        <w:t>}})</w:t>
      </w:r>
    </w:p>
    <w:p w14:paraId="318E10C9" w14:textId="00A519BF" w:rsidR="00D15F0C" w:rsidRDefault="00D15F0C" w:rsidP="00B85E34">
      <w:pPr>
        <w:jc w:val="both"/>
        <w:rPr>
          <w:lang w:val="en-US"/>
        </w:rPr>
      </w:pPr>
      <w:r>
        <w:rPr>
          <w:lang w:val="en-US"/>
        </w:rPr>
        <w:t xml:space="preserve">Bây giờ hãy kiểm tra lại danh sách </w:t>
      </w:r>
      <w:r w:rsidR="008437B1">
        <w:rPr>
          <w:lang w:val="en-US"/>
        </w:rPr>
        <w:t>“</w:t>
      </w:r>
      <w:r>
        <w:rPr>
          <w:lang w:val="en-US"/>
        </w:rPr>
        <w:t>todo</w:t>
      </w:r>
      <w:r w:rsidR="008437B1">
        <w:rPr>
          <w:lang w:val="en-US"/>
        </w:rPr>
        <w:t>”</w:t>
      </w:r>
      <w:r>
        <w:rPr>
          <w:lang w:val="en-US"/>
        </w:rPr>
        <w:t>:</w:t>
      </w:r>
    </w:p>
    <w:p w14:paraId="70A17694" w14:textId="77777777" w:rsidR="00D15F0C" w:rsidRDefault="00D15F0C" w:rsidP="00D15F0C">
      <w:pPr>
        <w:pStyle w:val="SourceCode"/>
      </w:pPr>
      <w:r>
        <w:lastRenderedPageBreak/>
        <w:t>&gt; db.lists.find()</w:t>
      </w:r>
    </w:p>
    <w:p w14:paraId="209B22CE" w14:textId="2DEBB693" w:rsidR="00D15F0C" w:rsidRDefault="008437B1" w:rsidP="000B0ECD">
      <w:pPr>
        <w:pStyle w:val="SourceCodewithoutoutline"/>
        <w:jc w:val="both"/>
      </w:pPr>
      <w:r>
        <w:t>“</w:t>
      </w:r>
      <w:r w:rsidR="00D15F0C">
        <w:t>_id</w:t>
      </w:r>
      <w:r>
        <w:t>”</w:t>
      </w:r>
      <w:r w:rsidR="00A0359D">
        <w:t>:</w:t>
      </w:r>
      <w:r w:rsidR="00D15F0C">
        <w:t xml:space="preserve"> </w:t>
      </w:r>
      <w:proofErr w:type="gramStart"/>
      <w:r w:rsidR="00D15F0C">
        <w:t>ObjectId(</w:t>
      </w:r>
      <w:proofErr w:type="gramEnd"/>
      <w:r>
        <w:t>“</w:t>
      </w:r>
      <w:r w:rsidR="00D15F0C">
        <w:t>4b2d75476cc613d5ee930164</w:t>
      </w:r>
      <w:r>
        <w:t>”</w:t>
      </w:r>
      <w:r w:rsidR="00D15F0C">
        <w:t>),</w:t>
      </w:r>
    </w:p>
    <w:p w14:paraId="7A92EB42" w14:textId="67CBA227" w:rsidR="00D15F0C" w:rsidRDefault="008437B1" w:rsidP="000B0ECD">
      <w:pPr>
        <w:pStyle w:val="SourceCodewithoutoutline"/>
        <w:ind w:left="1440"/>
        <w:jc w:val="both"/>
      </w:pPr>
      <w:r>
        <w:t>“</w:t>
      </w:r>
      <w:proofErr w:type="gramStart"/>
      <w:r w:rsidR="00D15F0C">
        <w:t>todo</w:t>
      </w:r>
      <w:proofErr w:type="gramEnd"/>
      <w:r>
        <w:t>”</w:t>
      </w:r>
      <w:r w:rsidR="00A0359D">
        <w:t>:</w:t>
      </w:r>
      <w:r w:rsidR="00D15F0C">
        <w:t xml:space="preserve"> [</w:t>
      </w:r>
    </w:p>
    <w:p w14:paraId="71584C8B" w14:textId="55BFE0E5" w:rsidR="00D15F0C" w:rsidRDefault="008437B1" w:rsidP="000B0ECD">
      <w:pPr>
        <w:pStyle w:val="SourceCodewithoutoutline"/>
        <w:ind w:left="1832"/>
        <w:jc w:val="both"/>
      </w:pPr>
      <w:r>
        <w:t>“</w:t>
      </w:r>
      <w:proofErr w:type="gramStart"/>
      <w:r w:rsidR="00D15F0C">
        <w:t>dishes</w:t>
      </w:r>
      <w:proofErr w:type="gramEnd"/>
      <w:r>
        <w:t>”</w:t>
      </w:r>
      <w:r w:rsidR="00D15F0C">
        <w:t>,</w:t>
      </w:r>
    </w:p>
    <w:p w14:paraId="637D5D37" w14:textId="4A0D9B41" w:rsidR="00D15F0C" w:rsidRDefault="008437B1" w:rsidP="000B0ECD">
      <w:pPr>
        <w:pStyle w:val="SourceCodewithoutoutline"/>
        <w:ind w:left="1832"/>
        <w:jc w:val="both"/>
      </w:pPr>
      <w:r>
        <w:t>“</w:t>
      </w:r>
      <w:proofErr w:type="gramStart"/>
      <w:r w:rsidR="00D15F0C">
        <w:t>dry</w:t>
      </w:r>
      <w:proofErr w:type="gramEnd"/>
      <w:r w:rsidR="00D15F0C">
        <w:t xml:space="preserve"> cleaning</w:t>
      </w:r>
      <w:r>
        <w:t>”</w:t>
      </w:r>
    </w:p>
    <w:p w14:paraId="5B6DF666" w14:textId="77777777" w:rsidR="00D15F0C" w:rsidRDefault="00D15F0C" w:rsidP="000B0ECD">
      <w:pPr>
        <w:pStyle w:val="SourceCodewithoutoutline"/>
        <w:ind w:left="1440"/>
        <w:jc w:val="both"/>
      </w:pPr>
      <w:r>
        <w:t>]</w:t>
      </w:r>
    </w:p>
    <w:p w14:paraId="249284B8" w14:textId="77777777" w:rsidR="00D15F0C" w:rsidRDefault="00D15F0C" w:rsidP="000B0ECD">
      <w:pPr>
        <w:pStyle w:val="SourceCodewithoutoutline"/>
        <w:jc w:val="both"/>
      </w:pPr>
      <w:r>
        <w:t>}</w:t>
      </w:r>
    </w:p>
    <w:p w14:paraId="7114E677" w14:textId="487E0EE8" w:rsidR="00D15F0C" w:rsidRDefault="00D15F0C" w:rsidP="00B85E34">
      <w:pPr>
        <w:jc w:val="both"/>
        <w:rPr>
          <w:lang w:val="en-US"/>
        </w:rPr>
      </w:pPr>
      <w:r>
        <w:rPr>
          <w:lang w:val="en-US"/>
        </w:rPr>
        <w:t xml:space="preserve">Ta đã không còn công việc </w:t>
      </w:r>
      <w:r w:rsidR="008437B1">
        <w:rPr>
          <w:lang w:val="en-US"/>
        </w:rPr>
        <w:t>“</w:t>
      </w:r>
      <w:r>
        <w:rPr>
          <w:lang w:val="en-US"/>
        </w:rPr>
        <w:t>laundry</w:t>
      </w:r>
      <w:r w:rsidR="008437B1">
        <w:rPr>
          <w:lang w:val="en-US"/>
        </w:rPr>
        <w:t>”</w:t>
      </w:r>
      <w:r>
        <w:rPr>
          <w:lang w:val="en-US"/>
        </w:rPr>
        <w:t xml:space="preserve"> trong danh sách công việc.</w:t>
      </w:r>
    </w:p>
    <w:p w14:paraId="65DEA139" w14:textId="074001E1" w:rsidR="00D15F0C" w:rsidRDefault="00D15F0C" w:rsidP="00B85E34">
      <w:pPr>
        <w:jc w:val="both"/>
        <w:rPr>
          <w:lang w:val="en-US"/>
        </w:rPr>
      </w:pPr>
      <w:r>
        <w:rPr>
          <w:lang w:val="en-US"/>
        </w:rPr>
        <w:t xml:space="preserve">Toán tử </w:t>
      </w:r>
      <w:r w:rsidR="008437B1">
        <w:rPr>
          <w:lang w:val="en-US"/>
        </w:rPr>
        <w:t>“</w:t>
      </w:r>
      <w:r>
        <w:rPr>
          <w:lang w:val="en-US"/>
        </w:rPr>
        <w:t>$pull</w:t>
      </w:r>
      <w:r w:rsidR="008437B1">
        <w:rPr>
          <w:lang w:val="en-US"/>
        </w:rPr>
        <w:t>”</w:t>
      </w:r>
      <w:r>
        <w:rPr>
          <w:lang w:val="en-US"/>
        </w:rPr>
        <w:t xml:space="preserve"> </w:t>
      </w:r>
      <w:r w:rsidR="00A86633">
        <w:rPr>
          <w:lang w:val="en-US"/>
        </w:rPr>
        <w:t xml:space="preserve">không chỉ loại 1 document, mà nó </w:t>
      </w:r>
      <w:r>
        <w:rPr>
          <w:lang w:val="en-US"/>
        </w:rPr>
        <w:t>sẽ loại tất cả</w:t>
      </w:r>
      <w:r w:rsidR="00A86633">
        <w:rPr>
          <w:lang w:val="en-US"/>
        </w:rPr>
        <w:t xml:space="preserve"> các document phù hợp với điều kiện xác định. Ví dụ ta có một danh sách như sau [1</w:t>
      </w:r>
      <w:proofErr w:type="gramStart"/>
      <w:r w:rsidR="00A86633">
        <w:rPr>
          <w:lang w:val="en-US"/>
        </w:rPr>
        <w:t>,1,2,1</w:t>
      </w:r>
      <w:proofErr w:type="gramEnd"/>
      <w:r w:rsidR="00A86633">
        <w:rPr>
          <w:lang w:val="en-US"/>
        </w:rPr>
        <w:t xml:space="preserve">], nếu ta sử dụng </w:t>
      </w:r>
      <w:r w:rsidR="008437B1">
        <w:rPr>
          <w:lang w:val="en-US"/>
        </w:rPr>
        <w:t>“</w:t>
      </w:r>
      <w:r w:rsidR="00A86633">
        <w:rPr>
          <w:lang w:val="en-US"/>
        </w:rPr>
        <w:t>$pull</w:t>
      </w:r>
      <w:r w:rsidR="008437B1">
        <w:rPr>
          <w:lang w:val="en-US"/>
        </w:rPr>
        <w:t>”</w:t>
      </w:r>
      <w:r w:rsidR="00A86633">
        <w:rPr>
          <w:lang w:val="en-US"/>
        </w:rPr>
        <w:t xml:space="preserve"> để loại document 1 ra khỏi danh sách, ta thu được kết quả như sau: [2]</w:t>
      </w:r>
    </w:p>
    <w:p w14:paraId="38A24EBA" w14:textId="7EDCB1EB" w:rsidR="0094526D" w:rsidRPr="0094526D" w:rsidRDefault="0094526D" w:rsidP="007C0CAB">
      <w:pPr>
        <w:pStyle w:val="Heading5"/>
        <w:rPr>
          <w:lang w:val="en-US"/>
        </w:rPr>
      </w:pPr>
      <w:r>
        <w:rPr>
          <w:lang w:val="en-US"/>
        </w:rPr>
        <w:t>Thay đổi thông qua vị trí document</w:t>
      </w:r>
    </w:p>
    <w:p w14:paraId="60CC9C2D" w14:textId="77777777" w:rsidR="0094526D" w:rsidRDefault="0094526D" w:rsidP="00B85E34">
      <w:pPr>
        <w:jc w:val="both"/>
        <w:rPr>
          <w:lang w:val="en-US"/>
        </w:rPr>
      </w:pPr>
      <w:r>
        <w:rPr>
          <w:lang w:val="en-US"/>
        </w:rPr>
        <w:t>Thay đổi giá trị trong mạng sẽ trở nên rối rắm hơn khi trong mảng có nhiều giá trị document tương tự nhau và chúng ta muốn thay đổi một vài trong những document đó.</w:t>
      </w:r>
    </w:p>
    <w:p w14:paraId="45B2FDBA" w14:textId="6DA69564" w:rsidR="0094526D" w:rsidRDefault="0094526D" w:rsidP="00B85E34">
      <w:pPr>
        <w:jc w:val="both"/>
        <w:rPr>
          <w:lang w:val="en-US"/>
        </w:rPr>
      </w:pPr>
      <w:r>
        <w:rPr>
          <w:lang w:val="en-US"/>
        </w:rPr>
        <w:t xml:space="preserve">Có 2 cách để thay đổi giá trị trong mảng là: truy cập vào vị trí của nó, hoặc sử dụng toán tử </w:t>
      </w:r>
      <w:r w:rsidR="002472BC">
        <w:rPr>
          <w:lang w:val="en-US"/>
        </w:rPr>
        <w:t xml:space="preserve">vị trí </w:t>
      </w:r>
      <w:r w:rsidR="008437B1">
        <w:rPr>
          <w:lang w:val="en-US"/>
        </w:rPr>
        <w:t>“</w:t>
      </w:r>
      <w:r>
        <w:rPr>
          <w:lang w:val="en-US"/>
        </w:rPr>
        <w:t>$</w:t>
      </w:r>
      <w:r w:rsidR="008437B1">
        <w:rPr>
          <w:lang w:val="en-US"/>
        </w:rPr>
        <w:t>”</w:t>
      </w:r>
      <w:r>
        <w:rPr>
          <w:lang w:val="en-US"/>
        </w:rPr>
        <w:t>. Chúng ta cũng có thể kết hợp 2 cách này với nhau để tạo ra hiệu quả cao nhất.</w:t>
      </w:r>
    </w:p>
    <w:p w14:paraId="5F6A3E6F" w14:textId="77777777" w:rsidR="00196D22" w:rsidRDefault="0094526D" w:rsidP="00B85E34">
      <w:pPr>
        <w:jc w:val="both"/>
        <w:rPr>
          <w:lang w:val="en-US"/>
        </w:rPr>
      </w:pPr>
      <w:r>
        <w:rPr>
          <w:lang w:val="en-US"/>
        </w:rPr>
        <w:t>Mảng trong MongoDB bắt đầu từ chỉ số 0, và các giá trị trong nó có thể</w:t>
      </w:r>
      <w:r w:rsidR="00196D22">
        <w:rPr>
          <w:lang w:val="en-US"/>
        </w:rPr>
        <w:t xml:space="preserve"> được truy cập bằng</w:t>
      </w:r>
      <w:r>
        <w:rPr>
          <w:lang w:val="en-US"/>
        </w:rPr>
        <w:t xml:space="preserve"> chỉ số </w:t>
      </w:r>
      <w:r w:rsidR="00196D22">
        <w:rPr>
          <w:lang w:val="en-US"/>
        </w:rPr>
        <w:t>thông qua thuộc tính trường của nó. Ví dụ, giả sử ta có một document chứa một số document con, ở đây document lưu trữ các thông tin phản hồi của một trang blog cá nhân:</w:t>
      </w:r>
    </w:p>
    <w:p w14:paraId="28AC9803" w14:textId="77777777" w:rsidR="00196D22" w:rsidRPr="00196D22" w:rsidRDefault="00196D22" w:rsidP="00196D22">
      <w:pPr>
        <w:pStyle w:val="SourceCode"/>
        <w:rPr>
          <w:lang w:val="en-US"/>
        </w:rPr>
      </w:pPr>
      <w:r w:rsidRPr="00196D22">
        <w:rPr>
          <w:lang w:val="en-US"/>
        </w:rPr>
        <w:t xml:space="preserve">&gt; </w:t>
      </w:r>
      <w:proofErr w:type="gramStart"/>
      <w:r w:rsidRPr="00196D22">
        <w:rPr>
          <w:lang w:val="en-US"/>
        </w:rPr>
        <w:t>db.blog.posts.findOne()</w:t>
      </w:r>
      <w:proofErr w:type="gramEnd"/>
    </w:p>
    <w:p w14:paraId="005072CD" w14:textId="77777777" w:rsidR="00196D22" w:rsidRPr="00196D22" w:rsidRDefault="00196D22" w:rsidP="000B0ECD">
      <w:pPr>
        <w:pStyle w:val="SourceCodewithoutoutline"/>
        <w:jc w:val="both"/>
      </w:pPr>
      <w:r w:rsidRPr="00196D22">
        <w:t>{</w:t>
      </w:r>
    </w:p>
    <w:p w14:paraId="5AA45ED9" w14:textId="684568BA" w:rsidR="00196D22" w:rsidRDefault="008437B1" w:rsidP="000B0ECD">
      <w:pPr>
        <w:pStyle w:val="SourceCodewithoutoutline"/>
        <w:ind w:left="1440"/>
        <w:jc w:val="both"/>
      </w:pPr>
      <w:r>
        <w:t>“</w:t>
      </w:r>
      <w:r w:rsidR="00196D22" w:rsidRPr="00196D22">
        <w:t>_id</w:t>
      </w:r>
      <w:r>
        <w:t>”</w:t>
      </w:r>
      <w:r w:rsidR="00A0359D">
        <w:t>:</w:t>
      </w:r>
      <w:r w:rsidR="00196D22" w:rsidRPr="00196D22">
        <w:t xml:space="preserve"> </w:t>
      </w:r>
      <w:proofErr w:type="gramStart"/>
      <w:r w:rsidR="00196D22" w:rsidRPr="00196D22">
        <w:t>ObjectId(</w:t>
      </w:r>
      <w:proofErr w:type="gramEnd"/>
      <w:r>
        <w:t>“</w:t>
      </w:r>
      <w:r w:rsidR="00196D22" w:rsidRPr="00196D22">
        <w:t>4b329a216cc613d5ee930192</w:t>
      </w:r>
      <w:r>
        <w:t>”</w:t>
      </w:r>
      <w:r w:rsidR="00196D22" w:rsidRPr="00196D22">
        <w:t>),</w:t>
      </w:r>
    </w:p>
    <w:p w14:paraId="511FED73" w14:textId="0B94D02F" w:rsidR="00196D22" w:rsidRPr="00196D22" w:rsidRDefault="008437B1" w:rsidP="000B0ECD">
      <w:pPr>
        <w:pStyle w:val="SourceCodewithoutoutline"/>
        <w:ind w:left="1440"/>
        <w:jc w:val="both"/>
      </w:pPr>
      <w:r>
        <w:t>“</w:t>
      </w:r>
      <w:proofErr w:type="gramStart"/>
      <w:r w:rsidR="00196D22" w:rsidRPr="00196D22">
        <w:t>content</w:t>
      </w:r>
      <w:proofErr w:type="gramEnd"/>
      <w:r>
        <w:t>”</w:t>
      </w:r>
      <w:r w:rsidR="00A0359D">
        <w:t>:</w:t>
      </w:r>
      <w:r w:rsidR="00196D22" w:rsidRPr="00196D22">
        <w:t xml:space="preserve"> </w:t>
      </w:r>
      <w:r>
        <w:t>“</w:t>
      </w:r>
      <w:r w:rsidR="00196D22" w:rsidRPr="00196D22">
        <w:t>...</w:t>
      </w:r>
      <w:r>
        <w:t>”</w:t>
      </w:r>
      <w:r w:rsidR="00196D22" w:rsidRPr="00196D22">
        <w:t>,</w:t>
      </w:r>
    </w:p>
    <w:p w14:paraId="50E546AB" w14:textId="270C59C2" w:rsidR="00196D22" w:rsidRPr="00196D22" w:rsidRDefault="008437B1" w:rsidP="000B0ECD">
      <w:pPr>
        <w:pStyle w:val="SourceCodewithoutoutline"/>
        <w:ind w:left="1440"/>
        <w:jc w:val="both"/>
      </w:pPr>
      <w:r>
        <w:t>“</w:t>
      </w:r>
      <w:proofErr w:type="gramStart"/>
      <w:r w:rsidR="00196D22" w:rsidRPr="00196D22">
        <w:t>comments</w:t>
      </w:r>
      <w:proofErr w:type="gramEnd"/>
      <w:r>
        <w:t>”</w:t>
      </w:r>
      <w:r w:rsidR="00A0359D">
        <w:t>:</w:t>
      </w:r>
      <w:r w:rsidR="00196D22" w:rsidRPr="00196D22">
        <w:t xml:space="preserve"> [</w:t>
      </w:r>
    </w:p>
    <w:p w14:paraId="06D4EB8F" w14:textId="77777777" w:rsidR="00196D22" w:rsidRPr="00196D22" w:rsidRDefault="00196D22" w:rsidP="000B0ECD">
      <w:pPr>
        <w:pStyle w:val="SourceCodewithoutoutline"/>
        <w:ind w:left="1832"/>
        <w:jc w:val="both"/>
      </w:pPr>
      <w:r w:rsidRPr="00196D22">
        <w:t>{</w:t>
      </w:r>
    </w:p>
    <w:p w14:paraId="315D93D5" w14:textId="1D79D0A9" w:rsidR="00196D22" w:rsidRPr="00196D22" w:rsidRDefault="008437B1" w:rsidP="000B0ECD">
      <w:pPr>
        <w:pStyle w:val="SourceCodewithoutoutline"/>
        <w:ind w:left="2160"/>
        <w:jc w:val="both"/>
      </w:pPr>
      <w:r>
        <w:t>“</w:t>
      </w:r>
      <w:proofErr w:type="gramStart"/>
      <w:r w:rsidR="00196D22" w:rsidRPr="00196D22">
        <w:t>comment</w:t>
      </w:r>
      <w:proofErr w:type="gramEnd"/>
      <w:r>
        <w:t>”</w:t>
      </w:r>
      <w:r w:rsidR="00A0359D">
        <w:t>:</w:t>
      </w:r>
      <w:r w:rsidR="00196D22" w:rsidRPr="00196D22">
        <w:t xml:space="preserve"> </w:t>
      </w:r>
      <w:r>
        <w:t>“</w:t>
      </w:r>
      <w:r w:rsidR="00196D22" w:rsidRPr="00196D22">
        <w:t>good post</w:t>
      </w:r>
      <w:r>
        <w:t>”</w:t>
      </w:r>
      <w:r w:rsidR="00196D22" w:rsidRPr="00196D22">
        <w:t>,</w:t>
      </w:r>
    </w:p>
    <w:p w14:paraId="6DFD25C6" w14:textId="149A712A" w:rsidR="00196D22" w:rsidRPr="00196D22" w:rsidRDefault="008437B1" w:rsidP="000B0ECD">
      <w:pPr>
        <w:pStyle w:val="SourceCodewithoutoutline"/>
        <w:ind w:left="2160"/>
        <w:jc w:val="both"/>
      </w:pPr>
      <w:r>
        <w:t>“</w:t>
      </w:r>
      <w:proofErr w:type="gramStart"/>
      <w:r w:rsidR="00196D22" w:rsidRPr="00196D22">
        <w:t>author</w:t>
      </w:r>
      <w:proofErr w:type="gramEnd"/>
      <w:r>
        <w:t>”</w:t>
      </w:r>
      <w:r w:rsidR="00A0359D">
        <w:t>:</w:t>
      </w:r>
      <w:r w:rsidR="00196D22" w:rsidRPr="00196D22">
        <w:t xml:space="preserve"> </w:t>
      </w:r>
      <w:r>
        <w:t>“</w:t>
      </w:r>
      <w:r w:rsidR="00196D22" w:rsidRPr="00196D22">
        <w:t>John</w:t>
      </w:r>
      <w:r>
        <w:t>”</w:t>
      </w:r>
      <w:r w:rsidR="00196D22" w:rsidRPr="00196D22">
        <w:t>,</w:t>
      </w:r>
    </w:p>
    <w:p w14:paraId="239EFD24" w14:textId="67515B2C" w:rsidR="00196D22" w:rsidRPr="00196D22" w:rsidRDefault="008437B1" w:rsidP="000B0ECD">
      <w:pPr>
        <w:pStyle w:val="SourceCodewithoutoutline"/>
        <w:ind w:left="2160"/>
        <w:jc w:val="both"/>
      </w:pPr>
      <w:r>
        <w:t>“</w:t>
      </w:r>
      <w:proofErr w:type="gramStart"/>
      <w:r w:rsidR="00196D22" w:rsidRPr="00196D22">
        <w:t>votes</w:t>
      </w:r>
      <w:proofErr w:type="gramEnd"/>
      <w:r>
        <w:t>”</w:t>
      </w:r>
      <w:r w:rsidR="00A0359D">
        <w:t>:</w:t>
      </w:r>
      <w:r w:rsidR="00196D22" w:rsidRPr="00196D22">
        <w:t xml:space="preserve"> 0</w:t>
      </w:r>
    </w:p>
    <w:p w14:paraId="25620A3F" w14:textId="77777777" w:rsidR="00196D22" w:rsidRPr="00196D22" w:rsidRDefault="00196D22" w:rsidP="000B0ECD">
      <w:pPr>
        <w:pStyle w:val="SourceCodewithoutoutline"/>
        <w:ind w:left="1832"/>
        <w:jc w:val="both"/>
      </w:pPr>
      <w:r w:rsidRPr="00196D22">
        <w:t>},</w:t>
      </w:r>
    </w:p>
    <w:p w14:paraId="3D2FE742" w14:textId="77777777" w:rsidR="00196D22" w:rsidRPr="00196D22" w:rsidRDefault="00196D22" w:rsidP="000B0ECD">
      <w:pPr>
        <w:pStyle w:val="SourceCodewithoutoutline"/>
        <w:ind w:left="1832"/>
        <w:jc w:val="both"/>
      </w:pPr>
      <w:r w:rsidRPr="00196D22">
        <w:t>{</w:t>
      </w:r>
    </w:p>
    <w:p w14:paraId="71C796AE" w14:textId="20E13A7C" w:rsidR="00196D22" w:rsidRPr="00196D22" w:rsidRDefault="008437B1" w:rsidP="000B0ECD">
      <w:pPr>
        <w:pStyle w:val="SourceCodewithoutoutline"/>
        <w:ind w:left="2160"/>
        <w:jc w:val="both"/>
      </w:pPr>
      <w:r>
        <w:t>“</w:t>
      </w:r>
      <w:proofErr w:type="gramStart"/>
      <w:r w:rsidR="00196D22" w:rsidRPr="00196D22">
        <w:t>comment</w:t>
      </w:r>
      <w:proofErr w:type="gramEnd"/>
      <w:r>
        <w:t>”</w:t>
      </w:r>
      <w:r w:rsidR="00A0359D">
        <w:t>:</w:t>
      </w:r>
      <w:r w:rsidR="00196D22" w:rsidRPr="00196D22">
        <w:t xml:space="preserve"> </w:t>
      </w:r>
      <w:r>
        <w:t>“</w:t>
      </w:r>
      <w:r w:rsidR="00196D22" w:rsidRPr="00196D22">
        <w:t>i thought it was too short</w:t>
      </w:r>
      <w:r>
        <w:t>”</w:t>
      </w:r>
      <w:r w:rsidR="00196D22" w:rsidRPr="00196D22">
        <w:t>,</w:t>
      </w:r>
    </w:p>
    <w:p w14:paraId="10EC8AE6" w14:textId="1F898A5E" w:rsidR="00196D22" w:rsidRPr="00196D22" w:rsidRDefault="008437B1" w:rsidP="000B0ECD">
      <w:pPr>
        <w:pStyle w:val="SourceCodewithoutoutline"/>
        <w:ind w:left="2160"/>
        <w:jc w:val="both"/>
      </w:pPr>
      <w:r>
        <w:t>“</w:t>
      </w:r>
      <w:proofErr w:type="gramStart"/>
      <w:r w:rsidR="00196D22" w:rsidRPr="00196D22">
        <w:t>author</w:t>
      </w:r>
      <w:proofErr w:type="gramEnd"/>
      <w:r>
        <w:t>”</w:t>
      </w:r>
      <w:r w:rsidR="00A0359D">
        <w:t>:</w:t>
      </w:r>
      <w:r w:rsidR="00196D22" w:rsidRPr="00196D22">
        <w:t xml:space="preserve"> </w:t>
      </w:r>
      <w:r>
        <w:t>“</w:t>
      </w:r>
      <w:r w:rsidR="00196D22" w:rsidRPr="00196D22">
        <w:t>Claire</w:t>
      </w:r>
      <w:r>
        <w:t>”</w:t>
      </w:r>
      <w:r w:rsidR="00196D22" w:rsidRPr="00196D22">
        <w:t>,</w:t>
      </w:r>
    </w:p>
    <w:p w14:paraId="5D994C6E" w14:textId="3F16B341" w:rsidR="00196D22" w:rsidRPr="00196D22" w:rsidRDefault="008437B1" w:rsidP="000B0ECD">
      <w:pPr>
        <w:pStyle w:val="SourceCodewithoutoutline"/>
        <w:ind w:left="2160"/>
        <w:jc w:val="both"/>
      </w:pPr>
      <w:r>
        <w:t>“</w:t>
      </w:r>
      <w:proofErr w:type="gramStart"/>
      <w:r w:rsidR="00196D22" w:rsidRPr="00196D22">
        <w:t>votes</w:t>
      </w:r>
      <w:proofErr w:type="gramEnd"/>
      <w:r>
        <w:t>”</w:t>
      </w:r>
      <w:r w:rsidR="00A0359D">
        <w:t>:</w:t>
      </w:r>
      <w:r w:rsidR="00196D22" w:rsidRPr="00196D22">
        <w:t xml:space="preserve"> 3</w:t>
      </w:r>
    </w:p>
    <w:p w14:paraId="5D15FE9C" w14:textId="77777777" w:rsidR="00196D22" w:rsidRPr="00196D22" w:rsidRDefault="00196D22" w:rsidP="000B0ECD">
      <w:pPr>
        <w:pStyle w:val="SourceCodewithoutoutline"/>
        <w:ind w:left="1832"/>
        <w:jc w:val="both"/>
      </w:pPr>
      <w:r w:rsidRPr="00196D22">
        <w:t>},</w:t>
      </w:r>
    </w:p>
    <w:p w14:paraId="2FD5A108" w14:textId="77777777" w:rsidR="00196D22" w:rsidRPr="00196D22" w:rsidRDefault="00196D22" w:rsidP="000B0ECD">
      <w:pPr>
        <w:pStyle w:val="SourceCodewithoutoutline"/>
        <w:ind w:left="1832"/>
        <w:jc w:val="both"/>
      </w:pPr>
      <w:r w:rsidRPr="00196D22">
        <w:t>{</w:t>
      </w:r>
    </w:p>
    <w:p w14:paraId="318F7B23" w14:textId="085EB636" w:rsidR="00196D22" w:rsidRPr="00196D22" w:rsidRDefault="008437B1" w:rsidP="000B0ECD">
      <w:pPr>
        <w:pStyle w:val="SourceCodewithoutoutline"/>
        <w:ind w:left="2160"/>
        <w:jc w:val="both"/>
      </w:pPr>
      <w:r>
        <w:t>“</w:t>
      </w:r>
      <w:proofErr w:type="gramStart"/>
      <w:r w:rsidR="00196D22" w:rsidRPr="00196D22">
        <w:t>comment</w:t>
      </w:r>
      <w:proofErr w:type="gramEnd"/>
      <w:r>
        <w:t>”</w:t>
      </w:r>
      <w:r w:rsidR="00A0359D">
        <w:t>:</w:t>
      </w:r>
      <w:r w:rsidR="00196D22" w:rsidRPr="00196D22">
        <w:t xml:space="preserve"> </w:t>
      </w:r>
      <w:r>
        <w:t>“</w:t>
      </w:r>
      <w:r w:rsidR="00196D22" w:rsidRPr="00196D22">
        <w:t>free watches</w:t>
      </w:r>
      <w:r>
        <w:t>”</w:t>
      </w:r>
      <w:r w:rsidR="00196D22" w:rsidRPr="00196D22">
        <w:t>,</w:t>
      </w:r>
    </w:p>
    <w:p w14:paraId="6873AF46" w14:textId="34D324D3" w:rsidR="00196D22" w:rsidRPr="00196D22" w:rsidRDefault="008437B1" w:rsidP="000B0ECD">
      <w:pPr>
        <w:pStyle w:val="SourceCodewithoutoutline"/>
        <w:ind w:left="2160"/>
        <w:jc w:val="both"/>
      </w:pPr>
      <w:r>
        <w:t>“</w:t>
      </w:r>
      <w:proofErr w:type="gramStart"/>
      <w:r w:rsidR="00196D22" w:rsidRPr="00196D22">
        <w:t>author</w:t>
      </w:r>
      <w:proofErr w:type="gramEnd"/>
      <w:r>
        <w:t>”</w:t>
      </w:r>
      <w:r w:rsidR="00A0359D">
        <w:t>:</w:t>
      </w:r>
      <w:r w:rsidR="00196D22" w:rsidRPr="00196D22">
        <w:t xml:space="preserve"> </w:t>
      </w:r>
      <w:r>
        <w:t>“</w:t>
      </w:r>
      <w:r w:rsidR="00196D22" w:rsidRPr="00196D22">
        <w:t>Alice</w:t>
      </w:r>
      <w:r>
        <w:t>”</w:t>
      </w:r>
      <w:r w:rsidR="00196D22" w:rsidRPr="00196D22">
        <w:t>,</w:t>
      </w:r>
    </w:p>
    <w:p w14:paraId="39180E29" w14:textId="58FDBA30" w:rsidR="00196D22" w:rsidRPr="00196D22" w:rsidRDefault="008437B1" w:rsidP="000B0ECD">
      <w:pPr>
        <w:pStyle w:val="SourceCodewithoutoutline"/>
        <w:ind w:left="2160"/>
        <w:jc w:val="both"/>
      </w:pPr>
      <w:r>
        <w:t>“</w:t>
      </w:r>
      <w:proofErr w:type="gramStart"/>
      <w:r w:rsidR="00196D22" w:rsidRPr="00196D22">
        <w:t>votes</w:t>
      </w:r>
      <w:proofErr w:type="gramEnd"/>
      <w:r>
        <w:t>”</w:t>
      </w:r>
      <w:r w:rsidR="00A0359D">
        <w:t>:</w:t>
      </w:r>
      <w:r w:rsidR="00196D22" w:rsidRPr="00196D22">
        <w:t xml:space="preserve"> -1</w:t>
      </w:r>
    </w:p>
    <w:p w14:paraId="6AE40CCA" w14:textId="77777777" w:rsidR="00196D22" w:rsidRPr="00196D22" w:rsidRDefault="00196D22" w:rsidP="000B0ECD">
      <w:pPr>
        <w:pStyle w:val="SourceCodewithoutoutline"/>
        <w:ind w:left="1832"/>
        <w:jc w:val="both"/>
      </w:pPr>
      <w:r w:rsidRPr="00196D22">
        <w:t>}</w:t>
      </w:r>
    </w:p>
    <w:p w14:paraId="49CB8FAD" w14:textId="77777777" w:rsidR="00196D22" w:rsidRPr="00196D22" w:rsidRDefault="00196D22" w:rsidP="000B0ECD">
      <w:pPr>
        <w:pStyle w:val="SourceCodewithoutoutline"/>
        <w:ind w:left="1440"/>
        <w:jc w:val="both"/>
      </w:pPr>
      <w:r w:rsidRPr="00196D22">
        <w:t>]</w:t>
      </w:r>
    </w:p>
    <w:p w14:paraId="14EC1BFD" w14:textId="2153C813" w:rsidR="00196D22" w:rsidRDefault="00196D22" w:rsidP="000B0ECD">
      <w:pPr>
        <w:pStyle w:val="SourceCodewithoutoutline"/>
        <w:jc w:val="both"/>
      </w:pPr>
      <w:r w:rsidRPr="00196D22">
        <w:t>}</w:t>
      </w:r>
    </w:p>
    <w:p w14:paraId="7F5544E1" w14:textId="77777777" w:rsidR="004316AC" w:rsidRDefault="004316AC" w:rsidP="00B85E34">
      <w:pPr>
        <w:jc w:val="both"/>
      </w:pPr>
    </w:p>
    <w:p w14:paraId="05405AA3" w14:textId="512EBD65" w:rsidR="004316AC" w:rsidRDefault="004316AC" w:rsidP="00B85E34">
      <w:pPr>
        <w:jc w:val="both"/>
        <w:rPr>
          <w:lang w:val="en-US"/>
        </w:rPr>
      </w:pPr>
      <w:r>
        <w:rPr>
          <w:lang w:val="en-US"/>
        </w:rPr>
        <w:t xml:space="preserve">Nếu có một người </w:t>
      </w:r>
      <w:r w:rsidR="008437B1">
        <w:rPr>
          <w:lang w:val="en-US"/>
        </w:rPr>
        <w:t>“</w:t>
      </w:r>
      <w:r>
        <w:rPr>
          <w:lang w:val="en-US"/>
        </w:rPr>
        <w:t>Vote</w:t>
      </w:r>
      <w:r w:rsidR="008437B1">
        <w:rPr>
          <w:lang w:val="en-US"/>
        </w:rPr>
        <w:t>”</w:t>
      </w:r>
      <w:r>
        <w:rPr>
          <w:lang w:val="en-US"/>
        </w:rPr>
        <w:t xml:space="preserve"> cho </w:t>
      </w:r>
      <w:r w:rsidR="008437B1">
        <w:rPr>
          <w:lang w:val="en-US"/>
        </w:rPr>
        <w:t>“</w:t>
      </w:r>
      <w:r>
        <w:rPr>
          <w:lang w:val="en-US"/>
        </w:rPr>
        <w:t>comment</w:t>
      </w:r>
      <w:r w:rsidR="008437B1">
        <w:rPr>
          <w:lang w:val="en-US"/>
        </w:rPr>
        <w:t>”</w:t>
      </w:r>
      <w:r>
        <w:rPr>
          <w:lang w:val="en-US"/>
        </w:rPr>
        <w:t xml:space="preserve"> đầu tiên, ta cần tăng số lượng của trường </w:t>
      </w:r>
      <w:r w:rsidR="008437B1">
        <w:rPr>
          <w:lang w:val="en-US"/>
        </w:rPr>
        <w:t>“</w:t>
      </w:r>
      <w:r>
        <w:rPr>
          <w:lang w:val="en-US"/>
        </w:rPr>
        <w:t>votes</w:t>
      </w:r>
      <w:r w:rsidR="008437B1">
        <w:rPr>
          <w:lang w:val="en-US"/>
        </w:rPr>
        <w:t>”</w:t>
      </w:r>
      <w:r>
        <w:rPr>
          <w:lang w:val="en-US"/>
        </w:rPr>
        <w:t xml:space="preserve"> của nó lên 1 đơn vị, để thực hiện điều này, ta thực hiện như sau:</w:t>
      </w:r>
    </w:p>
    <w:p w14:paraId="684E12A5" w14:textId="30C1920F" w:rsidR="004316AC" w:rsidRDefault="004316AC" w:rsidP="004316AC">
      <w:pPr>
        <w:pStyle w:val="SourceCode"/>
      </w:pPr>
      <w:r>
        <w:lastRenderedPageBreak/>
        <w:t>&gt; db.blog.update(</w:t>
      </w:r>
      <w:r w:rsidR="000C026C">
        <w:t>{</w:t>
      </w:r>
      <w:r w:rsidR="008437B1">
        <w:t>“</w:t>
      </w:r>
      <w:r>
        <w:t>post</w:t>
      </w:r>
      <w:r w:rsidR="008437B1">
        <w:t>”</w:t>
      </w:r>
      <w:r w:rsidR="00A0359D">
        <w:t>:</w:t>
      </w:r>
      <w:r>
        <w:t xml:space="preserve"> post_id},</w:t>
      </w:r>
    </w:p>
    <w:p w14:paraId="162E34A3" w14:textId="298C5FE8" w:rsidR="004316AC" w:rsidRDefault="004316AC" w:rsidP="004316AC">
      <w:pPr>
        <w:pStyle w:val="SourceCode"/>
      </w:pPr>
      <w:r>
        <w:t xml:space="preserve">... </w:t>
      </w:r>
      <w:r w:rsidR="000C026C">
        <w:t>{</w:t>
      </w:r>
      <w:r w:rsidR="008437B1">
        <w:t>“</w:t>
      </w:r>
      <w:r>
        <w:t>$inc</w:t>
      </w:r>
      <w:r w:rsidR="008437B1">
        <w:t>”</w:t>
      </w:r>
      <w:r w:rsidR="00A0359D">
        <w:t>:</w:t>
      </w:r>
      <w:r>
        <w:t xml:space="preserve"> </w:t>
      </w:r>
      <w:r w:rsidR="000C026C">
        <w:t>{</w:t>
      </w:r>
      <w:r w:rsidR="008437B1">
        <w:t>“</w:t>
      </w:r>
      <w:r>
        <w:t>comments.0.votes</w:t>
      </w:r>
      <w:r w:rsidR="008437B1">
        <w:t>”</w:t>
      </w:r>
      <w:r w:rsidR="00A0359D">
        <w:t>:</w:t>
      </w:r>
      <w:r>
        <w:t xml:space="preserve"> 1}})</w:t>
      </w:r>
    </w:p>
    <w:p w14:paraId="3AAB55A2" w14:textId="10A730AD" w:rsidR="004316AC" w:rsidRPr="004316AC" w:rsidRDefault="00222021" w:rsidP="00B85E34">
      <w:pPr>
        <w:jc w:val="both"/>
        <w:rPr>
          <w:lang w:val="en-US"/>
        </w:rPr>
      </w:pPr>
      <w:r>
        <w:rPr>
          <w:lang w:val="en-US"/>
        </w:rPr>
        <w:t>Trong nhiều trường hợp, chúng ta không biết được chỉ số document cần thay đổi trong mảng. Để giải quyết vấn đề này</w:t>
      </w:r>
      <w:r w:rsidR="002472BC">
        <w:rPr>
          <w:lang w:val="en-US"/>
        </w:rPr>
        <w:t xml:space="preserve">, MongoDB hỗ trợ toán tử vị trí </w:t>
      </w:r>
      <w:r w:rsidR="008437B1">
        <w:rPr>
          <w:lang w:val="en-US"/>
        </w:rPr>
        <w:t>“</w:t>
      </w:r>
      <w:r w:rsidR="002472BC">
        <w:rPr>
          <w:lang w:val="en-US"/>
        </w:rPr>
        <w:t>$</w:t>
      </w:r>
      <w:r w:rsidR="008437B1">
        <w:rPr>
          <w:lang w:val="en-US"/>
        </w:rPr>
        <w:t>”</w:t>
      </w:r>
      <w:r w:rsidR="002472BC">
        <w:rPr>
          <w:lang w:val="en-US"/>
        </w:rPr>
        <w:t xml:space="preserve">, nó sẽ trả về chỉ số vị trí của giá trị tương ứng với điều kiện xác định, và cập nhật lại giá trị đó. Ví dụ, chúng ta có người dùng </w:t>
      </w:r>
      <w:r w:rsidR="008437B1">
        <w:rPr>
          <w:lang w:val="en-US"/>
        </w:rPr>
        <w:t>“</w:t>
      </w:r>
      <w:r w:rsidR="002472BC">
        <w:rPr>
          <w:lang w:val="en-US"/>
        </w:rPr>
        <w:t>author</w:t>
      </w:r>
      <w:r w:rsidR="008437B1">
        <w:rPr>
          <w:lang w:val="en-US"/>
        </w:rPr>
        <w:t>”</w:t>
      </w:r>
      <w:r w:rsidR="002472BC">
        <w:rPr>
          <w:lang w:val="en-US"/>
        </w:rPr>
        <w:t xml:space="preserve"> tên là </w:t>
      </w:r>
      <w:r w:rsidR="008437B1">
        <w:rPr>
          <w:lang w:val="en-US"/>
        </w:rPr>
        <w:t>“</w:t>
      </w:r>
      <w:r w:rsidR="002472BC">
        <w:rPr>
          <w:lang w:val="en-US"/>
        </w:rPr>
        <w:t>John</w:t>
      </w:r>
      <w:r w:rsidR="008437B1">
        <w:rPr>
          <w:lang w:val="en-US"/>
        </w:rPr>
        <w:t>”</w:t>
      </w:r>
      <w:r w:rsidR="002472BC">
        <w:rPr>
          <w:lang w:val="en-US"/>
        </w:rPr>
        <w:t xml:space="preserve"> và ta muốn cập nhật lại với tên là Jim, ta sẽ cập nhật trong trường </w:t>
      </w:r>
      <w:r w:rsidR="008437B1">
        <w:rPr>
          <w:lang w:val="en-US"/>
        </w:rPr>
        <w:t>“</w:t>
      </w:r>
      <w:r w:rsidR="002472BC">
        <w:rPr>
          <w:lang w:val="en-US"/>
        </w:rPr>
        <w:t>comment</w:t>
      </w:r>
      <w:r w:rsidR="008437B1">
        <w:rPr>
          <w:lang w:val="en-US"/>
        </w:rPr>
        <w:t>”</w:t>
      </w:r>
      <w:r w:rsidR="002472BC">
        <w:rPr>
          <w:lang w:val="en-US"/>
        </w:rPr>
        <w:t xml:space="preserve"> của collection </w:t>
      </w:r>
      <w:r w:rsidR="008437B1">
        <w:rPr>
          <w:lang w:val="en-US"/>
        </w:rPr>
        <w:t>“</w:t>
      </w:r>
      <w:r w:rsidR="002472BC">
        <w:rPr>
          <w:lang w:val="en-US"/>
        </w:rPr>
        <w:t>blog</w:t>
      </w:r>
      <w:r w:rsidR="008437B1">
        <w:rPr>
          <w:lang w:val="en-US"/>
        </w:rPr>
        <w:t>”</w:t>
      </w:r>
      <w:r w:rsidR="002472BC">
        <w:rPr>
          <w:lang w:val="en-US"/>
        </w:rPr>
        <w:t xml:space="preserve"> bằng cách sử dụng toán tử vị trí </w:t>
      </w:r>
      <w:r w:rsidR="008437B1">
        <w:rPr>
          <w:lang w:val="en-US"/>
        </w:rPr>
        <w:t>“</w:t>
      </w:r>
      <w:r w:rsidR="002472BC">
        <w:rPr>
          <w:lang w:val="en-US"/>
        </w:rPr>
        <w:t>$</w:t>
      </w:r>
      <w:r w:rsidR="008437B1">
        <w:rPr>
          <w:lang w:val="en-US"/>
        </w:rPr>
        <w:t>”</w:t>
      </w:r>
      <w:r w:rsidR="002472BC">
        <w:rPr>
          <w:lang w:val="en-US"/>
        </w:rPr>
        <w:t>.</w:t>
      </w:r>
    </w:p>
    <w:p w14:paraId="6C5FC0C4" w14:textId="1020AFD2" w:rsidR="004316AC" w:rsidRDefault="002472BC" w:rsidP="002472BC">
      <w:pPr>
        <w:pStyle w:val="SourceCode"/>
      </w:pPr>
      <w:r>
        <w:rPr>
          <w:lang w:val="en-US"/>
        </w:rPr>
        <w:t xml:space="preserve">&gt; </w:t>
      </w:r>
      <w:proofErr w:type="gramStart"/>
      <w:r w:rsidR="004316AC">
        <w:t>db.blog.update(</w:t>
      </w:r>
      <w:proofErr w:type="gramEnd"/>
      <w:r w:rsidR="000C026C">
        <w:t>{</w:t>
      </w:r>
      <w:r w:rsidR="008437B1">
        <w:t>“</w:t>
      </w:r>
      <w:r w:rsidR="004316AC">
        <w:t>comments.author</w:t>
      </w:r>
      <w:r w:rsidR="008437B1">
        <w:t>”</w:t>
      </w:r>
      <w:r w:rsidR="00A0359D">
        <w:t>:</w:t>
      </w:r>
      <w:r w:rsidR="004316AC">
        <w:t xml:space="preserve"> </w:t>
      </w:r>
      <w:r w:rsidR="008437B1">
        <w:t>“</w:t>
      </w:r>
      <w:r w:rsidR="004316AC">
        <w:t>John</w:t>
      </w:r>
      <w:r w:rsidR="008437B1">
        <w:t>”</w:t>
      </w:r>
      <w:r w:rsidR="004316AC">
        <w:t>},</w:t>
      </w:r>
    </w:p>
    <w:p w14:paraId="307308A1" w14:textId="7B876053" w:rsidR="004316AC" w:rsidRDefault="004316AC" w:rsidP="002472BC">
      <w:pPr>
        <w:pStyle w:val="SourceCode"/>
      </w:pPr>
      <w:r>
        <w:t xml:space="preserve">... </w:t>
      </w:r>
      <w:r w:rsidR="000C026C">
        <w:t>{</w:t>
      </w:r>
      <w:r w:rsidR="008437B1">
        <w:t>“</w:t>
      </w:r>
      <w:r>
        <w:t>$set</w:t>
      </w:r>
      <w:r w:rsidR="008437B1">
        <w:t>”</w:t>
      </w:r>
      <w:r w:rsidR="00A0359D">
        <w:t>:</w:t>
      </w:r>
      <w:r>
        <w:t xml:space="preserve"> </w:t>
      </w:r>
      <w:r w:rsidR="000C026C">
        <w:t>{</w:t>
      </w:r>
      <w:r w:rsidR="008437B1">
        <w:t>“</w:t>
      </w:r>
      <w:r>
        <w:t>comments.$.author</w:t>
      </w:r>
      <w:r w:rsidR="008437B1">
        <w:t>”</w:t>
      </w:r>
      <w:r w:rsidR="00A0359D">
        <w:t>:</w:t>
      </w:r>
      <w:r>
        <w:t xml:space="preserve"> </w:t>
      </w:r>
      <w:r w:rsidR="008437B1">
        <w:t>“</w:t>
      </w:r>
      <w:r>
        <w:t>Jim</w:t>
      </w:r>
      <w:r w:rsidR="008437B1">
        <w:t>”</w:t>
      </w:r>
      <w:r>
        <w:t>}})</w:t>
      </w:r>
    </w:p>
    <w:p w14:paraId="16DA7C94" w14:textId="6B926FB5" w:rsidR="004316AC" w:rsidRDefault="002472BC" w:rsidP="00B85E34">
      <w:pPr>
        <w:jc w:val="both"/>
        <w:rPr>
          <w:lang w:val="en-US"/>
        </w:rPr>
      </w:pPr>
      <w:r>
        <w:rPr>
          <w:lang w:val="en-US"/>
        </w:rPr>
        <w:t xml:space="preserve">Toán tử vị trí </w:t>
      </w:r>
      <w:r w:rsidR="008437B1">
        <w:rPr>
          <w:lang w:val="en-US"/>
        </w:rPr>
        <w:t>“</w:t>
      </w:r>
      <w:r>
        <w:rPr>
          <w:lang w:val="en-US"/>
        </w:rPr>
        <w:t>$</w:t>
      </w:r>
      <w:r w:rsidR="008437B1">
        <w:rPr>
          <w:lang w:val="en-US"/>
        </w:rPr>
        <w:t>”</w:t>
      </w:r>
      <w:r>
        <w:rPr>
          <w:lang w:val="en-US"/>
        </w:rPr>
        <w:t xml:space="preserve"> cập nhật giá trị tương ứng với điều kiện xác đị</w:t>
      </w:r>
      <w:r w:rsidR="00165BDF">
        <w:rPr>
          <w:lang w:val="en-US"/>
        </w:rPr>
        <w:t>nh.</w:t>
      </w:r>
    </w:p>
    <w:p w14:paraId="6C2760C2" w14:textId="5B398D97" w:rsidR="007C0CAB" w:rsidRDefault="007C0CAB" w:rsidP="008C76D7">
      <w:pPr>
        <w:pStyle w:val="Heading4"/>
        <w:rPr>
          <w:lang w:val="en-US"/>
        </w:rPr>
      </w:pPr>
      <w:r>
        <w:rPr>
          <w:lang w:val="en-US"/>
        </w:rPr>
        <w:t xml:space="preserve">Các tham số của phương thức </w:t>
      </w:r>
      <w:r w:rsidR="008437B1">
        <w:rPr>
          <w:lang w:val="en-US"/>
        </w:rPr>
        <w:t>“</w:t>
      </w:r>
      <w:r>
        <w:rPr>
          <w:lang w:val="en-US"/>
        </w:rPr>
        <w:t>update</w:t>
      </w:r>
      <w:r w:rsidR="008437B1">
        <w:rPr>
          <w:lang w:val="en-US"/>
        </w:rPr>
        <w:t>”</w:t>
      </w:r>
    </w:p>
    <w:p w14:paraId="10D68BDB" w14:textId="09ED9096" w:rsidR="00165BDF" w:rsidRDefault="008C76D7" w:rsidP="007C0CAB">
      <w:pPr>
        <w:pStyle w:val="Heading5"/>
        <w:rPr>
          <w:lang w:val="en-US"/>
        </w:rPr>
      </w:pPr>
      <w:r>
        <w:rPr>
          <w:lang w:val="en-US"/>
        </w:rPr>
        <w:t xml:space="preserve">Tham số </w:t>
      </w:r>
      <w:r w:rsidR="008437B1">
        <w:rPr>
          <w:lang w:val="en-US"/>
        </w:rPr>
        <w:t>“</w:t>
      </w:r>
      <w:r>
        <w:rPr>
          <w:lang w:val="en-US"/>
        </w:rPr>
        <w:t>upsert</w:t>
      </w:r>
      <w:r w:rsidR="008437B1">
        <w:rPr>
          <w:lang w:val="en-US"/>
        </w:rPr>
        <w:t>”</w:t>
      </w:r>
    </w:p>
    <w:p w14:paraId="54175A15" w14:textId="09D7642C" w:rsidR="008C76D7" w:rsidRDefault="008C76D7" w:rsidP="00B85E34">
      <w:pPr>
        <w:jc w:val="both"/>
        <w:rPr>
          <w:lang w:val="en-US"/>
        </w:rPr>
      </w:pPr>
      <w:r>
        <w:rPr>
          <w:lang w:val="en-US"/>
        </w:rPr>
        <w:t xml:space="preserve">Tham số </w:t>
      </w:r>
      <w:r w:rsidR="008437B1">
        <w:rPr>
          <w:lang w:val="en-US"/>
        </w:rPr>
        <w:t>“</w:t>
      </w:r>
      <w:r>
        <w:rPr>
          <w:lang w:val="en-US"/>
        </w:rPr>
        <w:t>upsert</w:t>
      </w:r>
      <w:r w:rsidR="008437B1">
        <w:rPr>
          <w:lang w:val="en-US"/>
        </w:rPr>
        <w:t>”</w:t>
      </w:r>
      <w:r>
        <w:rPr>
          <w:lang w:val="en-US"/>
        </w:rPr>
        <w:t xml:space="preserve"> là một tham số mở rộng của phương thức update, nếu như không có document nào thỏa điều kiện tìm kiếm của phương thức update, một document mới sẽ được tạo ra với các trường được kết hợp từ điều kiện tìm kiếm và giá trị update của phương thức. Ngược lại, nếu như có tồn tại document thỏa điều kiện update, phương thức update sẽ được thực thi như mình thường. </w:t>
      </w:r>
      <w:r w:rsidR="008437B1">
        <w:rPr>
          <w:lang w:val="en-US"/>
        </w:rPr>
        <w:t>“</w:t>
      </w:r>
      <w:r>
        <w:rPr>
          <w:lang w:val="en-US"/>
        </w:rPr>
        <w:t>Upsert</w:t>
      </w:r>
      <w:r w:rsidR="008437B1">
        <w:rPr>
          <w:lang w:val="en-US"/>
        </w:rPr>
        <w:t>”</w:t>
      </w:r>
      <w:r>
        <w:rPr>
          <w:lang w:val="en-US"/>
        </w:rPr>
        <w:t xml:space="preserve"> tỏ ra rất hữu ích vì nó sẽ loại được những dòng lệnh không cần thiết: làm cho các dòng code trở nên dài dòng và thực thi lâu.</w:t>
      </w:r>
    </w:p>
    <w:p w14:paraId="054E8A3E" w14:textId="00C4ED0A" w:rsidR="008C76D7" w:rsidRDefault="008C76D7" w:rsidP="00B85E34">
      <w:pPr>
        <w:jc w:val="both"/>
        <w:rPr>
          <w:lang w:val="en-US"/>
        </w:rPr>
      </w:pPr>
      <w:r>
        <w:rPr>
          <w:lang w:val="en-US"/>
        </w:rPr>
        <w:t>Trở lại một ví dụ trước đó, về việc ghi nhận số lượt truy cập của các trang web của người dùng.</w:t>
      </w:r>
    </w:p>
    <w:p w14:paraId="531C53BA" w14:textId="20F07751" w:rsidR="008C76D7" w:rsidRDefault="008C76D7" w:rsidP="00B85E34">
      <w:pPr>
        <w:jc w:val="both"/>
        <w:rPr>
          <w:lang w:val="en-US"/>
        </w:rPr>
      </w:pPr>
      <w:r>
        <w:rPr>
          <w:lang w:val="en-US"/>
        </w:rPr>
        <w:t xml:space="preserve">Nếu như không sử dụng upsert, người dùng có thể phải cố gằng tìm đến </w:t>
      </w:r>
      <w:r w:rsidR="00876C6B">
        <w:rPr>
          <w:lang w:val="en-US"/>
        </w:rPr>
        <w:t xml:space="preserve">document có chứa URL của trang web đó và tăng số lượng views lên, tuy nhiên nếu chưa tồn tại document có chứa URL trang web đó, cần tạo mới nó, để thực hiện công việc trên ta cần viết 1 đoạn mã riêng, ví dụ ở đây là chương trình Javascript với tên được lưu là </w:t>
      </w:r>
      <w:r w:rsidR="00876C6B" w:rsidRPr="008C76D7">
        <w:rPr>
          <w:lang w:val="en-US"/>
        </w:rPr>
        <w:t>scriptname.js</w:t>
      </w:r>
      <w:r w:rsidR="00876C6B">
        <w:rPr>
          <w:lang w:val="en-US"/>
        </w:rPr>
        <w:t xml:space="preserve"> (để thực thi đoạn mã này bằng cách chạy lệnh </w:t>
      </w:r>
      <w:r w:rsidR="00876C6B" w:rsidRPr="008C76D7">
        <w:rPr>
          <w:lang w:val="en-US"/>
        </w:rPr>
        <w:t>mongo scriptname.js</w:t>
      </w:r>
      <w:r w:rsidR="00876C6B">
        <w:rPr>
          <w:lang w:val="en-US"/>
        </w:rPr>
        <w:t>).</w:t>
      </w:r>
    </w:p>
    <w:p w14:paraId="441E0F5B" w14:textId="503FE0FC" w:rsidR="00876C6B" w:rsidRDefault="00876C6B" w:rsidP="00B85E34">
      <w:pPr>
        <w:jc w:val="both"/>
        <w:rPr>
          <w:lang w:val="en-US"/>
        </w:rPr>
      </w:pPr>
      <w:r>
        <w:rPr>
          <w:lang w:val="en-US"/>
        </w:rPr>
        <w:t>Đoạn mã được viết như sau:</w:t>
      </w:r>
    </w:p>
    <w:p w14:paraId="36116000" w14:textId="45BBFD64" w:rsidR="00876C6B" w:rsidRPr="00876C6B" w:rsidRDefault="00876C6B" w:rsidP="00876C6B">
      <w:pPr>
        <w:pStyle w:val="SourceCode"/>
        <w:rPr>
          <w:i/>
        </w:rPr>
      </w:pPr>
      <w:r w:rsidRPr="00876C6B">
        <w:rPr>
          <w:i/>
        </w:rPr>
        <w:t>// Bước 1: kiểm tra tồn tại và lấy kết quả trả về của document</w:t>
      </w:r>
    </w:p>
    <w:p w14:paraId="396E72FC" w14:textId="3A9CF710" w:rsidR="00876C6B" w:rsidRPr="00876C6B" w:rsidRDefault="00876C6B" w:rsidP="00876C6B">
      <w:pPr>
        <w:pStyle w:val="SourceCode"/>
      </w:pPr>
      <w:r w:rsidRPr="00876C6B">
        <w:t>blog = db.analytics.findOne({url</w:t>
      </w:r>
      <w:r w:rsidR="00A0359D">
        <w:t>:</w:t>
      </w:r>
      <w:r w:rsidRPr="00876C6B">
        <w:t xml:space="preserve"> </w:t>
      </w:r>
      <w:r w:rsidR="008437B1">
        <w:t>“</w:t>
      </w:r>
      <w:r w:rsidRPr="00876C6B">
        <w:t>/blog</w:t>
      </w:r>
      <w:r w:rsidR="008437B1">
        <w:t>”</w:t>
      </w:r>
      <w:r w:rsidRPr="00876C6B">
        <w:t>})</w:t>
      </w:r>
    </w:p>
    <w:p w14:paraId="5D3DF0C2" w14:textId="1099BD21" w:rsidR="00876C6B" w:rsidRPr="00876C6B" w:rsidRDefault="00876C6B" w:rsidP="00876C6B">
      <w:pPr>
        <w:pStyle w:val="SourceCode"/>
        <w:rPr>
          <w:i/>
        </w:rPr>
      </w:pPr>
      <w:r w:rsidRPr="00876C6B">
        <w:rPr>
          <w:i/>
        </w:rPr>
        <w:t>// Bước 2: nếu document tồn tại, thực hiện tăng lượng views</w:t>
      </w:r>
    </w:p>
    <w:p w14:paraId="2C4A19B2" w14:textId="77777777" w:rsidR="00876C6B" w:rsidRPr="00876C6B" w:rsidRDefault="00876C6B" w:rsidP="00876C6B">
      <w:pPr>
        <w:pStyle w:val="SourceCode"/>
      </w:pPr>
      <w:r w:rsidRPr="00876C6B">
        <w:t>if (blog) {</w:t>
      </w:r>
    </w:p>
    <w:p w14:paraId="31C885A0" w14:textId="77777777" w:rsidR="00876C6B" w:rsidRPr="00876C6B" w:rsidRDefault="00876C6B" w:rsidP="00876C6B">
      <w:pPr>
        <w:pStyle w:val="SourceCode"/>
        <w:ind w:firstLine="720"/>
      </w:pPr>
      <w:r w:rsidRPr="00876C6B">
        <w:t>blog.pageviews++;</w:t>
      </w:r>
    </w:p>
    <w:p w14:paraId="74BB1B4C" w14:textId="77777777" w:rsidR="00876C6B" w:rsidRPr="00876C6B" w:rsidRDefault="00876C6B" w:rsidP="00876C6B">
      <w:pPr>
        <w:pStyle w:val="SourceCode"/>
        <w:ind w:firstLine="720"/>
      </w:pPr>
      <w:r w:rsidRPr="00876C6B">
        <w:t>db.analytics.save(blog);</w:t>
      </w:r>
    </w:p>
    <w:p w14:paraId="49131A16" w14:textId="77777777" w:rsidR="00876C6B" w:rsidRPr="00876C6B" w:rsidRDefault="00876C6B" w:rsidP="00876C6B">
      <w:pPr>
        <w:pStyle w:val="SourceCode"/>
      </w:pPr>
      <w:r w:rsidRPr="00876C6B">
        <w:lastRenderedPageBreak/>
        <w:t>}</w:t>
      </w:r>
    </w:p>
    <w:p w14:paraId="7CDC91FC" w14:textId="0813F8D9" w:rsidR="00876C6B" w:rsidRPr="00876C6B" w:rsidRDefault="00876C6B" w:rsidP="00876C6B">
      <w:pPr>
        <w:pStyle w:val="SourceCode"/>
        <w:rPr>
          <w:i/>
        </w:rPr>
      </w:pPr>
      <w:r w:rsidRPr="00876C6B">
        <w:rPr>
          <w:i/>
        </w:rPr>
        <w:t>// Bước 3: Ngược lại, nếu không tồn tại, cần tạo document mới</w:t>
      </w:r>
    </w:p>
    <w:p w14:paraId="34D96224" w14:textId="77777777" w:rsidR="00876C6B" w:rsidRPr="00876C6B" w:rsidRDefault="00876C6B" w:rsidP="00876C6B">
      <w:pPr>
        <w:pStyle w:val="SourceCode"/>
      </w:pPr>
      <w:r w:rsidRPr="00876C6B">
        <w:t>else {</w:t>
      </w:r>
    </w:p>
    <w:p w14:paraId="1296C0A5" w14:textId="0B413ADB" w:rsidR="00876C6B" w:rsidRPr="00876C6B" w:rsidRDefault="00876C6B" w:rsidP="00876C6B">
      <w:pPr>
        <w:pStyle w:val="SourceCode"/>
        <w:ind w:firstLine="720"/>
      </w:pPr>
      <w:r w:rsidRPr="00876C6B">
        <w:t>db.analytics.save({url</w:t>
      </w:r>
      <w:r w:rsidR="00A0359D">
        <w:t>:</w:t>
      </w:r>
      <w:r w:rsidRPr="00876C6B">
        <w:t xml:space="preserve"> </w:t>
      </w:r>
      <w:r w:rsidR="008437B1">
        <w:t>“</w:t>
      </w:r>
      <w:r w:rsidRPr="00876C6B">
        <w:t>/blog</w:t>
      </w:r>
      <w:r w:rsidR="008437B1">
        <w:t>”</w:t>
      </w:r>
      <w:r w:rsidRPr="00876C6B">
        <w:t>, pageviews</w:t>
      </w:r>
      <w:r w:rsidR="00A0359D">
        <w:t>:</w:t>
      </w:r>
      <w:r w:rsidRPr="00876C6B">
        <w:t xml:space="preserve"> 1})</w:t>
      </w:r>
    </w:p>
    <w:p w14:paraId="3E27BDF6" w14:textId="3C692AF2" w:rsidR="008C76D7" w:rsidRDefault="00876C6B" w:rsidP="00876C6B">
      <w:pPr>
        <w:pStyle w:val="SourceCode"/>
      </w:pPr>
      <w:r w:rsidRPr="00876C6B">
        <w:t>}</w:t>
      </w:r>
    </w:p>
    <w:p w14:paraId="19F3F478" w14:textId="2A3C6DBC" w:rsidR="001D1714" w:rsidRPr="001D1714" w:rsidRDefault="001D1714" w:rsidP="00B85E34">
      <w:pPr>
        <w:jc w:val="both"/>
        <w:rPr>
          <w:lang w:val="en-US"/>
        </w:rPr>
      </w:pPr>
      <w:r>
        <w:rPr>
          <w:lang w:val="en-US"/>
        </w:rPr>
        <w:t>Nó có nghĩa là, chúng ta đã tạo một đường khi khá rắc rối</w:t>
      </w:r>
      <w:r w:rsidR="00EA5F97">
        <w:rPr>
          <w:lang w:val="en-US"/>
        </w:rPr>
        <w:t xml:space="preserve"> bao gồm 2 phương thức </w:t>
      </w:r>
      <w:proofErr w:type="gramStart"/>
      <w:r w:rsidR="00EA5F97">
        <w:rPr>
          <w:lang w:val="en-US"/>
        </w:rPr>
        <w:t>save(</w:t>
      </w:r>
      <w:proofErr w:type="gramEnd"/>
      <w:r w:rsidR="00EA5F97">
        <w:rPr>
          <w:lang w:val="en-US"/>
        </w:rPr>
        <w:t>) và update()</w:t>
      </w:r>
      <w:r>
        <w:rPr>
          <w:lang w:val="en-US"/>
        </w:rPr>
        <w:t xml:space="preserve">, mà đường </w:t>
      </w:r>
      <w:r w:rsidR="00EA5F97">
        <w:rPr>
          <w:lang w:val="en-US"/>
        </w:rPr>
        <w:t>đ</w:t>
      </w:r>
      <w:r>
        <w:rPr>
          <w:lang w:val="en-US"/>
        </w:rPr>
        <w:t>i này được thực thi mỗ</w:t>
      </w:r>
      <w:r w:rsidR="00EA5F97">
        <w:rPr>
          <w:lang w:val="en-US"/>
        </w:rPr>
        <w:t>i khi có lượt truy cập. Nếu như đoạn mã này được thực thi trên nhiều process với một tốc độ nhanh, có thể sẽ xảy ra quá trình xung đột dữ liệu nếu như không được xử lý tốt.</w:t>
      </w:r>
    </w:p>
    <w:p w14:paraId="0C90CCC4" w14:textId="1BC99C8F" w:rsidR="00EA5F97" w:rsidRPr="00EA5F97" w:rsidRDefault="00EA5F97" w:rsidP="00B85E34">
      <w:pPr>
        <w:jc w:val="both"/>
        <w:rPr>
          <w:lang w:val="en-US"/>
        </w:rPr>
      </w:pPr>
      <w:r>
        <w:rPr>
          <w:lang w:val="en-US"/>
        </w:rPr>
        <w:t xml:space="preserve">Chúng ta có loại bỏ những rắc rối này bằng cách sử dụng upsert trên 1 hàm duy nhất, đây chính là tham số thứ 3 của phương thức update, đây là một </w:t>
      </w:r>
      <w:r w:rsidR="00DC6F3C">
        <w:rPr>
          <w:lang w:val="en-US"/>
        </w:rPr>
        <w:t>tham số</w:t>
      </w:r>
      <w:r>
        <w:rPr>
          <w:lang w:val="en-US"/>
        </w:rPr>
        <w:t xml:space="preserve"> mở rộng</w:t>
      </w:r>
      <w:r w:rsidR="00DC6F3C">
        <w:rPr>
          <w:lang w:val="en-US"/>
        </w:rPr>
        <w:t xml:space="preserve"> thứ 1.</w:t>
      </w:r>
    </w:p>
    <w:p w14:paraId="013E60B9" w14:textId="7D3C1820" w:rsidR="00DC6F3C" w:rsidRDefault="00DC6F3C" w:rsidP="00DC6F3C">
      <w:pPr>
        <w:pStyle w:val="SourceCode"/>
      </w:pPr>
      <w:r w:rsidRPr="00DC6F3C">
        <w:t>db.analytics.update(</w:t>
      </w:r>
      <w:r w:rsidR="000C026C">
        <w:t>{</w:t>
      </w:r>
      <w:r w:rsidR="008437B1">
        <w:t>“</w:t>
      </w:r>
      <w:r w:rsidRPr="00DC6F3C">
        <w:t>url</w:t>
      </w:r>
      <w:r w:rsidR="008437B1">
        <w:t>”</w:t>
      </w:r>
      <w:r w:rsidR="00A0359D">
        <w:t>:</w:t>
      </w:r>
      <w:r w:rsidRPr="00DC6F3C">
        <w:t xml:space="preserve"> </w:t>
      </w:r>
      <w:r w:rsidR="008437B1">
        <w:t>“</w:t>
      </w:r>
      <w:r w:rsidRPr="00DC6F3C">
        <w:t>/blog</w:t>
      </w:r>
      <w:r w:rsidR="008437B1">
        <w:t>”</w:t>
      </w:r>
      <w:r w:rsidRPr="00DC6F3C">
        <w:t xml:space="preserve">}, </w:t>
      </w:r>
      <w:r w:rsidR="000C026C">
        <w:t>{</w:t>
      </w:r>
      <w:r w:rsidR="008437B1">
        <w:t>“</w:t>
      </w:r>
      <w:r w:rsidRPr="00DC6F3C">
        <w:t>$inc</w:t>
      </w:r>
      <w:r w:rsidR="008437B1">
        <w:t>”</w:t>
      </w:r>
      <w:r w:rsidR="00A0359D">
        <w:t>:</w:t>
      </w:r>
      <w:r w:rsidRPr="00DC6F3C">
        <w:t xml:space="preserve"> </w:t>
      </w:r>
      <w:r w:rsidR="000C026C">
        <w:t>{</w:t>
      </w:r>
      <w:r w:rsidR="008437B1">
        <w:t>“</w:t>
      </w:r>
      <w:r w:rsidRPr="00DC6F3C">
        <w:t>visits</w:t>
      </w:r>
      <w:r w:rsidR="008437B1">
        <w:t>”</w:t>
      </w:r>
      <w:r w:rsidR="00A0359D">
        <w:t>:</w:t>
      </w:r>
      <w:r w:rsidRPr="00DC6F3C">
        <w:t xml:space="preserve"> 1}}, true)</w:t>
      </w:r>
    </w:p>
    <w:p w14:paraId="152E93FF" w14:textId="36F064BF" w:rsidR="00876C6B" w:rsidRDefault="00DC6F3C" w:rsidP="00B85E34">
      <w:pPr>
        <w:jc w:val="both"/>
        <w:rPr>
          <w:lang w:val="en-US"/>
        </w:rPr>
      </w:pPr>
      <w:proofErr w:type="gramStart"/>
      <w:r>
        <w:rPr>
          <w:lang w:val="en-US"/>
        </w:rPr>
        <w:t>hoặc</w:t>
      </w:r>
      <w:proofErr w:type="gramEnd"/>
      <w:r>
        <w:rPr>
          <w:lang w:val="en-US"/>
        </w:rPr>
        <w:t xml:space="preserve"> rõ ràng hơn</w:t>
      </w:r>
    </w:p>
    <w:p w14:paraId="3F3E8E4B" w14:textId="70DA8814" w:rsidR="00DC6F3C" w:rsidRDefault="00DC6F3C" w:rsidP="00DC6F3C">
      <w:pPr>
        <w:pStyle w:val="SourceCode"/>
      </w:pPr>
      <w:r w:rsidRPr="00DC6F3C">
        <w:t>db.analytics.update(</w:t>
      </w:r>
      <w:r w:rsidR="000C026C">
        <w:t>{</w:t>
      </w:r>
      <w:r w:rsidR="008437B1">
        <w:t>“</w:t>
      </w:r>
      <w:r w:rsidRPr="00DC6F3C">
        <w:t>url</w:t>
      </w:r>
      <w:r w:rsidR="008437B1">
        <w:t>”</w:t>
      </w:r>
      <w:r w:rsidR="00A0359D">
        <w:t>:</w:t>
      </w:r>
      <w:r w:rsidRPr="00DC6F3C">
        <w:t xml:space="preserve"> </w:t>
      </w:r>
      <w:r w:rsidR="008437B1">
        <w:t>“</w:t>
      </w:r>
      <w:r w:rsidRPr="00DC6F3C">
        <w:t>/blog</w:t>
      </w:r>
      <w:r w:rsidR="008437B1">
        <w:t>”</w:t>
      </w:r>
      <w:r w:rsidRPr="00DC6F3C">
        <w:t xml:space="preserve">}, </w:t>
      </w:r>
      <w:r w:rsidR="000C026C">
        <w:t>{</w:t>
      </w:r>
      <w:r w:rsidR="008437B1">
        <w:t>“</w:t>
      </w:r>
      <w:r w:rsidRPr="00DC6F3C">
        <w:t>$inc</w:t>
      </w:r>
      <w:r w:rsidR="008437B1">
        <w:t>”</w:t>
      </w:r>
      <w:r w:rsidR="00A0359D">
        <w:t>:</w:t>
      </w:r>
      <w:r w:rsidRPr="00DC6F3C">
        <w:t xml:space="preserve"> </w:t>
      </w:r>
      <w:r w:rsidR="000C026C">
        <w:t>{</w:t>
      </w:r>
      <w:r w:rsidR="008437B1">
        <w:t>“</w:t>
      </w:r>
      <w:r w:rsidRPr="00DC6F3C">
        <w:t>visits</w:t>
      </w:r>
      <w:r w:rsidR="008437B1">
        <w:t>”</w:t>
      </w:r>
      <w:r w:rsidR="00A0359D">
        <w:t>:</w:t>
      </w:r>
      <w:r w:rsidRPr="00DC6F3C">
        <w:t xml:space="preserve"> 1}}, </w:t>
      </w:r>
      <w:r>
        <w:rPr>
          <w:lang w:val="en-US"/>
        </w:rPr>
        <w:t>{upsert:true}</w:t>
      </w:r>
      <w:r w:rsidRPr="00DC6F3C">
        <w:t>)</w:t>
      </w:r>
    </w:p>
    <w:p w14:paraId="3F55B553" w14:textId="00041044" w:rsidR="00DC6F3C" w:rsidRDefault="00DC6F3C" w:rsidP="00B85E34">
      <w:pPr>
        <w:jc w:val="both"/>
        <w:rPr>
          <w:lang w:val="en-US"/>
        </w:rPr>
      </w:pPr>
      <w:r>
        <w:rPr>
          <w:lang w:val="en-US"/>
        </w:rPr>
        <w:t xml:space="preserve">Một trong 2 dòng lệnh trên hoàn toàn tương đương với đoạn mã </w:t>
      </w:r>
      <w:r w:rsidR="008437B1">
        <w:rPr>
          <w:lang w:val="en-US"/>
        </w:rPr>
        <w:t>“</w:t>
      </w:r>
      <w:r w:rsidRPr="008C76D7">
        <w:rPr>
          <w:lang w:val="en-US"/>
        </w:rPr>
        <w:t>scriptname.js</w:t>
      </w:r>
      <w:r w:rsidR="008437B1">
        <w:rPr>
          <w:lang w:val="en-US"/>
        </w:rPr>
        <w:t>”</w:t>
      </w:r>
      <w:r>
        <w:rPr>
          <w:lang w:val="en-US"/>
        </w:rPr>
        <w:t xml:space="preserve"> trên, tuy nhiên, đặc biệt là nó thực thi nhanh hơn và là đơn lệnh.</w:t>
      </w:r>
    </w:p>
    <w:p w14:paraId="6D6C7A8B" w14:textId="55488E35" w:rsidR="00DC6F3C" w:rsidRDefault="00DC6F3C" w:rsidP="00B85E34">
      <w:pPr>
        <w:jc w:val="both"/>
        <w:rPr>
          <w:lang w:val="en-US"/>
        </w:rPr>
      </w:pPr>
      <w:r>
        <w:rPr>
          <w:lang w:val="en-US"/>
        </w:rPr>
        <w:t>Một document mới được tạo ra dựa trên tham số thứ 1 của phương thức update (điều kiện xác định document) làm nền tảng, và sau đó</w:t>
      </w:r>
      <w:r w:rsidR="009611EE">
        <w:rPr>
          <w:lang w:val="en-US"/>
        </w:rPr>
        <w:t xml:space="preserve"> thay đổi nó theo tham số thứ 2 (giá trị cần thay đổi của document). Ví dụ, nếu như </w:t>
      </w:r>
      <w:r w:rsidR="00772619">
        <w:rPr>
          <w:lang w:val="en-US"/>
        </w:rPr>
        <w:t>dùng upsert để tạo ra 1 document, và document đó sẽ được cập nhật 1 lần nữa thông qua giá trị cập nhật như sau:</w:t>
      </w:r>
    </w:p>
    <w:p w14:paraId="17E00431" w14:textId="076348B1" w:rsidR="00DC6F3C" w:rsidRPr="00DC6F3C" w:rsidRDefault="00DC6F3C" w:rsidP="00772619">
      <w:pPr>
        <w:pStyle w:val="SourceCode"/>
        <w:rPr>
          <w:lang w:val="en-US"/>
        </w:rPr>
      </w:pPr>
      <w:r w:rsidRPr="00DC6F3C">
        <w:rPr>
          <w:lang w:val="en-US"/>
        </w:rPr>
        <w:t xml:space="preserve">&gt; </w:t>
      </w:r>
      <w:proofErr w:type="gramStart"/>
      <w:r w:rsidRPr="00DC6F3C">
        <w:rPr>
          <w:lang w:val="en-US"/>
        </w:rPr>
        <w:t>db.math.remove(</w:t>
      </w:r>
      <w:proofErr w:type="gramEnd"/>
      <w:r w:rsidR="00C3159D">
        <w:rPr>
          <w:lang w:val="en-US"/>
        </w:rPr>
        <w:t>{}</w:t>
      </w:r>
      <w:r w:rsidRPr="00DC6F3C">
        <w:rPr>
          <w:lang w:val="en-US"/>
        </w:rPr>
        <w:t>)</w:t>
      </w:r>
    </w:p>
    <w:p w14:paraId="080D9D40" w14:textId="0F26A4D5" w:rsidR="00DC6F3C" w:rsidRPr="00DC6F3C" w:rsidRDefault="00DC6F3C" w:rsidP="00772619">
      <w:pPr>
        <w:pStyle w:val="SourceCode"/>
        <w:rPr>
          <w:lang w:val="en-US"/>
        </w:rPr>
      </w:pPr>
      <w:r w:rsidRPr="00DC6F3C">
        <w:rPr>
          <w:lang w:val="en-US"/>
        </w:rPr>
        <w:t xml:space="preserve">&gt; </w:t>
      </w:r>
      <w:proofErr w:type="gramStart"/>
      <w:r w:rsidRPr="00DC6F3C">
        <w:rPr>
          <w:lang w:val="en-US"/>
        </w:rPr>
        <w:t>db.math.update(</w:t>
      </w:r>
      <w:proofErr w:type="gramEnd"/>
      <w:r w:rsidR="000C026C">
        <w:rPr>
          <w:lang w:val="en-US"/>
        </w:rPr>
        <w:t>{</w:t>
      </w:r>
      <w:r w:rsidR="008437B1">
        <w:rPr>
          <w:lang w:val="en-US"/>
        </w:rPr>
        <w:t>“</w:t>
      </w:r>
      <w:r w:rsidRPr="00DC6F3C">
        <w:rPr>
          <w:lang w:val="en-US"/>
        </w:rPr>
        <w:t>count</w:t>
      </w:r>
      <w:r w:rsidR="008437B1">
        <w:rPr>
          <w:lang w:val="en-US"/>
        </w:rPr>
        <w:t>”</w:t>
      </w:r>
      <w:r w:rsidR="00A0359D">
        <w:rPr>
          <w:lang w:val="en-US"/>
        </w:rPr>
        <w:t>:</w:t>
      </w:r>
      <w:r w:rsidRPr="00DC6F3C">
        <w:rPr>
          <w:lang w:val="en-US"/>
        </w:rPr>
        <w:t xml:space="preserve"> 25}, </w:t>
      </w:r>
      <w:r w:rsidR="000C026C">
        <w:rPr>
          <w:lang w:val="en-US"/>
        </w:rPr>
        <w:t>{</w:t>
      </w:r>
      <w:r w:rsidR="008437B1">
        <w:rPr>
          <w:lang w:val="en-US"/>
        </w:rPr>
        <w:t>“</w:t>
      </w:r>
      <w:r w:rsidRPr="00DC6F3C">
        <w:rPr>
          <w:lang w:val="en-US"/>
        </w:rPr>
        <w:t>$inc</w:t>
      </w:r>
      <w:r w:rsidR="008437B1">
        <w:rPr>
          <w:lang w:val="en-US"/>
        </w:rPr>
        <w:t>”</w:t>
      </w:r>
      <w:r w:rsidR="00A0359D">
        <w:rPr>
          <w:lang w:val="en-US"/>
        </w:rPr>
        <w:t>:</w:t>
      </w:r>
      <w:r w:rsidRPr="00DC6F3C">
        <w:rPr>
          <w:lang w:val="en-US"/>
        </w:rPr>
        <w:t xml:space="preserve"> </w:t>
      </w:r>
      <w:r w:rsidR="000C026C">
        <w:rPr>
          <w:lang w:val="en-US"/>
        </w:rPr>
        <w:t>{</w:t>
      </w:r>
      <w:r w:rsidR="008437B1">
        <w:rPr>
          <w:lang w:val="en-US"/>
        </w:rPr>
        <w:t>“</w:t>
      </w:r>
      <w:r w:rsidRPr="00DC6F3C">
        <w:rPr>
          <w:lang w:val="en-US"/>
        </w:rPr>
        <w:t>count</w:t>
      </w:r>
      <w:r w:rsidR="008437B1">
        <w:rPr>
          <w:lang w:val="en-US"/>
        </w:rPr>
        <w:t>”</w:t>
      </w:r>
      <w:r w:rsidR="00A0359D">
        <w:rPr>
          <w:lang w:val="en-US"/>
        </w:rPr>
        <w:t>:</w:t>
      </w:r>
      <w:r w:rsidRPr="00DC6F3C">
        <w:rPr>
          <w:lang w:val="en-US"/>
        </w:rPr>
        <w:t xml:space="preserve"> 3}}, true)</w:t>
      </w:r>
    </w:p>
    <w:p w14:paraId="0D5664BD" w14:textId="77777777" w:rsidR="00DC6F3C" w:rsidRPr="00DC6F3C" w:rsidRDefault="00DC6F3C" w:rsidP="00772619">
      <w:pPr>
        <w:pStyle w:val="SourceCode"/>
        <w:rPr>
          <w:lang w:val="en-US"/>
        </w:rPr>
      </w:pPr>
      <w:r w:rsidRPr="00DC6F3C">
        <w:rPr>
          <w:lang w:val="en-US"/>
        </w:rPr>
        <w:t xml:space="preserve">&gt; </w:t>
      </w:r>
      <w:proofErr w:type="gramStart"/>
      <w:r w:rsidRPr="00DC6F3C">
        <w:rPr>
          <w:lang w:val="en-US"/>
        </w:rPr>
        <w:t>db.math.findOne()</w:t>
      </w:r>
      <w:proofErr w:type="gramEnd"/>
    </w:p>
    <w:p w14:paraId="46635AE3" w14:textId="77777777" w:rsidR="00DC6F3C" w:rsidRPr="00DC6F3C" w:rsidRDefault="00DC6F3C" w:rsidP="000B0ECD">
      <w:pPr>
        <w:pStyle w:val="SourceCodewithoutoutline"/>
        <w:jc w:val="both"/>
      </w:pPr>
      <w:r w:rsidRPr="00DC6F3C">
        <w:t>{</w:t>
      </w:r>
    </w:p>
    <w:p w14:paraId="6CA28117" w14:textId="372A5808" w:rsidR="00DC6F3C" w:rsidRPr="00DC6F3C" w:rsidRDefault="008437B1" w:rsidP="000B0ECD">
      <w:pPr>
        <w:pStyle w:val="SourceCodewithoutoutline"/>
        <w:ind w:left="1440"/>
        <w:jc w:val="both"/>
      </w:pPr>
      <w:r>
        <w:t>“</w:t>
      </w:r>
      <w:r w:rsidR="00DC6F3C" w:rsidRPr="00DC6F3C">
        <w:t>_id</w:t>
      </w:r>
      <w:r>
        <w:t>”</w:t>
      </w:r>
      <w:r w:rsidR="00A0359D">
        <w:t>:</w:t>
      </w:r>
      <w:r w:rsidR="00DC6F3C" w:rsidRPr="00DC6F3C">
        <w:t xml:space="preserve"> </w:t>
      </w:r>
      <w:proofErr w:type="gramStart"/>
      <w:r w:rsidR="00DC6F3C" w:rsidRPr="00DC6F3C">
        <w:t>ObjectId(</w:t>
      </w:r>
      <w:proofErr w:type="gramEnd"/>
      <w:r>
        <w:t>“</w:t>
      </w:r>
      <w:r w:rsidR="00DC6F3C" w:rsidRPr="00DC6F3C">
        <w:t>4b3295f26cc613d5ee93018f</w:t>
      </w:r>
      <w:r>
        <w:t>”</w:t>
      </w:r>
      <w:r w:rsidR="00DC6F3C" w:rsidRPr="00DC6F3C">
        <w:t>),</w:t>
      </w:r>
    </w:p>
    <w:p w14:paraId="313F4C43" w14:textId="1A8FD6F2" w:rsidR="00DC6F3C" w:rsidRPr="00DC6F3C" w:rsidRDefault="008437B1" w:rsidP="000B0ECD">
      <w:pPr>
        <w:pStyle w:val="SourceCodewithoutoutline"/>
        <w:ind w:left="1440"/>
        <w:jc w:val="both"/>
      </w:pPr>
      <w:r>
        <w:t>“</w:t>
      </w:r>
      <w:proofErr w:type="gramStart"/>
      <w:r w:rsidR="00DC6F3C" w:rsidRPr="00DC6F3C">
        <w:t>count</w:t>
      </w:r>
      <w:proofErr w:type="gramEnd"/>
      <w:r>
        <w:t>”</w:t>
      </w:r>
      <w:r w:rsidR="00A0359D">
        <w:t>:</w:t>
      </w:r>
      <w:r w:rsidR="00DC6F3C" w:rsidRPr="00DC6F3C">
        <w:t xml:space="preserve"> 28</w:t>
      </w:r>
    </w:p>
    <w:p w14:paraId="645D7862" w14:textId="77777777" w:rsidR="00DC6F3C" w:rsidRDefault="00DC6F3C" w:rsidP="000B0ECD">
      <w:pPr>
        <w:pStyle w:val="SourceCodewithoutoutline"/>
        <w:jc w:val="both"/>
      </w:pPr>
      <w:r w:rsidRPr="00DC6F3C">
        <w:t>}</w:t>
      </w:r>
    </w:p>
    <w:p w14:paraId="5B8459AC" w14:textId="08F77461" w:rsidR="00772619" w:rsidRDefault="00C3159D" w:rsidP="00B85E34">
      <w:pPr>
        <w:jc w:val="both"/>
        <w:rPr>
          <w:lang w:val="en-US"/>
        </w:rPr>
      </w:pPr>
      <w:r>
        <w:rPr>
          <w:lang w:val="en-US"/>
        </w:rPr>
        <w:t xml:space="preserve">Đầu tiên, để đảm bảo collection rỗng, ta thực hiên xóa các phần tử trong </w:t>
      </w:r>
      <w:r w:rsidR="00441FCD">
        <w:rPr>
          <w:lang w:val="en-US"/>
        </w:rPr>
        <w:t xml:space="preserve">collection. </w:t>
      </w:r>
      <w:r w:rsidR="008437B1">
        <w:rPr>
          <w:lang w:val="en-US"/>
        </w:rPr>
        <w:t>“</w:t>
      </w:r>
      <w:r w:rsidR="00441FCD">
        <w:rPr>
          <w:lang w:val="en-US"/>
        </w:rPr>
        <w:t>Upsert</w:t>
      </w:r>
      <w:r w:rsidR="008437B1">
        <w:rPr>
          <w:lang w:val="en-US"/>
        </w:rPr>
        <w:t>”</w:t>
      </w:r>
      <w:r w:rsidR="00441FCD">
        <w:rPr>
          <w:lang w:val="en-US"/>
        </w:rPr>
        <w:t xml:space="preserve"> sẽ tạo document mới với giá trị </w:t>
      </w:r>
      <w:r w:rsidR="008437B1">
        <w:rPr>
          <w:lang w:val="en-US"/>
        </w:rPr>
        <w:t>“</w:t>
      </w:r>
      <w:r w:rsidR="00441FCD">
        <w:rPr>
          <w:lang w:val="en-US"/>
        </w:rPr>
        <w:t>count</w:t>
      </w:r>
      <w:r w:rsidR="008437B1">
        <w:rPr>
          <w:lang w:val="en-US"/>
        </w:rPr>
        <w:t>”</w:t>
      </w:r>
      <w:r w:rsidR="00441FCD">
        <w:rPr>
          <w:lang w:val="en-US"/>
        </w:rPr>
        <w:t xml:space="preserve"> là 25 và sau đó tăng nó lên 3, cuối cùng ta được </w:t>
      </w:r>
      <w:r w:rsidR="008437B1">
        <w:rPr>
          <w:lang w:val="en-US"/>
        </w:rPr>
        <w:t>“</w:t>
      </w:r>
      <w:r w:rsidR="00441FCD">
        <w:rPr>
          <w:lang w:val="en-US"/>
        </w:rPr>
        <w:t>count là 28</w:t>
      </w:r>
      <w:r w:rsidR="008437B1">
        <w:rPr>
          <w:lang w:val="en-US"/>
        </w:rPr>
        <w:t>”</w:t>
      </w:r>
      <w:r w:rsidR="00441FCD">
        <w:rPr>
          <w:lang w:val="en-US"/>
        </w:rPr>
        <w:t>.</w:t>
      </w:r>
    </w:p>
    <w:p w14:paraId="1AEB9554" w14:textId="1DA6CE4B" w:rsidR="00441FCD" w:rsidRDefault="00441FCD" w:rsidP="00B85E34">
      <w:pPr>
        <w:jc w:val="both"/>
        <w:rPr>
          <w:lang w:val="en-US"/>
        </w:rPr>
      </w:pPr>
      <w:r>
        <w:rPr>
          <w:lang w:val="en-US"/>
        </w:rPr>
        <w:t xml:space="preserve">Nếu ta không dùng upsert trong trường hợp này, có không có document nào thỏa điều kiện </w:t>
      </w:r>
      <w:r w:rsidR="008437B1">
        <w:rPr>
          <w:lang w:val="en-US"/>
        </w:rPr>
        <w:t>“</w:t>
      </w:r>
      <w:r>
        <w:rPr>
          <w:lang w:val="en-US"/>
        </w:rPr>
        <w:t>count</w:t>
      </w:r>
      <w:r w:rsidR="008437B1">
        <w:rPr>
          <w:lang w:val="en-US"/>
        </w:rPr>
        <w:t>”</w:t>
      </w:r>
      <w:r>
        <w:rPr>
          <w:lang w:val="en-US"/>
        </w:rPr>
        <w:t xml:space="preserve"> bằng 25, và sẽ không có gì xảy ra sau đó.</w:t>
      </w:r>
    </w:p>
    <w:p w14:paraId="1374BC51" w14:textId="10A92415" w:rsidR="00441FCD" w:rsidRDefault="00441FCD" w:rsidP="00B85E34">
      <w:pPr>
        <w:jc w:val="both"/>
        <w:rPr>
          <w:lang w:val="en-US"/>
        </w:rPr>
      </w:pPr>
      <w:r>
        <w:rPr>
          <w:lang w:val="en-US"/>
        </w:rPr>
        <w:lastRenderedPageBreak/>
        <w:t>Nếu như ta chạy lại câu lệnh:</w:t>
      </w:r>
    </w:p>
    <w:p w14:paraId="3AACC25C" w14:textId="3A4184CF" w:rsidR="00441FCD" w:rsidRPr="00C3159D" w:rsidRDefault="00441FCD" w:rsidP="00441FCD">
      <w:pPr>
        <w:pStyle w:val="SourceCode"/>
        <w:rPr>
          <w:lang w:val="en-US"/>
        </w:rPr>
      </w:pPr>
      <w:r w:rsidRPr="00DC6F3C">
        <w:rPr>
          <w:lang w:val="en-US"/>
        </w:rPr>
        <w:t xml:space="preserve">&gt; </w:t>
      </w:r>
      <w:proofErr w:type="gramStart"/>
      <w:r w:rsidRPr="00DC6F3C">
        <w:rPr>
          <w:lang w:val="en-US"/>
        </w:rPr>
        <w:t>db.math.update(</w:t>
      </w:r>
      <w:proofErr w:type="gramEnd"/>
      <w:r w:rsidR="000C026C">
        <w:rPr>
          <w:lang w:val="en-US"/>
        </w:rPr>
        <w:t>{</w:t>
      </w:r>
      <w:r w:rsidR="008437B1">
        <w:rPr>
          <w:lang w:val="en-US"/>
        </w:rPr>
        <w:t>“</w:t>
      </w:r>
      <w:r w:rsidRPr="00DC6F3C">
        <w:rPr>
          <w:lang w:val="en-US"/>
        </w:rPr>
        <w:t>count</w:t>
      </w:r>
      <w:r w:rsidR="008437B1">
        <w:rPr>
          <w:lang w:val="en-US"/>
        </w:rPr>
        <w:t>”</w:t>
      </w:r>
      <w:r w:rsidR="00A0359D">
        <w:rPr>
          <w:lang w:val="en-US"/>
        </w:rPr>
        <w:t>:</w:t>
      </w:r>
      <w:r w:rsidRPr="00DC6F3C">
        <w:rPr>
          <w:lang w:val="en-US"/>
        </w:rPr>
        <w:t xml:space="preserve"> 25}, </w:t>
      </w:r>
      <w:r w:rsidR="000C026C">
        <w:rPr>
          <w:lang w:val="en-US"/>
        </w:rPr>
        <w:t>{</w:t>
      </w:r>
      <w:r w:rsidR="008437B1">
        <w:rPr>
          <w:lang w:val="en-US"/>
        </w:rPr>
        <w:t>“</w:t>
      </w:r>
      <w:r>
        <w:rPr>
          <w:lang w:val="en-US"/>
        </w:rPr>
        <w:t>$inc</w:t>
      </w:r>
      <w:r w:rsidR="008437B1">
        <w:rPr>
          <w:lang w:val="en-US"/>
        </w:rPr>
        <w:t>”</w:t>
      </w:r>
      <w:r w:rsidR="00A0359D">
        <w:rPr>
          <w:lang w:val="en-US"/>
        </w:rPr>
        <w:t>:</w:t>
      </w:r>
      <w:r>
        <w:rPr>
          <w:lang w:val="en-US"/>
        </w:rPr>
        <w:t xml:space="preserve"> </w:t>
      </w:r>
      <w:r w:rsidR="000C026C">
        <w:rPr>
          <w:lang w:val="en-US"/>
        </w:rPr>
        <w:t>{</w:t>
      </w:r>
      <w:r w:rsidR="008437B1">
        <w:rPr>
          <w:lang w:val="en-US"/>
        </w:rPr>
        <w:t>“</w:t>
      </w:r>
      <w:r>
        <w:rPr>
          <w:lang w:val="en-US"/>
        </w:rPr>
        <w:t>count</w:t>
      </w:r>
      <w:r w:rsidR="008437B1">
        <w:rPr>
          <w:lang w:val="en-US"/>
        </w:rPr>
        <w:t>”</w:t>
      </w:r>
      <w:r w:rsidR="00A0359D">
        <w:rPr>
          <w:lang w:val="en-US"/>
        </w:rPr>
        <w:t>:</w:t>
      </w:r>
      <w:r>
        <w:rPr>
          <w:lang w:val="en-US"/>
        </w:rPr>
        <w:t xml:space="preserve"> 3}}, true)</w:t>
      </w:r>
    </w:p>
    <w:p w14:paraId="30F1F586" w14:textId="3A4640EA" w:rsidR="00DC6F3C" w:rsidRDefault="00441FCD" w:rsidP="00B85E34">
      <w:pPr>
        <w:jc w:val="both"/>
        <w:rPr>
          <w:lang w:val="en-US"/>
        </w:rPr>
      </w:pPr>
      <w:r>
        <w:rPr>
          <w:lang w:val="en-US"/>
        </w:rPr>
        <w:t>Vì không có document nào phù hợp với điều kiện {count</w:t>
      </w:r>
      <w:r w:rsidR="00A0359D">
        <w:rPr>
          <w:lang w:val="en-US"/>
        </w:rPr>
        <w:t>:</w:t>
      </w:r>
      <w:r>
        <w:rPr>
          <w:lang w:val="en-US"/>
        </w:rPr>
        <w:t xml:space="preserve"> 25}, nên sẽ có 1 document mới được tạo </w:t>
      </w:r>
      <w:proofErr w:type="gramStart"/>
      <w:r>
        <w:rPr>
          <w:lang w:val="en-US"/>
        </w:rPr>
        <w:t>theo</w:t>
      </w:r>
      <w:proofErr w:type="gramEnd"/>
      <w:r>
        <w:rPr>
          <w:lang w:val="en-US"/>
        </w:rPr>
        <w:t xml:space="preserve"> 1 quy trình tương tự trên (</w:t>
      </w:r>
      <w:r w:rsidR="008437B1">
        <w:rPr>
          <w:lang w:val="en-US"/>
        </w:rPr>
        <w:t>“</w:t>
      </w:r>
      <w:r w:rsidRPr="00DC6F3C">
        <w:rPr>
          <w:lang w:val="en-US"/>
        </w:rPr>
        <w:t>count</w:t>
      </w:r>
      <w:r w:rsidR="008437B1">
        <w:rPr>
          <w:lang w:val="en-US"/>
        </w:rPr>
        <w:t>”</w:t>
      </w:r>
      <w:r>
        <w:rPr>
          <w:lang w:val="en-US"/>
        </w:rPr>
        <w:t xml:space="preserve"> là</w:t>
      </w:r>
      <w:r w:rsidRPr="00DC6F3C">
        <w:rPr>
          <w:lang w:val="en-US"/>
        </w:rPr>
        <w:t xml:space="preserve"> 28</w:t>
      </w:r>
      <w:r>
        <w:rPr>
          <w:lang w:val="en-US"/>
        </w:rPr>
        <w:t>).</w:t>
      </w:r>
    </w:p>
    <w:p w14:paraId="40FC42DA" w14:textId="17910CFA" w:rsidR="00441FCD" w:rsidRDefault="00441FCD" w:rsidP="007C0CAB">
      <w:pPr>
        <w:pStyle w:val="Heading6"/>
        <w:rPr>
          <w:lang w:val="en-US"/>
        </w:rPr>
      </w:pPr>
      <w:r>
        <w:rPr>
          <w:lang w:val="en-US"/>
        </w:rPr>
        <w:t xml:space="preserve">Phương thức </w:t>
      </w:r>
      <w:r w:rsidR="008437B1">
        <w:rPr>
          <w:lang w:val="en-US"/>
        </w:rPr>
        <w:t>“</w:t>
      </w:r>
      <w:r>
        <w:rPr>
          <w:lang w:val="en-US"/>
        </w:rPr>
        <w:t>save – upsert</w:t>
      </w:r>
      <w:r w:rsidR="008437B1">
        <w:rPr>
          <w:lang w:val="en-US"/>
        </w:rPr>
        <w:t>”</w:t>
      </w:r>
    </w:p>
    <w:p w14:paraId="3AE9076B" w14:textId="46AF009E" w:rsidR="00441FCD" w:rsidRDefault="00794B1A" w:rsidP="00B85E34">
      <w:pPr>
        <w:jc w:val="both"/>
        <w:rPr>
          <w:lang w:val="en-US"/>
        </w:rPr>
      </w:pPr>
      <w:r>
        <w:rPr>
          <w:lang w:val="en-US"/>
        </w:rPr>
        <w:t>Phương thức save được dùng để thêm 1 document nếu nó chưa tồn tại trong collection (tương đương phương thức insert), hoặc chỉnh sửa 1 document nếu nó đã tồn tại trong collection (tương đương phương thức update).</w:t>
      </w:r>
    </w:p>
    <w:p w14:paraId="134DDD8C" w14:textId="7C83FAC6" w:rsidR="00794B1A" w:rsidRDefault="00794B1A" w:rsidP="00B85E34">
      <w:pPr>
        <w:jc w:val="both"/>
        <w:rPr>
          <w:lang w:val="en-US"/>
        </w:rPr>
      </w:pPr>
      <w:r>
        <w:rPr>
          <w:lang w:val="en-US"/>
        </w:rPr>
        <w:t>Cấu trúc sử dụng của phương thức save như sau</w:t>
      </w:r>
    </w:p>
    <w:p w14:paraId="2D38F10B" w14:textId="760BFC87" w:rsidR="00794B1A" w:rsidRPr="002240CC" w:rsidRDefault="00794B1A" w:rsidP="00794B1A">
      <w:pPr>
        <w:pStyle w:val="SourceCode"/>
        <w:rPr>
          <w:color w:val="FF0000"/>
          <w:lang w:val="en-US"/>
        </w:rPr>
      </w:pPr>
      <w:r w:rsidRPr="002240CC">
        <w:rPr>
          <w:color w:val="FF0000"/>
          <w:lang w:val="en-US"/>
        </w:rPr>
        <w:t>&gt; db.collection.save(x)</w:t>
      </w:r>
    </w:p>
    <w:p w14:paraId="76560F87" w14:textId="77777777" w:rsidR="00794B1A" w:rsidRDefault="00794B1A" w:rsidP="00B85E34">
      <w:pPr>
        <w:jc w:val="both"/>
        <w:rPr>
          <w:lang w:val="en-US"/>
        </w:rPr>
      </w:pPr>
      <w:r>
        <w:rPr>
          <w:lang w:val="en-US"/>
        </w:rPr>
        <w:t>Trong đó x là document cần thêm hoặc cập nhật.</w:t>
      </w:r>
    </w:p>
    <w:p w14:paraId="520C8DF6" w14:textId="4E67FE59" w:rsidR="00794B1A" w:rsidRDefault="00794B1A" w:rsidP="00B85E34">
      <w:pPr>
        <w:jc w:val="both"/>
        <w:rPr>
          <w:lang w:val="en-US"/>
        </w:rPr>
      </w:pPr>
      <w:r>
        <w:rPr>
          <w:lang w:val="en-US"/>
        </w:rPr>
        <w:t xml:space="preserve">Nếu như x có giá trị trường </w:t>
      </w:r>
      <w:r w:rsidR="008437B1">
        <w:rPr>
          <w:lang w:val="en-US"/>
        </w:rPr>
        <w:t>“</w:t>
      </w:r>
      <w:r>
        <w:rPr>
          <w:lang w:val="en-US"/>
        </w:rPr>
        <w:t>_id</w:t>
      </w:r>
      <w:r w:rsidR="008437B1">
        <w:rPr>
          <w:lang w:val="en-US"/>
        </w:rPr>
        <w:t>”</w:t>
      </w:r>
      <w:r>
        <w:rPr>
          <w:lang w:val="en-US"/>
        </w:rPr>
        <w:t xml:space="preserve"> đã tồn tại trong collection, phương thức save(x) sẽ hoạt động tương tự phương thức update-upsert, nếu không, nó sẽ hoạt động tương tự hàm insert. Phương thức này hỗ trợ rất tốt cho người lập trình viên giảm được đáng kể</w:t>
      </w:r>
      <w:r w:rsidR="002240CC">
        <w:rPr>
          <w:lang w:val="en-US"/>
        </w:rPr>
        <w:t xml:space="preserve"> thời gian viết mã lệnh, ví dụ ở trường hợp sau:</w:t>
      </w:r>
    </w:p>
    <w:p w14:paraId="29DE04F0" w14:textId="77777777" w:rsidR="002240CC" w:rsidRPr="002240CC" w:rsidRDefault="002240CC" w:rsidP="002240CC">
      <w:pPr>
        <w:pStyle w:val="SourceCode"/>
        <w:rPr>
          <w:lang w:val="en-US"/>
        </w:rPr>
      </w:pPr>
      <w:r w:rsidRPr="002240CC">
        <w:rPr>
          <w:lang w:val="en-US"/>
        </w:rPr>
        <w:t xml:space="preserve">&gt; </w:t>
      </w:r>
      <w:proofErr w:type="gramStart"/>
      <w:r w:rsidRPr="002240CC">
        <w:rPr>
          <w:lang w:val="en-US"/>
        </w:rPr>
        <w:t>var</w:t>
      </w:r>
      <w:proofErr w:type="gramEnd"/>
      <w:r w:rsidRPr="002240CC">
        <w:rPr>
          <w:lang w:val="en-US"/>
        </w:rPr>
        <w:t xml:space="preserve"> x = db.foo.findOne()</w:t>
      </w:r>
    </w:p>
    <w:p w14:paraId="457039A3" w14:textId="77777777" w:rsidR="002240CC" w:rsidRPr="002240CC" w:rsidRDefault="002240CC" w:rsidP="002240CC">
      <w:pPr>
        <w:pStyle w:val="SourceCode"/>
        <w:rPr>
          <w:lang w:val="en-US"/>
        </w:rPr>
      </w:pPr>
      <w:r w:rsidRPr="002240CC">
        <w:rPr>
          <w:lang w:val="en-US"/>
        </w:rPr>
        <w:t>&gt; x.num = 42</w:t>
      </w:r>
    </w:p>
    <w:p w14:paraId="7D6002DE" w14:textId="77777777" w:rsidR="002240CC" w:rsidRPr="002240CC" w:rsidRDefault="002240CC" w:rsidP="000B0ECD">
      <w:pPr>
        <w:pStyle w:val="SourceCodewithoutoutline"/>
        <w:jc w:val="both"/>
      </w:pPr>
      <w:r w:rsidRPr="002240CC">
        <w:t>42</w:t>
      </w:r>
    </w:p>
    <w:p w14:paraId="693FDC2C" w14:textId="26715C97" w:rsidR="002240CC" w:rsidRDefault="002240CC" w:rsidP="002240CC">
      <w:pPr>
        <w:pStyle w:val="SourceCode"/>
        <w:rPr>
          <w:lang w:val="en-US"/>
        </w:rPr>
      </w:pPr>
      <w:r w:rsidRPr="002240CC">
        <w:rPr>
          <w:lang w:val="en-US"/>
        </w:rPr>
        <w:t>&gt; db.foo.save(x)</w:t>
      </w:r>
    </w:p>
    <w:p w14:paraId="65F9C606" w14:textId="7BF34CA8" w:rsidR="002240CC" w:rsidRDefault="002240CC" w:rsidP="00B85E34">
      <w:pPr>
        <w:jc w:val="both"/>
        <w:rPr>
          <w:lang w:val="en-US"/>
        </w:rPr>
      </w:pPr>
      <w:r>
        <w:rPr>
          <w:lang w:val="en-US"/>
        </w:rPr>
        <w:t>Nếu như không sử dụng phương thức save, ta có thể sử dụng update-upsert với tính năng tương tự nhưng có phần phức tạp hơn:</w:t>
      </w:r>
    </w:p>
    <w:p w14:paraId="027C7724" w14:textId="1D44D156" w:rsidR="00CA0BEB" w:rsidRDefault="002240CC" w:rsidP="002240CC">
      <w:pPr>
        <w:pStyle w:val="SourceCode"/>
        <w:rPr>
          <w:lang w:val="en-US"/>
        </w:rPr>
      </w:pPr>
      <w:r>
        <w:rPr>
          <w:lang w:val="en-US"/>
        </w:rPr>
        <w:t xml:space="preserve">&gt; </w:t>
      </w:r>
      <w:proofErr w:type="gramStart"/>
      <w:r w:rsidRPr="002240CC">
        <w:rPr>
          <w:lang w:val="en-US"/>
        </w:rPr>
        <w:t>db</w:t>
      </w:r>
      <w:r>
        <w:rPr>
          <w:lang w:val="en-US"/>
        </w:rPr>
        <w:t>.foo.update(</w:t>
      </w:r>
      <w:proofErr w:type="gramEnd"/>
      <w:r w:rsidR="000C026C">
        <w:rPr>
          <w:lang w:val="en-US"/>
        </w:rPr>
        <w:t>{</w:t>
      </w:r>
      <w:r w:rsidR="008437B1">
        <w:rPr>
          <w:lang w:val="en-US"/>
        </w:rPr>
        <w:t>“</w:t>
      </w:r>
      <w:r>
        <w:rPr>
          <w:lang w:val="en-US"/>
        </w:rPr>
        <w:t>_id</w:t>
      </w:r>
      <w:r w:rsidR="008437B1">
        <w:rPr>
          <w:lang w:val="en-US"/>
        </w:rPr>
        <w:t>”</w:t>
      </w:r>
      <w:r w:rsidR="00A0359D">
        <w:rPr>
          <w:lang w:val="en-US"/>
        </w:rPr>
        <w:t>:</w:t>
      </w:r>
      <w:r>
        <w:rPr>
          <w:lang w:val="en-US"/>
        </w:rPr>
        <w:t xml:space="preserve"> x._id}, x)</w:t>
      </w:r>
    </w:p>
    <w:p w14:paraId="32A207D6" w14:textId="773B1D7E" w:rsidR="002240CC" w:rsidRDefault="00A31705" w:rsidP="007C0CAB">
      <w:pPr>
        <w:pStyle w:val="Heading5"/>
        <w:rPr>
          <w:lang w:val="en-US"/>
        </w:rPr>
      </w:pPr>
      <w:r>
        <w:rPr>
          <w:lang w:val="en-US"/>
        </w:rPr>
        <w:t xml:space="preserve">Tham số </w:t>
      </w:r>
      <w:r w:rsidR="008437B1">
        <w:rPr>
          <w:lang w:val="en-US"/>
        </w:rPr>
        <w:t>“</w:t>
      </w:r>
      <w:r w:rsidR="007C6311">
        <w:rPr>
          <w:lang w:val="en-US"/>
        </w:rPr>
        <w:t>Update-Multi</w:t>
      </w:r>
      <w:r w:rsidR="008437B1">
        <w:rPr>
          <w:lang w:val="en-US"/>
        </w:rPr>
        <w:t>”</w:t>
      </w:r>
      <w:r>
        <w:rPr>
          <w:lang w:val="en-US"/>
        </w:rPr>
        <w:t xml:space="preserve"> – (Update nhiều document 1 lúc)</w:t>
      </w:r>
    </w:p>
    <w:p w14:paraId="22C232A4" w14:textId="2A5AA000" w:rsidR="00CA0BEB" w:rsidRDefault="00CA0BEB" w:rsidP="00B85E34">
      <w:pPr>
        <w:jc w:val="both"/>
        <w:rPr>
          <w:lang w:val="en-US"/>
        </w:rPr>
      </w:pPr>
      <w:r>
        <w:rPr>
          <w:lang w:val="en-US"/>
        </w:rPr>
        <w:t xml:space="preserve">Theo mặc định, phương thức update chỉ thực hiện cập nhật lại document đầu tiên mà nó tìm được. Trong trường hợp có nhiều document thỏa điều kiện update, các document sau document đầu tiên thỏa mãn sẽ không thay đổi </w:t>
      </w:r>
      <w:proofErr w:type="gramStart"/>
      <w:r>
        <w:rPr>
          <w:lang w:val="en-US"/>
        </w:rPr>
        <w:t>theo</w:t>
      </w:r>
      <w:proofErr w:type="gramEnd"/>
      <w:r>
        <w:rPr>
          <w:lang w:val="en-US"/>
        </w:rPr>
        <w:t xml:space="preserve"> phương thức update. Để thay đổi tất cả các document thỏa điều kiện của phương thức update, ta cần phải gán giá trị cho </w:t>
      </w:r>
      <w:r w:rsidR="008437B1">
        <w:t>“</w:t>
      </w:r>
      <w:r w:rsidRPr="00CA0BEB">
        <w:t>multi</w:t>
      </w:r>
      <w:r w:rsidR="008437B1">
        <w:t>”</w:t>
      </w:r>
      <w:r>
        <w:rPr>
          <w:lang w:val="en-US"/>
        </w:rPr>
        <w:t xml:space="preserve"> là </w:t>
      </w:r>
      <w:r w:rsidR="008437B1">
        <w:rPr>
          <w:lang w:val="en-US"/>
        </w:rPr>
        <w:t>“</w:t>
      </w:r>
      <w:r>
        <w:rPr>
          <w:lang w:val="en-US"/>
        </w:rPr>
        <w:t>true</w:t>
      </w:r>
      <w:r w:rsidR="008437B1">
        <w:rPr>
          <w:lang w:val="en-US"/>
        </w:rPr>
        <w:t>”</w:t>
      </w:r>
    </w:p>
    <w:p w14:paraId="58009D64" w14:textId="15A97D8A" w:rsidR="00CA0BEB" w:rsidRDefault="007C6311" w:rsidP="00B85E34">
      <w:pPr>
        <w:jc w:val="both"/>
        <w:rPr>
          <w:lang w:val="en-US"/>
        </w:rPr>
      </w:pPr>
      <w:r>
        <w:rPr>
          <w:lang w:val="en-US"/>
        </w:rPr>
        <w:t xml:space="preserve">Phương thức update-multi là một cách tốt về hiệu suất hoạt động và tránh việc phải dùng vòng lặp để update từng document. Ví dụ, giả sữ chúng ta muốn gửi 1 tin nhắm đến tất cả người có ngày sinh vào </w:t>
      </w:r>
      <w:r w:rsidR="008437B1">
        <w:rPr>
          <w:lang w:val="en-US"/>
        </w:rPr>
        <w:t>“</w:t>
      </w:r>
      <w:r>
        <w:rPr>
          <w:lang w:val="en-US"/>
        </w:rPr>
        <w:t>10/13/1978</w:t>
      </w:r>
      <w:r w:rsidR="008437B1">
        <w:rPr>
          <w:lang w:val="en-US"/>
        </w:rPr>
        <w:t>”</w:t>
      </w:r>
      <w:r w:rsidRPr="00CA0BEB">
        <w:rPr>
          <w:lang w:val="en-US"/>
        </w:rPr>
        <w:t>,</w:t>
      </w:r>
      <w:r>
        <w:rPr>
          <w:lang w:val="en-US"/>
        </w:rPr>
        <w:t xml:space="preserve"> ta thực hiện như sau:</w:t>
      </w:r>
    </w:p>
    <w:p w14:paraId="5E51FCEE" w14:textId="4F4AE9CA" w:rsidR="007C6311" w:rsidRPr="00CA0BEB" w:rsidRDefault="007C6311" w:rsidP="007C6311">
      <w:pPr>
        <w:pStyle w:val="SourceCode"/>
        <w:rPr>
          <w:lang w:val="en-US"/>
        </w:rPr>
      </w:pPr>
      <w:r w:rsidRPr="00CA0BEB">
        <w:rPr>
          <w:lang w:val="en-US"/>
        </w:rPr>
        <w:t xml:space="preserve">&gt; </w:t>
      </w:r>
      <w:proofErr w:type="gramStart"/>
      <w:r w:rsidRPr="00CA0BEB">
        <w:rPr>
          <w:lang w:val="en-US"/>
        </w:rPr>
        <w:t>db.users.update(</w:t>
      </w:r>
      <w:proofErr w:type="gramEnd"/>
      <w:r w:rsidRPr="00CA0BEB">
        <w:rPr>
          <w:lang w:val="en-US"/>
        </w:rPr>
        <w:t>{birthday</w:t>
      </w:r>
      <w:r w:rsidR="00A0359D">
        <w:rPr>
          <w:lang w:val="en-US"/>
        </w:rPr>
        <w:t>:</w:t>
      </w:r>
      <w:r w:rsidRPr="00CA0BEB">
        <w:rPr>
          <w:lang w:val="en-US"/>
        </w:rPr>
        <w:t xml:space="preserve"> </w:t>
      </w:r>
      <w:r w:rsidR="008437B1">
        <w:rPr>
          <w:lang w:val="en-US"/>
        </w:rPr>
        <w:t>“</w:t>
      </w:r>
      <w:r w:rsidRPr="00CA0BEB">
        <w:rPr>
          <w:lang w:val="en-US"/>
        </w:rPr>
        <w:t>10/13/1978</w:t>
      </w:r>
      <w:r w:rsidR="008437B1">
        <w:rPr>
          <w:lang w:val="en-US"/>
        </w:rPr>
        <w:t>”</w:t>
      </w:r>
      <w:r w:rsidRPr="00CA0BEB">
        <w:rPr>
          <w:lang w:val="en-US"/>
        </w:rPr>
        <w:t>},</w:t>
      </w:r>
    </w:p>
    <w:p w14:paraId="0A612595" w14:textId="1C73B2AC" w:rsidR="007C6311" w:rsidRDefault="007C6311" w:rsidP="007C6311">
      <w:pPr>
        <w:pStyle w:val="SourceCode"/>
        <w:rPr>
          <w:lang w:val="en-US"/>
        </w:rPr>
      </w:pPr>
      <w:r w:rsidRPr="00CA0BEB">
        <w:rPr>
          <w:lang w:val="en-US"/>
        </w:rPr>
        <w:lastRenderedPageBreak/>
        <w:t>... {$set</w:t>
      </w:r>
      <w:r w:rsidR="00A0359D">
        <w:rPr>
          <w:lang w:val="en-US"/>
        </w:rPr>
        <w:t>:</w:t>
      </w:r>
      <w:r w:rsidRPr="00CA0BEB">
        <w:rPr>
          <w:lang w:val="en-US"/>
        </w:rPr>
        <w:t xml:space="preserve"> {gift</w:t>
      </w:r>
      <w:r w:rsidR="00A0359D">
        <w:rPr>
          <w:lang w:val="en-US"/>
        </w:rPr>
        <w:t>:</w:t>
      </w:r>
      <w:r w:rsidRPr="00CA0BEB">
        <w:rPr>
          <w:lang w:val="en-US"/>
        </w:rPr>
        <w:t xml:space="preserve"> </w:t>
      </w:r>
      <w:r w:rsidR="008437B1">
        <w:rPr>
          <w:lang w:val="en-US"/>
        </w:rPr>
        <w:t>“</w:t>
      </w:r>
      <w:r w:rsidRPr="00CA0BEB">
        <w:rPr>
          <w:lang w:val="en-US"/>
        </w:rPr>
        <w:t>Happy Birthday!</w:t>
      </w:r>
      <w:r w:rsidR="008437B1">
        <w:rPr>
          <w:lang w:val="en-US"/>
        </w:rPr>
        <w:t>”</w:t>
      </w:r>
      <w:r w:rsidRPr="00CA0BEB">
        <w:rPr>
          <w:lang w:val="en-US"/>
        </w:rPr>
        <w:t>}}, false, true)</w:t>
      </w:r>
    </w:p>
    <w:p w14:paraId="25A3AB48" w14:textId="2C0A4B96" w:rsidR="007C6311" w:rsidRDefault="007C6311" w:rsidP="00B85E34">
      <w:pPr>
        <w:jc w:val="both"/>
        <w:rPr>
          <w:lang w:val="en-US"/>
        </w:rPr>
      </w:pPr>
      <w:r>
        <w:rPr>
          <w:lang w:val="en-US"/>
        </w:rPr>
        <w:t>Tham số multi là tham số mở rộng thứ 2, đứng ở trị trí thứ 4 trong các tham số của phương thức update, theo mặc định của nó sẽ là false.</w:t>
      </w:r>
    </w:p>
    <w:p w14:paraId="627CC44A" w14:textId="22018334" w:rsidR="007C6311" w:rsidRDefault="007C6311" w:rsidP="00B85E34">
      <w:pPr>
        <w:jc w:val="both"/>
        <w:rPr>
          <w:lang w:val="en-US"/>
        </w:rPr>
      </w:pPr>
      <w:r>
        <w:rPr>
          <w:lang w:val="en-US"/>
        </w:rPr>
        <w:t xml:space="preserve">Nó sẽ thêm trường </w:t>
      </w:r>
      <w:r w:rsidR="005826A9">
        <w:rPr>
          <w:lang w:val="en-US"/>
        </w:rPr>
        <w:t>gift</w:t>
      </w:r>
      <w:r w:rsidR="00A0359D">
        <w:rPr>
          <w:lang w:val="en-US"/>
        </w:rPr>
        <w:t>:</w:t>
      </w:r>
      <w:r w:rsidR="005826A9">
        <w:rPr>
          <w:lang w:val="en-US"/>
        </w:rPr>
        <w:t xml:space="preserve"> </w:t>
      </w:r>
      <w:r w:rsidR="008437B1">
        <w:rPr>
          <w:lang w:val="en-US"/>
        </w:rPr>
        <w:t>“</w:t>
      </w:r>
      <w:r w:rsidR="005826A9">
        <w:rPr>
          <w:lang w:val="en-US"/>
        </w:rPr>
        <w:t>Happy Birhday!</w:t>
      </w:r>
      <w:r w:rsidR="008437B1">
        <w:rPr>
          <w:lang w:val="en-US"/>
        </w:rPr>
        <w:t>”</w:t>
      </w:r>
      <w:r w:rsidR="005826A9">
        <w:rPr>
          <w:lang w:val="en-US"/>
        </w:rPr>
        <w:t xml:space="preserve"> vào tất cả các document có ngày sinh nhật là </w:t>
      </w:r>
      <w:r w:rsidR="008437B1">
        <w:rPr>
          <w:lang w:val="en-US"/>
        </w:rPr>
        <w:t>“</w:t>
      </w:r>
      <w:r w:rsidR="005826A9" w:rsidRPr="00CA0BEB">
        <w:rPr>
          <w:lang w:val="en-US"/>
        </w:rPr>
        <w:t>10/13/1978</w:t>
      </w:r>
      <w:r w:rsidR="008437B1">
        <w:rPr>
          <w:lang w:val="en-US"/>
        </w:rPr>
        <w:t>”</w:t>
      </w:r>
    </w:p>
    <w:p w14:paraId="20F5757F" w14:textId="10AF0BE1" w:rsidR="005826A9" w:rsidRDefault="005826A9" w:rsidP="00B85E34">
      <w:pPr>
        <w:jc w:val="both"/>
        <w:rPr>
          <w:lang w:val="en-US"/>
        </w:rPr>
      </w:pPr>
      <w:r>
        <w:rPr>
          <w:lang w:val="en-US"/>
        </w:rPr>
        <w:t>Để xem số document update trong câu lệnh trên, ta có thể chạy dòng lệnh sau</w:t>
      </w:r>
    </w:p>
    <w:p w14:paraId="1FC84A86" w14:textId="4E7B5C39" w:rsidR="005826A9" w:rsidRPr="007C6311" w:rsidRDefault="005826A9" w:rsidP="005826A9">
      <w:pPr>
        <w:pStyle w:val="SourceCode"/>
        <w:rPr>
          <w:lang w:val="en-US"/>
        </w:rPr>
      </w:pPr>
      <w:proofErr w:type="gramStart"/>
      <w:r w:rsidRPr="007C6311">
        <w:rPr>
          <w:lang w:val="en-US"/>
        </w:rPr>
        <w:t>db.runCommand(</w:t>
      </w:r>
      <w:proofErr w:type="gramEnd"/>
      <w:r w:rsidRPr="007C6311">
        <w:rPr>
          <w:lang w:val="en-US"/>
        </w:rPr>
        <w:t>{getLastError</w:t>
      </w:r>
      <w:r w:rsidR="00A0359D">
        <w:rPr>
          <w:lang w:val="en-US"/>
        </w:rPr>
        <w:t>:</w:t>
      </w:r>
      <w:r w:rsidRPr="007C6311">
        <w:rPr>
          <w:lang w:val="en-US"/>
        </w:rPr>
        <w:t xml:space="preserve"> 1})</w:t>
      </w:r>
    </w:p>
    <w:p w14:paraId="71BAA13B" w14:textId="564BD8DE" w:rsidR="005826A9" w:rsidRDefault="005826A9" w:rsidP="00B85E34">
      <w:pPr>
        <w:jc w:val="both"/>
        <w:rPr>
          <w:lang w:val="en-US"/>
        </w:rPr>
      </w:pPr>
      <w:r>
        <w:rPr>
          <w:lang w:val="en-US"/>
        </w:rPr>
        <w:t xml:space="preserve">Ta có, </w:t>
      </w:r>
      <w:r w:rsidR="008437B1">
        <w:rPr>
          <w:lang w:val="en-US"/>
        </w:rPr>
        <w:t>“</w:t>
      </w:r>
      <w:r>
        <w:rPr>
          <w:lang w:val="en-US"/>
        </w:rPr>
        <w:t>n</w:t>
      </w:r>
      <w:r w:rsidR="008437B1">
        <w:rPr>
          <w:lang w:val="en-US"/>
        </w:rPr>
        <w:t>”</w:t>
      </w:r>
      <w:r>
        <w:rPr>
          <w:lang w:val="en-US"/>
        </w:rPr>
        <w:t xml:space="preserve"> là số lượng các document vừa được cập nhật trong phương thức update gần nhất.</w:t>
      </w:r>
    </w:p>
    <w:p w14:paraId="4B036ECB" w14:textId="2B137072" w:rsidR="007C6311" w:rsidRPr="007C6311" w:rsidRDefault="007C6311" w:rsidP="005826A9">
      <w:pPr>
        <w:pStyle w:val="SourceCode"/>
        <w:rPr>
          <w:lang w:val="en-US"/>
        </w:rPr>
      </w:pPr>
      <w:r w:rsidRPr="007C6311">
        <w:rPr>
          <w:lang w:val="en-US"/>
        </w:rPr>
        <w:t xml:space="preserve">&gt; </w:t>
      </w:r>
      <w:proofErr w:type="gramStart"/>
      <w:r w:rsidRPr="007C6311">
        <w:rPr>
          <w:lang w:val="en-US"/>
        </w:rPr>
        <w:t>db.count.update(</w:t>
      </w:r>
      <w:proofErr w:type="gramEnd"/>
      <w:r w:rsidRPr="007C6311">
        <w:rPr>
          <w:lang w:val="en-US"/>
        </w:rPr>
        <w:t>{x</w:t>
      </w:r>
      <w:r w:rsidR="00A0359D">
        <w:rPr>
          <w:lang w:val="en-US"/>
        </w:rPr>
        <w:t>:</w:t>
      </w:r>
      <w:r w:rsidRPr="007C6311">
        <w:rPr>
          <w:lang w:val="en-US"/>
        </w:rPr>
        <w:t xml:space="preserve"> 1}, {$inc</w:t>
      </w:r>
      <w:r w:rsidR="00A0359D">
        <w:rPr>
          <w:lang w:val="en-US"/>
        </w:rPr>
        <w:t>:</w:t>
      </w:r>
      <w:r w:rsidRPr="007C6311">
        <w:rPr>
          <w:lang w:val="en-US"/>
        </w:rPr>
        <w:t xml:space="preserve"> {x</w:t>
      </w:r>
      <w:r w:rsidR="00A0359D">
        <w:rPr>
          <w:lang w:val="en-US"/>
        </w:rPr>
        <w:t>:</w:t>
      </w:r>
      <w:r w:rsidRPr="007C6311">
        <w:rPr>
          <w:lang w:val="en-US"/>
        </w:rPr>
        <w:t xml:space="preserve"> 1}}, false, true)</w:t>
      </w:r>
    </w:p>
    <w:p w14:paraId="5DBE3BE2" w14:textId="2204768E" w:rsidR="007C6311" w:rsidRPr="007C6311" w:rsidRDefault="007C6311" w:rsidP="005826A9">
      <w:pPr>
        <w:pStyle w:val="SourceCode"/>
        <w:rPr>
          <w:lang w:val="en-US"/>
        </w:rPr>
      </w:pPr>
      <w:r w:rsidRPr="007C6311">
        <w:rPr>
          <w:lang w:val="en-US"/>
        </w:rPr>
        <w:t xml:space="preserve">&gt; </w:t>
      </w:r>
      <w:proofErr w:type="gramStart"/>
      <w:r w:rsidRPr="007C6311">
        <w:rPr>
          <w:lang w:val="en-US"/>
        </w:rPr>
        <w:t>db.runCommand(</w:t>
      </w:r>
      <w:proofErr w:type="gramEnd"/>
      <w:r w:rsidRPr="007C6311">
        <w:rPr>
          <w:lang w:val="en-US"/>
        </w:rPr>
        <w:t>{getLastError</w:t>
      </w:r>
      <w:r w:rsidR="00A0359D">
        <w:rPr>
          <w:lang w:val="en-US"/>
        </w:rPr>
        <w:t>:</w:t>
      </w:r>
      <w:r w:rsidRPr="007C6311">
        <w:rPr>
          <w:lang w:val="en-US"/>
        </w:rPr>
        <w:t xml:space="preserve"> 1})</w:t>
      </w:r>
    </w:p>
    <w:p w14:paraId="660C3AA5" w14:textId="77777777" w:rsidR="007C6311" w:rsidRPr="007C6311" w:rsidRDefault="007C6311" w:rsidP="000B0ECD">
      <w:pPr>
        <w:pStyle w:val="SourceCodewithoutoutline"/>
        <w:jc w:val="both"/>
      </w:pPr>
      <w:r w:rsidRPr="007C6311">
        <w:t>{</w:t>
      </w:r>
    </w:p>
    <w:p w14:paraId="7E32BB35" w14:textId="5BD50B31" w:rsidR="007C6311" w:rsidRPr="007C6311" w:rsidRDefault="008437B1" w:rsidP="000B0ECD">
      <w:pPr>
        <w:pStyle w:val="SourceCodewithoutoutline"/>
        <w:ind w:left="1440"/>
        <w:jc w:val="both"/>
      </w:pPr>
      <w:r>
        <w:t>“</w:t>
      </w:r>
      <w:proofErr w:type="gramStart"/>
      <w:r w:rsidR="007C6311" w:rsidRPr="007C6311">
        <w:t>err</w:t>
      </w:r>
      <w:proofErr w:type="gramEnd"/>
      <w:r>
        <w:t>”</w:t>
      </w:r>
      <w:r w:rsidR="00A0359D">
        <w:t>:</w:t>
      </w:r>
      <w:r w:rsidR="007C6311" w:rsidRPr="007C6311">
        <w:t xml:space="preserve"> null,</w:t>
      </w:r>
    </w:p>
    <w:p w14:paraId="7B44D656" w14:textId="303BD3BF" w:rsidR="007C6311" w:rsidRPr="007C6311" w:rsidRDefault="008437B1" w:rsidP="000B0ECD">
      <w:pPr>
        <w:pStyle w:val="SourceCodewithoutoutline"/>
        <w:ind w:left="1440"/>
        <w:jc w:val="both"/>
      </w:pPr>
      <w:r>
        <w:t>“</w:t>
      </w:r>
      <w:proofErr w:type="gramStart"/>
      <w:r w:rsidR="007C6311" w:rsidRPr="007C6311">
        <w:t>updatedExisting</w:t>
      </w:r>
      <w:proofErr w:type="gramEnd"/>
      <w:r>
        <w:t>”</w:t>
      </w:r>
      <w:r w:rsidR="00A0359D">
        <w:t>:</w:t>
      </w:r>
      <w:r w:rsidR="007C6311" w:rsidRPr="007C6311">
        <w:t xml:space="preserve"> true,</w:t>
      </w:r>
    </w:p>
    <w:p w14:paraId="1ADFABA3" w14:textId="093805F0" w:rsidR="007C6311" w:rsidRPr="007C6311" w:rsidRDefault="008437B1" w:rsidP="000B0ECD">
      <w:pPr>
        <w:pStyle w:val="SourceCodewithoutoutline"/>
        <w:ind w:left="1440"/>
        <w:jc w:val="both"/>
      </w:pPr>
      <w:r>
        <w:t>“</w:t>
      </w:r>
      <w:proofErr w:type="gramStart"/>
      <w:r w:rsidR="007C6311" w:rsidRPr="007C6311">
        <w:t>n</w:t>
      </w:r>
      <w:proofErr w:type="gramEnd"/>
      <w:r>
        <w:t>”</w:t>
      </w:r>
      <w:r w:rsidR="00A0359D">
        <w:t>:</w:t>
      </w:r>
      <w:r w:rsidR="007C6311" w:rsidRPr="007C6311">
        <w:t xml:space="preserve"> 5,</w:t>
      </w:r>
    </w:p>
    <w:p w14:paraId="11C85293" w14:textId="2D0DBD39" w:rsidR="007C6311" w:rsidRPr="007C6311" w:rsidRDefault="008437B1" w:rsidP="000B0ECD">
      <w:pPr>
        <w:pStyle w:val="SourceCodewithoutoutline"/>
        <w:ind w:left="1440"/>
        <w:jc w:val="both"/>
      </w:pPr>
      <w:r>
        <w:t>“</w:t>
      </w:r>
      <w:proofErr w:type="gramStart"/>
      <w:r w:rsidR="007C6311" w:rsidRPr="007C6311">
        <w:t>ok</w:t>
      </w:r>
      <w:proofErr w:type="gramEnd"/>
      <w:r>
        <w:t>”</w:t>
      </w:r>
      <w:r w:rsidR="00A0359D">
        <w:t>:</w:t>
      </w:r>
      <w:r w:rsidR="007C6311" w:rsidRPr="007C6311">
        <w:t xml:space="preserve"> true</w:t>
      </w:r>
    </w:p>
    <w:p w14:paraId="4D149A62" w14:textId="77777777" w:rsidR="007C6311" w:rsidRPr="007C6311" w:rsidRDefault="007C6311" w:rsidP="000B0ECD">
      <w:pPr>
        <w:pStyle w:val="SourceCodewithoutoutline"/>
        <w:jc w:val="both"/>
      </w:pPr>
      <w:r w:rsidRPr="007C6311">
        <w:t>}</w:t>
      </w:r>
    </w:p>
    <w:p w14:paraId="22027E5A" w14:textId="16A666A1" w:rsidR="007C6311" w:rsidRDefault="008437B1" w:rsidP="00B85E34">
      <w:pPr>
        <w:jc w:val="both"/>
        <w:rPr>
          <w:lang w:val="en-US"/>
        </w:rPr>
      </w:pPr>
      <w:r>
        <w:rPr>
          <w:lang w:val="en-US"/>
        </w:rPr>
        <w:t>“</w:t>
      </w:r>
      <w:proofErr w:type="gramStart"/>
      <w:r w:rsidR="005826A9">
        <w:rPr>
          <w:lang w:val="en-US"/>
        </w:rPr>
        <w:t>n</w:t>
      </w:r>
      <w:proofErr w:type="gramEnd"/>
      <w:r>
        <w:rPr>
          <w:lang w:val="en-US"/>
        </w:rPr>
        <w:t>”</w:t>
      </w:r>
      <w:r w:rsidR="005826A9">
        <w:rPr>
          <w:lang w:val="en-US"/>
        </w:rPr>
        <w:t xml:space="preserve"> bằng 5, tương đương có 5 document đã được cập nhật bằng phương thức </w:t>
      </w:r>
      <w:r>
        <w:rPr>
          <w:lang w:val="en-US"/>
        </w:rPr>
        <w:t>“</w:t>
      </w:r>
      <w:r w:rsidR="005826A9">
        <w:rPr>
          <w:lang w:val="en-US"/>
        </w:rPr>
        <w:t>update</w:t>
      </w:r>
      <w:r>
        <w:rPr>
          <w:lang w:val="en-US"/>
        </w:rPr>
        <w:t>”</w:t>
      </w:r>
      <w:r w:rsidR="005826A9">
        <w:rPr>
          <w:lang w:val="en-US"/>
        </w:rPr>
        <w:t>.</w:t>
      </w:r>
    </w:p>
    <w:p w14:paraId="2C770A09" w14:textId="24096CB2" w:rsidR="003B2FC4" w:rsidRDefault="00CF46B8" w:rsidP="004D22ED">
      <w:pPr>
        <w:pStyle w:val="Heading3"/>
        <w:rPr>
          <w:lang w:val="en-US"/>
        </w:rPr>
      </w:pPr>
      <w:bookmarkStart w:id="24" w:name="_Toc403669163"/>
      <w:r>
        <w:rPr>
          <w:lang w:val="en-US"/>
        </w:rPr>
        <w:t>Thao tác truy vấn</w:t>
      </w:r>
      <w:bookmarkEnd w:id="24"/>
    </w:p>
    <w:p w14:paraId="556B7980" w14:textId="189BAE46" w:rsidR="00CF46B8" w:rsidRDefault="00CF46B8" w:rsidP="00CF46B8">
      <w:pPr>
        <w:pStyle w:val="Heading4"/>
        <w:rPr>
          <w:lang w:val="en-US"/>
        </w:rPr>
      </w:pPr>
      <w:r>
        <w:rPr>
          <w:lang w:val="en-US"/>
        </w:rPr>
        <w:t xml:space="preserve">Phương thức truy vấn </w:t>
      </w:r>
      <w:proofErr w:type="gramStart"/>
      <w:r>
        <w:rPr>
          <w:lang w:val="en-US"/>
        </w:rPr>
        <w:t>find()</w:t>
      </w:r>
      <w:proofErr w:type="gramEnd"/>
    </w:p>
    <w:p w14:paraId="10285F53" w14:textId="257BA664" w:rsidR="00750FED" w:rsidRDefault="004D22ED" w:rsidP="00B85E34">
      <w:pPr>
        <w:jc w:val="both"/>
        <w:rPr>
          <w:lang w:val="en-US"/>
        </w:rPr>
      </w:pPr>
      <w:r>
        <w:rPr>
          <w:lang w:val="en-US"/>
        </w:rPr>
        <w:t xml:space="preserve">Phương thức </w:t>
      </w:r>
      <w:proofErr w:type="gramStart"/>
      <w:r>
        <w:rPr>
          <w:lang w:val="en-US"/>
        </w:rPr>
        <w:t>find(</w:t>
      </w:r>
      <w:proofErr w:type="gramEnd"/>
      <w:r>
        <w:rPr>
          <w:lang w:val="en-US"/>
        </w:rPr>
        <w:t xml:space="preserve">) là loại truy vấn phổ biến nhất trong MongoDB. </w:t>
      </w:r>
      <w:r w:rsidR="00750FED">
        <w:rPr>
          <w:lang w:val="en-US"/>
        </w:rPr>
        <w:t>Nó trả về tập hợp document trong collection. Cách sử dụng như sau:</w:t>
      </w:r>
    </w:p>
    <w:p w14:paraId="638E51F2" w14:textId="76D0669F" w:rsidR="00750FED" w:rsidRPr="004D22ED" w:rsidRDefault="00750FED" w:rsidP="00750FED">
      <w:pPr>
        <w:pStyle w:val="SourceCode"/>
        <w:rPr>
          <w:lang w:val="en-US"/>
        </w:rPr>
      </w:pPr>
      <w:r w:rsidRPr="004D22ED">
        <w:rPr>
          <w:lang w:val="en-US"/>
        </w:rPr>
        <w:t>&gt; db.c</w:t>
      </w:r>
      <w:r>
        <w:rPr>
          <w:lang w:val="en-US"/>
        </w:rPr>
        <w:t>ollection</w:t>
      </w:r>
      <w:r w:rsidRPr="004D22ED">
        <w:rPr>
          <w:lang w:val="en-US"/>
        </w:rPr>
        <w:t>.find(</w:t>
      </w:r>
      <w:r>
        <w:rPr>
          <w:lang w:val="en-US"/>
        </w:rPr>
        <w:t>x</w:t>
      </w:r>
      <w:r w:rsidRPr="004D22ED">
        <w:rPr>
          <w:lang w:val="en-US"/>
        </w:rPr>
        <w:t>)</w:t>
      </w:r>
    </w:p>
    <w:p w14:paraId="33FDCF15" w14:textId="2DA13E54" w:rsidR="00750FED" w:rsidRDefault="00750FED" w:rsidP="00B85E34">
      <w:pPr>
        <w:jc w:val="both"/>
        <w:rPr>
          <w:lang w:val="en-US"/>
        </w:rPr>
      </w:pPr>
      <w:r>
        <w:rPr>
          <w:lang w:val="en-US"/>
        </w:rPr>
        <w:t>X: là</w:t>
      </w:r>
      <w:r w:rsidR="00D00AAB">
        <w:rPr>
          <w:lang w:val="en-US"/>
        </w:rPr>
        <w:t xml:space="preserve"> chuỗi các</w:t>
      </w:r>
      <w:r>
        <w:rPr>
          <w:lang w:val="en-US"/>
        </w:rPr>
        <w:t xml:space="preserve"> biểu thức xác định phương thức trả về document.</w:t>
      </w:r>
    </w:p>
    <w:p w14:paraId="51DC0D81" w14:textId="1BF1C768" w:rsidR="004D22ED" w:rsidRDefault="00750FED" w:rsidP="00B85E34">
      <w:pPr>
        <w:jc w:val="both"/>
        <w:rPr>
          <w:lang w:val="en-US"/>
        </w:rPr>
      </w:pPr>
      <w:r>
        <w:rPr>
          <w:lang w:val="en-US"/>
        </w:rPr>
        <w:t>Những document được xác định trả về phụ thuộc vào tham số của phương thức.</w:t>
      </w:r>
    </w:p>
    <w:p w14:paraId="2E1F5DD8" w14:textId="24EA19C2" w:rsidR="004C4E39" w:rsidRDefault="004C4E39" w:rsidP="00B85E34">
      <w:pPr>
        <w:jc w:val="both"/>
        <w:rPr>
          <w:lang w:val="en-US"/>
        </w:rPr>
      </w:pPr>
      <w:r>
        <w:rPr>
          <w:lang w:val="en-US"/>
        </w:rPr>
        <w:t>Nếu như x được để trống, thì nó sẽ trả về tất cả những gì có trong collection, mặc định của tham số x sẽ là {} (nghĩa là rỗng), ví dụ như:</w:t>
      </w:r>
    </w:p>
    <w:p w14:paraId="617DCB3E" w14:textId="31EB03A8" w:rsidR="004C4E39" w:rsidRDefault="004C4E39" w:rsidP="004C4E39">
      <w:pPr>
        <w:pStyle w:val="SourceCode"/>
        <w:rPr>
          <w:lang w:val="en-US"/>
        </w:rPr>
      </w:pPr>
      <w:r w:rsidRPr="004D22ED">
        <w:rPr>
          <w:lang w:val="en-US"/>
        </w:rPr>
        <w:t xml:space="preserve">&gt; </w:t>
      </w:r>
      <w:proofErr w:type="gramStart"/>
      <w:r w:rsidRPr="004D22ED">
        <w:rPr>
          <w:lang w:val="en-US"/>
        </w:rPr>
        <w:t>db.c.find(</w:t>
      </w:r>
      <w:proofErr w:type="gramEnd"/>
      <w:r>
        <w:rPr>
          <w:lang w:val="en-US"/>
        </w:rPr>
        <w:t>{}</w:t>
      </w:r>
      <w:r w:rsidRPr="004D22ED">
        <w:rPr>
          <w:lang w:val="en-US"/>
        </w:rPr>
        <w:t>)</w:t>
      </w:r>
    </w:p>
    <w:p w14:paraId="1FF820B8" w14:textId="6142A8E4" w:rsidR="004C4E39" w:rsidRDefault="004C4E39" w:rsidP="00B85E34">
      <w:pPr>
        <w:jc w:val="both"/>
        <w:rPr>
          <w:lang w:val="en-US"/>
        </w:rPr>
      </w:pPr>
      <w:r>
        <w:rPr>
          <w:lang w:val="en-US"/>
        </w:rPr>
        <w:t>Hoặc</w:t>
      </w:r>
    </w:p>
    <w:p w14:paraId="55561CC7" w14:textId="77777777" w:rsidR="004C4E39" w:rsidRPr="004D22ED" w:rsidRDefault="004C4E39" w:rsidP="004C4E39">
      <w:pPr>
        <w:pStyle w:val="SourceCode"/>
        <w:rPr>
          <w:lang w:val="en-US"/>
        </w:rPr>
      </w:pPr>
      <w:r w:rsidRPr="004D22ED">
        <w:rPr>
          <w:lang w:val="en-US"/>
        </w:rPr>
        <w:t xml:space="preserve">&gt; </w:t>
      </w:r>
      <w:proofErr w:type="gramStart"/>
      <w:r w:rsidRPr="004D22ED">
        <w:rPr>
          <w:lang w:val="en-US"/>
        </w:rPr>
        <w:t>db.c.find()</w:t>
      </w:r>
      <w:proofErr w:type="gramEnd"/>
    </w:p>
    <w:p w14:paraId="57BF4EE6" w14:textId="74C96E88" w:rsidR="004C4E39" w:rsidRDefault="004C4E39" w:rsidP="00B85E34">
      <w:pPr>
        <w:jc w:val="both"/>
        <w:rPr>
          <w:lang w:val="en-US"/>
        </w:rPr>
      </w:pPr>
      <w:r>
        <w:rPr>
          <w:lang w:val="en-US"/>
        </w:rPr>
        <w:t xml:space="preserve">Hai cách biểu diễn phương thức </w:t>
      </w:r>
      <w:proofErr w:type="gramStart"/>
      <w:r>
        <w:rPr>
          <w:lang w:val="en-US"/>
        </w:rPr>
        <w:t>find(</w:t>
      </w:r>
      <w:proofErr w:type="gramEnd"/>
      <w:r>
        <w:rPr>
          <w:lang w:val="en-US"/>
        </w:rPr>
        <w:t>) trên hoàn toàn tương tự nhau, nó sẽ trả về mọi thứ trong collection c.</w:t>
      </w:r>
    </w:p>
    <w:p w14:paraId="6CC85ED1" w14:textId="7ABB0B94" w:rsidR="008411CA" w:rsidRDefault="008411CA" w:rsidP="00B85E34">
      <w:pPr>
        <w:jc w:val="both"/>
        <w:rPr>
          <w:lang w:val="en-US"/>
        </w:rPr>
      </w:pPr>
      <w:r>
        <w:rPr>
          <w:lang w:val="en-US"/>
        </w:rPr>
        <w:lastRenderedPageBreak/>
        <w:t xml:space="preserve">Khi muốn truy vấn dữ liệu với một giá trị cần tìm kiếm. Ví dụ, khi cần tìm một user có giá trị </w:t>
      </w:r>
      <w:r w:rsidR="008437B1">
        <w:rPr>
          <w:lang w:val="en-US"/>
        </w:rPr>
        <w:t>“</w:t>
      </w:r>
      <w:r>
        <w:rPr>
          <w:lang w:val="en-US"/>
        </w:rPr>
        <w:t>age</w:t>
      </w:r>
      <w:r w:rsidR="008437B1">
        <w:rPr>
          <w:lang w:val="en-US"/>
        </w:rPr>
        <w:t>”</w:t>
      </w:r>
      <w:r>
        <w:rPr>
          <w:lang w:val="en-US"/>
        </w:rPr>
        <w:t xml:space="preserve"> là 27, chúng ta có thể điền điều kiện này vào trong tham số của câu truy vấn.</w:t>
      </w:r>
    </w:p>
    <w:p w14:paraId="58823F09" w14:textId="377AC832" w:rsidR="008411CA" w:rsidRPr="004D22ED" w:rsidRDefault="008411CA" w:rsidP="008411CA">
      <w:pPr>
        <w:pStyle w:val="SourceCode"/>
        <w:rPr>
          <w:lang w:val="en-US"/>
        </w:rPr>
      </w:pPr>
      <w:r w:rsidRPr="008411CA">
        <w:rPr>
          <w:lang w:val="en-US"/>
        </w:rPr>
        <w:t xml:space="preserve">&gt; </w:t>
      </w:r>
      <w:proofErr w:type="gramStart"/>
      <w:r w:rsidRPr="008411CA">
        <w:rPr>
          <w:lang w:val="en-US"/>
        </w:rPr>
        <w:t>db.users.find(</w:t>
      </w:r>
      <w:proofErr w:type="gramEnd"/>
      <w:r w:rsidR="000C026C">
        <w:rPr>
          <w:lang w:val="en-US"/>
        </w:rPr>
        <w:t>{</w:t>
      </w:r>
      <w:r w:rsidR="008437B1">
        <w:rPr>
          <w:lang w:val="en-US"/>
        </w:rPr>
        <w:t>“</w:t>
      </w:r>
      <w:r w:rsidRPr="008411CA">
        <w:rPr>
          <w:lang w:val="en-US"/>
        </w:rPr>
        <w:t>age</w:t>
      </w:r>
      <w:r w:rsidR="008437B1">
        <w:rPr>
          <w:lang w:val="en-US"/>
        </w:rPr>
        <w:t>”</w:t>
      </w:r>
      <w:r w:rsidR="00A0359D">
        <w:rPr>
          <w:lang w:val="en-US"/>
        </w:rPr>
        <w:t>:</w:t>
      </w:r>
      <w:r w:rsidRPr="008411CA">
        <w:rPr>
          <w:lang w:val="en-US"/>
        </w:rPr>
        <w:t xml:space="preserve"> 27})</w:t>
      </w:r>
    </w:p>
    <w:p w14:paraId="38404ECA" w14:textId="36075DB9" w:rsidR="008411CA" w:rsidRDefault="008411CA" w:rsidP="00B85E34">
      <w:pPr>
        <w:jc w:val="both"/>
        <w:rPr>
          <w:lang w:val="en-US"/>
        </w:rPr>
      </w:pPr>
      <w:r>
        <w:rPr>
          <w:lang w:val="en-US"/>
        </w:rPr>
        <w:t xml:space="preserve">Nếu như muốn truy vấn dựa trên một giá trị dạng chuỗi. Ví dụ, tìm một user có trường </w:t>
      </w:r>
      <w:r w:rsidR="008437B1">
        <w:rPr>
          <w:lang w:val="en-US"/>
        </w:rPr>
        <w:t>“</w:t>
      </w:r>
      <w:r>
        <w:rPr>
          <w:lang w:val="en-US"/>
        </w:rPr>
        <w:t>username</w:t>
      </w:r>
      <w:r w:rsidR="008437B1">
        <w:rPr>
          <w:lang w:val="en-US"/>
        </w:rPr>
        <w:t>”</w:t>
      </w:r>
      <w:r>
        <w:rPr>
          <w:lang w:val="en-US"/>
        </w:rPr>
        <w:t xml:space="preserve"> với già trị là </w:t>
      </w:r>
      <w:r w:rsidR="008437B1">
        <w:rPr>
          <w:lang w:val="en-US"/>
        </w:rPr>
        <w:t>“</w:t>
      </w:r>
      <w:r>
        <w:rPr>
          <w:lang w:val="en-US"/>
        </w:rPr>
        <w:t>joe</w:t>
      </w:r>
      <w:r w:rsidR="008437B1">
        <w:rPr>
          <w:lang w:val="en-US"/>
        </w:rPr>
        <w:t>”</w:t>
      </w:r>
      <w:r>
        <w:rPr>
          <w:lang w:val="en-US"/>
        </w:rPr>
        <w:t>, ta làm như sau:</w:t>
      </w:r>
    </w:p>
    <w:p w14:paraId="5553BF59" w14:textId="6ECABE6D" w:rsidR="004C4E39" w:rsidRPr="004C4E39" w:rsidRDefault="004C4E39" w:rsidP="008411CA">
      <w:pPr>
        <w:pStyle w:val="SourceCode"/>
        <w:rPr>
          <w:lang w:val="en-US"/>
        </w:rPr>
      </w:pPr>
      <w:r w:rsidRPr="004C4E39">
        <w:rPr>
          <w:lang w:val="en-US"/>
        </w:rPr>
        <w:t xml:space="preserve">&gt; </w:t>
      </w:r>
      <w:proofErr w:type="gramStart"/>
      <w:r w:rsidRPr="004C4E39">
        <w:rPr>
          <w:lang w:val="en-US"/>
        </w:rPr>
        <w:t>db.users.find(</w:t>
      </w:r>
      <w:proofErr w:type="gramEnd"/>
      <w:r w:rsidR="000C026C">
        <w:rPr>
          <w:lang w:val="en-US"/>
        </w:rPr>
        <w:t>{</w:t>
      </w:r>
      <w:r w:rsidR="008437B1">
        <w:rPr>
          <w:lang w:val="en-US"/>
        </w:rPr>
        <w:t>“</w:t>
      </w:r>
      <w:r w:rsidRPr="004C4E39">
        <w:rPr>
          <w:lang w:val="en-US"/>
        </w:rPr>
        <w:t>username</w:t>
      </w:r>
      <w:r w:rsidR="008437B1">
        <w:rPr>
          <w:lang w:val="en-US"/>
        </w:rPr>
        <w:t>”</w:t>
      </w:r>
      <w:r w:rsidR="00A0359D">
        <w:rPr>
          <w:lang w:val="en-US"/>
        </w:rPr>
        <w:t>:</w:t>
      </w:r>
      <w:r w:rsidRPr="004C4E39">
        <w:rPr>
          <w:lang w:val="en-US"/>
        </w:rPr>
        <w:t xml:space="preserve"> </w:t>
      </w:r>
      <w:r w:rsidR="008437B1">
        <w:rPr>
          <w:lang w:val="en-US"/>
        </w:rPr>
        <w:t>“</w:t>
      </w:r>
      <w:r w:rsidRPr="004C4E39">
        <w:rPr>
          <w:lang w:val="en-US"/>
        </w:rPr>
        <w:t>joe</w:t>
      </w:r>
      <w:r w:rsidR="008437B1">
        <w:rPr>
          <w:lang w:val="en-US"/>
        </w:rPr>
        <w:t>”</w:t>
      </w:r>
      <w:r w:rsidRPr="004C4E39">
        <w:rPr>
          <w:lang w:val="en-US"/>
        </w:rPr>
        <w:t>})</w:t>
      </w:r>
    </w:p>
    <w:p w14:paraId="5C142CD1" w14:textId="7FE41A8F" w:rsidR="008411CA" w:rsidRDefault="008411CA" w:rsidP="00B85E34">
      <w:pPr>
        <w:jc w:val="both"/>
        <w:rPr>
          <w:lang w:val="en-US"/>
        </w:rPr>
      </w:pPr>
      <w:r>
        <w:rPr>
          <w:lang w:val="en-US"/>
        </w:rPr>
        <w:t>Nếu muốn truy vấn document dựa trên nhiều giá trị trên các trường khác nhau</w:t>
      </w:r>
      <w:r w:rsidR="00D00AAB">
        <w:rPr>
          <w:lang w:val="en-US"/>
        </w:rPr>
        <w:t xml:space="preserve">, ta chỉ việc đặt các giá trị thành thứ tự các tham số của phương thức. Ví dụ, ta cần tìm user có trường </w:t>
      </w:r>
      <w:r w:rsidR="008437B1">
        <w:rPr>
          <w:lang w:val="en-US"/>
        </w:rPr>
        <w:t>“</w:t>
      </w:r>
      <w:r w:rsidR="00D00AAB">
        <w:rPr>
          <w:lang w:val="en-US"/>
        </w:rPr>
        <w:t>age</w:t>
      </w:r>
      <w:r w:rsidR="008437B1">
        <w:rPr>
          <w:lang w:val="en-US"/>
        </w:rPr>
        <w:t>”</w:t>
      </w:r>
      <w:r w:rsidR="00D00AAB">
        <w:rPr>
          <w:lang w:val="en-US"/>
        </w:rPr>
        <w:t xml:space="preserve"> là 27 và </w:t>
      </w:r>
      <w:r w:rsidR="008437B1">
        <w:rPr>
          <w:lang w:val="en-US"/>
        </w:rPr>
        <w:t>“</w:t>
      </w:r>
      <w:r w:rsidR="00D00AAB">
        <w:rPr>
          <w:lang w:val="en-US"/>
        </w:rPr>
        <w:t>username</w:t>
      </w:r>
      <w:r w:rsidR="008437B1">
        <w:rPr>
          <w:lang w:val="en-US"/>
        </w:rPr>
        <w:t>”</w:t>
      </w:r>
      <w:r w:rsidR="00D00AAB">
        <w:rPr>
          <w:lang w:val="en-US"/>
        </w:rPr>
        <w:t xml:space="preserve"> là </w:t>
      </w:r>
      <w:r w:rsidR="008437B1">
        <w:rPr>
          <w:lang w:val="en-US"/>
        </w:rPr>
        <w:t>“</w:t>
      </w:r>
      <w:r w:rsidR="00D00AAB">
        <w:rPr>
          <w:lang w:val="en-US"/>
        </w:rPr>
        <w:t>joe</w:t>
      </w:r>
      <w:r w:rsidR="008437B1">
        <w:rPr>
          <w:lang w:val="en-US"/>
        </w:rPr>
        <w:t>”</w:t>
      </w:r>
      <w:r w:rsidR="00D00AAB">
        <w:rPr>
          <w:lang w:val="en-US"/>
        </w:rPr>
        <w:t>, ta làm như sau:</w:t>
      </w:r>
    </w:p>
    <w:p w14:paraId="646F7459" w14:textId="24363251" w:rsidR="00B46469" w:rsidRDefault="004C4E39" w:rsidP="00D00AAB">
      <w:pPr>
        <w:pStyle w:val="SourceCode"/>
        <w:rPr>
          <w:lang w:val="en-US"/>
        </w:rPr>
      </w:pPr>
      <w:r w:rsidRPr="004C4E39">
        <w:rPr>
          <w:lang w:val="en-US"/>
        </w:rPr>
        <w:t xml:space="preserve">&gt; </w:t>
      </w:r>
      <w:proofErr w:type="gramStart"/>
      <w:r w:rsidRPr="004C4E39">
        <w:rPr>
          <w:lang w:val="en-US"/>
        </w:rPr>
        <w:t>db.users.find(</w:t>
      </w:r>
      <w:proofErr w:type="gramEnd"/>
      <w:r w:rsidR="000C026C">
        <w:rPr>
          <w:lang w:val="en-US"/>
        </w:rPr>
        <w:t>{</w:t>
      </w:r>
      <w:r w:rsidR="008437B1">
        <w:rPr>
          <w:lang w:val="en-US"/>
        </w:rPr>
        <w:t>“</w:t>
      </w:r>
      <w:r w:rsidRPr="004C4E39">
        <w:rPr>
          <w:lang w:val="en-US"/>
        </w:rPr>
        <w:t>username</w:t>
      </w:r>
      <w:r w:rsidR="008437B1">
        <w:rPr>
          <w:lang w:val="en-US"/>
        </w:rPr>
        <w:t>”</w:t>
      </w:r>
      <w:r w:rsidR="00A0359D">
        <w:rPr>
          <w:lang w:val="en-US"/>
        </w:rPr>
        <w:t>:</w:t>
      </w:r>
      <w:r w:rsidRPr="004C4E39">
        <w:rPr>
          <w:lang w:val="en-US"/>
        </w:rPr>
        <w:t xml:space="preserve"> </w:t>
      </w:r>
      <w:r w:rsidR="008437B1">
        <w:rPr>
          <w:lang w:val="en-US"/>
        </w:rPr>
        <w:t>“</w:t>
      </w:r>
      <w:r w:rsidRPr="004C4E39">
        <w:rPr>
          <w:lang w:val="en-US"/>
        </w:rPr>
        <w:t>joe</w:t>
      </w:r>
      <w:r w:rsidR="008437B1">
        <w:rPr>
          <w:lang w:val="en-US"/>
        </w:rPr>
        <w:t>”</w:t>
      </w:r>
      <w:r w:rsidRPr="004C4E39">
        <w:rPr>
          <w:lang w:val="en-US"/>
        </w:rPr>
        <w:t xml:space="preserve">, </w:t>
      </w:r>
      <w:r w:rsidR="008437B1">
        <w:rPr>
          <w:lang w:val="en-US"/>
        </w:rPr>
        <w:t>“</w:t>
      </w:r>
      <w:r w:rsidRPr="004C4E39">
        <w:rPr>
          <w:lang w:val="en-US"/>
        </w:rPr>
        <w:t>age</w:t>
      </w:r>
      <w:r w:rsidR="008437B1">
        <w:rPr>
          <w:lang w:val="en-US"/>
        </w:rPr>
        <w:t>”</w:t>
      </w:r>
      <w:r w:rsidR="00A0359D">
        <w:rPr>
          <w:lang w:val="en-US"/>
        </w:rPr>
        <w:t>:</w:t>
      </w:r>
      <w:r w:rsidRPr="004C4E39">
        <w:rPr>
          <w:lang w:val="en-US"/>
        </w:rPr>
        <w:t xml:space="preserve"> 27})</w:t>
      </w:r>
    </w:p>
    <w:p w14:paraId="5D958231" w14:textId="4BB06EC9" w:rsidR="00642CA0" w:rsidRDefault="00642CA0" w:rsidP="00642CA0">
      <w:pPr>
        <w:pStyle w:val="Heading5"/>
        <w:rPr>
          <w:lang w:val="en-US"/>
        </w:rPr>
      </w:pPr>
      <w:r>
        <w:rPr>
          <w:lang w:val="en-US"/>
        </w:rPr>
        <w:t xml:space="preserve">Phương thức </w:t>
      </w:r>
      <w:proofErr w:type="gramStart"/>
      <w:r>
        <w:rPr>
          <w:lang w:val="en-US"/>
        </w:rPr>
        <w:t>findone(</w:t>
      </w:r>
      <w:proofErr w:type="gramEnd"/>
      <w:r>
        <w:rPr>
          <w:lang w:val="en-US"/>
        </w:rPr>
        <w:t>);</w:t>
      </w:r>
    </w:p>
    <w:p w14:paraId="68833E1D" w14:textId="77777777" w:rsidR="00C640DB" w:rsidRDefault="00C640DB" w:rsidP="00B85E34">
      <w:pPr>
        <w:jc w:val="both"/>
        <w:rPr>
          <w:lang w:val="en-US"/>
        </w:rPr>
      </w:pPr>
      <w:r>
        <w:rPr>
          <w:lang w:val="en-US"/>
        </w:rPr>
        <w:t xml:space="preserve">Với cách sử dụng và chức năng giống với phương thức </w:t>
      </w:r>
      <w:proofErr w:type="gramStart"/>
      <w:r>
        <w:rPr>
          <w:lang w:val="en-US"/>
        </w:rPr>
        <w:t>find(</w:t>
      </w:r>
      <w:proofErr w:type="gramEnd"/>
      <w:r>
        <w:rPr>
          <w:lang w:val="en-US"/>
        </w:rPr>
        <w:t>), phương thức findOne() chỉ có 1 sự khác biệt duy nhất đó là nó sẽ chỉ trả về document đầu tiên mà nó so khớp được, còn cách sử dụng hoàn toàn tương đương.</w:t>
      </w:r>
    </w:p>
    <w:p w14:paraId="128A8CA1" w14:textId="36EF0029" w:rsidR="00642CA0" w:rsidRDefault="00642CA0" w:rsidP="00122447">
      <w:pPr>
        <w:pStyle w:val="Heading5"/>
        <w:rPr>
          <w:lang w:val="en-US"/>
        </w:rPr>
      </w:pPr>
      <w:r>
        <w:rPr>
          <w:lang w:val="en-US"/>
        </w:rPr>
        <w:t>Phương thứ</w:t>
      </w:r>
      <w:r w:rsidR="00122447">
        <w:rPr>
          <w:lang w:val="en-US"/>
        </w:rPr>
        <w:t>c printjson</w:t>
      </w:r>
      <w:r>
        <w:rPr>
          <w:lang w:val="en-US"/>
        </w:rPr>
        <w:t xml:space="preserve">, </w:t>
      </w:r>
      <w:proofErr w:type="gramStart"/>
      <w:r>
        <w:rPr>
          <w:lang w:val="en-US"/>
        </w:rPr>
        <w:t>pretty()</w:t>
      </w:r>
      <w:proofErr w:type="gramEnd"/>
    </w:p>
    <w:p w14:paraId="351E51C0" w14:textId="54FB27D1" w:rsidR="00642CA0" w:rsidRDefault="00642CA0" w:rsidP="00B85E34">
      <w:pPr>
        <w:jc w:val="both"/>
        <w:rPr>
          <w:lang w:val="en-US"/>
        </w:rPr>
      </w:pPr>
      <w:r>
        <w:rPr>
          <w:lang w:val="en-US"/>
        </w:rPr>
        <w:t>Để kết quả trả về được thân thiện phương thức printjson</w:t>
      </w:r>
      <w:r w:rsidR="00122447">
        <w:rPr>
          <w:lang w:val="en-US"/>
        </w:rPr>
        <w:t xml:space="preserve"> và pretty</w:t>
      </w:r>
      <w:r>
        <w:rPr>
          <w:lang w:val="en-US"/>
        </w:rPr>
        <w:t xml:space="preserve"> chuyển đổi đối tượng trả về thành định </w:t>
      </w:r>
      <w:r w:rsidR="00122447">
        <w:rPr>
          <w:lang w:val="en-US"/>
        </w:rPr>
        <w:t>dạng</w:t>
      </w:r>
      <w:r>
        <w:rPr>
          <w:lang w:val="en-US"/>
        </w:rPr>
        <w:t xml:space="preserve"> json</w:t>
      </w:r>
      <w:r w:rsidR="00122447">
        <w:rPr>
          <w:lang w:val="en-US"/>
        </w:rPr>
        <w:t xml:space="preserve"> thân thiện. Ví dụ</w:t>
      </w:r>
    </w:p>
    <w:p w14:paraId="50C85B37" w14:textId="363946B0" w:rsidR="00122447" w:rsidRDefault="00122447" w:rsidP="00122447">
      <w:pPr>
        <w:pStyle w:val="SourceCode"/>
        <w:rPr>
          <w:lang w:val="en-US"/>
        </w:rPr>
      </w:pPr>
      <w:r w:rsidRPr="00122447">
        <w:rPr>
          <w:lang w:val="en-US"/>
        </w:rPr>
        <w:t xml:space="preserve">&gt; </w:t>
      </w:r>
      <w:proofErr w:type="gramStart"/>
      <w:r w:rsidRPr="00122447">
        <w:rPr>
          <w:lang w:val="en-US"/>
        </w:rPr>
        <w:t>db.people.find(</w:t>
      </w:r>
      <w:proofErr w:type="gramEnd"/>
      <w:r w:rsidRPr="00122447">
        <w:rPr>
          <w:lang w:val="en-US"/>
        </w:rPr>
        <w:t>).</w:t>
      </w:r>
      <w:r>
        <w:rPr>
          <w:lang w:val="en-US"/>
        </w:rPr>
        <w:t>find(printjson);</w:t>
      </w:r>
    </w:p>
    <w:p w14:paraId="6DF1168E" w14:textId="12228155" w:rsidR="00122447" w:rsidRDefault="00122447" w:rsidP="00122447">
      <w:pPr>
        <w:pStyle w:val="SourceCode"/>
        <w:rPr>
          <w:lang w:val="en-US"/>
        </w:rPr>
      </w:pPr>
      <w:r w:rsidRPr="00122447">
        <w:rPr>
          <w:lang w:val="en-US"/>
        </w:rPr>
        <w:t xml:space="preserve">&gt; </w:t>
      </w:r>
      <w:proofErr w:type="gramStart"/>
      <w:r w:rsidRPr="00122447">
        <w:rPr>
          <w:lang w:val="en-US"/>
        </w:rPr>
        <w:t>db.people.find(</w:t>
      </w:r>
      <w:proofErr w:type="gramEnd"/>
      <w:r w:rsidRPr="00122447">
        <w:rPr>
          <w:lang w:val="en-US"/>
        </w:rPr>
        <w:t>).pretty()</w:t>
      </w:r>
    </w:p>
    <w:p w14:paraId="4E59AE72" w14:textId="77777777" w:rsidR="00122447" w:rsidRDefault="00122447" w:rsidP="00B85E34">
      <w:pPr>
        <w:jc w:val="both"/>
        <w:rPr>
          <w:lang w:val="en-US"/>
        </w:rPr>
      </w:pPr>
    </w:p>
    <w:p w14:paraId="5050DF8E" w14:textId="499D2C38" w:rsidR="00A31705" w:rsidRDefault="00A31705" w:rsidP="00B46469">
      <w:pPr>
        <w:pStyle w:val="Heading4"/>
        <w:rPr>
          <w:lang w:val="en-US"/>
        </w:rPr>
      </w:pPr>
      <w:r>
        <w:rPr>
          <w:lang w:val="en-US"/>
        </w:rPr>
        <w:t>Truy vấn có điều kiện</w:t>
      </w:r>
    </w:p>
    <w:p w14:paraId="0DA92C68" w14:textId="2DD144D1" w:rsidR="004C4E39" w:rsidRDefault="00B46469" w:rsidP="00A31705">
      <w:pPr>
        <w:pStyle w:val="Heading5"/>
        <w:rPr>
          <w:lang w:val="en-US"/>
        </w:rPr>
      </w:pPr>
      <w:r>
        <w:rPr>
          <w:lang w:val="en-US"/>
        </w:rPr>
        <w:t>Truy vấn với những trường trả về cụ thể</w:t>
      </w:r>
    </w:p>
    <w:p w14:paraId="7328ADD7" w14:textId="77777777" w:rsidR="00C640DB" w:rsidRDefault="00C640DB" w:rsidP="00B85E34">
      <w:pPr>
        <w:jc w:val="both"/>
        <w:rPr>
          <w:lang w:val="en-US"/>
        </w:rPr>
      </w:pPr>
      <w:r>
        <w:rPr>
          <w:lang w:val="en-US"/>
        </w:rPr>
        <w:t>Đôi khi, không cần thiết phải trả về tất cả giá trị của nó. Trong những trường hợp đó, bạn cần truyền vào tham số thứ 2 của phương thức find (hoặc findOne), tham số này sẽ xác định những trường cần trả về.</w:t>
      </w:r>
    </w:p>
    <w:p w14:paraId="5049E0F7" w14:textId="08E334A8" w:rsidR="00C640DB" w:rsidRPr="00C640DB" w:rsidRDefault="00C640DB" w:rsidP="00B85E34">
      <w:pPr>
        <w:jc w:val="both"/>
        <w:rPr>
          <w:lang w:val="en-US"/>
        </w:rPr>
      </w:pPr>
      <w:r>
        <w:rPr>
          <w:lang w:val="en-US"/>
        </w:rPr>
        <w:t xml:space="preserve">Công dụng của nó sẽ tiết kiệm được lượng dữ liệu trao đổi giữa cilent và server, đồng thời cắt giảm </w:t>
      </w:r>
      <w:r w:rsidR="00D666D3">
        <w:rPr>
          <w:lang w:val="en-US"/>
        </w:rPr>
        <w:t>chi phí thời gian cũng như dung lượng bộ nhớ.</w:t>
      </w:r>
    </w:p>
    <w:p w14:paraId="0F67D2F9" w14:textId="757EC1F9" w:rsidR="00D666D3" w:rsidRDefault="00D666D3" w:rsidP="00B85E34">
      <w:pPr>
        <w:jc w:val="both"/>
        <w:rPr>
          <w:lang w:val="en-US"/>
        </w:rPr>
      </w:pPr>
      <w:r>
        <w:rPr>
          <w:lang w:val="en-US"/>
        </w:rPr>
        <w:t xml:space="preserve">Ví dụ, nếu bạn có một collection về user và bạn chỉ quan tâm đến trường </w:t>
      </w:r>
      <w:r w:rsidR="008437B1">
        <w:rPr>
          <w:lang w:val="en-US"/>
        </w:rPr>
        <w:t>“</w:t>
      </w:r>
      <w:r>
        <w:rPr>
          <w:lang w:val="en-US"/>
        </w:rPr>
        <w:t>username</w:t>
      </w:r>
      <w:r w:rsidR="008437B1">
        <w:rPr>
          <w:lang w:val="en-US"/>
        </w:rPr>
        <w:t>”</w:t>
      </w:r>
      <w:r>
        <w:rPr>
          <w:lang w:val="en-US"/>
        </w:rPr>
        <w:t xml:space="preserve"> và </w:t>
      </w:r>
      <w:r w:rsidR="008437B1">
        <w:rPr>
          <w:lang w:val="en-US"/>
        </w:rPr>
        <w:t>“</w:t>
      </w:r>
      <w:r>
        <w:rPr>
          <w:lang w:val="en-US"/>
        </w:rPr>
        <w:t>email</w:t>
      </w:r>
      <w:r w:rsidR="008437B1">
        <w:rPr>
          <w:lang w:val="en-US"/>
        </w:rPr>
        <w:t>”</w:t>
      </w:r>
      <w:r>
        <w:rPr>
          <w:lang w:val="en-US"/>
        </w:rPr>
        <w:t>, những trường khác không cần thiết để trả về, trong trường hợp này, bạn có thể trả về những giá tị mong muốn theo các sau đây:</w:t>
      </w:r>
    </w:p>
    <w:p w14:paraId="1426FACD" w14:textId="339EB55C" w:rsidR="00C640DB" w:rsidRPr="00C640DB" w:rsidRDefault="00C640DB" w:rsidP="00D666D3">
      <w:pPr>
        <w:pStyle w:val="SourceCode"/>
        <w:rPr>
          <w:lang w:val="en-US"/>
        </w:rPr>
      </w:pPr>
      <w:r w:rsidRPr="00C640DB">
        <w:rPr>
          <w:lang w:val="en-US"/>
        </w:rPr>
        <w:t xml:space="preserve">&gt; </w:t>
      </w:r>
      <w:proofErr w:type="gramStart"/>
      <w:r w:rsidRPr="00C640DB">
        <w:rPr>
          <w:lang w:val="en-US"/>
        </w:rPr>
        <w:t>db.users.find(</w:t>
      </w:r>
      <w:proofErr w:type="gramEnd"/>
      <w:r w:rsidRPr="00C640DB">
        <w:rPr>
          <w:lang w:val="en-US"/>
        </w:rPr>
        <w:t xml:space="preserve">{}, </w:t>
      </w:r>
      <w:r w:rsidR="000C026C">
        <w:rPr>
          <w:lang w:val="en-US"/>
        </w:rPr>
        <w:t>{</w:t>
      </w:r>
      <w:r w:rsidR="008437B1">
        <w:rPr>
          <w:lang w:val="en-US"/>
        </w:rPr>
        <w:t>“</w:t>
      </w:r>
      <w:r w:rsidRPr="00C640DB">
        <w:rPr>
          <w:lang w:val="en-US"/>
        </w:rPr>
        <w:t>username</w:t>
      </w:r>
      <w:r w:rsidR="008437B1">
        <w:rPr>
          <w:lang w:val="en-US"/>
        </w:rPr>
        <w:t>”</w:t>
      </w:r>
      <w:r w:rsidR="00A0359D">
        <w:rPr>
          <w:lang w:val="en-US"/>
        </w:rPr>
        <w:t>:</w:t>
      </w:r>
      <w:r w:rsidRPr="00C640DB">
        <w:rPr>
          <w:lang w:val="en-US"/>
        </w:rPr>
        <w:t xml:space="preserve"> 1, </w:t>
      </w:r>
      <w:r w:rsidR="008437B1">
        <w:rPr>
          <w:lang w:val="en-US"/>
        </w:rPr>
        <w:t>“</w:t>
      </w:r>
      <w:r w:rsidRPr="00C640DB">
        <w:rPr>
          <w:lang w:val="en-US"/>
        </w:rPr>
        <w:t>email</w:t>
      </w:r>
      <w:r w:rsidR="008437B1">
        <w:rPr>
          <w:lang w:val="en-US"/>
        </w:rPr>
        <w:t>”</w:t>
      </w:r>
      <w:r w:rsidR="00A0359D">
        <w:rPr>
          <w:lang w:val="en-US"/>
        </w:rPr>
        <w:t>:</w:t>
      </w:r>
      <w:r w:rsidRPr="00C640DB">
        <w:rPr>
          <w:lang w:val="en-US"/>
        </w:rPr>
        <w:t xml:space="preserve"> 1})</w:t>
      </w:r>
    </w:p>
    <w:p w14:paraId="36704811" w14:textId="77777777" w:rsidR="00C640DB" w:rsidRPr="00C640DB" w:rsidRDefault="00C640DB" w:rsidP="000B0ECD">
      <w:pPr>
        <w:pStyle w:val="SourceCodewithoutoutline"/>
        <w:jc w:val="both"/>
      </w:pPr>
      <w:r w:rsidRPr="00C640DB">
        <w:t>{</w:t>
      </w:r>
    </w:p>
    <w:p w14:paraId="0C89737E" w14:textId="239CCE0A" w:rsidR="00C640DB" w:rsidRPr="00C640DB" w:rsidRDefault="008437B1" w:rsidP="000B0ECD">
      <w:pPr>
        <w:pStyle w:val="SourceCodewithoutoutline"/>
        <w:ind w:left="1440"/>
        <w:jc w:val="both"/>
      </w:pPr>
      <w:r>
        <w:lastRenderedPageBreak/>
        <w:t>“</w:t>
      </w:r>
      <w:r w:rsidR="00C640DB" w:rsidRPr="00C640DB">
        <w:t>_id</w:t>
      </w:r>
      <w:r>
        <w:t>”</w:t>
      </w:r>
      <w:r w:rsidR="00A0359D">
        <w:t>:</w:t>
      </w:r>
      <w:r w:rsidR="00C640DB" w:rsidRPr="00C640DB">
        <w:t xml:space="preserve"> </w:t>
      </w:r>
      <w:proofErr w:type="gramStart"/>
      <w:r w:rsidR="00C640DB" w:rsidRPr="00C640DB">
        <w:t>ObjectId(</w:t>
      </w:r>
      <w:proofErr w:type="gramEnd"/>
      <w:r>
        <w:t>“</w:t>
      </w:r>
      <w:r w:rsidR="00C640DB" w:rsidRPr="00C640DB">
        <w:t>4ba0f0dfd22aa494fd523620</w:t>
      </w:r>
      <w:r>
        <w:t>”</w:t>
      </w:r>
      <w:r w:rsidR="00C640DB" w:rsidRPr="00C640DB">
        <w:t>),</w:t>
      </w:r>
    </w:p>
    <w:p w14:paraId="10206EE9" w14:textId="69BF533D" w:rsidR="00C640DB" w:rsidRPr="00C640DB" w:rsidRDefault="008437B1" w:rsidP="000B0ECD">
      <w:pPr>
        <w:pStyle w:val="SourceCodewithoutoutline"/>
        <w:ind w:left="1440"/>
        <w:jc w:val="both"/>
      </w:pPr>
      <w:r>
        <w:t>“</w:t>
      </w:r>
      <w:proofErr w:type="gramStart"/>
      <w:r w:rsidR="00C640DB" w:rsidRPr="00C640DB">
        <w:t>username</w:t>
      </w:r>
      <w:proofErr w:type="gramEnd"/>
      <w:r>
        <w:t>”</w:t>
      </w:r>
      <w:r w:rsidR="00A0359D">
        <w:t>:</w:t>
      </w:r>
      <w:r w:rsidR="00C640DB" w:rsidRPr="00C640DB">
        <w:t xml:space="preserve"> </w:t>
      </w:r>
      <w:r>
        <w:t>“</w:t>
      </w:r>
      <w:r w:rsidR="00C640DB" w:rsidRPr="00C640DB">
        <w:t>joe</w:t>
      </w:r>
      <w:r>
        <w:t>”</w:t>
      </w:r>
      <w:r w:rsidR="00C640DB" w:rsidRPr="00C640DB">
        <w:t>,</w:t>
      </w:r>
    </w:p>
    <w:p w14:paraId="474B94B8" w14:textId="698D314D" w:rsidR="00C640DB" w:rsidRPr="00C640DB" w:rsidRDefault="008437B1" w:rsidP="000B0ECD">
      <w:pPr>
        <w:pStyle w:val="SourceCodewithoutoutline"/>
        <w:ind w:left="1440"/>
        <w:jc w:val="both"/>
      </w:pPr>
      <w:r>
        <w:t>“</w:t>
      </w:r>
      <w:proofErr w:type="gramStart"/>
      <w:r w:rsidR="00C640DB" w:rsidRPr="00C640DB">
        <w:t>email</w:t>
      </w:r>
      <w:proofErr w:type="gramEnd"/>
      <w:r>
        <w:t>”</w:t>
      </w:r>
      <w:r w:rsidR="00A0359D">
        <w:t>:</w:t>
      </w:r>
      <w:r w:rsidR="00C640DB" w:rsidRPr="00C640DB">
        <w:t xml:space="preserve"> </w:t>
      </w:r>
      <w:r>
        <w:t>“</w:t>
      </w:r>
      <w:r w:rsidR="00C640DB" w:rsidRPr="00C640DB">
        <w:t>joe@example.com</w:t>
      </w:r>
      <w:r>
        <w:t>”</w:t>
      </w:r>
    </w:p>
    <w:p w14:paraId="399539E6" w14:textId="77777777" w:rsidR="00C640DB" w:rsidRPr="00C640DB" w:rsidRDefault="00C640DB" w:rsidP="000B0ECD">
      <w:pPr>
        <w:pStyle w:val="SourceCodewithoutoutline"/>
        <w:jc w:val="both"/>
      </w:pPr>
      <w:r w:rsidRPr="00C640DB">
        <w:t>}</w:t>
      </w:r>
    </w:p>
    <w:p w14:paraId="08D0E434" w14:textId="0E2EC735" w:rsidR="00D666D3" w:rsidRPr="00C640DB" w:rsidRDefault="00D666D3" w:rsidP="00B85E34">
      <w:pPr>
        <w:jc w:val="both"/>
      </w:pPr>
      <w:r>
        <w:rPr>
          <w:lang w:val="en-US"/>
        </w:rPr>
        <w:t xml:space="preserve">Có thể thấy, trường </w:t>
      </w:r>
      <w:r w:rsidR="008437B1">
        <w:rPr>
          <w:lang w:val="en-US"/>
        </w:rPr>
        <w:t>“</w:t>
      </w:r>
      <w:r>
        <w:rPr>
          <w:lang w:val="en-US"/>
        </w:rPr>
        <w:t>_id</w:t>
      </w:r>
      <w:r w:rsidR="008437B1">
        <w:rPr>
          <w:lang w:val="en-US"/>
        </w:rPr>
        <w:t>”</w:t>
      </w:r>
      <w:r>
        <w:rPr>
          <w:lang w:val="en-US"/>
        </w:rPr>
        <w:t xml:space="preserve"> luôn được mặc định trả về, kể cả khi nó không được liệt kê để trả về</w:t>
      </w:r>
      <w:r w:rsidR="00C43833">
        <w:rPr>
          <w:lang w:val="en-US"/>
        </w:rPr>
        <w:t>,</w:t>
      </w:r>
    </w:p>
    <w:p w14:paraId="74695274" w14:textId="28E70248" w:rsidR="00C43833" w:rsidRDefault="008C7E7F" w:rsidP="00B85E34">
      <w:pPr>
        <w:jc w:val="both"/>
        <w:rPr>
          <w:lang w:val="en-US"/>
        </w:rPr>
      </w:pPr>
      <w:r>
        <w:rPr>
          <w:lang w:val="en-US"/>
        </w:rPr>
        <w:t>Bạn hoàn toàn có thể sử dụng các này để loại bỏ những trường được chỉ định trong kết quả trả về của câu truy vấn</w:t>
      </w:r>
      <w:r w:rsidR="00C43833">
        <w:rPr>
          <w:lang w:val="en-US"/>
        </w:rPr>
        <w:t xml:space="preserve">. Tiếp </w:t>
      </w:r>
      <w:proofErr w:type="gramStart"/>
      <w:r w:rsidR="00C43833">
        <w:rPr>
          <w:lang w:val="en-US"/>
        </w:rPr>
        <w:t>theo</w:t>
      </w:r>
      <w:proofErr w:type="gramEnd"/>
      <w:r w:rsidR="00C43833">
        <w:rPr>
          <w:lang w:val="en-US"/>
        </w:rPr>
        <w:t xml:space="preserve"> ví dụ trên, để không hiện trường </w:t>
      </w:r>
      <w:r w:rsidR="008437B1">
        <w:rPr>
          <w:lang w:val="en-US"/>
        </w:rPr>
        <w:t>“</w:t>
      </w:r>
      <w:r w:rsidR="00C43833">
        <w:rPr>
          <w:lang w:val="en-US"/>
        </w:rPr>
        <w:t>_id</w:t>
      </w:r>
      <w:r w:rsidR="008437B1">
        <w:rPr>
          <w:lang w:val="en-US"/>
        </w:rPr>
        <w:t>”</w:t>
      </w:r>
      <w:r w:rsidR="00C43833">
        <w:rPr>
          <w:lang w:val="en-US"/>
        </w:rPr>
        <w:t xml:space="preserve"> ta cần truyền giá trị 0 cho </w:t>
      </w:r>
      <w:r w:rsidR="008437B1">
        <w:rPr>
          <w:lang w:val="en-US"/>
        </w:rPr>
        <w:t>“</w:t>
      </w:r>
      <w:r w:rsidR="00C43833">
        <w:rPr>
          <w:lang w:val="en-US"/>
        </w:rPr>
        <w:t>_id</w:t>
      </w:r>
      <w:r w:rsidR="008437B1">
        <w:rPr>
          <w:lang w:val="en-US"/>
        </w:rPr>
        <w:t>”</w:t>
      </w:r>
    </w:p>
    <w:p w14:paraId="078D16EB" w14:textId="0044E7C1" w:rsidR="00C43833" w:rsidRPr="00C640DB" w:rsidRDefault="00C43833" w:rsidP="00C43833">
      <w:pPr>
        <w:pStyle w:val="SourceCode"/>
        <w:rPr>
          <w:lang w:val="en-US"/>
        </w:rPr>
      </w:pPr>
      <w:r w:rsidRPr="00C640DB">
        <w:rPr>
          <w:lang w:val="en-US"/>
        </w:rPr>
        <w:t xml:space="preserve">&gt; </w:t>
      </w:r>
      <w:proofErr w:type="gramStart"/>
      <w:r w:rsidRPr="00C640DB">
        <w:rPr>
          <w:lang w:val="en-US"/>
        </w:rPr>
        <w:t>db.users.find(</w:t>
      </w:r>
      <w:proofErr w:type="gramEnd"/>
      <w:r w:rsidRPr="00C640DB">
        <w:rPr>
          <w:lang w:val="en-US"/>
        </w:rPr>
        <w:t xml:space="preserve">{}, </w:t>
      </w:r>
      <w:r w:rsidR="000C026C">
        <w:rPr>
          <w:lang w:val="en-US"/>
        </w:rPr>
        <w:t>{</w:t>
      </w:r>
      <w:r w:rsidR="008437B1">
        <w:rPr>
          <w:lang w:val="en-US"/>
        </w:rPr>
        <w:t>“</w:t>
      </w:r>
      <w:r>
        <w:rPr>
          <w:lang w:val="en-US"/>
        </w:rPr>
        <w:t>_id</w:t>
      </w:r>
      <w:r w:rsidR="008437B1">
        <w:rPr>
          <w:lang w:val="en-US"/>
        </w:rPr>
        <w:t>”</w:t>
      </w:r>
      <w:r w:rsidR="00A0359D">
        <w:rPr>
          <w:lang w:val="en-US"/>
        </w:rPr>
        <w:t>:</w:t>
      </w:r>
      <w:r>
        <w:rPr>
          <w:lang w:val="en-US"/>
        </w:rPr>
        <w:t xml:space="preserve"> 0,</w:t>
      </w:r>
      <w:r w:rsidR="008437B1">
        <w:rPr>
          <w:lang w:val="en-US"/>
        </w:rPr>
        <w:t>”</w:t>
      </w:r>
      <w:r w:rsidRPr="00C640DB">
        <w:rPr>
          <w:lang w:val="en-US"/>
        </w:rPr>
        <w:t>username</w:t>
      </w:r>
      <w:r w:rsidR="008437B1">
        <w:rPr>
          <w:lang w:val="en-US"/>
        </w:rPr>
        <w:t>”</w:t>
      </w:r>
      <w:r w:rsidR="00A0359D">
        <w:rPr>
          <w:lang w:val="en-US"/>
        </w:rPr>
        <w:t>:</w:t>
      </w:r>
      <w:r w:rsidRPr="00C640DB">
        <w:rPr>
          <w:lang w:val="en-US"/>
        </w:rPr>
        <w:t xml:space="preserve"> 1, </w:t>
      </w:r>
      <w:r w:rsidR="008437B1">
        <w:rPr>
          <w:lang w:val="en-US"/>
        </w:rPr>
        <w:t>“</w:t>
      </w:r>
      <w:r w:rsidRPr="00C640DB">
        <w:rPr>
          <w:lang w:val="en-US"/>
        </w:rPr>
        <w:t>email</w:t>
      </w:r>
      <w:r w:rsidR="008437B1">
        <w:rPr>
          <w:lang w:val="en-US"/>
        </w:rPr>
        <w:t>”</w:t>
      </w:r>
      <w:r w:rsidR="00A0359D">
        <w:rPr>
          <w:lang w:val="en-US"/>
        </w:rPr>
        <w:t>:</w:t>
      </w:r>
      <w:r w:rsidRPr="00C640DB">
        <w:rPr>
          <w:lang w:val="en-US"/>
        </w:rPr>
        <w:t xml:space="preserve"> 1})</w:t>
      </w:r>
    </w:p>
    <w:p w14:paraId="4AB4E2B4" w14:textId="77777777" w:rsidR="00C43833" w:rsidRPr="00C640DB" w:rsidRDefault="00C43833" w:rsidP="000B0ECD">
      <w:pPr>
        <w:pStyle w:val="SourceCodewithoutoutline"/>
        <w:jc w:val="both"/>
      </w:pPr>
      <w:r w:rsidRPr="00C640DB">
        <w:t>{</w:t>
      </w:r>
    </w:p>
    <w:p w14:paraId="1869E91D" w14:textId="280E1F35" w:rsidR="00C43833" w:rsidRPr="00C640DB" w:rsidRDefault="008437B1" w:rsidP="000B0ECD">
      <w:pPr>
        <w:pStyle w:val="SourceCodewithoutoutline"/>
        <w:ind w:left="1440"/>
        <w:jc w:val="both"/>
      </w:pPr>
      <w:r>
        <w:t>“</w:t>
      </w:r>
      <w:proofErr w:type="gramStart"/>
      <w:r w:rsidR="00C43833" w:rsidRPr="00C640DB">
        <w:t>username</w:t>
      </w:r>
      <w:proofErr w:type="gramEnd"/>
      <w:r>
        <w:t>”</w:t>
      </w:r>
      <w:r w:rsidR="00A0359D">
        <w:t>:</w:t>
      </w:r>
      <w:r w:rsidR="00C43833" w:rsidRPr="00C640DB">
        <w:t xml:space="preserve"> </w:t>
      </w:r>
      <w:r>
        <w:t>“</w:t>
      </w:r>
      <w:r w:rsidR="00C43833" w:rsidRPr="00C640DB">
        <w:t>joe</w:t>
      </w:r>
      <w:r>
        <w:t>”</w:t>
      </w:r>
      <w:r w:rsidR="00C43833" w:rsidRPr="00C640DB">
        <w:t>,</w:t>
      </w:r>
    </w:p>
    <w:p w14:paraId="3220A938" w14:textId="29245CF3" w:rsidR="00C43833" w:rsidRPr="00C640DB" w:rsidRDefault="008437B1" w:rsidP="000B0ECD">
      <w:pPr>
        <w:pStyle w:val="SourceCodewithoutoutline"/>
        <w:ind w:left="1440"/>
        <w:jc w:val="both"/>
      </w:pPr>
      <w:r>
        <w:t>“</w:t>
      </w:r>
      <w:proofErr w:type="gramStart"/>
      <w:r w:rsidR="00C43833" w:rsidRPr="00C640DB">
        <w:t>email</w:t>
      </w:r>
      <w:proofErr w:type="gramEnd"/>
      <w:r>
        <w:t>”</w:t>
      </w:r>
      <w:r w:rsidR="00A0359D">
        <w:t>:</w:t>
      </w:r>
      <w:r w:rsidR="00C43833" w:rsidRPr="00C640DB">
        <w:t xml:space="preserve"> </w:t>
      </w:r>
      <w:r>
        <w:t>“</w:t>
      </w:r>
      <w:r w:rsidR="00C43833" w:rsidRPr="00C640DB">
        <w:t>joe@example.com</w:t>
      </w:r>
      <w:r>
        <w:t>”</w:t>
      </w:r>
    </w:p>
    <w:p w14:paraId="2A089F37" w14:textId="77777777" w:rsidR="00C43833" w:rsidRPr="00C640DB" w:rsidRDefault="00C43833" w:rsidP="000B0ECD">
      <w:pPr>
        <w:pStyle w:val="SourceCodewithoutoutline"/>
        <w:jc w:val="both"/>
      </w:pPr>
      <w:r w:rsidRPr="00C640DB">
        <w:t>}</w:t>
      </w:r>
    </w:p>
    <w:p w14:paraId="799F17E5" w14:textId="7B8389D3" w:rsidR="008C7E7F" w:rsidRDefault="00C43833" w:rsidP="00B85E34">
      <w:pPr>
        <w:jc w:val="both"/>
        <w:rPr>
          <w:lang w:val="en-US"/>
        </w:rPr>
      </w:pPr>
      <w:r>
        <w:rPr>
          <w:lang w:val="en-US"/>
        </w:rPr>
        <w:t xml:space="preserve">Hoặc chỉ hiện duy nhất trường </w:t>
      </w:r>
      <w:r w:rsidR="008437B1">
        <w:rPr>
          <w:lang w:val="en-US"/>
        </w:rPr>
        <w:t>“</w:t>
      </w:r>
      <w:r>
        <w:rPr>
          <w:lang w:val="en-US"/>
        </w:rPr>
        <w:t>username</w:t>
      </w:r>
      <w:r w:rsidR="008437B1">
        <w:rPr>
          <w:lang w:val="en-US"/>
        </w:rPr>
        <w:t>”</w:t>
      </w:r>
      <w:r>
        <w:rPr>
          <w:lang w:val="en-US"/>
        </w:rPr>
        <w:t>:</w:t>
      </w:r>
    </w:p>
    <w:p w14:paraId="5F041405" w14:textId="52E5869E" w:rsidR="00C640DB" w:rsidRPr="00C640DB" w:rsidRDefault="00C640DB" w:rsidP="00C43833">
      <w:pPr>
        <w:pStyle w:val="SourceCode"/>
        <w:rPr>
          <w:lang w:val="en-US"/>
        </w:rPr>
      </w:pPr>
      <w:r w:rsidRPr="00C640DB">
        <w:rPr>
          <w:lang w:val="en-US"/>
        </w:rPr>
        <w:t xml:space="preserve">&gt; </w:t>
      </w:r>
      <w:proofErr w:type="gramStart"/>
      <w:r w:rsidRPr="00C640DB">
        <w:rPr>
          <w:lang w:val="en-US"/>
        </w:rPr>
        <w:t>db.users.find(</w:t>
      </w:r>
      <w:proofErr w:type="gramEnd"/>
      <w:r w:rsidRPr="00C640DB">
        <w:rPr>
          <w:lang w:val="en-US"/>
        </w:rPr>
        <w:t xml:space="preserve">{}, </w:t>
      </w:r>
      <w:r w:rsidR="000C026C">
        <w:rPr>
          <w:lang w:val="en-US"/>
        </w:rPr>
        <w:t>{</w:t>
      </w:r>
      <w:r w:rsidR="008437B1">
        <w:rPr>
          <w:lang w:val="en-US"/>
        </w:rPr>
        <w:t>“</w:t>
      </w:r>
      <w:r w:rsidRPr="00C640DB">
        <w:rPr>
          <w:lang w:val="en-US"/>
        </w:rPr>
        <w:t>username</w:t>
      </w:r>
      <w:r w:rsidR="008437B1">
        <w:rPr>
          <w:lang w:val="en-US"/>
        </w:rPr>
        <w:t>”</w:t>
      </w:r>
      <w:r w:rsidR="00A0359D">
        <w:rPr>
          <w:lang w:val="en-US"/>
        </w:rPr>
        <w:t>:</w:t>
      </w:r>
      <w:r w:rsidRPr="00C640DB">
        <w:rPr>
          <w:lang w:val="en-US"/>
        </w:rPr>
        <w:t xml:space="preserve"> 1, </w:t>
      </w:r>
      <w:r w:rsidR="008437B1">
        <w:rPr>
          <w:lang w:val="en-US"/>
        </w:rPr>
        <w:t>“</w:t>
      </w:r>
      <w:r w:rsidRPr="00C640DB">
        <w:rPr>
          <w:lang w:val="en-US"/>
        </w:rPr>
        <w:t>_id</w:t>
      </w:r>
      <w:r w:rsidR="008437B1">
        <w:rPr>
          <w:lang w:val="en-US"/>
        </w:rPr>
        <w:t>”</w:t>
      </w:r>
      <w:r w:rsidR="00A0359D">
        <w:rPr>
          <w:lang w:val="en-US"/>
        </w:rPr>
        <w:t>:</w:t>
      </w:r>
      <w:r w:rsidRPr="00C640DB">
        <w:rPr>
          <w:lang w:val="en-US"/>
        </w:rPr>
        <w:t xml:space="preserve"> 0})</w:t>
      </w:r>
    </w:p>
    <w:p w14:paraId="3A80EF57" w14:textId="77777777" w:rsidR="00C640DB" w:rsidRPr="00C640DB" w:rsidRDefault="00C640DB" w:rsidP="000B0ECD">
      <w:pPr>
        <w:pStyle w:val="SourceCodewithoutoutline"/>
        <w:jc w:val="both"/>
      </w:pPr>
      <w:r w:rsidRPr="00C640DB">
        <w:t>{</w:t>
      </w:r>
    </w:p>
    <w:p w14:paraId="7F6AA92E" w14:textId="2999C21B" w:rsidR="00C640DB" w:rsidRPr="00C640DB" w:rsidRDefault="00C43833" w:rsidP="000B0ECD">
      <w:pPr>
        <w:pStyle w:val="SourceCodewithoutoutline"/>
        <w:jc w:val="both"/>
      </w:pPr>
      <w:r>
        <w:tab/>
      </w:r>
      <w:r w:rsidR="008437B1">
        <w:t>“</w:t>
      </w:r>
      <w:proofErr w:type="gramStart"/>
      <w:r w:rsidR="00C640DB" w:rsidRPr="00C640DB">
        <w:t>username</w:t>
      </w:r>
      <w:proofErr w:type="gramEnd"/>
      <w:r w:rsidR="008437B1">
        <w:t>”</w:t>
      </w:r>
      <w:r w:rsidR="00A0359D">
        <w:t>:</w:t>
      </w:r>
      <w:r w:rsidR="00C640DB" w:rsidRPr="00C640DB">
        <w:t xml:space="preserve"> </w:t>
      </w:r>
      <w:r w:rsidR="008437B1">
        <w:t>“</w:t>
      </w:r>
      <w:r w:rsidR="00C640DB" w:rsidRPr="00C640DB">
        <w:t>joe</w:t>
      </w:r>
      <w:r w:rsidR="008437B1">
        <w:t>”</w:t>
      </w:r>
      <w:r w:rsidR="00C640DB" w:rsidRPr="00C640DB">
        <w:t>,</w:t>
      </w:r>
    </w:p>
    <w:p w14:paraId="46FC64F8" w14:textId="507B37FD" w:rsidR="00C43833" w:rsidRDefault="00C640DB" w:rsidP="000B0ECD">
      <w:pPr>
        <w:pStyle w:val="SourceCodewithoutoutline"/>
        <w:jc w:val="both"/>
      </w:pPr>
      <w:r w:rsidRPr="00C640DB">
        <w:t>}</w:t>
      </w:r>
    </w:p>
    <w:p w14:paraId="221FB5C3" w14:textId="2DB62DD2" w:rsidR="00C7787E" w:rsidRDefault="00C7787E" w:rsidP="00A31705">
      <w:pPr>
        <w:pStyle w:val="Heading5"/>
        <w:rPr>
          <w:lang w:val="en-US"/>
        </w:rPr>
      </w:pPr>
      <w:r>
        <w:t>Giới</w:t>
      </w:r>
      <w:r>
        <w:rPr>
          <w:lang w:val="en-US"/>
        </w:rPr>
        <w:t xml:space="preserve"> hạn khoảng</w:t>
      </w:r>
      <w:r w:rsidR="00A31705">
        <w:rPr>
          <w:lang w:val="en-US"/>
        </w:rPr>
        <w:t xml:space="preserve"> phạm vi</w:t>
      </w:r>
      <w:r>
        <w:rPr>
          <w:lang w:val="en-US"/>
        </w:rPr>
        <w:t xml:space="preserve"> giá trị của trườ</w:t>
      </w:r>
      <w:r w:rsidR="0003619E">
        <w:rPr>
          <w:lang w:val="en-US"/>
        </w:rPr>
        <w:t>ng.</w:t>
      </w:r>
    </w:p>
    <w:p w14:paraId="6B05BF70" w14:textId="1014E306" w:rsidR="00166D2D" w:rsidRDefault="008437B1" w:rsidP="00B85E34">
      <w:pPr>
        <w:jc w:val="both"/>
      </w:pPr>
      <w:r>
        <w:t>“</w:t>
      </w:r>
      <w:r w:rsidR="00166D2D">
        <w:rPr>
          <w:lang w:val="en-US"/>
        </w:rPr>
        <w:t>$lt</w:t>
      </w:r>
      <w:r>
        <w:t>”</w:t>
      </w:r>
      <w:r w:rsidR="00166D2D">
        <w:rPr>
          <w:lang w:val="en-US"/>
        </w:rPr>
        <w:t xml:space="preserve">, </w:t>
      </w:r>
      <w:r>
        <w:t>“</w:t>
      </w:r>
      <w:r w:rsidR="00166D2D" w:rsidRPr="00166D2D">
        <w:rPr>
          <w:lang w:val="en-US"/>
        </w:rPr>
        <w:t>$lte</w:t>
      </w:r>
      <w:r>
        <w:t>”</w:t>
      </w:r>
      <w:r w:rsidR="00166D2D" w:rsidRPr="00166D2D">
        <w:rPr>
          <w:lang w:val="en-US"/>
        </w:rPr>
        <w:t>,</w:t>
      </w:r>
      <w:r w:rsidR="004829B5">
        <w:rPr>
          <w:lang w:val="en-US"/>
        </w:rPr>
        <w:t xml:space="preserve"> </w:t>
      </w:r>
      <w:r>
        <w:t>“</w:t>
      </w:r>
      <w:r w:rsidR="00166D2D" w:rsidRPr="00166D2D">
        <w:rPr>
          <w:lang w:val="en-US"/>
        </w:rPr>
        <w:t>$gt</w:t>
      </w:r>
      <w:r>
        <w:t>”</w:t>
      </w:r>
      <w:r w:rsidR="00166D2D" w:rsidRPr="00166D2D">
        <w:rPr>
          <w:lang w:val="en-US"/>
        </w:rPr>
        <w:t>,</w:t>
      </w:r>
      <w:r w:rsidR="00166D2D">
        <w:t xml:space="preserve"> và</w:t>
      </w:r>
      <w:r w:rsidR="00166D2D" w:rsidRPr="00166D2D">
        <w:rPr>
          <w:lang w:val="en-US"/>
        </w:rPr>
        <w:t xml:space="preserve"> </w:t>
      </w:r>
      <w:r>
        <w:t>“</w:t>
      </w:r>
      <w:r w:rsidR="00166D2D" w:rsidRPr="00166D2D">
        <w:rPr>
          <w:lang w:val="en-US"/>
        </w:rPr>
        <w:t>$gte</w:t>
      </w:r>
      <w:r>
        <w:t>”</w:t>
      </w:r>
      <w:r w:rsidR="00166D2D">
        <w:t xml:space="preserve"> là những toán tử so sánh.</w:t>
      </w:r>
    </w:p>
    <w:p w14:paraId="4D71C1D9" w14:textId="4BC75555" w:rsidR="00166D2D" w:rsidRDefault="008437B1" w:rsidP="00B85E34">
      <w:pPr>
        <w:jc w:val="both"/>
      </w:pPr>
      <w:r>
        <w:t>“</w:t>
      </w:r>
      <w:r w:rsidR="00166D2D">
        <w:rPr>
          <w:lang w:val="en-US"/>
        </w:rPr>
        <w:t>$lt</w:t>
      </w:r>
      <w:r>
        <w:t>”</w:t>
      </w:r>
      <w:r w:rsidR="00166D2D">
        <w:t xml:space="preserve"> (&lt;)</w:t>
      </w:r>
      <w:r w:rsidR="00A0359D">
        <w:t>:</w:t>
      </w:r>
      <w:r w:rsidR="00166D2D">
        <w:t xml:space="preserve"> nhỏ hơn.</w:t>
      </w:r>
    </w:p>
    <w:p w14:paraId="76654709" w14:textId="3D04E748" w:rsidR="00166D2D" w:rsidRDefault="008437B1" w:rsidP="00B85E34">
      <w:pPr>
        <w:jc w:val="both"/>
      </w:pPr>
      <w:r>
        <w:t>“</w:t>
      </w:r>
      <w:r w:rsidR="00166D2D">
        <w:rPr>
          <w:lang w:val="en-US"/>
        </w:rPr>
        <w:t>$lt</w:t>
      </w:r>
      <w:r w:rsidR="00166D2D">
        <w:t>e</w:t>
      </w:r>
      <w:r>
        <w:t>”</w:t>
      </w:r>
      <w:r w:rsidR="00166D2D">
        <w:t xml:space="preserve"> (&lt;=)</w:t>
      </w:r>
      <w:r w:rsidR="00A0359D">
        <w:t>:</w:t>
      </w:r>
      <w:r w:rsidR="00166D2D">
        <w:t xml:space="preserve"> nhỏ hơn hoặc bằng.</w:t>
      </w:r>
    </w:p>
    <w:p w14:paraId="5E685349" w14:textId="2FFF15E4" w:rsidR="00166D2D" w:rsidRDefault="008437B1" w:rsidP="00B85E34">
      <w:pPr>
        <w:jc w:val="both"/>
      </w:pPr>
      <w:r>
        <w:t>“</w:t>
      </w:r>
      <w:r w:rsidR="00166D2D">
        <w:rPr>
          <w:lang w:val="en-US"/>
        </w:rPr>
        <w:t>$</w:t>
      </w:r>
      <w:r w:rsidR="00166D2D">
        <w:t>g</w:t>
      </w:r>
      <w:r w:rsidR="00166D2D">
        <w:rPr>
          <w:lang w:val="en-US"/>
        </w:rPr>
        <w:t>t</w:t>
      </w:r>
      <w:r>
        <w:t>”</w:t>
      </w:r>
      <w:r w:rsidR="00166D2D">
        <w:t xml:space="preserve"> (&gt;)</w:t>
      </w:r>
      <w:r w:rsidR="00A0359D">
        <w:t>:</w:t>
      </w:r>
      <w:r w:rsidR="00166D2D">
        <w:t xml:space="preserve"> lớn hơn.</w:t>
      </w:r>
    </w:p>
    <w:p w14:paraId="635003A4" w14:textId="664CD8C9" w:rsidR="00166D2D" w:rsidRDefault="008437B1" w:rsidP="00B85E34">
      <w:pPr>
        <w:jc w:val="both"/>
      </w:pPr>
      <w:r>
        <w:t>“</w:t>
      </w:r>
      <w:r w:rsidR="00166D2D">
        <w:rPr>
          <w:lang w:val="en-US"/>
        </w:rPr>
        <w:t>$</w:t>
      </w:r>
      <w:r w:rsidR="00166D2D">
        <w:t>g</w:t>
      </w:r>
      <w:r w:rsidR="00166D2D">
        <w:rPr>
          <w:lang w:val="en-US"/>
        </w:rPr>
        <w:t>t</w:t>
      </w:r>
      <w:r w:rsidR="00166D2D">
        <w:t>e</w:t>
      </w:r>
      <w:r>
        <w:t>”</w:t>
      </w:r>
      <w:r w:rsidR="00166D2D">
        <w:t xml:space="preserve"> (&lt;)</w:t>
      </w:r>
      <w:r w:rsidR="00A0359D">
        <w:t>:</w:t>
      </w:r>
      <w:r w:rsidR="00166D2D">
        <w:t xml:space="preserve"> lớn hơn hoặc bằng.</w:t>
      </w:r>
    </w:p>
    <w:p w14:paraId="7B3FECB2" w14:textId="4538CE59" w:rsidR="00166D2D" w:rsidRDefault="00166D2D" w:rsidP="00B85E34">
      <w:pPr>
        <w:jc w:val="both"/>
      </w:pPr>
      <w:r>
        <w:t>Những toán tử này có thể được kết hợp với các hàm truy vấn</w:t>
      </w:r>
      <w:r w:rsidR="00A0359D">
        <w:t>.</w:t>
      </w:r>
      <w:r>
        <w:t xml:space="preserve">.. để giới hạn được phạm vi giá trị tìm kiếm. Ví dụ, để tìm những </w:t>
      </w:r>
      <w:r w:rsidR="008437B1">
        <w:t>“</w:t>
      </w:r>
      <w:r>
        <w:t>users</w:t>
      </w:r>
      <w:r w:rsidR="008437B1">
        <w:t>”</w:t>
      </w:r>
      <w:r>
        <w:t xml:space="preserve"> có độ tuổi nằm trong đoạn [18, 30], ta sử dụng như sau:</w:t>
      </w:r>
    </w:p>
    <w:p w14:paraId="2A091DBF" w14:textId="5B1BAE16" w:rsidR="00166D2D" w:rsidRPr="00166D2D" w:rsidRDefault="00166D2D" w:rsidP="00166D2D">
      <w:pPr>
        <w:pStyle w:val="SourceCode"/>
        <w:rPr>
          <w:lang w:val="en-US"/>
        </w:rPr>
      </w:pPr>
      <w:r w:rsidRPr="00166D2D">
        <w:rPr>
          <w:lang w:val="en-US"/>
        </w:rPr>
        <w:t xml:space="preserve">&gt; </w:t>
      </w:r>
      <w:proofErr w:type="gramStart"/>
      <w:r w:rsidRPr="00166D2D">
        <w:rPr>
          <w:lang w:val="en-US"/>
        </w:rPr>
        <w:t>db.users.find(</w:t>
      </w:r>
      <w:proofErr w:type="gramEnd"/>
      <w:r w:rsidR="000C026C">
        <w:rPr>
          <w:lang w:val="en-US"/>
        </w:rPr>
        <w:t>{</w:t>
      </w:r>
      <w:r w:rsidR="008437B1">
        <w:rPr>
          <w:lang w:val="en-US"/>
        </w:rPr>
        <w:t>“</w:t>
      </w:r>
      <w:r w:rsidRPr="00166D2D">
        <w:rPr>
          <w:lang w:val="en-US"/>
        </w:rPr>
        <w:t>age</w:t>
      </w:r>
      <w:r w:rsidR="008437B1">
        <w:rPr>
          <w:lang w:val="en-US"/>
        </w:rPr>
        <w:t>”</w:t>
      </w:r>
      <w:r w:rsidR="00A0359D">
        <w:rPr>
          <w:lang w:val="en-US"/>
        </w:rPr>
        <w:t>:</w:t>
      </w:r>
      <w:r w:rsidRPr="00166D2D">
        <w:rPr>
          <w:lang w:val="en-US"/>
        </w:rPr>
        <w:t xml:space="preserve"> </w:t>
      </w:r>
      <w:r w:rsidR="000C026C">
        <w:rPr>
          <w:lang w:val="en-US"/>
        </w:rPr>
        <w:t>{</w:t>
      </w:r>
      <w:r w:rsidR="008437B1">
        <w:rPr>
          <w:lang w:val="en-US"/>
        </w:rPr>
        <w:t>“</w:t>
      </w:r>
      <w:r w:rsidRPr="00166D2D">
        <w:rPr>
          <w:lang w:val="en-US"/>
        </w:rPr>
        <w:t>$gte</w:t>
      </w:r>
      <w:r w:rsidR="008437B1">
        <w:rPr>
          <w:lang w:val="en-US"/>
        </w:rPr>
        <w:t>”</w:t>
      </w:r>
      <w:r w:rsidR="00A0359D">
        <w:rPr>
          <w:lang w:val="en-US"/>
        </w:rPr>
        <w:t>:</w:t>
      </w:r>
      <w:r w:rsidRPr="00166D2D">
        <w:rPr>
          <w:lang w:val="en-US"/>
        </w:rPr>
        <w:t xml:space="preserve"> 18, </w:t>
      </w:r>
      <w:r w:rsidR="008437B1">
        <w:rPr>
          <w:lang w:val="en-US"/>
        </w:rPr>
        <w:t>“</w:t>
      </w:r>
      <w:r w:rsidRPr="00166D2D">
        <w:rPr>
          <w:lang w:val="en-US"/>
        </w:rPr>
        <w:t>$lte</w:t>
      </w:r>
      <w:r w:rsidR="008437B1">
        <w:rPr>
          <w:lang w:val="en-US"/>
        </w:rPr>
        <w:t>”</w:t>
      </w:r>
      <w:r w:rsidR="00A0359D">
        <w:rPr>
          <w:lang w:val="en-US"/>
        </w:rPr>
        <w:t>:</w:t>
      </w:r>
      <w:r w:rsidRPr="00166D2D">
        <w:rPr>
          <w:lang w:val="en-US"/>
        </w:rPr>
        <w:t xml:space="preserve"> 30}})</w:t>
      </w:r>
    </w:p>
    <w:p w14:paraId="5EFCF9D4" w14:textId="20EF3FB3" w:rsidR="00166D2D" w:rsidRDefault="00166D2D" w:rsidP="00B85E34">
      <w:pPr>
        <w:jc w:val="both"/>
      </w:pPr>
      <w:r>
        <w:t xml:space="preserve">Những toán tử này cũng có thể áp dụng với kiểu dữ liệu ngày tháng. Ví dụ, ta cần tìm những </w:t>
      </w:r>
      <w:r w:rsidR="008437B1">
        <w:t>“</w:t>
      </w:r>
      <w:r>
        <w:t>users</w:t>
      </w:r>
      <w:r w:rsidR="008437B1">
        <w:t>”</w:t>
      </w:r>
      <w:r>
        <w:t xml:space="preserve"> có ngày đăng ký </w:t>
      </w:r>
      <w:r w:rsidR="008437B1">
        <w:t>“</w:t>
      </w:r>
      <w:r>
        <w:t>registered</w:t>
      </w:r>
      <w:r w:rsidR="008437B1">
        <w:t>”</w:t>
      </w:r>
      <w:r>
        <w:t xml:space="preserve"> nhỏ hơn ngày 01/01/2007, ta làm như sau:</w:t>
      </w:r>
    </w:p>
    <w:p w14:paraId="286A81B7" w14:textId="31679A7A" w:rsidR="00166D2D" w:rsidRPr="00166D2D" w:rsidRDefault="00166D2D" w:rsidP="00166D2D">
      <w:pPr>
        <w:pStyle w:val="SourceCode"/>
        <w:rPr>
          <w:lang w:val="en-US"/>
        </w:rPr>
      </w:pPr>
      <w:r w:rsidRPr="00166D2D">
        <w:rPr>
          <w:lang w:val="en-US"/>
        </w:rPr>
        <w:t xml:space="preserve">&gt; start = new </w:t>
      </w:r>
      <w:proofErr w:type="gramStart"/>
      <w:r w:rsidRPr="00166D2D">
        <w:rPr>
          <w:lang w:val="en-US"/>
        </w:rPr>
        <w:t>Date(</w:t>
      </w:r>
      <w:proofErr w:type="gramEnd"/>
      <w:r w:rsidR="008437B1">
        <w:rPr>
          <w:lang w:val="en-US"/>
        </w:rPr>
        <w:t>“</w:t>
      </w:r>
      <w:r w:rsidRPr="00166D2D">
        <w:rPr>
          <w:lang w:val="en-US"/>
        </w:rPr>
        <w:t>01/01/2007</w:t>
      </w:r>
      <w:r w:rsidR="008437B1">
        <w:rPr>
          <w:lang w:val="en-US"/>
        </w:rPr>
        <w:t>”</w:t>
      </w:r>
      <w:r w:rsidRPr="00166D2D">
        <w:rPr>
          <w:lang w:val="en-US"/>
        </w:rPr>
        <w:t>)</w:t>
      </w:r>
    </w:p>
    <w:p w14:paraId="18FF0EF1" w14:textId="6C9DD083" w:rsidR="00166D2D" w:rsidRPr="00166D2D" w:rsidRDefault="00166D2D" w:rsidP="00166D2D">
      <w:pPr>
        <w:pStyle w:val="SourceCode"/>
        <w:rPr>
          <w:lang w:val="en-US"/>
        </w:rPr>
      </w:pPr>
      <w:r w:rsidRPr="00166D2D">
        <w:rPr>
          <w:lang w:val="en-US"/>
        </w:rPr>
        <w:t xml:space="preserve">&gt; </w:t>
      </w:r>
      <w:proofErr w:type="gramStart"/>
      <w:r w:rsidRPr="00166D2D">
        <w:rPr>
          <w:lang w:val="en-US"/>
        </w:rPr>
        <w:t>db.users.find(</w:t>
      </w:r>
      <w:proofErr w:type="gramEnd"/>
      <w:r w:rsidR="000C026C">
        <w:rPr>
          <w:lang w:val="en-US"/>
        </w:rPr>
        <w:t>{</w:t>
      </w:r>
      <w:r w:rsidR="008437B1">
        <w:rPr>
          <w:lang w:val="en-US"/>
        </w:rPr>
        <w:t>“</w:t>
      </w:r>
      <w:r w:rsidRPr="00166D2D">
        <w:rPr>
          <w:lang w:val="en-US"/>
        </w:rPr>
        <w:t>registered</w:t>
      </w:r>
      <w:r w:rsidR="008437B1">
        <w:rPr>
          <w:lang w:val="en-US"/>
        </w:rPr>
        <w:t>”</w:t>
      </w:r>
      <w:r w:rsidR="00A0359D">
        <w:rPr>
          <w:lang w:val="en-US"/>
        </w:rPr>
        <w:t>:</w:t>
      </w:r>
      <w:r w:rsidRPr="00166D2D">
        <w:rPr>
          <w:lang w:val="en-US"/>
        </w:rPr>
        <w:t xml:space="preserve"> </w:t>
      </w:r>
      <w:r w:rsidR="000C026C">
        <w:rPr>
          <w:lang w:val="en-US"/>
        </w:rPr>
        <w:t>{</w:t>
      </w:r>
      <w:r w:rsidR="008437B1">
        <w:rPr>
          <w:lang w:val="en-US"/>
        </w:rPr>
        <w:t>“</w:t>
      </w:r>
      <w:r w:rsidRPr="00166D2D">
        <w:rPr>
          <w:lang w:val="en-US"/>
        </w:rPr>
        <w:t>$lt</w:t>
      </w:r>
      <w:r w:rsidR="008437B1">
        <w:rPr>
          <w:lang w:val="en-US"/>
        </w:rPr>
        <w:t>”</w:t>
      </w:r>
      <w:r w:rsidR="00A0359D">
        <w:rPr>
          <w:lang w:val="en-US"/>
        </w:rPr>
        <w:t>:</w:t>
      </w:r>
      <w:r w:rsidRPr="00166D2D">
        <w:rPr>
          <w:lang w:val="en-US"/>
        </w:rPr>
        <w:t xml:space="preserve"> start}})</w:t>
      </w:r>
    </w:p>
    <w:p w14:paraId="02BBB6ED" w14:textId="3BF10BCD" w:rsidR="00166D2D" w:rsidRDefault="001C3F1A" w:rsidP="00B85E34">
      <w:pPr>
        <w:jc w:val="both"/>
      </w:pPr>
      <w:r>
        <w:lastRenderedPageBreak/>
        <w:t>Tuy nhiên, sẽ dễ bị sót nếu sử dụng những toán tử này cho kiểu dữ liệu này, nếu sử lý không tốt, vì kiểu dữ liệu ngày được lưu với đơn vị chính xác là millisecond, vì vậy cần lưu trữ kiểu dữ liệu hợp lý.</w:t>
      </w:r>
    </w:p>
    <w:p w14:paraId="295E7DE8" w14:textId="6EB02B62" w:rsidR="001C3F1A" w:rsidRPr="001C3F1A" w:rsidRDefault="001C3F1A" w:rsidP="00B85E34">
      <w:pPr>
        <w:jc w:val="both"/>
      </w:pPr>
      <w:r>
        <w:t xml:space="preserve">Để có một câu lệnh cho các document có giá trị trường khác với giá trị xác định, cần xử dụng một toán tử khác, </w:t>
      </w:r>
      <w:r w:rsidR="008437B1">
        <w:t>“</w:t>
      </w:r>
      <w:r>
        <w:t>$ne</w:t>
      </w:r>
      <w:r w:rsidR="008437B1">
        <w:t>”</w:t>
      </w:r>
      <w:r>
        <w:t xml:space="preserve"> (</w:t>
      </w:r>
      <w:r w:rsidR="008437B1">
        <w:t>“</w:t>
      </w:r>
      <w:r>
        <w:t>not equal</w:t>
      </w:r>
      <w:r w:rsidR="008437B1">
        <w:t>”</w:t>
      </w:r>
      <w:r>
        <w:t xml:space="preserve"> – không bằng).Ví dụ, nếu như bạn muốn tìm tất cả </w:t>
      </w:r>
      <w:r w:rsidR="008437B1">
        <w:t>“</w:t>
      </w:r>
      <w:r>
        <w:t>users</w:t>
      </w:r>
      <w:r w:rsidR="008437B1">
        <w:t>”</w:t>
      </w:r>
      <w:r>
        <w:t xml:space="preserve"> có tên không phải là </w:t>
      </w:r>
      <w:r w:rsidR="008437B1">
        <w:t>“</w:t>
      </w:r>
      <w:r>
        <w:t>joe</w:t>
      </w:r>
      <w:r w:rsidR="008437B1">
        <w:t>”</w:t>
      </w:r>
      <w:r>
        <w:t>, bạn có thể sử dụng như sau:</w:t>
      </w:r>
    </w:p>
    <w:p w14:paraId="0D0AAECF" w14:textId="64BBCCF7" w:rsidR="00166D2D" w:rsidRPr="00166D2D" w:rsidRDefault="00166D2D" w:rsidP="001C3F1A">
      <w:pPr>
        <w:pStyle w:val="SourceCode"/>
        <w:rPr>
          <w:lang w:val="en-US"/>
        </w:rPr>
      </w:pPr>
      <w:r w:rsidRPr="00166D2D">
        <w:rPr>
          <w:lang w:val="en-US"/>
        </w:rPr>
        <w:t xml:space="preserve">&gt; </w:t>
      </w:r>
      <w:proofErr w:type="gramStart"/>
      <w:r w:rsidRPr="00166D2D">
        <w:rPr>
          <w:lang w:val="en-US"/>
        </w:rPr>
        <w:t>db.users.find(</w:t>
      </w:r>
      <w:proofErr w:type="gramEnd"/>
      <w:r w:rsidR="000C026C">
        <w:rPr>
          <w:lang w:val="en-US"/>
        </w:rPr>
        <w:t>{</w:t>
      </w:r>
      <w:r w:rsidR="008437B1">
        <w:rPr>
          <w:lang w:val="en-US"/>
        </w:rPr>
        <w:t>“</w:t>
      </w:r>
      <w:r w:rsidRPr="00166D2D">
        <w:rPr>
          <w:lang w:val="en-US"/>
        </w:rPr>
        <w:t>username</w:t>
      </w:r>
      <w:r w:rsidR="008437B1">
        <w:rPr>
          <w:lang w:val="en-US"/>
        </w:rPr>
        <w:t>”</w:t>
      </w:r>
      <w:r w:rsidR="00A0359D">
        <w:rPr>
          <w:lang w:val="en-US"/>
        </w:rPr>
        <w:t>:</w:t>
      </w:r>
      <w:r w:rsidRPr="00166D2D">
        <w:rPr>
          <w:lang w:val="en-US"/>
        </w:rPr>
        <w:t xml:space="preserve"> </w:t>
      </w:r>
      <w:r w:rsidR="000C026C">
        <w:rPr>
          <w:lang w:val="en-US"/>
        </w:rPr>
        <w:t>{</w:t>
      </w:r>
      <w:r w:rsidR="008437B1">
        <w:rPr>
          <w:lang w:val="en-US"/>
        </w:rPr>
        <w:t>“</w:t>
      </w:r>
      <w:r w:rsidRPr="00166D2D">
        <w:rPr>
          <w:lang w:val="en-US"/>
        </w:rPr>
        <w:t>$ne</w:t>
      </w:r>
      <w:r w:rsidR="008437B1">
        <w:rPr>
          <w:lang w:val="en-US"/>
        </w:rPr>
        <w:t>”</w:t>
      </w:r>
      <w:r w:rsidR="00A0359D">
        <w:rPr>
          <w:lang w:val="en-US"/>
        </w:rPr>
        <w:t>:</w:t>
      </w:r>
      <w:r w:rsidRPr="00166D2D">
        <w:rPr>
          <w:lang w:val="en-US"/>
        </w:rPr>
        <w:t xml:space="preserve"> </w:t>
      </w:r>
      <w:r w:rsidR="008437B1">
        <w:rPr>
          <w:lang w:val="en-US"/>
        </w:rPr>
        <w:t>“</w:t>
      </w:r>
      <w:r w:rsidRPr="00166D2D">
        <w:rPr>
          <w:lang w:val="en-US"/>
        </w:rPr>
        <w:t>joe</w:t>
      </w:r>
      <w:r w:rsidR="008437B1">
        <w:rPr>
          <w:lang w:val="en-US"/>
        </w:rPr>
        <w:t>”</w:t>
      </w:r>
      <w:r w:rsidRPr="00166D2D">
        <w:rPr>
          <w:lang w:val="en-US"/>
        </w:rPr>
        <w:t>}})</w:t>
      </w:r>
    </w:p>
    <w:p w14:paraId="5E99552B" w14:textId="3ED9B477" w:rsidR="00C7787E" w:rsidRDefault="008437B1" w:rsidP="00B85E34">
      <w:pPr>
        <w:jc w:val="both"/>
      </w:pPr>
      <w:r>
        <w:t>“</w:t>
      </w:r>
      <w:r w:rsidR="001C3F1A">
        <w:rPr>
          <w:lang w:val="en-US"/>
        </w:rPr>
        <w:t>$ne</w:t>
      </w:r>
      <w:r>
        <w:rPr>
          <w:lang w:val="en-US"/>
        </w:rPr>
        <w:t>”</w:t>
      </w:r>
      <w:r w:rsidR="001C3F1A">
        <w:t xml:space="preserve"> có thể sử dụng được cho tất cả kiểu dữ liệu khác nhau.</w:t>
      </w:r>
    </w:p>
    <w:p w14:paraId="353520C5" w14:textId="15843DA1" w:rsidR="001C3F1A" w:rsidRDefault="001C3F1A" w:rsidP="00A31705">
      <w:pPr>
        <w:pStyle w:val="Heading5"/>
      </w:pPr>
      <w:r>
        <w:t xml:space="preserve">Toán tử </w:t>
      </w:r>
      <w:r w:rsidR="008437B1">
        <w:rPr>
          <w:lang w:val="en-US"/>
        </w:rPr>
        <w:t>“</w:t>
      </w:r>
      <w:r w:rsidR="00A31705">
        <w:rPr>
          <w:lang w:val="en-US"/>
        </w:rPr>
        <w:t>$in - $or</w:t>
      </w:r>
      <w:r w:rsidR="008437B1">
        <w:rPr>
          <w:lang w:val="en-US"/>
        </w:rPr>
        <w:t>”</w:t>
      </w:r>
      <w:r>
        <w:t xml:space="preserve"> </w:t>
      </w:r>
    </w:p>
    <w:p w14:paraId="026C6622" w14:textId="75736C73" w:rsidR="00357ECE" w:rsidRDefault="00357ECE" w:rsidP="00B85E34">
      <w:pPr>
        <w:jc w:val="both"/>
      </w:pPr>
      <w:r>
        <w:t xml:space="preserve">Trong mongoDB, có 2 cách để dử dụng toán tử với ý nghĩa </w:t>
      </w:r>
      <w:r w:rsidR="008437B1">
        <w:t>“</w:t>
      </w:r>
      <w:r>
        <w:t>Hoặc</w:t>
      </w:r>
      <w:r w:rsidR="008437B1">
        <w:t>”</w:t>
      </w:r>
      <w:r>
        <w:t xml:space="preserve"> trong câu lệnh. Toàn tử </w:t>
      </w:r>
      <w:r w:rsidR="008437B1">
        <w:t>“</w:t>
      </w:r>
      <w:r>
        <w:t>$in</w:t>
      </w:r>
      <w:r w:rsidR="008437B1">
        <w:t>”</w:t>
      </w:r>
      <w:r>
        <w:t xml:space="preserve"> có thể được dùng cho nhiều giá trị trong 1 trường. Toán tử </w:t>
      </w:r>
      <w:r w:rsidR="008437B1">
        <w:t>“</w:t>
      </w:r>
      <w:r>
        <w:t>$or</w:t>
      </w:r>
      <w:r w:rsidR="008437B1">
        <w:t>”</w:t>
      </w:r>
      <w:r>
        <w:t xml:space="preserve"> thì khái quát hơn, nó có thể được dùng cho nhiều giá trị trong nhiều trường khác nhau.</w:t>
      </w:r>
    </w:p>
    <w:p w14:paraId="59B7BA7B" w14:textId="496DC564" w:rsidR="00357ECE" w:rsidRDefault="00357ECE" w:rsidP="00B85E34">
      <w:pPr>
        <w:jc w:val="both"/>
      </w:pPr>
      <w:r>
        <w:t xml:space="preserve">Nếu bạn có nhiều giá trị đề tìm giá trị trong 1 trường, có thể dùng mảng liệt kê các giá trị đó, và dùng toán tử </w:t>
      </w:r>
      <w:r w:rsidR="008437B1">
        <w:t>“</w:t>
      </w:r>
      <w:r>
        <w:t>$in</w:t>
      </w:r>
      <w:r w:rsidR="008437B1">
        <w:t>”</w:t>
      </w:r>
      <w:r>
        <w:t xml:space="preserve"> để so khớp. Ví dụ, trong 1 cuộc sổ số, và ta có trước 3 số là số chiến thắng là 725, 542, và 390</w:t>
      </w:r>
      <w:r w:rsidR="00082134">
        <w:t xml:space="preserve">. Để so khớp giá trị trong trường </w:t>
      </w:r>
      <w:r w:rsidR="008437B1">
        <w:t>“</w:t>
      </w:r>
      <w:r w:rsidR="00082134">
        <w:t>ticket_no</w:t>
      </w:r>
      <w:r w:rsidR="008437B1">
        <w:t>”</w:t>
      </w:r>
      <w:r w:rsidR="00082134">
        <w:t xml:space="preserve"> của các document, ta thực hiện như sau:</w:t>
      </w:r>
    </w:p>
    <w:p w14:paraId="31AD6090" w14:textId="2CE788AD" w:rsidR="00082134" w:rsidRDefault="00082134" w:rsidP="00082134">
      <w:pPr>
        <w:pStyle w:val="SourceCode"/>
      </w:pPr>
      <w:r>
        <w:t>&gt; db.raffle.find(</w:t>
      </w:r>
      <w:r w:rsidR="000C026C">
        <w:t>{</w:t>
      </w:r>
      <w:r w:rsidR="008437B1">
        <w:t>“</w:t>
      </w:r>
      <w:r>
        <w:t>ticket_no</w:t>
      </w:r>
      <w:r w:rsidR="008437B1">
        <w:t>”</w:t>
      </w:r>
      <w:r w:rsidR="00A0359D">
        <w:t>:</w:t>
      </w:r>
      <w:r>
        <w:t xml:space="preserve"> </w:t>
      </w:r>
      <w:r w:rsidR="000C026C">
        <w:t>{</w:t>
      </w:r>
      <w:r w:rsidR="008437B1">
        <w:t>“</w:t>
      </w:r>
      <w:r>
        <w:t>$in</w:t>
      </w:r>
      <w:r w:rsidR="008437B1">
        <w:t>”</w:t>
      </w:r>
      <w:r w:rsidR="00A0359D">
        <w:t>:</w:t>
      </w:r>
      <w:r>
        <w:t xml:space="preserve"> [725, 542, 390]}})</w:t>
      </w:r>
    </w:p>
    <w:p w14:paraId="75737BD7" w14:textId="0B50E71A" w:rsidR="00357ECE" w:rsidRDefault="00082134" w:rsidP="00B85E34">
      <w:pPr>
        <w:jc w:val="both"/>
      </w:pPr>
      <w:r>
        <w:t xml:space="preserve">Toán tử </w:t>
      </w:r>
      <w:r w:rsidR="008437B1">
        <w:t>“</w:t>
      </w:r>
      <w:r>
        <w:t>$in</w:t>
      </w:r>
      <w:r w:rsidR="008437B1">
        <w:t>”</w:t>
      </w:r>
      <w:r>
        <w:t xml:space="preserve"> rất mềm dẻo, nó có thể sử dụng để so khớp giữa các giá trị khác loại với nhau. Ví dụ, nếu như ta chuyển lược đồ từ lưu trữ số ID sang lưu trữ tên, có rất nhiều dữ liệu bị sót, để tìm </w:t>
      </w:r>
      <w:r w:rsidR="008437B1">
        <w:t>“</w:t>
      </w:r>
      <w:r>
        <w:t>user</w:t>
      </w:r>
      <w:r w:rsidR="008437B1">
        <w:t>”</w:t>
      </w:r>
      <w:r>
        <w:t xml:space="preserve"> với trường </w:t>
      </w:r>
      <w:r w:rsidR="008437B1">
        <w:t>“</w:t>
      </w:r>
      <w:r>
        <w:t>user_id</w:t>
      </w:r>
      <w:r w:rsidR="008437B1">
        <w:t>”</w:t>
      </w:r>
      <w:r>
        <w:t>:</w:t>
      </w:r>
    </w:p>
    <w:p w14:paraId="1A1C41B0" w14:textId="6940EB30" w:rsidR="00082134" w:rsidRDefault="00082134" w:rsidP="00082134">
      <w:pPr>
        <w:pStyle w:val="SourceCode"/>
      </w:pPr>
      <w:r>
        <w:t>&gt; db.users.find(</w:t>
      </w:r>
      <w:r w:rsidR="000C026C">
        <w:t>{</w:t>
      </w:r>
      <w:r w:rsidR="008437B1">
        <w:t>“</w:t>
      </w:r>
      <w:r>
        <w:t>user_id</w:t>
      </w:r>
      <w:r w:rsidR="008437B1">
        <w:t>”</w:t>
      </w:r>
      <w:r w:rsidR="00A0359D">
        <w:t>:</w:t>
      </w:r>
      <w:r>
        <w:t xml:space="preserve"> </w:t>
      </w:r>
      <w:r w:rsidR="000C026C">
        <w:t>{</w:t>
      </w:r>
      <w:r w:rsidR="008437B1">
        <w:t>“</w:t>
      </w:r>
      <w:r>
        <w:t>$in</w:t>
      </w:r>
      <w:r w:rsidR="008437B1">
        <w:t>”</w:t>
      </w:r>
      <w:r w:rsidR="00A0359D">
        <w:t>:</w:t>
      </w:r>
      <w:r>
        <w:t xml:space="preserve"> [12345, </w:t>
      </w:r>
      <w:r w:rsidR="008437B1">
        <w:t>“</w:t>
      </w:r>
      <w:r>
        <w:t>joe</w:t>
      </w:r>
      <w:r w:rsidR="008437B1">
        <w:t>”</w:t>
      </w:r>
      <w:r>
        <w:t>]})</w:t>
      </w:r>
    </w:p>
    <w:p w14:paraId="3F50B1D7" w14:textId="2648866B" w:rsidR="00082134" w:rsidRDefault="00082134" w:rsidP="00B85E34">
      <w:pPr>
        <w:jc w:val="both"/>
      </w:pPr>
      <w:r>
        <w:t xml:space="preserve">Document khớp với câu truy vấn sẽ có giá trị trường </w:t>
      </w:r>
      <w:r w:rsidR="008437B1">
        <w:t>“</w:t>
      </w:r>
      <w:r>
        <w:t>user_id</w:t>
      </w:r>
      <w:r w:rsidR="008437B1">
        <w:t>”</w:t>
      </w:r>
      <w:r>
        <w:t xml:space="preserve"> bằng 12345, và những document có </w:t>
      </w:r>
      <w:r w:rsidR="008437B1">
        <w:t>“</w:t>
      </w:r>
      <w:r>
        <w:t>user_id</w:t>
      </w:r>
      <w:r w:rsidR="008437B1">
        <w:t>”</w:t>
      </w:r>
      <w:r>
        <w:t xml:space="preserve"> là </w:t>
      </w:r>
      <w:r w:rsidR="008437B1">
        <w:t>“</w:t>
      </w:r>
      <w:r>
        <w:t>joe</w:t>
      </w:r>
      <w:r w:rsidR="008437B1">
        <w:t>”</w:t>
      </w:r>
    </w:p>
    <w:p w14:paraId="635E53EB" w14:textId="77777777" w:rsidR="00082134" w:rsidRDefault="00082134" w:rsidP="00B85E34">
      <w:pPr>
        <w:jc w:val="both"/>
      </w:pPr>
    </w:p>
    <w:p w14:paraId="1C4EDB0A" w14:textId="748237C2" w:rsidR="006C4382" w:rsidRDefault="006C4382" w:rsidP="00B85E34">
      <w:pPr>
        <w:jc w:val="both"/>
      </w:pPr>
      <w:r>
        <w:t xml:space="preserve">Nếu toán tử </w:t>
      </w:r>
      <w:r w:rsidR="008437B1">
        <w:t>“</w:t>
      </w:r>
      <w:r>
        <w:t>$in</w:t>
      </w:r>
      <w:r w:rsidR="008437B1">
        <w:t>”</w:t>
      </w:r>
      <w:r>
        <w:t xml:space="preserve"> chỉ sử dụng 1 giá trị duy nhất, nó sẽ tương đương với cách so khớp thông thường. Ví dụ, {ticket_no</w:t>
      </w:r>
      <w:r w:rsidR="00A0359D">
        <w:t>:</w:t>
      </w:r>
      <w:r>
        <w:t xml:space="preserve"> {$in</w:t>
      </w:r>
      <w:r w:rsidR="00A0359D">
        <w:t>:</w:t>
      </w:r>
      <w:r>
        <w:t xml:space="preserve"> [725]}} sẽ so khớp tương đương hoàn toàn với{ticket_no</w:t>
      </w:r>
      <w:r w:rsidR="00A0359D">
        <w:t>:</w:t>
      </w:r>
      <w:r>
        <w:t xml:space="preserve"> 725}.</w:t>
      </w:r>
    </w:p>
    <w:p w14:paraId="487D2795" w14:textId="25A337EA" w:rsidR="00082134" w:rsidRDefault="006C4382" w:rsidP="00B85E34">
      <w:pPr>
        <w:jc w:val="both"/>
      </w:pPr>
      <w:r>
        <w:t xml:space="preserve">Trái ngược với toán tử </w:t>
      </w:r>
      <w:r w:rsidR="008437B1">
        <w:t>“</w:t>
      </w:r>
      <w:r>
        <w:t>$in</w:t>
      </w:r>
      <w:r w:rsidR="008437B1">
        <w:t>”</w:t>
      </w:r>
      <w:r>
        <w:t xml:space="preserve"> là </w:t>
      </w:r>
      <w:r w:rsidR="008437B1">
        <w:t>“</w:t>
      </w:r>
      <w:r>
        <w:t>$nin</w:t>
      </w:r>
      <w:r w:rsidR="008437B1">
        <w:t>”</w:t>
      </w:r>
      <w:r>
        <w:t>, nó sẽ trả về các document có trường so khớp không có trong sanh sách giá trị so khớp. Ví dụ, tiếp tục ví dụ sổ số, nếu như bạn muốn trả về tất cả người không trúng giải, có thể sử dụng như sau:</w:t>
      </w:r>
    </w:p>
    <w:p w14:paraId="7F0158E4" w14:textId="510BED9A" w:rsidR="001C3F1A" w:rsidRDefault="001C3F1A" w:rsidP="006C4382">
      <w:pPr>
        <w:pStyle w:val="SourceCode"/>
      </w:pPr>
      <w:r>
        <w:t>&gt; db.raffle.find(</w:t>
      </w:r>
      <w:r w:rsidR="000C026C">
        <w:t>{</w:t>
      </w:r>
      <w:r w:rsidR="008437B1">
        <w:t>“</w:t>
      </w:r>
      <w:r>
        <w:t>ticket_no</w:t>
      </w:r>
      <w:r w:rsidR="008437B1">
        <w:t>”</w:t>
      </w:r>
      <w:r w:rsidR="00A0359D">
        <w:t>:</w:t>
      </w:r>
      <w:r>
        <w:t xml:space="preserve"> </w:t>
      </w:r>
      <w:r w:rsidR="000C026C">
        <w:t>{</w:t>
      </w:r>
      <w:r w:rsidR="008437B1">
        <w:t>“</w:t>
      </w:r>
      <w:r>
        <w:t>$nin</w:t>
      </w:r>
      <w:r w:rsidR="008437B1">
        <w:t>”</w:t>
      </w:r>
      <w:r w:rsidR="00A0359D">
        <w:t>:</w:t>
      </w:r>
      <w:r>
        <w:t xml:space="preserve"> [725, 542, 390]}})</w:t>
      </w:r>
    </w:p>
    <w:p w14:paraId="5CBAFA1E" w14:textId="0C1A3A1A" w:rsidR="006C4382" w:rsidRDefault="006C4382" w:rsidP="00B85E34">
      <w:pPr>
        <w:jc w:val="both"/>
      </w:pPr>
      <w:r>
        <w:t>Câu truy vấn sẽ trả về tất cả những người có vé không trúng thưởng.</w:t>
      </w:r>
    </w:p>
    <w:p w14:paraId="6533ABD1" w14:textId="22CFA9A7" w:rsidR="006C4382" w:rsidRDefault="006C4382" w:rsidP="00B85E34">
      <w:pPr>
        <w:jc w:val="both"/>
      </w:pPr>
      <w:r>
        <w:lastRenderedPageBreak/>
        <w:t xml:space="preserve">Ta đã biết cách hoạt động của toàn tử </w:t>
      </w:r>
      <w:r w:rsidR="008437B1">
        <w:t>“</w:t>
      </w:r>
      <w:r>
        <w:t>$in</w:t>
      </w:r>
      <w:r w:rsidR="008437B1">
        <w:t>”</w:t>
      </w:r>
      <w:r>
        <w:t xml:space="preserve"> đối với 1 giá trị so khớp, tuy nhiên, nếu như chúng ta cần tìm tất cả documents có </w:t>
      </w:r>
      <w:r w:rsidR="008437B1">
        <w:t>“</w:t>
      </w:r>
      <w:r>
        <w:t>ticket_no</w:t>
      </w:r>
      <w:r w:rsidR="008437B1">
        <w:t>”</w:t>
      </w:r>
      <w:r>
        <w:t xml:space="preserve"> là 725 và </w:t>
      </w:r>
      <w:r w:rsidR="008437B1">
        <w:t>“</w:t>
      </w:r>
      <w:r>
        <w:t>winner</w:t>
      </w:r>
      <w:r w:rsidR="008437B1">
        <w:t>”</w:t>
      </w:r>
      <w:r>
        <w:t xml:space="preserve"> là true, trong trường hợp này ta cần sử dụng toán tử </w:t>
      </w:r>
      <w:r w:rsidR="008437B1">
        <w:t>“</w:t>
      </w:r>
      <w:r>
        <w:t>$or</w:t>
      </w:r>
      <w:r w:rsidR="008437B1">
        <w:t>”</w:t>
      </w:r>
      <w:r w:rsidR="000C44B9">
        <w:t xml:space="preserve">, </w:t>
      </w:r>
      <w:r w:rsidR="008437B1">
        <w:t>“</w:t>
      </w:r>
      <w:r w:rsidR="000C44B9">
        <w:t>$or</w:t>
      </w:r>
      <w:r w:rsidR="008437B1">
        <w:t>”</w:t>
      </w:r>
      <w:r w:rsidR="000C44B9">
        <w:t xml:space="preserve"> sử dụng mảng các sự kiện so khớp, trong trường hợp này, ta dủng như sau:</w:t>
      </w:r>
    </w:p>
    <w:p w14:paraId="16F8F471" w14:textId="29258AB7" w:rsidR="000C44B9" w:rsidRDefault="000C44B9" w:rsidP="000C44B9">
      <w:pPr>
        <w:pStyle w:val="SourceCode"/>
      </w:pPr>
      <w:r>
        <w:t>&gt; db.raffle.find(</w:t>
      </w:r>
      <w:r w:rsidR="000C026C">
        <w:t>{</w:t>
      </w:r>
      <w:r w:rsidR="008437B1">
        <w:t>“</w:t>
      </w:r>
      <w:r>
        <w:t>$or</w:t>
      </w:r>
      <w:r w:rsidR="008437B1">
        <w:t>”</w:t>
      </w:r>
      <w:r w:rsidR="00A0359D">
        <w:t>:</w:t>
      </w:r>
      <w:r>
        <w:t xml:space="preserve"> [</w:t>
      </w:r>
      <w:r w:rsidR="000C026C">
        <w:t>{</w:t>
      </w:r>
      <w:r w:rsidR="008437B1">
        <w:t>“</w:t>
      </w:r>
      <w:r>
        <w:t>ticket_no</w:t>
      </w:r>
      <w:r w:rsidR="008437B1">
        <w:t>”</w:t>
      </w:r>
      <w:r w:rsidR="00A0359D">
        <w:t>:</w:t>
      </w:r>
      <w:r>
        <w:t xml:space="preserve"> 725}, </w:t>
      </w:r>
      <w:r w:rsidR="000C026C">
        <w:t>{</w:t>
      </w:r>
      <w:r w:rsidR="008437B1">
        <w:t>“</w:t>
      </w:r>
      <w:r>
        <w:t>winner</w:t>
      </w:r>
      <w:r w:rsidR="008437B1">
        <w:t>”</w:t>
      </w:r>
      <w:r w:rsidR="00A0359D">
        <w:t>:</w:t>
      </w:r>
      <w:r>
        <w:t xml:space="preserve"> true}]})</w:t>
      </w:r>
    </w:p>
    <w:p w14:paraId="67C640D4" w14:textId="74B08223" w:rsidR="000C44B9" w:rsidRDefault="00D454D2" w:rsidP="00B85E34">
      <w:pPr>
        <w:jc w:val="both"/>
      </w:pPr>
      <w:r>
        <w:t xml:space="preserve"> </w:t>
      </w:r>
      <w:r w:rsidR="008437B1">
        <w:t>“</w:t>
      </w:r>
      <w:r w:rsidR="000C44B9">
        <w:t>$or</w:t>
      </w:r>
      <w:r w:rsidR="008437B1">
        <w:t>”</w:t>
      </w:r>
      <w:r w:rsidR="000C44B9">
        <w:t xml:space="preserve"> có thể sử dụng bất kỳ điểu kiện so khớp nào, ví dụ, chúng ta muốn so khớp </w:t>
      </w:r>
      <w:r w:rsidR="008437B1">
        <w:t>“</w:t>
      </w:r>
      <w:r w:rsidR="000C44B9">
        <w:t>ticket_no</w:t>
      </w:r>
      <w:r w:rsidR="008437B1">
        <w:t>”</w:t>
      </w:r>
      <w:r w:rsidR="000C44B9">
        <w:t xml:space="preserve"> với 3 giá trị và </w:t>
      </w:r>
      <w:r w:rsidR="008437B1">
        <w:t>“</w:t>
      </w:r>
      <w:r w:rsidR="000C44B9">
        <w:t>winner</w:t>
      </w:r>
      <w:r w:rsidR="008437B1">
        <w:t>”</w:t>
      </w:r>
      <w:r w:rsidR="000C44B9">
        <w:t xml:space="preserve"> là true, trường hợp này ta dùng toán tử </w:t>
      </w:r>
      <w:r w:rsidR="008437B1">
        <w:t>“</w:t>
      </w:r>
      <w:r w:rsidR="000C44B9">
        <w:t>$in</w:t>
      </w:r>
      <w:r w:rsidR="008437B1">
        <w:t>”</w:t>
      </w:r>
      <w:r w:rsidR="000C44B9">
        <w:t xml:space="preserve"> để làm điểu kiện so khớp:</w:t>
      </w:r>
    </w:p>
    <w:p w14:paraId="1801A02B" w14:textId="73740863" w:rsidR="001C3F1A" w:rsidRDefault="001C3F1A" w:rsidP="000C44B9">
      <w:pPr>
        <w:pStyle w:val="SourceCode"/>
      </w:pPr>
      <w:r>
        <w:t>&gt; db.raffle.find(</w:t>
      </w:r>
      <w:r w:rsidR="000C026C">
        <w:t>{</w:t>
      </w:r>
      <w:r w:rsidR="008437B1">
        <w:t>“</w:t>
      </w:r>
      <w:r>
        <w:t>$or</w:t>
      </w:r>
      <w:r w:rsidR="008437B1">
        <w:t>”</w:t>
      </w:r>
      <w:r w:rsidR="00A0359D">
        <w:t>:</w:t>
      </w:r>
      <w:r>
        <w:t xml:space="preserve"> [</w:t>
      </w:r>
      <w:r w:rsidR="000C026C">
        <w:t>{</w:t>
      </w:r>
      <w:r w:rsidR="008437B1">
        <w:t>“</w:t>
      </w:r>
      <w:r>
        <w:t>ticket_no</w:t>
      </w:r>
      <w:r w:rsidR="008437B1">
        <w:t>”</w:t>
      </w:r>
      <w:r w:rsidR="00A0359D">
        <w:t>:</w:t>
      </w:r>
      <w:r>
        <w:t xml:space="preserve"> </w:t>
      </w:r>
      <w:r w:rsidR="000C026C">
        <w:t>{</w:t>
      </w:r>
      <w:r w:rsidR="008437B1">
        <w:t>“</w:t>
      </w:r>
      <w:r>
        <w:t>$in</w:t>
      </w:r>
      <w:r w:rsidR="008437B1">
        <w:t>”</w:t>
      </w:r>
      <w:r w:rsidR="00A0359D">
        <w:t>:</w:t>
      </w:r>
      <w:r>
        <w:t xml:space="preserve"> [725, 542, 390]}}, </w:t>
      </w:r>
      <w:r w:rsidR="000C026C">
        <w:t>{</w:t>
      </w:r>
      <w:r w:rsidR="008437B1">
        <w:t>“</w:t>
      </w:r>
      <w:r>
        <w:t>winner</w:t>
      </w:r>
      <w:r w:rsidR="008437B1">
        <w:t>”</w:t>
      </w:r>
      <w:r w:rsidR="00A0359D">
        <w:t>:</w:t>
      </w:r>
      <w:r>
        <w:t xml:space="preserve"> true}]})</w:t>
      </w:r>
    </w:p>
    <w:p w14:paraId="26449064" w14:textId="77777777" w:rsidR="000C44B9" w:rsidRDefault="000C44B9" w:rsidP="00B85E34">
      <w:pPr>
        <w:jc w:val="both"/>
      </w:pPr>
    </w:p>
    <w:p w14:paraId="2EB1C176" w14:textId="7FB2373F" w:rsidR="000C44B9" w:rsidRDefault="000C44B9" w:rsidP="00B85E34">
      <w:pPr>
        <w:jc w:val="both"/>
      </w:pPr>
      <w:r>
        <w:t xml:space="preserve">Đối với toán tử </w:t>
      </w:r>
      <w:r w:rsidR="008437B1">
        <w:t>“</w:t>
      </w:r>
      <w:r>
        <w:t>$and</w:t>
      </w:r>
      <w:r w:rsidR="008437B1">
        <w:t>”</w:t>
      </w:r>
      <w:r>
        <w:t xml:space="preserve">, cấu trúc sử dụng tương tự như toán tử </w:t>
      </w:r>
      <w:r w:rsidR="008437B1">
        <w:t>“</w:t>
      </w:r>
      <w:r>
        <w:t>$or</w:t>
      </w:r>
      <w:r w:rsidR="008437B1">
        <w:t>”</w:t>
      </w:r>
      <w:r>
        <w:t>. Tuy nhiên nó hơi khác về mặt ý nghĩa.</w:t>
      </w:r>
    </w:p>
    <w:p w14:paraId="6A27B798" w14:textId="18F9490C" w:rsidR="000C44B9" w:rsidRDefault="000C44B9" w:rsidP="00B85E34">
      <w:pPr>
        <w:jc w:val="both"/>
      </w:pPr>
      <w:r>
        <w:t xml:space="preserve">Toán tử </w:t>
      </w:r>
      <w:r w:rsidR="008437B1">
        <w:t>“</w:t>
      </w:r>
      <w:r>
        <w:t>$or</w:t>
      </w:r>
      <w:r w:rsidR="008437B1">
        <w:t>”</w:t>
      </w:r>
      <w:r>
        <w:t>, sẽ trả về true khi chỉ cần 1 điều kiện so khớp trả về true.</w:t>
      </w:r>
    </w:p>
    <w:p w14:paraId="781D1E54" w14:textId="076A6D26" w:rsidR="00A37F07" w:rsidRDefault="000C44B9" w:rsidP="00B85E34">
      <w:pPr>
        <w:jc w:val="both"/>
      </w:pPr>
      <w:r>
        <w:t xml:space="preserve">Khi đó, toán tử </w:t>
      </w:r>
      <w:r w:rsidR="008437B1">
        <w:t>“</w:t>
      </w:r>
      <w:r>
        <w:t>$and</w:t>
      </w:r>
      <w:r w:rsidR="008437B1">
        <w:t>”</w:t>
      </w:r>
      <w:r>
        <w:t>, sẽ trả về true khi toàn bộ điều kiện so khớp trả về true, còn lại nó sẽ trả về false</w:t>
      </w:r>
      <w:r w:rsidR="00C06A57">
        <w:t>.</w:t>
      </w:r>
    </w:p>
    <w:p w14:paraId="1417E340" w14:textId="78706945" w:rsidR="00A37F07" w:rsidRDefault="00A37F07" w:rsidP="00A31705">
      <w:pPr>
        <w:pStyle w:val="Heading5"/>
      </w:pPr>
      <w:r>
        <w:t xml:space="preserve">Toán tử </w:t>
      </w:r>
      <w:r w:rsidR="008437B1">
        <w:t>“</w:t>
      </w:r>
      <w:r>
        <w:t>$not</w:t>
      </w:r>
      <w:r w:rsidR="008437B1">
        <w:t>”</w:t>
      </w:r>
    </w:p>
    <w:p w14:paraId="0B6E9CCF" w14:textId="026D4BAE" w:rsidR="00A37F07" w:rsidRDefault="008437B1" w:rsidP="00B85E34">
      <w:pPr>
        <w:jc w:val="both"/>
        <w:rPr>
          <w:lang w:val="en-US"/>
        </w:rPr>
      </w:pPr>
      <w:r>
        <w:t>“</w:t>
      </w:r>
      <w:r w:rsidR="00A37F07">
        <w:t>$not</w:t>
      </w:r>
      <w:r>
        <w:t>”</w:t>
      </w:r>
      <w:r w:rsidR="00A37F07">
        <w:t xml:space="preserve"> có thể áp dụng cho bất kỳ điều kiện so khớp nào</w:t>
      </w:r>
      <w:r w:rsidR="000C026C">
        <w:rPr>
          <w:lang w:val="en-US"/>
        </w:rPr>
        <w:t>.</w:t>
      </w:r>
      <w:r w:rsidR="00107A68">
        <w:rPr>
          <w:lang w:val="en-US"/>
        </w:rPr>
        <w:t xml:space="preserve"> </w:t>
      </w:r>
      <w:r>
        <w:rPr>
          <w:lang w:val="en-US"/>
        </w:rPr>
        <w:t>“</w:t>
      </w:r>
      <w:r w:rsidR="00107A68">
        <w:rPr>
          <w:lang w:val="en-US"/>
        </w:rPr>
        <w:t>$mod</w:t>
      </w:r>
      <w:r>
        <w:rPr>
          <w:lang w:val="en-US"/>
        </w:rPr>
        <w:t>”</w:t>
      </w:r>
      <w:r w:rsidR="00107A68">
        <w:rPr>
          <w:lang w:val="en-US"/>
        </w:rPr>
        <w:t xml:space="preserve"> có 2 tham số, tham số thứ</w:t>
      </w:r>
      <w:r w:rsidR="000C026C">
        <w:rPr>
          <w:lang w:val="en-US"/>
        </w:rPr>
        <w:t xml:space="preserve"> nhất là số chia, tham số thứ 2 là phần dư, và kết quả trả về phải thỏa mãn là số bị chia của phép tính. Ví dụ, giả sử với phép kiểm chia lấy phần dư </w:t>
      </w:r>
      <w:r>
        <w:rPr>
          <w:lang w:val="en-US"/>
        </w:rPr>
        <w:t>“</w:t>
      </w:r>
      <w:r w:rsidR="000C026C">
        <w:rPr>
          <w:lang w:val="en-US"/>
        </w:rPr>
        <w:t>$mod</w:t>
      </w:r>
      <w:r>
        <w:rPr>
          <w:lang w:val="en-US"/>
        </w:rPr>
        <w:t>”</w:t>
      </w:r>
      <w:r w:rsidR="000C026C">
        <w:rPr>
          <w:lang w:val="en-US"/>
        </w:rPr>
        <w:t xml:space="preserve"> như sau:</w:t>
      </w:r>
    </w:p>
    <w:p w14:paraId="044682C5" w14:textId="14D38579" w:rsidR="000C026C" w:rsidRDefault="000C026C" w:rsidP="000C026C">
      <w:pPr>
        <w:pStyle w:val="SourceCode"/>
      </w:pPr>
      <w:r>
        <w:t>&gt; db.users.find({</w:t>
      </w:r>
      <w:r w:rsidR="008437B1">
        <w:t>“</w:t>
      </w:r>
      <w:r>
        <w:t>id_num</w:t>
      </w:r>
      <w:r w:rsidR="008437B1">
        <w:t>”</w:t>
      </w:r>
      <w:r w:rsidR="00A0359D">
        <w:t>:</w:t>
      </w:r>
      <w:r>
        <w:t xml:space="preserve"> {</w:t>
      </w:r>
      <w:r w:rsidR="008437B1">
        <w:t>“</w:t>
      </w:r>
      <w:r>
        <w:t>$mod</w:t>
      </w:r>
      <w:r w:rsidR="008437B1">
        <w:t>”</w:t>
      </w:r>
      <w:r w:rsidR="00A0359D">
        <w:t>:</w:t>
      </w:r>
      <w:r>
        <w:t xml:space="preserve"> [5, 1]}})</w:t>
      </w:r>
    </w:p>
    <w:p w14:paraId="2898AD8B" w14:textId="433F0277" w:rsidR="000C026C" w:rsidRDefault="000C026C" w:rsidP="00B85E34">
      <w:pPr>
        <w:jc w:val="both"/>
        <w:rPr>
          <w:lang w:val="en-US"/>
        </w:rPr>
      </w:pPr>
      <w:r>
        <w:rPr>
          <w:lang w:val="en-US"/>
        </w:rPr>
        <w:t>Kết quả sẽ trả về danh sách nhữ</w:t>
      </w:r>
      <w:r w:rsidR="00645CB2">
        <w:rPr>
          <w:lang w:val="en-US"/>
        </w:rPr>
        <w:t xml:space="preserve">ng users có </w:t>
      </w:r>
      <w:r w:rsidR="008437B1">
        <w:rPr>
          <w:lang w:val="en-US"/>
        </w:rPr>
        <w:t>“</w:t>
      </w:r>
      <w:r w:rsidR="00645CB2">
        <w:rPr>
          <w:lang w:val="en-US"/>
        </w:rPr>
        <w:t>id_num</w:t>
      </w:r>
      <w:r w:rsidR="008437B1">
        <w:rPr>
          <w:lang w:val="en-US"/>
        </w:rPr>
        <w:t>”</w:t>
      </w:r>
      <w:r>
        <w:rPr>
          <w:lang w:val="en-US"/>
        </w:rPr>
        <w:t xml:space="preserve"> là </w:t>
      </w:r>
      <w:r>
        <w:t xml:space="preserve">1, 6, 11, </w:t>
      </w:r>
      <w:proofErr w:type="gramStart"/>
      <w:r>
        <w:t>16,</w:t>
      </w:r>
      <w:r w:rsidR="00645CB2">
        <w:rPr>
          <w:lang w:val="en-US"/>
        </w:rPr>
        <w:t>…</w:t>
      </w:r>
      <w:r w:rsidR="00A0359D">
        <w:t>.</w:t>
      </w:r>
      <w:proofErr w:type="gramEnd"/>
      <w:r>
        <w:rPr>
          <w:lang w:val="en-US"/>
        </w:rPr>
        <w:t xml:space="preserve"> Tuy nhiên nếu đảo ngược lại câu truy vấn trên </w:t>
      </w:r>
      <w:r w:rsidR="00645CB2">
        <w:rPr>
          <w:lang w:val="en-US"/>
        </w:rPr>
        <w:t xml:space="preserve">bằng cách sử dụng toán tử </w:t>
      </w:r>
      <w:r w:rsidR="008437B1">
        <w:rPr>
          <w:lang w:val="en-US"/>
        </w:rPr>
        <w:t>“</w:t>
      </w:r>
      <w:r w:rsidR="00645CB2">
        <w:rPr>
          <w:lang w:val="en-US"/>
        </w:rPr>
        <w:t>$not</w:t>
      </w:r>
      <w:r w:rsidR="008437B1">
        <w:rPr>
          <w:lang w:val="en-US"/>
        </w:rPr>
        <w:t>”</w:t>
      </w:r>
      <w:r w:rsidR="00645CB2">
        <w:rPr>
          <w:lang w:val="en-US"/>
        </w:rPr>
        <w:t xml:space="preserve">, kết quả trả về sẽ là danh sách những </w:t>
      </w:r>
      <w:r w:rsidR="008437B1">
        <w:rPr>
          <w:lang w:val="en-US"/>
        </w:rPr>
        <w:t>“</w:t>
      </w:r>
      <w:r w:rsidR="00645CB2">
        <w:rPr>
          <w:lang w:val="en-US"/>
        </w:rPr>
        <w:t>users</w:t>
      </w:r>
      <w:r w:rsidR="008437B1">
        <w:rPr>
          <w:lang w:val="en-US"/>
        </w:rPr>
        <w:t>”</w:t>
      </w:r>
      <w:r w:rsidR="00645CB2">
        <w:rPr>
          <w:lang w:val="en-US"/>
        </w:rPr>
        <w:t xml:space="preserve"> có </w:t>
      </w:r>
      <w:r w:rsidR="008437B1">
        <w:rPr>
          <w:lang w:val="en-US"/>
        </w:rPr>
        <w:t>“</w:t>
      </w:r>
      <w:r w:rsidR="00645CB2">
        <w:rPr>
          <w:lang w:val="en-US"/>
        </w:rPr>
        <w:t>id_num</w:t>
      </w:r>
      <w:r w:rsidR="008437B1">
        <w:rPr>
          <w:lang w:val="en-US"/>
        </w:rPr>
        <w:t>”</w:t>
      </w:r>
      <w:r w:rsidR="00645CB2">
        <w:rPr>
          <w:lang w:val="en-US"/>
        </w:rPr>
        <w:t xml:space="preserve"> là </w:t>
      </w:r>
      <w:r w:rsidR="00645CB2">
        <w:t>2, 3, 4, 5, 7, 8, 9, 10, 12,</w:t>
      </w:r>
      <w:r w:rsidR="00645CB2">
        <w:rPr>
          <w:lang w:val="en-US"/>
        </w:rPr>
        <w:t>…</w:t>
      </w:r>
    </w:p>
    <w:p w14:paraId="14C62280" w14:textId="3CBCB18B" w:rsidR="00645CB2" w:rsidRDefault="00645CB2" w:rsidP="00645CB2">
      <w:pPr>
        <w:pStyle w:val="SourceCode"/>
      </w:pPr>
      <w:r>
        <w:t>&gt; db.users.find({</w:t>
      </w:r>
      <w:r w:rsidR="008437B1">
        <w:t>“</w:t>
      </w:r>
      <w:r>
        <w:t>id_num</w:t>
      </w:r>
      <w:r w:rsidR="008437B1">
        <w:t>”</w:t>
      </w:r>
      <w:r w:rsidR="00A0359D">
        <w:t>:</w:t>
      </w:r>
      <w:r>
        <w:t xml:space="preserve"> {</w:t>
      </w:r>
      <w:r w:rsidR="008437B1">
        <w:t>“</w:t>
      </w:r>
      <w:r>
        <w:t>$not</w:t>
      </w:r>
      <w:r w:rsidR="008437B1">
        <w:t>”</w:t>
      </w:r>
      <w:r w:rsidR="00A0359D">
        <w:t>:</w:t>
      </w:r>
      <w:r>
        <w:t xml:space="preserve"> {</w:t>
      </w:r>
      <w:r w:rsidR="008437B1">
        <w:t>“</w:t>
      </w:r>
      <w:r>
        <w:t>$mod</w:t>
      </w:r>
      <w:r w:rsidR="008437B1">
        <w:t>”</w:t>
      </w:r>
      <w:r w:rsidR="00A0359D">
        <w:t>:</w:t>
      </w:r>
      <w:r>
        <w:t xml:space="preserve"> [5, 1]}}})</w:t>
      </w:r>
    </w:p>
    <w:p w14:paraId="2CF50CD3" w14:textId="62A6723C" w:rsidR="00645CB2" w:rsidRPr="00645CB2" w:rsidRDefault="008437B1" w:rsidP="00B85E34">
      <w:pPr>
        <w:jc w:val="both"/>
        <w:rPr>
          <w:lang w:val="en-US"/>
        </w:rPr>
      </w:pPr>
      <w:r>
        <w:rPr>
          <w:lang w:val="en-US"/>
        </w:rPr>
        <w:t>“</w:t>
      </w:r>
      <w:r w:rsidR="00645CB2">
        <w:rPr>
          <w:lang w:val="en-US"/>
        </w:rPr>
        <w:t>$not</w:t>
      </w:r>
      <w:r>
        <w:rPr>
          <w:lang w:val="en-US"/>
        </w:rPr>
        <w:t>”</w:t>
      </w:r>
      <w:r w:rsidR="00645CB2">
        <w:rPr>
          <w:lang w:val="en-US"/>
        </w:rPr>
        <w:t xml:space="preserve"> có thể trở nên hữu dụng trong những câu lệnh cơ bản để tìm các document không khớp với điều kiện đặt ra.</w:t>
      </w:r>
    </w:p>
    <w:p w14:paraId="25C467DE" w14:textId="77777777" w:rsidR="00CF46B8" w:rsidRDefault="00CF46B8" w:rsidP="00CF46B8">
      <w:pPr>
        <w:pStyle w:val="Heading5"/>
        <w:rPr>
          <w:lang w:val="en-US"/>
        </w:rPr>
      </w:pPr>
      <w:r>
        <w:rPr>
          <w:lang w:val="en-US"/>
        </w:rPr>
        <w:t>Toán tử điều kiện “$where”</w:t>
      </w:r>
    </w:p>
    <w:p w14:paraId="7AD16D3D" w14:textId="77777777" w:rsidR="00CF46B8" w:rsidRDefault="00CF46B8" w:rsidP="00B85E34">
      <w:pPr>
        <w:jc w:val="both"/>
        <w:rPr>
          <w:lang w:val="en-US"/>
        </w:rPr>
      </w:pPr>
      <w:r>
        <w:rPr>
          <w:lang w:val="en-US"/>
        </w:rPr>
        <w:t xml:space="preserve">Đôi khi, ta cần thiết lập một số câu lệnh thủ tục làm điều kiện. Những câu lệnh bình thường không thể làm được điều đó, vì vậy toán tử “$where” giúp chúng ta giải quyết được vấn đề này, nó cho phép chúng ta thiết lập các hàm </w:t>
      </w:r>
      <w:proofErr w:type="gramStart"/>
      <w:r>
        <w:rPr>
          <w:lang w:val="en-US"/>
        </w:rPr>
        <w:t>theo</w:t>
      </w:r>
      <w:proofErr w:type="gramEnd"/>
      <w:r>
        <w:rPr>
          <w:lang w:val="en-US"/>
        </w:rPr>
        <w:t xml:space="preserve"> định dạng Javascript như một phần trong câu lệnh của MongoDB. Vì thế, câu lệnh gần như có thể làm được tất cả nhờ toán tử “$where”. Ví dụ ta có 2 documents như sau:</w:t>
      </w:r>
    </w:p>
    <w:p w14:paraId="4F58AE57" w14:textId="77777777" w:rsidR="00CF46B8" w:rsidRPr="00991472" w:rsidRDefault="00CF46B8" w:rsidP="00CF46B8">
      <w:pPr>
        <w:pStyle w:val="SourceCode"/>
        <w:rPr>
          <w:lang w:val="en-US"/>
        </w:rPr>
      </w:pPr>
      <w:proofErr w:type="gramStart"/>
      <w:r w:rsidRPr="00991472">
        <w:rPr>
          <w:lang w:val="en-US"/>
        </w:rPr>
        <w:lastRenderedPageBreak/>
        <w:t>db.foo.insert(</w:t>
      </w:r>
      <w:proofErr w:type="gramEnd"/>
      <w:r w:rsidRPr="00991472">
        <w:rPr>
          <w:lang w:val="en-US"/>
        </w:rPr>
        <w:t>{</w:t>
      </w:r>
      <w:r>
        <w:rPr>
          <w:lang w:val="en-US"/>
        </w:rPr>
        <w:t>“</w:t>
      </w:r>
      <w:r w:rsidRPr="00991472">
        <w:rPr>
          <w:lang w:val="en-US"/>
        </w:rPr>
        <w:t>apple</w:t>
      </w:r>
      <w:r>
        <w:rPr>
          <w:lang w:val="en-US"/>
        </w:rPr>
        <w:t>”:</w:t>
      </w:r>
      <w:r w:rsidRPr="00991472">
        <w:rPr>
          <w:lang w:val="en-US"/>
        </w:rPr>
        <w:t xml:space="preserve"> 1, </w:t>
      </w:r>
      <w:r>
        <w:rPr>
          <w:lang w:val="en-US"/>
        </w:rPr>
        <w:t>“</w:t>
      </w:r>
      <w:r w:rsidRPr="00991472">
        <w:rPr>
          <w:lang w:val="en-US"/>
        </w:rPr>
        <w:t>banana</w:t>
      </w:r>
      <w:r>
        <w:rPr>
          <w:lang w:val="en-US"/>
        </w:rPr>
        <w:t>”:</w:t>
      </w:r>
      <w:r w:rsidRPr="00991472">
        <w:rPr>
          <w:lang w:val="en-US"/>
        </w:rPr>
        <w:t xml:space="preserve"> 6, </w:t>
      </w:r>
      <w:r>
        <w:rPr>
          <w:lang w:val="en-US"/>
        </w:rPr>
        <w:t>“</w:t>
      </w:r>
      <w:r w:rsidRPr="00991472">
        <w:rPr>
          <w:lang w:val="en-US"/>
        </w:rPr>
        <w:t>peach</w:t>
      </w:r>
      <w:r>
        <w:rPr>
          <w:lang w:val="en-US"/>
        </w:rPr>
        <w:t>”:</w:t>
      </w:r>
      <w:r w:rsidRPr="00991472">
        <w:rPr>
          <w:lang w:val="en-US"/>
        </w:rPr>
        <w:t xml:space="preserve"> 3})</w:t>
      </w:r>
    </w:p>
    <w:p w14:paraId="18251481" w14:textId="77777777" w:rsidR="00CF46B8" w:rsidRPr="00EE195F" w:rsidRDefault="00CF46B8" w:rsidP="00CF46B8">
      <w:pPr>
        <w:pStyle w:val="SourceCode"/>
      </w:pPr>
      <w:r w:rsidRPr="00EE195F">
        <w:t>db.foo.insert({</w:t>
      </w:r>
      <w:r>
        <w:t>“</w:t>
      </w:r>
      <w:r w:rsidRPr="00EE195F">
        <w:t>apple</w:t>
      </w:r>
      <w:r>
        <w:t>”:</w:t>
      </w:r>
      <w:r w:rsidRPr="00EE195F">
        <w:t xml:space="preserve"> 8, </w:t>
      </w:r>
      <w:r>
        <w:t>“</w:t>
      </w:r>
      <w:r w:rsidRPr="00EE195F">
        <w:t>spinach</w:t>
      </w:r>
      <w:r>
        <w:t>”:</w:t>
      </w:r>
      <w:r w:rsidRPr="00EE195F">
        <w:t xml:space="preserve"> 4, </w:t>
      </w:r>
      <w:r>
        <w:t>“</w:t>
      </w:r>
      <w:r w:rsidRPr="00EE195F">
        <w:t>watermelon</w:t>
      </w:r>
      <w:r>
        <w:t>”:</w:t>
      </w:r>
      <w:r w:rsidRPr="00EE195F">
        <w:t xml:space="preserve"> 4})</w:t>
      </w:r>
    </w:p>
    <w:p w14:paraId="6190449F" w14:textId="77777777" w:rsidR="00CF46B8" w:rsidRDefault="00CF46B8" w:rsidP="00B85E34">
      <w:pPr>
        <w:jc w:val="both"/>
        <w:rPr>
          <w:lang w:val="en-US"/>
        </w:rPr>
      </w:pPr>
      <w:r>
        <w:rPr>
          <w:lang w:val="en-US"/>
        </w:rPr>
        <w:t>Ta thấy rằng, trong document thứ 2, giá trị của “spinach” và “watermelon” là đều bằng nhau và bằng 4, ví dụ như chúng ta muốn lấy điều kiện này để trả về document, chúng ta sẽ không có toán tử $ nào hỗ trợ trực tiếp để giải quyết trường hợp này, vì vậy, chúng ta có thể sử dụng toán tử “$where” để làm việc này, ta làm như sau:</w:t>
      </w:r>
    </w:p>
    <w:p w14:paraId="76A56498" w14:textId="77777777" w:rsidR="00CF46B8" w:rsidRPr="00EE195F" w:rsidRDefault="00CF46B8" w:rsidP="00CF46B8">
      <w:pPr>
        <w:pStyle w:val="SourceCode"/>
        <w:rPr>
          <w:lang w:val="en-US"/>
        </w:rPr>
      </w:pPr>
      <w:proofErr w:type="gramStart"/>
      <w:r w:rsidRPr="00EE195F">
        <w:rPr>
          <w:lang w:val="en-US"/>
        </w:rPr>
        <w:t>db.foo.find(</w:t>
      </w:r>
      <w:proofErr w:type="gramEnd"/>
      <w:r w:rsidRPr="00EE195F">
        <w:rPr>
          <w:lang w:val="en-US"/>
        </w:rPr>
        <w:t>{</w:t>
      </w:r>
      <w:r>
        <w:rPr>
          <w:lang w:val="en-US"/>
        </w:rPr>
        <w:t>“</w:t>
      </w:r>
      <w:r w:rsidRPr="00EE195F">
        <w:rPr>
          <w:lang w:val="en-US"/>
        </w:rPr>
        <w:t>$where</w:t>
      </w:r>
      <w:r>
        <w:rPr>
          <w:lang w:val="en-US"/>
        </w:rPr>
        <w:t>”:</w:t>
      </w:r>
      <w:r w:rsidRPr="00EE195F">
        <w:rPr>
          <w:lang w:val="en-US"/>
        </w:rPr>
        <w:t xml:space="preserve"> function () {</w:t>
      </w:r>
    </w:p>
    <w:p w14:paraId="42111D72" w14:textId="77777777" w:rsidR="00CF46B8" w:rsidRDefault="00CF46B8" w:rsidP="00CF46B8">
      <w:pPr>
        <w:pStyle w:val="SourceCode"/>
        <w:ind w:firstLine="720"/>
        <w:rPr>
          <w:lang w:val="en-US"/>
        </w:rPr>
      </w:pPr>
      <w:proofErr w:type="gramStart"/>
      <w:r w:rsidRPr="00EE195F">
        <w:rPr>
          <w:lang w:val="en-US"/>
        </w:rPr>
        <w:t>for</w:t>
      </w:r>
      <w:proofErr w:type="gramEnd"/>
      <w:r w:rsidRPr="00EE195F">
        <w:rPr>
          <w:lang w:val="en-US"/>
        </w:rPr>
        <w:t xml:space="preserve"> (var current in this) {</w:t>
      </w:r>
    </w:p>
    <w:p w14:paraId="25A36C91" w14:textId="77777777" w:rsidR="00CF46B8" w:rsidRPr="00EE195F" w:rsidRDefault="00CF46B8" w:rsidP="00CF46B8">
      <w:pPr>
        <w:pStyle w:val="SourceCode"/>
        <w:ind w:firstLine="720"/>
        <w:rPr>
          <w:lang w:val="en-US"/>
        </w:rPr>
      </w:pPr>
      <w:proofErr w:type="gramStart"/>
      <w:r w:rsidRPr="00EE195F">
        <w:rPr>
          <w:lang w:val="en-US"/>
        </w:rPr>
        <w:t>for</w:t>
      </w:r>
      <w:proofErr w:type="gramEnd"/>
      <w:r w:rsidRPr="00EE195F">
        <w:rPr>
          <w:lang w:val="en-US"/>
        </w:rPr>
        <w:t xml:space="preserve"> (var other in this) {</w:t>
      </w:r>
    </w:p>
    <w:p w14:paraId="0988BB77" w14:textId="77777777" w:rsidR="00CF46B8" w:rsidRPr="00EE195F" w:rsidRDefault="00CF46B8" w:rsidP="00CF46B8">
      <w:pPr>
        <w:pStyle w:val="SourceCode"/>
        <w:ind w:firstLine="720"/>
        <w:rPr>
          <w:lang w:val="en-US"/>
        </w:rPr>
      </w:pPr>
      <w:proofErr w:type="gramStart"/>
      <w:r w:rsidRPr="00EE195F">
        <w:rPr>
          <w:lang w:val="en-US"/>
        </w:rPr>
        <w:t>if</w:t>
      </w:r>
      <w:proofErr w:type="gramEnd"/>
      <w:r w:rsidRPr="00EE195F">
        <w:rPr>
          <w:lang w:val="en-US"/>
        </w:rPr>
        <w:t xml:space="preserve"> (current != other &amp;&amp; this[current] == this[other]) {</w:t>
      </w:r>
    </w:p>
    <w:p w14:paraId="5D8C6DF7" w14:textId="77777777" w:rsidR="00CF46B8" w:rsidRPr="00EE195F" w:rsidRDefault="00CF46B8" w:rsidP="00CF46B8">
      <w:pPr>
        <w:pStyle w:val="SourceCode"/>
        <w:ind w:firstLine="720"/>
        <w:rPr>
          <w:lang w:val="en-US"/>
        </w:rPr>
      </w:pPr>
      <w:proofErr w:type="gramStart"/>
      <w:r w:rsidRPr="00EE195F">
        <w:rPr>
          <w:lang w:val="en-US"/>
        </w:rPr>
        <w:t>return</w:t>
      </w:r>
      <w:proofErr w:type="gramEnd"/>
      <w:r w:rsidRPr="00EE195F">
        <w:rPr>
          <w:lang w:val="en-US"/>
        </w:rPr>
        <w:t xml:space="preserve"> true;</w:t>
      </w:r>
    </w:p>
    <w:p w14:paraId="6F637D3C" w14:textId="77777777" w:rsidR="00CF46B8" w:rsidRPr="00EE195F" w:rsidRDefault="00CF46B8" w:rsidP="00CF46B8">
      <w:pPr>
        <w:pStyle w:val="SourceCode"/>
        <w:ind w:firstLine="720"/>
        <w:rPr>
          <w:lang w:val="en-US"/>
        </w:rPr>
      </w:pPr>
      <w:r w:rsidRPr="00EE195F">
        <w:rPr>
          <w:lang w:val="en-US"/>
        </w:rPr>
        <w:t>}</w:t>
      </w:r>
    </w:p>
    <w:p w14:paraId="56C86533" w14:textId="77777777" w:rsidR="00CF46B8" w:rsidRPr="00EE195F" w:rsidRDefault="00CF46B8" w:rsidP="00CF46B8">
      <w:pPr>
        <w:pStyle w:val="SourceCode"/>
        <w:ind w:firstLine="720"/>
        <w:rPr>
          <w:lang w:val="en-US"/>
        </w:rPr>
      </w:pPr>
      <w:r w:rsidRPr="00EE195F">
        <w:rPr>
          <w:lang w:val="en-US"/>
        </w:rPr>
        <w:t>}</w:t>
      </w:r>
    </w:p>
    <w:p w14:paraId="60DF3FD9" w14:textId="77777777" w:rsidR="00CF46B8" w:rsidRPr="00EE195F" w:rsidRDefault="00CF46B8" w:rsidP="00CF46B8">
      <w:pPr>
        <w:pStyle w:val="SourceCode"/>
        <w:ind w:firstLine="720"/>
        <w:rPr>
          <w:lang w:val="en-US"/>
        </w:rPr>
      </w:pPr>
      <w:proofErr w:type="gramStart"/>
      <w:r w:rsidRPr="00EE195F">
        <w:rPr>
          <w:lang w:val="en-US"/>
        </w:rPr>
        <w:t>return</w:t>
      </w:r>
      <w:proofErr w:type="gramEnd"/>
      <w:r w:rsidRPr="00EE195F">
        <w:rPr>
          <w:lang w:val="en-US"/>
        </w:rPr>
        <w:t xml:space="preserve"> false;</w:t>
      </w:r>
    </w:p>
    <w:p w14:paraId="6FA15E5E" w14:textId="77777777" w:rsidR="00CF46B8" w:rsidRDefault="00CF46B8" w:rsidP="00CF46B8">
      <w:pPr>
        <w:pStyle w:val="SourceCode"/>
        <w:rPr>
          <w:lang w:val="en-US"/>
        </w:rPr>
      </w:pPr>
      <w:r w:rsidRPr="00EE195F">
        <w:rPr>
          <w:lang w:val="en-US"/>
        </w:rPr>
        <w:t>}});</w:t>
      </w:r>
    </w:p>
    <w:p w14:paraId="1CAE23A0" w14:textId="77777777" w:rsidR="00CF46B8" w:rsidRDefault="00CF46B8" w:rsidP="00B85E34">
      <w:pPr>
        <w:jc w:val="both"/>
        <w:rPr>
          <w:lang w:val="en-US"/>
        </w:rPr>
      </w:pPr>
      <w:r>
        <w:rPr>
          <w:lang w:val="en-US"/>
        </w:rPr>
        <w:t>Nếu hàm thiết đặt trả về giá trị true, document sẽ được trả về trong kết quả của câu truy vấn.</w:t>
      </w:r>
    </w:p>
    <w:p w14:paraId="5F99851E" w14:textId="77777777" w:rsidR="00CF46B8" w:rsidRDefault="00CF46B8" w:rsidP="00B85E34">
      <w:pPr>
        <w:jc w:val="both"/>
        <w:rPr>
          <w:lang w:val="en-US"/>
        </w:rPr>
      </w:pPr>
      <w:r>
        <w:rPr>
          <w:lang w:val="en-US"/>
        </w:rPr>
        <w:t>Có nhiều cách sử dụng toán tử “$where” nhưng vẫn trả về kết quả tương đương nhau. Ví dụ:</w:t>
      </w:r>
    </w:p>
    <w:p w14:paraId="1F94C17E" w14:textId="77777777" w:rsidR="00CF46B8" w:rsidRPr="008D3D17" w:rsidRDefault="00CF46B8" w:rsidP="00CF46B8">
      <w:pPr>
        <w:pStyle w:val="SourceCode"/>
        <w:rPr>
          <w:lang w:val="en-US"/>
        </w:rPr>
      </w:pPr>
      <w:r w:rsidRPr="008D3D17">
        <w:rPr>
          <w:lang w:val="en-US"/>
        </w:rPr>
        <w:t xml:space="preserve">&gt; </w:t>
      </w:r>
      <w:proofErr w:type="gramStart"/>
      <w:r w:rsidRPr="008D3D17">
        <w:rPr>
          <w:lang w:val="en-US"/>
        </w:rPr>
        <w:t>db.foo.find(</w:t>
      </w:r>
      <w:proofErr w:type="gramEnd"/>
      <w:r w:rsidRPr="008D3D17">
        <w:rPr>
          <w:lang w:val="en-US"/>
        </w:rPr>
        <w:t>{</w:t>
      </w:r>
      <w:r>
        <w:rPr>
          <w:lang w:val="en-US"/>
        </w:rPr>
        <w:t>“</w:t>
      </w:r>
      <w:r w:rsidRPr="008D3D17">
        <w:rPr>
          <w:lang w:val="en-US"/>
        </w:rPr>
        <w:t>$where</w:t>
      </w:r>
      <w:r>
        <w:rPr>
          <w:lang w:val="en-US"/>
        </w:rPr>
        <w:t>”:</w:t>
      </w:r>
      <w:r w:rsidRPr="008D3D17">
        <w:rPr>
          <w:lang w:val="en-US"/>
        </w:rPr>
        <w:t xml:space="preserve"> </w:t>
      </w:r>
      <w:r>
        <w:rPr>
          <w:lang w:val="en-US"/>
        </w:rPr>
        <w:t>“</w:t>
      </w:r>
      <w:r w:rsidRPr="008D3D17">
        <w:rPr>
          <w:lang w:val="en-US"/>
        </w:rPr>
        <w:t>this.x + this.y == 10</w:t>
      </w:r>
      <w:r>
        <w:rPr>
          <w:lang w:val="en-US"/>
        </w:rPr>
        <w:t>”</w:t>
      </w:r>
      <w:r w:rsidRPr="008D3D17">
        <w:rPr>
          <w:lang w:val="en-US"/>
        </w:rPr>
        <w:t>})</w:t>
      </w:r>
    </w:p>
    <w:p w14:paraId="28CFC056" w14:textId="69EA5D1D" w:rsidR="00CF46B8" w:rsidRDefault="00CF46B8" w:rsidP="00CF46B8">
      <w:pPr>
        <w:pStyle w:val="SourceCode"/>
        <w:rPr>
          <w:lang w:val="en-US"/>
        </w:rPr>
      </w:pPr>
      <w:r w:rsidRPr="008D3D17">
        <w:rPr>
          <w:lang w:val="en-US"/>
        </w:rPr>
        <w:t xml:space="preserve">&gt; </w:t>
      </w:r>
      <w:proofErr w:type="gramStart"/>
      <w:r w:rsidRPr="008D3D17">
        <w:rPr>
          <w:lang w:val="en-US"/>
        </w:rPr>
        <w:t>db.foo.find(</w:t>
      </w:r>
      <w:proofErr w:type="gramEnd"/>
      <w:r w:rsidRPr="008D3D17">
        <w:rPr>
          <w:lang w:val="en-US"/>
        </w:rPr>
        <w:t>{</w:t>
      </w:r>
      <w:r>
        <w:rPr>
          <w:lang w:val="en-US"/>
        </w:rPr>
        <w:t>“</w:t>
      </w:r>
      <w:r w:rsidRPr="008D3D17">
        <w:rPr>
          <w:lang w:val="en-US"/>
        </w:rPr>
        <w:t>$where</w:t>
      </w:r>
      <w:r>
        <w:rPr>
          <w:lang w:val="en-US"/>
        </w:rPr>
        <w:t>”:</w:t>
      </w:r>
      <w:r w:rsidRPr="008D3D17">
        <w:rPr>
          <w:lang w:val="en-US"/>
        </w:rPr>
        <w:t xml:space="preserve"> </w:t>
      </w:r>
      <w:r>
        <w:rPr>
          <w:lang w:val="en-US"/>
        </w:rPr>
        <w:t>“</w:t>
      </w:r>
      <w:r w:rsidRPr="008D3D17">
        <w:rPr>
          <w:lang w:val="en-US"/>
        </w:rPr>
        <w:t xml:space="preserve">function() </w:t>
      </w:r>
      <w:r w:rsidR="000B0ECD">
        <w:rPr>
          <w:lang w:val="en-US"/>
        </w:rPr>
        <w:t>{</w:t>
      </w:r>
      <w:r w:rsidRPr="008D3D17">
        <w:rPr>
          <w:lang w:val="en-US"/>
        </w:rPr>
        <w:t>return this.x + this.y == 10;</w:t>
      </w:r>
      <w:r w:rsidR="000B0ECD">
        <w:rPr>
          <w:lang w:val="en-US"/>
        </w:rPr>
        <w:t>}</w:t>
      </w:r>
      <w:r>
        <w:rPr>
          <w:lang w:val="en-US"/>
        </w:rPr>
        <w:t>”</w:t>
      </w:r>
      <w:r w:rsidRPr="008D3D17">
        <w:rPr>
          <w:lang w:val="en-US"/>
        </w:rPr>
        <w:t>})</w:t>
      </w:r>
    </w:p>
    <w:p w14:paraId="45127A9C" w14:textId="77777777" w:rsidR="00CF46B8" w:rsidRDefault="00CF46B8" w:rsidP="00B85E34">
      <w:pPr>
        <w:jc w:val="both"/>
        <w:rPr>
          <w:lang w:val="en-US"/>
        </w:rPr>
      </w:pPr>
      <w:r>
        <w:rPr>
          <w:lang w:val="en-US"/>
        </w:rPr>
        <w:t>Toán tử “$where” được khuyên là không nên dùng nếu như không cần thiết, vì nó hoạt động chậm hơn các câu lệnh thông thường. Những document buộc phải chuyển đổi từ đình dạng BSON sang JavaScript để thực hiện với toán tử “$where”. Các chỉ số “Index” cũng không có tác dụng đối với các hàm được sử dụng với toán tử “$where”</w:t>
      </w:r>
    </w:p>
    <w:p w14:paraId="0085BD86" w14:textId="77777777" w:rsidR="00CF46B8" w:rsidRDefault="00CF46B8" w:rsidP="005C2AD2">
      <w:pPr>
        <w:pStyle w:val="Heading4"/>
        <w:rPr>
          <w:lang w:val="en-US"/>
        </w:rPr>
      </w:pPr>
    </w:p>
    <w:p w14:paraId="23CC4BBA" w14:textId="7625BA7D" w:rsidR="001C3F1A" w:rsidRDefault="005C2AD2" w:rsidP="005C2AD2">
      <w:pPr>
        <w:pStyle w:val="Heading4"/>
        <w:rPr>
          <w:lang w:val="en-US"/>
        </w:rPr>
      </w:pPr>
      <w:r>
        <w:rPr>
          <w:lang w:val="en-US"/>
        </w:rPr>
        <w:t xml:space="preserve">Truy vấn </w:t>
      </w:r>
      <w:proofErr w:type="gramStart"/>
      <w:r>
        <w:rPr>
          <w:lang w:val="en-US"/>
        </w:rPr>
        <w:t>chung</w:t>
      </w:r>
      <w:proofErr w:type="gramEnd"/>
      <w:r>
        <w:rPr>
          <w:lang w:val="en-US"/>
        </w:rPr>
        <w:t xml:space="preserve"> chung</w:t>
      </w:r>
    </w:p>
    <w:p w14:paraId="7474EA00" w14:textId="221C4554" w:rsidR="005C2AD2" w:rsidRDefault="005C2AD2" w:rsidP="00B85E34">
      <w:pPr>
        <w:jc w:val="both"/>
        <w:rPr>
          <w:lang w:val="en-US"/>
        </w:rPr>
      </w:pPr>
      <w:r>
        <w:rPr>
          <w:lang w:val="en-US"/>
        </w:rPr>
        <w:t xml:space="preserve">Những truy vấn </w:t>
      </w:r>
      <w:proofErr w:type="gramStart"/>
      <w:r>
        <w:rPr>
          <w:lang w:val="en-US"/>
        </w:rPr>
        <w:t>chung</w:t>
      </w:r>
      <w:proofErr w:type="gramEnd"/>
      <w:r>
        <w:rPr>
          <w:lang w:val="en-US"/>
        </w:rPr>
        <w:t xml:space="preserve"> chung tỏ ra rất hữu ích đối với những định dạng dạng chuỗi. Ví dụ, nếu như bạn muốn truy vấn rất cả những user có tên Joe hoặc </w:t>
      </w:r>
      <w:proofErr w:type="gramStart"/>
      <w:r>
        <w:rPr>
          <w:lang w:val="en-US"/>
        </w:rPr>
        <w:t>joe</w:t>
      </w:r>
      <w:proofErr w:type="gramEnd"/>
      <w:r>
        <w:rPr>
          <w:lang w:val="en-US"/>
        </w:rPr>
        <w:t>, có thể sử dụng truy vấn này như sau:</w:t>
      </w:r>
    </w:p>
    <w:p w14:paraId="26D70660" w14:textId="3694658E" w:rsidR="005C2AD2" w:rsidRPr="005C2AD2" w:rsidRDefault="005C2AD2" w:rsidP="005C2AD2">
      <w:pPr>
        <w:pStyle w:val="SourceCode"/>
        <w:rPr>
          <w:lang w:val="en-US"/>
        </w:rPr>
      </w:pPr>
      <w:r w:rsidRPr="005C2AD2">
        <w:rPr>
          <w:lang w:val="en-US"/>
        </w:rPr>
        <w:t xml:space="preserve">&gt; </w:t>
      </w:r>
      <w:proofErr w:type="gramStart"/>
      <w:r w:rsidRPr="005C2AD2">
        <w:rPr>
          <w:lang w:val="en-US"/>
        </w:rPr>
        <w:t>db.users.find(</w:t>
      </w:r>
      <w:proofErr w:type="gramEnd"/>
      <w:r w:rsidRPr="005C2AD2">
        <w:rPr>
          <w:lang w:val="en-US"/>
        </w:rPr>
        <w:t>{</w:t>
      </w:r>
      <w:r w:rsidR="008437B1">
        <w:rPr>
          <w:lang w:val="en-US"/>
        </w:rPr>
        <w:t>“</w:t>
      </w:r>
      <w:r w:rsidRPr="005C2AD2">
        <w:rPr>
          <w:lang w:val="en-US"/>
        </w:rPr>
        <w:t>name</w:t>
      </w:r>
      <w:r w:rsidR="008437B1">
        <w:rPr>
          <w:lang w:val="en-US"/>
        </w:rPr>
        <w:t>”</w:t>
      </w:r>
      <w:r w:rsidR="00A0359D">
        <w:rPr>
          <w:lang w:val="en-US"/>
        </w:rPr>
        <w:t>:</w:t>
      </w:r>
      <w:r w:rsidRPr="005C2AD2">
        <w:rPr>
          <w:lang w:val="en-US"/>
        </w:rPr>
        <w:t xml:space="preserve"> /joe/i})</w:t>
      </w:r>
    </w:p>
    <w:p w14:paraId="02DD077D" w14:textId="2DB9AE50" w:rsidR="005C2AD2" w:rsidRDefault="00C0428D" w:rsidP="00B85E34">
      <w:pPr>
        <w:jc w:val="both"/>
        <w:rPr>
          <w:lang w:val="en-US"/>
        </w:rPr>
      </w:pPr>
      <w:r>
        <w:rPr>
          <w:lang w:val="en-US"/>
        </w:rPr>
        <w:lastRenderedPageBreak/>
        <w:t xml:space="preserve">Đối với những điều kiện truy vấn với điều kiện truy vấn là những kí tự có thể có hoặc không. Ví dụ, tìm tất cả những user có tên là </w:t>
      </w:r>
      <w:proofErr w:type="gramStart"/>
      <w:r>
        <w:rPr>
          <w:lang w:val="en-US"/>
        </w:rPr>
        <w:t>joe</w:t>
      </w:r>
      <w:proofErr w:type="gramEnd"/>
      <w:r>
        <w:rPr>
          <w:lang w:val="en-US"/>
        </w:rPr>
        <w:t xml:space="preserve"> hoặc joey, ta có thể sử dụng truy vấn như sau:</w:t>
      </w:r>
    </w:p>
    <w:p w14:paraId="597662D0" w14:textId="46DF6315" w:rsidR="00C0428D" w:rsidRDefault="00C0428D" w:rsidP="00C0428D">
      <w:pPr>
        <w:pStyle w:val="SourceCode"/>
        <w:rPr>
          <w:lang w:val="en-US"/>
        </w:rPr>
      </w:pPr>
      <w:r w:rsidRPr="00C0428D">
        <w:rPr>
          <w:lang w:val="en-US"/>
        </w:rPr>
        <w:t xml:space="preserve">&gt; </w:t>
      </w:r>
      <w:proofErr w:type="gramStart"/>
      <w:r w:rsidRPr="00C0428D">
        <w:rPr>
          <w:lang w:val="en-US"/>
        </w:rPr>
        <w:t>db.users.find(</w:t>
      </w:r>
      <w:proofErr w:type="gramEnd"/>
      <w:r w:rsidRPr="00C0428D">
        <w:rPr>
          <w:lang w:val="en-US"/>
        </w:rPr>
        <w:t>{</w:t>
      </w:r>
      <w:r w:rsidR="008437B1">
        <w:rPr>
          <w:lang w:val="en-US"/>
        </w:rPr>
        <w:t>“</w:t>
      </w:r>
      <w:r w:rsidRPr="00C0428D">
        <w:rPr>
          <w:lang w:val="en-US"/>
        </w:rPr>
        <w:t>name</w:t>
      </w:r>
      <w:r w:rsidR="008437B1">
        <w:rPr>
          <w:lang w:val="en-US"/>
        </w:rPr>
        <w:t>”</w:t>
      </w:r>
      <w:r w:rsidR="00A0359D">
        <w:rPr>
          <w:lang w:val="en-US"/>
        </w:rPr>
        <w:t>:</w:t>
      </w:r>
      <w:r w:rsidRPr="00C0428D">
        <w:rPr>
          <w:lang w:val="en-US"/>
        </w:rPr>
        <w:t xml:space="preserve"> /joey?/i})</w:t>
      </w:r>
    </w:p>
    <w:p w14:paraId="131C0090" w14:textId="68E6C9A8" w:rsidR="00C0428D" w:rsidRDefault="00C0428D" w:rsidP="00B85E34">
      <w:pPr>
        <w:jc w:val="both"/>
        <w:rPr>
          <w:lang w:val="en-US"/>
        </w:rPr>
      </w:pPr>
      <w:r>
        <w:rPr>
          <w:lang w:val="en-US"/>
        </w:rPr>
        <w:t xml:space="preserve">MongoDB sử dụng </w:t>
      </w:r>
      <w:proofErr w:type="gramStart"/>
      <w:r>
        <w:rPr>
          <w:lang w:val="en-US"/>
        </w:rPr>
        <w:t>thư</w:t>
      </w:r>
      <w:proofErr w:type="gramEnd"/>
      <w:r>
        <w:rPr>
          <w:lang w:val="en-US"/>
        </w:rPr>
        <w:t xml:space="preserve"> viện PCRE (</w:t>
      </w:r>
      <w:r w:rsidRPr="00C0428D">
        <w:rPr>
          <w:lang w:val="en-US"/>
        </w:rPr>
        <w:t>Perl Compatible Regular Expression</w:t>
      </w:r>
      <w:r>
        <w:rPr>
          <w:lang w:val="en-US"/>
        </w:rPr>
        <w:t xml:space="preserve">) cho các toán tử truy vấn chung chung. Tất cả các cú pháp hợp lệ trong </w:t>
      </w:r>
      <w:proofErr w:type="gramStart"/>
      <w:r>
        <w:rPr>
          <w:lang w:val="en-US"/>
        </w:rPr>
        <w:t>thư</w:t>
      </w:r>
      <w:proofErr w:type="gramEnd"/>
      <w:r>
        <w:rPr>
          <w:lang w:val="en-US"/>
        </w:rPr>
        <w:t xml:space="preserve"> viện này, điều hợp lệ</w:t>
      </w:r>
      <w:r w:rsidR="00204032">
        <w:rPr>
          <w:lang w:val="en-US"/>
        </w:rPr>
        <w:t xml:space="preserve"> trong MongoDB.</w:t>
      </w:r>
    </w:p>
    <w:p w14:paraId="78D32FE8" w14:textId="6BFA7772" w:rsidR="00204032" w:rsidRDefault="00204032" w:rsidP="00204032">
      <w:pPr>
        <w:pStyle w:val="Heading4"/>
        <w:rPr>
          <w:lang w:val="en-US"/>
        </w:rPr>
      </w:pPr>
      <w:r>
        <w:rPr>
          <w:lang w:val="en-US"/>
        </w:rPr>
        <w:t>Kiểu mảng</w:t>
      </w:r>
    </w:p>
    <w:p w14:paraId="58E1DD7A" w14:textId="33B99145" w:rsidR="00204032" w:rsidRDefault="00204032" w:rsidP="00B85E34">
      <w:pPr>
        <w:jc w:val="both"/>
        <w:rPr>
          <w:lang w:val="en-US"/>
        </w:rPr>
      </w:pPr>
      <w:r>
        <w:rPr>
          <w:lang w:val="en-US"/>
        </w:rPr>
        <w:t>Cấu trúc cho kiểu dữ liệu mảng khá đơn giản. Kiểu mảng hầu như có thể áp dụng đối với tất cả các kiểu dữ liệu, nó sẽ duyệt và xử lý từng phần tử trong mảng. Ví dụ, nếu có 1 mảng danh sách các loại trái cây như sau:</w:t>
      </w:r>
    </w:p>
    <w:p w14:paraId="378B410B" w14:textId="27F7D36F" w:rsidR="00204032" w:rsidRDefault="00204032" w:rsidP="00204032">
      <w:pPr>
        <w:pStyle w:val="SourceCode"/>
        <w:rPr>
          <w:lang w:val="en-US"/>
        </w:rPr>
      </w:pPr>
      <w:r w:rsidRPr="00204032">
        <w:rPr>
          <w:lang w:val="en-US"/>
        </w:rPr>
        <w:t xml:space="preserve">&gt; </w:t>
      </w:r>
      <w:proofErr w:type="gramStart"/>
      <w:r w:rsidRPr="00204032">
        <w:rPr>
          <w:lang w:val="en-US"/>
        </w:rPr>
        <w:t>db.food.insert(</w:t>
      </w:r>
      <w:proofErr w:type="gramEnd"/>
      <w:r w:rsidRPr="00204032">
        <w:rPr>
          <w:lang w:val="en-US"/>
        </w:rPr>
        <w:t>{</w:t>
      </w:r>
      <w:r w:rsidR="008437B1">
        <w:rPr>
          <w:lang w:val="en-US"/>
        </w:rPr>
        <w:t>“</w:t>
      </w:r>
      <w:r w:rsidRPr="00204032">
        <w:rPr>
          <w:lang w:val="en-US"/>
        </w:rPr>
        <w:t>fruit</w:t>
      </w:r>
      <w:r w:rsidR="008437B1">
        <w:rPr>
          <w:lang w:val="en-US"/>
        </w:rPr>
        <w:t>”</w:t>
      </w:r>
      <w:r w:rsidR="00A0359D">
        <w:rPr>
          <w:lang w:val="en-US"/>
        </w:rPr>
        <w:t>:</w:t>
      </w:r>
      <w:r w:rsidRPr="00204032">
        <w:rPr>
          <w:lang w:val="en-US"/>
        </w:rPr>
        <w:t xml:space="preserve"> [</w:t>
      </w:r>
      <w:r w:rsidR="008437B1">
        <w:rPr>
          <w:lang w:val="en-US"/>
        </w:rPr>
        <w:t>“</w:t>
      </w:r>
      <w:r w:rsidRPr="00204032">
        <w:rPr>
          <w:lang w:val="en-US"/>
        </w:rPr>
        <w:t>apple</w:t>
      </w:r>
      <w:r w:rsidR="008437B1">
        <w:rPr>
          <w:lang w:val="en-US"/>
        </w:rPr>
        <w:t>”</w:t>
      </w:r>
      <w:r w:rsidRPr="00204032">
        <w:rPr>
          <w:lang w:val="en-US"/>
        </w:rPr>
        <w:t xml:space="preserve">, </w:t>
      </w:r>
      <w:r w:rsidR="008437B1">
        <w:rPr>
          <w:lang w:val="en-US"/>
        </w:rPr>
        <w:t>“</w:t>
      </w:r>
      <w:r w:rsidRPr="00204032">
        <w:rPr>
          <w:lang w:val="en-US"/>
        </w:rPr>
        <w:t>banana</w:t>
      </w:r>
      <w:r w:rsidR="008437B1">
        <w:rPr>
          <w:lang w:val="en-US"/>
        </w:rPr>
        <w:t>”</w:t>
      </w:r>
      <w:r w:rsidRPr="00204032">
        <w:rPr>
          <w:lang w:val="en-US"/>
        </w:rPr>
        <w:t xml:space="preserve">, </w:t>
      </w:r>
      <w:r w:rsidR="008437B1">
        <w:rPr>
          <w:lang w:val="en-US"/>
        </w:rPr>
        <w:t>“</w:t>
      </w:r>
      <w:r w:rsidRPr="00204032">
        <w:rPr>
          <w:lang w:val="en-US"/>
        </w:rPr>
        <w:t>peach</w:t>
      </w:r>
      <w:r w:rsidR="008437B1">
        <w:rPr>
          <w:lang w:val="en-US"/>
        </w:rPr>
        <w:t>”</w:t>
      </w:r>
      <w:r w:rsidRPr="00204032">
        <w:rPr>
          <w:lang w:val="en-US"/>
        </w:rPr>
        <w:t>]})</w:t>
      </w:r>
    </w:p>
    <w:p w14:paraId="6822CD75" w14:textId="62B9E9D7" w:rsidR="00204032" w:rsidRDefault="00204032" w:rsidP="00B85E34">
      <w:pPr>
        <w:jc w:val="both"/>
        <w:rPr>
          <w:lang w:val="en-US"/>
        </w:rPr>
      </w:pPr>
      <w:r>
        <w:rPr>
          <w:lang w:val="en-US"/>
        </w:rPr>
        <w:t>Câu lệnh</w:t>
      </w:r>
    </w:p>
    <w:p w14:paraId="1A30F1D3" w14:textId="0BB98FB3" w:rsidR="00067F81" w:rsidRDefault="00204032" w:rsidP="00204032">
      <w:pPr>
        <w:pStyle w:val="SourceCode"/>
        <w:rPr>
          <w:lang w:val="en-US"/>
        </w:rPr>
      </w:pPr>
      <w:r w:rsidRPr="00204032">
        <w:rPr>
          <w:lang w:val="en-US"/>
        </w:rPr>
        <w:t xml:space="preserve">&gt; </w:t>
      </w:r>
      <w:proofErr w:type="gramStart"/>
      <w:r w:rsidRPr="00204032">
        <w:rPr>
          <w:lang w:val="en-US"/>
        </w:rPr>
        <w:t>db.food.find(</w:t>
      </w:r>
      <w:proofErr w:type="gramEnd"/>
      <w:r w:rsidRPr="00204032">
        <w:rPr>
          <w:lang w:val="en-US"/>
        </w:rPr>
        <w:t>{</w:t>
      </w:r>
      <w:r w:rsidR="008437B1">
        <w:rPr>
          <w:lang w:val="en-US"/>
        </w:rPr>
        <w:t>“</w:t>
      </w:r>
      <w:r w:rsidRPr="00204032">
        <w:rPr>
          <w:lang w:val="en-US"/>
        </w:rPr>
        <w:t>fruit</w:t>
      </w:r>
      <w:r w:rsidR="008437B1">
        <w:rPr>
          <w:lang w:val="en-US"/>
        </w:rPr>
        <w:t>”</w:t>
      </w:r>
      <w:r w:rsidR="00A0359D">
        <w:rPr>
          <w:lang w:val="en-US"/>
        </w:rPr>
        <w:t>:</w:t>
      </w:r>
      <w:r w:rsidRPr="00204032">
        <w:rPr>
          <w:lang w:val="en-US"/>
        </w:rPr>
        <w:t xml:space="preserve"> </w:t>
      </w:r>
      <w:r w:rsidR="008437B1">
        <w:rPr>
          <w:lang w:val="en-US"/>
        </w:rPr>
        <w:t>“</w:t>
      </w:r>
      <w:r w:rsidR="00067F81" w:rsidRPr="00204032">
        <w:rPr>
          <w:lang w:val="en-US"/>
        </w:rPr>
        <w:t>apple</w:t>
      </w:r>
      <w:r w:rsidR="008437B1">
        <w:rPr>
          <w:lang w:val="en-US"/>
        </w:rPr>
        <w:t>”</w:t>
      </w:r>
      <w:r w:rsidRPr="00204032">
        <w:rPr>
          <w:lang w:val="en-US"/>
        </w:rPr>
        <w:t>})</w:t>
      </w:r>
    </w:p>
    <w:p w14:paraId="0203C489" w14:textId="22B7A693" w:rsidR="00067F81" w:rsidRDefault="00067F81" w:rsidP="00067F81">
      <w:pPr>
        <w:pStyle w:val="SourceCode"/>
        <w:rPr>
          <w:lang w:val="en-US"/>
        </w:rPr>
      </w:pPr>
      <w:r w:rsidRPr="00204032">
        <w:rPr>
          <w:lang w:val="en-US"/>
        </w:rPr>
        <w:t xml:space="preserve">&gt; </w:t>
      </w:r>
      <w:proofErr w:type="gramStart"/>
      <w:r w:rsidRPr="00204032">
        <w:rPr>
          <w:lang w:val="en-US"/>
        </w:rPr>
        <w:t>db.food.find(</w:t>
      </w:r>
      <w:proofErr w:type="gramEnd"/>
      <w:r w:rsidRPr="00204032">
        <w:rPr>
          <w:lang w:val="en-US"/>
        </w:rPr>
        <w:t>{</w:t>
      </w:r>
      <w:r w:rsidR="008437B1">
        <w:rPr>
          <w:lang w:val="en-US"/>
        </w:rPr>
        <w:t>“</w:t>
      </w:r>
      <w:r w:rsidRPr="00204032">
        <w:rPr>
          <w:lang w:val="en-US"/>
        </w:rPr>
        <w:t>fruit</w:t>
      </w:r>
      <w:r w:rsidR="008437B1">
        <w:rPr>
          <w:lang w:val="en-US"/>
        </w:rPr>
        <w:t>”</w:t>
      </w:r>
      <w:r w:rsidR="00A0359D">
        <w:rPr>
          <w:lang w:val="en-US"/>
        </w:rPr>
        <w:t>:</w:t>
      </w:r>
      <w:r w:rsidRPr="00204032">
        <w:rPr>
          <w:lang w:val="en-US"/>
        </w:rPr>
        <w:t xml:space="preserve"> </w:t>
      </w:r>
      <w:r w:rsidR="008437B1">
        <w:rPr>
          <w:lang w:val="en-US"/>
        </w:rPr>
        <w:t>“</w:t>
      </w:r>
      <w:r w:rsidRPr="00204032">
        <w:rPr>
          <w:lang w:val="en-US"/>
        </w:rPr>
        <w:t>banana</w:t>
      </w:r>
      <w:r w:rsidR="008437B1">
        <w:rPr>
          <w:lang w:val="en-US"/>
        </w:rPr>
        <w:t>”</w:t>
      </w:r>
      <w:r w:rsidRPr="00204032">
        <w:rPr>
          <w:lang w:val="en-US"/>
        </w:rPr>
        <w:t>})</w:t>
      </w:r>
    </w:p>
    <w:p w14:paraId="7BF2C84F" w14:textId="72D5BB9D" w:rsidR="00067F81" w:rsidRDefault="00067F81" w:rsidP="00067F81">
      <w:pPr>
        <w:pStyle w:val="SourceCode"/>
        <w:rPr>
          <w:lang w:val="en-US"/>
        </w:rPr>
      </w:pPr>
      <w:r w:rsidRPr="00204032">
        <w:rPr>
          <w:lang w:val="en-US"/>
        </w:rPr>
        <w:t xml:space="preserve">&gt; </w:t>
      </w:r>
      <w:proofErr w:type="gramStart"/>
      <w:r w:rsidRPr="00204032">
        <w:rPr>
          <w:lang w:val="en-US"/>
        </w:rPr>
        <w:t>db.food.find(</w:t>
      </w:r>
      <w:proofErr w:type="gramEnd"/>
      <w:r w:rsidRPr="00204032">
        <w:rPr>
          <w:lang w:val="en-US"/>
        </w:rPr>
        <w:t>{</w:t>
      </w:r>
      <w:r w:rsidR="008437B1">
        <w:rPr>
          <w:lang w:val="en-US"/>
        </w:rPr>
        <w:t>“</w:t>
      </w:r>
      <w:r w:rsidRPr="00204032">
        <w:rPr>
          <w:lang w:val="en-US"/>
        </w:rPr>
        <w:t>fruit</w:t>
      </w:r>
      <w:r w:rsidR="008437B1">
        <w:rPr>
          <w:lang w:val="en-US"/>
        </w:rPr>
        <w:t>”</w:t>
      </w:r>
      <w:r w:rsidR="00A0359D">
        <w:rPr>
          <w:lang w:val="en-US"/>
        </w:rPr>
        <w:t>:</w:t>
      </w:r>
      <w:r w:rsidRPr="00204032">
        <w:rPr>
          <w:lang w:val="en-US"/>
        </w:rPr>
        <w:t xml:space="preserve"> </w:t>
      </w:r>
      <w:r w:rsidR="008437B1">
        <w:rPr>
          <w:lang w:val="en-US"/>
        </w:rPr>
        <w:t>“</w:t>
      </w:r>
      <w:r w:rsidRPr="00204032">
        <w:rPr>
          <w:lang w:val="en-US"/>
        </w:rPr>
        <w:t>peach</w:t>
      </w:r>
      <w:r w:rsidR="008437B1">
        <w:rPr>
          <w:lang w:val="en-US"/>
        </w:rPr>
        <w:t>”</w:t>
      </w:r>
      <w:r w:rsidRPr="00204032">
        <w:rPr>
          <w:lang w:val="en-US"/>
        </w:rPr>
        <w:t>})</w:t>
      </w:r>
    </w:p>
    <w:p w14:paraId="68AF2D5B" w14:textId="3B8F3E0B" w:rsidR="00204032" w:rsidRDefault="00067F81" w:rsidP="00B85E34">
      <w:pPr>
        <w:jc w:val="both"/>
        <w:rPr>
          <w:lang w:val="en-US"/>
        </w:rPr>
      </w:pPr>
      <w:r>
        <w:rPr>
          <w:lang w:val="en-US"/>
        </w:rPr>
        <w:t>3 câu lệnh này sẽ hợp lệ và được thực thi trả về document mà ta vừa thêm trước đó. Chúng ta cũng có kết hợp viết cấu trúc khác như sau</w:t>
      </w:r>
    </w:p>
    <w:p w14:paraId="527C7D05" w14:textId="48F4102F" w:rsidR="00067F81" w:rsidRDefault="00067F81" w:rsidP="00067F81">
      <w:pPr>
        <w:pStyle w:val="SourceCode"/>
        <w:rPr>
          <w:lang w:val="en-US"/>
        </w:rPr>
      </w:pPr>
      <w:r w:rsidRPr="00204032">
        <w:rPr>
          <w:lang w:val="en-US"/>
        </w:rPr>
        <w:t xml:space="preserve">&gt; </w:t>
      </w:r>
      <w:proofErr w:type="gramStart"/>
      <w:r w:rsidRPr="00204032">
        <w:rPr>
          <w:lang w:val="en-US"/>
        </w:rPr>
        <w:t>db.food.find</w:t>
      </w:r>
      <w:r>
        <w:rPr>
          <w:lang w:val="en-US"/>
        </w:rPr>
        <w:t>(</w:t>
      </w:r>
      <w:proofErr w:type="gramEnd"/>
      <w:r>
        <w:rPr>
          <w:lang w:val="en-US"/>
        </w:rPr>
        <w:t>{</w:t>
      </w:r>
      <w:r w:rsidR="008437B1">
        <w:rPr>
          <w:lang w:val="en-US"/>
        </w:rPr>
        <w:t>“</w:t>
      </w:r>
      <w:r>
        <w:rPr>
          <w:lang w:val="en-US"/>
        </w:rPr>
        <w:t>fruit</w:t>
      </w:r>
      <w:r w:rsidR="008437B1">
        <w:rPr>
          <w:lang w:val="en-US"/>
        </w:rPr>
        <w:t>”</w:t>
      </w:r>
      <w:r>
        <w:rPr>
          <w:lang w:val="en-US"/>
        </w:rPr>
        <w:t>:</w:t>
      </w:r>
      <w:r w:rsidR="008437B1">
        <w:rPr>
          <w:lang w:val="en-US"/>
        </w:rPr>
        <w:t>”</w:t>
      </w:r>
      <w:r w:rsidRPr="00067F81">
        <w:rPr>
          <w:lang w:val="en-US"/>
        </w:rPr>
        <w:t>apple</w:t>
      </w:r>
      <w:r w:rsidR="008437B1">
        <w:rPr>
          <w:lang w:val="en-US"/>
        </w:rPr>
        <w:t>”</w:t>
      </w:r>
      <w:r w:rsidRPr="00067F81">
        <w:rPr>
          <w:lang w:val="en-US"/>
        </w:rPr>
        <w:t>,</w:t>
      </w:r>
      <w:r w:rsidR="008437B1">
        <w:rPr>
          <w:lang w:val="en-US"/>
        </w:rPr>
        <w:t>”</w:t>
      </w:r>
      <w:r w:rsidRPr="00067F81">
        <w:rPr>
          <w:lang w:val="en-US"/>
        </w:rPr>
        <w:t>fruit</w:t>
      </w:r>
      <w:r w:rsidR="008437B1">
        <w:rPr>
          <w:lang w:val="en-US"/>
        </w:rPr>
        <w:t>”</w:t>
      </w:r>
      <w:r>
        <w:rPr>
          <w:lang w:val="en-US"/>
        </w:rPr>
        <w:t>:</w:t>
      </w:r>
      <w:r w:rsidR="008437B1">
        <w:rPr>
          <w:lang w:val="en-US"/>
        </w:rPr>
        <w:t>”</w:t>
      </w:r>
      <w:r>
        <w:rPr>
          <w:lang w:val="en-US"/>
        </w:rPr>
        <w:t>banana</w:t>
      </w:r>
      <w:r w:rsidR="008437B1">
        <w:rPr>
          <w:lang w:val="en-US"/>
        </w:rPr>
        <w:t>”</w:t>
      </w:r>
      <w:r>
        <w:rPr>
          <w:lang w:val="en-US"/>
        </w:rPr>
        <w:t>,</w:t>
      </w:r>
      <w:r w:rsidR="008437B1">
        <w:rPr>
          <w:lang w:val="en-US"/>
        </w:rPr>
        <w:t>”</w:t>
      </w:r>
      <w:r>
        <w:rPr>
          <w:lang w:val="en-US"/>
        </w:rPr>
        <w:t>fruit</w:t>
      </w:r>
      <w:r w:rsidR="008437B1">
        <w:rPr>
          <w:lang w:val="en-US"/>
        </w:rPr>
        <w:t>”</w:t>
      </w:r>
      <w:r>
        <w:rPr>
          <w:lang w:val="en-US"/>
        </w:rPr>
        <w:t>:</w:t>
      </w:r>
      <w:r w:rsidR="008437B1">
        <w:rPr>
          <w:lang w:val="en-US"/>
        </w:rPr>
        <w:t>”</w:t>
      </w:r>
      <w:r>
        <w:rPr>
          <w:lang w:val="en-US"/>
        </w:rPr>
        <w:t>peach</w:t>
      </w:r>
      <w:r w:rsidR="008437B1">
        <w:rPr>
          <w:lang w:val="en-US"/>
        </w:rPr>
        <w:t>”</w:t>
      </w:r>
      <w:r>
        <w:rPr>
          <w:lang w:val="en-US"/>
        </w:rPr>
        <w:t>})</w:t>
      </w:r>
    </w:p>
    <w:p w14:paraId="75077E90" w14:textId="22C36ACA" w:rsidR="00067F81" w:rsidRDefault="00067F81" w:rsidP="00B85E34">
      <w:pPr>
        <w:jc w:val="both"/>
        <w:rPr>
          <w:lang w:val="en-US"/>
        </w:rPr>
      </w:pPr>
      <w:r>
        <w:rPr>
          <w:lang w:val="en-US"/>
        </w:rPr>
        <w:t>Câu tr</w:t>
      </w:r>
      <w:r w:rsidR="00850B6B">
        <w:rPr>
          <w:lang w:val="en-US"/>
        </w:rPr>
        <w:t>u</w:t>
      </w:r>
      <w:r>
        <w:rPr>
          <w:lang w:val="en-US"/>
        </w:rPr>
        <w:t>y vấn cũng sẽ trả về document ta vừa thêm trước đó.</w:t>
      </w:r>
    </w:p>
    <w:p w14:paraId="3E5C5542" w14:textId="773FA5A2" w:rsidR="00850B6B" w:rsidRDefault="00850B6B" w:rsidP="00245F4D">
      <w:pPr>
        <w:pStyle w:val="Heading5"/>
        <w:rPr>
          <w:lang w:val="en-US"/>
        </w:rPr>
      </w:pPr>
      <w:r>
        <w:rPr>
          <w:lang w:val="en-US"/>
        </w:rPr>
        <w:t>Toán tử $all</w:t>
      </w:r>
    </w:p>
    <w:p w14:paraId="5479AEE7" w14:textId="558F3493" w:rsidR="00850B6B" w:rsidRDefault="005B0CEF" w:rsidP="00B85E34">
      <w:pPr>
        <w:jc w:val="both"/>
        <w:rPr>
          <w:lang w:val="en-US"/>
        </w:rPr>
      </w:pPr>
      <w:r>
        <w:rPr>
          <w:lang w:val="en-US"/>
        </w:rPr>
        <w:t xml:space="preserve">Nếu như bạn cần tìm khớp những document với điều kiện nhiều hơn một giá trị, khi đó </w:t>
      </w:r>
      <w:r w:rsidR="00F425A3">
        <w:rPr>
          <w:lang w:val="en-US"/>
        </w:rPr>
        <w:t xml:space="preserve">toán tử </w:t>
      </w:r>
      <w:r w:rsidR="008437B1">
        <w:rPr>
          <w:lang w:val="en-US"/>
        </w:rPr>
        <w:t>“</w:t>
      </w:r>
      <w:r w:rsidR="00F425A3">
        <w:rPr>
          <w:lang w:val="en-US"/>
        </w:rPr>
        <w:t>$all</w:t>
      </w:r>
      <w:r w:rsidR="008437B1">
        <w:rPr>
          <w:lang w:val="en-US"/>
        </w:rPr>
        <w:t>”</w:t>
      </w:r>
      <w:r w:rsidR="00F425A3">
        <w:rPr>
          <w:lang w:val="en-US"/>
        </w:rPr>
        <w:t xml:space="preserve"> sẽ phát huy tác dụng. Nó cho phép so khớp 1 mảng danh sách con đối với đối tượng là danh sách cha. Ví dụ, giả sử chúng ta tạo 1 collection với 3 phần tử như sau:</w:t>
      </w:r>
    </w:p>
    <w:p w14:paraId="21377534" w14:textId="0EC9C542" w:rsidR="00F425A3" w:rsidRPr="00F425A3" w:rsidRDefault="00F425A3" w:rsidP="00F425A3">
      <w:pPr>
        <w:pStyle w:val="SourceCode"/>
        <w:rPr>
          <w:lang w:val="en-US"/>
        </w:rPr>
      </w:pPr>
      <w:r w:rsidRPr="00F425A3">
        <w:rPr>
          <w:lang w:val="en-US"/>
        </w:rPr>
        <w:t xml:space="preserve">&gt; </w:t>
      </w:r>
      <w:proofErr w:type="gramStart"/>
      <w:r w:rsidRPr="00F425A3">
        <w:rPr>
          <w:lang w:val="en-US"/>
        </w:rPr>
        <w:t>db.food.insert(</w:t>
      </w:r>
      <w:proofErr w:type="gramEnd"/>
      <w:r w:rsidRPr="00F425A3">
        <w:rPr>
          <w:lang w:val="en-US"/>
        </w:rPr>
        <w:t>{</w:t>
      </w:r>
      <w:r w:rsidR="008437B1">
        <w:rPr>
          <w:lang w:val="en-US"/>
        </w:rPr>
        <w:t>“</w:t>
      </w:r>
      <w:r w:rsidRPr="00F425A3">
        <w:rPr>
          <w:lang w:val="en-US"/>
        </w:rPr>
        <w:t>_id</w:t>
      </w:r>
      <w:r w:rsidR="008437B1">
        <w:rPr>
          <w:lang w:val="en-US"/>
        </w:rPr>
        <w:t>”</w:t>
      </w:r>
      <w:r>
        <w:rPr>
          <w:lang w:val="en-US"/>
        </w:rPr>
        <w:t>: 1,</w:t>
      </w:r>
      <w:r w:rsidR="008437B1">
        <w:rPr>
          <w:lang w:val="en-US"/>
        </w:rPr>
        <w:t>”</w:t>
      </w:r>
      <w:r w:rsidRPr="00F425A3">
        <w:rPr>
          <w:lang w:val="en-US"/>
        </w:rPr>
        <w:t>fruit</w:t>
      </w:r>
      <w:r w:rsidR="008437B1">
        <w:rPr>
          <w:lang w:val="en-US"/>
        </w:rPr>
        <w:t>”</w:t>
      </w:r>
      <w:r w:rsidRPr="00F425A3">
        <w:rPr>
          <w:lang w:val="en-US"/>
        </w:rPr>
        <w:t>: [</w:t>
      </w:r>
      <w:r w:rsidR="008437B1">
        <w:rPr>
          <w:lang w:val="en-US"/>
        </w:rPr>
        <w:t>“</w:t>
      </w:r>
      <w:r w:rsidRPr="00F425A3">
        <w:rPr>
          <w:lang w:val="en-US"/>
        </w:rPr>
        <w:t>apple</w:t>
      </w:r>
      <w:r w:rsidR="008437B1">
        <w:rPr>
          <w:lang w:val="en-US"/>
        </w:rPr>
        <w:t>”</w:t>
      </w:r>
      <w:r w:rsidRPr="00F425A3">
        <w:rPr>
          <w:lang w:val="en-US"/>
        </w:rPr>
        <w:t>,</w:t>
      </w:r>
      <w:r w:rsidR="008437B1">
        <w:rPr>
          <w:lang w:val="en-US"/>
        </w:rPr>
        <w:t>”</w:t>
      </w:r>
      <w:r w:rsidRPr="00F425A3">
        <w:rPr>
          <w:lang w:val="en-US"/>
        </w:rPr>
        <w:t>banana</w:t>
      </w:r>
      <w:r w:rsidR="008437B1">
        <w:rPr>
          <w:lang w:val="en-US"/>
        </w:rPr>
        <w:t>”</w:t>
      </w:r>
      <w:r w:rsidRPr="00F425A3">
        <w:rPr>
          <w:lang w:val="en-US"/>
        </w:rPr>
        <w:t>,</w:t>
      </w:r>
      <w:r w:rsidR="008437B1">
        <w:rPr>
          <w:lang w:val="en-US"/>
        </w:rPr>
        <w:t>”</w:t>
      </w:r>
      <w:r w:rsidRPr="00F425A3">
        <w:rPr>
          <w:lang w:val="en-US"/>
        </w:rPr>
        <w:t>peach</w:t>
      </w:r>
      <w:r w:rsidR="008437B1">
        <w:rPr>
          <w:lang w:val="en-US"/>
        </w:rPr>
        <w:t>”</w:t>
      </w:r>
      <w:r w:rsidRPr="00F425A3">
        <w:rPr>
          <w:lang w:val="en-US"/>
        </w:rPr>
        <w:t>]})</w:t>
      </w:r>
    </w:p>
    <w:p w14:paraId="6797FE2A" w14:textId="563C977E" w:rsidR="00F425A3" w:rsidRPr="00F425A3" w:rsidRDefault="00F425A3" w:rsidP="00F425A3">
      <w:pPr>
        <w:pStyle w:val="SourceCode"/>
        <w:rPr>
          <w:lang w:val="en-US"/>
        </w:rPr>
      </w:pPr>
      <w:r w:rsidRPr="00F425A3">
        <w:rPr>
          <w:lang w:val="en-US"/>
        </w:rPr>
        <w:t xml:space="preserve">&gt; </w:t>
      </w:r>
      <w:proofErr w:type="gramStart"/>
      <w:r w:rsidRPr="00F425A3">
        <w:rPr>
          <w:lang w:val="en-US"/>
        </w:rPr>
        <w:t>db.food.insert(</w:t>
      </w:r>
      <w:proofErr w:type="gramEnd"/>
      <w:r w:rsidRPr="00F425A3">
        <w:rPr>
          <w:lang w:val="en-US"/>
        </w:rPr>
        <w:t>{</w:t>
      </w:r>
      <w:r w:rsidR="008437B1">
        <w:rPr>
          <w:lang w:val="en-US"/>
        </w:rPr>
        <w:t>“</w:t>
      </w:r>
      <w:r w:rsidRPr="00F425A3">
        <w:rPr>
          <w:lang w:val="en-US"/>
        </w:rPr>
        <w:t>_id</w:t>
      </w:r>
      <w:r w:rsidR="008437B1">
        <w:rPr>
          <w:lang w:val="en-US"/>
        </w:rPr>
        <w:t>”</w:t>
      </w:r>
      <w:r w:rsidRPr="00F425A3">
        <w:rPr>
          <w:lang w:val="en-US"/>
        </w:rPr>
        <w:t>: 2,</w:t>
      </w:r>
      <w:r w:rsidR="008437B1">
        <w:rPr>
          <w:lang w:val="en-US"/>
        </w:rPr>
        <w:t>”</w:t>
      </w:r>
      <w:r w:rsidRPr="00F425A3">
        <w:rPr>
          <w:lang w:val="en-US"/>
        </w:rPr>
        <w:t>fruit</w:t>
      </w:r>
      <w:r w:rsidR="008437B1">
        <w:rPr>
          <w:lang w:val="en-US"/>
        </w:rPr>
        <w:t>”</w:t>
      </w:r>
      <w:r w:rsidRPr="00F425A3">
        <w:rPr>
          <w:lang w:val="en-US"/>
        </w:rPr>
        <w:t>: [</w:t>
      </w:r>
      <w:r w:rsidR="008437B1">
        <w:rPr>
          <w:lang w:val="en-US"/>
        </w:rPr>
        <w:t>“</w:t>
      </w:r>
      <w:r w:rsidRPr="00F425A3">
        <w:rPr>
          <w:lang w:val="en-US"/>
        </w:rPr>
        <w:t>apple</w:t>
      </w:r>
      <w:r w:rsidR="008437B1">
        <w:rPr>
          <w:lang w:val="en-US"/>
        </w:rPr>
        <w:t>”</w:t>
      </w:r>
      <w:r w:rsidRPr="00F425A3">
        <w:rPr>
          <w:lang w:val="en-US"/>
        </w:rPr>
        <w:t>,</w:t>
      </w:r>
      <w:r w:rsidR="008437B1">
        <w:rPr>
          <w:lang w:val="en-US"/>
        </w:rPr>
        <w:t>”</w:t>
      </w:r>
      <w:r w:rsidRPr="00F425A3">
        <w:rPr>
          <w:lang w:val="en-US"/>
        </w:rPr>
        <w:t>kumquat</w:t>
      </w:r>
      <w:r w:rsidR="008437B1">
        <w:rPr>
          <w:lang w:val="en-US"/>
        </w:rPr>
        <w:t>”</w:t>
      </w:r>
      <w:r w:rsidRPr="00F425A3">
        <w:rPr>
          <w:lang w:val="en-US"/>
        </w:rPr>
        <w:t>,</w:t>
      </w:r>
      <w:r w:rsidR="008437B1">
        <w:rPr>
          <w:lang w:val="en-US"/>
        </w:rPr>
        <w:t>”</w:t>
      </w:r>
      <w:r w:rsidRPr="00F425A3">
        <w:rPr>
          <w:lang w:val="en-US"/>
        </w:rPr>
        <w:t>orange</w:t>
      </w:r>
      <w:r w:rsidR="008437B1">
        <w:rPr>
          <w:lang w:val="en-US"/>
        </w:rPr>
        <w:t>”</w:t>
      </w:r>
      <w:r w:rsidRPr="00F425A3">
        <w:rPr>
          <w:lang w:val="en-US"/>
        </w:rPr>
        <w:t>]})</w:t>
      </w:r>
    </w:p>
    <w:p w14:paraId="7BA5CC9B" w14:textId="6CF3D485" w:rsidR="00D83731" w:rsidRDefault="00F425A3" w:rsidP="00F425A3">
      <w:pPr>
        <w:pStyle w:val="SourceCode"/>
        <w:rPr>
          <w:lang w:val="en-US"/>
        </w:rPr>
      </w:pPr>
      <w:r w:rsidRPr="00F425A3">
        <w:rPr>
          <w:lang w:val="en-US"/>
        </w:rPr>
        <w:t xml:space="preserve">&gt; </w:t>
      </w:r>
      <w:proofErr w:type="gramStart"/>
      <w:r w:rsidRPr="00F425A3">
        <w:rPr>
          <w:lang w:val="en-US"/>
        </w:rPr>
        <w:t>db.food.insert(</w:t>
      </w:r>
      <w:proofErr w:type="gramEnd"/>
      <w:r w:rsidRPr="00F425A3">
        <w:rPr>
          <w:lang w:val="en-US"/>
        </w:rPr>
        <w:t>{</w:t>
      </w:r>
      <w:r w:rsidR="008437B1">
        <w:rPr>
          <w:lang w:val="en-US"/>
        </w:rPr>
        <w:t>“</w:t>
      </w:r>
      <w:r w:rsidRPr="00F425A3">
        <w:rPr>
          <w:lang w:val="en-US"/>
        </w:rPr>
        <w:t>_id</w:t>
      </w:r>
      <w:r w:rsidR="008437B1">
        <w:rPr>
          <w:lang w:val="en-US"/>
        </w:rPr>
        <w:t>”</w:t>
      </w:r>
      <w:r w:rsidRPr="00F425A3">
        <w:rPr>
          <w:lang w:val="en-US"/>
        </w:rPr>
        <w:t>: 3,</w:t>
      </w:r>
      <w:r w:rsidR="008437B1">
        <w:rPr>
          <w:lang w:val="en-US"/>
        </w:rPr>
        <w:t>”</w:t>
      </w:r>
      <w:r w:rsidRPr="00F425A3">
        <w:rPr>
          <w:lang w:val="en-US"/>
        </w:rPr>
        <w:t>fruit</w:t>
      </w:r>
      <w:r w:rsidR="008437B1">
        <w:rPr>
          <w:lang w:val="en-US"/>
        </w:rPr>
        <w:t>”</w:t>
      </w:r>
      <w:r w:rsidRPr="00F425A3">
        <w:rPr>
          <w:lang w:val="en-US"/>
        </w:rPr>
        <w:t>: [</w:t>
      </w:r>
      <w:r w:rsidR="008437B1">
        <w:rPr>
          <w:lang w:val="en-US"/>
        </w:rPr>
        <w:t>“</w:t>
      </w:r>
      <w:r w:rsidRPr="00F425A3">
        <w:rPr>
          <w:lang w:val="en-US"/>
        </w:rPr>
        <w:t>cherry</w:t>
      </w:r>
      <w:r w:rsidR="008437B1">
        <w:rPr>
          <w:lang w:val="en-US"/>
        </w:rPr>
        <w:t>”</w:t>
      </w:r>
      <w:r w:rsidRPr="00F425A3">
        <w:rPr>
          <w:lang w:val="en-US"/>
        </w:rPr>
        <w:t>,</w:t>
      </w:r>
      <w:r w:rsidR="008437B1">
        <w:rPr>
          <w:lang w:val="en-US"/>
        </w:rPr>
        <w:t>”</w:t>
      </w:r>
      <w:r w:rsidRPr="00F425A3">
        <w:rPr>
          <w:lang w:val="en-US"/>
        </w:rPr>
        <w:t>banana</w:t>
      </w:r>
      <w:r w:rsidR="008437B1">
        <w:rPr>
          <w:lang w:val="en-US"/>
        </w:rPr>
        <w:t>”</w:t>
      </w:r>
      <w:r w:rsidRPr="00F425A3">
        <w:rPr>
          <w:lang w:val="en-US"/>
        </w:rPr>
        <w:t>,</w:t>
      </w:r>
      <w:r w:rsidR="008437B1">
        <w:rPr>
          <w:lang w:val="en-US"/>
        </w:rPr>
        <w:t>”</w:t>
      </w:r>
      <w:r w:rsidRPr="00F425A3">
        <w:rPr>
          <w:lang w:val="en-US"/>
        </w:rPr>
        <w:t>apple</w:t>
      </w:r>
      <w:r w:rsidR="008437B1">
        <w:rPr>
          <w:lang w:val="en-US"/>
        </w:rPr>
        <w:t>”</w:t>
      </w:r>
      <w:r w:rsidRPr="00F425A3">
        <w:rPr>
          <w:lang w:val="en-US"/>
        </w:rPr>
        <w:t>]})</w:t>
      </w:r>
    </w:p>
    <w:p w14:paraId="0617ED1B" w14:textId="66C506CA" w:rsidR="00F425A3" w:rsidRDefault="00D83731" w:rsidP="00B85E34">
      <w:pPr>
        <w:jc w:val="both"/>
        <w:rPr>
          <w:lang w:val="en-US"/>
        </w:rPr>
      </w:pPr>
      <w:r>
        <w:rPr>
          <w:lang w:val="en-US"/>
        </w:rPr>
        <w:t xml:space="preserve">Sau đó, ta có thể tìm tất cả documents có đồng thời cả 2 phần tử </w:t>
      </w:r>
      <w:r w:rsidR="008437B1">
        <w:rPr>
          <w:lang w:val="en-US"/>
        </w:rPr>
        <w:t>“</w:t>
      </w:r>
      <w:r>
        <w:rPr>
          <w:lang w:val="en-US"/>
        </w:rPr>
        <w:t>apple</w:t>
      </w:r>
      <w:r w:rsidR="008437B1">
        <w:rPr>
          <w:lang w:val="en-US"/>
        </w:rPr>
        <w:t>”</w:t>
      </w:r>
      <w:r>
        <w:rPr>
          <w:lang w:val="en-US"/>
        </w:rPr>
        <w:t xml:space="preserve"> và </w:t>
      </w:r>
      <w:r w:rsidR="008437B1">
        <w:rPr>
          <w:lang w:val="en-US"/>
        </w:rPr>
        <w:t>“</w:t>
      </w:r>
      <w:r>
        <w:rPr>
          <w:lang w:val="en-US"/>
        </w:rPr>
        <w:t>banana</w:t>
      </w:r>
      <w:r w:rsidR="008437B1">
        <w:rPr>
          <w:lang w:val="en-US"/>
        </w:rPr>
        <w:t>”</w:t>
      </w:r>
      <w:r>
        <w:rPr>
          <w:lang w:val="en-US"/>
        </w:rPr>
        <w:t xml:space="preserve"> bằng việc sử dụng toán tử </w:t>
      </w:r>
      <w:r w:rsidR="008437B1">
        <w:rPr>
          <w:lang w:val="en-US"/>
        </w:rPr>
        <w:t>“</w:t>
      </w:r>
      <w:r>
        <w:rPr>
          <w:lang w:val="en-US"/>
        </w:rPr>
        <w:t>$all</w:t>
      </w:r>
      <w:r w:rsidR="008437B1">
        <w:rPr>
          <w:lang w:val="en-US"/>
        </w:rPr>
        <w:t>”</w:t>
      </w:r>
      <w:r>
        <w:rPr>
          <w:lang w:val="en-US"/>
        </w:rPr>
        <w:t xml:space="preserve"> như sau:</w:t>
      </w:r>
    </w:p>
    <w:p w14:paraId="5C1AE068" w14:textId="3E4BD4EC" w:rsidR="00D83731" w:rsidRPr="00D83731" w:rsidRDefault="00D83731" w:rsidP="00D83731">
      <w:pPr>
        <w:pStyle w:val="SourceCode"/>
        <w:rPr>
          <w:lang w:val="en-US"/>
        </w:rPr>
      </w:pPr>
      <w:r w:rsidRPr="00D83731">
        <w:rPr>
          <w:lang w:val="en-US"/>
        </w:rPr>
        <w:t xml:space="preserve">&gt; </w:t>
      </w:r>
      <w:proofErr w:type="gramStart"/>
      <w:r w:rsidRPr="00D83731">
        <w:rPr>
          <w:lang w:val="en-US"/>
        </w:rPr>
        <w:t>db.food.find(</w:t>
      </w:r>
      <w:proofErr w:type="gramEnd"/>
      <w:r w:rsidRPr="00D83731">
        <w:rPr>
          <w:lang w:val="en-US"/>
        </w:rPr>
        <w:t>{fruit</w:t>
      </w:r>
      <w:r w:rsidR="00A0359D">
        <w:rPr>
          <w:lang w:val="en-US"/>
        </w:rPr>
        <w:t>:</w:t>
      </w:r>
      <w:r w:rsidRPr="00D83731">
        <w:rPr>
          <w:lang w:val="en-US"/>
        </w:rPr>
        <w:t xml:space="preserve"> {$all</w:t>
      </w:r>
      <w:r w:rsidR="00A0359D">
        <w:rPr>
          <w:lang w:val="en-US"/>
        </w:rPr>
        <w:t>:</w:t>
      </w:r>
      <w:r w:rsidRPr="00D83731">
        <w:rPr>
          <w:lang w:val="en-US"/>
        </w:rPr>
        <w:t xml:space="preserve"> [</w:t>
      </w:r>
      <w:r w:rsidR="008437B1">
        <w:rPr>
          <w:lang w:val="en-US"/>
        </w:rPr>
        <w:t>“</w:t>
      </w:r>
      <w:r w:rsidRPr="00D83731">
        <w:rPr>
          <w:lang w:val="en-US"/>
        </w:rPr>
        <w:t>apple</w:t>
      </w:r>
      <w:r w:rsidR="008437B1">
        <w:rPr>
          <w:lang w:val="en-US"/>
        </w:rPr>
        <w:t>”</w:t>
      </w:r>
      <w:r w:rsidRPr="00D83731">
        <w:rPr>
          <w:lang w:val="en-US"/>
        </w:rPr>
        <w:t xml:space="preserve">, </w:t>
      </w:r>
      <w:r w:rsidR="008437B1">
        <w:rPr>
          <w:lang w:val="en-US"/>
        </w:rPr>
        <w:t>“</w:t>
      </w:r>
      <w:r w:rsidRPr="00D83731">
        <w:rPr>
          <w:lang w:val="en-US"/>
        </w:rPr>
        <w:t>banana</w:t>
      </w:r>
      <w:r w:rsidR="008437B1">
        <w:rPr>
          <w:lang w:val="en-US"/>
        </w:rPr>
        <w:t>”</w:t>
      </w:r>
      <w:r w:rsidRPr="00D83731">
        <w:rPr>
          <w:lang w:val="en-US"/>
        </w:rPr>
        <w:t>]}})</w:t>
      </w:r>
    </w:p>
    <w:p w14:paraId="0E1FD6D1" w14:textId="60D85F9E" w:rsidR="00D83731" w:rsidRPr="00D83731" w:rsidRDefault="00D83731" w:rsidP="000B0ECD">
      <w:pPr>
        <w:pStyle w:val="SourceCodewithoutoutline"/>
        <w:jc w:val="both"/>
      </w:pPr>
      <w:r w:rsidRPr="00D83731">
        <w:t>{</w:t>
      </w:r>
      <w:r w:rsidR="008437B1">
        <w:t>“</w:t>
      </w:r>
      <w:r w:rsidRPr="00D83731">
        <w:t>_id</w:t>
      </w:r>
      <w:r w:rsidR="008437B1">
        <w:t>”</w:t>
      </w:r>
      <w:r w:rsidR="00A0359D">
        <w:t>:</w:t>
      </w:r>
      <w:r w:rsidRPr="00D83731">
        <w:t xml:space="preserve"> 1, </w:t>
      </w:r>
      <w:r w:rsidR="008437B1">
        <w:t>“</w:t>
      </w:r>
      <w:r w:rsidRPr="00D83731">
        <w:t>fruit</w:t>
      </w:r>
      <w:r w:rsidR="008437B1">
        <w:t>”</w:t>
      </w:r>
      <w:r w:rsidR="00A0359D">
        <w:t>:</w:t>
      </w:r>
      <w:r w:rsidRPr="00D83731">
        <w:t xml:space="preserve"> [</w:t>
      </w:r>
      <w:r w:rsidR="008437B1">
        <w:t>“</w:t>
      </w:r>
      <w:r w:rsidRPr="00D83731">
        <w:t>apple</w:t>
      </w:r>
      <w:r w:rsidR="008437B1">
        <w:t>”</w:t>
      </w:r>
      <w:r w:rsidRPr="00D83731">
        <w:t xml:space="preserve">, </w:t>
      </w:r>
      <w:r w:rsidR="008437B1">
        <w:t>“</w:t>
      </w:r>
      <w:r w:rsidRPr="00D83731">
        <w:t>banana</w:t>
      </w:r>
      <w:r w:rsidR="008437B1">
        <w:t>”</w:t>
      </w:r>
      <w:r w:rsidRPr="00D83731">
        <w:t xml:space="preserve">, </w:t>
      </w:r>
      <w:r w:rsidR="008437B1">
        <w:t>“</w:t>
      </w:r>
      <w:r w:rsidRPr="00D83731">
        <w:t>peach</w:t>
      </w:r>
      <w:r w:rsidR="008437B1">
        <w:t>”</w:t>
      </w:r>
      <w:r w:rsidRPr="00D83731">
        <w:t>]}</w:t>
      </w:r>
    </w:p>
    <w:p w14:paraId="4FD60255" w14:textId="271841AE" w:rsidR="00D83731" w:rsidRDefault="00D83731" w:rsidP="000B0ECD">
      <w:pPr>
        <w:pStyle w:val="SourceCodewithoutoutline"/>
        <w:jc w:val="both"/>
      </w:pPr>
      <w:r w:rsidRPr="00D83731">
        <w:lastRenderedPageBreak/>
        <w:t>{</w:t>
      </w:r>
      <w:r w:rsidR="008437B1">
        <w:t>“</w:t>
      </w:r>
      <w:r w:rsidRPr="00D83731">
        <w:t>_id</w:t>
      </w:r>
      <w:r w:rsidR="008437B1">
        <w:t>”</w:t>
      </w:r>
      <w:r w:rsidR="00A0359D">
        <w:t>:</w:t>
      </w:r>
      <w:r w:rsidRPr="00D83731">
        <w:t xml:space="preserve"> 3, </w:t>
      </w:r>
      <w:r w:rsidR="008437B1">
        <w:t>“</w:t>
      </w:r>
      <w:r w:rsidRPr="00D83731">
        <w:t>fruit</w:t>
      </w:r>
      <w:r w:rsidR="008437B1">
        <w:t>”</w:t>
      </w:r>
      <w:r w:rsidR="00A0359D">
        <w:t>:</w:t>
      </w:r>
      <w:r w:rsidRPr="00D83731">
        <w:t xml:space="preserve"> [</w:t>
      </w:r>
      <w:r w:rsidR="008437B1">
        <w:t>“</w:t>
      </w:r>
      <w:r w:rsidRPr="00D83731">
        <w:t>cherry</w:t>
      </w:r>
      <w:r w:rsidR="008437B1">
        <w:t>”</w:t>
      </w:r>
      <w:r w:rsidRPr="00D83731">
        <w:t xml:space="preserve">, </w:t>
      </w:r>
      <w:r w:rsidR="008437B1">
        <w:t>“</w:t>
      </w:r>
      <w:r w:rsidRPr="00D83731">
        <w:t>banana</w:t>
      </w:r>
      <w:r w:rsidR="008437B1">
        <w:t>”</w:t>
      </w:r>
      <w:r w:rsidRPr="00D83731">
        <w:t xml:space="preserve">, </w:t>
      </w:r>
      <w:r w:rsidR="008437B1">
        <w:t>“</w:t>
      </w:r>
      <w:r w:rsidRPr="00D83731">
        <w:t>apple</w:t>
      </w:r>
      <w:r w:rsidR="008437B1">
        <w:t>”</w:t>
      </w:r>
      <w:r w:rsidRPr="00D83731">
        <w:t>]}</w:t>
      </w:r>
    </w:p>
    <w:p w14:paraId="49745B66" w14:textId="56B9CA94" w:rsidR="00D83731" w:rsidRDefault="00D83731" w:rsidP="00B85E34">
      <w:pPr>
        <w:jc w:val="both"/>
        <w:rPr>
          <w:lang w:val="en-US"/>
        </w:rPr>
      </w:pPr>
      <w:r>
        <w:t>T</w:t>
      </w:r>
      <w:r>
        <w:rPr>
          <w:lang w:val="en-US"/>
        </w:rPr>
        <w:t>hứ tự là không quan trọng.</w:t>
      </w:r>
    </w:p>
    <w:p w14:paraId="60D33830" w14:textId="0DFAFB78" w:rsidR="00D11B7B" w:rsidRDefault="00D83731" w:rsidP="00B85E34">
      <w:pPr>
        <w:jc w:val="both"/>
        <w:rPr>
          <w:lang w:val="en-US"/>
        </w:rPr>
      </w:pPr>
      <w:r>
        <w:rPr>
          <w:lang w:val="en-US"/>
        </w:rPr>
        <w:t xml:space="preserve">Khi sử dụng 1 phần tử với toán tử </w:t>
      </w:r>
      <w:r w:rsidR="008437B1">
        <w:rPr>
          <w:lang w:val="en-US"/>
        </w:rPr>
        <w:t>“</w:t>
      </w:r>
      <w:r>
        <w:rPr>
          <w:lang w:val="en-US"/>
        </w:rPr>
        <w:t>$all</w:t>
      </w:r>
      <w:r w:rsidR="008437B1">
        <w:rPr>
          <w:lang w:val="en-US"/>
        </w:rPr>
        <w:t>”</w:t>
      </w:r>
      <w:r>
        <w:rPr>
          <w:lang w:val="en-US"/>
        </w:rPr>
        <w:t xml:space="preserve"> </w:t>
      </w:r>
      <w:r w:rsidR="00D11B7B">
        <w:rPr>
          <w:lang w:val="en-US"/>
        </w:rPr>
        <w:t xml:space="preserve">nó sẽ tương đương với toán tử </w:t>
      </w:r>
      <w:r w:rsidR="008437B1">
        <w:rPr>
          <w:lang w:val="en-US"/>
        </w:rPr>
        <w:t>“</w:t>
      </w:r>
      <w:r w:rsidR="00D11B7B">
        <w:rPr>
          <w:lang w:val="en-US"/>
        </w:rPr>
        <w:t>$all</w:t>
      </w:r>
      <w:r w:rsidR="008437B1">
        <w:rPr>
          <w:lang w:val="en-US"/>
        </w:rPr>
        <w:t>”</w:t>
      </w:r>
      <w:r w:rsidR="00D11B7B">
        <w:rPr>
          <w:lang w:val="en-US"/>
        </w:rPr>
        <w:t xml:space="preserve"> sẽ trở nên vô nghĩa. Ví dụ, trong trường hợ trên, nếu như ta sử dụng biểu thức so khớp</w:t>
      </w:r>
    </w:p>
    <w:p w14:paraId="6E88F619" w14:textId="397C51FD" w:rsidR="00D11B7B" w:rsidRDefault="00D11B7B" w:rsidP="000B0ECD">
      <w:pPr>
        <w:pStyle w:val="SourceCode"/>
        <w:jc w:val="both"/>
        <w:rPr>
          <w:rStyle w:val="SourceCodewithoutoutlineChar"/>
          <w:rFonts w:ascii="Source Code Pro" w:eastAsiaTheme="majorEastAsia" w:hAnsi="Source Code Pro" w:cstheme="minorBidi"/>
          <w:color w:val="222222"/>
          <w:sz w:val="21"/>
          <w:szCs w:val="21"/>
          <w:shd w:val="clear" w:color="auto" w:fill="auto"/>
        </w:rPr>
      </w:pPr>
      <w:r>
        <w:rPr>
          <w:lang w:val="en-US"/>
        </w:rPr>
        <w:t xml:space="preserve">&gt; </w:t>
      </w:r>
      <w:proofErr w:type="gramStart"/>
      <w:r>
        <w:rPr>
          <w:lang w:val="en-US"/>
        </w:rPr>
        <w:t>db.food.find(</w:t>
      </w:r>
      <w:proofErr w:type="gramEnd"/>
      <w:r w:rsidRPr="00D11B7B">
        <w:rPr>
          <w:rStyle w:val="SourceCodewithoutoutlineChar"/>
          <w:rFonts w:ascii="Source Code Pro" w:eastAsiaTheme="majorEastAsia" w:hAnsi="Source Code Pro" w:cstheme="minorBidi"/>
          <w:color w:val="222222"/>
          <w:sz w:val="21"/>
          <w:szCs w:val="21"/>
          <w:shd w:val="clear" w:color="auto" w:fill="auto"/>
        </w:rPr>
        <w:t>{fruit</w:t>
      </w:r>
      <w:r w:rsidR="00A0359D">
        <w:rPr>
          <w:rStyle w:val="SourceCodewithoutoutlineChar"/>
          <w:rFonts w:ascii="Source Code Pro" w:eastAsiaTheme="majorEastAsia" w:hAnsi="Source Code Pro" w:cstheme="minorBidi"/>
          <w:color w:val="222222"/>
          <w:sz w:val="21"/>
          <w:szCs w:val="21"/>
          <w:shd w:val="clear" w:color="auto" w:fill="auto"/>
        </w:rPr>
        <w:t>:</w:t>
      </w:r>
      <w:r w:rsidRPr="00D11B7B">
        <w:rPr>
          <w:rStyle w:val="SourceCodewithoutoutlineChar"/>
          <w:rFonts w:ascii="Source Code Pro" w:eastAsiaTheme="majorEastAsia" w:hAnsi="Source Code Pro" w:cstheme="minorBidi"/>
          <w:color w:val="222222"/>
          <w:sz w:val="21"/>
          <w:szCs w:val="21"/>
          <w:shd w:val="clear" w:color="auto" w:fill="auto"/>
        </w:rPr>
        <w:t xml:space="preserve"> {$all</w:t>
      </w:r>
      <w:r w:rsidR="00A0359D">
        <w:rPr>
          <w:rStyle w:val="SourceCodewithoutoutlineChar"/>
          <w:rFonts w:ascii="Source Code Pro" w:eastAsiaTheme="majorEastAsia" w:hAnsi="Source Code Pro" w:cstheme="minorBidi"/>
          <w:color w:val="222222"/>
          <w:sz w:val="21"/>
          <w:szCs w:val="21"/>
          <w:shd w:val="clear" w:color="auto" w:fill="auto"/>
        </w:rPr>
        <w:t>:</w:t>
      </w:r>
      <w:r w:rsidRPr="00D11B7B">
        <w:rPr>
          <w:rStyle w:val="SourceCodewithoutoutlineChar"/>
          <w:rFonts w:ascii="Source Code Pro" w:eastAsiaTheme="majorEastAsia" w:hAnsi="Source Code Pro" w:cstheme="minorBidi"/>
          <w:color w:val="222222"/>
          <w:sz w:val="21"/>
          <w:szCs w:val="21"/>
          <w:shd w:val="clear" w:color="auto" w:fill="auto"/>
        </w:rPr>
        <w:t xml:space="preserve"> [</w:t>
      </w:r>
      <w:r w:rsidR="008437B1">
        <w:rPr>
          <w:rStyle w:val="SourceCodewithoutoutlineChar"/>
          <w:rFonts w:ascii="Source Code Pro" w:eastAsiaTheme="majorEastAsia" w:hAnsi="Source Code Pro" w:cstheme="minorBidi"/>
          <w:color w:val="222222"/>
          <w:sz w:val="21"/>
          <w:szCs w:val="21"/>
          <w:shd w:val="clear" w:color="auto" w:fill="auto"/>
        </w:rPr>
        <w:t>“</w:t>
      </w:r>
      <w:r w:rsidRPr="00D11B7B">
        <w:rPr>
          <w:rStyle w:val="SourceCodewithoutoutlineChar"/>
          <w:rFonts w:ascii="Source Code Pro" w:eastAsiaTheme="majorEastAsia" w:hAnsi="Source Code Pro" w:cstheme="minorBidi"/>
          <w:color w:val="222222"/>
          <w:sz w:val="21"/>
          <w:szCs w:val="21"/>
          <w:shd w:val="clear" w:color="auto" w:fill="auto"/>
        </w:rPr>
        <w:t>apple</w:t>
      </w:r>
      <w:r w:rsidR="008437B1">
        <w:rPr>
          <w:rStyle w:val="SourceCodewithoutoutlineChar"/>
          <w:rFonts w:ascii="Source Code Pro" w:eastAsiaTheme="majorEastAsia" w:hAnsi="Source Code Pro" w:cstheme="minorBidi"/>
          <w:color w:val="222222"/>
          <w:sz w:val="21"/>
          <w:szCs w:val="21"/>
          <w:shd w:val="clear" w:color="auto" w:fill="auto"/>
        </w:rPr>
        <w:t>”</w:t>
      </w:r>
      <w:r w:rsidRPr="00D11B7B">
        <w:rPr>
          <w:rStyle w:val="SourceCodewithoutoutlineChar"/>
          <w:rFonts w:ascii="Source Code Pro" w:eastAsiaTheme="majorEastAsia" w:hAnsi="Source Code Pro" w:cstheme="minorBidi"/>
          <w:color w:val="222222"/>
          <w:sz w:val="21"/>
          <w:szCs w:val="21"/>
          <w:shd w:val="clear" w:color="auto" w:fill="auto"/>
        </w:rPr>
        <w:t>]}</w:t>
      </w:r>
      <w:r>
        <w:rPr>
          <w:rStyle w:val="SourceCodewithoutoutlineChar"/>
          <w:rFonts w:ascii="Source Code Pro" w:eastAsiaTheme="majorEastAsia" w:hAnsi="Source Code Pro" w:cstheme="minorBidi"/>
          <w:color w:val="222222"/>
          <w:sz w:val="21"/>
          <w:szCs w:val="21"/>
          <w:shd w:val="clear" w:color="auto" w:fill="auto"/>
          <w:lang w:val="en-US"/>
        </w:rPr>
        <w:t>)</w:t>
      </w:r>
      <w:r w:rsidRPr="00D11B7B">
        <w:rPr>
          <w:rStyle w:val="SourceCodewithoutoutlineChar"/>
          <w:rFonts w:ascii="Source Code Pro" w:eastAsiaTheme="majorEastAsia" w:hAnsi="Source Code Pro" w:cstheme="minorBidi"/>
          <w:color w:val="222222"/>
          <w:sz w:val="21"/>
          <w:szCs w:val="21"/>
          <w:shd w:val="clear" w:color="auto" w:fill="auto"/>
        </w:rPr>
        <w:t xml:space="preserve"> </w:t>
      </w:r>
    </w:p>
    <w:p w14:paraId="1D5369D3" w14:textId="0023611F" w:rsidR="00D11B7B" w:rsidRDefault="00D11B7B" w:rsidP="00B85E34">
      <w:pPr>
        <w:jc w:val="both"/>
        <w:rPr>
          <w:lang w:val="en-US"/>
        </w:rPr>
      </w:pPr>
      <w:r>
        <w:rPr>
          <w:lang w:val="en-US"/>
        </w:rPr>
        <w:t>Nó sẽ tương đương với câu lệnh sau:</w:t>
      </w:r>
    </w:p>
    <w:p w14:paraId="5892EA03" w14:textId="07E9E89B" w:rsidR="00D11B7B" w:rsidRDefault="00D11B7B" w:rsidP="000B0ECD">
      <w:pPr>
        <w:pStyle w:val="SourceCode"/>
        <w:jc w:val="both"/>
        <w:rPr>
          <w:rStyle w:val="SourceCodewithoutoutlineChar"/>
          <w:rFonts w:ascii="Source Code Pro" w:eastAsiaTheme="majorEastAsia" w:hAnsi="Source Code Pro" w:cstheme="minorBidi"/>
          <w:color w:val="222222"/>
          <w:sz w:val="21"/>
          <w:szCs w:val="21"/>
          <w:shd w:val="clear" w:color="auto" w:fill="auto"/>
        </w:rPr>
      </w:pPr>
      <w:r>
        <w:rPr>
          <w:lang w:val="en-US"/>
        </w:rPr>
        <w:t xml:space="preserve">&gt; </w:t>
      </w:r>
      <w:proofErr w:type="gramStart"/>
      <w:r>
        <w:rPr>
          <w:lang w:val="en-US"/>
        </w:rPr>
        <w:t>db.food.find(</w:t>
      </w:r>
      <w:proofErr w:type="gramEnd"/>
      <w:r w:rsidRPr="00D11B7B">
        <w:rPr>
          <w:lang w:val="en-US"/>
        </w:rPr>
        <w:t>{fruit</w:t>
      </w:r>
      <w:r w:rsidR="00A0359D">
        <w:rPr>
          <w:lang w:val="en-US"/>
        </w:rPr>
        <w:t>:</w:t>
      </w:r>
      <w:r w:rsidRPr="00D11B7B">
        <w:rPr>
          <w:lang w:val="en-US"/>
        </w:rPr>
        <w:t xml:space="preserve"> </w:t>
      </w:r>
      <w:r w:rsidR="008437B1">
        <w:rPr>
          <w:lang w:val="en-US"/>
        </w:rPr>
        <w:t>“</w:t>
      </w:r>
      <w:r w:rsidRPr="00D11B7B">
        <w:rPr>
          <w:lang w:val="en-US"/>
        </w:rPr>
        <w:t>apple</w:t>
      </w:r>
      <w:r w:rsidR="008437B1">
        <w:rPr>
          <w:lang w:val="en-US"/>
        </w:rPr>
        <w:t>”</w:t>
      </w:r>
      <w:r w:rsidRPr="00D11B7B">
        <w:rPr>
          <w:rStyle w:val="SourceCodewithoutoutlineChar"/>
          <w:rFonts w:ascii="Source Code Pro" w:eastAsiaTheme="majorEastAsia" w:hAnsi="Source Code Pro" w:cstheme="minorBidi"/>
          <w:color w:val="222222"/>
          <w:sz w:val="21"/>
          <w:szCs w:val="21"/>
          <w:shd w:val="clear" w:color="auto" w:fill="auto"/>
        </w:rPr>
        <w:t>}</w:t>
      </w:r>
      <w:r>
        <w:rPr>
          <w:rStyle w:val="SourceCodewithoutoutlineChar"/>
          <w:rFonts w:ascii="Source Code Pro" w:eastAsiaTheme="majorEastAsia" w:hAnsi="Source Code Pro" w:cstheme="minorBidi"/>
          <w:color w:val="222222"/>
          <w:sz w:val="21"/>
          <w:szCs w:val="21"/>
          <w:shd w:val="clear" w:color="auto" w:fill="auto"/>
          <w:lang w:val="en-US"/>
        </w:rPr>
        <w:t>)</w:t>
      </w:r>
      <w:r w:rsidRPr="00D11B7B">
        <w:rPr>
          <w:rStyle w:val="SourceCodewithoutoutlineChar"/>
          <w:rFonts w:ascii="Source Code Pro" w:eastAsiaTheme="majorEastAsia" w:hAnsi="Source Code Pro" w:cstheme="minorBidi"/>
          <w:color w:val="222222"/>
          <w:sz w:val="21"/>
          <w:szCs w:val="21"/>
          <w:shd w:val="clear" w:color="auto" w:fill="auto"/>
        </w:rPr>
        <w:t xml:space="preserve"> </w:t>
      </w:r>
    </w:p>
    <w:p w14:paraId="240F75B5" w14:textId="4624C83D" w:rsidR="00D11B7B" w:rsidRDefault="006368E3" w:rsidP="00B85E34">
      <w:pPr>
        <w:jc w:val="both"/>
        <w:rPr>
          <w:lang w:val="en-US"/>
        </w:rPr>
      </w:pPr>
      <w:r>
        <w:rPr>
          <w:lang w:val="en-US"/>
        </w:rPr>
        <w:t xml:space="preserve">Chúng ta sử dụng để so khớp chính xác một document. Tuy nhiên, nếu so khớp không đúng nếu như các phần tử bị thiếu, dư thừa, hoặc sai thứ tự. Ví dụ, câu lệnh truy vấn sau sẽ trả về </w:t>
      </w:r>
      <w:r w:rsidR="00F36F8A">
        <w:rPr>
          <w:lang w:val="en-US"/>
        </w:rPr>
        <w:t xml:space="preserve">document đầu tiên trong ví dụ trên. </w:t>
      </w:r>
    </w:p>
    <w:p w14:paraId="57C54504" w14:textId="152F93ED" w:rsidR="00F36F8A" w:rsidRDefault="00F36F8A" w:rsidP="00F36F8A">
      <w:pPr>
        <w:pStyle w:val="SourceCode"/>
        <w:rPr>
          <w:lang w:val="en-US"/>
        </w:rPr>
      </w:pPr>
      <w:r w:rsidRPr="00F36F8A">
        <w:rPr>
          <w:lang w:val="en-US"/>
        </w:rPr>
        <w:t xml:space="preserve">&gt; </w:t>
      </w:r>
      <w:proofErr w:type="gramStart"/>
      <w:r w:rsidRPr="00F36F8A">
        <w:rPr>
          <w:lang w:val="en-US"/>
        </w:rPr>
        <w:t>db.food.find(</w:t>
      </w:r>
      <w:proofErr w:type="gramEnd"/>
      <w:r w:rsidRPr="00F36F8A">
        <w:rPr>
          <w:lang w:val="en-US"/>
        </w:rPr>
        <w:t>{</w:t>
      </w:r>
      <w:r w:rsidR="008437B1">
        <w:rPr>
          <w:lang w:val="en-US"/>
        </w:rPr>
        <w:t>“</w:t>
      </w:r>
      <w:r w:rsidRPr="00F36F8A">
        <w:rPr>
          <w:lang w:val="en-US"/>
        </w:rPr>
        <w:t>fruit</w:t>
      </w:r>
      <w:r w:rsidR="008437B1">
        <w:rPr>
          <w:lang w:val="en-US"/>
        </w:rPr>
        <w:t>”</w:t>
      </w:r>
      <w:r w:rsidR="00A0359D">
        <w:rPr>
          <w:lang w:val="en-US"/>
        </w:rPr>
        <w:t>:</w:t>
      </w:r>
      <w:r w:rsidRPr="00F36F8A">
        <w:rPr>
          <w:lang w:val="en-US"/>
        </w:rPr>
        <w:t xml:space="preserve"> [</w:t>
      </w:r>
      <w:r w:rsidR="008437B1">
        <w:rPr>
          <w:lang w:val="en-US"/>
        </w:rPr>
        <w:t>“</w:t>
      </w:r>
      <w:r w:rsidRPr="00F36F8A">
        <w:rPr>
          <w:lang w:val="en-US"/>
        </w:rPr>
        <w:t>apple</w:t>
      </w:r>
      <w:r w:rsidR="008437B1">
        <w:rPr>
          <w:lang w:val="en-US"/>
        </w:rPr>
        <w:t>”</w:t>
      </w:r>
      <w:r w:rsidRPr="00F36F8A">
        <w:rPr>
          <w:lang w:val="en-US"/>
        </w:rPr>
        <w:t xml:space="preserve">, </w:t>
      </w:r>
      <w:r w:rsidR="008437B1">
        <w:rPr>
          <w:lang w:val="en-US"/>
        </w:rPr>
        <w:t>“</w:t>
      </w:r>
      <w:r w:rsidRPr="00F36F8A">
        <w:rPr>
          <w:lang w:val="en-US"/>
        </w:rPr>
        <w:t>banana</w:t>
      </w:r>
      <w:r w:rsidR="008437B1">
        <w:rPr>
          <w:lang w:val="en-US"/>
        </w:rPr>
        <w:t>”</w:t>
      </w:r>
      <w:r w:rsidRPr="00F36F8A">
        <w:rPr>
          <w:lang w:val="en-US"/>
        </w:rPr>
        <w:t xml:space="preserve">, </w:t>
      </w:r>
      <w:r w:rsidR="008437B1">
        <w:rPr>
          <w:lang w:val="en-US"/>
        </w:rPr>
        <w:t>“</w:t>
      </w:r>
      <w:r w:rsidRPr="00F36F8A">
        <w:rPr>
          <w:lang w:val="en-US"/>
        </w:rPr>
        <w:t>peach</w:t>
      </w:r>
      <w:r w:rsidR="008437B1">
        <w:rPr>
          <w:lang w:val="en-US"/>
        </w:rPr>
        <w:t>”</w:t>
      </w:r>
      <w:r w:rsidRPr="00F36F8A">
        <w:rPr>
          <w:lang w:val="en-US"/>
        </w:rPr>
        <w:t>]})</w:t>
      </w:r>
    </w:p>
    <w:p w14:paraId="2F6CBD66" w14:textId="11557955" w:rsidR="006368E3" w:rsidRDefault="000B0ECD" w:rsidP="000B0ECD">
      <w:pPr>
        <w:pStyle w:val="SourceCodewithoutoutline"/>
        <w:jc w:val="both"/>
      </w:pPr>
      <w:r>
        <w:t>{</w:t>
      </w:r>
      <w:r w:rsidR="008437B1">
        <w:t>“</w:t>
      </w:r>
      <w:r w:rsidR="006368E3" w:rsidRPr="006368E3">
        <w:t>_id</w:t>
      </w:r>
      <w:r w:rsidR="008437B1">
        <w:t>”</w:t>
      </w:r>
      <w:r w:rsidR="00A0359D">
        <w:t>:</w:t>
      </w:r>
      <w:r w:rsidR="006368E3" w:rsidRPr="006368E3">
        <w:t xml:space="preserve"> 1, </w:t>
      </w:r>
      <w:r w:rsidR="008437B1">
        <w:t>“</w:t>
      </w:r>
      <w:r w:rsidR="006368E3" w:rsidRPr="006368E3">
        <w:t>fruit</w:t>
      </w:r>
      <w:r w:rsidR="008437B1">
        <w:t>”</w:t>
      </w:r>
      <w:r w:rsidR="00A0359D">
        <w:t>:</w:t>
      </w:r>
      <w:r w:rsidR="006368E3" w:rsidRPr="006368E3">
        <w:t xml:space="preserve"> </w:t>
      </w:r>
      <w:proofErr w:type="gramStart"/>
      <w:r w:rsidR="006368E3" w:rsidRPr="006368E3">
        <w:t xml:space="preserve">[ </w:t>
      </w:r>
      <w:r w:rsidR="008437B1">
        <w:t>“</w:t>
      </w:r>
      <w:proofErr w:type="gramEnd"/>
      <w:r w:rsidR="006368E3" w:rsidRPr="006368E3">
        <w:t>apple</w:t>
      </w:r>
      <w:r w:rsidR="008437B1">
        <w:t>”</w:t>
      </w:r>
      <w:r w:rsidR="006368E3" w:rsidRPr="006368E3">
        <w:t xml:space="preserve">, </w:t>
      </w:r>
      <w:r w:rsidR="008437B1">
        <w:t>“</w:t>
      </w:r>
      <w:r w:rsidR="006368E3" w:rsidRPr="006368E3">
        <w:t>banana</w:t>
      </w:r>
      <w:r w:rsidR="008437B1">
        <w:t>”</w:t>
      </w:r>
      <w:r w:rsidR="006368E3" w:rsidRPr="006368E3">
        <w:t xml:space="preserve">, </w:t>
      </w:r>
      <w:r w:rsidR="008437B1">
        <w:t>“</w:t>
      </w:r>
      <w:r w:rsidR="006368E3" w:rsidRPr="006368E3">
        <w:t>peach</w:t>
      </w:r>
      <w:r w:rsidR="008437B1">
        <w:t>”</w:t>
      </w:r>
      <w:r w:rsidR="006368E3" w:rsidRPr="006368E3">
        <w:t xml:space="preserve"> ]</w:t>
      </w:r>
      <w:r>
        <w:t>}</w:t>
      </w:r>
    </w:p>
    <w:p w14:paraId="43E689A0" w14:textId="0C22B6F0" w:rsidR="00F36F8A" w:rsidRDefault="00F36F8A" w:rsidP="00B85E34">
      <w:pPr>
        <w:jc w:val="both"/>
        <w:rPr>
          <w:lang w:val="en-US"/>
        </w:rPr>
      </w:pPr>
      <w:r>
        <w:t>Nhưng</w:t>
      </w:r>
      <w:r>
        <w:rPr>
          <w:lang w:val="en-US"/>
        </w:rPr>
        <w:t xml:space="preserve"> những câu sau đây thì không</w:t>
      </w:r>
    </w:p>
    <w:p w14:paraId="2AD0C272" w14:textId="23644853" w:rsidR="00F36F8A" w:rsidRDefault="00F36F8A" w:rsidP="00F36F8A">
      <w:pPr>
        <w:pStyle w:val="SourceCode"/>
        <w:rPr>
          <w:lang w:val="en-US"/>
        </w:rPr>
      </w:pPr>
      <w:r w:rsidRPr="00F36F8A">
        <w:rPr>
          <w:lang w:val="en-US"/>
        </w:rPr>
        <w:t xml:space="preserve">&gt; </w:t>
      </w:r>
      <w:proofErr w:type="gramStart"/>
      <w:r w:rsidRPr="00F36F8A">
        <w:rPr>
          <w:lang w:val="en-US"/>
        </w:rPr>
        <w:t>db.food.find(</w:t>
      </w:r>
      <w:proofErr w:type="gramEnd"/>
      <w:r w:rsidRPr="00F36F8A">
        <w:rPr>
          <w:lang w:val="en-US"/>
        </w:rPr>
        <w:t>{</w:t>
      </w:r>
      <w:r w:rsidR="008437B1">
        <w:rPr>
          <w:lang w:val="en-US"/>
        </w:rPr>
        <w:t>“</w:t>
      </w:r>
      <w:r w:rsidRPr="00F36F8A">
        <w:rPr>
          <w:lang w:val="en-US"/>
        </w:rPr>
        <w:t>fruit</w:t>
      </w:r>
      <w:r w:rsidR="008437B1">
        <w:rPr>
          <w:lang w:val="en-US"/>
        </w:rPr>
        <w:t>”</w:t>
      </w:r>
      <w:r w:rsidR="00A0359D">
        <w:rPr>
          <w:lang w:val="en-US"/>
        </w:rPr>
        <w:t>:</w:t>
      </w:r>
      <w:r w:rsidRPr="00F36F8A">
        <w:rPr>
          <w:lang w:val="en-US"/>
        </w:rPr>
        <w:t xml:space="preserve"> [</w:t>
      </w:r>
      <w:r w:rsidR="008437B1">
        <w:rPr>
          <w:lang w:val="en-US"/>
        </w:rPr>
        <w:t>“</w:t>
      </w:r>
      <w:r w:rsidRPr="00F36F8A">
        <w:rPr>
          <w:lang w:val="en-US"/>
        </w:rPr>
        <w:t>apple</w:t>
      </w:r>
      <w:r w:rsidR="008437B1">
        <w:rPr>
          <w:lang w:val="en-US"/>
        </w:rPr>
        <w:t>”</w:t>
      </w:r>
      <w:r w:rsidRPr="00F36F8A">
        <w:rPr>
          <w:lang w:val="en-US"/>
        </w:rPr>
        <w:t xml:space="preserve">, </w:t>
      </w:r>
      <w:r w:rsidR="008437B1">
        <w:rPr>
          <w:lang w:val="en-US"/>
        </w:rPr>
        <w:t>“</w:t>
      </w:r>
      <w:r w:rsidRPr="00F36F8A">
        <w:rPr>
          <w:lang w:val="en-US"/>
        </w:rPr>
        <w:t>banana</w:t>
      </w:r>
      <w:r w:rsidR="008437B1">
        <w:rPr>
          <w:lang w:val="en-US"/>
        </w:rPr>
        <w:t>”</w:t>
      </w:r>
      <w:r w:rsidRPr="00F36F8A">
        <w:rPr>
          <w:lang w:val="en-US"/>
        </w:rPr>
        <w:t>]})</w:t>
      </w:r>
    </w:p>
    <w:p w14:paraId="507CDB3A" w14:textId="3B235B98" w:rsidR="00F36F8A" w:rsidRDefault="00F36F8A" w:rsidP="00F36F8A">
      <w:pPr>
        <w:pStyle w:val="SourceCode"/>
        <w:rPr>
          <w:lang w:val="en-US"/>
        </w:rPr>
      </w:pPr>
      <w:r w:rsidRPr="00F36F8A">
        <w:rPr>
          <w:lang w:val="en-US"/>
        </w:rPr>
        <w:t xml:space="preserve">&gt; </w:t>
      </w:r>
      <w:proofErr w:type="gramStart"/>
      <w:r w:rsidRPr="00F36F8A">
        <w:rPr>
          <w:lang w:val="en-US"/>
        </w:rPr>
        <w:t>db.food.find(</w:t>
      </w:r>
      <w:proofErr w:type="gramEnd"/>
      <w:r w:rsidRPr="00F36F8A">
        <w:rPr>
          <w:lang w:val="en-US"/>
        </w:rPr>
        <w:t>{</w:t>
      </w:r>
      <w:r w:rsidR="008437B1">
        <w:rPr>
          <w:lang w:val="en-US"/>
        </w:rPr>
        <w:t>“</w:t>
      </w:r>
      <w:r w:rsidRPr="00F36F8A">
        <w:rPr>
          <w:lang w:val="en-US"/>
        </w:rPr>
        <w:t>fruit</w:t>
      </w:r>
      <w:r w:rsidR="008437B1">
        <w:rPr>
          <w:lang w:val="en-US"/>
        </w:rPr>
        <w:t>”</w:t>
      </w:r>
      <w:r w:rsidR="00A0359D">
        <w:rPr>
          <w:lang w:val="en-US"/>
        </w:rPr>
        <w:t>:</w:t>
      </w:r>
      <w:r w:rsidRPr="00F36F8A">
        <w:rPr>
          <w:lang w:val="en-US"/>
        </w:rPr>
        <w:t xml:space="preserve"> [</w:t>
      </w:r>
      <w:r w:rsidR="008437B1">
        <w:rPr>
          <w:lang w:val="en-US"/>
        </w:rPr>
        <w:t>“</w:t>
      </w:r>
      <w:r w:rsidRPr="00F36F8A">
        <w:rPr>
          <w:lang w:val="en-US"/>
        </w:rPr>
        <w:t>banana</w:t>
      </w:r>
      <w:r w:rsidR="008437B1">
        <w:rPr>
          <w:lang w:val="en-US"/>
        </w:rPr>
        <w:t>”</w:t>
      </w:r>
      <w:r w:rsidRPr="00F36F8A">
        <w:rPr>
          <w:lang w:val="en-US"/>
        </w:rPr>
        <w:t xml:space="preserve">, </w:t>
      </w:r>
      <w:r w:rsidR="008437B1">
        <w:rPr>
          <w:lang w:val="en-US"/>
        </w:rPr>
        <w:t>“</w:t>
      </w:r>
      <w:r w:rsidRPr="00F36F8A">
        <w:rPr>
          <w:lang w:val="en-US"/>
        </w:rPr>
        <w:t>apple</w:t>
      </w:r>
      <w:r w:rsidR="008437B1">
        <w:rPr>
          <w:lang w:val="en-US"/>
        </w:rPr>
        <w:t>”</w:t>
      </w:r>
      <w:r w:rsidRPr="00F36F8A">
        <w:rPr>
          <w:lang w:val="en-US"/>
        </w:rPr>
        <w:t xml:space="preserve">, </w:t>
      </w:r>
      <w:r w:rsidR="008437B1">
        <w:rPr>
          <w:lang w:val="en-US"/>
        </w:rPr>
        <w:t>“</w:t>
      </w:r>
      <w:r w:rsidRPr="00F36F8A">
        <w:rPr>
          <w:lang w:val="en-US"/>
        </w:rPr>
        <w:t>peach</w:t>
      </w:r>
      <w:r w:rsidR="008437B1">
        <w:rPr>
          <w:lang w:val="en-US"/>
        </w:rPr>
        <w:t>”</w:t>
      </w:r>
      <w:r w:rsidRPr="00F36F8A">
        <w:rPr>
          <w:lang w:val="en-US"/>
        </w:rPr>
        <w:t>]})</w:t>
      </w:r>
    </w:p>
    <w:p w14:paraId="0144DF72" w14:textId="0552B8DF" w:rsidR="00F36F8A" w:rsidRDefault="00F36F8A" w:rsidP="00B85E34">
      <w:pPr>
        <w:jc w:val="both"/>
        <w:rPr>
          <w:lang w:val="en-US"/>
        </w:rPr>
      </w:pPr>
      <w:r>
        <w:rPr>
          <w:lang w:val="en-US"/>
        </w:rPr>
        <w:t>Nếu chúng ta muốn xác định chính xác phần tử trong mảng so khớp, chúng ta có thể xác định chính xác bằng cách sử dụng chỉ số của phần tử so khớp.</w:t>
      </w:r>
    </w:p>
    <w:p w14:paraId="5BC3E5C6" w14:textId="20EC10A9" w:rsidR="00F36F8A" w:rsidRDefault="00F36F8A" w:rsidP="00B85E34">
      <w:pPr>
        <w:jc w:val="both"/>
        <w:rPr>
          <w:lang w:val="en-US"/>
        </w:rPr>
      </w:pPr>
      <w:r>
        <w:rPr>
          <w:lang w:val="en-US"/>
        </w:rPr>
        <w:t>Cấu trúc mẫu là: key.index.</w:t>
      </w:r>
    </w:p>
    <w:p w14:paraId="7556E069" w14:textId="368AB0CB" w:rsidR="00F36F8A" w:rsidRDefault="00F36F8A" w:rsidP="00B85E34">
      <w:pPr>
        <w:jc w:val="both"/>
        <w:rPr>
          <w:lang w:val="en-US"/>
        </w:rPr>
      </w:pPr>
      <w:r>
        <w:rPr>
          <w:lang w:val="en-US"/>
        </w:rPr>
        <w:t>Ví dụ: Tìm document có phần tử tứ 3 trong mảng của trường fruit, câu lệnh như sau:</w:t>
      </w:r>
    </w:p>
    <w:p w14:paraId="7E2FA0D0" w14:textId="13E05369" w:rsidR="00F36F8A" w:rsidRDefault="00F36F8A" w:rsidP="00F36F8A">
      <w:pPr>
        <w:pStyle w:val="SourceCode"/>
        <w:rPr>
          <w:lang w:val="en-US"/>
        </w:rPr>
      </w:pPr>
      <w:r w:rsidRPr="00F36F8A">
        <w:rPr>
          <w:lang w:val="en-US"/>
        </w:rPr>
        <w:t xml:space="preserve">&gt; </w:t>
      </w:r>
      <w:proofErr w:type="gramStart"/>
      <w:r w:rsidRPr="00F36F8A">
        <w:rPr>
          <w:lang w:val="en-US"/>
        </w:rPr>
        <w:t>db.food.find(</w:t>
      </w:r>
      <w:proofErr w:type="gramEnd"/>
      <w:r w:rsidRPr="00F36F8A">
        <w:rPr>
          <w:lang w:val="en-US"/>
        </w:rPr>
        <w:t>{</w:t>
      </w:r>
      <w:r w:rsidR="008437B1">
        <w:rPr>
          <w:lang w:val="en-US"/>
        </w:rPr>
        <w:t>“</w:t>
      </w:r>
      <w:r w:rsidRPr="00F36F8A">
        <w:rPr>
          <w:lang w:val="en-US"/>
        </w:rPr>
        <w:t>fruit.2</w:t>
      </w:r>
      <w:r w:rsidR="008437B1">
        <w:rPr>
          <w:lang w:val="en-US"/>
        </w:rPr>
        <w:t>”</w:t>
      </w:r>
      <w:r w:rsidR="00A0359D">
        <w:rPr>
          <w:lang w:val="en-US"/>
        </w:rPr>
        <w:t>:</w:t>
      </w:r>
      <w:r w:rsidRPr="00F36F8A">
        <w:rPr>
          <w:lang w:val="en-US"/>
        </w:rPr>
        <w:t xml:space="preserve"> </w:t>
      </w:r>
      <w:r w:rsidR="008437B1">
        <w:rPr>
          <w:lang w:val="en-US"/>
        </w:rPr>
        <w:t>“</w:t>
      </w:r>
      <w:r w:rsidRPr="00F36F8A">
        <w:rPr>
          <w:lang w:val="en-US"/>
        </w:rPr>
        <w:t>peach</w:t>
      </w:r>
      <w:r w:rsidR="008437B1">
        <w:rPr>
          <w:lang w:val="en-US"/>
        </w:rPr>
        <w:t>”</w:t>
      </w:r>
      <w:r w:rsidRPr="00F36F8A">
        <w:rPr>
          <w:lang w:val="en-US"/>
        </w:rPr>
        <w:t>})</w:t>
      </w:r>
    </w:p>
    <w:p w14:paraId="2613A4D4" w14:textId="6E3F1CA6" w:rsidR="00F36F8A" w:rsidRDefault="00F36F8A" w:rsidP="00B85E34">
      <w:pPr>
        <w:jc w:val="both"/>
        <w:rPr>
          <w:lang w:val="en-US"/>
        </w:rPr>
      </w:pPr>
      <w:r>
        <w:rPr>
          <w:lang w:val="en-US"/>
        </w:rPr>
        <w:t xml:space="preserve">Mảng dùng chỉ số bắt đầu là 0, vì vậy câu lệnh trên sẽ trả về document với giá trị thứ 3 trong mảng có giá trị là </w:t>
      </w:r>
      <w:r w:rsidR="008437B1">
        <w:rPr>
          <w:lang w:val="en-US"/>
        </w:rPr>
        <w:t>“</w:t>
      </w:r>
      <w:r>
        <w:rPr>
          <w:lang w:val="en-US"/>
        </w:rPr>
        <w:t>peach</w:t>
      </w:r>
      <w:r w:rsidR="008437B1">
        <w:rPr>
          <w:lang w:val="en-US"/>
        </w:rPr>
        <w:t>”</w:t>
      </w:r>
      <w:r>
        <w:rPr>
          <w:lang w:val="en-US"/>
        </w:rPr>
        <w:t>.</w:t>
      </w:r>
    </w:p>
    <w:p w14:paraId="44992BDE" w14:textId="0463AB4E" w:rsidR="00212C90" w:rsidRDefault="00212C90" w:rsidP="00245F4D">
      <w:pPr>
        <w:pStyle w:val="Heading5"/>
        <w:rPr>
          <w:lang w:val="en-US"/>
        </w:rPr>
      </w:pPr>
      <w:r>
        <w:rPr>
          <w:lang w:val="en-US"/>
        </w:rPr>
        <w:t xml:space="preserve">Toán tử </w:t>
      </w:r>
      <w:r w:rsidR="008437B1">
        <w:rPr>
          <w:lang w:val="en-US"/>
        </w:rPr>
        <w:t>“</w:t>
      </w:r>
      <w:r>
        <w:rPr>
          <w:lang w:val="en-US"/>
        </w:rPr>
        <w:t>$size</w:t>
      </w:r>
      <w:r w:rsidR="008437B1">
        <w:rPr>
          <w:lang w:val="en-US"/>
        </w:rPr>
        <w:t>”</w:t>
      </w:r>
    </w:p>
    <w:p w14:paraId="19CA258F" w14:textId="6D8228B4" w:rsidR="00212C90" w:rsidRDefault="005F632B" w:rsidP="00B85E34">
      <w:pPr>
        <w:jc w:val="both"/>
        <w:rPr>
          <w:lang w:val="en-US"/>
        </w:rPr>
      </w:pPr>
      <w:r>
        <w:rPr>
          <w:lang w:val="en-US"/>
        </w:rPr>
        <w:t>M</w:t>
      </w:r>
      <w:r w:rsidR="00212C90">
        <w:rPr>
          <w:lang w:val="en-US"/>
        </w:rPr>
        <w:t>ột trong những điều kiện so khớp hữu dụng</w:t>
      </w:r>
      <w:r>
        <w:rPr>
          <w:lang w:val="en-US"/>
        </w:rPr>
        <w:t xml:space="preserve"> đối với kiểu mảng là toán tử </w:t>
      </w:r>
      <w:r w:rsidR="008437B1">
        <w:rPr>
          <w:lang w:val="en-US"/>
        </w:rPr>
        <w:t>“</w:t>
      </w:r>
      <w:r>
        <w:rPr>
          <w:lang w:val="en-US"/>
        </w:rPr>
        <w:t>$size</w:t>
      </w:r>
      <w:r w:rsidR="008437B1">
        <w:rPr>
          <w:lang w:val="en-US"/>
        </w:rPr>
        <w:t>”</w:t>
      </w:r>
      <w:r>
        <w:rPr>
          <w:lang w:val="en-US"/>
        </w:rPr>
        <w:t xml:space="preserve">, nó cho phép chúng ta xác định document thông qua số lượng </w:t>
      </w:r>
      <w:r w:rsidR="00374AF5">
        <w:rPr>
          <w:lang w:val="en-US"/>
        </w:rPr>
        <w:t xml:space="preserve">xác định </w:t>
      </w:r>
      <w:r>
        <w:rPr>
          <w:lang w:val="en-US"/>
        </w:rPr>
        <w:t>phần của của trường. Dưới đây là ví dụ:</w:t>
      </w:r>
    </w:p>
    <w:p w14:paraId="25FBF490" w14:textId="3A8FD228" w:rsidR="005F632B" w:rsidRDefault="005F632B" w:rsidP="005F632B">
      <w:pPr>
        <w:pStyle w:val="SourceCode"/>
        <w:rPr>
          <w:lang w:val="en-US"/>
        </w:rPr>
      </w:pPr>
      <w:r w:rsidRPr="005F632B">
        <w:rPr>
          <w:lang w:val="en-US"/>
        </w:rPr>
        <w:t xml:space="preserve">&gt; </w:t>
      </w:r>
      <w:proofErr w:type="gramStart"/>
      <w:r w:rsidRPr="005F632B">
        <w:rPr>
          <w:lang w:val="en-US"/>
        </w:rPr>
        <w:t>db.food.find(</w:t>
      </w:r>
      <w:proofErr w:type="gramEnd"/>
      <w:r w:rsidRPr="005F632B">
        <w:rPr>
          <w:lang w:val="en-US"/>
        </w:rPr>
        <w:t>{</w:t>
      </w:r>
      <w:r w:rsidR="008437B1">
        <w:rPr>
          <w:lang w:val="en-US"/>
        </w:rPr>
        <w:t>“</w:t>
      </w:r>
      <w:r w:rsidRPr="005F632B">
        <w:rPr>
          <w:lang w:val="en-US"/>
        </w:rPr>
        <w:t>fruit</w:t>
      </w:r>
      <w:r w:rsidR="008437B1">
        <w:rPr>
          <w:lang w:val="en-US"/>
        </w:rPr>
        <w:t>”</w:t>
      </w:r>
      <w:r w:rsidR="00A0359D">
        <w:rPr>
          <w:lang w:val="en-US"/>
        </w:rPr>
        <w:t>:</w:t>
      </w:r>
      <w:r w:rsidRPr="005F632B">
        <w:rPr>
          <w:lang w:val="en-US"/>
        </w:rPr>
        <w:t xml:space="preserve"> {</w:t>
      </w:r>
      <w:r w:rsidR="008437B1">
        <w:rPr>
          <w:lang w:val="en-US"/>
        </w:rPr>
        <w:t>“</w:t>
      </w:r>
      <w:r w:rsidRPr="005F632B">
        <w:rPr>
          <w:lang w:val="en-US"/>
        </w:rPr>
        <w:t>$size</w:t>
      </w:r>
      <w:r w:rsidR="008437B1">
        <w:rPr>
          <w:lang w:val="en-US"/>
        </w:rPr>
        <w:t>”</w:t>
      </w:r>
      <w:r w:rsidR="00A0359D">
        <w:rPr>
          <w:lang w:val="en-US"/>
        </w:rPr>
        <w:t>:</w:t>
      </w:r>
      <w:r w:rsidRPr="005F632B">
        <w:rPr>
          <w:lang w:val="en-US"/>
        </w:rPr>
        <w:t xml:space="preserve"> 3}})</w:t>
      </w:r>
    </w:p>
    <w:p w14:paraId="6B49C532" w14:textId="514B1358" w:rsidR="006B35BA" w:rsidRDefault="008437B1" w:rsidP="00B85E34">
      <w:pPr>
        <w:jc w:val="both"/>
        <w:rPr>
          <w:lang w:val="en-US"/>
        </w:rPr>
      </w:pPr>
      <w:r>
        <w:rPr>
          <w:lang w:val="en-US"/>
        </w:rPr>
        <w:t>“</w:t>
      </w:r>
      <w:r w:rsidR="005F632B">
        <w:rPr>
          <w:lang w:val="en-US"/>
        </w:rPr>
        <w:t>$size</w:t>
      </w:r>
      <w:r>
        <w:rPr>
          <w:lang w:val="en-US"/>
        </w:rPr>
        <w:t>”</w:t>
      </w:r>
      <w:r w:rsidR="005F632B">
        <w:rPr>
          <w:lang w:val="en-US"/>
        </w:rPr>
        <w:t xml:space="preserve"> không thể kết hợp với bất kì toán tử $ nào khác (ví dụ như </w:t>
      </w:r>
      <w:r>
        <w:rPr>
          <w:lang w:val="en-US"/>
        </w:rPr>
        <w:t>“</w:t>
      </w:r>
      <w:r w:rsidR="005F632B">
        <w:rPr>
          <w:lang w:val="en-US"/>
        </w:rPr>
        <w:t>$gt</w:t>
      </w:r>
      <w:r>
        <w:rPr>
          <w:lang w:val="en-US"/>
        </w:rPr>
        <w:t>”</w:t>
      </w:r>
      <w:r w:rsidR="006B35BA">
        <w:rPr>
          <w:lang w:val="en-US"/>
        </w:rPr>
        <w:t xml:space="preserve">). Tuy nhiên, câu truy vấn có thể được hoàn thành bằng cách thêm 1 trường </w:t>
      </w:r>
      <w:r>
        <w:rPr>
          <w:lang w:val="en-US"/>
        </w:rPr>
        <w:t>“</w:t>
      </w:r>
      <w:r w:rsidR="006B35BA">
        <w:rPr>
          <w:lang w:val="en-US"/>
        </w:rPr>
        <w:t>size</w:t>
      </w:r>
      <w:r>
        <w:rPr>
          <w:lang w:val="en-US"/>
        </w:rPr>
        <w:t>”</w:t>
      </w:r>
      <w:r w:rsidR="006B35BA">
        <w:rPr>
          <w:lang w:val="en-US"/>
        </w:rPr>
        <w:t xml:space="preserve"> trong document. Sau đó, mỗi khi thêm 1 giá trị vào trong mảng, tăng giá trị của trường </w:t>
      </w:r>
      <w:r>
        <w:rPr>
          <w:lang w:val="en-US"/>
        </w:rPr>
        <w:t>“</w:t>
      </w:r>
      <w:r w:rsidR="006B35BA">
        <w:rPr>
          <w:lang w:val="en-US"/>
        </w:rPr>
        <w:t>size</w:t>
      </w:r>
      <w:r>
        <w:rPr>
          <w:lang w:val="en-US"/>
        </w:rPr>
        <w:t>”</w:t>
      </w:r>
      <w:r w:rsidR="006B35BA">
        <w:rPr>
          <w:lang w:val="en-US"/>
        </w:rPr>
        <w:t xml:space="preserve"> lên 1 đơn vị. Ví cụ, nếu như </w:t>
      </w:r>
      <w:proofErr w:type="gramStart"/>
      <w:r w:rsidR="006B35BA">
        <w:rPr>
          <w:lang w:val="en-US"/>
        </w:rPr>
        <w:t>theo</w:t>
      </w:r>
      <w:proofErr w:type="gramEnd"/>
      <w:r w:rsidR="006B35BA">
        <w:rPr>
          <w:lang w:val="en-US"/>
        </w:rPr>
        <w:t xml:space="preserve"> mặc định, phương thức update để giá trị của mảng được tiến hành như sau:</w:t>
      </w:r>
    </w:p>
    <w:p w14:paraId="57FEA479" w14:textId="08E33171" w:rsidR="006B35BA" w:rsidRDefault="006B35BA" w:rsidP="006B35BA">
      <w:pPr>
        <w:pStyle w:val="SourceCode"/>
        <w:rPr>
          <w:lang w:val="en-US"/>
        </w:rPr>
      </w:pPr>
      <w:r w:rsidRPr="006B35BA">
        <w:rPr>
          <w:lang w:val="en-US"/>
        </w:rPr>
        <w:lastRenderedPageBreak/>
        <w:t xml:space="preserve">&gt; </w:t>
      </w:r>
      <w:proofErr w:type="gramStart"/>
      <w:r w:rsidRPr="006B35BA">
        <w:rPr>
          <w:lang w:val="en-US"/>
        </w:rPr>
        <w:t>db.food.update(</w:t>
      </w:r>
      <w:proofErr w:type="gramEnd"/>
      <w:r w:rsidRPr="006B35BA">
        <w:rPr>
          <w:lang w:val="en-US"/>
        </w:rPr>
        <w:t>{</w:t>
      </w:r>
      <w:r w:rsidR="008437B1">
        <w:rPr>
          <w:lang w:val="en-US"/>
        </w:rPr>
        <w:t>“</w:t>
      </w:r>
      <w:r w:rsidRPr="006B35BA">
        <w:rPr>
          <w:lang w:val="en-US"/>
        </w:rPr>
        <w:t>$push</w:t>
      </w:r>
      <w:r w:rsidR="008437B1">
        <w:rPr>
          <w:lang w:val="en-US"/>
        </w:rPr>
        <w:t>”</w:t>
      </w:r>
      <w:r w:rsidR="00A0359D">
        <w:rPr>
          <w:lang w:val="en-US"/>
        </w:rPr>
        <w:t>:</w:t>
      </w:r>
      <w:r w:rsidRPr="006B35BA">
        <w:rPr>
          <w:lang w:val="en-US"/>
        </w:rPr>
        <w:t xml:space="preserve"> {</w:t>
      </w:r>
      <w:r w:rsidR="008437B1">
        <w:rPr>
          <w:lang w:val="en-US"/>
        </w:rPr>
        <w:t>“</w:t>
      </w:r>
      <w:r w:rsidRPr="006B35BA">
        <w:rPr>
          <w:lang w:val="en-US"/>
        </w:rPr>
        <w:t>fruit</w:t>
      </w:r>
      <w:r w:rsidR="008437B1">
        <w:rPr>
          <w:lang w:val="en-US"/>
        </w:rPr>
        <w:t>”</w:t>
      </w:r>
      <w:r w:rsidR="00A0359D">
        <w:rPr>
          <w:lang w:val="en-US"/>
        </w:rPr>
        <w:t>:</w:t>
      </w:r>
      <w:r w:rsidRPr="006B35BA">
        <w:rPr>
          <w:lang w:val="en-US"/>
        </w:rPr>
        <w:t xml:space="preserve"> </w:t>
      </w:r>
      <w:r w:rsidR="008437B1">
        <w:rPr>
          <w:lang w:val="en-US"/>
        </w:rPr>
        <w:t>“</w:t>
      </w:r>
      <w:r w:rsidRPr="006B35BA">
        <w:rPr>
          <w:lang w:val="en-US"/>
        </w:rPr>
        <w:t>strawberry</w:t>
      </w:r>
      <w:r w:rsidR="008437B1">
        <w:rPr>
          <w:lang w:val="en-US"/>
        </w:rPr>
        <w:t>”</w:t>
      </w:r>
      <w:r w:rsidRPr="006B35BA">
        <w:rPr>
          <w:lang w:val="en-US"/>
        </w:rPr>
        <w:t>}})</w:t>
      </w:r>
    </w:p>
    <w:p w14:paraId="2DB2D64A" w14:textId="0F877310" w:rsidR="006B35BA" w:rsidRDefault="006B35BA" w:rsidP="00B85E34">
      <w:pPr>
        <w:jc w:val="both"/>
        <w:rPr>
          <w:lang w:val="en-US"/>
        </w:rPr>
      </w:pPr>
      <w:r>
        <w:rPr>
          <w:lang w:val="en-US"/>
        </w:rPr>
        <w:t>Nó có thể được thay đổi đơn giản như sau:</w:t>
      </w:r>
    </w:p>
    <w:p w14:paraId="40D391A6" w14:textId="220CF8CE" w:rsidR="006B35BA" w:rsidRDefault="006B35BA" w:rsidP="006B35BA">
      <w:pPr>
        <w:pStyle w:val="SourceCode"/>
        <w:rPr>
          <w:lang w:val="en-US"/>
        </w:rPr>
      </w:pPr>
      <w:r w:rsidRPr="006B35BA">
        <w:rPr>
          <w:lang w:val="en-US"/>
        </w:rPr>
        <w:t xml:space="preserve">&gt; </w:t>
      </w:r>
      <w:proofErr w:type="gramStart"/>
      <w:r w:rsidRPr="006B35BA">
        <w:rPr>
          <w:lang w:val="en-US"/>
        </w:rPr>
        <w:t>db.food.update(</w:t>
      </w:r>
      <w:proofErr w:type="gramEnd"/>
      <w:r w:rsidRPr="006B35BA">
        <w:rPr>
          <w:lang w:val="en-US"/>
        </w:rPr>
        <w:t>{</w:t>
      </w:r>
      <w:r w:rsidR="008437B1">
        <w:rPr>
          <w:lang w:val="en-US"/>
        </w:rPr>
        <w:t>“</w:t>
      </w:r>
      <w:r w:rsidRPr="006B35BA">
        <w:rPr>
          <w:lang w:val="en-US"/>
        </w:rPr>
        <w:t>$push</w:t>
      </w:r>
      <w:r w:rsidR="008437B1">
        <w:rPr>
          <w:lang w:val="en-US"/>
        </w:rPr>
        <w:t>”</w:t>
      </w:r>
      <w:r w:rsidR="00A0359D">
        <w:rPr>
          <w:lang w:val="en-US"/>
        </w:rPr>
        <w:t>:</w:t>
      </w:r>
      <w:r w:rsidRPr="006B35BA">
        <w:rPr>
          <w:lang w:val="en-US"/>
        </w:rPr>
        <w:t xml:space="preserve"> {</w:t>
      </w:r>
      <w:r w:rsidR="008437B1">
        <w:rPr>
          <w:lang w:val="en-US"/>
        </w:rPr>
        <w:t>“</w:t>
      </w:r>
      <w:r w:rsidRPr="006B35BA">
        <w:rPr>
          <w:lang w:val="en-US"/>
        </w:rPr>
        <w:t>fruit</w:t>
      </w:r>
      <w:r w:rsidR="008437B1">
        <w:rPr>
          <w:lang w:val="en-US"/>
        </w:rPr>
        <w:t>”</w:t>
      </w:r>
      <w:r w:rsidR="00A0359D">
        <w:rPr>
          <w:lang w:val="en-US"/>
        </w:rPr>
        <w:t>:</w:t>
      </w:r>
      <w:r w:rsidRPr="006B35BA">
        <w:rPr>
          <w:lang w:val="en-US"/>
        </w:rPr>
        <w:t xml:space="preserve"> </w:t>
      </w:r>
      <w:r w:rsidR="008437B1">
        <w:rPr>
          <w:lang w:val="en-US"/>
        </w:rPr>
        <w:t>“</w:t>
      </w:r>
      <w:r w:rsidRPr="006B35BA">
        <w:rPr>
          <w:lang w:val="en-US"/>
        </w:rPr>
        <w:t>strawberry</w:t>
      </w:r>
      <w:r w:rsidR="008437B1">
        <w:rPr>
          <w:lang w:val="en-US"/>
        </w:rPr>
        <w:t>”</w:t>
      </w:r>
      <w:r w:rsidRPr="006B35BA">
        <w:rPr>
          <w:lang w:val="en-US"/>
        </w:rPr>
        <w:t xml:space="preserve">}, </w:t>
      </w:r>
      <w:r w:rsidR="008437B1">
        <w:rPr>
          <w:lang w:val="en-US"/>
        </w:rPr>
        <w:t>“</w:t>
      </w:r>
      <w:r w:rsidRPr="006B35BA">
        <w:rPr>
          <w:lang w:val="en-US"/>
        </w:rPr>
        <w:t>$inc</w:t>
      </w:r>
      <w:r w:rsidR="008437B1">
        <w:rPr>
          <w:lang w:val="en-US"/>
        </w:rPr>
        <w:t>”</w:t>
      </w:r>
      <w:r w:rsidR="00A0359D">
        <w:rPr>
          <w:lang w:val="en-US"/>
        </w:rPr>
        <w:t>:</w:t>
      </w:r>
      <w:r w:rsidRPr="006B35BA">
        <w:rPr>
          <w:lang w:val="en-US"/>
        </w:rPr>
        <w:t xml:space="preserve"> {</w:t>
      </w:r>
      <w:r w:rsidR="008437B1">
        <w:rPr>
          <w:lang w:val="en-US"/>
        </w:rPr>
        <w:t>“</w:t>
      </w:r>
      <w:r w:rsidRPr="006B35BA">
        <w:rPr>
          <w:lang w:val="en-US"/>
        </w:rPr>
        <w:t>size</w:t>
      </w:r>
      <w:r w:rsidR="008437B1">
        <w:rPr>
          <w:lang w:val="en-US"/>
        </w:rPr>
        <w:t>”</w:t>
      </w:r>
      <w:r w:rsidR="00A0359D">
        <w:rPr>
          <w:lang w:val="en-US"/>
        </w:rPr>
        <w:t>:</w:t>
      </w:r>
      <w:r w:rsidRPr="006B35BA">
        <w:rPr>
          <w:lang w:val="en-US"/>
        </w:rPr>
        <w:t xml:space="preserve"> 1}})</w:t>
      </w:r>
    </w:p>
    <w:p w14:paraId="7554A954" w14:textId="7BE9F209" w:rsidR="006B35BA" w:rsidRDefault="006B35BA" w:rsidP="00B85E34">
      <w:pPr>
        <w:jc w:val="both"/>
        <w:rPr>
          <w:lang w:val="en-US"/>
        </w:rPr>
      </w:pPr>
      <w:r>
        <w:rPr>
          <w:lang w:val="en-US"/>
        </w:rPr>
        <w:t xml:space="preserve">Toán tử </w:t>
      </w:r>
      <w:r w:rsidR="008437B1">
        <w:rPr>
          <w:lang w:val="en-US"/>
        </w:rPr>
        <w:t>“</w:t>
      </w:r>
      <w:r>
        <w:rPr>
          <w:lang w:val="en-US"/>
        </w:rPr>
        <w:t>$</w:t>
      </w:r>
      <w:proofErr w:type="gramStart"/>
      <w:r>
        <w:rPr>
          <w:lang w:val="en-US"/>
        </w:rPr>
        <w:t>inc</w:t>
      </w:r>
      <w:proofErr w:type="gramEnd"/>
      <w:r w:rsidR="008437B1">
        <w:rPr>
          <w:lang w:val="en-US"/>
        </w:rPr>
        <w:t>”</w:t>
      </w:r>
      <w:r>
        <w:rPr>
          <w:lang w:val="en-US"/>
        </w:rPr>
        <w:t xml:space="preserve"> được thực thi rất nhanh, vì vậy nó sẽ không ảnh hưởng đến hiệu suất và tốc độ của phương thức update này.</w:t>
      </w:r>
      <w:r w:rsidR="00374AF5">
        <w:rPr>
          <w:lang w:val="en-US"/>
        </w:rPr>
        <w:t xml:space="preserve"> Lưu trữ document như vậy sẽ cho phép chúng ta có thể thực hiện câu truy vấn như sau:</w:t>
      </w:r>
    </w:p>
    <w:p w14:paraId="5B35E1A4" w14:textId="094C7DBC" w:rsidR="00374AF5" w:rsidRDefault="00374AF5" w:rsidP="00374AF5">
      <w:pPr>
        <w:pStyle w:val="SourceCode"/>
        <w:rPr>
          <w:lang w:val="en-US"/>
        </w:rPr>
      </w:pPr>
      <w:r w:rsidRPr="00374AF5">
        <w:rPr>
          <w:lang w:val="en-US"/>
        </w:rPr>
        <w:t xml:space="preserve">&gt; </w:t>
      </w:r>
      <w:proofErr w:type="gramStart"/>
      <w:r w:rsidRPr="00374AF5">
        <w:rPr>
          <w:lang w:val="en-US"/>
        </w:rPr>
        <w:t>db.food.find(</w:t>
      </w:r>
      <w:proofErr w:type="gramEnd"/>
      <w:r w:rsidRPr="00374AF5">
        <w:rPr>
          <w:lang w:val="en-US"/>
        </w:rPr>
        <w:t>{</w:t>
      </w:r>
      <w:r w:rsidR="008437B1">
        <w:rPr>
          <w:lang w:val="en-US"/>
        </w:rPr>
        <w:t>“</w:t>
      </w:r>
      <w:r w:rsidRPr="00374AF5">
        <w:rPr>
          <w:lang w:val="en-US"/>
        </w:rPr>
        <w:t>size</w:t>
      </w:r>
      <w:r w:rsidR="008437B1">
        <w:rPr>
          <w:lang w:val="en-US"/>
        </w:rPr>
        <w:t>”</w:t>
      </w:r>
      <w:r w:rsidR="00A0359D">
        <w:rPr>
          <w:lang w:val="en-US"/>
        </w:rPr>
        <w:t>:</w:t>
      </w:r>
      <w:r w:rsidRPr="00374AF5">
        <w:rPr>
          <w:lang w:val="en-US"/>
        </w:rPr>
        <w:t xml:space="preserve"> {</w:t>
      </w:r>
      <w:r w:rsidR="008437B1">
        <w:rPr>
          <w:lang w:val="en-US"/>
        </w:rPr>
        <w:t>“</w:t>
      </w:r>
      <w:r w:rsidRPr="00374AF5">
        <w:rPr>
          <w:lang w:val="en-US"/>
        </w:rPr>
        <w:t>$gt</w:t>
      </w:r>
      <w:r w:rsidR="008437B1">
        <w:rPr>
          <w:lang w:val="en-US"/>
        </w:rPr>
        <w:t>”</w:t>
      </w:r>
      <w:r w:rsidR="00A0359D">
        <w:rPr>
          <w:lang w:val="en-US"/>
        </w:rPr>
        <w:t>:</w:t>
      </w:r>
      <w:r w:rsidRPr="00374AF5">
        <w:rPr>
          <w:lang w:val="en-US"/>
        </w:rPr>
        <w:t xml:space="preserve"> 3}})</w:t>
      </w:r>
    </w:p>
    <w:p w14:paraId="6305CDC8" w14:textId="5EA38C98" w:rsidR="006B35BA" w:rsidRDefault="00374AF5" w:rsidP="00B85E34">
      <w:pPr>
        <w:jc w:val="both"/>
        <w:rPr>
          <w:lang w:val="en-US"/>
        </w:rPr>
      </w:pPr>
      <w:r>
        <w:rPr>
          <w:lang w:val="en-US"/>
        </w:rPr>
        <w:t>Câu lệnh sẽ trả về cho chúng ta những document có số lượng phần tử của trường fruit lớn hơn 3 phần tử.</w:t>
      </w:r>
    </w:p>
    <w:p w14:paraId="43559DF4" w14:textId="46996159" w:rsidR="00374AF5" w:rsidRDefault="00374AF5" w:rsidP="00245F4D">
      <w:pPr>
        <w:pStyle w:val="Heading5"/>
        <w:rPr>
          <w:lang w:val="en-US"/>
        </w:rPr>
      </w:pPr>
      <w:r>
        <w:rPr>
          <w:lang w:val="en-US"/>
        </w:rPr>
        <w:t>Toán tử $slice</w:t>
      </w:r>
    </w:p>
    <w:p w14:paraId="4BF0FFFD" w14:textId="4C8AABBE" w:rsidR="006B35BA" w:rsidRDefault="008E4DFB" w:rsidP="00B85E34">
      <w:pPr>
        <w:jc w:val="both"/>
        <w:rPr>
          <w:lang w:val="en-US"/>
        </w:rPr>
      </w:pPr>
      <w:r>
        <w:rPr>
          <w:lang w:val="en-US"/>
        </w:rPr>
        <w:t xml:space="preserve">Toán tử </w:t>
      </w:r>
      <w:r w:rsidR="008437B1">
        <w:rPr>
          <w:lang w:val="en-US"/>
        </w:rPr>
        <w:t>“</w:t>
      </w:r>
      <w:r>
        <w:rPr>
          <w:lang w:val="en-US"/>
        </w:rPr>
        <w:t>$slice</w:t>
      </w:r>
      <w:r w:rsidR="008437B1">
        <w:rPr>
          <w:lang w:val="en-US"/>
        </w:rPr>
        <w:t>”</w:t>
      </w:r>
      <w:r>
        <w:rPr>
          <w:lang w:val="en-US"/>
        </w:rPr>
        <w:t xml:space="preserve"> có thể được sử dụng để trả về các phần tử con trong mảng của 1 trường.</w:t>
      </w:r>
    </w:p>
    <w:p w14:paraId="5E251E19" w14:textId="30A39C02" w:rsidR="008E4DFB" w:rsidRDefault="008E4DFB" w:rsidP="00B85E34">
      <w:pPr>
        <w:jc w:val="both"/>
        <w:rPr>
          <w:lang w:val="en-US"/>
        </w:rPr>
      </w:pPr>
      <w:r>
        <w:rPr>
          <w:lang w:val="en-US"/>
        </w:rPr>
        <w:t>Ví dụ, giả sử chúng ta có document quản lý trang những lượt đăng tải comment của 1 trang blog và chúng ta muốn trả về 10 comment đầu tiên trong trường comment. Ta thực hiện như sau:</w:t>
      </w:r>
    </w:p>
    <w:p w14:paraId="4D076B13" w14:textId="442B5D66" w:rsidR="008E4DFB" w:rsidRDefault="008E4DFB" w:rsidP="008E4DFB">
      <w:pPr>
        <w:pStyle w:val="SourceCode"/>
        <w:rPr>
          <w:lang w:val="en-US"/>
        </w:rPr>
      </w:pPr>
      <w:r w:rsidRPr="008E4DFB">
        <w:rPr>
          <w:lang w:val="en-US"/>
        </w:rPr>
        <w:t xml:space="preserve">&gt; </w:t>
      </w:r>
      <w:proofErr w:type="gramStart"/>
      <w:r w:rsidRPr="008E4DFB">
        <w:rPr>
          <w:lang w:val="en-US"/>
        </w:rPr>
        <w:t>db.blog.posts.findOne(</w:t>
      </w:r>
      <w:proofErr w:type="gramEnd"/>
      <w:r w:rsidRPr="008E4DFB">
        <w:rPr>
          <w:lang w:val="en-US"/>
        </w:rPr>
        <w:t>criteria, {</w:t>
      </w:r>
      <w:r w:rsidR="008437B1">
        <w:rPr>
          <w:lang w:val="en-US"/>
        </w:rPr>
        <w:t>“</w:t>
      </w:r>
      <w:r w:rsidRPr="008E4DFB">
        <w:rPr>
          <w:lang w:val="en-US"/>
        </w:rPr>
        <w:t>comments</w:t>
      </w:r>
      <w:r w:rsidR="008437B1">
        <w:rPr>
          <w:lang w:val="en-US"/>
        </w:rPr>
        <w:t>”</w:t>
      </w:r>
      <w:r w:rsidR="00A0359D">
        <w:rPr>
          <w:lang w:val="en-US"/>
        </w:rPr>
        <w:t>:</w:t>
      </w:r>
      <w:r w:rsidRPr="008E4DFB">
        <w:rPr>
          <w:lang w:val="en-US"/>
        </w:rPr>
        <w:t xml:space="preserve"> {</w:t>
      </w:r>
      <w:r w:rsidR="008437B1">
        <w:rPr>
          <w:lang w:val="en-US"/>
        </w:rPr>
        <w:t>“</w:t>
      </w:r>
      <w:r w:rsidRPr="008E4DFB">
        <w:rPr>
          <w:lang w:val="en-US"/>
        </w:rPr>
        <w:t>$slice</w:t>
      </w:r>
      <w:r w:rsidR="008437B1">
        <w:rPr>
          <w:lang w:val="en-US"/>
        </w:rPr>
        <w:t>”</w:t>
      </w:r>
      <w:r w:rsidR="00A0359D">
        <w:rPr>
          <w:lang w:val="en-US"/>
        </w:rPr>
        <w:t>:</w:t>
      </w:r>
      <w:r w:rsidRPr="008E4DFB">
        <w:rPr>
          <w:lang w:val="en-US"/>
        </w:rPr>
        <w:t xml:space="preserve"> 10}})</w:t>
      </w:r>
    </w:p>
    <w:p w14:paraId="767A5FDC" w14:textId="50D4A0EC" w:rsidR="008E4DFB" w:rsidRDefault="008E4DFB" w:rsidP="00B85E34">
      <w:pPr>
        <w:jc w:val="both"/>
        <w:rPr>
          <w:lang w:val="en-US"/>
        </w:rPr>
      </w:pPr>
      <w:r>
        <w:rPr>
          <w:lang w:val="en-US"/>
        </w:rPr>
        <w:t>Ngược lại, nếu như chúng ta muốn trả về 10 comment cuối cùng</w:t>
      </w:r>
      <w:r w:rsidR="0032333E">
        <w:rPr>
          <w:lang w:val="en-US"/>
        </w:rPr>
        <w:t>, ta thực hiện như sau:</w:t>
      </w:r>
    </w:p>
    <w:p w14:paraId="3B94A6ED" w14:textId="5B059F51" w:rsidR="0032333E" w:rsidRDefault="0032333E" w:rsidP="0032333E">
      <w:pPr>
        <w:pStyle w:val="SourceCode"/>
        <w:rPr>
          <w:lang w:val="en-US"/>
        </w:rPr>
      </w:pPr>
      <w:r w:rsidRPr="0032333E">
        <w:rPr>
          <w:lang w:val="en-US"/>
        </w:rPr>
        <w:t xml:space="preserve">&gt; </w:t>
      </w:r>
      <w:proofErr w:type="gramStart"/>
      <w:r w:rsidRPr="0032333E">
        <w:rPr>
          <w:lang w:val="en-US"/>
        </w:rPr>
        <w:t>db.blog.posts.findOne(</w:t>
      </w:r>
      <w:proofErr w:type="gramEnd"/>
      <w:r w:rsidRPr="0032333E">
        <w:rPr>
          <w:lang w:val="en-US"/>
        </w:rPr>
        <w:t>criteria, {</w:t>
      </w:r>
      <w:r w:rsidR="008437B1">
        <w:rPr>
          <w:lang w:val="en-US"/>
        </w:rPr>
        <w:t>“</w:t>
      </w:r>
      <w:r w:rsidRPr="0032333E">
        <w:rPr>
          <w:lang w:val="en-US"/>
        </w:rPr>
        <w:t>comments</w:t>
      </w:r>
      <w:r w:rsidR="008437B1">
        <w:rPr>
          <w:lang w:val="en-US"/>
        </w:rPr>
        <w:t>”</w:t>
      </w:r>
      <w:r w:rsidR="00A0359D">
        <w:rPr>
          <w:lang w:val="en-US"/>
        </w:rPr>
        <w:t>:</w:t>
      </w:r>
      <w:r w:rsidRPr="0032333E">
        <w:rPr>
          <w:lang w:val="en-US"/>
        </w:rPr>
        <w:t xml:space="preserve"> {</w:t>
      </w:r>
      <w:r w:rsidR="008437B1">
        <w:rPr>
          <w:lang w:val="en-US"/>
        </w:rPr>
        <w:t>“</w:t>
      </w:r>
      <w:r w:rsidRPr="0032333E">
        <w:rPr>
          <w:lang w:val="en-US"/>
        </w:rPr>
        <w:t>$slice</w:t>
      </w:r>
      <w:r w:rsidR="008437B1">
        <w:rPr>
          <w:lang w:val="en-US"/>
        </w:rPr>
        <w:t>”</w:t>
      </w:r>
      <w:r w:rsidR="00A0359D">
        <w:rPr>
          <w:lang w:val="en-US"/>
        </w:rPr>
        <w:t>:</w:t>
      </w:r>
      <w:r w:rsidRPr="0032333E">
        <w:rPr>
          <w:lang w:val="en-US"/>
        </w:rPr>
        <w:t xml:space="preserve"> -10}})</w:t>
      </w:r>
    </w:p>
    <w:p w14:paraId="165C0BC8" w14:textId="5B992D71" w:rsidR="0032333E" w:rsidRDefault="008437B1" w:rsidP="00B85E34">
      <w:pPr>
        <w:jc w:val="both"/>
        <w:rPr>
          <w:lang w:val="en-US"/>
        </w:rPr>
      </w:pPr>
      <w:r>
        <w:rPr>
          <w:lang w:val="en-US"/>
        </w:rPr>
        <w:t>“</w:t>
      </w:r>
      <w:r w:rsidR="0032333E">
        <w:rPr>
          <w:lang w:val="en-US"/>
        </w:rPr>
        <w:t>$slice</w:t>
      </w:r>
      <w:r>
        <w:rPr>
          <w:lang w:val="en-US"/>
        </w:rPr>
        <w:t>”</w:t>
      </w:r>
      <w:r w:rsidR="004829B5">
        <w:rPr>
          <w:lang w:val="en-US"/>
        </w:rPr>
        <w:t xml:space="preserve"> </w:t>
      </w:r>
      <w:r w:rsidR="0032333E">
        <w:rPr>
          <w:lang w:val="en-US"/>
        </w:rPr>
        <w:t>cũng có thể trả về các phần tử ở giữa bằng cách đưa toán tử 2 tham số là vị trí bắt đầu duyệt và số lượng phần tử trả về. Ví dụ:</w:t>
      </w:r>
    </w:p>
    <w:p w14:paraId="1B670B3E" w14:textId="5C28B2D4" w:rsidR="0032333E" w:rsidRDefault="0032333E" w:rsidP="0032333E">
      <w:pPr>
        <w:pStyle w:val="SourceCode"/>
        <w:rPr>
          <w:lang w:val="en-US"/>
        </w:rPr>
      </w:pPr>
      <w:r w:rsidRPr="0032333E">
        <w:rPr>
          <w:lang w:val="en-US"/>
        </w:rPr>
        <w:t xml:space="preserve">&gt; </w:t>
      </w:r>
      <w:proofErr w:type="gramStart"/>
      <w:r w:rsidRPr="0032333E">
        <w:rPr>
          <w:lang w:val="en-US"/>
        </w:rPr>
        <w:t>db.blog.posts.findOne(</w:t>
      </w:r>
      <w:proofErr w:type="gramEnd"/>
      <w:r w:rsidRPr="0032333E">
        <w:rPr>
          <w:lang w:val="en-US"/>
        </w:rPr>
        <w:t>criteria, {</w:t>
      </w:r>
      <w:r w:rsidR="008437B1">
        <w:rPr>
          <w:lang w:val="en-US"/>
        </w:rPr>
        <w:t>“</w:t>
      </w:r>
      <w:r w:rsidRPr="0032333E">
        <w:rPr>
          <w:lang w:val="en-US"/>
        </w:rPr>
        <w:t>comments</w:t>
      </w:r>
      <w:r w:rsidR="008437B1">
        <w:rPr>
          <w:lang w:val="en-US"/>
        </w:rPr>
        <w:t>”</w:t>
      </w:r>
      <w:r w:rsidR="00A0359D">
        <w:rPr>
          <w:lang w:val="en-US"/>
        </w:rPr>
        <w:t>:</w:t>
      </w:r>
      <w:r w:rsidRPr="0032333E">
        <w:rPr>
          <w:lang w:val="en-US"/>
        </w:rPr>
        <w:t xml:space="preserve"> {</w:t>
      </w:r>
      <w:r w:rsidR="008437B1">
        <w:rPr>
          <w:lang w:val="en-US"/>
        </w:rPr>
        <w:t>“</w:t>
      </w:r>
      <w:r w:rsidRPr="0032333E">
        <w:rPr>
          <w:lang w:val="en-US"/>
        </w:rPr>
        <w:t>$slice</w:t>
      </w:r>
      <w:r w:rsidR="008437B1">
        <w:rPr>
          <w:lang w:val="en-US"/>
        </w:rPr>
        <w:t>”</w:t>
      </w:r>
      <w:r w:rsidR="00A0359D">
        <w:rPr>
          <w:lang w:val="en-US"/>
        </w:rPr>
        <w:t>:</w:t>
      </w:r>
      <w:r w:rsidRPr="0032333E">
        <w:rPr>
          <w:lang w:val="en-US"/>
        </w:rPr>
        <w:t xml:space="preserve"> [23, 10]}})</w:t>
      </w:r>
    </w:p>
    <w:p w14:paraId="40EC4496" w14:textId="58CBFA2C" w:rsidR="0032333E" w:rsidRDefault="0032333E" w:rsidP="00B85E34">
      <w:pPr>
        <w:jc w:val="both"/>
        <w:rPr>
          <w:lang w:val="en-US"/>
        </w:rPr>
      </w:pPr>
      <w:r>
        <w:rPr>
          <w:lang w:val="en-US"/>
        </w:rPr>
        <w:t>Câu lệnh trên sẽ trả về các phần tử comment thứ 24 đến 34. Nếu như số lượng phần tử nhỏ hơn 34, nó sẽ trả về nhiều nhất có thể.</w:t>
      </w:r>
    </w:p>
    <w:p w14:paraId="7738DD9F" w14:textId="7228B976" w:rsidR="0033479E" w:rsidRDefault="0033479E" w:rsidP="00B85E34">
      <w:pPr>
        <w:jc w:val="both"/>
        <w:rPr>
          <w:lang w:val="en-US"/>
        </w:rPr>
      </w:pPr>
      <w:r>
        <w:rPr>
          <w:lang w:val="en-US"/>
        </w:rPr>
        <w:t xml:space="preserve">Khi sử dụng toán tử </w:t>
      </w:r>
      <w:r w:rsidR="008437B1">
        <w:rPr>
          <w:lang w:val="en-US"/>
        </w:rPr>
        <w:t>“</w:t>
      </w:r>
      <w:r>
        <w:rPr>
          <w:lang w:val="en-US"/>
        </w:rPr>
        <w:t>$slice</w:t>
      </w:r>
      <w:r w:rsidR="008437B1">
        <w:rPr>
          <w:lang w:val="en-US"/>
        </w:rPr>
        <w:t>”</w:t>
      </w:r>
      <w:r>
        <w:rPr>
          <w:lang w:val="en-US"/>
        </w:rPr>
        <w:t xml:space="preserve"> để so khớp cho một mảng giá trị thuộc 1 trường cụ thể, thì những trường khác vẫn được trả về, mặc dù nó không được đề cập đến. Ví dụ, ta có một document như sau:</w:t>
      </w:r>
    </w:p>
    <w:p w14:paraId="33FBDCC0" w14:textId="77777777" w:rsidR="0033479E" w:rsidRPr="0033479E" w:rsidRDefault="0033479E" w:rsidP="000B0ECD">
      <w:pPr>
        <w:pStyle w:val="SourceCodewithoutoutline"/>
        <w:jc w:val="both"/>
      </w:pPr>
      <w:r w:rsidRPr="0033479E">
        <w:t>{</w:t>
      </w:r>
    </w:p>
    <w:p w14:paraId="60508242" w14:textId="3C8CE243" w:rsidR="0033479E" w:rsidRPr="0033479E" w:rsidRDefault="008437B1" w:rsidP="000B0ECD">
      <w:pPr>
        <w:pStyle w:val="SourceCodewithoutoutline"/>
        <w:ind w:left="1440"/>
        <w:jc w:val="both"/>
      </w:pPr>
      <w:r>
        <w:t>“</w:t>
      </w:r>
      <w:r w:rsidR="0033479E" w:rsidRPr="0033479E">
        <w:t>_id</w:t>
      </w:r>
      <w:r>
        <w:t>”</w:t>
      </w:r>
      <w:r w:rsidR="00A0359D">
        <w:t>:</w:t>
      </w:r>
      <w:r w:rsidR="0033479E" w:rsidRPr="0033479E">
        <w:t xml:space="preserve"> </w:t>
      </w:r>
      <w:proofErr w:type="gramStart"/>
      <w:r w:rsidR="0033479E" w:rsidRPr="0033479E">
        <w:t>ObjectId(</w:t>
      </w:r>
      <w:proofErr w:type="gramEnd"/>
      <w:r>
        <w:t>“</w:t>
      </w:r>
      <w:r w:rsidR="0033479E" w:rsidRPr="0033479E">
        <w:t>4b2d75476cc613d5ee930164</w:t>
      </w:r>
      <w:r>
        <w:t>”</w:t>
      </w:r>
      <w:r w:rsidR="0033479E" w:rsidRPr="0033479E">
        <w:t>),</w:t>
      </w:r>
    </w:p>
    <w:p w14:paraId="0BA211A2" w14:textId="3C59125B" w:rsidR="0033479E" w:rsidRPr="0033479E" w:rsidRDefault="008437B1" w:rsidP="000B0ECD">
      <w:pPr>
        <w:pStyle w:val="SourceCodewithoutoutline"/>
        <w:ind w:left="1440"/>
        <w:jc w:val="both"/>
      </w:pPr>
      <w:r>
        <w:t>“</w:t>
      </w:r>
      <w:proofErr w:type="gramStart"/>
      <w:r w:rsidR="0033479E" w:rsidRPr="0033479E">
        <w:t>title</w:t>
      </w:r>
      <w:proofErr w:type="gramEnd"/>
      <w:r>
        <w:t>”</w:t>
      </w:r>
      <w:r w:rsidR="00A0359D">
        <w:t>:</w:t>
      </w:r>
      <w:r w:rsidR="0033479E" w:rsidRPr="0033479E">
        <w:t xml:space="preserve"> </w:t>
      </w:r>
      <w:r>
        <w:t>“</w:t>
      </w:r>
      <w:r w:rsidR="0033479E" w:rsidRPr="0033479E">
        <w:t>A blog post</w:t>
      </w:r>
      <w:r>
        <w:t>”</w:t>
      </w:r>
      <w:r w:rsidR="0033479E" w:rsidRPr="0033479E">
        <w:t>,</w:t>
      </w:r>
    </w:p>
    <w:p w14:paraId="638B2201" w14:textId="1F88266E" w:rsidR="0033479E" w:rsidRPr="0033479E" w:rsidRDefault="008437B1" w:rsidP="000B0ECD">
      <w:pPr>
        <w:pStyle w:val="SourceCodewithoutoutline"/>
        <w:ind w:left="1440"/>
        <w:jc w:val="both"/>
      </w:pPr>
      <w:r>
        <w:t>“</w:t>
      </w:r>
      <w:proofErr w:type="gramStart"/>
      <w:r w:rsidR="0033479E" w:rsidRPr="0033479E">
        <w:t>content</w:t>
      </w:r>
      <w:proofErr w:type="gramEnd"/>
      <w:r>
        <w:t>”</w:t>
      </w:r>
      <w:r w:rsidR="00A0359D">
        <w:t>:</w:t>
      </w:r>
      <w:r w:rsidR="0033479E" w:rsidRPr="0033479E">
        <w:t xml:space="preserve"> </w:t>
      </w:r>
      <w:r>
        <w:t>“</w:t>
      </w:r>
      <w:r w:rsidR="0033479E" w:rsidRPr="0033479E">
        <w:t>...</w:t>
      </w:r>
      <w:r>
        <w:t>”</w:t>
      </w:r>
      <w:r w:rsidR="0033479E" w:rsidRPr="0033479E">
        <w:t>,</w:t>
      </w:r>
    </w:p>
    <w:p w14:paraId="6BA47C5E" w14:textId="17EBC316" w:rsidR="0033479E" w:rsidRPr="0033479E" w:rsidRDefault="008437B1" w:rsidP="000B0ECD">
      <w:pPr>
        <w:pStyle w:val="SourceCodewithoutoutline"/>
        <w:ind w:left="1440"/>
        <w:jc w:val="both"/>
      </w:pPr>
      <w:r>
        <w:t>“</w:t>
      </w:r>
      <w:proofErr w:type="gramStart"/>
      <w:r w:rsidR="0033479E" w:rsidRPr="0033479E">
        <w:t>comments</w:t>
      </w:r>
      <w:proofErr w:type="gramEnd"/>
      <w:r>
        <w:t>”</w:t>
      </w:r>
      <w:r w:rsidR="00A0359D">
        <w:t>:</w:t>
      </w:r>
      <w:r w:rsidR="0033479E" w:rsidRPr="0033479E">
        <w:t xml:space="preserve"> [</w:t>
      </w:r>
    </w:p>
    <w:p w14:paraId="20441398" w14:textId="77777777" w:rsidR="0033479E" w:rsidRPr="0033479E" w:rsidRDefault="0033479E" w:rsidP="000B0ECD">
      <w:pPr>
        <w:pStyle w:val="SourceCodewithoutoutline"/>
        <w:ind w:left="1832"/>
        <w:jc w:val="both"/>
      </w:pPr>
      <w:r w:rsidRPr="0033479E">
        <w:t>{</w:t>
      </w:r>
    </w:p>
    <w:p w14:paraId="6EB061FE" w14:textId="6C326054" w:rsidR="0033479E" w:rsidRPr="0033479E" w:rsidRDefault="008437B1" w:rsidP="000B0ECD">
      <w:pPr>
        <w:pStyle w:val="SourceCodewithoutoutline"/>
        <w:ind w:left="2160"/>
        <w:jc w:val="both"/>
      </w:pPr>
      <w:r>
        <w:t>“</w:t>
      </w:r>
      <w:proofErr w:type="gramStart"/>
      <w:r w:rsidR="0033479E" w:rsidRPr="0033479E">
        <w:t>name</w:t>
      </w:r>
      <w:proofErr w:type="gramEnd"/>
      <w:r>
        <w:t>”</w:t>
      </w:r>
      <w:r w:rsidR="00A0359D">
        <w:t>:</w:t>
      </w:r>
      <w:r w:rsidR="0033479E" w:rsidRPr="0033479E">
        <w:t xml:space="preserve"> </w:t>
      </w:r>
      <w:r>
        <w:t>“</w:t>
      </w:r>
      <w:r w:rsidR="0033479E" w:rsidRPr="0033479E">
        <w:t>joe</w:t>
      </w:r>
      <w:r>
        <w:t>”</w:t>
      </w:r>
      <w:r w:rsidR="0033479E" w:rsidRPr="0033479E">
        <w:t>,</w:t>
      </w:r>
    </w:p>
    <w:p w14:paraId="7FAC3AD1" w14:textId="5CA597A4" w:rsidR="0033479E" w:rsidRPr="0033479E" w:rsidRDefault="008437B1" w:rsidP="000B0ECD">
      <w:pPr>
        <w:pStyle w:val="SourceCodewithoutoutline"/>
        <w:ind w:left="2160"/>
        <w:jc w:val="both"/>
      </w:pPr>
      <w:r>
        <w:lastRenderedPageBreak/>
        <w:t>“</w:t>
      </w:r>
      <w:proofErr w:type="gramStart"/>
      <w:r w:rsidR="0033479E" w:rsidRPr="0033479E">
        <w:t>email</w:t>
      </w:r>
      <w:proofErr w:type="gramEnd"/>
      <w:r>
        <w:t>”</w:t>
      </w:r>
      <w:r w:rsidR="00A0359D">
        <w:t>:</w:t>
      </w:r>
      <w:r w:rsidR="0033479E" w:rsidRPr="0033479E">
        <w:t xml:space="preserve"> </w:t>
      </w:r>
      <w:r>
        <w:t>“</w:t>
      </w:r>
      <w:r w:rsidR="0033479E" w:rsidRPr="0033479E">
        <w:t>joe@example.com</w:t>
      </w:r>
      <w:r>
        <w:t>”</w:t>
      </w:r>
      <w:r w:rsidR="0033479E" w:rsidRPr="0033479E">
        <w:t>,</w:t>
      </w:r>
    </w:p>
    <w:p w14:paraId="0D595359" w14:textId="51BDA9F5" w:rsidR="0033479E" w:rsidRPr="0033479E" w:rsidRDefault="008437B1" w:rsidP="000B0ECD">
      <w:pPr>
        <w:pStyle w:val="SourceCodewithoutoutline"/>
        <w:ind w:left="2160"/>
        <w:jc w:val="both"/>
      </w:pPr>
      <w:r>
        <w:t>“</w:t>
      </w:r>
      <w:proofErr w:type="gramStart"/>
      <w:r w:rsidR="0033479E" w:rsidRPr="0033479E">
        <w:t>content</w:t>
      </w:r>
      <w:proofErr w:type="gramEnd"/>
      <w:r>
        <w:t>”</w:t>
      </w:r>
      <w:r w:rsidR="00A0359D">
        <w:t>:</w:t>
      </w:r>
      <w:r w:rsidR="0033479E" w:rsidRPr="0033479E">
        <w:t xml:space="preserve"> </w:t>
      </w:r>
      <w:r>
        <w:t>“</w:t>
      </w:r>
      <w:r w:rsidR="0033479E" w:rsidRPr="0033479E">
        <w:t>nice post.</w:t>
      </w:r>
      <w:r>
        <w:t>”</w:t>
      </w:r>
    </w:p>
    <w:p w14:paraId="36DF34B4" w14:textId="77777777" w:rsidR="0033479E" w:rsidRPr="0033479E" w:rsidRDefault="0033479E" w:rsidP="000B0ECD">
      <w:pPr>
        <w:pStyle w:val="SourceCodewithoutoutline"/>
        <w:ind w:left="1832"/>
        <w:jc w:val="both"/>
      </w:pPr>
      <w:r w:rsidRPr="0033479E">
        <w:t>},</w:t>
      </w:r>
    </w:p>
    <w:p w14:paraId="2BF5C026" w14:textId="77777777" w:rsidR="0033479E" w:rsidRPr="0033479E" w:rsidRDefault="0033479E" w:rsidP="000B0ECD">
      <w:pPr>
        <w:pStyle w:val="SourceCodewithoutoutline"/>
        <w:ind w:left="1832"/>
        <w:jc w:val="both"/>
      </w:pPr>
      <w:r w:rsidRPr="0033479E">
        <w:t>{</w:t>
      </w:r>
    </w:p>
    <w:p w14:paraId="0DD934B8" w14:textId="00F74868" w:rsidR="0033479E" w:rsidRPr="0033479E" w:rsidRDefault="008437B1" w:rsidP="000B0ECD">
      <w:pPr>
        <w:pStyle w:val="SourceCodewithoutoutline"/>
        <w:ind w:left="2160"/>
        <w:jc w:val="both"/>
      </w:pPr>
      <w:r>
        <w:t>“</w:t>
      </w:r>
      <w:proofErr w:type="gramStart"/>
      <w:r w:rsidR="0033479E" w:rsidRPr="0033479E">
        <w:t>name</w:t>
      </w:r>
      <w:proofErr w:type="gramEnd"/>
      <w:r>
        <w:t>”</w:t>
      </w:r>
      <w:r w:rsidR="00A0359D">
        <w:t>:</w:t>
      </w:r>
      <w:r w:rsidR="0033479E" w:rsidRPr="0033479E">
        <w:t xml:space="preserve"> </w:t>
      </w:r>
      <w:r>
        <w:t>“</w:t>
      </w:r>
      <w:r w:rsidR="0033479E" w:rsidRPr="0033479E">
        <w:t>bob</w:t>
      </w:r>
      <w:r>
        <w:t>”</w:t>
      </w:r>
      <w:r w:rsidR="0033479E" w:rsidRPr="0033479E">
        <w:t>,</w:t>
      </w:r>
    </w:p>
    <w:p w14:paraId="60C8322F" w14:textId="43D4C2CB" w:rsidR="0033479E" w:rsidRPr="0033479E" w:rsidRDefault="008437B1" w:rsidP="000B0ECD">
      <w:pPr>
        <w:pStyle w:val="SourceCodewithoutoutline"/>
        <w:ind w:left="2160"/>
        <w:jc w:val="both"/>
      </w:pPr>
      <w:r>
        <w:t>“</w:t>
      </w:r>
      <w:proofErr w:type="gramStart"/>
      <w:r w:rsidR="0033479E" w:rsidRPr="0033479E">
        <w:t>email</w:t>
      </w:r>
      <w:proofErr w:type="gramEnd"/>
      <w:r>
        <w:t>”</w:t>
      </w:r>
      <w:r w:rsidR="00A0359D">
        <w:t>:</w:t>
      </w:r>
      <w:r w:rsidR="0033479E" w:rsidRPr="0033479E">
        <w:t xml:space="preserve"> </w:t>
      </w:r>
      <w:r>
        <w:t>“</w:t>
      </w:r>
      <w:r w:rsidR="0033479E" w:rsidRPr="0033479E">
        <w:t>bob@example.com</w:t>
      </w:r>
      <w:r>
        <w:t>”</w:t>
      </w:r>
      <w:r w:rsidR="0033479E" w:rsidRPr="0033479E">
        <w:t>,</w:t>
      </w:r>
    </w:p>
    <w:p w14:paraId="7B3A2FE1" w14:textId="35898893" w:rsidR="0033479E" w:rsidRPr="0033479E" w:rsidRDefault="008437B1" w:rsidP="000B0ECD">
      <w:pPr>
        <w:pStyle w:val="SourceCodewithoutoutline"/>
        <w:ind w:left="2160"/>
        <w:jc w:val="both"/>
      </w:pPr>
      <w:r>
        <w:t>“</w:t>
      </w:r>
      <w:proofErr w:type="gramStart"/>
      <w:r w:rsidR="0033479E" w:rsidRPr="0033479E">
        <w:t>content</w:t>
      </w:r>
      <w:proofErr w:type="gramEnd"/>
      <w:r>
        <w:t>”</w:t>
      </w:r>
      <w:r w:rsidR="00A0359D">
        <w:t>:</w:t>
      </w:r>
      <w:r w:rsidR="0033479E" w:rsidRPr="0033479E">
        <w:t xml:space="preserve"> </w:t>
      </w:r>
      <w:r>
        <w:t>“</w:t>
      </w:r>
      <w:r w:rsidR="0033479E" w:rsidRPr="0033479E">
        <w:t>good post.</w:t>
      </w:r>
      <w:r>
        <w:t>”</w:t>
      </w:r>
    </w:p>
    <w:p w14:paraId="024BBFC8" w14:textId="77777777" w:rsidR="0033479E" w:rsidRPr="0033479E" w:rsidRDefault="0033479E" w:rsidP="000B0ECD">
      <w:pPr>
        <w:pStyle w:val="SourceCodewithoutoutline"/>
        <w:ind w:left="1832"/>
        <w:jc w:val="both"/>
      </w:pPr>
      <w:r w:rsidRPr="0033479E">
        <w:t>}</w:t>
      </w:r>
    </w:p>
    <w:p w14:paraId="2F0904A5" w14:textId="77777777" w:rsidR="0033479E" w:rsidRPr="0033479E" w:rsidRDefault="0033479E" w:rsidP="000B0ECD">
      <w:pPr>
        <w:pStyle w:val="SourceCodewithoutoutline"/>
        <w:ind w:left="1440"/>
        <w:jc w:val="both"/>
      </w:pPr>
      <w:r w:rsidRPr="0033479E">
        <w:t>]</w:t>
      </w:r>
    </w:p>
    <w:p w14:paraId="77DB2C34" w14:textId="0803EF23" w:rsidR="0033479E" w:rsidRDefault="0033479E" w:rsidP="000B0ECD">
      <w:pPr>
        <w:pStyle w:val="SourceCodewithoutoutline"/>
        <w:jc w:val="both"/>
      </w:pPr>
      <w:r w:rsidRPr="0033479E">
        <w:t>}</w:t>
      </w:r>
    </w:p>
    <w:p w14:paraId="474DC0C3" w14:textId="70992E45" w:rsidR="004829B5" w:rsidRDefault="00E42A92" w:rsidP="00B85E34">
      <w:pPr>
        <w:jc w:val="both"/>
        <w:rPr>
          <w:lang w:val="en-US"/>
        </w:rPr>
      </w:pPr>
      <w:r>
        <w:rPr>
          <w:lang w:val="en-US"/>
        </w:rPr>
        <w:t xml:space="preserve">Và toán tử </w:t>
      </w:r>
      <w:r w:rsidR="008437B1">
        <w:rPr>
          <w:lang w:val="en-US"/>
        </w:rPr>
        <w:t>“</w:t>
      </w:r>
      <w:r>
        <w:rPr>
          <w:lang w:val="en-US"/>
        </w:rPr>
        <w:t>$slice</w:t>
      </w:r>
      <w:r w:rsidR="008437B1">
        <w:rPr>
          <w:lang w:val="en-US"/>
        </w:rPr>
        <w:t>”</w:t>
      </w:r>
      <w:r>
        <w:rPr>
          <w:lang w:val="en-US"/>
        </w:rPr>
        <w:t xml:space="preserve"> được sử dụng như sau:</w:t>
      </w:r>
    </w:p>
    <w:p w14:paraId="1EA98D42" w14:textId="34663DDB" w:rsidR="00E42A92" w:rsidRDefault="00E42A92" w:rsidP="00E42A92">
      <w:pPr>
        <w:pStyle w:val="SourceCode"/>
        <w:rPr>
          <w:lang w:val="en-US"/>
        </w:rPr>
      </w:pPr>
      <w:r w:rsidRPr="00E42A92">
        <w:rPr>
          <w:lang w:val="en-US"/>
        </w:rPr>
        <w:t xml:space="preserve">&gt; </w:t>
      </w:r>
      <w:proofErr w:type="gramStart"/>
      <w:r w:rsidRPr="00E42A92">
        <w:rPr>
          <w:lang w:val="en-US"/>
        </w:rPr>
        <w:t>db.blog.posts.findOne(</w:t>
      </w:r>
      <w:proofErr w:type="gramEnd"/>
      <w:r w:rsidRPr="00E42A92">
        <w:rPr>
          <w:lang w:val="en-US"/>
        </w:rPr>
        <w:t>criteria, {</w:t>
      </w:r>
      <w:r w:rsidR="008437B1">
        <w:rPr>
          <w:lang w:val="en-US"/>
        </w:rPr>
        <w:t>“</w:t>
      </w:r>
      <w:r w:rsidRPr="00E42A92">
        <w:rPr>
          <w:lang w:val="en-US"/>
        </w:rPr>
        <w:t>comments</w:t>
      </w:r>
      <w:r w:rsidR="008437B1">
        <w:rPr>
          <w:lang w:val="en-US"/>
        </w:rPr>
        <w:t>”</w:t>
      </w:r>
      <w:r w:rsidR="00A0359D">
        <w:rPr>
          <w:lang w:val="en-US"/>
        </w:rPr>
        <w:t>:</w:t>
      </w:r>
      <w:r w:rsidRPr="00E42A92">
        <w:rPr>
          <w:lang w:val="en-US"/>
        </w:rPr>
        <w:t xml:space="preserve"> {</w:t>
      </w:r>
      <w:r w:rsidR="008437B1">
        <w:rPr>
          <w:lang w:val="en-US"/>
        </w:rPr>
        <w:t>“</w:t>
      </w:r>
      <w:r w:rsidRPr="00E42A92">
        <w:rPr>
          <w:lang w:val="en-US"/>
        </w:rPr>
        <w:t>$slice</w:t>
      </w:r>
      <w:r w:rsidR="008437B1">
        <w:rPr>
          <w:lang w:val="en-US"/>
        </w:rPr>
        <w:t>”</w:t>
      </w:r>
      <w:r w:rsidR="00A0359D">
        <w:rPr>
          <w:lang w:val="en-US"/>
        </w:rPr>
        <w:t>:</w:t>
      </w:r>
      <w:r w:rsidRPr="00E42A92">
        <w:rPr>
          <w:lang w:val="en-US"/>
        </w:rPr>
        <w:t xml:space="preserve"> -1}})</w:t>
      </w:r>
    </w:p>
    <w:p w14:paraId="1EBC44CE" w14:textId="77777777" w:rsidR="00E42A92" w:rsidRPr="00E42A92" w:rsidRDefault="00E42A92" w:rsidP="000B0ECD">
      <w:pPr>
        <w:pStyle w:val="SourceCodewithoutoutline"/>
        <w:jc w:val="both"/>
      </w:pPr>
      <w:r w:rsidRPr="00E42A92">
        <w:t>{</w:t>
      </w:r>
    </w:p>
    <w:p w14:paraId="37A84830" w14:textId="74B55774" w:rsidR="00E42A92" w:rsidRPr="00E42A92" w:rsidRDefault="008437B1" w:rsidP="000B0ECD">
      <w:pPr>
        <w:pStyle w:val="SourceCodewithoutoutline"/>
        <w:ind w:left="1440"/>
        <w:jc w:val="both"/>
      </w:pPr>
      <w:r>
        <w:t>“</w:t>
      </w:r>
      <w:r w:rsidR="00E42A92" w:rsidRPr="00E42A92">
        <w:t>_id</w:t>
      </w:r>
      <w:r>
        <w:t>”</w:t>
      </w:r>
      <w:r w:rsidR="00A0359D">
        <w:t>:</w:t>
      </w:r>
      <w:r w:rsidR="00E42A92" w:rsidRPr="00E42A92">
        <w:t xml:space="preserve"> </w:t>
      </w:r>
      <w:proofErr w:type="gramStart"/>
      <w:r w:rsidR="00E42A92" w:rsidRPr="00E42A92">
        <w:t>ObjectId(</w:t>
      </w:r>
      <w:proofErr w:type="gramEnd"/>
      <w:r>
        <w:t>“</w:t>
      </w:r>
      <w:r w:rsidR="00E42A92" w:rsidRPr="00E42A92">
        <w:t>4b2d75476cc613d5ee930164</w:t>
      </w:r>
      <w:r>
        <w:t>”</w:t>
      </w:r>
      <w:r w:rsidR="00E42A92" w:rsidRPr="00E42A92">
        <w:t>),</w:t>
      </w:r>
    </w:p>
    <w:p w14:paraId="4DE61980" w14:textId="546741E9" w:rsidR="00E42A92" w:rsidRPr="00E42A92" w:rsidRDefault="008437B1" w:rsidP="000B0ECD">
      <w:pPr>
        <w:pStyle w:val="SourceCodewithoutoutline"/>
        <w:ind w:left="1440"/>
        <w:jc w:val="both"/>
      </w:pPr>
      <w:r>
        <w:t>“</w:t>
      </w:r>
      <w:proofErr w:type="gramStart"/>
      <w:r w:rsidR="00E42A92" w:rsidRPr="00E42A92">
        <w:t>title</w:t>
      </w:r>
      <w:proofErr w:type="gramEnd"/>
      <w:r>
        <w:t>”</w:t>
      </w:r>
      <w:r w:rsidR="00A0359D">
        <w:t>:</w:t>
      </w:r>
      <w:r w:rsidR="00E42A92" w:rsidRPr="00E42A92">
        <w:t xml:space="preserve"> </w:t>
      </w:r>
      <w:r>
        <w:t>“</w:t>
      </w:r>
      <w:r w:rsidR="00E42A92" w:rsidRPr="00E42A92">
        <w:t>A blog post</w:t>
      </w:r>
      <w:r>
        <w:t>”</w:t>
      </w:r>
      <w:r w:rsidR="00E42A92" w:rsidRPr="00E42A92">
        <w:t>,</w:t>
      </w:r>
    </w:p>
    <w:p w14:paraId="0F6D28F5" w14:textId="491B81CE" w:rsidR="00E42A92" w:rsidRPr="00E42A92" w:rsidRDefault="008437B1" w:rsidP="000B0ECD">
      <w:pPr>
        <w:pStyle w:val="SourceCodewithoutoutline"/>
        <w:ind w:left="1440"/>
        <w:jc w:val="both"/>
      </w:pPr>
      <w:r>
        <w:t>“</w:t>
      </w:r>
      <w:proofErr w:type="gramStart"/>
      <w:r w:rsidR="00E42A92" w:rsidRPr="00E42A92">
        <w:t>content</w:t>
      </w:r>
      <w:proofErr w:type="gramEnd"/>
      <w:r>
        <w:t>”</w:t>
      </w:r>
      <w:r w:rsidR="00A0359D">
        <w:t>:</w:t>
      </w:r>
      <w:r w:rsidR="00E42A92" w:rsidRPr="00E42A92">
        <w:t xml:space="preserve"> </w:t>
      </w:r>
      <w:r>
        <w:t>“</w:t>
      </w:r>
      <w:r w:rsidR="00E42A92" w:rsidRPr="00E42A92">
        <w:t>...</w:t>
      </w:r>
      <w:r>
        <w:t>”</w:t>
      </w:r>
      <w:r w:rsidR="00E42A92" w:rsidRPr="00E42A92">
        <w:t>,</w:t>
      </w:r>
    </w:p>
    <w:p w14:paraId="69C8F03B" w14:textId="12C2C4C7" w:rsidR="00E42A92" w:rsidRPr="00E42A92" w:rsidRDefault="008437B1" w:rsidP="000B0ECD">
      <w:pPr>
        <w:pStyle w:val="SourceCodewithoutoutline"/>
        <w:ind w:left="1440"/>
        <w:jc w:val="both"/>
      </w:pPr>
      <w:r>
        <w:t>“</w:t>
      </w:r>
      <w:proofErr w:type="gramStart"/>
      <w:r w:rsidR="00E42A92" w:rsidRPr="00E42A92">
        <w:t>comments</w:t>
      </w:r>
      <w:proofErr w:type="gramEnd"/>
      <w:r>
        <w:t>”</w:t>
      </w:r>
      <w:r w:rsidR="00A0359D">
        <w:t>:</w:t>
      </w:r>
      <w:r w:rsidR="00E42A92" w:rsidRPr="00E42A92">
        <w:t xml:space="preserve"> [</w:t>
      </w:r>
    </w:p>
    <w:p w14:paraId="5CB4EE3C" w14:textId="77777777" w:rsidR="00E42A92" w:rsidRPr="00E42A92" w:rsidRDefault="00E42A92" w:rsidP="000B0ECD">
      <w:pPr>
        <w:pStyle w:val="SourceCodewithoutoutline"/>
        <w:ind w:left="1832"/>
        <w:jc w:val="both"/>
      </w:pPr>
      <w:r w:rsidRPr="00E42A92">
        <w:t>{</w:t>
      </w:r>
    </w:p>
    <w:p w14:paraId="242455BB" w14:textId="7E6AF8CA" w:rsidR="00E42A92" w:rsidRPr="00E42A92" w:rsidRDefault="008437B1" w:rsidP="000B0ECD">
      <w:pPr>
        <w:pStyle w:val="SourceCodewithoutoutline"/>
        <w:ind w:left="2224"/>
        <w:jc w:val="both"/>
      </w:pPr>
      <w:r>
        <w:t>“</w:t>
      </w:r>
      <w:proofErr w:type="gramStart"/>
      <w:r w:rsidR="00E42A92" w:rsidRPr="00E42A92">
        <w:t>name</w:t>
      </w:r>
      <w:proofErr w:type="gramEnd"/>
      <w:r>
        <w:t>”</w:t>
      </w:r>
      <w:r w:rsidR="00A0359D">
        <w:t>:</w:t>
      </w:r>
      <w:r w:rsidR="00E42A92" w:rsidRPr="00E42A92">
        <w:t xml:space="preserve"> </w:t>
      </w:r>
      <w:r>
        <w:t>“</w:t>
      </w:r>
      <w:r w:rsidR="00E42A92" w:rsidRPr="00E42A92">
        <w:t>bob</w:t>
      </w:r>
      <w:r>
        <w:t>”</w:t>
      </w:r>
      <w:r w:rsidR="00E42A92" w:rsidRPr="00E42A92">
        <w:t>,</w:t>
      </w:r>
    </w:p>
    <w:p w14:paraId="20F9A9EC" w14:textId="363CE953" w:rsidR="00E42A92" w:rsidRPr="00E42A92" w:rsidRDefault="008437B1" w:rsidP="000B0ECD">
      <w:pPr>
        <w:pStyle w:val="SourceCodewithoutoutline"/>
        <w:ind w:left="2224"/>
        <w:jc w:val="both"/>
      </w:pPr>
      <w:r>
        <w:t>“</w:t>
      </w:r>
      <w:proofErr w:type="gramStart"/>
      <w:r w:rsidR="00E42A92" w:rsidRPr="00E42A92">
        <w:t>email</w:t>
      </w:r>
      <w:proofErr w:type="gramEnd"/>
      <w:r>
        <w:t>”</w:t>
      </w:r>
      <w:r w:rsidR="00A0359D">
        <w:t>:</w:t>
      </w:r>
      <w:r w:rsidR="00E42A92" w:rsidRPr="00E42A92">
        <w:t xml:space="preserve"> </w:t>
      </w:r>
      <w:r>
        <w:t>“</w:t>
      </w:r>
      <w:r w:rsidR="00E42A92" w:rsidRPr="00E42A92">
        <w:t>bob@example.com</w:t>
      </w:r>
      <w:r>
        <w:t>”</w:t>
      </w:r>
      <w:r w:rsidR="00E42A92" w:rsidRPr="00E42A92">
        <w:t>,</w:t>
      </w:r>
    </w:p>
    <w:p w14:paraId="24F8850C" w14:textId="59B1E90E" w:rsidR="00E42A92" w:rsidRPr="00E42A92" w:rsidRDefault="008437B1" w:rsidP="000B0ECD">
      <w:pPr>
        <w:pStyle w:val="SourceCodewithoutoutline"/>
        <w:ind w:left="2224"/>
        <w:jc w:val="both"/>
      </w:pPr>
      <w:r>
        <w:t>“</w:t>
      </w:r>
      <w:proofErr w:type="gramStart"/>
      <w:r w:rsidR="00E42A92" w:rsidRPr="00E42A92">
        <w:t>content</w:t>
      </w:r>
      <w:proofErr w:type="gramEnd"/>
      <w:r>
        <w:t>”</w:t>
      </w:r>
      <w:r w:rsidR="00A0359D">
        <w:t>:</w:t>
      </w:r>
      <w:r w:rsidR="00E42A92" w:rsidRPr="00E42A92">
        <w:t xml:space="preserve"> </w:t>
      </w:r>
      <w:r>
        <w:t>“</w:t>
      </w:r>
      <w:r w:rsidR="00E42A92" w:rsidRPr="00E42A92">
        <w:t>good post.</w:t>
      </w:r>
      <w:r>
        <w:t>”</w:t>
      </w:r>
    </w:p>
    <w:p w14:paraId="6D14EDAE" w14:textId="77777777" w:rsidR="00E42A92" w:rsidRPr="00E42A92" w:rsidRDefault="00E42A92" w:rsidP="000B0ECD">
      <w:pPr>
        <w:pStyle w:val="SourceCodewithoutoutline"/>
        <w:ind w:left="1832"/>
        <w:jc w:val="both"/>
      </w:pPr>
      <w:r w:rsidRPr="00E42A92">
        <w:t>}</w:t>
      </w:r>
    </w:p>
    <w:p w14:paraId="56EF219F" w14:textId="77777777" w:rsidR="00E42A92" w:rsidRPr="00E42A92" w:rsidRDefault="00E42A92" w:rsidP="000B0ECD">
      <w:pPr>
        <w:pStyle w:val="SourceCodewithoutoutline"/>
        <w:ind w:left="1440"/>
        <w:jc w:val="both"/>
      </w:pPr>
      <w:r w:rsidRPr="00E42A92">
        <w:t>]</w:t>
      </w:r>
    </w:p>
    <w:p w14:paraId="3356E35F" w14:textId="679E0014" w:rsidR="00245F4D" w:rsidRDefault="00E42A92" w:rsidP="000B0ECD">
      <w:pPr>
        <w:pStyle w:val="SourceCodewithoutoutline"/>
        <w:jc w:val="both"/>
      </w:pPr>
      <w:r w:rsidRPr="00E42A92">
        <w:t>}</w:t>
      </w:r>
    </w:p>
    <w:p w14:paraId="3375E89E" w14:textId="794C4A17" w:rsidR="00E42A92" w:rsidRDefault="00245F4D" w:rsidP="00B85E34">
      <w:pPr>
        <w:jc w:val="both"/>
        <w:rPr>
          <w:lang w:val="en-US"/>
        </w:rPr>
      </w:pPr>
      <w:r>
        <w:rPr>
          <w:lang w:val="en-US"/>
        </w:rPr>
        <w:t xml:space="preserve">Kết quả trả về bao gồm cả trường </w:t>
      </w:r>
      <w:r w:rsidR="008437B1">
        <w:rPr>
          <w:lang w:val="en-US"/>
        </w:rPr>
        <w:t>“</w:t>
      </w:r>
      <w:r>
        <w:rPr>
          <w:lang w:val="en-US"/>
        </w:rPr>
        <w:t>title</w:t>
      </w:r>
      <w:r w:rsidR="008437B1">
        <w:rPr>
          <w:lang w:val="en-US"/>
        </w:rPr>
        <w:t>”</w:t>
      </w:r>
      <w:r>
        <w:rPr>
          <w:lang w:val="en-US"/>
        </w:rPr>
        <w:t xml:space="preserve"> và </w:t>
      </w:r>
      <w:r w:rsidR="008437B1">
        <w:rPr>
          <w:lang w:val="en-US"/>
        </w:rPr>
        <w:t>“</w:t>
      </w:r>
      <w:r>
        <w:rPr>
          <w:lang w:val="en-US"/>
        </w:rPr>
        <w:t>content</w:t>
      </w:r>
      <w:r w:rsidR="008437B1">
        <w:rPr>
          <w:lang w:val="en-US"/>
        </w:rPr>
        <w:t>”</w:t>
      </w:r>
      <w:r>
        <w:rPr>
          <w:lang w:val="en-US"/>
        </w:rPr>
        <w:t xml:space="preserve"> vẫn được trả về, mặc dù chúng không được xác định trong trường của câu truy vấn.</w:t>
      </w:r>
    </w:p>
    <w:p w14:paraId="610D7B24" w14:textId="15AABC8B" w:rsidR="002070BA" w:rsidRDefault="002070BA" w:rsidP="002070BA">
      <w:pPr>
        <w:pStyle w:val="Heading4"/>
        <w:rPr>
          <w:lang w:val="en-US"/>
        </w:rPr>
      </w:pPr>
      <w:r>
        <w:rPr>
          <w:lang w:val="en-US"/>
        </w:rPr>
        <w:t>Các câu lệnh dành cho các documents con</w:t>
      </w:r>
    </w:p>
    <w:p w14:paraId="38E3E588" w14:textId="44E896EE" w:rsidR="0019077F" w:rsidRDefault="000517C8" w:rsidP="00B85E34">
      <w:pPr>
        <w:jc w:val="both"/>
        <w:rPr>
          <w:lang w:val="en-US"/>
        </w:rPr>
      </w:pPr>
      <w:r>
        <w:rPr>
          <w:lang w:val="en-US"/>
        </w:rPr>
        <w:t xml:space="preserve">Có 2 cách để thiết lập câu lệnh cho các documents con: đó là xử lý cho tất cả các documents con hoặc xử lý cho từng </w:t>
      </w:r>
      <w:r w:rsidR="00E95329">
        <w:rPr>
          <w:lang w:val="en-US"/>
        </w:rPr>
        <w:t>document con.</w:t>
      </w:r>
    </w:p>
    <w:p w14:paraId="2DE37DED" w14:textId="684D90EE" w:rsidR="00E95329" w:rsidRDefault="00E95329" w:rsidP="00B85E34">
      <w:pPr>
        <w:jc w:val="both"/>
        <w:rPr>
          <w:lang w:val="en-US"/>
        </w:rPr>
      </w:pPr>
      <w:r>
        <w:rPr>
          <w:lang w:val="en-US"/>
        </w:rPr>
        <w:t>Câu lệnh cho từng document hoạt động như những câu lệnh bình thường. Ví dụ, nếu chúng ta có một document có cấu trúc như sau:</w:t>
      </w:r>
    </w:p>
    <w:p w14:paraId="4FEBEA3E" w14:textId="77777777" w:rsidR="00E95329" w:rsidRPr="00E95329" w:rsidRDefault="00E95329" w:rsidP="000B0ECD">
      <w:pPr>
        <w:pStyle w:val="SourceCodewithoutoutline"/>
        <w:jc w:val="both"/>
      </w:pPr>
      <w:r w:rsidRPr="00E95329">
        <w:t>{</w:t>
      </w:r>
    </w:p>
    <w:p w14:paraId="1E8A42CF" w14:textId="6B2441E5" w:rsidR="00E95329" w:rsidRDefault="008437B1" w:rsidP="000B0ECD">
      <w:pPr>
        <w:pStyle w:val="SourceCodewithoutoutline"/>
        <w:ind w:left="1440"/>
        <w:jc w:val="both"/>
      </w:pPr>
      <w:r>
        <w:t>“</w:t>
      </w:r>
      <w:proofErr w:type="gramStart"/>
      <w:r w:rsidR="00E95329" w:rsidRPr="00E95329">
        <w:t>name</w:t>
      </w:r>
      <w:proofErr w:type="gramEnd"/>
      <w:r>
        <w:t>”</w:t>
      </w:r>
      <w:r w:rsidR="00A0359D">
        <w:t>:</w:t>
      </w:r>
      <w:r w:rsidR="00E95329" w:rsidRPr="00E95329">
        <w:t xml:space="preserve"> </w:t>
      </w:r>
    </w:p>
    <w:p w14:paraId="28863367" w14:textId="3931CD0D" w:rsidR="00E95329" w:rsidRPr="00E95329" w:rsidRDefault="00E95329" w:rsidP="000B0ECD">
      <w:pPr>
        <w:pStyle w:val="SourceCodewithoutoutline"/>
        <w:ind w:left="1440"/>
        <w:jc w:val="both"/>
      </w:pPr>
      <w:r w:rsidRPr="00E95329">
        <w:t>{</w:t>
      </w:r>
    </w:p>
    <w:p w14:paraId="3F6EB8F4" w14:textId="0F779479" w:rsidR="00E95329" w:rsidRPr="00E95329" w:rsidRDefault="008437B1" w:rsidP="000B0ECD">
      <w:pPr>
        <w:pStyle w:val="SourceCodewithoutoutline"/>
        <w:ind w:left="1832"/>
        <w:jc w:val="both"/>
      </w:pPr>
      <w:r>
        <w:t>“</w:t>
      </w:r>
      <w:proofErr w:type="gramStart"/>
      <w:r w:rsidR="00E95329" w:rsidRPr="00E95329">
        <w:t>first</w:t>
      </w:r>
      <w:proofErr w:type="gramEnd"/>
      <w:r>
        <w:t>”</w:t>
      </w:r>
      <w:r w:rsidR="00A0359D">
        <w:t>:</w:t>
      </w:r>
      <w:r w:rsidR="00E95329" w:rsidRPr="00E95329">
        <w:t xml:space="preserve"> </w:t>
      </w:r>
      <w:r>
        <w:t>“</w:t>
      </w:r>
      <w:r w:rsidR="00E95329" w:rsidRPr="00E95329">
        <w:t>Joe</w:t>
      </w:r>
      <w:r>
        <w:t>”</w:t>
      </w:r>
      <w:r w:rsidR="00E95329" w:rsidRPr="00E95329">
        <w:t>,</w:t>
      </w:r>
    </w:p>
    <w:p w14:paraId="15BA4DDF" w14:textId="0820A595" w:rsidR="00E95329" w:rsidRPr="00E95329" w:rsidRDefault="008437B1" w:rsidP="000B0ECD">
      <w:pPr>
        <w:pStyle w:val="SourceCodewithoutoutline"/>
        <w:ind w:left="1832"/>
        <w:jc w:val="both"/>
      </w:pPr>
      <w:r>
        <w:t>“</w:t>
      </w:r>
      <w:proofErr w:type="gramStart"/>
      <w:r w:rsidR="00E95329" w:rsidRPr="00E95329">
        <w:t>last</w:t>
      </w:r>
      <w:proofErr w:type="gramEnd"/>
      <w:r>
        <w:t>”</w:t>
      </w:r>
      <w:r w:rsidR="00A0359D">
        <w:t>:</w:t>
      </w:r>
      <w:r w:rsidR="00E95329" w:rsidRPr="00E95329">
        <w:t xml:space="preserve"> </w:t>
      </w:r>
      <w:r>
        <w:t>“</w:t>
      </w:r>
      <w:r w:rsidR="00E95329" w:rsidRPr="00E95329">
        <w:t>Schmoe</w:t>
      </w:r>
      <w:r>
        <w:t>”</w:t>
      </w:r>
    </w:p>
    <w:p w14:paraId="29F2F27E" w14:textId="274A26B3" w:rsidR="00E95329" w:rsidRDefault="00E95329" w:rsidP="000B0ECD">
      <w:pPr>
        <w:pStyle w:val="SourceCodewithoutoutline"/>
        <w:ind w:left="1440"/>
        <w:jc w:val="both"/>
      </w:pPr>
      <w:r w:rsidRPr="00E95329">
        <w:t>},</w:t>
      </w:r>
    </w:p>
    <w:p w14:paraId="2AEF8EA8" w14:textId="36F4A81A" w:rsidR="00E95329" w:rsidRPr="00E95329" w:rsidRDefault="008437B1" w:rsidP="000B0ECD">
      <w:pPr>
        <w:pStyle w:val="SourceCodewithoutoutline"/>
        <w:ind w:left="1440"/>
        <w:jc w:val="both"/>
      </w:pPr>
      <w:r>
        <w:t>“</w:t>
      </w:r>
      <w:proofErr w:type="gramStart"/>
      <w:r w:rsidR="00E95329" w:rsidRPr="00E95329">
        <w:t>age</w:t>
      </w:r>
      <w:proofErr w:type="gramEnd"/>
      <w:r>
        <w:t>”</w:t>
      </w:r>
      <w:r w:rsidR="00A0359D">
        <w:t>:</w:t>
      </w:r>
      <w:r w:rsidR="00E95329" w:rsidRPr="00E95329">
        <w:t xml:space="preserve"> 45</w:t>
      </w:r>
    </w:p>
    <w:p w14:paraId="17560117" w14:textId="43408DBC" w:rsidR="000517C8" w:rsidRPr="0019077F" w:rsidRDefault="00E95329" w:rsidP="000B0ECD">
      <w:pPr>
        <w:pStyle w:val="SourceCodewithoutoutline"/>
        <w:jc w:val="both"/>
      </w:pPr>
      <w:r w:rsidRPr="00E95329">
        <w:t>}</w:t>
      </w:r>
    </w:p>
    <w:p w14:paraId="2E1D71A7" w14:textId="1E18857D" w:rsidR="00245F4D" w:rsidRDefault="00027C89" w:rsidP="00B85E34">
      <w:pPr>
        <w:jc w:val="both"/>
        <w:rPr>
          <w:lang w:val="en-US"/>
        </w:rPr>
      </w:pPr>
      <w:r>
        <w:rPr>
          <w:lang w:val="en-US"/>
        </w:rPr>
        <w:t>Chúng ta có thể thiết lập câu lệnh trả về có tên là Joe Schmoe như sau:</w:t>
      </w:r>
    </w:p>
    <w:p w14:paraId="7B58F0BD" w14:textId="2AA2AFB0" w:rsidR="00027C89" w:rsidRDefault="00C51739" w:rsidP="00C51739">
      <w:pPr>
        <w:pStyle w:val="SourceCode"/>
        <w:rPr>
          <w:lang w:val="en-US"/>
        </w:rPr>
      </w:pPr>
      <w:r w:rsidRPr="00C51739">
        <w:rPr>
          <w:lang w:val="en-US"/>
        </w:rPr>
        <w:t xml:space="preserve">&gt; </w:t>
      </w:r>
      <w:proofErr w:type="gramStart"/>
      <w:r w:rsidRPr="00C51739">
        <w:rPr>
          <w:lang w:val="en-US"/>
        </w:rPr>
        <w:t>db.people.find(</w:t>
      </w:r>
      <w:proofErr w:type="gramEnd"/>
      <w:r w:rsidRPr="00C51739">
        <w:rPr>
          <w:lang w:val="en-US"/>
        </w:rPr>
        <w:t>{</w:t>
      </w:r>
      <w:r w:rsidR="008437B1">
        <w:rPr>
          <w:lang w:val="en-US"/>
        </w:rPr>
        <w:t>“</w:t>
      </w:r>
      <w:r w:rsidRPr="00C51739">
        <w:rPr>
          <w:lang w:val="en-US"/>
        </w:rPr>
        <w:t>name</w:t>
      </w:r>
      <w:r w:rsidR="008437B1">
        <w:rPr>
          <w:lang w:val="en-US"/>
        </w:rPr>
        <w:t>”</w:t>
      </w:r>
      <w:r w:rsidR="00A0359D">
        <w:rPr>
          <w:lang w:val="en-US"/>
        </w:rPr>
        <w:t>:</w:t>
      </w:r>
      <w:r w:rsidRPr="00C51739">
        <w:rPr>
          <w:lang w:val="en-US"/>
        </w:rPr>
        <w:t xml:space="preserve"> {</w:t>
      </w:r>
      <w:r w:rsidR="008437B1">
        <w:rPr>
          <w:lang w:val="en-US"/>
        </w:rPr>
        <w:t>“</w:t>
      </w:r>
      <w:r w:rsidRPr="00C51739">
        <w:rPr>
          <w:lang w:val="en-US"/>
        </w:rPr>
        <w:t>first</w:t>
      </w:r>
      <w:r w:rsidR="008437B1">
        <w:rPr>
          <w:lang w:val="en-US"/>
        </w:rPr>
        <w:t>”</w:t>
      </w:r>
      <w:r w:rsidR="00A0359D">
        <w:rPr>
          <w:lang w:val="en-US"/>
        </w:rPr>
        <w:t>:</w:t>
      </w:r>
      <w:r w:rsidRPr="00C51739">
        <w:rPr>
          <w:lang w:val="en-US"/>
        </w:rPr>
        <w:t xml:space="preserve"> </w:t>
      </w:r>
      <w:r w:rsidR="008437B1">
        <w:rPr>
          <w:lang w:val="en-US"/>
        </w:rPr>
        <w:t>“</w:t>
      </w:r>
      <w:r w:rsidRPr="00C51739">
        <w:rPr>
          <w:lang w:val="en-US"/>
        </w:rPr>
        <w:t>Joe</w:t>
      </w:r>
      <w:r w:rsidR="008437B1">
        <w:rPr>
          <w:lang w:val="en-US"/>
        </w:rPr>
        <w:t>”</w:t>
      </w:r>
      <w:r w:rsidRPr="00C51739">
        <w:rPr>
          <w:lang w:val="en-US"/>
        </w:rPr>
        <w:t xml:space="preserve">, </w:t>
      </w:r>
      <w:r w:rsidR="008437B1">
        <w:rPr>
          <w:lang w:val="en-US"/>
        </w:rPr>
        <w:t>“</w:t>
      </w:r>
      <w:r w:rsidRPr="00C51739">
        <w:rPr>
          <w:lang w:val="en-US"/>
        </w:rPr>
        <w:t>last</w:t>
      </w:r>
      <w:r w:rsidR="008437B1">
        <w:rPr>
          <w:lang w:val="en-US"/>
        </w:rPr>
        <w:t>”</w:t>
      </w:r>
      <w:r w:rsidR="00A0359D">
        <w:rPr>
          <w:lang w:val="en-US"/>
        </w:rPr>
        <w:t>:</w:t>
      </w:r>
      <w:r w:rsidRPr="00C51739">
        <w:rPr>
          <w:lang w:val="en-US"/>
        </w:rPr>
        <w:t xml:space="preserve"> </w:t>
      </w:r>
      <w:r w:rsidR="008437B1">
        <w:rPr>
          <w:lang w:val="en-US"/>
        </w:rPr>
        <w:t>“</w:t>
      </w:r>
      <w:r w:rsidRPr="00C51739">
        <w:rPr>
          <w:lang w:val="en-US"/>
        </w:rPr>
        <w:t>Schmoe</w:t>
      </w:r>
      <w:r w:rsidR="008437B1">
        <w:rPr>
          <w:lang w:val="en-US"/>
        </w:rPr>
        <w:t>”</w:t>
      </w:r>
      <w:r w:rsidRPr="00C51739">
        <w:rPr>
          <w:lang w:val="en-US"/>
        </w:rPr>
        <w:t>}})</w:t>
      </w:r>
    </w:p>
    <w:p w14:paraId="68D86A11" w14:textId="1A6DE3F2" w:rsidR="002615A1" w:rsidRDefault="00C51739" w:rsidP="00B85E34">
      <w:pPr>
        <w:jc w:val="both"/>
        <w:rPr>
          <w:lang w:val="en-US"/>
        </w:rPr>
      </w:pPr>
      <w:r>
        <w:rPr>
          <w:lang w:val="en-US"/>
        </w:rPr>
        <w:t>Tuy nhiên,</w:t>
      </w:r>
      <w:r w:rsidR="002615A1">
        <w:rPr>
          <w:lang w:val="en-US"/>
        </w:rPr>
        <w:t xml:space="preserve"> với câu lệnh trên, nếu ta thêm 1 trường middle, vào document name, thì câu truy vấn sẽ không hoạt động, nó không tìm thấy document có </w:t>
      </w:r>
      <w:r w:rsidR="00521734">
        <w:rPr>
          <w:lang w:val="en-US"/>
        </w:rPr>
        <w:t xml:space="preserve">đúng </w:t>
      </w:r>
      <w:r w:rsidR="002615A1">
        <w:rPr>
          <w:lang w:val="en-US"/>
        </w:rPr>
        <w:t>chính xác 2 trường (</w:t>
      </w:r>
      <w:r w:rsidR="008437B1">
        <w:rPr>
          <w:lang w:val="en-US"/>
        </w:rPr>
        <w:t>“</w:t>
      </w:r>
      <w:r w:rsidR="002615A1">
        <w:rPr>
          <w:lang w:val="en-US"/>
        </w:rPr>
        <w:t>first</w:t>
      </w:r>
      <w:r w:rsidR="008437B1">
        <w:rPr>
          <w:lang w:val="en-US"/>
        </w:rPr>
        <w:t>”</w:t>
      </w:r>
      <w:r w:rsidR="002615A1">
        <w:rPr>
          <w:lang w:val="en-US"/>
        </w:rPr>
        <w:t xml:space="preserve"> và </w:t>
      </w:r>
      <w:r w:rsidR="008437B1">
        <w:rPr>
          <w:lang w:val="en-US"/>
        </w:rPr>
        <w:t>“</w:t>
      </w:r>
      <w:r w:rsidR="002615A1">
        <w:rPr>
          <w:lang w:val="en-US"/>
        </w:rPr>
        <w:t>last</w:t>
      </w:r>
      <w:r w:rsidR="008437B1">
        <w:rPr>
          <w:lang w:val="en-US"/>
        </w:rPr>
        <w:t>”</w:t>
      </w:r>
      <w:r w:rsidR="002615A1">
        <w:rPr>
          <w:lang w:val="en-US"/>
        </w:rPr>
        <w:t>) sau khi thêm trường middle.</w:t>
      </w:r>
    </w:p>
    <w:p w14:paraId="3A9DCE43" w14:textId="6FED83B7" w:rsidR="00245F4D" w:rsidRDefault="002615A1" w:rsidP="00B85E34">
      <w:pPr>
        <w:jc w:val="both"/>
        <w:rPr>
          <w:lang w:val="en-US"/>
        </w:rPr>
      </w:pPr>
      <w:r>
        <w:rPr>
          <w:lang w:val="en-US"/>
        </w:rPr>
        <w:lastRenderedPageBreak/>
        <w:t>C</w:t>
      </w:r>
      <w:r w:rsidR="00826463">
        <w:rPr>
          <w:lang w:val="en-US"/>
        </w:rPr>
        <w:t xml:space="preserve">húng ta cũng có một câu truy vấn với 1 chút sự thay đổi nhưng các hoạt động thì vẫn </w:t>
      </w:r>
      <w:r>
        <w:rPr>
          <w:lang w:val="en-US"/>
        </w:rPr>
        <w:t>cho ra kết quả tương đương</w:t>
      </w:r>
      <w:r w:rsidR="00826463">
        <w:rPr>
          <w:lang w:val="en-US"/>
        </w:rPr>
        <w:t>:</w:t>
      </w:r>
    </w:p>
    <w:p w14:paraId="3C48913A" w14:textId="34DB8CE0" w:rsidR="00826463" w:rsidRDefault="00826463" w:rsidP="00826463">
      <w:pPr>
        <w:pStyle w:val="SourceCode"/>
        <w:rPr>
          <w:lang w:val="en-US"/>
        </w:rPr>
      </w:pPr>
      <w:r w:rsidRPr="00826463">
        <w:rPr>
          <w:lang w:val="en-US"/>
        </w:rPr>
        <w:t xml:space="preserve">&gt; </w:t>
      </w:r>
      <w:proofErr w:type="gramStart"/>
      <w:r w:rsidRPr="00826463">
        <w:rPr>
          <w:lang w:val="en-US"/>
        </w:rPr>
        <w:t>db.people.find(</w:t>
      </w:r>
      <w:proofErr w:type="gramEnd"/>
      <w:r w:rsidRPr="00826463">
        <w:rPr>
          <w:lang w:val="en-US"/>
        </w:rPr>
        <w:t>{</w:t>
      </w:r>
      <w:r w:rsidR="008437B1">
        <w:rPr>
          <w:lang w:val="en-US"/>
        </w:rPr>
        <w:t>“</w:t>
      </w:r>
      <w:r w:rsidRPr="00826463">
        <w:rPr>
          <w:lang w:val="en-US"/>
        </w:rPr>
        <w:t>name.first</w:t>
      </w:r>
      <w:r w:rsidR="008437B1">
        <w:rPr>
          <w:lang w:val="en-US"/>
        </w:rPr>
        <w:t>”</w:t>
      </w:r>
      <w:r w:rsidR="00A0359D">
        <w:rPr>
          <w:lang w:val="en-US"/>
        </w:rPr>
        <w:t>:</w:t>
      </w:r>
      <w:r w:rsidRPr="00826463">
        <w:rPr>
          <w:lang w:val="en-US"/>
        </w:rPr>
        <w:t xml:space="preserve"> </w:t>
      </w:r>
      <w:r w:rsidR="008437B1">
        <w:rPr>
          <w:lang w:val="en-US"/>
        </w:rPr>
        <w:t>“</w:t>
      </w:r>
      <w:r w:rsidRPr="00826463">
        <w:rPr>
          <w:lang w:val="en-US"/>
        </w:rPr>
        <w:t>Joe</w:t>
      </w:r>
      <w:r w:rsidR="008437B1">
        <w:rPr>
          <w:lang w:val="en-US"/>
        </w:rPr>
        <w:t>”</w:t>
      </w:r>
      <w:r w:rsidRPr="00826463">
        <w:rPr>
          <w:lang w:val="en-US"/>
        </w:rPr>
        <w:t xml:space="preserve">, </w:t>
      </w:r>
      <w:r w:rsidR="008437B1">
        <w:rPr>
          <w:lang w:val="en-US"/>
        </w:rPr>
        <w:t>“</w:t>
      </w:r>
      <w:r w:rsidRPr="00826463">
        <w:rPr>
          <w:lang w:val="en-US"/>
        </w:rPr>
        <w:t>name.last</w:t>
      </w:r>
      <w:r w:rsidR="008437B1">
        <w:rPr>
          <w:lang w:val="en-US"/>
        </w:rPr>
        <w:t>”</w:t>
      </w:r>
      <w:r w:rsidR="00A0359D">
        <w:rPr>
          <w:lang w:val="en-US"/>
        </w:rPr>
        <w:t>:</w:t>
      </w:r>
      <w:r w:rsidRPr="00826463">
        <w:rPr>
          <w:lang w:val="en-US"/>
        </w:rPr>
        <w:t xml:space="preserve"> </w:t>
      </w:r>
      <w:r w:rsidR="008437B1">
        <w:rPr>
          <w:lang w:val="en-US"/>
        </w:rPr>
        <w:t>“</w:t>
      </w:r>
      <w:r w:rsidRPr="00826463">
        <w:rPr>
          <w:lang w:val="en-US"/>
        </w:rPr>
        <w:t>Schmoe</w:t>
      </w:r>
      <w:r w:rsidR="008437B1">
        <w:rPr>
          <w:lang w:val="en-US"/>
        </w:rPr>
        <w:t>”</w:t>
      </w:r>
      <w:r w:rsidRPr="00826463">
        <w:rPr>
          <w:lang w:val="en-US"/>
        </w:rPr>
        <w:t>})</w:t>
      </w:r>
    </w:p>
    <w:p w14:paraId="05E2F4C7" w14:textId="35A4873F" w:rsidR="002615A1" w:rsidRDefault="002615A1" w:rsidP="00B85E34">
      <w:pPr>
        <w:jc w:val="both"/>
        <w:rPr>
          <w:lang w:val="en-US"/>
        </w:rPr>
      </w:pPr>
      <w:r>
        <w:rPr>
          <w:lang w:val="en-US"/>
        </w:rPr>
        <w:t>Đối với câu truy vấn này, nếu như ta thêm 1 trường middle vào document, thì câu truy vấn này vẫn hoạt động và trả về kết quả</w:t>
      </w:r>
      <w:r w:rsidR="005E613E">
        <w:rPr>
          <w:lang w:val="en-US"/>
        </w:rPr>
        <w:t xml:space="preserve"> như trên. Tuy nhiên, đặt vào tình huống lúc nãy, nếu ta thêm trường middle vào document name, thì câu truy vấn vẫn hoạt động</w:t>
      </w:r>
      <w:r w:rsidR="00521734">
        <w:rPr>
          <w:lang w:val="en-US"/>
        </w:rPr>
        <w:t xml:space="preserve">. </w:t>
      </w:r>
      <w:r w:rsidR="00967BEB">
        <w:rPr>
          <w:lang w:val="en-US"/>
        </w:rPr>
        <w:t>Đầu tiên, c</w:t>
      </w:r>
      <w:r w:rsidR="00521734">
        <w:rPr>
          <w:lang w:val="en-US"/>
        </w:rPr>
        <w:t xml:space="preserve">âu truy vấn này </w:t>
      </w:r>
      <w:r w:rsidR="00967BEB">
        <w:rPr>
          <w:lang w:val="en-US"/>
        </w:rPr>
        <w:t>sẽ</w:t>
      </w:r>
      <w:r w:rsidR="00521734">
        <w:rPr>
          <w:lang w:val="en-US"/>
        </w:rPr>
        <w:t xml:space="preserve"> so khớp trườ</w:t>
      </w:r>
      <w:r w:rsidR="00967BEB">
        <w:rPr>
          <w:lang w:val="en-US"/>
        </w:rPr>
        <w:t>ng là first, trả về document nếu đúng, nếu sau so khớp tiếp trường</w:t>
      </w:r>
      <w:r w:rsidR="00521734">
        <w:rPr>
          <w:lang w:val="en-US"/>
        </w:rPr>
        <w:t xml:space="preserve"> last trong document </w:t>
      </w:r>
      <w:r w:rsidR="00967BEB">
        <w:rPr>
          <w:lang w:val="en-US"/>
        </w:rPr>
        <w:t>name, nếu đúng trả về document,</w:t>
      </w:r>
      <w:r w:rsidR="00EF3BB7">
        <w:rPr>
          <w:lang w:val="en-US"/>
        </w:rPr>
        <w:t xml:space="preserve"> ko cần quan tâm đến các trường khác của document này.</w:t>
      </w:r>
    </w:p>
    <w:p w14:paraId="0E7A465C" w14:textId="5DFFBA65" w:rsidR="007C31B2" w:rsidRDefault="007C31B2" w:rsidP="00B85E34">
      <w:pPr>
        <w:jc w:val="both"/>
        <w:rPr>
          <w:lang w:val="en-US"/>
        </w:rPr>
      </w:pPr>
      <w:r>
        <w:rPr>
          <w:lang w:val="en-US"/>
        </w:rPr>
        <w:t>Ở một ví dụ phức tạp hơn, chúng ta cũng sẽ thấy được sự khác nhau giữa 2 cách sử dụng này. Giả sử ta có 1 document blog với cấu trúc sau:</w:t>
      </w:r>
    </w:p>
    <w:p w14:paraId="4E140F47" w14:textId="77777777" w:rsidR="007C31B2" w:rsidRPr="007C31B2" w:rsidRDefault="007C31B2" w:rsidP="000B0ECD">
      <w:pPr>
        <w:pStyle w:val="SourceCodewithoutoutline"/>
        <w:jc w:val="both"/>
      </w:pPr>
      <w:r w:rsidRPr="007C31B2">
        <w:t>{</w:t>
      </w:r>
    </w:p>
    <w:p w14:paraId="729B08AE" w14:textId="594EADEB" w:rsidR="007C31B2" w:rsidRPr="007C31B2" w:rsidRDefault="008437B1" w:rsidP="000B0ECD">
      <w:pPr>
        <w:pStyle w:val="SourceCodewithoutoutline"/>
        <w:ind w:left="1440"/>
        <w:jc w:val="both"/>
      </w:pPr>
      <w:r>
        <w:t>“</w:t>
      </w:r>
      <w:proofErr w:type="gramStart"/>
      <w:r w:rsidR="007C31B2" w:rsidRPr="007C31B2">
        <w:t>content</w:t>
      </w:r>
      <w:proofErr w:type="gramEnd"/>
      <w:r>
        <w:t>”</w:t>
      </w:r>
      <w:r w:rsidR="00A0359D">
        <w:t>:</w:t>
      </w:r>
      <w:r w:rsidR="007C31B2" w:rsidRPr="007C31B2">
        <w:t xml:space="preserve"> </w:t>
      </w:r>
      <w:r>
        <w:t>“</w:t>
      </w:r>
      <w:r w:rsidR="007C31B2" w:rsidRPr="007C31B2">
        <w:t>...</w:t>
      </w:r>
      <w:r>
        <w:t>”</w:t>
      </w:r>
      <w:r w:rsidR="007C31B2" w:rsidRPr="007C31B2">
        <w:t>,</w:t>
      </w:r>
    </w:p>
    <w:p w14:paraId="40A8FF03" w14:textId="15B30A0D" w:rsidR="007C31B2" w:rsidRPr="007C31B2" w:rsidRDefault="008437B1" w:rsidP="000B0ECD">
      <w:pPr>
        <w:pStyle w:val="SourceCodewithoutoutline"/>
        <w:ind w:left="1440"/>
        <w:jc w:val="both"/>
      </w:pPr>
      <w:r>
        <w:t>“</w:t>
      </w:r>
      <w:proofErr w:type="gramStart"/>
      <w:r w:rsidR="007C31B2" w:rsidRPr="007C31B2">
        <w:t>comments</w:t>
      </w:r>
      <w:proofErr w:type="gramEnd"/>
      <w:r>
        <w:t>”</w:t>
      </w:r>
      <w:r w:rsidR="00A0359D">
        <w:t>:</w:t>
      </w:r>
      <w:r w:rsidR="007C31B2" w:rsidRPr="007C31B2">
        <w:t xml:space="preserve"> [</w:t>
      </w:r>
    </w:p>
    <w:p w14:paraId="2E4BDD0C" w14:textId="77777777" w:rsidR="007C31B2" w:rsidRPr="007C31B2" w:rsidRDefault="007C31B2" w:rsidP="000B0ECD">
      <w:pPr>
        <w:pStyle w:val="SourceCodewithoutoutline"/>
        <w:ind w:left="1832"/>
        <w:jc w:val="both"/>
      </w:pPr>
      <w:r w:rsidRPr="007C31B2">
        <w:t>{</w:t>
      </w:r>
    </w:p>
    <w:p w14:paraId="2F6BEFB9" w14:textId="4998C90D" w:rsidR="007C31B2" w:rsidRPr="007C31B2" w:rsidRDefault="008437B1" w:rsidP="000B0ECD">
      <w:pPr>
        <w:pStyle w:val="SourceCodewithoutoutline"/>
        <w:ind w:left="2160"/>
        <w:jc w:val="both"/>
      </w:pPr>
      <w:r>
        <w:t>“</w:t>
      </w:r>
      <w:proofErr w:type="gramStart"/>
      <w:r w:rsidR="007C31B2" w:rsidRPr="007C31B2">
        <w:t>author</w:t>
      </w:r>
      <w:proofErr w:type="gramEnd"/>
      <w:r>
        <w:t>”</w:t>
      </w:r>
      <w:r w:rsidR="00A0359D">
        <w:t>:</w:t>
      </w:r>
      <w:r w:rsidR="007C31B2" w:rsidRPr="007C31B2">
        <w:t xml:space="preserve"> </w:t>
      </w:r>
      <w:r>
        <w:t>“</w:t>
      </w:r>
      <w:r w:rsidR="007C31B2" w:rsidRPr="007C31B2">
        <w:t>joe</w:t>
      </w:r>
      <w:r>
        <w:t>”</w:t>
      </w:r>
      <w:r w:rsidR="007C31B2" w:rsidRPr="007C31B2">
        <w:t>,</w:t>
      </w:r>
    </w:p>
    <w:p w14:paraId="5AD8684B" w14:textId="7D2B73D1" w:rsidR="007C31B2" w:rsidRPr="007C31B2" w:rsidRDefault="008437B1" w:rsidP="000B0ECD">
      <w:pPr>
        <w:pStyle w:val="SourceCodewithoutoutline"/>
        <w:ind w:left="2160"/>
        <w:jc w:val="both"/>
      </w:pPr>
      <w:r>
        <w:t>“</w:t>
      </w:r>
      <w:proofErr w:type="gramStart"/>
      <w:r w:rsidR="007C31B2" w:rsidRPr="007C31B2">
        <w:t>score</w:t>
      </w:r>
      <w:proofErr w:type="gramEnd"/>
      <w:r>
        <w:t>”</w:t>
      </w:r>
      <w:r w:rsidR="00A0359D">
        <w:t>:</w:t>
      </w:r>
      <w:r w:rsidR="007C31B2" w:rsidRPr="007C31B2">
        <w:t xml:space="preserve"> 3,</w:t>
      </w:r>
    </w:p>
    <w:p w14:paraId="3B25E827" w14:textId="0207AC64" w:rsidR="007C31B2" w:rsidRPr="007C31B2" w:rsidRDefault="008437B1" w:rsidP="000B0ECD">
      <w:pPr>
        <w:pStyle w:val="SourceCodewithoutoutline"/>
        <w:ind w:left="2160"/>
        <w:jc w:val="both"/>
      </w:pPr>
      <w:r>
        <w:t>“</w:t>
      </w:r>
      <w:proofErr w:type="gramStart"/>
      <w:r w:rsidR="007C31B2" w:rsidRPr="007C31B2">
        <w:t>comment</w:t>
      </w:r>
      <w:proofErr w:type="gramEnd"/>
      <w:r>
        <w:t>”</w:t>
      </w:r>
      <w:r w:rsidR="00A0359D">
        <w:t>:</w:t>
      </w:r>
      <w:r w:rsidR="007C31B2" w:rsidRPr="007C31B2">
        <w:t xml:space="preserve"> </w:t>
      </w:r>
      <w:r>
        <w:t>“</w:t>
      </w:r>
      <w:r w:rsidR="007C31B2" w:rsidRPr="007C31B2">
        <w:t>nice post</w:t>
      </w:r>
      <w:r>
        <w:t>”</w:t>
      </w:r>
    </w:p>
    <w:p w14:paraId="3847F104" w14:textId="77777777" w:rsidR="007C31B2" w:rsidRPr="007C31B2" w:rsidRDefault="007C31B2" w:rsidP="000B0ECD">
      <w:pPr>
        <w:pStyle w:val="SourceCodewithoutoutline"/>
        <w:ind w:left="1832"/>
        <w:jc w:val="both"/>
      </w:pPr>
      <w:r w:rsidRPr="007C31B2">
        <w:t>},</w:t>
      </w:r>
    </w:p>
    <w:p w14:paraId="3AF5FFEB" w14:textId="77777777" w:rsidR="007C31B2" w:rsidRPr="007C31B2" w:rsidRDefault="007C31B2" w:rsidP="000B0ECD">
      <w:pPr>
        <w:pStyle w:val="SourceCodewithoutoutline"/>
        <w:ind w:left="1832"/>
        <w:jc w:val="both"/>
      </w:pPr>
      <w:r w:rsidRPr="007C31B2">
        <w:t>{</w:t>
      </w:r>
    </w:p>
    <w:p w14:paraId="0A67AF91" w14:textId="38BABA2E" w:rsidR="007C31B2" w:rsidRPr="007C31B2" w:rsidRDefault="008437B1" w:rsidP="000B0ECD">
      <w:pPr>
        <w:pStyle w:val="SourceCodewithoutoutline"/>
        <w:ind w:left="2160"/>
        <w:jc w:val="both"/>
      </w:pPr>
      <w:r>
        <w:t>“</w:t>
      </w:r>
      <w:proofErr w:type="gramStart"/>
      <w:r w:rsidR="007C31B2" w:rsidRPr="007C31B2">
        <w:t>author</w:t>
      </w:r>
      <w:proofErr w:type="gramEnd"/>
      <w:r>
        <w:t>”</w:t>
      </w:r>
      <w:r w:rsidR="00A0359D">
        <w:t>:</w:t>
      </w:r>
      <w:r w:rsidR="007C31B2" w:rsidRPr="007C31B2">
        <w:t xml:space="preserve"> </w:t>
      </w:r>
      <w:r>
        <w:t>“</w:t>
      </w:r>
      <w:r w:rsidR="007C31B2" w:rsidRPr="007C31B2">
        <w:t>mary</w:t>
      </w:r>
      <w:r>
        <w:t>”</w:t>
      </w:r>
      <w:r w:rsidR="007C31B2" w:rsidRPr="007C31B2">
        <w:t>,</w:t>
      </w:r>
    </w:p>
    <w:p w14:paraId="46C7154F" w14:textId="16660E94" w:rsidR="007C31B2" w:rsidRPr="007C31B2" w:rsidRDefault="008437B1" w:rsidP="000B0ECD">
      <w:pPr>
        <w:pStyle w:val="SourceCodewithoutoutline"/>
        <w:ind w:left="2160"/>
        <w:jc w:val="both"/>
      </w:pPr>
      <w:r>
        <w:t>“</w:t>
      </w:r>
      <w:proofErr w:type="gramStart"/>
      <w:r w:rsidR="007C31B2" w:rsidRPr="007C31B2">
        <w:t>score</w:t>
      </w:r>
      <w:proofErr w:type="gramEnd"/>
      <w:r>
        <w:t>”</w:t>
      </w:r>
      <w:r w:rsidR="00A0359D">
        <w:t>:</w:t>
      </w:r>
      <w:r w:rsidR="007C31B2" w:rsidRPr="007C31B2">
        <w:t xml:space="preserve"> 6,</w:t>
      </w:r>
    </w:p>
    <w:p w14:paraId="5E89440D" w14:textId="4E582C7E" w:rsidR="007C31B2" w:rsidRPr="007C31B2" w:rsidRDefault="008437B1" w:rsidP="000B0ECD">
      <w:pPr>
        <w:pStyle w:val="SourceCodewithoutoutline"/>
        <w:ind w:left="2160"/>
        <w:jc w:val="both"/>
      </w:pPr>
      <w:r>
        <w:t>“</w:t>
      </w:r>
      <w:proofErr w:type="gramStart"/>
      <w:r w:rsidR="007C31B2" w:rsidRPr="007C31B2">
        <w:t>comment</w:t>
      </w:r>
      <w:proofErr w:type="gramEnd"/>
      <w:r>
        <w:t>”</w:t>
      </w:r>
      <w:r w:rsidR="00A0359D">
        <w:t>:</w:t>
      </w:r>
      <w:r w:rsidR="007C31B2" w:rsidRPr="007C31B2">
        <w:t xml:space="preserve"> </w:t>
      </w:r>
      <w:r>
        <w:t>“</w:t>
      </w:r>
      <w:r w:rsidR="007C31B2" w:rsidRPr="007C31B2">
        <w:t>terrible post</w:t>
      </w:r>
      <w:r>
        <w:t>”</w:t>
      </w:r>
    </w:p>
    <w:p w14:paraId="53048415" w14:textId="77777777" w:rsidR="007C31B2" w:rsidRPr="007C31B2" w:rsidRDefault="007C31B2" w:rsidP="000B0ECD">
      <w:pPr>
        <w:pStyle w:val="SourceCodewithoutoutline"/>
        <w:ind w:left="1832"/>
        <w:jc w:val="both"/>
      </w:pPr>
      <w:r w:rsidRPr="007C31B2">
        <w:t>}</w:t>
      </w:r>
    </w:p>
    <w:p w14:paraId="6F4BFFE7" w14:textId="77777777" w:rsidR="007C31B2" w:rsidRPr="007C31B2" w:rsidRDefault="007C31B2" w:rsidP="000B0ECD">
      <w:pPr>
        <w:pStyle w:val="SourceCodewithoutoutline"/>
        <w:ind w:left="1440"/>
        <w:jc w:val="both"/>
      </w:pPr>
      <w:r w:rsidRPr="007C31B2">
        <w:t>]</w:t>
      </w:r>
    </w:p>
    <w:p w14:paraId="562ED720" w14:textId="51A53ECC" w:rsidR="007C31B2" w:rsidRDefault="007C31B2" w:rsidP="000B0ECD">
      <w:pPr>
        <w:pStyle w:val="SourceCodewithoutoutline"/>
        <w:jc w:val="both"/>
      </w:pPr>
      <w:r w:rsidRPr="007C31B2">
        <w:t>}</w:t>
      </w:r>
    </w:p>
    <w:p w14:paraId="09AB8289" w14:textId="5113D886" w:rsidR="00A0359D" w:rsidRDefault="00A0359D" w:rsidP="00B85E34">
      <w:pPr>
        <w:jc w:val="both"/>
        <w:rPr>
          <w:lang w:val="en-US"/>
        </w:rPr>
      </w:pPr>
      <w:r>
        <w:t xml:space="preserve">Bây </w:t>
      </w:r>
      <w:r>
        <w:rPr>
          <w:lang w:val="en-US"/>
        </w:rPr>
        <w:t>giờ chúng có câu lệnh sau:</w:t>
      </w:r>
    </w:p>
    <w:p w14:paraId="19544626" w14:textId="7C5F807E" w:rsidR="00A0359D" w:rsidRDefault="00A0359D" w:rsidP="00A0359D">
      <w:pPr>
        <w:pStyle w:val="SourceCode"/>
        <w:rPr>
          <w:lang w:val="en-US"/>
        </w:rPr>
      </w:pPr>
      <w:r w:rsidRPr="00826463">
        <w:rPr>
          <w:lang w:val="en-US"/>
        </w:rPr>
        <w:t xml:space="preserve">&gt; </w:t>
      </w:r>
      <w:proofErr w:type="gramStart"/>
      <w:r>
        <w:rPr>
          <w:lang w:val="en-US"/>
        </w:rPr>
        <w:t>db.blog.find(</w:t>
      </w:r>
      <w:proofErr w:type="gramEnd"/>
      <w:r>
        <w:rPr>
          <w:lang w:val="en-US"/>
        </w:rPr>
        <w:t>{</w:t>
      </w:r>
      <w:r w:rsidR="008437B1">
        <w:rPr>
          <w:lang w:val="en-US"/>
        </w:rPr>
        <w:t>“</w:t>
      </w:r>
      <w:r>
        <w:rPr>
          <w:lang w:val="en-US"/>
        </w:rPr>
        <w:t>comments</w:t>
      </w:r>
      <w:r w:rsidR="008437B1">
        <w:rPr>
          <w:lang w:val="en-US"/>
        </w:rPr>
        <w:t>”</w:t>
      </w:r>
      <w:r>
        <w:rPr>
          <w:lang w:val="en-US"/>
        </w:rPr>
        <w:t>:{</w:t>
      </w:r>
      <w:r w:rsidR="008437B1">
        <w:rPr>
          <w:lang w:val="en-US"/>
        </w:rPr>
        <w:t>“</w:t>
      </w:r>
      <w:r>
        <w:rPr>
          <w:lang w:val="en-US"/>
        </w:rPr>
        <w:t>author</w:t>
      </w:r>
      <w:r w:rsidR="008437B1">
        <w:rPr>
          <w:lang w:val="en-US"/>
        </w:rPr>
        <w:t>”</w:t>
      </w:r>
      <w:r>
        <w:rPr>
          <w:lang w:val="en-US"/>
        </w:rPr>
        <w:t>:</w:t>
      </w:r>
      <w:r w:rsidR="008437B1">
        <w:rPr>
          <w:lang w:val="en-US"/>
        </w:rPr>
        <w:t>”</w:t>
      </w:r>
      <w:r>
        <w:rPr>
          <w:lang w:val="en-US"/>
        </w:rPr>
        <w:t>joe</w:t>
      </w:r>
      <w:r w:rsidR="008437B1">
        <w:rPr>
          <w:lang w:val="en-US"/>
        </w:rPr>
        <w:t>”</w:t>
      </w:r>
      <w:r>
        <w:rPr>
          <w:lang w:val="en-US"/>
        </w:rPr>
        <w:t>,</w:t>
      </w:r>
      <w:r w:rsidR="008437B1">
        <w:rPr>
          <w:lang w:val="en-US"/>
        </w:rPr>
        <w:t>”</w:t>
      </w:r>
      <w:r>
        <w:rPr>
          <w:lang w:val="en-US"/>
        </w:rPr>
        <w:t>score</w:t>
      </w:r>
      <w:r w:rsidR="008437B1">
        <w:rPr>
          <w:lang w:val="en-US"/>
        </w:rPr>
        <w:t>”</w:t>
      </w:r>
      <w:r w:rsidRPr="00A0359D">
        <w:rPr>
          <w:lang w:val="en-US"/>
        </w:rPr>
        <w:t>:</w:t>
      </w:r>
      <w:r>
        <w:rPr>
          <w:lang w:val="en-US"/>
        </w:rPr>
        <w:t>{</w:t>
      </w:r>
      <w:r w:rsidR="008437B1">
        <w:rPr>
          <w:lang w:val="en-US"/>
        </w:rPr>
        <w:t>“</w:t>
      </w:r>
      <w:r>
        <w:rPr>
          <w:lang w:val="en-US"/>
        </w:rPr>
        <w:t>$gte</w:t>
      </w:r>
      <w:r w:rsidR="008437B1">
        <w:rPr>
          <w:lang w:val="en-US"/>
        </w:rPr>
        <w:t>”</w:t>
      </w:r>
      <w:r w:rsidRPr="00A0359D">
        <w:rPr>
          <w:lang w:val="en-US"/>
        </w:rPr>
        <w:t>: 5}}})</w:t>
      </w:r>
    </w:p>
    <w:p w14:paraId="35003E48" w14:textId="00B2DBAB" w:rsidR="00A0359D" w:rsidRDefault="00A0359D" w:rsidP="00B85E34">
      <w:pPr>
        <w:jc w:val="both"/>
        <w:rPr>
          <w:lang w:val="en-US"/>
        </w:rPr>
      </w:pPr>
      <w:r>
        <w:rPr>
          <w:lang w:val="en-US"/>
        </w:rPr>
        <w:t>Câu lệnh so khớp trên phải so khớp đúng toàn bộ các giá trị chính xác, và đối với trường hợp này nó sẽ không trả về giá trị.</w:t>
      </w:r>
    </w:p>
    <w:p w14:paraId="656221AD" w14:textId="394344E2" w:rsidR="00A0359D" w:rsidRDefault="00A0359D" w:rsidP="00B85E34">
      <w:pPr>
        <w:jc w:val="both"/>
        <w:rPr>
          <w:lang w:val="en-US"/>
        </w:rPr>
      </w:pPr>
      <w:r>
        <w:rPr>
          <w:lang w:val="en-US"/>
        </w:rPr>
        <w:t>Ta thử với câu lệnh ở dạng khác, ta có như sau:</w:t>
      </w:r>
    </w:p>
    <w:p w14:paraId="64194A46" w14:textId="4DF88666" w:rsidR="00967BEB" w:rsidRDefault="00A0359D" w:rsidP="00A0359D">
      <w:pPr>
        <w:pStyle w:val="SourceCode"/>
        <w:rPr>
          <w:lang w:val="en-US"/>
        </w:rPr>
      </w:pPr>
      <w:proofErr w:type="gramStart"/>
      <w:r w:rsidRPr="00A0359D">
        <w:rPr>
          <w:lang w:val="en-US"/>
        </w:rPr>
        <w:t>db.blog.find(</w:t>
      </w:r>
      <w:proofErr w:type="gramEnd"/>
      <w:r w:rsidRPr="00A0359D">
        <w:rPr>
          <w:lang w:val="en-US"/>
        </w:rPr>
        <w:t>{</w:t>
      </w:r>
      <w:r w:rsidR="008437B1">
        <w:rPr>
          <w:lang w:val="en-US"/>
        </w:rPr>
        <w:t>“</w:t>
      </w:r>
      <w:r w:rsidRPr="00A0359D">
        <w:rPr>
          <w:lang w:val="en-US"/>
        </w:rPr>
        <w:t>comments.author</w:t>
      </w:r>
      <w:r w:rsidR="008437B1">
        <w:rPr>
          <w:lang w:val="en-US"/>
        </w:rPr>
        <w:t>”</w:t>
      </w:r>
      <w:r>
        <w:rPr>
          <w:lang w:val="en-US"/>
        </w:rPr>
        <w:t>:</w:t>
      </w:r>
      <w:r w:rsidR="008437B1">
        <w:rPr>
          <w:lang w:val="en-US"/>
        </w:rPr>
        <w:t>”</w:t>
      </w:r>
      <w:r>
        <w:rPr>
          <w:lang w:val="en-US"/>
        </w:rPr>
        <w:t>joe</w:t>
      </w:r>
      <w:r w:rsidR="008437B1">
        <w:rPr>
          <w:lang w:val="en-US"/>
        </w:rPr>
        <w:t>”</w:t>
      </w:r>
      <w:r>
        <w:rPr>
          <w:lang w:val="en-US"/>
        </w:rPr>
        <w:t>,</w:t>
      </w:r>
      <w:r w:rsidR="008437B1">
        <w:rPr>
          <w:lang w:val="en-US"/>
        </w:rPr>
        <w:t>”</w:t>
      </w:r>
      <w:r w:rsidRPr="00A0359D">
        <w:rPr>
          <w:lang w:val="en-US"/>
        </w:rPr>
        <w:t>comments.score</w:t>
      </w:r>
      <w:r w:rsidR="008437B1">
        <w:rPr>
          <w:lang w:val="en-US"/>
        </w:rPr>
        <w:t>”</w:t>
      </w:r>
      <w:r>
        <w:rPr>
          <w:lang w:val="en-US"/>
        </w:rPr>
        <w:t>:</w:t>
      </w:r>
      <w:r w:rsidRPr="00A0359D">
        <w:rPr>
          <w:lang w:val="en-US"/>
        </w:rPr>
        <w:t>{</w:t>
      </w:r>
      <w:r w:rsidR="008437B1">
        <w:rPr>
          <w:lang w:val="en-US"/>
        </w:rPr>
        <w:t>“</w:t>
      </w:r>
      <w:r w:rsidRPr="00A0359D">
        <w:rPr>
          <w:lang w:val="en-US"/>
        </w:rPr>
        <w:t>$gte</w:t>
      </w:r>
      <w:r w:rsidR="008437B1">
        <w:rPr>
          <w:lang w:val="en-US"/>
        </w:rPr>
        <w:t>”</w:t>
      </w:r>
      <w:r>
        <w:rPr>
          <w:lang w:val="en-US"/>
        </w:rPr>
        <w:t>:</w:t>
      </w:r>
      <w:r w:rsidRPr="00A0359D">
        <w:rPr>
          <w:lang w:val="en-US"/>
        </w:rPr>
        <w:t xml:space="preserve"> 5}})</w:t>
      </w:r>
    </w:p>
    <w:p w14:paraId="29A689EE" w14:textId="77777777" w:rsidR="00967BEB" w:rsidRPr="00967BEB" w:rsidRDefault="00967BEB" w:rsidP="000B0ECD">
      <w:pPr>
        <w:pStyle w:val="SourceCodewithoutoutline"/>
        <w:jc w:val="both"/>
      </w:pPr>
      <w:r w:rsidRPr="00967BEB">
        <w:t>{</w:t>
      </w:r>
    </w:p>
    <w:p w14:paraId="750625A2" w14:textId="6F96801B" w:rsidR="00967BEB" w:rsidRPr="00967BEB" w:rsidRDefault="00102E1F" w:rsidP="000B0ECD">
      <w:pPr>
        <w:pStyle w:val="SourceCodewithoutoutline"/>
        <w:jc w:val="both"/>
      </w:pPr>
      <w:r>
        <w:t xml:space="preserve"> </w:t>
      </w:r>
      <w:r w:rsidR="008437B1">
        <w:t>“</w:t>
      </w:r>
      <w:r w:rsidR="00967BEB" w:rsidRPr="00967BEB">
        <w:t>_id</w:t>
      </w:r>
      <w:r w:rsidR="008437B1">
        <w:t>”</w:t>
      </w:r>
      <w:r w:rsidR="00647553">
        <w:t>:</w:t>
      </w:r>
      <w:r w:rsidR="00967BEB" w:rsidRPr="00967BEB">
        <w:t xml:space="preserve"> </w:t>
      </w:r>
      <w:proofErr w:type="gramStart"/>
      <w:r w:rsidR="00967BEB" w:rsidRPr="00967BEB">
        <w:t>ObjectId(</w:t>
      </w:r>
      <w:proofErr w:type="gramEnd"/>
      <w:r w:rsidR="008437B1">
        <w:t>“</w:t>
      </w:r>
      <w:r w:rsidR="00967BEB" w:rsidRPr="00967BEB">
        <w:t>54607fdf0c3dd65dd9531ec2</w:t>
      </w:r>
      <w:r w:rsidR="008437B1">
        <w:t>”</w:t>
      </w:r>
      <w:r w:rsidR="00967BEB" w:rsidRPr="00967BEB">
        <w:t>),</w:t>
      </w:r>
    </w:p>
    <w:p w14:paraId="07DE9E35" w14:textId="20A23741" w:rsidR="00967BEB" w:rsidRPr="00967BEB" w:rsidRDefault="00102E1F" w:rsidP="000B0ECD">
      <w:pPr>
        <w:pStyle w:val="SourceCodewithoutoutline"/>
        <w:jc w:val="both"/>
      </w:pPr>
      <w:r>
        <w:t xml:space="preserve"> </w:t>
      </w:r>
      <w:r w:rsidR="008437B1">
        <w:t>“</w:t>
      </w:r>
      <w:proofErr w:type="gramStart"/>
      <w:r w:rsidR="00967BEB" w:rsidRPr="00967BEB">
        <w:t>content</w:t>
      </w:r>
      <w:proofErr w:type="gramEnd"/>
      <w:r w:rsidR="008437B1">
        <w:t>”</w:t>
      </w:r>
      <w:r w:rsidR="00647553">
        <w:t>:</w:t>
      </w:r>
      <w:r w:rsidR="00967BEB" w:rsidRPr="00967BEB">
        <w:t xml:space="preserve"> </w:t>
      </w:r>
      <w:r w:rsidR="008437B1">
        <w:t>“</w:t>
      </w:r>
      <w:r w:rsidR="00967BEB" w:rsidRPr="00967BEB">
        <w:t>...</w:t>
      </w:r>
      <w:r w:rsidR="008437B1">
        <w:t>”</w:t>
      </w:r>
      <w:r w:rsidR="00967BEB" w:rsidRPr="00967BEB">
        <w:t>,</w:t>
      </w:r>
    </w:p>
    <w:p w14:paraId="02680F87" w14:textId="0D5B686C" w:rsidR="00967BEB" w:rsidRPr="00967BEB" w:rsidRDefault="00102E1F" w:rsidP="000B0ECD">
      <w:pPr>
        <w:pStyle w:val="SourceCodewithoutoutline"/>
        <w:jc w:val="both"/>
      </w:pPr>
      <w:r>
        <w:t xml:space="preserve"> </w:t>
      </w:r>
      <w:r w:rsidR="008437B1">
        <w:t>“</w:t>
      </w:r>
      <w:proofErr w:type="gramStart"/>
      <w:r w:rsidR="00967BEB" w:rsidRPr="00967BEB">
        <w:t>comments</w:t>
      </w:r>
      <w:proofErr w:type="gramEnd"/>
      <w:r w:rsidR="008437B1">
        <w:t>”</w:t>
      </w:r>
      <w:r w:rsidR="00647553">
        <w:t>:</w:t>
      </w:r>
      <w:r w:rsidR="00967BEB" w:rsidRPr="00967BEB">
        <w:t xml:space="preserve"> [</w:t>
      </w:r>
    </w:p>
    <w:p w14:paraId="6D287153" w14:textId="77BE17F0" w:rsidR="00967BEB" w:rsidRPr="00967BEB" w:rsidRDefault="00102E1F" w:rsidP="000B0ECD">
      <w:pPr>
        <w:pStyle w:val="SourceCodewithoutoutline"/>
        <w:jc w:val="both"/>
      </w:pPr>
      <w:r>
        <w:t xml:space="preserve"> </w:t>
      </w:r>
      <w:r w:rsidR="00967BEB" w:rsidRPr="00967BEB">
        <w:t>{</w:t>
      </w:r>
    </w:p>
    <w:p w14:paraId="439081B4" w14:textId="442DDFB9" w:rsidR="00967BEB" w:rsidRPr="00967BEB" w:rsidRDefault="00102E1F" w:rsidP="000B0ECD">
      <w:pPr>
        <w:pStyle w:val="SourceCodewithoutoutline"/>
        <w:jc w:val="both"/>
      </w:pPr>
      <w:r>
        <w:t xml:space="preserve"> </w:t>
      </w:r>
      <w:r w:rsidR="008437B1">
        <w:t>“</w:t>
      </w:r>
      <w:proofErr w:type="gramStart"/>
      <w:r w:rsidR="00967BEB" w:rsidRPr="00967BEB">
        <w:t>author</w:t>
      </w:r>
      <w:proofErr w:type="gramEnd"/>
      <w:r w:rsidR="008437B1">
        <w:t>”</w:t>
      </w:r>
      <w:r w:rsidR="00647553">
        <w:t>:</w:t>
      </w:r>
      <w:r w:rsidR="00967BEB" w:rsidRPr="00967BEB">
        <w:t xml:space="preserve"> </w:t>
      </w:r>
      <w:r w:rsidR="008437B1">
        <w:t>“</w:t>
      </w:r>
      <w:r w:rsidR="00967BEB" w:rsidRPr="00967BEB">
        <w:t>joe</w:t>
      </w:r>
      <w:r w:rsidR="008437B1">
        <w:t>”</w:t>
      </w:r>
      <w:r w:rsidR="00967BEB" w:rsidRPr="00967BEB">
        <w:t>,</w:t>
      </w:r>
    </w:p>
    <w:p w14:paraId="19CCAD3C" w14:textId="38F2B0B1" w:rsidR="00967BEB" w:rsidRPr="00967BEB" w:rsidRDefault="00102E1F" w:rsidP="000B0ECD">
      <w:pPr>
        <w:pStyle w:val="SourceCodewithoutoutline"/>
        <w:jc w:val="both"/>
      </w:pPr>
      <w:r>
        <w:t xml:space="preserve"> </w:t>
      </w:r>
      <w:r w:rsidR="008437B1">
        <w:t>“</w:t>
      </w:r>
      <w:proofErr w:type="gramStart"/>
      <w:r w:rsidR="00967BEB" w:rsidRPr="00967BEB">
        <w:t>score</w:t>
      </w:r>
      <w:proofErr w:type="gramEnd"/>
      <w:r w:rsidR="008437B1">
        <w:t>”</w:t>
      </w:r>
      <w:r w:rsidR="00647553">
        <w:t>:</w:t>
      </w:r>
      <w:r w:rsidR="00967BEB" w:rsidRPr="00967BEB">
        <w:t xml:space="preserve"> 3,</w:t>
      </w:r>
    </w:p>
    <w:p w14:paraId="5C1E9E47" w14:textId="22F871FF" w:rsidR="00967BEB" w:rsidRPr="00967BEB" w:rsidRDefault="00102E1F" w:rsidP="000B0ECD">
      <w:pPr>
        <w:pStyle w:val="SourceCodewithoutoutline"/>
        <w:jc w:val="both"/>
      </w:pPr>
      <w:r>
        <w:t xml:space="preserve"> </w:t>
      </w:r>
      <w:r w:rsidR="008437B1">
        <w:t>“</w:t>
      </w:r>
      <w:proofErr w:type="gramStart"/>
      <w:r w:rsidR="00967BEB" w:rsidRPr="00967BEB">
        <w:t>comment</w:t>
      </w:r>
      <w:proofErr w:type="gramEnd"/>
      <w:r w:rsidR="008437B1">
        <w:t>”</w:t>
      </w:r>
      <w:r w:rsidR="00647553">
        <w:t>:</w:t>
      </w:r>
      <w:r w:rsidR="00967BEB" w:rsidRPr="00967BEB">
        <w:t xml:space="preserve"> </w:t>
      </w:r>
      <w:r w:rsidR="008437B1">
        <w:t>“</w:t>
      </w:r>
      <w:r w:rsidR="00967BEB" w:rsidRPr="00967BEB">
        <w:t>nice post</w:t>
      </w:r>
      <w:r w:rsidR="008437B1">
        <w:t>”</w:t>
      </w:r>
    </w:p>
    <w:p w14:paraId="1DAAEE93" w14:textId="3A4BE47F" w:rsidR="00967BEB" w:rsidRPr="00967BEB" w:rsidRDefault="000B0ECD" w:rsidP="000B0ECD">
      <w:pPr>
        <w:pStyle w:val="SourceCodewithoutoutline"/>
        <w:jc w:val="both"/>
      </w:pPr>
      <w:r>
        <w:t>}</w:t>
      </w:r>
      <w:r w:rsidR="00967BEB" w:rsidRPr="00967BEB">
        <w:t>,</w:t>
      </w:r>
    </w:p>
    <w:p w14:paraId="418F3CA4" w14:textId="5809955F" w:rsidR="00967BEB" w:rsidRPr="00967BEB" w:rsidRDefault="00102E1F" w:rsidP="000B0ECD">
      <w:pPr>
        <w:pStyle w:val="SourceCodewithoutoutline"/>
        <w:jc w:val="both"/>
      </w:pPr>
      <w:r>
        <w:t xml:space="preserve"> </w:t>
      </w:r>
      <w:r w:rsidR="00967BEB" w:rsidRPr="00967BEB">
        <w:t>{</w:t>
      </w:r>
    </w:p>
    <w:p w14:paraId="2F16451B" w14:textId="20D023F7" w:rsidR="00967BEB" w:rsidRPr="00967BEB" w:rsidRDefault="00102E1F" w:rsidP="000B0ECD">
      <w:pPr>
        <w:pStyle w:val="SourceCodewithoutoutline"/>
        <w:jc w:val="both"/>
      </w:pPr>
      <w:r>
        <w:t xml:space="preserve"> </w:t>
      </w:r>
      <w:r w:rsidR="008437B1">
        <w:t>“</w:t>
      </w:r>
      <w:proofErr w:type="gramStart"/>
      <w:r w:rsidR="00967BEB" w:rsidRPr="00967BEB">
        <w:t>author</w:t>
      </w:r>
      <w:proofErr w:type="gramEnd"/>
      <w:r w:rsidR="008437B1">
        <w:t>”</w:t>
      </w:r>
      <w:r w:rsidR="00647553">
        <w:t>:</w:t>
      </w:r>
      <w:r w:rsidR="00967BEB" w:rsidRPr="00967BEB">
        <w:t xml:space="preserve"> </w:t>
      </w:r>
      <w:r w:rsidR="008437B1">
        <w:t>“</w:t>
      </w:r>
      <w:r w:rsidR="00967BEB" w:rsidRPr="00967BEB">
        <w:t>mary</w:t>
      </w:r>
      <w:r w:rsidR="008437B1">
        <w:t>”</w:t>
      </w:r>
      <w:r w:rsidR="00967BEB" w:rsidRPr="00967BEB">
        <w:t>,</w:t>
      </w:r>
    </w:p>
    <w:p w14:paraId="0465FB5F" w14:textId="1FF31302" w:rsidR="00967BEB" w:rsidRPr="00967BEB" w:rsidRDefault="00102E1F" w:rsidP="000B0ECD">
      <w:pPr>
        <w:pStyle w:val="SourceCodewithoutoutline"/>
        <w:jc w:val="both"/>
      </w:pPr>
      <w:r>
        <w:lastRenderedPageBreak/>
        <w:t xml:space="preserve"> </w:t>
      </w:r>
      <w:r w:rsidR="008437B1">
        <w:t>“</w:t>
      </w:r>
      <w:proofErr w:type="gramStart"/>
      <w:r w:rsidR="00967BEB" w:rsidRPr="00967BEB">
        <w:t>score</w:t>
      </w:r>
      <w:proofErr w:type="gramEnd"/>
      <w:r w:rsidR="008437B1">
        <w:t>”</w:t>
      </w:r>
      <w:r w:rsidR="00647553">
        <w:t>:</w:t>
      </w:r>
      <w:r w:rsidR="00967BEB" w:rsidRPr="00967BEB">
        <w:t xml:space="preserve"> 6,</w:t>
      </w:r>
    </w:p>
    <w:p w14:paraId="576927D4" w14:textId="13852BD3" w:rsidR="00967BEB" w:rsidRPr="00967BEB" w:rsidRDefault="00102E1F" w:rsidP="000B0ECD">
      <w:pPr>
        <w:pStyle w:val="SourceCodewithoutoutline"/>
        <w:jc w:val="both"/>
      </w:pPr>
      <w:r>
        <w:t xml:space="preserve"> </w:t>
      </w:r>
      <w:r w:rsidR="008437B1">
        <w:t>“</w:t>
      </w:r>
      <w:proofErr w:type="gramStart"/>
      <w:r w:rsidR="00967BEB" w:rsidRPr="00967BEB">
        <w:t>comment</w:t>
      </w:r>
      <w:proofErr w:type="gramEnd"/>
      <w:r w:rsidR="008437B1">
        <w:t>”</w:t>
      </w:r>
      <w:r w:rsidR="00647553">
        <w:t>:</w:t>
      </w:r>
      <w:r w:rsidR="00967BEB" w:rsidRPr="00967BEB">
        <w:t xml:space="preserve"> </w:t>
      </w:r>
      <w:r w:rsidR="008437B1">
        <w:t>“</w:t>
      </w:r>
      <w:r w:rsidR="00967BEB" w:rsidRPr="00967BEB">
        <w:t>terrible post</w:t>
      </w:r>
      <w:r w:rsidR="008437B1">
        <w:t>”</w:t>
      </w:r>
    </w:p>
    <w:p w14:paraId="7829D252" w14:textId="1687D27E" w:rsidR="00967BEB" w:rsidRPr="00967BEB" w:rsidRDefault="000B0ECD" w:rsidP="000B0ECD">
      <w:pPr>
        <w:pStyle w:val="SourceCodewithoutoutline"/>
        <w:jc w:val="both"/>
      </w:pPr>
      <w:r>
        <w:t>}</w:t>
      </w:r>
    </w:p>
    <w:p w14:paraId="7776799D" w14:textId="3CFAED34" w:rsidR="00967BEB" w:rsidRPr="00967BEB" w:rsidRDefault="00102E1F" w:rsidP="000B0ECD">
      <w:pPr>
        <w:pStyle w:val="SourceCodewithoutoutline"/>
        <w:jc w:val="both"/>
      </w:pPr>
      <w:r>
        <w:t xml:space="preserve"> </w:t>
      </w:r>
      <w:r w:rsidR="00967BEB" w:rsidRPr="00967BEB">
        <w:t>]</w:t>
      </w:r>
    </w:p>
    <w:p w14:paraId="4AE6B0D8" w14:textId="1724768C" w:rsidR="00967BEB" w:rsidRDefault="00967BEB" w:rsidP="000B0ECD">
      <w:pPr>
        <w:pStyle w:val="SourceCodewithoutoutline"/>
        <w:jc w:val="both"/>
      </w:pPr>
      <w:r w:rsidRPr="00967BEB">
        <w:t>}</w:t>
      </w:r>
    </w:p>
    <w:p w14:paraId="770CB141" w14:textId="0D91DBC0" w:rsidR="00A0359D" w:rsidRDefault="00967BEB" w:rsidP="00B85E34">
      <w:pPr>
        <w:jc w:val="both"/>
        <w:rPr>
          <w:lang w:val="en-US"/>
        </w:rPr>
      </w:pPr>
      <w:r>
        <w:rPr>
          <w:lang w:val="en-US"/>
        </w:rPr>
        <w:t xml:space="preserve">Câu lệnh trên đã hoạt động, nhưng kết quả trả về là không đúng. Nó trả về document có </w:t>
      </w:r>
      <w:r w:rsidR="008437B1">
        <w:t>“</w:t>
      </w:r>
      <w:r>
        <w:t>author</w:t>
      </w:r>
      <w:r w:rsidR="008437B1">
        <w:t>”</w:t>
      </w:r>
      <w:r w:rsidR="00647553">
        <w:t>:</w:t>
      </w:r>
      <w:r>
        <w:t xml:space="preserve"> </w:t>
      </w:r>
      <w:r w:rsidR="008437B1">
        <w:t>“</w:t>
      </w:r>
      <w:r>
        <w:t>joe</w:t>
      </w:r>
      <w:r w:rsidR="008437B1">
        <w:t>”</w:t>
      </w:r>
      <w:r>
        <w:t xml:space="preserve"> </w:t>
      </w:r>
      <w:r>
        <w:rPr>
          <w:lang w:val="en-US"/>
        </w:rPr>
        <w:t xml:space="preserve">vì so khớp đúng với điều kiện so khớp </w:t>
      </w:r>
      <w:r w:rsidR="008437B1">
        <w:rPr>
          <w:lang w:val="en-US"/>
        </w:rPr>
        <w:t>“</w:t>
      </w:r>
      <w:r w:rsidRPr="00A0359D">
        <w:rPr>
          <w:lang w:val="en-US"/>
        </w:rPr>
        <w:t>comments.author</w:t>
      </w:r>
      <w:r w:rsidR="008437B1">
        <w:rPr>
          <w:lang w:val="en-US"/>
        </w:rPr>
        <w:t>”</w:t>
      </w:r>
      <w:r>
        <w:rPr>
          <w:lang w:val="en-US"/>
        </w:rPr>
        <w:t>:</w:t>
      </w:r>
      <w:r w:rsidR="008437B1">
        <w:rPr>
          <w:lang w:val="en-US"/>
        </w:rPr>
        <w:t>”</w:t>
      </w:r>
      <w:r>
        <w:rPr>
          <w:lang w:val="en-US"/>
        </w:rPr>
        <w:t>joe</w:t>
      </w:r>
      <w:r w:rsidR="008437B1">
        <w:rPr>
          <w:lang w:val="en-US"/>
        </w:rPr>
        <w:t>”</w:t>
      </w:r>
      <w:r>
        <w:rPr>
          <w:lang w:val="en-US"/>
        </w:rPr>
        <w:t xml:space="preserve"> và trả về document có </w:t>
      </w:r>
      <w:r w:rsidR="008437B1">
        <w:t>“</w:t>
      </w:r>
      <w:r w:rsidRPr="00967BEB">
        <w:t>score</w:t>
      </w:r>
      <w:r w:rsidR="008437B1">
        <w:t>”</w:t>
      </w:r>
      <w:r w:rsidR="00647553">
        <w:t>:</w:t>
      </w:r>
      <w:r w:rsidRPr="00967BEB">
        <w:t xml:space="preserve"> 6</w:t>
      </w:r>
      <w:r>
        <w:rPr>
          <w:lang w:val="en-US"/>
        </w:rPr>
        <w:t xml:space="preserve"> khi so khớp đúng với </w:t>
      </w:r>
      <w:r w:rsidR="008437B1">
        <w:rPr>
          <w:lang w:val="en-US"/>
        </w:rPr>
        <w:t>“</w:t>
      </w:r>
      <w:r w:rsidRPr="00A0359D">
        <w:rPr>
          <w:lang w:val="en-US"/>
        </w:rPr>
        <w:t>comments.score</w:t>
      </w:r>
      <w:proofErr w:type="gramStart"/>
      <w:r w:rsidR="008437B1">
        <w:rPr>
          <w:lang w:val="en-US"/>
        </w:rPr>
        <w:t>”</w:t>
      </w:r>
      <w:r>
        <w:rPr>
          <w:lang w:val="en-US"/>
        </w:rPr>
        <w:t>:</w:t>
      </w:r>
      <w:proofErr w:type="gramEnd"/>
      <w:r w:rsidRPr="00A0359D">
        <w:rPr>
          <w:lang w:val="en-US"/>
        </w:rPr>
        <w:t>{</w:t>
      </w:r>
      <w:r w:rsidR="008437B1">
        <w:rPr>
          <w:lang w:val="en-US"/>
        </w:rPr>
        <w:t>“</w:t>
      </w:r>
      <w:r w:rsidRPr="00A0359D">
        <w:rPr>
          <w:lang w:val="en-US"/>
        </w:rPr>
        <w:t>$gte</w:t>
      </w:r>
      <w:r w:rsidR="008437B1">
        <w:rPr>
          <w:lang w:val="en-US"/>
        </w:rPr>
        <w:t>”</w:t>
      </w:r>
      <w:r>
        <w:rPr>
          <w:lang w:val="en-US"/>
        </w:rPr>
        <w:t xml:space="preserve">: </w:t>
      </w:r>
      <w:r w:rsidRPr="00A0359D">
        <w:rPr>
          <w:lang w:val="en-US"/>
        </w:rPr>
        <w:t>5}</w:t>
      </w:r>
      <w:r w:rsidR="002D1FA2">
        <w:rPr>
          <w:lang w:val="en-US"/>
        </w:rPr>
        <w:t>.</w:t>
      </w:r>
    </w:p>
    <w:p w14:paraId="22D7D96A" w14:textId="20867657" w:rsidR="002D1FA2" w:rsidRDefault="002D1FA2" w:rsidP="00B85E34">
      <w:pPr>
        <w:jc w:val="both"/>
        <w:rPr>
          <w:lang w:val="en-US"/>
        </w:rPr>
      </w:pPr>
      <w:r>
        <w:rPr>
          <w:lang w:val="en-US"/>
        </w:rPr>
        <w:t xml:space="preserve">Để khắc phục điều này, MongoDB hỗ trợ ta các nhóm các điều kiện xác định bằng cách sử dụng toàn tử </w:t>
      </w:r>
      <w:r w:rsidR="008437B1">
        <w:rPr>
          <w:lang w:val="en-US"/>
        </w:rPr>
        <w:t>“</w:t>
      </w:r>
      <w:r>
        <w:rPr>
          <w:lang w:val="en-US"/>
        </w:rPr>
        <w:t>$elemMatch</w:t>
      </w:r>
      <w:r w:rsidR="008437B1">
        <w:rPr>
          <w:lang w:val="en-US"/>
        </w:rPr>
        <w:t>”</w:t>
      </w:r>
      <w:r>
        <w:rPr>
          <w:lang w:val="en-US"/>
        </w:rPr>
        <w:t xml:space="preserve">. </w:t>
      </w:r>
    </w:p>
    <w:p w14:paraId="03D1A304" w14:textId="134711B1" w:rsidR="002D1FA2" w:rsidRDefault="002D1FA2" w:rsidP="00647553">
      <w:pPr>
        <w:pStyle w:val="SourceCode"/>
        <w:rPr>
          <w:lang w:val="en-US"/>
        </w:rPr>
      </w:pPr>
      <w:proofErr w:type="gramStart"/>
      <w:r w:rsidRPr="002D1FA2">
        <w:rPr>
          <w:lang w:val="en-US"/>
        </w:rPr>
        <w:t>db.blog.find(</w:t>
      </w:r>
      <w:proofErr w:type="gramEnd"/>
      <w:r w:rsidRPr="002D1FA2">
        <w:rPr>
          <w:lang w:val="en-US"/>
        </w:rPr>
        <w:t>{</w:t>
      </w:r>
      <w:r w:rsidR="008437B1">
        <w:rPr>
          <w:lang w:val="en-US"/>
        </w:rPr>
        <w:t>“</w:t>
      </w:r>
      <w:r w:rsidRPr="002D1FA2">
        <w:rPr>
          <w:lang w:val="en-US"/>
        </w:rPr>
        <w:t>comments</w:t>
      </w:r>
      <w:r w:rsidR="008437B1">
        <w:rPr>
          <w:lang w:val="en-US"/>
        </w:rPr>
        <w:t>”</w:t>
      </w:r>
      <w:r w:rsidR="00647553">
        <w:rPr>
          <w:lang w:val="en-US"/>
        </w:rPr>
        <w:t>:</w:t>
      </w:r>
      <w:r w:rsidRPr="002D1FA2">
        <w:rPr>
          <w:lang w:val="en-US"/>
        </w:rPr>
        <w:t xml:space="preserve"> {</w:t>
      </w:r>
      <w:r w:rsidR="008437B1">
        <w:rPr>
          <w:lang w:val="en-US"/>
        </w:rPr>
        <w:t>“</w:t>
      </w:r>
      <w:r w:rsidRPr="002D1FA2">
        <w:rPr>
          <w:lang w:val="en-US"/>
        </w:rPr>
        <w:t>$e</w:t>
      </w:r>
      <w:r>
        <w:rPr>
          <w:lang w:val="en-US"/>
        </w:rPr>
        <w:t>lemMatch</w:t>
      </w:r>
      <w:r w:rsidR="008437B1">
        <w:rPr>
          <w:lang w:val="en-US"/>
        </w:rPr>
        <w:t>”</w:t>
      </w:r>
      <w:r w:rsidR="00647553">
        <w:rPr>
          <w:lang w:val="en-US"/>
        </w:rPr>
        <w:t>:</w:t>
      </w:r>
      <w:r>
        <w:rPr>
          <w:lang w:val="en-US"/>
        </w:rPr>
        <w:t xml:space="preserve"> {</w:t>
      </w:r>
      <w:r w:rsidR="008437B1">
        <w:rPr>
          <w:lang w:val="en-US"/>
        </w:rPr>
        <w:t>“</w:t>
      </w:r>
      <w:r>
        <w:rPr>
          <w:lang w:val="en-US"/>
        </w:rPr>
        <w:t>author</w:t>
      </w:r>
      <w:r w:rsidR="008437B1">
        <w:rPr>
          <w:lang w:val="en-US"/>
        </w:rPr>
        <w:t>”</w:t>
      </w:r>
      <w:r w:rsidR="00647553">
        <w:rPr>
          <w:lang w:val="en-US"/>
        </w:rPr>
        <w:t>:</w:t>
      </w:r>
      <w:r>
        <w:rPr>
          <w:lang w:val="en-US"/>
        </w:rPr>
        <w:t xml:space="preserve"> </w:t>
      </w:r>
      <w:r w:rsidR="008437B1">
        <w:rPr>
          <w:lang w:val="en-US"/>
        </w:rPr>
        <w:t>“</w:t>
      </w:r>
      <w:r>
        <w:rPr>
          <w:lang w:val="en-US"/>
        </w:rPr>
        <w:t>joe</w:t>
      </w:r>
      <w:r w:rsidR="008437B1">
        <w:rPr>
          <w:lang w:val="en-US"/>
        </w:rPr>
        <w:t>”</w:t>
      </w:r>
      <w:r>
        <w:rPr>
          <w:lang w:val="en-US"/>
        </w:rPr>
        <w:t xml:space="preserve">, </w:t>
      </w:r>
      <w:r w:rsidR="008437B1">
        <w:rPr>
          <w:lang w:val="en-US"/>
        </w:rPr>
        <w:t>“</w:t>
      </w:r>
      <w:r w:rsidRPr="002D1FA2">
        <w:rPr>
          <w:lang w:val="en-US"/>
        </w:rPr>
        <w:t>score</w:t>
      </w:r>
      <w:r w:rsidR="008437B1">
        <w:rPr>
          <w:lang w:val="en-US"/>
        </w:rPr>
        <w:t>”</w:t>
      </w:r>
      <w:r w:rsidR="00647553">
        <w:rPr>
          <w:lang w:val="en-US"/>
        </w:rPr>
        <w:t>:</w:t>
      </w:r>
      <w:r w:rsidRPr="002D1FA2">
        <w:rPr>
          <w:lang w:val="en-US"/>
        </w:rPr>
        <w:t xml:space="preserve"> {</w:t>
      </w:r>
      <w:r w:rsidR="008437B1">
        <w:rPr>
          <w:lang w:val="en-US"/>
        </w:rPr>
        <w:t>“</w:t>
      </w:r>
      <w:r w:rsidRPr="002D1FA2">
        <w:rPr>
          <w:lang w:val="en-US"/>
        </w:rPr>
        <w:t>$gte</w:t>
      </w:r>
      <w:r w:rsidR="008437B1">
        <w:rPr>
          <w:lang w:val="en-US"/>
        </w:rPr>
        <w:t>”</w:t>
      </w:r>
      <w:r w:rsidR="00647553">
        <w:rPr>
          <w:lang w:val="en-US"/>
        </w:rPr>
        <w:t>:</w:t>
      </w:r>
      <w:r w:rsidRPr="002D1FA2">
        <w:rPr>
          <w:lang w:val="en-US"/>
        </w:rPr>
        <w:t xml:space="preserve"> 5}}}})</w:t>
      </w:r>
    </w:p>
    <w:p w14:paraId="5D05F5CC" w14:textId="568B9C5C" w:rsidR="002D1FA2" w:rsidRDefault="008437B1" w:rsidP="00B85E34">
      <w:pPr>
        <w:jc w:val="both"/>
        <w:rPr>
          <w:lang w:val="en-US"/>
        </w:rPr>
      </w:pPr>
      <w:r>
        <w:rPr>
          <w:lang w:val="en-US"/>
        </w:rPr>
        <w:t>“</w:t>
      </w:r>
      <w:proofErr w:type="gramStart"/>
      <w:r w:rsidR="007C7097">
        <w:rPr>
          <w:lang w:val="en-US"/>
        </w:rPr>
        <w:t>elemMatch</w:t>
      </w:r>
      <w:proofErr w:type="gramEnd"/>
      <w:r>
        <w:rPr>
          <w:lang w:val="en-US"/>
        </w:rPr>
        <w:t>”</w:t>
      </w:r>
      <w:r w:rsidR="007C7097">
        <w:rPr>
          <w:lang w:val="en-US"/>
        </w:rPr>
        <w:t xml:space="preserve"> cho phép chúng ta nhóm các điều kiệm lại với nhau, một document được trả về phải thỏa mãn tất cả các điều kiện đó.</w:t>
      </w:r>
    </w:p>
    <w:p w14:paraId="3C80774D" w14:textId="38F80D06" w:rsidR="008C7794" w:rsidRDefault="007D2904" w:rsidP="007D2904">
      <w:pPr>
        <w:pStyle w:val="Heading4"/>
        <w:rPr>
          <w:lang w:val="en-US"/>
        </w:rPr>
      </w:pPr>
      <w:r>
        <w:rPr>
          <w:lang w:val="en-US"/>
        </w:rPr>
        <w:t>Con trỏ</w:t>
      </w:r>
    </w:p>
    <w:p w14:paraId="1F18683D" w14:textId="077E6625" w:rsidR="007D2904" w:rsidRDefault="008C7794" w:rsidP="00B85E34">
      <w:pPr>
        <w:jc w:val="both"/>
        <w:rPr>
          <w:lang w:val="en-US"/>
        </w:rPr>
      </w:pPr>
      <w:r>
        <w:rPr>
          <w:lang w:val="en-US"/>
        </w:rPr>
        <w:t xml:space="preserve">Thông thường, </w:t>
      </w:r>
      <w:r w:rsidR="006004C3">
        <w:rPr>
          <w:lang w:val="en-US"/>
        </w:rPr>
        <w:t xml:space="preserve">bên phía server, </w:t>
      </w:r>
      <w:r>
        <w:rPr>
          <w:lang w:val="en-US"/>
        </w:rPr>
        <w:t>các database khi trả về kết quả thông qua phương thức find là sử dụng đến con trỏ. Bên phía client</w:t>
      </w:r>
      <w:r w:rsidR="006004C3">
        <w:rPr>
          <w:lang w:val="en-US"/>
        </w:rPr>
        <w:t>, chúng ta cũng có thể sử dụng</w:t>
      </w:r>
      <w:r>
        <w:rPr>
          <w:lang w:val="en-US"/>
        </w:rPr>
        <w:t xml:space="preserve"> </w:t>
      </w:r>
      <w:r w:rsidR="00D34987">
        <w:rPr>
          <w:lang w:val="en-US"/>
        </w:rPr>
        <w:t xml:space="preserve">cách thức </w:t>
      </w:r>
      <w:r>
        <w:rPr>
          <w:lang w:val="en-US"/>
        </w:rPr>
        <w:t>hoạt động</w:t>
      </w:r>
      <w:r w:rsidR="00D34987">
        <w:rPr>
          <w:lang w:val="en-US"/>
        </w:rPr>
        <w:t xml:space="preserve"> của con trỏ </w:t>
      </w:r>
      <w:r w:rsidR="006004C3">
        <w:rPr>
          <w:lang w:val="en-US"/>
        </w:rPr>
        <w:t>để duyệt lại các duyệt và xử lý các kết quả trả về này lại.</w:t>
      </w:r>
      <w:r w:rsidR="00743A6E">
        <w:rPr>
          <w:lang w:val="en-US"/>
        </w:rPr>
        <w:t xml:space="preserve"> Chúng ta có thể giới hạn lại số lượng kết quả, bỏ qua một vài phần tử của kết quả, sắp kết kết quả trả về </w:t>
      </w:r>
      <w:proofErr w:type="gramStart"/>
      <w:r w:rsidR="00743A6E">
        <w:rPr>
          <w:lang w:val="en-US"/>
        </w:rPr>
        <w:t>theo</w:t>
      </w:r>
      <w:proofErr w:type="gramEnd"/>
      <w:r w:rsidR="00743A6E">
        <w:rPr>
          <w:lang w:val="en-US"/>
        </w:rPr>
        <w:t xml:space="preserve"> bất kỳ điều kiện nào.</w:t>
      </w:r>
    </w:p>
    <w:p w14:paraId="2A408015" w14:textId="0DA2D4E5" w:rsidR="00743A6E" w:rsidRDefault="00743A6E" w:rsidP="00B85E34">
      <w:pPr>
        <w:jc w:val="both"/>
        <w:rPr>
          <w:lang w:val="en-US"/>
        </w:rPr>
      </w:pPr>
      <w:r>
        <w:rPr>
          <w:lang w:val="en-US"/>
        </w:rPr>
        <w:t xml:space="preserve">Để tạo ra một con trỏ, trước hết ta cần thêm 1 vài documents vào collection. </w:t>
      </w:r>
      <w:r w:rsidR="00D83F77">
        <w:rPr>
          <w:lang w:val="en-US"/>
        </w:rPr>
        <w:t>T</w:t>
      </w:r>
      <w:r>
        <w:rPr>
          <w:lang w:val="en-US"/>
        </w:rPr>
        <w:t>hực hiện truy vấ</w:t>
      </w:r>
      <w:r w:rsidR="00D83F77">
        <w:rPr>
          <w:lang w:val="en-US"/>
        </w:rPr>
        <w:t xml:space="preserve">n, sau đó, gán kết quả này đến một biến toàn cục (sử dụng từ khóa </w:t>
      </w:r>
      <w:r w:rsidR="008437B1">
        <w:rPr>
          <w:lang w:val="en-US"/>
        </w:rPr>
        <w:t>“</w:t>
      </w:r>
      <w:r w:rsidR="00D83F77">
        <w:rPr>
          <w:lang w:val="en-US"/>
        </w:rPr>
        <w:t>var</w:t>
      </w:r>
      <w:r w:rsidR="008437B1">
        <w:rPr>
          <w:lang w:val="en-US"/>
        </w:rPr>
        <w:t>”</w:t>
      </w:r>
      <w:r w:rsidR="00D83F77">
        <w:rPr>
          <w:lang w:val="en-US"/>
        </w:rPr>
        <w:t xml:space="preserve"> để thực hiện điều này). Ví dụ, ta có một đoạn câu lệnh thực hiện điều này. Đầu tiên, chúng ta tạo một collection và sau đó thêm 100 document mẫu vào trong collection này, tiếp đó lưu trữ kết quả của câu lệnh truy vấn vào biến toàn cục cursor:</w:t>
      </w:r>
    </w:p>
    <w:p w14:paraId="3167537C" w14:textId="77777777" w:rsidR="00D83F77" w:rsidRPr="00D83F77" w:rsidRDefault="00D83F77" w:rsidP="00D83F77">
      <w:pPr>
        <w:pStyle w:val="SourceCode"/>
        <w:rPr>
          <w:lang w:val="en-US"/>
        </w:rPr>
      </w:pPr>
      <w:r w:rsidRPr="00D83F77">
        <w:rPr>
          <w:lang w:val="en-US"/>
        </w:rPr>
        <w:t xml:space="preserve">&gt; </w:t>
      </w:r>
      <w:proofErr w:type="gramStart"/>
      <w:r w:rsidRPr="00D83F77">
        <w:rPr>
          <w:lang w:val="en-US"/>
        </w:rPr>
        <w:t>for(</w:t>
      </w:r>
      <w:proofErr w:type="gramEnd"/>
      <w:r w:rsidRPr="00D83F77">
        <w:rPr>
          <w:lang w:val="en-US"/>
        </w:rPr>
        <w:t>i=0; i&lt;100; i++) {</w:t>
      </w:r>
    </w:p>
    <w:p w14:paraId="63FA809B" w14:textId="001C340B" w:rsidR="00D83F77" w:rsidRPr="00D83F77" w:rsidRDefault="00D83F77" w:rsidP="00D83F77">
      <w:pPr>
        <w:pStyle w:val="SourceCode"/>
        <w:rPr>
          <w:lang w:val="en-US"/>
        </w:rPr>
      </w:pPr>
      <w:r w:rsidRPr="00D83F77">
        <w:rPr>
          <w:lang w:val="en-US"/>
        </w:rPr>
        <w:t xml:space="preserve">... </w:t>
      </w:r>
      <w:proofErr w:type="gramStart"/>
      <w:r w:rsidRPr="00D83F77">
        <w:rPr>
          <w:lang w:val="en-US"/>
        </w:rPr>
        <w:t>db.c.insert(</w:t>
      </w:r>
      <w:proofErr w:type="gramEnd"/>
      <w:r w:rsidRPr="00D83F77">
        <w:rPr>
          <w:lang w:val="en-US"/>
        </w:rPr>
        <w:t>{x</w:t>
      </w:r>
      <w:r w:rsidR="00C66465">
        <w:rPr>
          <w:lang w:val="en-US"/>
        </w:rPr>
        <w:t>:</w:t>
      </w:r>
      <w:r w:rsidRPr="00D83F77">
        <w:rPr>
          <w:lang w:val="en-US"/>
        </w:rPr>
        <w:t xml:space="preserve"> i});</w:t>
      </w:r>
    </w:p>
    <w:p w14:paraId="1C249BDE" w14:textId="4A97C935" w:rsidR="00D83F77" w:rsidRPr="00D83F77" w:rsidRDefault="00D83F77" w:rsidP="00D83F77">
      <w:pPr>
        <w:pStyle w:val="SourceCode"/>
        <w:rPr>
          <w:lang w:val="en-US"/>
        </w:rPr>
      </w:pPr>
      <w:r w:rsidRPr="00D83F77">
        <w:rPr>
          <w:lang w:val="en-US"/>
        </w:rPr>
        <w:t>...</w:t>
      </w:r>
      <w:r w:rsidR="000B0ECD">
        <w:rPr>
          <w:lang w:val="en-US"/>
        </w:rPr>
        <w:t>}</w:t>
      </w:r>
    </w:p>
    <w:p w14:paraId="492865F0" w14:textId="4E3611A2" w:rsidR="003205ED" w:rsidRDefault="00D83F77" w:rsidP="00D83F77">
      <w:pPr>
        <w:pStyle w:val="SourceCode"/>
        <w:rPr>
          <w:lang w:val="en-US"/>
        </w:rPr>
      </w:pPr>
      <w:r w:rsidRPr="00D83F77">
        <w:rPr>
          <w:lang w:val="en-US"/>
        </w:rPr>
        <w:t xml:space="preserve">&gt; </w:t>
      </w:r>
      <w:proofErr w:type="gramStart"/>
      <w:r w:rsidRPr="00D83F77">
        <w:rPr>
          <w:lang w:val="en-US"/>
        </w:rPr>
        <w:t>var</w:t>
      </w:r>
      <w:proofErr w:type="gramEnd"/>
      <w:r w:rsidRPr="00D83F77">
        <w:rPr>
          <w:lang w:val="en-US"/>
        </w:rPr>
        <w:t xml:space="preserve"> cursor = db.collection.find();</w:t>
      </w:r>
    </w:p>
    <w:p w14:paraId="0B4F50C4" w14:textId="04C74740" w:rsidR="00D83F77" w:rsidRDefault="002046F2" w:rsidP="00B85E34">
      <w:pPr>
        <w:jc w:val="both"/>
        <w:rPr>
          <w:lang w:val="en-US"/>
        </w:rPr>
      </w:pPr>
      <w:r>
        <w:rPr>
          <w:lang w:val="en-US"/>
        </w:rPr>
        <w:t xml:space="preserve">Để duyệt các giá trị trong con trỏ này ta dùng phương thức </w:t>
      </w:r>
      <w:r w:rsidR="008437B1">
        <w:rPr>
          <w:lang w:val="en-US"/>
        </w:rPr>
        <w:t>“</w:t>
      </w:r>
      <w:r>
        <w:rPr>
          <w:lang w:val="en-US"/>
        </w:rPr>
        <w:t>next</w:t>
      </w:r>
      <w:r w:rsidR="008437B1">
        <w:rPr>
          <w:lang w:val="en-US"/>
        </w:rPr>
        <w:t>”</w:t>
      </w:r>
      <w:r>
        <w:rPr>
          <w:lang w:val="en-US"/>
        </w:rPr>
        <w:t xml:space="preserve"> và phương thức </w:t>
      </w:r>
      <w:r w:rsidR="008437B1">
        <w:rPr>
          <w:lang w:val="en-US"/>
        </w:rPr>
        <w:t>“</w:t>
      </w:r>
      <w:r>
        <w:rPr>
          <w:lang w:val="en-US"/>
        </w:rPr>
        <w:t>hasNext</w:t>
      </w:r>
      <w:r w:rsidR="008437B1">
        <w:rPr>
          <w:lang w:val="en-US"/>
        </w:rPr>
        <w:t>”</w:t>
      </w:r>
      <w:r>
        <w:rPr>
          <w:lang w:val="en-US"/>
        </w:rPr>
        <w:t xml:space="preserve"> để duyệt. Câu lệnh vòng lặp được thực hiện như sau:</w:t>
      </w:r>
    </w:p>
    <w:p w14:paraId="28D452C5" w14:textId="77777777" w:rsidR="002046F2" w:rsidRPr="002046F2" w:rsidRDefault="002046F2" w:rsidP="002046F2">
      <w:pPr>
        <w:pStyle w:val="SourceCode"/>
        <w:rPr>
          <w:lang w:val="en-US"/>
        </w:rPr>
      </w:pPr>
      <w:r w:rsidRPr="002046F2">
        <w:rPr>
          <w:lang w:val="en-US"/>
        </w:rPr>
        <w:t xml:space="preserve">&gt; </w:t>
      </w:r>
      <w:proofErr w:type="gramStart"/>
      <w:r w:rsidRPr="002046F2">
        <w:rPr>
          <w:lang w:val="en-US"/>
        </w:rPr>
        <w:t>while</w:t>
      </w:r>
      <w:proofErr w:type="gramEnd"/>
      <w:r w:rsidRPr="002046F2">
        <w:rPr>
          <w:lang w:val="en-US"/>
        </w:rPr>
        <w:t xml:space="preserve"> (cursor.hasNext()) {</w:t>
      </w:r>
    </w:p>
    <w:p w14:paraId="7478231C" w14:textId="77777777" w:rsidR="002046F2" w:rsidRPr="002046F2" w:rsidRDefault="002046F2" w:rsidP="002046F2">
      <w:pPr>
        <w:pStyle w:val="SourceCode"/>
        <w:rPr>
          <w:lang w:val="en-US"/>
        </w:rPr>
      </w:pPr>
      <w:r w:rsidRPr="002046F2">
        <w:rPr>
          <w:lang w:val="en-US"/>
        </w:rPr>
        <w:t xml:space="preserve">... </w:t>
      </w:r>
      <w:proofErr w:type="gramStart"/>
      <w:r w:rsidRPr="002046F2">
        <w:rPr>
          <w:lang w:val="en-US"/>
        </w:rPr>
        <w:t>obj</w:t>
      </w:r>
      <w:proofErr w:type="gramEnd"/>
      <w:r w:rsidRPr="002046F2">
        <w:rPr>
          <w:lang w:val="en-US"/>
        </w:rPr>
        <w:t xml:space="preserve"> = cursor.next();</w:t>
      </w:r>
    </w:p>
    <w:p w14:paraId="3FE7D751" w14:textId="77777777" w:rsidR="002046F2" w:rsidRPr="002046F2" w:rsidRDefault="002046F2" w:rsidP="002046F2">
      <w:pPr>
        <w:pStyle w:val="SourceCode"/>
        <w:rPr>
          <w:lang w:val="en-US"/>
        </w:rPr>
      </w:pPr>
      <w:r w:rsidRPr="002046F2">
        <w:rPr>
          <w:lang w:val="en-US"/>
        </w:rPr>
        <w:t>... // do stuff</w:t>
      </w:r>
    </w:p>
    <w:p w14:paraId="54853EAD" w14:textId="1DCB0BFB" w:rsidR="002046F2" w:rsidRDefault="002046F2" w:rsidP="002046F2">
      <w:pPr>
        <w:pStyle w:val="SourceCode"/>
        <w:rPr>
          <w:lang w:val="en-US"/>
        </w:rPr>
      </w:pPr>
      <w:r w:rsidRPr="002046F2">
        <w:rPr>
          <w:lang w:val="en-US"/>
        </w:rPr>
        <w:t>...</w:t>
      </w:r>
      <w:r w:rsidR="000B0ECD">
        <w:rPr>
          <w:lang w:val="en-US"/>
        </w:rPr>
        <w:t>}</w:t>
      </w:r>
    </w:p>
    <w:p w14:paraId="589FFC60" w14:textId="67749E89" w:rsidR="00074EC3" w:rsidRDefault="002046F2" w:rsidP="00B85E34">
      <w:pPr>
        <w:jc w:val="both"/>
        <w:rPr>
          <w:lang w:val="en-US"/>
        </w:rPr>
      </w:pPr>
      <w:r>
        <w:rPr>
          <w:lang w:val="en-US"/>
        </w:rPr>
        <w:lastRenderedPageBreak/>
        <w:t xml:space="preserve">Câu lệnh </w:t>
      </w:r>
      <w:proofErr w:type="gramStart"/>
      <w:r>
        <w:rPr>
          <w:lang w:val="en-US"/>
        </w:rPr>
        <w:t>cursor.hasNext(</w:t>
      </w:r>
      <w:proofErr w:type="gramEnd"/>
      <w:r>
        <w:rPr>
          <w:lang w:val="en-US"/>
        </w:rPr>
        <w:t>)</w:t>
      </w:r>
      <w:r w:rsidR="00074EC3">
        <w:rPr>
          <w:lang w:val="en-US"/>
        </w:rPr>
        <w:t xml:space="preserve"> kiểm tra xem phần tử phía sau nó, và cursor.next(), chỉ định cho con trỏ đi đến vị trí tiếp theo, và thực hiện các thiết đặt của câu lệnh sau đó (</w:t>
      </w:r>
      <w:r w:rsidR="008437B1">
        <w:rPr>
          <w:lang w:val="en-US"/>
        </w:rPr>
        <w:t>“</w:t>
      </w:r>
      <w:r w:rsidR="00074EC3">
        <w:rPr>
          <w:lang w:val="en-US"/>
        </w:rPr>
        <w:t>do stuff</w:t>
      </w:r>
      <w:r w:rsidR="008437B1">
        <w:rPr>
          <w:lang w:val="en-US"/>
        </w:rPr>
        <w:t>”</w:t>
      </w:r>
      <w:r w:rsidR="00074EC3">
        <w:rPr>
          <w:lang w:val="en-US"/>
        </w:rPr>
        <w:t>).</w:t>
      </w:r>
    </w:p>
    <w:p w14:paraId="3824A90E" w14:textId="75E81732" w:rsidR="00074EC3" w:rsidRDefault="00074EC3" w:rsidP="00B85E34">
      <w:pPr>
        <w:jc w:val="both"/>
        <w:rPr>
          <w:lang w:val="en-US"/>
        </w:rPr>
      </w:pPr>
      <w:r>
        <w:rPr>
          <w:lang w:val="en-US"/>
        </w:rPr>
        <w:t>Ngoài vòng lặp while như trên, ta cũng có thể dùng vòng vặp forEach đề xử lý:</w:t>
      </w:r>
    </w:p>
    <w:p w14:paraId="09652D4E" w14:textId="77777777" w:rsidR="00074EC3" w:rsidRPr="00074EC3" w:rsidRDefault="00074EC3" w:rsidP="00074EC3">
      <w:pPr>
        <w:pStyle w:val="SourceCode"/>
        <w:rPr>
          <w:lang w:val="en-US"/>
        </w:rPr>
      </w:pPr>
      <w:r w:rsidRPr="00074EC3">
        <w:rPr>
          <w:lang w:val="en-US"/>
        </w:rPr>
        <w:t xml:space="preserve">&gt; </w:t>
      </w:r>
      <w:proofErr w:type="gramStart"/>
      <w:r w:rsidRPr="00074EC3">
        <w:rPr>
          <w:lang w:val="en-US"/>
        </w:rPr>
        <w:t>var</w:t>
      </w:r>
      <w:proofErr w:type="gramEnd"/>
      <w:r w:rsidRPr="00074EC3">
        <w:rPr>
          <w:lang w:val="en-US"/>
        </w:rPr>
        <w:t xml:space="preserve"> cursor = db.people.find();</w:t>
      </w:r>
    </w:p>
    <w:p w14:paraId="0987CA01" w14:textId="4FE1853C" w:rsidR="00074EC3" w:rsidRDefault="00074EC3" w:rsidP="00074EC3">
      <w:pPr>
        <w:pStyle w:val="SourceCode"/>
        <w:rPr>
          <w:lang w:val="en-US"/>
        </w:rPr>
      </w:pPr>
      <w:r w:rsidRPr="00074EC3">
        <w:rPr>
          <w:lang w:val="en-US"/>
        </w:rPr>
        <w:t xml:space="preserve">&gt; </w:t>
      </w:r>
      <w:proofErr w:type="gramStart"/>
      <w:r w:rsidRPr="00074EC3">
        <w:rPr>
          <w:lang w:val="en-US"/>
        </w:rPr>
        <w:t>cursor.forEach(</w:t>
      </w:r>
      <w:proofErr w:type="gramEnd"/>
      <w:r w:rsidRPr="00074EC3">
        <w:rPr>
          <w:lang w:val="en-US"/>
        </w:rPr>
        <w:t>function(</w:t>
      </w:r>
      <w:r w:rsidRPr="002046F2">
        <w:rPr>
          <w:lang w:val="en-US"/>
        </w:rPr>
        <w:t>obj</w:t>
      </w:r>
      <w:r w:rsidRPr="00074EC3">
        <w:rPr>
          <w:lang w:val="en-US"/>
        </w:rPr>
        <w:t>) {</w:t>
      </w:r>
    </w:p>
    <w:p w14:paraId="4A5C811A" w14:textId="5C565D3B" w:rsidR="00074EC3" w:rsidRPr="00074EC3" w:rsidRDefault="00074EC3" w:rsidP="00074EC3">
      <w:pPr>
        <w:pStyle w:val="SourceCode"/>
        <w:rPr>
          <w:lang w:val="en-US"/>
        </w:rPr>
      </w:pPr>
      <w:r>
        <w:rPr>
          <w:lang w:val="en-US"/>
        </w:rPr>
        <w:t>... // do stuff</w:t>
      </w:r>
    </w:p>
    <w:p w14:paraId="395D3279" w14:textId="4AA075BC" w:rsidR="00074EC3" w:rsidRPr="00074EC3" w:rsidRDefault="00074EC3" w:rsidP="00074EC3">
      <w:pPr>
        <w:pStyle w:val="SourceCode"/>
        <w:rPr>
          <w:lang w:val="en-US"/>
        </w:rPr>
      </w:pPr>
      <w:r w:rsidRPr="00074EC3">
        <w:rPr>
          <w:lang w:val="en-US"/>
        </w:rPr>
        <w:t xml:space="preserve">... </w:t>
      </w:r>
      <w:proofErr w:type="gramStart"/>
      <w:r w:rsidRPr="00074EC3">
        <w:rPr>
          <w:lang w:val="en-US"/>
        </w:rPr>
        <w:t>print(</w:t>
      </w:r>
      <w:proofErr w:type="gramEnd"/>
      <w:r>
        <w:rPr>
          <w:lang w:val="en-US"/>
        </w:rPr>
        <w:t>obj</w:t>
      </w:r>
      <w:r w:rsidRPr="00074EC3">
        <w:rPr>
          <w:lang w:val="en-US"/>
        </w:rPr>
        <w:t>.name);</w:t>
      </w:r>
    </w:p>
    <w:p w14:paraId="630C9CCC" w14:textId="7847707D" w:rsidR="00BA3BA4" w:rsidRDefault="00074EC3" w:rsidP="00074EC3">
      <w:pPr>
        <w:pStyle w:val="SourceCode"/>
        <w:rPr>
          <w:lang w:val="en-US"/>
        </w:rPr>
      </w:pPr>
      <w:r w:rsidRPr="00074EC3">
        <w:rPr>
          <w:lang w:val="en-US"/>
        </w:rPr>
        <w:t>...</w:t>
      </w:r>
      <w:r w:rsidR="000B0ECD">
        <w:rPr>
          <w:lang w:val="en-US"/>
        </w:rPr>
        <w:t>}</w:t>
      </w:r>
      <w:r w:rsidRPr="00074EC3">
        <w:rPr>
          <w:lang w:val="en-US"/>
        </w:rPr>
        <w:t>);</w:t>
      </w:r>
    </w:p>
    <w:p w14:paraId="0E4E4F43" w14:textId="325EC404" w:rsidR="00074EC3" w:rsidRDefault="00BA3BA4" w:rsidP="00B85E34">
      <w:pPr>
        <w:jc w:val="both"/>
        <w:rPr>
          <w:lang w:val="en-US"/>
        </w:rPr>
      </w:pPr>
      <w:r>
        <w:rPr>
          <w:lang w:val="en-US"/>
        </w:rPr>
        <w:t>Biến con trỏ còn cho phép chúng ta thêm các điều kiện truy vấn trước khi trả về kết quả. Ví dụ ta có các câu lệnh sau:</w:t>
      </w:r>
    </w:p>
    <w:p w14:paraId="07E066DA" w14:textId="1BEDE514" w:rsidR="00BA3BA4" w:rsidRPr="00BA3BA4" w:rsidRDefault="00BA3BA4" w:rsidP="00BA3BA4">
      <w:pPr>
        <w:pStyle w:val="SourceCode"/>
        <w:rPr>
          <w:lang w:val="en-US"/>
        </w:rPr>
      </w:pPr>
      <w:r w:rsidRPr="00BA3BA4">
        <w:rPr>
          <w:lang w:val="en-US"/>
        </w:rPr>
        <w:t xml:space="preserve">&gt; </w:t>
      </w:r>
      <w:proofErr w:type="gramStart"/>
      <w:r w:rsidRPr="00BA3BA4">
        <w:rPr>
          <w:lang w:val="en-US"/>
        </w:rPr>
        <w:t>var</w:t>
      </w:r>
      <w:proofErr w:type="gramEnd"/>
      <w:r w:rsidRPr="00BA3BA4">
        <w:rPr>
          <w:lang w:val="en-US"/>
        </w:rPr>
        <w:t xml:space="preserve"> cursor = db.foo.find().sort({</w:t>
      </w:r>
      <w:r w:rsidR="008437B1">
        <w:rPr>
          <w:lang w:val="en-US"/>
        </w:rPr>
        <w:t>“</w:t>
      </w:r>
      <w:r w:rsidRPr="00BA3BA4">
        <w:rPr>
          <w:lang w:val="en-US"/>
        </w:rPr>
        <w:t>x</w:t>
      </w:r>
      <w:r w:rsidR="008437B1">
        <w:rPr>
          <w:lang w:val="en-US"/>
        </w:rPr>
        <w:t>”</w:t>
      </w:r>
      <w:r w:rsidR="00C66465">
        <w:rPr>
          <w:lang w:val="en-US"/>
        </w:rPr>
        <w:t>:</w:t>
      </w:r>
      <w:r w:rsidRPr="00BA3BA4">
        <w:rPr>
          <w:lang w:val="en-US"/>
        </w:rPr>
        <w:t xml:space="preserve"> 1}).limit(1).skip(10);</w:t>
      </w:r>
    </w:p>
    <w:p w14:paraId="46D66C5F" w14:textId="3A07197C" w:rsidR="00BA3BA4" w:rsidRPr="00BA3BA4" w:rsidRDefault="00BA3BA4" w:rsidP="00BA3BA4">
      <w:pPr>
        <w:pStyle w:val="SourceCode"/>
        <w:rPr>
          <w:lang w:val="en-US"/>
        </w:rPr>
      </w:pPr>
      <w:r w:rsidRPr="00BA3BA4">
        <w:rPr>
          <w:lang w:val="en-US"/>
        </w:rPr>
        <w:t xml:space="preserve">&gt; </w:t>
      </w:r>
      <w:proofErr w:type="gramStart"/>
      <w:r w:rsidRPr="00BA3BA4">
        <w:rPr>
          <w:lang w:val="en-US"/>
        </w:rPr>
        <w:t>var</w:t>
      </w:r>
      <w:proofErr w:type="gramEnd"/>
      <w:r w:rsidRPr="00BA3BA4">
        <w:rPr>
          <w:lang w:val="en-US"/>
        </w:rPr>
        <w:t xml:space="preserve"> cursor = db.foo.find().limit(1).sort({</w:t>
      </w:r>
      <w:r w:rsidR="008437B1">
        <w:rPr>
          <w:lang w:val="en-US"/>
        </w:rPr>
        <w:t>“</w:t>
      </w:r>
      <w:r w:rsidRPr="00BA3BA4">
        <w:rPr>
          <w:lang w:val="en-US"/>
        </w:rPr>
        <w:t>x</w:t>
      </w:r>
      <w:r w:rsidR="008437B1">
        <w:rPr>
          <w:lang w:val="en-US"/>
        </w:rPr>
        <w:t>”</w:t>
      </w:r>
      <w:r w:rsidR="00C66465">
        <w:rPr>
          <w:lang w:val="en-US"/>
        </w:rPr>
        <w:t>:</w:t>
      </w:r>
      <w:r w:rsidRPr="00BA3BA4">
        <w:rPr>
          <w:lang w:val="en-US"/>
        </w:rPr>
        <w:t xml:space="preserve"> 1}).skip(10);</w:t>
      </w:r>
    </w:p>
    <w:p w14:paraId="525F7029" w14:textId="686C01AF" w:rsidR="00BA3BA4" w:rsidRDefault="00BA3BA4" w:rsidP="00BA3BA4">
      <w:pPr>
        <w:pStyle w:val="SourceCode"/>
        <w:rPr>
          <w:lang w:val="en-US"/>
        </w:rPr>
      </w:pPr>
      <w:r w:rsidRPr="00BA3BA4">
        <w:rPr>
          <w:lang w:val="en-US"/>
        </w:rPr>
        <w:t xml:space="preserve">&gt; </w:t>
      </w:r>
      <w:proofErr w:type="gramStart"/>
      <w:r w:rsidRPr="00BA3BA4">
        <w:rPr>
          <w:lang w:val="en-US"/>
        </w:rPr>
        <w:t>var</w:t>
      </w:r>
      <w:proofErr w:type="gramEnd"/>
      <w:r w:rsidRPr="00BA3BA4">
        <w:rPr>
          <w:lang w:val="en-US"/>
        </w:rPr>
        <w:t xml:space="preserve"> cursor = db.foo.find().skip(10).limit(1).sort({</w:t>
      </w:r>
      <w:r w:rsidR="008437B1">
        <w:rPr>
          <w:lang w:val="en-US"/>
        </w:rPr>
        <w:t>“</w:t>
      </w:r>
      <w:r w:rsidRPr="00BA3BA4">
        <w:rPr>
          <w:lang w:val="en-US"/>
        </w:rPr>
        <w:t>x</w:t>
      </w:r>
      <w:r w:rsidR="008437B1">
        <w:rPr>
          <w:lang w:val="en-US"/>
        </w:rPr>
        <w:t>”</w:t>
      </w:r>
      <w:r w:rsidR="00C66465">
        <w:rPr>
          <w:lang w:val="en-US"/>
        </w:rPr>
        <w:t>:</w:t>
      </w:r>
      <w:r w:rsidRPr="00BA3BA4">
        <w:rPr>
          <w:lang w:val="en-US"/>
        </w:rPr>
        <w:t xml:space="preserve"> 1});</w:t>
      </w:r>
    </w:p>
    <w:p w14:paraId="1D7E22B8" w14:textId="36850D43" w:rsidR="00102E1F" w:rsidRDefault="00BA3BA4" w:rsidP="00B85E34">
      <w:pPr>
        <w:jc w:val="both"/>
        <w:rPr>
          <w:lang w:val="en-US"/>
        </w:rPr>
      </w:pPr>
      <w:r>
        <w:rPr>
          <w:lang w:val="en-US"/>
        </w:rPr>
        <w:t>Với kết quả trả về</w:t>
      </w:r>
      <w:r w:rsidR="00C045C1">
        <w:rPr>
          <w:lang w:val="en-US"/>
        </w:rPr>
        <w:t xml:space="preserve">, ta vẫn dùng phương thức </w:t>
      </w:r>
      <w:r w:rsidR="008437B1">
        <w:rPr>
          <w:lang w:val="en-US"/>
        </w:rPr>
        <w:t>“</w:t>
      </w:r>
      <w:r w:rsidR="00C045C1">
        <w:rPr>
          <w:lang w:val="en-US"/>
        </w:rPr>
        <w:t>hasNext</w:t>
      </w:r>
      <w:r w:rsidR="008437B1">
        <w:rPr>
          <w:lang w:val="en-US"/>
        </w:rPr>
        <w:t>”</w:t>
      </w:r>
      <w:r w:rsidR="00C045C1">
        <w:rPr>
          <w:lang w:val="en-US"/>
        </w:rPr>
        <w:t xml:space="preserve"> và </w:t>
      </w:r>
      <w:r w:rsidR="008437B1">
        <w:rPr>
          <w:lang w:val="en-US"/>
        </w:rPr>
        <w:t>“</w:t>
      </w:r>
      <w:r w:rsidR="00C045C1">
        <w:rPr>
          <w:lang w:val="en-US"/>
        </w:rPr>
        <w:t>Next</w:t>
      </w:r>
      <w:r w:rsidR="008437B1">
        <w:rPr>
          <w:lang w:val="en-US"/>
        </w:rPr>
        <w:t>”</w:t>
      </w:r>
      <w:r w:rsidR="00C045C1">
        <w:rPr>
          <w:lang w:val="en-US"/>
        </w:rPr>
        <w:t xml:space="preserve"> để duyệt như bình thường.</w:t>
      </w:r>
      <w:r w:rsidR="0089635E">
        <w:rPr>
          <w:lang w:val="en-US"/>
        </w:rPr>
        <w:t xml:space="preserve"> </w:t>
      </w:r>
      <w:proofErr w:type="gramStart"/>
      <w:r w:rsidR="0089635E">
        <w:rPr>
          <w:lang w:val="en-US"/>
        </w:rPr>
        <w:t>không</w:t>
      </w:r>
      <w:proofErr w:type="gramEnd"/>
      <w:r w:rsidR="0089635E">
        <w:rPr>
          <w:lang w:val="en-US"/>
        </w:rPr>
        <w:t xml:space="preserve"> có sự khác biệt.</w:t>
      </w:r>
    </w:p>
    <w:p w14:paraId="2C3E22A3" w14:textId="49531365" w:rsidR="00BA3BA4" w:rsidRDefault="00102E1F" w:rsidP="00102E1F">
      <w:pPr>
        <w:pStyle w:val="Heading5"/>
        <w:rPr>
          <w:lang w:val="en-US"/>
        </w:rPr>
      </w:pPr>
      <w:r>
        <w:rPr>
          <w:lang w:val="en-US"/>
        </w:rPr>
        <w:t>Các điều kiện truy vấn hay dùng:</w:t>
      </w:r>
    </w:p>
    <w:p w14:paraId="048733A2" w14:textId="6D6A98B8" w:rsidR="00102E1F" w:rsidRDefault="00102E1F" w:rsidP="00B85E34">
      <w:pPr>
        <w:jc w:val="both"/>
        <w:rPr>
          <w:lang w:val="en-US"/>
        </w:rPr>
      </w:pPr>
      <w:r>
        <w:rPr>
          <w:lang w:val="en-US"/>
        </w:rPr>
        <w:t>Những điều kiện truy vấn bằng con trỏ phổ biến nhất là giới hạn kết quả trả về (Limits), bỏ qua một số lượng trước đó (Skips), và sắp xếp (Sorts). Tất cả những điều kiện này cần được thêm trước khi gửi yêu cầu đến server.</w:t>
      </w:r>
    </w:p>
    <w:p w14:paraId="792631D8" w14:textId="22302203" w:rsidR="00102E1F" w:rsidRDefault="00FA05C7" w:rsidP="00B85E34">
      <w:pPr>
        <w:jc w:val="both"/>
        <w:rPr>
          <w:lang w:val="en-US"/>
        </w:rPr>
      </w:pPr>
      <w:r>
        <w:rPr>
          <w:lang w:val="en-US"/>
        </w:rPr>
        <w:t>Phương thức g</w:t>
      </w:r>
      <w:r w:rsidR="00102E1F">
        <w:rPr>
          <w:lang w:val="en-US"/>
        </w:rPr>
        <w:t xml:space="preserve">iới hạn (Limit): Để cài đặt phương thức limit, ta chỉ việc nối thêm phương thức </w:t>
      </w:r>
      <w:proofErr w:type="gramStart"/>
      <w:r w:rsidR="00102E1F">
        <w:rPr>
          <w:lang w:val="en-US"/>
        </w:rPr>
        <w:t>limit(</w:t>
      </w:r>
      <w:proofErr w:type="gramEnd"/>
      <w:r w:rsidR="00102E1F">
        <w:rPr>
          <w:lang w:val="en-US"/>
        </w:rPr>
        <w:t>) vào sau phương thức find(). Ví dụ, chỉ trả về 3 document, ta thực hiện như sau:</w:t>
      </w:r>
    </w:p>
    <w:p w14:paraId="0B41F066" w14:textId="31F3C035" w:rsidR="00102E1F" w:rsidRDefault="00102E1F" w:rsidP="00102E1F">
      <w:pPr>
        <w:pStyle w:val="SourceCode"/>
        <w:rPr>
          <w:lang w:val="en-US"/>
        </w:rPr>
      </w:pPr>
      <w:r w:rsidRPr="00102E1F">
        <w:rPr>
          <w:lang w:val="en-US"/>
        </w:rPr>
        <w:t xml:space="preserve">&gt; </w:t>
      </w:r>
      <w:proofErr w:type="gramStart"/>
      <w:r w:rsidRPr="00102E1F">
        <w:rPr>
          <w:lang w:val="en-US"/>
        </w:rPr>
        <w:t>db.c.find(</w:t>
      </w:r>
      <w:proofErr w:type="gramEnd"/>
      <w:r w:rsidRPr="00102E1F">
        <w:rPr>
          <w:lang w:val="en-US"/>
        </w:rPr>
        <w:t>).limit(3)</w:t>
      </w:r>
    </w:p>
    <w:p w14:paraId="022811FF" w14:textId="735D9A03" w:rsidR="00102E1F" w:rsidRDefault="00FA05C7" w:rsidP="00B85E34">
      <w:pPr>
        <w:jc w:val="both"/>
        <w:rPr>
          <w:lang w:val="en-US"/>
        </w:rPr>
      </w:pPr>
      <w:r>
        <w:rPr>
          <w:lang w:val="en-US"/>
        </w:rPr>
        <w:t>Nếu collection có ít hơn 3 documents, câu lệnh sẽ trả về toàn bộ số documents đó</w:t>
      </w:r>
    </w:p>
    <w:p w14:paraId="68EA62AB" w14:textId="2B959399" w:rsidR="00FA05C7" w:rsidRDefault="00FA05C7" w:rsidP="00B85E34">
      <w:pPr>
        <w:jc w:val="both"/>
        <w:rPr>
          <w:lang w:val="en-US"/>
        </w:rPr>
      </w:pPr>
      <w:r>
        <w:rPr>
          <w:lang w:val="en-US"/>
        </w:rPr>
        <w:t xml:space="preserve">Phương thức bỏ qua (Skip): </w:t>
      </w:r>
    </w:p>
    <w:p w14:paraId="324D5288" w14:textId="06954B61" w:rsidR="0086053D" w:rsidRDefault="0086053D" w:rsidP="00B85E34">
      <w:pPr>
        <w:jc w:val="both"/>
        <w:rPr>
          <w:lang w:val="en-US"/>
        </w:rPr>
      </w:pPr>
      <w:r>
        <w:rPr>
          <w:lang w:val="en-US"/>
        </w:rPr>
        <w:t xml:space="preserve">Cách cài đạt phương thức </w:t>
      </w:r>
      <w:proofErr w:type="gramStart"/>
      <w:r>
        <w:rPr>
          <w:lang w:val="en-US"/>
        </w:rPr>
        <w:t>skip(</w:t>
      </w:r>
      <w:proofErr w:type="gramEnd"/>
      <w:r>
        <w:rPr>
          <w:lang w:val="en-US"/>
        </w:rPr>
        <w:t>) cũng tương tự phương thức limit(), ví dụ:</w:t>
      </w:r>
    </w:p>
    <w:p w14:paraId="5DE0727F" w14:textId="6E24700C" w:rsidR="0086053D" w:rsidRDefault="0086053D" w:rsidP="0086053D">
      <w:pPr>
        <w:pStyle w:val="SourceCode"/>
        <w:rPr>
          <w:lang w:val="en-US"/>
        </w:rPr>
      </w:pPr>
      <w:r w:rsidRPr="0086053D">
        <w:rPr>
          <w:lang w:val="en-US"/>
        </w:rPr>
        <w:t xml:space="preserve">&gt; </w:t>
      </w:r>
      <w:proofErr w:type="gramStart"/>
      <w:r w:rsidRPr="0086053D">
        <w:rPr>
          <w:lang w:val="en-US"/>
        </w:rPr>
        <w:t>db.c.find(</w:t>
      </w:r>
      <w:proofErr w:type="gramEnd"/>
      <w:r w:rsidRPr="0086053D">
        <w:rPr>
          <w:lang w:val="en-US"/>
        </w:rPr>
        <w:t>).skip(3)</w:t>
      </w:r>
    </w:p>
    <w:p w14:paraId="06EB6CE8" w14:textId="57A8F687" w:rsidR="0086053D" w:rsidRDefault="0086053D" w:rsidP="00B85E34">
      <w:pPr>
        <w:jc w:val="both"/>
        <w:rPr>
          <w:lang w:val="en-US"/>
        </w:rPr>
      </w:pPr>
      <w:r>
        <w:rPr>
          <w:lang w:val="en-US"/>
        </w:rPr>
        <w:t>Câu lệnh sẽ bỏ qua 3 document đầu tiên và trả về những document còn lại sau đó. Nếu như collection có ít hơn 3 documents, thì câu lệnh sẽ không trả về document nào cả.</w:t>
      </w:r>
    </w:p>
    <w:p w14:paraId="10BDAD2B" w14:textId="39B2D7EA" w:rsidR="0086053D" w:rsidRDefault="0086053D" w:rsidP="00B85E34">
      <w:pPr>
        <w:jc w:val="both"/>
        <w:rPr>
          <w:lang w:val="en-US"/>
        </w:rPr>
      </w:pPr>
      <w:r>
        <w:rPr>
          <w:lang w:val="en-US"/>
        </w:rPr>
        <w:t>Phương thức sắp xếp (Sort):</w:t>
      </w:r>
    </w:p>
    <w:p w14:paraId="1D120879" w14:textId="34A3E2FE" w:rsidR="0086053D" w:rsidRDefault="0086053D" w:rsidP="00B85E34">
      <w:pPr>
        <w:jc w:val="both"/>
        <w:rPr>
          <w:lang w:val="en-US"/>
        </w:rPr>
      </w:pPr>
      <w:r>
        <w:rPr>
          <w:lang w:val="en-US"/>
        </w:rPr>
        <w:lastRenderedPageBreak/>
        <w:t xml:space="preserve">Phương thức sort cần đối số: mỗi đối số là cặp giá trị trường và giá trị sắp xếp. Giá trị sắp xếp chính là chiều sắp xếp của trường. Giá trị là 1, phương thức sẽ sắp xếp </w:t>
      </w:r>
      <w:proofErr w:type="gramStart"/>
      <w:r>
        <w:rPr>
          <w:lang w:val="en-US"/>
        </w:rPr>
        <w:t>theo</w:t>
      </w:r>
      <w:proofErr w:type="gramEnd"/>
      <w:r>
        <w:rPr>
          <w:lang w:val="en-US"/>
        </w:rPr>
        <w:t xml:space="preserve"> thứ tự tăng dần của trường giá trị cho trước, ngược lại, giá trị là -1, phương thức sẽ sắp xếp theo thứ tự giảm dần của trường cho trước. Nếu như phương thức có nhiều đối số, kết quả sẽ sắp xếp </w:t>
      </w:r>
      <w:proofErr w:type="gramStart"/>
      <w:r>
        <w:rPr>
          <w:lang w:val="en-US"/>
        </w:rPr>
        <w:t>theo</w:t>
      </w:r>
      <w:proofErr w:type="gramEnd"/>
      <w:r>
        <w:rPr>
          <w:lang w:val="en-US"/>
        </w:rPr>
        <w:t xml:space="preserve"> thứ tự trước sau. Ví dụ, chúng ta cần sắp xếp kế quả trả về theo </w:t>
      </w:r>
      <w:r w:rsidR="008437B1">
        <w:rPr>
          <w:lang w:val="en-US"/>
        </w:rPr>
        <w:t>“</w:t>
      </w:r>
      <w:r>
        <w:rPr>
          <w:lang w:val="en-US"/>
        </w:rPr>
        <w:t>username</w:t>
      </w:r>
      <w:r w:rsidR="008437B1">
        <w:rPr>
          <w:lang w:val="en-US"/>
        </w:rPr>
        <w:t>”</w:t>
      </w:r>
      <w:r>
        <w:rPr>
          <w:lang w:val="en-US"/>
        </w:rPr>
        <w:t xml:space="preserve"> tăng dần và </w:t>
      </w:r>
      <w:r w:rsidR="008437B1">
        <w:rPr>
          <w:lang w:val="en-US"/>
        </w:rPr>
        <w:t>“</w:t>
      </w:r>
      <w:r>
        <w:rPr>
          <w:lang w:val="en-US"/>
        </w:rPr>
        <w:t>age</w:t>
      </w:r>
      <w:r w:rsidR="008437B1">
        <w:rPr>
          <w:lang w:val="en-US"/>
        </w:rPr>
        <w:t>”</w:t>
      </w:r>
      <w:r>
        <w:rPr>
          <w:lang w:val="en-US"/>
        </w:rPr>
        <w:t xml:space="preserve"> giảm dần, ta thiết đặt như sau:</w:t>
      </w:r>
    </w:p>
    <w:p w14:paraId="2BFFD79F" w14:textId="67DA0D80" w:rsidR="0086053D" w:rsidRDefault="0086053D" w:rsidP="0086053D">
      <w:pPr>
        <w:pStyle w:val="SourceCode"/>
        <w:rPr>
          <w:lang w:val="en-US"/>
        </w:rPr>
      </w:pPr>
      <w:r w:rsidRPr="0086053D">
        <w:rPr>
          <w:lang w:val="en-US"/>
        </w:rPr>
        <w:t xml:space="preserve">&gt; </w:t>
      </w:r>
      <w:proofErr w:type="gramStart"/>
      <w:r w:rsidRPr="0086053D">
        <w:rPr>
          <w:lang w:val="en-US"/>
        </w:rPr>
        <w:t>db.c.find(</w:t>
      </w:r>
      <w:proofErr w:type="gramEnd"/>
      <w:r w:rsidRPr="0086053D">
        <w:rPr>
          <w:lang w:val="en-US"/>
        </w:rPr>
        <w:t>).sort({username</w:t>
      </w:r>
      <w:r w:rsidR="00C66465">
        <w:rPr>
          <w:lang w:val="en-US"/>
        </w:rPr>
        <w:t>:</w:t>
      </w:r>
      <w:r w:rsidRPr="0086053D">
        <w:rPr>
          <w:lang w:val="en-US"/>
        </w:rPr>
        <w:t xml:space="preserve"> 1, age</w:t>
      </w:r>
      <w:r w:rsidR="00C66465">
        <w:rPr>
          <w:lang w:val="en-US"/>
        </w:rPr>
        <w:t>:</w:t>
      </w:r>
      <w:r w:rsidRPr="0086053D">
        <w:rPr>
          <w:lang w:val="en-US"/>
        </w:rPr>
        <w:t xml:space="preserve"> -1})</w:t>
      </w:r>
    </w:p>
    <w:p w14:paraId="4E89BAB6" w14:textId="09122117" w:rsidR="0086053D" w:rsidRDefault="0086053D" w:rsidP="00B85E34">
      <w:pPr>
        <w:jc w:val="both"/>
        <w:rPr>
          <w:lang w:val="en-US"/>
        </w:rPr>
      </w:pPr>
      <w:r>
        <w:rPr>
          <w:lang w:val="en-US"/>
        </w:rPr>
        <w:t xml:space="preserve">Ngoài ra, chúng ta còn có thể kết hợp 3 phương thức trên lại với nhau. Ví dụ trường hợp phân trang các kết quả trả về, giả sử trường hợp chạy trên một hệ thống lưu trữ các tập tin và muốn liệt kê các tập tin định dạng mp3, muốn hiển thị 50 kết quả trả về trong mỗi trang, và được sắp xếp theo giá giảm dần. </w:t>
      </w:r>
      <w:proofErr w:type="gramStart"/>
      <w:r>
        <w:rPr>
          <w:lang w:val="en-US"/>
        </w:rPr>
        <w:t>ta</w:t>
      </w:r>
      <w:proofErr w:type="gramEnd"/>
      <w:r>
        <w:rPr>
          <w:lang w:val="en-US"/>
        </w:rPr>
        <w:t xml:space="preserve"> thực hiện như sau:</w:t>
      </w:r>
    </w:p>
    <w:p w14:paraId="26BBAE15" w14:textId="6AD5E4F5" w:rsidR="0086053D" w:rsidRDefault="0086053D" w:rsidP="0086053D">
      <w:pPr>
        <w:pStyle w:val="SourceCode"/>
        <w:rPr>
          <w:lang w:val="en-US"/>
        </w:rPr>
      </w:pPr>
      <w:r w:rsidRPr="0086053D">
        <w:rPr>
          <w:lang w:val="en-US"/>
        </w:rPr>
        <w:t xml:space="preserve">&gt; </w:t>
      </w:r>
      <w:proofErr w:type="gramStart"/>
      <w:r w:rsidRPr="0086053D">
        <w:rPr>
          <w:lang w:val="en-US"/>
        </w:rPr>
        <w:t>db.stock.find(</w:t>
      </w:r>
      <w:proofErr w:type="gramEnd"/>
      <w:r w:rsidRPr="0086053D">
        <w:rPr>
          <w:lang w:val="en-US"/>
        </w:rPr>
        <w:t>{</w:t>
      </w:r>
      <w:r w:rsidR="008437B1">
        <w:rPr>
          <w:lang w:val="en-US"/>
        </w:rPr>
        <w:t>“</w:t>
      </w:r>
      <w:r w:rsidRPr="0086053D">
        <w:rPr>
          <w:lang w:val="en-US"/>
        </w:rPr>
        <w:t>desc</w:t>
      </w:r>
      <w:r w:rsidR="008437B1">
        <w:rPr>
          <w:lang w:val="en-US"/>
        </w:rPr>
        <w:t>”</w:t>
      </w:r>
      <w:r w:rsidR="00C66465">
        <w:rPr>
          <w:lang w:val="en-US"/>
        </w:rPr>
        <w:t>:</w:t>
      </w:r>
      <w:r w:rsidRPr="0086053D">
        <w:rPr>
          <w:lang w:val="en-US"/>
        </w:rPr>
        <w:t xml:space="preserve"> </w:t>
      </w:r>
      <w:r w:rsidR="008437B1">
        <w:rPr>
          <w:lang w:val="en-US"/>
        </w:rPr>
        <w:t>“</w:t>
      </w:r>
      <w:r w:rsidRPr="0086053D">
        <w:rPr>
          <w:lang w:val="en-US"/>
        </w:rPr>
        <w:t>mp3</w:t>
      </w:r>
      <w:r w:rsidR="008437B1">
        <w:rPr>
          <w:lang w:val="en-US"/>
        </w:rPr>
        <w:t>”</w:t>
      </w:r>
      <w:r w:rsidRPr="0086053D">
        <w:rPr>
          <w:lang w:val="en-US"/>
        </w:rPr>
        <w:t>}).limit(50).sort({</w:t>
      </w:r>
      <w:r w:rsidR="008437B1">
        <w:rPr>
          <w:lang w:val="en-US"/>
        </w:rPr>
        <w:t>“</w:t>
      </w:r>
      <w:r w:rsidRPr="0086053D">
        <w:rPr>
          <w:lang w:val="en-US"/>
        </w:rPr>
        <w:t>price</w:t>
      </w:r>
      <w:r w:rsidR="008437B1">
        <w:rPr>
          <w:lang w:val="en-US"/>
        </w:rPr>
        <w:t>”</w:t>
      </w:r>
      <w:r w:rsidR="00C66465">
        <w:rPr>
          <w:lang w:val="en-US"/>
        </w:rPr>
        <w:t>:</w:t>
      </w:r>
      <w:r w:rsidRPr="0086053D">
        <w:rPr>
          <w:lang w:val="en-US"/>
        </w:rPr>
        <w:t xml:space="preserve"> -1})</w:t>
      </w:r>
    </w:p>
    <w:p w14:paraId="3ECCD75C" w14:textId="008EA6F9" w:rsidR="0086053D" w:rsidRDefault="0086053D" w:rsidP="00B85E34">
      <w:pPr>
        <w:jc w:val="both"/>
        <w:rPr>
          <w:lang w:val="en-US"/>
        </w:rPr>
      </w:pPr>
      <w:r>
        <w:rPr>
          <w:lang w:val="en-US"/>
        </w:rPr>
        <w:t xml:space="preserve">Câu lệnh trên được trả vể kết quả cho trang đầu tiên. Sau đó, nếu chúng ta muốn </w:t>
      </w:r>
      <w:r w:rsidR="00C66465">
        <w:rPr>
          <w:lang w:val="en-US"/>
        </w:rPr>
        <w:t xml:space="preserve">xem các kết quả cho trang thứ 2, chúng ta cần phải bỏ qua 50 documents ở trang đầu để đi đến 50 documents tiếp </w:t>
      </w:r>
      <w:proofErr w:type="gramStart"/>
      <w:r w:rsidR="00C66465">
        <w:rPr>
          <w:lang w:val="en-US"/>
        </w:rPr>
        <w:t>theo</w:t>
      </w:r>
      <w:proofErr w:type="gramEnd"/>
      <w:r w:rsidR="00C66465">
        <w:rPr>
          <w:lang w:val="en-US"/>
        </w:rPr>
        <w:t>, ta thực hiện như sau:</w:t>
      </w:r>
    </w:p>
    <w:p w14:paraId="24EBAE69" w14:textId="6A2AFD85" w:rsidR="00C66465" w:rsidRDefault="00C66465" w:rsidP="00C66465">
      <w:pPr>
        <w:pStyle w:val="SourceCode"/>
        <w:rPr>
          <w:lang w:val="en-US"/>
        </w:rPr>
      </w:pPr>
      <w:r w:rsidRPr="00C66465">
        <w:rPr>
          <w:lang w:val="en-US"/>
        </w:rPr>
        <w:t xml:space="preserve">&gt; </w:t>
      </w:r>
      <w:proofErr w:type="gramStart"/>
      <w:r w:rsidRPr="00C66465">
        <w:rPr>
          <w:lang w:val="en-US"/>
        </w:rPr>
        <w:t>db.stock.find(</w:t>
      </w:r>
      <w:proofErr w:type="gramEnd"/>
      <w:r w:rsidRPr="00C66465">
        <w:rPr>
          <w:lang w:val="en-US"/>
        </w:rPr>
        <w:t>{</w:t>
      </w:r>
      <w:r w:rsidR="008437B1">
        <w:rPr>
          <w:lang w:val="en-US"/>
        </w:rPr>
        <w:t>“</w:t>
      </w:r>
      <w:r w:rsidRPr="00C66465">
        <w:rPr>
          <w:lang w:val="en-US"/>
        </w:rPr>
        <w:t>desc</w:t>
      </w:r>
      <w:r w:rsidR="008437B1">
        <w:rPr>
          <w:lang w:val="en-US"/>
        </w:rPr>
        <w:t>”</w:t>
      </w:r>
      <w:r>
        <w:rPr>
          <w:lang w:val="en-US"/>
        </w:rPr>
        <w:t>:</w:t>
      </w:r>
      <w:r w:rsidRPr="00C66465">
        <w:rPr>
          <w:lang w:val="en-US"/>
        </w:rPr>
        <w:t xml:space="preserve"> </w:t>
      </w:r>
      <w:r w:rsidR="008437B1">
        <w:rPr>
          <w:lang w:val="en-US"/>
        </w:rPr>
        <w:t>“</w:t>
      </w:r>
      <w:r w:rsidRPr="00C66465">
        <w:rPr>
          <w:lang w:val="en-US"/>
        </w:rPr>
        <w:t>mp3</w:t>
      </w:r>
      <w:r w:rsidR="008437B1">
        <w:rPr>
          <w:lang w:val="en-US"/>
        </w:rPr>
        <w:t>”</w:t>
      </w:r>
      <w:r w:rsidRPr="00C66465">
        <w:rPr>
          <w:lang w:val="en-US"/>
        </w:rPr>
        <w:t>}).limit(50).skip(50).sort({</w:t>
      </w:r>
      <w:r w:rsidR="008437B1">
        <w:rPr>
          <w:lang w:val="en-US"/>
        </w:rPr>
        <w:t>“</w:t>
      </w:r>
      <w:r w:rsidRPr="00C66465">
        <w:rPr>
          <w:lang w:val="en-US"/>
        </w:rPr>
        <w:t>price</w:t>
      </w:r>
      <w:r w:rsidR="008437B1">
        <w:rPr>
          <w:lang w:val="en-US"/>
        </w:rPr>
        <w:t>”</w:t>
      </w:r>
      <w:r>
        <w:rPr>
          <w:lang w:val="en-US"/>
        </w:rPr>
        <w:t>:</w:t>
      </w:r>
      <w:r w:rsidRPr="00C66465">
        <w:rPr>
          <w:lang w:val="en-US"/>
        </w:rPr>
        <w:t xml:space="preserve"> -1})</w:t>
      </w:r>
    </w:p>
    <w:p w14:paraId="6FF0DE92" w14:textId="3B7B257C" w:rsidR="00406C55" w:rsidRDefault="00EB2FA5" w:rsidP="00B85E34">
      <w:pPr>
        <w:jc w:val="both"/>
        <w:rPr>
          <w:lang w:val="en-US"/>
        </w:rPr>
      </w:pPr>
      <w:r>
        <w:rPr>
          <w:lang w:val="en-US"/>
        </w:rPr>
        <w:t xml:space="preserve">Tuy nhiên, nếu bỏ qua (skip) </w:t>
      </w:r>
      <w:r w:rsidR="00406C55">
        <w:rPr>
          <w:lang w:val="en-US"/>
        </w:rPr>
        <w:t>một</w:t>
      </w:r>
      <w:r>
        <w:rPr>
          <w:lang w:val="en-US"/>
        </w:rPr>
        <w:t xml:space="preserve"> số lượng lớn tốc độ sẽ bị ảnh hưởng, vì vậy, nó không được khuyên dùng trong những trường hợp đặc biệt cần thiết.</w:t>
      </w:r>
    </w:p>
    <w:p w14:paraId="522A3499" w14:textId="21E62BC8" w:rsidR="005F00CF" w:rsidRDefault="005F00CF" w:rsidP="00E457F3">
      <w:pPr>
        <w:pStyle w:val="Heading4"/>
        <w:rPr>
          <w:lang w:val="en-US"/>
        </w:rPr>
      </w:pPr>
      <w:r>
        <w:rPr>
          <w:lang w:val="en-US"/>
        </w:rPr>
        <w:t xml:space="preserve">Những mẹo </w:t>
      </w:r>
      <w:r w:rsidR="00E457F3">
        <w:rPr>
          <w:lang w:val="en-US"/>
        </w:rPr>
        <w:t xml:space="preserve">để tránh dùng </w:t>
      </w:r>
      <w:r w:rsidR="008437B1">
        <w:rPr>
          <w:lang w:val="en-US"/>
        </w:rPr>
        <w:t>“</w:t>
      </w:r>
      <w:r w:rsidR="00E457F3">
        <w:rPr>
          <w:lang w:val="en-US"/>
        </w:rPr>
        <w:t>skip</w:t>
      </w:r>
      <w:r w:rsidR="008437B1">
        <w:rPr>
          <w:lang w:val="en-US"/>
        </w:rPr>
        <w:t>”</w:t>
      </w:r>
      <w:r w:rsidR="00E457F3">
        <w:rPr>
          <w:lang w:val="en-US"/>
        </w:rPr>
        <w:t xml:space="preserve"> với số lượng lớn</w:t>
      </w:r>
    </w:p>
    <w:p w14:paraId="0399DCFE" w14:textId="145B18BF" w:rsidR="00E457F3" w:rsidRPr="00E457F3" w:rsidRDefault="00E457F3" w:rsidP="00B85E34">
      <w:pPr>
        <w:jc w:val="both"/>
        <w:rPr>
          <w:lang w:val="en-US"/>
        </w:rPr>
      </w:pPr>
      <w:r>
        <w:rPr>
          <w:lang w:val="en-US"/>
        </w:rPr>
        <w:t xml:space="preserve">Như đã đề cập trước đó, sử dụng skip với số lượng nhỏ là ổn. Tuy nhiên, đối với số lượng lớn, phương thức </w:t>
      </w:r>
      <w:r w:rsidR="008437B1">
        <w:rPr>
          <w:lang w:val="en-US"/>
        </w:rPr>
        <w:t>“</w:t>
      </w:r>
      <w:r>
        <w:rPr>
          <w:lang w:val="en-US"/>
        </w:rPr>
        <w:t>skip</w:t>
      </w:r>
      <w:r w:rsidR="008437B1">
        <w:rPr>
          <w:lang w:val="en-US"/>
        </w:rPr>
        <w:t>”</w:t>
      </w:r>
      <w:r>
        <w:rPr>
          <w:lang w:val="en-US"/>
        </w:rPr>
        <w:t xml:space="preserve"> thực thi sẽ chậm (điều này không chỉ xảy ra với mỗi MongoDB) và điều này nên được tránh. Vì vậy, để làm được điều này, chúng ta có một số mẹo </w:t>
      </w:r>
      <w:r w:rsidR="00FD071E">
        <w:rPr>
          <w:lang w:val="en-US"/>
        </w:rPr>
        <w:t xml:space="preserve">để tránh việc sử dụng phương thức </w:t>
      </w:r>
      <w:r w:rsidR="008437B1">
        <w:rPr>
          <w:lang w:val="en-US"/>
        </w:rPr>
        <w:t>“</w:t>
      </w:r>
      <w:r w:rsidR="00FD071E">
        <w:rPr>
          <w:lang w:val="en-US"/>
        </w:rPr>
        <w:t>skip</w:t>
      </w:r>
      <w:r w:rsidR="008437B1">
        <w:rPr>
          <w:lang w:val="en-US"/>
        </w:rPr>
        <w:t>”</w:t>
      </w:r>
      <w:r w:rsidR="00FD071E">
        <w:rPr>
          <w:lang w:val="en-US"/>
        </w:rPr>
        <w:t xml:space="preserve"> với số lượng lớn, có thể xử lý câu lệnh tiếp theo dựa trên kết quả của câu lệnh trước nó.</w:t>
      </w:r>
    </w:p>
    <w:p w14:paraId="342404EB" w14:textId="2A05A21A" w:rsidR="00E457F3" w:rsidRDefault="00E457F3" w:rsidP="00E457F3">
      <w:pPr>
        <w:pStyle w:val="Heading5"/>
        <w:rPr>
          <w:lang w:val="en-US"/>
        </w:rPr>
      </w:pPr>
      <w:r>
        <w:rPr>
          <w:lang w:val="en-US"/>
        </w:rPr>
        <w:t xml:space="preserve">Phân trang kết quả không dùng </w:t>
      </w:r>
      <w:r w:rsidR="008437B1">
        <w:rPr>
          <w:lang w:val="en-US"/>
        </w:rPr>
        <w:t>“</w:t>
      </w:r>
      <w:r>
        <w:rPr>
          <w:lang w:val="en-US"/>
        </w:rPr>
        <w:t>skip</w:t>
      </w:r>
      <w:r w:rsidR="008437B1">
        <w:rPr>
          <w:lang w:val="en-US"/>
        </w:rPr>
        <w:t>”</w:t>
      </w:r>
    </w:p>
    <w:p w14:paraId="00F9EE46" w14:textId="61ED7D17" w:rsidR="00726417" w:rsidRDefault="00E457F3" w:rsidP="00B85E34">
      <w:pPr>
        <w:jc w:val="both"/>
        <w:rPr>
          <w:lang w:val="en-US"/>
        </w:rPr>
      </w:pPr>
      <w:r>
        <w:rPr>
          <w:lang w:val="en-US"/>
        </w:rPr>
        <w:t xml:space="preserve">Cách đơn giản nhất để phân trang là </w:t>
      </w:r>
      <w:r w:rsidR="00FD071E">
        <w:rPr>
          <w:lang w:val="en-US"/>
        </w:rPr>
        <w:t xml:space="preserve">sử dụng </w:t>
      </w:r>
      <w:r w:rsidR="008437B1">
        <w:rPr>
          <w:lang w:val="en-US"/>
        </w:rPr>
        <w:t>“</w:t>
      </w:r>
      <w:r w:rsidR="00FD071E">
        <w:rPr>
          <w:lang w:val="en-US"/>
        </w:rPr>
        <w:t>limit</w:t>
      </w:r>
      <w:r w:rsidR="008437B1">
        <w:rPr>
          <w:lang w:val="en-US"/>
        </w:rPr>
        <w:t>”</w:t>
      </w:r>
      <w:r w:rsidR="00FD071E">
        <w:rPr>
          <w:lang w:val="en-US"/>
        </w:rPr>
        <w:t xml:space="preserve"> để trả về trang đầu tiên và sau đó, sử dụng phương thức </w:t>
      </w:r>
      <w:r w:rsidR="008437B1">
        <w:rPr>
          <w:lang w:val="en-US"/>
        </w:rPr>
        <w:t>“</w:t>
      </w:r>
      <w:r w:rsidR="00726417">
        <w:rPr>
          <w:lang w:val="en-US"/>
        </w:rPr>
        <w:t>skip</w:t>
      </w:r>
      <w:r w:rsidR="008437B1">
        <w:rPr>
          <w:lang w:val="en-US"/>
        </w:rPr>
        <w:t>”</w:t>
      </w:r>
      <w:r w:rsidR="00726417">
        <w:rPr>
          <w:lang w:val="en-US"/>
        </w:rPr>
        <w:t xml:space="preserve"> để trả về các trang sau đó:</w:t>
      </w:r>
    </w:p>
    <w:p w14:paraId="532D302F" w14:textId="77777777" w:rsidR="00726417" w:rsidRPr="00726417" w:rsidRDefault="00726417" w:rsidP="00726417">
      <w:pPr>
        <w:pStyle w:val="SourceCode"/>
        <w:rPr>
          <w:lang w:val="en-US"/>
        </w:rPr>
      </w:pPr>
      <w:r w:rsidRPr="00726417">
        <w:rPr>
          <w:lang w:val="en-US"/>
        </w:rPr>
        <w:t xml:space="preserve">&gt; </w:t>
      </w:r>
      <w:proofErr w:type="gramStart"/>
      <w:r w:rsidRPr="00726417">
        <w:rPr>
          <w:lang w:val="en-US"/>
        </w:rPr>
        <w:t>var</w:t>
      </w:r>
      <w:proofErr w:type="gramEnd"/>
      <w:r w:rsidRPr="00726417">
        <w:rPr>
          <w:lang w:val="en-US"/>
        </w:rPr>
        <w:t xml:space="preserve"> page1 = db.foo.find(criteria).limit(100)</w:t>
      </w:r>
    </w:p>
    <w:p w14:paraId="079E5FDB" w14:textId="77777777" w:rsidR="00726417" w:rsidRPr="00726417" w:rsidRDefault="00726417" w:rsidP="00726417">
      <w:pPr>
        <w:pStyle w:val="SourceCode"/>
        <w:rPr>
          <w:lang w:val="en-US"/>
        </w:rPr>
      </w:pPr>
      <w:r w:rsidRPr="00726417">
        <w:rPr>
          <w:lang w:val="en-US"/>
        </w:rPr>
        <w:t xml:space="preserve">&gt; </w:t>
      </w:r>
      <w:proofErr w:type="gramStart"/>
      <w:r w:rsidRPr="00726417">
        <w:rPr>
          <w:lang w:val="en-US"/>
        </w:rPr>
        <w:t>var</w:t>
      </w:r>
      <w:proofErr w:type="gramEnd"/>
      <w:r w:rsidRPr="00726417">
        <w:rPr>
          <w:lang w:val="en-US"/>
        </w:rPr>
        <w:t xml:space="preserve"> page2 = db.foo.find(criteria).skip(100).limit(100)</w:t>
      </w:r>
    </w:p>
    <w:p w14:paraId="61D013CC" w14:textId="77777777" w:rsidR="00726417" w:rsidRPr="00726417" w:rsidRDefault="00726417" w:rsidP="00726417">
      <w:pPr>
        <w:pStyle w:val="SourceCode"/>
        <w:rPr>
          <w:lang w:val="en-US"/>
        </w:rPr>
      </w:pPr>
      <w:r w:rsidRPr="00726417">
        <w:rPr>
          <w:lang w:val="en-US"/>
        </w:rPr>
        <w:t xml:space="preserve">&gt; </w:t>
      </w:r>
      <w:proofErr w:type="gramStart"/>
      <w:r w:rsidRPr="00726417">
        <w:rPr>
          <w:lang w:val="en-US"/>
        </w:rPr>
        <w:t>var</w:t>
      </w:r>
      <w:proofErr w:type="gramEnd"/>
      <w:r w:rsidRPr="00726417">
        <w:rPr>
          <w:lang w:val="en-US"/>
        </w:rPr>
        <w:t xml:space="preserve"> page3 = db.foo.find(criteria).skip(200).limit(100)</w:t>
      </w:r>
    </w:p>
    <w:p w14:paraId="1CAA91FB" w14:textId="56AF09A6" w:rsidR="00726417" w:rsidRPr="00E457F3" w:rsidRDefault="00726417" w:rsidP="00726417">
      <w:pPr>
        <w:pStyle w:val="SourceCode"/>
        <w:rPr>
          <w:lang w:val="en-US"/>
        </w:rPr>
      </w:pPr>
      <w:r w:rsidRPr="00726417">
        <w:rPr>
          <w:lang w:val="en-US"/>
        </w:rPr>
        <w:t>...</w:t>
      </w:r>
    </w:p>
    <w:p w14:paraId="5F61CCFF" w14:textId="60214D18" w:rsidR="00726417" w:rsidRDefault="00726417" w:rsidP="00B85E34">
      <w:pPr>
        <w:jc w:val="both"/>
        <w:rPr>
          <w:lang w:val="en-US"/>
        </w:rPr>
      </w:pPr>
      <w:r>
        <w:rPr>
          <w:lang w:val="en-US"/>
        </w:rPr>
        <w:lastRenderedPageBreak/>
        <w:t xml:space="preserve">Tuy nhiên, tùy vào câu lệnh, </w:t>
      </w:r>
      <w:proofErr w:type="gramStart"/>
      <w:r>
        <w:rPr>
          <w:lang w:val="en-US"/>
        </w:rPr>
        <w:t>chúng</w:t>
      </w:r>
      <w:proofErr w:type="gramEnd"/>
      <w:r>
        <w:rPr>
          <w:lang w:val="en-US"/>
        </w:rPr>
        <w:t xml:space="preserve"> ta có thể tìm ra cách để phân trang mà không cần sử dụng đến phương </w:t>
      </w:r>
      <w:r w:rsidR="008437B1">
        <w:rPr>
          <w:lang w:val="en-US"/>
        </w:rPr>
        <w:t>“</w:t>
      </w:r>
      <w:r>
        <w:rPr>
          <w:lang w:val="en-US"/>
        </w:rPr>
        <w:t>skip</w:t>
      </w:r>
      <w:r w:rsidR="008437B1">
        <w:rPr>
          <w:lang w:val="en-US"/>
        </w:rPr>
        <w:t>”</w:t>
      </w:r>
      <w:r>
        <w:rPr>
          <w:lang w:val="en-US"/>
        </w:rPr>
        <w:t xml:space="preserve">. Ví dụ, giả sử chúng ta muốn hiển thị các document </w:t>
      </w:r>
      <w:proofErr w:type="gramStart"/>
      <w:r>
        <w:rPr>
          <w:lang w:val="en-US"/>
        </w:rPr>
        <w:t>theo</w:t>
      </w:r>
      <w:proofErr w:type="gramEnd"/>
      <w:r>
        <w:rPr>
          <w:lang w:val="en-US"/>
        </w:rPr>
        <w:t xml:space="preserve"> thứ tự giảm dần của trường </w:t>
      </w:r>
      <w:r w:rsidR="008437B1">
        <w:rPr>
          <w:lang w:val="en-US"/>
        </w:rPr>
        <w:t>“</w:t>
      </w:r>
      <w:r>
        <w:rPr>
          <w:lang w:val="en-US"/>
        </w:rPr>
        <w:t>date</w:t>
      </w:r>
      <w:r w:rsidR="008437B1">
        <w:rPr>
          <w:lang w:val="en-US"/>
        </w:rPr>
        <w:t>”</w:t>
      </w:r>
      <w:r>
        <w:rPr>
          <w:lang w:val="en-US"/>
        </w:rPr>
        <w:t>. Ta có thể lấy kết quả của trang thứ 1 như sau:</w:t>
      </w:r>
    </w:p>
    <w:p w14:paraId="405E9EF2" w14:textId="27035999" w:rsidR="00726417" w:rsidRDefault="00726417" w:rsidP="00726417">
      <w:pPr>
        <w:pStyle w:val="SourceCode"/>
        <w:rPr>
          <w:lang w:val="en-US"/>
        </w:rPr>
      </w:pPr>
      <w:r w:rsidRPr="00726417">
        <w:rPr>
          <w:lang w:val="en-US"/>
        </w:rPr>
        <w:t xml:space="preserve">&gt; </w:t>
      </w:r>
      <w:proofErr w:type="gramStart"/>
      <w:r w:rsidRPr="00726417">
        <w:rPr>
          <w:lang w:val="en-US"/>
        </w:rPr>
        <w:t>var</w:t>
      </w:r>
      <w:proofErr w:type="gramEnd"/>
      <w:r w:rsidRPr="00726417">
        <w:rPr>
          <w:lang w:val="en-US"/>
        </w:rPr>
        <w:t xml:space="preserve"> page1 = db.foo.find().sort({</w:t>
      </w:r>
      <w:r w:rsidR="008437B1">
        <w:rPr>
          <w:lang w:val="en-US"/>
        </w:rPr>
        <w:t>“</w:t>
      </w:r>
      <w:r w:rsidRPr="00726417">
        <w:rPr>
          <w:lang w:val="en-US"/>
        </w:rPr>
        <w:t>date</w:t>
      </w:r>
      <w:r w:rsidR="008437B1">
        <w:rPr>
          <w:lang w:val="en-US"/>
        </w:rPr>
        <w:t>”</w:t>
      </w:r>
      <w:r w:rsidR="00DE1208">
        <w:rPr>
          <w:lang w:val="en-US"/>
        </w:rPr>
        <w:t>:</w:t>
      </w:r>
      <w:r w:rsidRPr="00726417">
        <w:rPr>
          <w:lang w:val="en-US"/>
        </w:rPr>
        <w:t xml:space="preserve"> -1}).limit(100) </w:t>
      </w:r>
    </w:p>
    <w:p w14:paraId="045F5BF0" w14:textId="12666260" w:rsidR="00726417" w:rsidRDefault="00726417" w:rsidP="00B85E34">
      <w:pPr>
        <w:jc w:val="both"/>
        <w:rPr>
          <w:lang w:val="en-US"/>
        </w:rPr>
      </w:pPr>
      <w:r>
        <w:rPr>
          <w:lang w:val="en-US"/>
        </w:rPr>
        <w:t xml:space="preserve">Sau đó, chúng ta có thể dùng giá trị ở trường </w:t>
      </w:r>
      <w:r w:rsidR="008437B1">
        <w:rPr>
          <w:lang w:val="en-US"/>
        </w:rPr>
        <w:t>“</w:t>
      </w:r>
      <w:r>
        <w:rPr>
          <w:lang w:val="en-US"/>
        </w:rPr>
        <w:t>date</w:t>
      </w:r>
      <w:r w:rsidR="008437B1">
        <w:rPr>
          <w:lang w:val="en-US"/>
        </w:rPr>
        <w:t>”</w:t>
      </w:r>
      <w:r>
        <w:rPr>
          <w:lang w:val="en-US"/>
        </w:rPr>
        <w:t xml:space="preserve"> ở document cuối cùng ở trang trước làm cơ sở để trả về kết quả cho trang tiếp theo:</w:t>
      </w:r>
    </w:p>
    <w:p w14:paraId="210E04DB" w14:textId="77777777" w:rsidR="00726417" w:rsidRPr="00726417" w:rsidRDefault="00726417" w:rsidP="00726417">
      <w:pPr>
        <w:pStyle w:val="SourceCode"/>
        <w:rPr>
          <w:lang w:val="en-US"/>
        </w:rPr>
      </w:pPr>
      <w:proofErr w:type="gramStart"/>
      <w:r w:rsidRPr="00726417">
        <w:rPr>
          <w:lang w:val="en-US"/>
        </w:rPr>
        <w:t>var</w:t>
      </w:r>
      <w:proofErr w:type="gramEnd"/>
      <w:r w:rsidRPr="00726417">
        <w:rPr>
          <w:lang w:val="en-US"/>
        </w:rPr>
        <w:t xml:space="preserve"> latest = null;</w:t>
      </w:r>
    </w:p>
    <w:p w14:paraId="31DD004E" w14:textId="77777777" w:rsidR="00726417" w:rsidRPr="00726417" w:rsidRDefault="00726417" w:rsidP="00726417">
      <w:pPr>
        <w:pStyle w:val="SourceCode"/>
        <w:rPr>
          <w:lang w:val="en-US"/>
        </w:rPr>
      </w:pPr>
      <w:r w:rsidRPr="00726417">
        <w:rPr>
          <w:lang w:val="en-US"/>
        </w:rPr>
        <w:t>// display first page</w:t>
      </w:r>
    </w:p>
    <w:p w14:paraId="06617367" w14:textId="77777777" w:rsidR="00726417" w:rsidRPr="00726417" w:rsidRDefault="00726417" w:rsidP="00726417">
      <w:pPr>
        <w:pStyle w:val="SourceCode"/>
        <w:rPr>
          <w:lang w:val="en-US"/>
        </w:rPr>
      </w:pPr>
      <w:proofErr w:type="gramStart"/>
      <w:r w:rsidRPr="00726417">
        <w:rPr>
          <w:lang w:val="en-US"/>
        </w:rPr>
        <w:t>while</w:t>
      </w:r>
      <w:proofErr w:type="gramEnd"/>
      <w:r w:rsidRPr="00726417">
        <w:rPr>
          <w:lang w:val="en-US"/>
        </w:rPr>
        <w:t xml:space="preserve"> (page1.hasNext()) {</w:t>
      </w:r>
    </w:p>
    <w:p w14:paraId="6394D955" w14:textId="77777777" w:rsidR="00726417" w:rsidRPr="00726417" w:rsidRDefault="00726417" w:rsidP="00726417">
      <w:pPr>
        <w:pStyle w:val="SourceCode"/>
        <w:rPr>
          <w:lang w:val="en-US"/>
        </w:rPr>
      </w:pPr>
      <w:proofErr w:type="gramStart"/>
      <w:r w:rsidRPr="00726417">
        <w:rPr>
          <w:lang w:val="en-US"/>
        </w:rPr>
        <w:t>latest</w:t>
      </w:r>
      <w:proofErr w:type="gramEnd"/>
      <w:r w:rsidRPr="00726417">
        <w:rPr>
          <w:lang w:val="en-US"/>
        </w:rPr>
        <w:t xml:space="preserve"> = page1.next();</w:t>
      </w:r>
    </w:p>
    <w:p w14:paraId="60628471" w14:textId="77777777" w:rsidR="00726417" w:rsidRPr="00726417" w:rsidRDefault="00726417" w:rsidP="00726417">
      <w:pPr>
        <w:pStyle w:val="SourceCode"/>
        <w:rPr>
          <w:lang w:val="en-US"/>
        </w:rPr>
      </w:pPr>
      <w:proofErr w:type="gramStart"/>
      <w:r w:rsidRPr="00726417">
        <w:rPr>
          <w:lang w:val="en-US"/>
        </w:rPr>
        <w:t>display(</w:t>
      </w:r>
      <w:proofErr w:type="gramEnd"/>
      <w:r w:rsidRPr="00726417">
        <w:rPr>
          <w:lang w:val="en-US"/>
        </w:rPr>
        <w:t>latest);</w:t>
      </w:r>
    </w:p>
    <w:p w14:paraId="3E7FD8D7" w14:textId="77777777" w:rsidR="00726417" w:rsidRPr="00726417" w:rsidRDefault="00726417" w:rsidP="00726417">
      <w:pPr>
        <w:pStyle w:val="SourceCode"/>
        <w:rPr>
          <w:lang w:val="en-US"/>
        </w:rPr>
      </w:pPr>
      <w:r w:rsidRPr="00726417">
        <w:rPr>
          <w:lang w:val="en-US"/>
        </w:rPr>
        <w:t>}</w:t>
      </w:r>
    </w:p>
    <w:p w14:paraId="49AE7843" w14:textId="77777777" w:rsidR="00726417" w:rsidRPr="00726417" w:rsidRDefault="00726417" w:rsidP="00726417">
      <w:pPr>
        <w:pStyle w:val="SourceCode"/>
        <w:rPr>
          <w:lang w:val="en-US"/>
        </w:rPr>
      </w:pPr>
      <w:r w:rsidRPr="00726417">
        <w:rPr>
          <w:lang w:val="en-US"/>
        </w:rPr>
        <w:t>// get next page</w:t>
      </w:r>
    </w:p>
    <w:p w14:paraId="4548791B" w14:textId="50F91369" w:rsidR="00726417" w:rsidRPr="00726417" w:rsidRDefault="00726417" w:rsidP="00726417">
      <w:pPr>
        <w:pStyle w:val="SourceCode"/>
        <w:rPr>
          <w:lang w:val="en-US"/>
        </w:rPr>
      </w:pPr>
      <w:proofErr w:type="gramStart"/>
      <w:r w:rsidRPr="00726417">
        <w:rPr>
          <w:lang w:val="en-US"/>
        </w:rPr>
        <w:t>var</w:t>
      </w:r>
      <w:proofErr w:type="gramEnd"/>
      <w:r w:rsidRPr="00726417">
        <w:rPr>
          <w:lang w:val="en-US"/>
        </w:rPr>
        <w:t xml:space="preserve"> page2 = db.foo.find({</w:t>
      </w:r>
      <w:r w:rsidR="008437B1">
        <w:rPr>
          <w:lang w:val="en-US"/>
        </w:rPr>
        <w:t>“</w:t>
      </w:r>
      <w:r w:rsidRPr="00726417">
        <w:rPr>
          <w:lang w:val="en-US"/>
        </w:rPr>
        <w:t>date</w:t>
      </w:r>
      <w:r w:rsidR="008437B1">
        <w:rPr>
          <w:lang w:val="en-US"/>
        </w:rPr>
        <w:t>”</w:t>
      </w:r>
      <w:r w:rsidR="00DE1208">
        <w:rPr>
          <w:lang w:val="en-US"/>
        </w:rPr>
        <w:t>:</w:t>
      </w:r>
      <w:r w:rsidRPr="00726417">
        <w:rPr>
          <w:lang w:val="en-US"/>
        </w:rPr>
        <w:t xml:space="preserve"> {</w:t>
      </w:r>
      <w:r w:rsidR="008437B1">
        <w:rPr>
          <w:lang w:val="en-US"/>
        </w:rPr>
        <w:t>“</w:t>
      </w:r>
      <w:r w:rsidRPr="00726417">
        <w:rPr>
          <w:lang w:val="en-US"/>
        </w:rPr>
        <w:t>$gt</w:t>
      </w:r>
      <w:r w:rsidR="008437B1">
        <w:rPr>
          <w:lang w:val="en-US"/>
        </w:rPr>
        <w:t>”</w:t>
      </w:r>
      <w:r w:rsidR="00DE1208">
        <w:rPr>
          <w:lang w:val="en-US"/>
        </w:rPr>
        <w:t>:</w:t>
      </w:r>
      <w:r w:rsidRPr="00726417">
        <w:rPr>
          <w:lang w:val="en-US"/>
        </w:rPr>
        <w:t xml:space="preserve"> latest.date}});</w:t>
      </w:r>
    </w:p>
    <w:p w14:paraId="2DF7F110" w14:textId="11AA0836" w:rsidR="00726417" w:rsidRDefault="00726417" w:rsidP="00726417">
      <w:pPr>
        <w:pStyle w:val="SourceCode"/>
        <w:rPr>
          <w:lang w:val="en-US"/>
        </w:rPr>
      </w:pPr>
      <w:proofErr w:type="gramStart"/>
      <w:r w:rsidRPr="00726417">
        <w:rPr>
          <w:lang w:val="en-US"/>
        </w:rPr>
        <w:t>page2.sort(</w:t>
      </w:r>
      <w:proofErr w:type="gramEnd"/>
      <w:r w:rsidRPr="00726417">
        <w:rPr>
          <w:lang w:val="en-US"/>
        </w:rPr>
        <w:t>{</w:t>
      </w:r>
      <w:r w:rsidR="008437B1">
        <w:rPr>
          <w:lang w:val="en-US"/>
        </w:rPr>
        <w:t>“</w:t>
      </w:r>
      <w:r w:rsidRPr="00726417">
        <w:rPr>
          <w:lang w:val="en-US"/>
        </w:rPr>
        <w:t>date</w:t>
      </w:r>
      <w:r w:rsidR="008437B1">
        <w:rPr>
          <w:lang w:val="en-US"/>
        </w:rPr>
        <w:t>”</w:t>
      </w:r>
      <w:r w:rsidR="00DE1208">
        <w:rPr>
          <w:lang w:val="en-US"/>
        </w:rPr>
        <w:t>:</w:t>
      </w:r>
      <w:r w:rsidRPr="00726417">
        <w:rPr>
          <w:lang w:val="en-US"/>
        </w:rPr>
        <w:t xml:space="preserve"> -1}).limit(100); </w:t>
      </w:r>
    </w:p>
    <w:p w14:paraId="14A73130" w14:textId="22D1356E" w:rsidR="00726417" w:rsidRDefault="00726417" w:rsidP="00B85E34">
      <w:pPr>
        <w:jc w:val="both"/>
        <w:rPr>
          <w:lang w:val="en-US"/>
        </w:rPr>
      </w:pPr>
      <w:r>
        <w:rPr>
          <w:lang w:val="en-US"/>
        </w:rPr>
        <w:t xml:space="preserve">Bây giờ, câu lệnh đã không còn có phương thức </w:t>
      </w:r>
      <w:r w:rsidR="008437B1">
        <w:rPr>
          <w:lang w:val="en-US"/>
        </w:rPr>
        <w:t>“</w:t>
      </w:r>
      <w:r>
        <w:rPr>
          <w:lang w:val="en-US"/>
        </w:rPr>
        <w:t>skip</w:t>
      </w:r>
      <w:r w:rsidR="008437B1">
        <w:rPr>
          <w:lang w:val="en-US"/>
        </w:rPr>
        <w:t>”</w:t>
      </w:r>
      <w:r>
        <w:rPr>
          <w:lang w:val="en-US"/>
        </w:rPr>
        <w:t xml:space="preserve">, ta có thể thực hiện tương tự đối với các trang tiếp </w:t>
      </w:r>
      <w:proofErr w:type="gramStart"/>
      <w:r>
        <w:rPr>
          <w:lang w:val="en-US"/>
        </w:rPr>
        <w:t>theo</w:t>
      </w:r>
      <w:proofErr w:type="gramEnd"/>
      <w:r>
        <w:rPr>
          <w:lang w:val="en-US"/>
        </w:rPr>
        <w:t xml:space="preserve"> sau đó.</w:t>
      </w:r>
    </w:p>
    <w:p w14:paraId="316B2186" w14:textId="77777777" w:rsidR="00E50F6E" w:rsidRDefault="00726417" w:rsidP="00726417">
      <w:pPr>
        <w:pStyle w:val="Heading5"/>
        <w:rPr>
          <w:lang w:val="en-US"/>
        </w:rPr>
      </w:pPr>
      <w:r>
        <w:rPr>
          <w:lang w:val="en-US"/>
        </w:rPr>
        <w:t>Tìm document ngẫu nhiên.</w:t>
      </w:r>
    </w:p>
    <w:p w14:paraId="7C430254" w14:textId="77777777" w:rsidR="00E50F6E" w:rsidRDefault="00E50F6E" w:rsidP="00C4683F">
      <w:pPr>
        <w:pStyle w:val="NoSpacing"/>
        <w:jc w:val="both"/>
        <w:rPr>
          <w:lang w:val="en-US"/>
        </w:rPr>
      </w:pPr>
      <w:r>
        <w:rPr>
          <w:lang w:val="en-US"/>
        </w:rPr>
        <w:t>Một trong những vấn đề phổ biến là làm sao để có thể lấy được một document ngẫu nhiên trong collection. Một cách đơn giản nhất đó là đếm số lượng documents trong collection và sau đó truy suất, bỏ qua một số lượng ngẫu nhiên được lấy từ 0 đến số lượng document trong collection:</w:t>
      </w:r>
    </w:p>
    <w:p w14:paraId="188FA976" w14:textId="77777777" w:rsidR="00E50F6E" w:rsidRPr="00E50F6E" w:rsidRDefault="00E50F6E" w:rsidP="00E50F6E">
      <w:pPr>
        <w:pStyle w:val="SourceCode"/>
        <w:rPr>
          <w:lang w:val="en-US"/>
        </w:rPr>
      </w:pPr>
      <w:r w:rsidRPr="00E50F6E">
        <w:rPr>
          <w:lang w:val="en-US"/>
        </w:rPr>
        <w:t xml:space="preserve">&gt; </w:t>
      </w:r>
      <w:proofErr w:type="gramStart"/>
      <w:r w:rsidRPr="00E50F6E">
        <w:rPr>
          <w:lang w:val="en-US"/>
        </w:rPr>
        <w:t>var</w:t>
      </w:r>
      <w:proofErr w:type="gramEnd"/>
      <w:r w:rsidRPr="00E50F6E">
        <w:rPr>
          <w:lang w:val="en-US"/>
        </w:rPr>
        <w:t xml:space="preserve"> total = db.foo.count()</w:t>
      </w:r>
    </w:p>
    <w:p w14:paraId="5A64CEFC" w14:textId="77777777" w:rsidR="00E50F6E" w:rsidRPr="00E50F6E" w:rsidRDefault="00E50F6E" w:rsidP="00E50F6E">
      <w:pPr>
        <w:pStyle w:val="SourceCode"/>
        <w:rPr>
          <w:lang w:val="en-US"/>
        </w:rPr>
      </w:pPr>
      <w:r w:rsidRPr="00E50F6E">
        <w:rPr>
          <w:lang w:val="en-US"/>
        </w:rPr>
        <w:t xml:space="preserve">&gt; </w:t>
      </w:r>
      <w:proofErr w:type="gramStart"/>
      <w:r w:rsidRPr="00E50F6E">
        <w:rPr>
          <w:lang w:val="en-US"/>
        </w:rPr>
        <w:t>var</w:t>
      </w:r>
      <w:proofErr w:type="gramEnd"/>
      <w:r w:rsidRPr="00E50F6E">
        <w:rPr>
          <w:lang w:val="en-US"/>
        </w:rPr>
        <w:t xml:space="preserve"> random = Math.floor(Math.random()*total)</w:t>
      </w:r>
    </w:p>
    <w:p w14:paraId="34D3CCEA" w14:textId="77777777" w:rsidR="00E50F6E" w:rsidRDefault="00E50F6E" w:rsidP="00E50F6E">
      <w:pPr>
        <w:pStyle w:val="SourceCode"/>
        <w:rPr>
          <w:lang w:val="en-US"/>
        </w:rPr>
      </w:pPr>
      <w:r w:rsidRPr="00E50F6E">
        <w:rPr>
          <w:lang w:val="en-US"/>
        </w:rPr>
        <w:t xml:space="preserve">&gt; </w:t>
      </w:r>
      <w:proofErr w:type="gramStart"/>
      <w:r w:rsidRPr="00E50F6E">
        <w:rPr>
          <w:lang w:val="en-US"/>
        </w:rPr>
        <w:t>db.foo.find(</w:t>
      </w:r>
      <w:proofErr w:type="gramEnd"/>
      <w:r w:rsidRPr="00E50F6E">
        <w:rPr>
          <w:lang w:val="en-US"/>
        </w:rPr>
        <w:t xml:space="preserve">).skip(random).limit(1) </w:t>
      </w:r>
    </w:p>
    <w:p w14:paraId="7A9D135F" w14:textId="77777777" w:rsidR="000E5136" w:rsidRDefault="00E50F6E" w:rsidP="00B85E34">
      <w:pPr>
        <w:jc w:val="both"/>
        <w:rPr>
          <w:lang w:val="en-US"/>
        </w:rPr>
      </w:pPr>
      <w:r>
        <w:rPr>
          <w:lang w:val="en-US"/>
        </w:rPr>
        <w:t>Cách trên tuy hoạt động chính xác, nhưng không hiệu quả bằng cách này, vì nếu random là một số ngẫu nhiên lớn, thì hiệu suất hoạt động sẽ không tốt, và sẽ tốn nhiều thời gian để thực thi.</w:t>
      </w:r>
    </w:p>
    <w:p w14:paraId="663B4C29" w14:textId="2A3D54FC" w:rsidR="000E5136" w:rsidRDefault="000E5136" w:rsidP="00B85E34">
      <w:pPr>
        <w:jc w:val="both"/>
        <w:rPr>
          <w:lang w:val="en-US"/>
        </w:rPr>
      </w:pPr>
      <w:r>
        <w:rPr>
          <w:lang w:val="en-US"/>
        </w:rPr>
        <w:t xml:space="preserve">Để tránh điều này, mẹo là ta sẽ thêm 1 </w:t>
      </w:r>
      <w:r w:rsidR="00AE13DC">
        <w:rPr>
          <w:lang w:val="en-US"/>
        </w:rPr>
        <w:t>trường</w:t>
      </w:r>
      <w:r>
        <w:rPr>
          <w:lang w:val="en-US"/>
        </w:rPr>
        <w:t xml:space="preserve"> mở rộng ngẫu nhiên vào mỗi document, giá trị của biến này là </w:t>
      </w:r>
      <w:proofErr w:type="gramStart"/>
      <w:r>
        <w:rPr>
          <w:lang w:val="en-US"/>
        </w:rPr>
        <w:t>Math.random(</w:t>
      </w:r>
      <w:proofErr w:type="gramEnd"/>
      <w:r>
        <w:rPr>
          <w:lang w:val="en-US"/>
        </w:rPr>
        <w:t>) (phương thức này sẽ tạo một số thực ngẫu nhiên từ 0 đến 1)</w:t>
      </w:r>
    </w:p>
    <w:p w14:paraId="583FF713" w14:textId="0E7AFB45" w:rsidR="000E5136" w:rsidRPr="000E5136" w:rsidRDefault="000E5136" w:rsidP="000E5136">
      <w:pPr>
        <w:pStyle w:val="SourceCode"/>
        <w:rPr>
          <w:lang w:val="en-US"/>
        </w:rPr>
      </w:pPr>
      <w:r w:rsidRPr="000E5136">
        <w:rPr>
          <w:lang w:val="en-US"/>
        </w:rPr>
        <w:t xml:space="preserve">&gt; </w:t>
      </w:r>
      <w:proofErr w:type="gramStart"/>
      <w:r w:rsidRPr="000E5136">
        <w:rPr>
          <w:lang w:val="en-US"/>
        </w:rPr>
        <w:t>db.people.insert(</w:t>
      </w:r>
      <w:proofErr w:type="gramEnd"/>
      <w:r w:rsidRPr="000E5136">
        <w:rPr>
          <w:lang w:val="en-US"/>
        </w:rPr>
        <w:t>{</w:t>
      </w:r>
      <w:r w:rsidR="008437B1">
        <w:rPr>
          <w:lang w:val="en-US"/>
        </w:rPr>
        <w:t>“</w:t>
      </w:r>
      <w:r w:rsidRPr="000E5136">
        <w:rPr>
          <w:lang w:val="en-US"/>
        </w:rPr>
        <w:t>name</w:t>
      </w:r>
      <w:r w:rsidR="008437B1">
        <w:rPr>
          <w:lang w:val="en-US"/>
        </w:rPr>
        <w:t>”</w:t>
      </w:r>
      <w:r w:rsidR="00DE1208">
        <w:rPr>
          <w:lang w:val="en-US"/>
        </w:rPr>
        <w:t>:</w:t>
      </w:r>
      <w:r w:rsidRPr="000E5136">
        <w:rPr>
          <w:lang w:val="en-US"/>
        </w:rPr>
        <w:t xml:space="preserve"> </w:t>
      </w:r>
      <w:r w:rsidR="008437B1">
        <w:rPr>
          <w:lang w:val="en-US"/>
        </w:rPr>
        <w:t>“</w:t>
      </w:r>
      <w:r w:rsidRPr="000E5136">
        <w:rPr>
          <w:lang w:val="en-US"/>
        </w:rPr>
        <w:t>joe</w:t>
      </w:r>
      <w:r w:rsidR="008437B1">
        <w:rPr>
          <w:lang w:val="en-US"/>
        </w:rPr>
        <w:t>”</w:t>
      </w:r>
      <w:r w:rsidRPr="000E5136">
        <w:rPr>
          <w:lang w:val="en-US"/>
        </w:rPr>
        <w:t xml:space="preserve">, </w:t>
      </w:r>
      <w:r w:rsidR="008437B1">
        <w:rPr>
          <w:lang w:val="en-US"/>
        </w:rPr>
        <w:t>“</w:t>
      </w:r>
      <w:r w:rsidRPr="000E5136">
        <w:rPr>
          <w:lang w:val="en-US"/>
        </w:rPr>
        <w:t>random</w:t>
      </w:r>
      <w:r w:rsidR="008437B1">
        <w:rPr>
          <w:lang w:val="en-US"/>
        </w:rPr>
        <w:t>”</w:t>
      </w:r>
      <w:r w:rsidR="00DE1208">
        <w:rPr>
          <w:lang w:val="en-US"/>
        </w:rPr>
        <w:t>:</w:t>
      </w:r>
      <w:r w:rsidRPr="000E5136">
        <w:rPr>
          <w:lang w:val="en-US"/>
        </w:rPr>
        <w:t xml:space="preserve"> Math.random()})</w:t>
      </w:r>
    </w:p>
    <w:p w14:paraId="28F686C5" w14:textId="6E13B6C8" w:rsidR="000E5136" w:rsidRPr="000E5136" w:rsidRDefault="000E5136" w:rsidP="000E5136">
      <w:pPr>
        <w:pStyle w:val="SourceCode"/>
        <w:rPr>
          <w:lang w:val="en-US"/>
        </w:rPr>
      </w:pPr>
      <w:r w:rsidRPr="000E5136">
        <w:rPr>
          <w:lang w:val="en-US"/>
        </w:rPr>
        <w:lastRenderedPageBreak/>
        <w:t xml:space="preserve">&gt; </w:t>
      </w:r>
      <w:proofErr w:type="gramStart"/>
      <w:r w:rsidRPr="000E5136">
        <w:rPr>
          <w:lang w:val="en-US"/>
        </w:rPr>
        <w:t>db.people.insert(</w:t>
      </w:r>
      <w:proofErr w:type="gramEnd"/>
      <w:r w:rsidRPr="000E5136">
        <w:rPr>
          <w:lang w:val="en-US"/>
        </w:rPr>
        <w:t>{</w:t>
      </w:r>
      <w:r w:rsidR="008437B1">
        <w:rPr>
          <w:lang w:val="en-US"/>
        </w:rPr>
        <w:t>“</w:t>
      </w:r>
      <w:r w:rsidRPr="000E5136">
        <w:rPr>
          <w:lang w:val="en-US"/>
        </w:rPr>
        <w:t>name</w:t>
      </w:r>
      <w:r w:rsidR="008437B1">
        <w:rPr>
          <w:lang w:val="en-US"/>
        </w:rPr>
        <w:t>”</w:t>
      </w:r>
      <w:r w:rsidR="00DE1208">
        <w:rPr>
          <w:lang w:val="en-US"/>
        </w:rPr>
        <w:t>:</w:t>
      </w:r>
      <w:r w:rsidRPr="000E5136">
        <w:rPr>
          <w:lang w:val="en-US"/>
        </w:rPr>
        <w:t xml:space="preserve"> </w:t>
      </w:r>
      <w:r w:rsidR="008437B1">
        <w:rPr>
          <w:lang w:val="en-US"/>
        </w:rPr>
        <w:t>“</w:t>
      </w:r>
      <w:r w:rsidRPr="000E5136">
        <w:rPr>
          <w:lang w:val="en-US"/>
        </w:rPr>
        <w:t>john</w:t>
      </w:r>
      <w:r w:rsidR="008437B1">
        <w:rPr>
          <w:lang w:val="en-US"/>
        </w:rPr>
        <w:t>”</w:t>
      </w:r>
      <w:r w:rsidRPr="000E5136">
        <w:rPr>
          <w:lang w:val="en-US"/>
        </w:rPr>
        <w:t xml:space="preserve">, </w:t>
      </w:r>
      <w:r w:rsidR="008437B1">
        <w:rPr>
          <w:lang w:val="en-US"/>
        </w:rPr>
        <w:t>“</w:t>
      </w:r>
      <w:r w:rsidRPr="000E5136">
        <w:rPr>
          <w:lang w:val="en-US"/>
        </w:rPr>
        <w:t>random</w:t>
      </w:r>
      <w:r w:rsidR="008437B1">
        <w:rPr>
          <w:lang w:val="en-US"/>
        </w:rPr>
        <w:t>”</w:t>
      </w:r>
      <w:r w:rsidR="00DE1208">
        <w:rPr>
          <w:lang w:val="en-US"/>
        </w:rPr>
        <w:t>:</w:t>
      </w:r>
      <w:r w:rsidRPr="000E5136">
        <w:rPr>
          <w:lang w:val="en-US"/>
        </w:rPr>
        <w:t xml:space="preserve"> Math.random()})</w:t>
      </w:r>
    </w:p>
    <w:p w14:paraId="58128CE1" w14:textId="34B471A5" w:rsidR="000E5136" w:rsidRDefault="000E5136" w:rsidP="000E5136">
      <w:pPr>
        <w:pStyle w:val="SourceCode"/>
        <w:rPr>
          <w:lang w:val="en-US"/>
        </w:rPr>
      </w:pPr>
      <w:r w:rsidRPr="000E5136">
        <w:rPr>
          <w:lang w:val="en-US"/>
        </w:rPr>
        <w:t xml:space="preserve">&gt; </w:t>
      </w:r>
      <w:proofErr w:type="gramStart"/>
      <w:r w:rsidRPr="000E5136">
        <w:rPr>
          <w:lang w:val="en-US"/>
        </w:rPr>
        <w:t>db.people.insert(</w:t>
      </w:r>
      <w:proofErr w:type="gramEnd"/>
      <w:r w:rsidRPr="000E5136">
        <w:rPr>
          <w:lang w:val="en-US"/>
        </w:rPr>
        <w:t>{</w:t>
      </w:r>
      <w:r w:rsidR="008437B1">
        <w:rPr>
          <w:lang w:val="en-US"/>
        </w:rPr>
        <w:t>“</w:t>
      </w:r>
      <w:r w:rsidRPr="000E5136">
        <w:rPr>
          <w:lang w:val="en-US"/>
        </w:rPr>
        <w:t>name</w:t>
      </w:r>
      <w:r w:rsidR="008437B1">
        <w:rPr>
          <w:lang w:val="en-US"/>
        </w:rPr>
        <w:t>”</w:t>
      </w:r>
      <w:r w:rsidR="00DE1208">
        <w:rPr>
          <w:lang w:val="en-US"/>
        </w:rPr>
        <w:t>:</w:t>
      </w:r>
      <w:r w:rsidRPr="000E5136">
        <w:rPr>
          <w:lang w:val="en-US"/>
        </w:rPr>
        <w:t xml:space="preserve"> </w:t>
      </w:r>
      <w:r w:rsidR="008437B1">
        <w:rPr>
          <w:lang w:val="en-US"/>
        </w:rPr>
        <w:t>“</w:t>
      </w:r>
      <w:r w:rsidRPr="000E5136">
        <w:rPr>
          <w:lang w:val="en-US"/>
        </w:rPr>
        <w:t>jim</w:t>
      </w:r>
      <w:r w:rsidR="008437B1">
        <w:rPr>
          <w:lang w:val="en-US"/>
        </w:rPr>
        <w:t>”</w:t>
      </w:r>
      <w:r w:rsidRPr="000E5136">
        <w:rPr>
          <w:lang w:val="en-US"/>
        </w:rPr>
        <w:t xml:space="preserve">, </w:t>
      </w:r>
      <w:r w:rsidR="008437B1">
        <w:rPr>
          <w:lang w:val="en-US"/>
        </w:rPr>
        <w:t>“</w:t>
      </w:r>
      <w:r w:rsidRPr="000E5136">
        <w:rPr>
          <w:lang w:val="en-US"/>
        </w:rPr>
        <w:t>random</w:t>
      </w:r>
      <w:r w:rsidR="008437B1">
        <w:rPr>
          <w:lang w:val="en-US"/>
        </w:rPr>
        <w:t>”</w:t>
      </w:r>
      <w:r w:rsidR="00DE1208">
        <w:rPr>
          <w:lang w:val="en-US"/>
        </w:rPr>
        <w:t>:</w:t>
      </w:r>
      <w:r w:rsidRPr="000E5136">
        <w:rPr>
          <w:lang w:val="en-US"/>
        </w:rPr>
        <w:t xml:space="preserve"> Math.random()}) </w:t>
      </w:r>
    </w:p>
    <w:p w14:paraId="7502E216" w14:textId="77777777" w:rsidR="00AE13DC" w:rsidRDefault="00AE13DC" w:rsidP="00B85E34">
      <w:pPr>
        <w:jc w:val="both"/>
        <w:rPr>
          <w:lang w:val="en-US"/>
        </w:rPr>
      </w:pPr>
      <w:r>
        <w:rPr>
          <w:lang w:val="en-US"/>
        </w:rPr>
        <w:t>Bây giờ, ta có thể chọn một document ngẫu nhiên bằng cách, dùng 1 biến có chứa giá trị ngẫu nhiên, sau đó sử dụng biến này làm điều kiện so khớp lớn hơn hay nhỏ hơn đối với trường so khớp ngẫu nhiên với trường mà ta vừa thêm vào cho mỗi document, ta thực hiện như sau:</w:t>
      </w:r>
    </w:p>
    <w:p w14:paraId="0AC2D53D" w14:textId="77777777" w:rsidR="00AE13DC" w:rsidRPr="00AE13DC" w:rsidRDefault="00AE13DC" w:rsidP="00AE13DC">
      <w:pPr>
        <w:pStyle w:val="SourceCode"/>
        <w:rPr>
          <w:lang w:val="en-US"/>
        </w:rPr>
      </w:pPr>
      <w:r w:rsidRPr="00AE13DC">
        <w:rPr>
          <w:lang w:val="en-US"/>
        </w:rPr>
        <w:t xml:space="preserve">&gt; </w:t>
      </w:r>
      <w:proofErr w:type="gramStart"/>
      <w:r w:rsidRPr="00AE13DC">
        <w:rPr>
          <w:lang w:val="en-US"/>
        </w:rPr>
        <w:t>var</w:t>
      </w:r>
      <w:proofErr w:type="gramEnd"/>
      <w:r w:rsidRPr="00AE13DC">
        <w:rPr>
          <w:lang w:val="en-US"/>
        </w:rPr>
        <w:t xml:space="preserve"> random = Math.random()</w:t>
      </w:r>
    </w:p>
    <w:p w14:paraId="0B6E3522" w14:textId="18EA30E0" w:rsidR="00AE13DC" w:rsidRDefault="00AE13DC" w:rsidP="00AE13DC">
      <w:pPr>
        <w:pStyle w:val="SourceCode"/>
        <w:rPr>
          <w:lang w:val="en-US"/>
        </w:rPr>
      </w:pPr>
      <w:r w:rsidRPr="00AE13DC">
        <w:rPr>
          <w:lang w:val="en-US"/>
        </w:rPr>
        <w:t xml:space="preserve">&gt; </w:t>
      </w:r>
      <w:proofErr w:type="gramStart"/>
      <w:r w:rsidRPr="00AE13DC">
        <w:rPr>
          <w:lang w:val="en-US"/>
        </w:rPr>
        <w:t>result</w:t>
      </w:r>
      <w:proofErr w:type="gramEnd"/>
      <w:r w:rsidRPr="00AE13DC">
        <w:rPr>
          <w:lang w:val="en-US"/>
        </w:rPr>
        <w:t xml:space="preserve"> = db.</w:t>
      </w:r>
      <w:r w:rsidR="00DE1208" w:rsidRPr="00DE1208">
        <w:rPr>
          <w:lang w:val="en-US"/>
        </w:rPr>
        <w:t xml:space="preserve"> </w:t>
      </w:r>
      <w:proofErr w:type="gramStart"/>
      <w:r w:rsidR="00DE1208" w:rsidRPr="000E5136">
        <w:rPr>
          <w:lang w:val="en-US"/>
        </w:rPr>
        <w:t>people</w:t>
      </w:r>
      <w:r w:rsidRPr="00AE13DC">
        <w:rPr>
          <w:lang w:val="en-US"/>
        </w:rPr>
        <w:t>.findOne(</w:t>
      </w:r>
      <w:proofErr w:type="gramEnd"/>
      <w:r w:rsidRPr="00AE13DC">
        <w:rPr>
          <w:lang w:val="en-US"/>
        </w:rPr>
        <w:t>{</w:t>
      </w:r>
      <w:r w:rsidR="008437B1">
        <w:rPr>
          <w:lang w:val="en-US"/>
        </w:rPr>
        <w:t>“</w:t>
      </w:r>
      <w:r w:rsidRPr="00AE13DC">
        <w:rPr>
          <w:lang w:val="en-US"/>
        </w:rPr>
        <w:t>random</w:t>
      </w:r>
      <w:r w:rsidR="008437B1">
        <w:rPr>
          <w:lang w:val="en-US"/>
        </w:rPr>
        <w:t>”</w:t>
      </w:r>
      <w:r w:rsidR="00DE1208">
        <w:rPr>
          <w:lang w:val="en-US"/>
        </w:rPr>
        <w:t>:</w:t>
      </w:r>
      <w:r w:rsidRPr="00AE13DC">
        <w:rPr>
          <w:lang w:val="en-US"/>
        </w:rPr>
        <w:t xml:space="preserve"> {</w:t>
      </w:r>
      <w:r w:rsidR="008437B1">
        <w:rPr>
          <w:lang w:val="en-US"/>
        </w:rPr>
        <w:t>“</w:t>
      </w:r>
      <w:r w:rsidRPr="00AE13DC">
        <w:rPr>
          <w:lang w:val="en-US"/>
        </w:rPr>
        <w:t>$gt</w:t>
      </w:r>
      <w:r w:rsidR="008437B1">
        <w:rPr>
          <w:lang w:val="en-US"/>
        </w:rPr>
        <w:t>”</w:t>
      </w:r>
      <w:r w:rsidR="00DE1208">
        <w:rPr>
          <w:lang w:val="en-US"/>
        </w:rPr>
        <w:t>:</w:t>
      </w:r>
      <w:r w:rsidRPr="00AE13DC">
        <w:rPr>
          <w:lang w:val="en-US"/>
        </w:rPr>
        <w:t xml:space="preserve"> random}}) </w:t>
      </w:r>
    </w:p>
    <w:p w14:paraId="43689E76" w14:textId="32E55471" w:rsidR="00DE1208" w:rsidRDefault="00AE13DC" w:rsidP="00B85E34">
      <w:pPr>
        <w:jc w:val="both"/>
        <w:rPr>
          <w:lang w:val="en-US"/>
        </w:rPr>
      </w:pPr>
      <w:r>
        <w:rPr>
          <w:lang w:val="en-US"/>
        </w:rPr>
        <w:t xml:space="preserve">Nếu như không có trường nào có giá trị lớn hơn biến random, vì đặt trường hợp random là 1 số ngẫu nhiên lớn (~1), ta chỉ việc chuyển điều kiện so khớp thì </w:t>
      </w:r>
      <w:r w:rsidR="008437B1">
        <w:rPr>
          <w:lang w:val="en-US"/>
        </w:rPr>
        <w:t>“</w:t>
      </w:r>
      <w:r>
        <w:rPr>
          <w:lang w:val="en-US"/>
        </w:rPr>
        <w:t>$gt</w:t>
      </w:r>
      <w:r w:rsidR="008437B1">
        <w:rPr>
          <w:lang w:val="en-US"/>
        </w:rPr>
        <w:t>”</w:t>
      </w:r>
      <w:r>
        <w:rPr>
          <w:lang w:val="en-US"/>
        </w:rPr>
        <w:t xml:space="preserve"> sang </w:t>
      </w:r>
      <w:r w:rsidR="008437B1">
        <w:rPr>
          <w:lang w:val="en-US"/>
        </w:rPr>
        <w:t>“</w:t>
      </w:r>
      <w:r>
        <w:rPr>
          <w:lang w:val="en-US"/>
        </w:rPr>
        <w:t>$lt</w:t>
      </w:r>
      <w:r w:rsidR="008437B1">
        <w:rPr>
          <w:lang w:val="en-US"/>
        </w:rPr>
        <w:t>”</w:t>
      </w:r>
      <w:r w:rsidR="00DE1208">
        <w:rPr>
          <w:lang w:val="en-US"/>
        </w:rPr>
        <w:t>, ta thực hiện thêm câu lệnh sau:</w:t>
      </w:r>
    </w:p>
    <w:p w14:paraId="3E850F75" w14:textId="77777777" w:rsidR="00DE1208" w:rsidRPr="00DE1208" w:rsidRDefault="00DE1208" w:rsidP="00DE1208">
      <w:pPr>
        <w:pStyle w:val="SourceCode"/>
        <w:rPr>
          <w:lang w:val="en-US"/>
        </w:rPr>
      </w:pPr>
      <w:r w:rsidRPr="00DE1208">
        <w:rPr>
          <w:lang w:val="en-US"/>
        </w:rPr>
        <w:t xml:space="preserve">&gt; </w:t>
      </w:r>
      <w:proofErr w:type="gramStart"/>
      <w:r w:rsidRPr="00DE1208">
        <w:rPr>
          <w:lang w:val="en-US"/>
        </w:rPr>
        <w:t>if</w:t>
      </w:r>
      <w:proofErr w:type="gramEnd"/>
      <w:r w:rsidRPr="00DE1208">
        <w:rPr>
          <w:lang w:val="en-US"/>
        </w:rPr>
        <w:t xml:space="preserve"> (result == null) {</w:t>
      </w:r>
    </w:p>
    <w:p w14:paraId="11AEC922" w14:textId="7A93CE42" w:rsidR="00DE1208" w:rsidRPr="00DE1208" w:rsidRDefault="00DE1208" w:rsidP="00DE1208">
      <w:pPr>
        <w:pStyle w:val="SourceCode"/>
        <w:rPr>
          <w:lang w:val="en-US"/>
        </w:rPr>
      </w:pPr>
      <w:r w:rsidRPr="00DE1208">
        <w:rPr>
          <w:lang w:val="en-US"/>
        </w:rPr>
        <w:t xml:space="preserve">... </w:t>
      </w:r>
      <w:proofErr w:type="gramStart"/>
      <w:r w:rsidRPr="00DE1208">
        <w:rPr>
          <w:lang w:val="en-US"/>
        </w:rPr>
        <w:t>result</w:t>
      </w:r>
      <w:proofErr w:type="gramEnd"/>
      <w:r w:rsidRPr="00DE1208">
        <w:rPr>
          <w:lang w:val="en-US"/>
        </w:rPr>
        <w:t xml:space="preserve"> = db. </w:t>
      </w:r>
      <w:proofErr w:type="gramStart"/>
      <w:r w:rsidRPr="000E5136">
        <w:rPr>
          <w:lang w:val="en-US"/>
        </w:rPr>
        <w:t>people</w:t>
      </w:r>
      <w:r w:rsidRPr="00DE1208">
        <w:rPr>
          <w:lang w:val="en-US"/>
        </w:rPr>
        <w:t>.findOne(</w:t>
      </w:r>
      <w:proofErr w:type="gramEnd"/>
      <w:r w:rsidRPr="00DE1208">
        <w:rPr>
          <w:lang w:val="en-US"/>
        </w:rPr>
        <w:t>{</w:t>
      </w:r>
      <w:r w:rsidR="008437B1">
        <w:rPr>
          <w:lang w:val="en-US"/>
        </w:rPr>
        <w:t>“</w:t>
      </w:r>
      <w:r w:rsidRPr="00DE1208">
        <w:rPr>
          <w:lang w:val="en-US"/>
        </w:rPr>
        <w:t>random</w:t>
      </w:r>
      <w:r w:rsidR="008437B1">
        <w:rPr>
          <w:lang w:val="en-US"/>
        </w:rPr>
        <w:t>”</w:t>
      </w:r>
      <w:r>
        <w:rPr>
          <w:lang w:val="en-US"/>
        </w:rPr>
        <w:t>:</w:t>
      </w:r>
      <w:r w:rsidRPr="00DE1208">
        <w:rPr>
          <w:lang w:val="en-US"/>
        </w:rPr>
        <w:t xml:space="preserve"> {</w:t>
      </w:r>
      <w:r w:rsidR="008437B1">
        <w:rPr>
          <w:lang w:val="en-US"/>
        </w:rPr>
        <w:t>“</w:t>
      </w:r>
      <w:r w:rsidRPr="00DE1208">
        <w:rPr>
          <w:lang w:val="en-US"/>
        </w:rPr>
        <w:t>$lt</w:t>
      </w:r>
      <w:r w:rsidR="008437B1">
        <w:rPr>
          <w:lang w:val="en-US"/>
        </w:rPr>
        <w:t>”</w:t>
      </w:r>
      <w:r>
        <w:rPr>
          <w:lang w:val="en-US"/>
        </w:rPr>
        <w:t>:</w:t>
      </w:r>
      <w:r w:rsidRPr="00DE1208">
        <w:rPr>
          <w:lang w:val="en-US"/>
        </w:rPr>
        <w:t xml:space="preserve"> random}})</w:t>
      </w:r>
    </w:p>
    <w:p w14:paraId="38CD7746" w14:textId="69E0B005" w:rsidR="00DE1208" w:rsidRDefault="00DE1208" w:rsidP="00DE1208">
      <w:pPr>
        <w:pStyle w:val="SourceCode"/>
        <w:rPr>
          <w:lang w:val="en-US"/>
        </w:rPr>
      </w:pPr>
      <w:r w:rsidRPr="00DE1208">
        <w:rPr>
          <w:lang w:val="en-US"/>
        </w:rPr>
        <w:t>...</w:t>
      </w:r>
      <w:r w:rsidR="000B0ECD">
        <w:rPr>
          <w:lang w:val="en-US"/>
        </w:rPr>
        <w:t>}</w:t>
      </w:r>
      <w:r w:rsidRPr="00DE1208">
        <w:rPr>
          <w:lang w:val="en-US"/>
        </w:rPr>
        <w:t xml:space="preserve"> </w:t>
      </w:r>
    </w:p>
    <w:p w14:paraId="555A6788" w14:textId="77777777" w:rsidR="00DE1208" w:rsidRDefault="00DE1208" w:rsidP="00B85E34">
      <w:pPr>
        <w:jc w:val="both"/>
        <w:rPr>
          <w:lang w:val="en-US"/>
        </w:rPr>
      </w:pPr>
      <w:r>
        <w:rPr>
          <w:lang w:val="en-US"/>
        </w:rPr>
        <w:t>Để câu lệnh được thực thi nhanh, ta có thể thêm chỉ số index vào trường này:</w:t>
      </w:r>
    </w:p>
    <w:p w14:paraId="53C10A48" w14:textId="7B8D4BB9" w:rsidR="00726417" w:rsidRDefault="00DE1208" w:rsidP="00DE1208">
      <w:pPr>
        <w:pStyle w:val="SourceCode"/>
        <w:rPr>
          <w:lang w:val="en-US"/>
        </w:rPr>
      </w:pPr>
      <w:r w:rsidRPr="00DE1208">
        <w:rPr>
          <w:lang w:val="en-US"/>
        </w:rPr>
        <w:t xml:space="preserve">&gt; </w:t>
      </w:r>
      <w:proofErr w:type="gramStart"/>
      <w:r w:rsidRPr="00DE1208">
        <w:rPr>
          <w:lang w:val="en-US"/>
        </w:rPr>
        <w:t>db.people</w:t>
      </w:r>
      <w:r>
        <w:rPr>
          <w:lang w:val="en-US"/>
        </w:rPr>
        <w:t>.ensureIndex(</w:t>
      </w:r>
      <w:proofErr w:type="gramEnd"/>
      <w:r>
        <w:rPr>
          <w:lang w:val="en-US"/>
        </w:rPr>
        <w:t>{</w:t>
      </w:r>
      <w:r w:rsidR="008437B1">
        <w:rPr>
          <w:lang w:val="en-US"/>
        </w:rPr>
        <w:t>“</w:t>
      </w:r>
      <w:r>
        <w:rPr>
          <w:lang w:val="en-US"/>
        </w:rPr>
        <w:t>profession</w:t>
      </w:r>
      <w:r w:rsidR="008437B1">
        <w:rPr>
          <w:lang w:val="en-US"/>
        </w:rPr>
        <w:t>”</w:t>
      </w:r>
      <w:r>
        <w:rPr>
          <w:lang w:val="en-US"/>
        </w:rPr>
        <w:t xml:space="preserve">: 1, </w:t>
      </w:r>
      <w:r w:rsidR="008437B1">
        <w:rPr>
          <w:lang w:val="en-US"/>
        </w:rPr>
        <w:t>“</w:t>
      </w:r>
      <w:r>
        <w:rPr>
          <w:lang w:val="en-US"/>
        </w:rPr>
        <w:t>state</w:t>
      </w:r>
      <w:r w:rsidR="008437B1">
        <w:rPr>
          <w:lang w:val="en-US"/>
        </w:rPr>
        <w:t>”</w:t>
      </w:r>
      <w:r>
        <w:rPr>
          <w:lang w:val="en-US"/>
        </w:rPr>
        <w:t xml:space="preserve">: 1, </w:t>
      </w:r>
      <w:r w:rsidR="008437B1">
        <w:rPr>
          <w:lang w:val="en-US"/>
        </w:rPr>
        <w:t>“</w:t>
      </w:r>
      <w:r>
        <w:rPr>
          <w:lang w:val="en-US"/>
        </w:rPr>
        <w:t>random</w:t>
      </w:r>
      <w:r w:rsidR="008437B1">
        <w:rPr>
          <w:lang w:val="en-US"/>
        </w:rPr>
        <w:t>”</w:t>
      </w:r>
      <w:r w:rsidRPr="00DE1208">
        <w:rPr>
          <w:lang w:val="en-US"/>
        </w:rPr>
        <w:t xml:space="preserve">: 1}) </w:t>
      </w:r>
      <w:r w:rsidR="00726417">
        <w:rPr>
          <w:lang w:val="en-US"/>
        </w:rPr>
        <w:br w:type="page"/>
      </w:r>
    </w:p>
    <w:p w14:paraId="038C2C0D" w14:textId="5321C1E2" w:rsidR="00C66465" w:rsidRDefault="00742BF1" w:rsidP="002D013F">
      <w:pPr>
        <w:pStyle w:val="Heading3"/>
        <w:rPr>
          <w:lang w:val="en-US"/>
        </w:rPr>
      </w:pPr>
      <w:bookmarkStart w:id="25" w:name="_Toc403669164"/>
      <w:r>
        <w:rPr>
          <w:lang w:val="en-US"/>
        </w:rPr>
        <w:lastRenderedPageBreak/>
        <w:t>Làm việc với c</w:t>
      </w:r>
      <w:r w:rsidR="005F00CF">
        <w:rPr>
          <w:lang w:val="en-US"/>
        </w:rPr>
        <w:t>hỉ số (Index)</w:t>
      </w:r>
      <w:bookmarkEnd w:id="25"/>
    </w:p>
    <w:p w14:paraId="72FDFE7A" w14:textId="4053A6F0" w:rsidR="002D013F" w:rsidRDefault="002D013F" w:rsidP="00B85E34">
      <w:pPr>
        <w:jc w:val="both"/>
        <w:rPr>
          <w:lang w:val="en-US"/>
        </w:rPr>
      </w:pPr>
      <w:r>
        <w:rPr>
          <w:lang w:val="en-US"/>
        </w:rPr>
        <w:t xml:space="preserve">Để tăng tốc độ xử lý của các câu lệnh, người ta thường </w:t>
      </w:r>
      <w:r w:rsidR="00DC0A36">
        <w:rPr>
          <w:lang w:val="en-US"/>
        </w:rPr>
        <w:t xml:space="preserve">đánh </w:t>
      </w:r>
      <w:r>
        <w:rPr>
          <w:lang w:val="en-US"/>
        </w:rPr>
        <w:t xml:space="preserve">thêm chỉ số index vào trong các </w:t>
      </w:r>
      <w:r w:rsidR="004A2453">
        <w:rPr>
          <w:lang w:val="en-US"/>
        </w:rPr>
        <w:t>trường</w:t>
      </w:r>
      <w:r w:rsidR="00B47691">
        <w:rPr>
          <w:lang w:val="en-US"/>
        </w:rPr>
        <w:t>, Tuy nhiên, với một dữ liệu lớn thì việc đánh chỉ số cáo cho document cho toàn bộ collection tốn khoảng vài phút.</w:t>
      </w:r>
    </w:p>
    <w:p w14:paraId="64381595" w14:textId="775DF625" w:rsidR="00B47691" w:rsidRDefault="00B47691" w:rsidP="00B85E34">
      <w:pPr>
        <w:jc w:val="both"/>
        <w:rPr>
          <w:lang w:val="en-US"/>
        </w:rPr>
      </w:pPr>
      <w:r>
        <w:rPr>
          <w:lang w:val="en-US"/>
        </w:rPr>
        <w:t>Giả sử ta câu lệnh cho 1 trường của document như sau:</w:t>
      </w:r>
    </w:p>
    <w:p w14:paraId="56A0F182" w14:textId="599EB90E" w:rsidR="00B47691" w:rsidRDefault="00B47691" w:rsidP="00B47691">
      <w:pPr>
        <w:pStyle w:val="SourceCode"/>
        <w:rPr>
          <w:lang w:val="en-US"/>
        </w:rPr>
      </w:pPr>
      <w:r w:rsidRPr="00B47691">
        <w:rPr>
          <w:lang w:val="en-US"/>
        </w:rPr>
        <w:t xml:space="preserve">&gt; </w:t>
      </w:r>
      <w:proofErr w:type="gramStart"/>
      <w:r w:rsidRPr="00B47691">
        <w:rPr>
          <w:lang w:val="en-US"/>
        </w:rPr>
        <w:t>db.people.find(</w:t>
      </w:r>
      <w:proofErr w:type="gramEnd"/>
      <w:r w:rsidRPr="00B47691">
        <w:rPr>
          <w:lang w:val="en-US"/>
        </w:rPr>
        <w:t>{</w:t>
      </w:r>
      <w:r w:rsidR="008437B1">
        <w:rPr>
          <w:lang w:val="en-US"/>
        </w:rPr>
        <w:t>“</w:t>
      </w:r>
      <w:r w:rsidRPr="00B47691">
        <w:rPr>
          <w:lang w:val="en-US"/>
        </w:rPr>
        <w:t>username</w:t>
      </w:r>
      <w:r w:rsidR="008437B1">
        <w:rPr>
          <w:lang w:val="en-US"/>
        </w:rPr>
        <w:t>”</w:t>
      </w:r>
      <w:r w:rsidR="00394796">
        <w:rPr>
          <w:lang w:val="en-US"/>
        </w:rPr>
        <w:t>:</w:t>
      </w:r>
      <w:r w:rsidRPr="00B47691">
        <w:rPr>
          <w:lang w:val="en-US"/>
        </w:rPr>
        <w:t xml:space="preserve"> </w:t>
      </w:r>
      <w:r w:rsidR="008437B1">
        <w:rPr>
          <w:lang w:val="en-US"/>
        </w:rPr>
        <w:t>“</w:t>
      </w:r>
      <w:r w:rsidRPr="00B47691">
        <w:rPr>
          <w:lang w:val="en-US"/>
        </w:rPr>
        <w:t>mark</w:t>
      </w:r>
      <w:r w:rsidR="008437B1">
        <w:rPr>
          <w:lang w:val="en-US"/>
        </w:rPr>
        <w:t>”</w:t>
      </w:r>
      <w:r w:rsidRPr="00B47691">
        <w:rPr>
          <w:lang w:val="en-US"/>
        </w:rPr>
        <w:t>})</w:t>
      </w:r>
    </w:p>
    <w:p w14:paraId="097D0041" w14:textId="46E656FD" w:rsidR="00B47691" w:rsidRDefault="00B47691" w:rsidP="00B85E34">
      <w:pPr>
        <w:jc w:val="both"/>
        <w:rPr>
          <w:lang w:val="en-US"/>
        </w:rPr>
      </w:pPr>
      <w:r>
        <w:rPr>
          <w:lang w:val="en-US"/>
        </w:rPr>
        <w:t xml:space="preserve">Khi chỉ có một trường được sử dụng trong câu lệnh, trường này có thể được đánh chỉ số index để tăng tốc độ xử lý của câu lệnh. Trong trường hợp này, chúng ta có thể tạo index cho trường </w:t>
      </w:r>
      <w:r w:rsidR="008437B1">
        <w:rPr>
          <w:lang w:val="en-US"/>
        </w:rPr>
        <w:t>“</w:t>
      </w:r>
      <w:r>
        <w:rPr>
          <w:lang w:val="en-US"/>
        </w:rPr>
        <w:t>username</w:t>
      </w:r>
      <w:r w:rsidR="008437B1">
        <w:rPr>
          <w:lang w:val="en-US"/>
        </w:rPr>
        <w:t>”</w:t>
      </w:r>
      <w:r>
        <w:rPr>
          <w:lang w:val="en-US"/>
        </w:rPr>
        <w:t>. Để làm đượ điều này, ta thực hiện như sau:</w:t>
      </w:r>
    </w:p>
    <w:p w14:paraId="090DA016" w14:textId="3618C463" w:rsidR="005B76BF" w:rsidRDefault="00B47691" w:rsidP="00B47691">
      <w:pPr>
        <w:pStyle w:val="SourceCode"/>
        <w:rPr>
          <w:lang w:val="en-US"/>
        </w:rPr>
      </w:pPr>
      <w:r w:rsidRPr="00B47691">
        <w:rPr>
          <w:lang w:val="en-US"/>
        </w:rPr>
        <w:t xml:space="preserve">&gt; </w:t>
      </w:r>
      <w:proofErr w:type="gramStart"/>
      <w:r w:rsidRPr="00B47691">
        <w:rPr>
          <w:lang w:val="en-US"/>
        </w:rPr>
        <w:t>db.people.ensureIndex(</w:t>
      </w:r>
      <w:proofErr w:type="gramEnd"/>
      <w:r w:rsidRPr="00B47691">
        <w:rPr>
          <w:lang w:val="en-US"/>
        </w:rPr>
        <w:t>{</w:t>
      </w:r>
      <w:r w:rsidR="008437B1">
        <w:rPr>
          <w:lang w:val="en-US"/>
        </w:rPr>
        <w:t>“</w:t>
      </w:r>
      <w:r w:rsidRPr="00B47691">
        <w:rPr>
          <w:lang w:val="en-US"/>
        </w:rPr>
        <w:t>username</w:t>
      </w:r>
      <w:r w:rsidR="008437B1">
        <w:rPr>
          <w:lang w:val="en-US"/>
        </w:rPr>
        <w:t>”</w:t>
      </w:r>
      <w:r w:rsidR="00394796">
        <w:rPr>
          <w:lang w:val="en-US"/>
        </w:rPr>
        <w:t>:</w:t>
      </w:r>
      <w:r w:rsidRPr="00B47691">
        <w:rPr>
          <w:lang w:val="en-US"/>
        </w:rPr>
        <w:t xml:space="preserve"> 1})</w:t>
      </w:r>
    </w:p>
    <w:p w14:paraId="0E0FC31C" w14:textId="7795AA04" w:rsidR="00B47691" w:rsidRDefault="005B76BF" w:rsidP="00B85E34">
      <w:pPr>
        <w:jc w:val="both"/>
        <w:rPr>
          <w:lang w:val="en-US"/>
        </w:rPr>
      </w:pPr>
      <w:r>
        <w:rPr>
          <w:lang w:val="en-US"/>
        </w:rPr>
        <w:t xml:space="preserve">Chỉ số của một trường chỉ thêm được một lần cho collection. Nếu </w:t>
      </w:r>
      <w:proofErr w:type="gramStart"/>
      <w:r>
        <w:rPr>
          <w:lang w:val="en-US"/>
        </w:rPr>
        <w:t>chung</w:t>
      </w:r>
      <w:proofErr w:type="gramEnd"/>
      <w:r>
        <w:rPr>
          <w:lang w:val="en-US"/>
        </w:rPr>
        <w:t xml:space="preserve"> ta tạo một lần nữa với 1 index tương tự, sẽ không có điều gì xảy ra nữa.</w:t>
      </w:r>
    </w:p>
    <w:p w14:paraId="08A541A1" w14:textId="77777777" w:rsidR="00394796" w:rsidRDefault="00394796" w:rsidP="00B85E34">
      <w:pPr>
        <w:jc w:val="both"/>
        <w:rPr>
          <w:lang w:val="en-US"/>
        </w:rPr>
      </w:pPr>
      <w:r>
        <w:rPr>
          <w:lang w:val="en-US"/>
        </w:rPr>
        <w:t>Chỉ số Index của một trường sẽ khiến cho câu lệnh của nó chạy nhanh hơn, tuy nhiên, không phải tất cả các câu lệnh đều nhanh hơn, mặc dù nó có chứa chỉ số Index. Ví dụ, câu lệnh dưới đây không nhanh hơn với chỉ số Index được tạo phía trên.</w:t>
      </w:r>
    </w:p>
    <w:p w14:paraId="1F9D7B73" w14:textId="780A4C36" w:rsidR="004A37EB" w:rsidRDefault="00394796" w:rsidP="00394796">
      <w:pPr>
        <w:pStyle w:val="SourceCode"/>
        <w:rPr>
          <w:lang w:val="en-US"/>
        </w:rPr>
      </w:pPr>
      <w:r w:rsidRPr="00394796">
        <w:rPr>
          <w:lang w:val="en-US"/>
        </w:rPr>
        <w:t xml:space="preserve">&gt; </w:t>
      </w:r>
      <w:proofErr w:type="gramStart"/>
      <w:r w:rsidRPr="00394796">
        <w:rPr>
          <w:lang w:val="en-US"/>
        </w:rPr>
        <w:t>db.people.find(</w:t>
      </w:r>
      <w:proofErr w:type="gramEnd"/>
      <w:r w:rsidRPr="00394796">
        <w:rPr>
          <w:lang w:val="en-US"/>
        </w:rPr>
        <w:t>{</w:t>
      </w:r>
      <w:r w:rsidR="008437B1">
        <w:rPr>
          <w:lang w:val="en-US"/>
        </w:rPr>
        <w:t>“</w:t>
      </w:r>
      <w:r w:rsidRPr="00394796">
        <w:rPr>
          <w:lang w:val="en-US"/>
        </w:rPr>
        <w:t>date</w:t>
      </w:r>
      <w:r w:rsidR="008437B1">
        <w:rPr>
          <w:lang w:val="en-US"/>
        </w:rPr>
        <w:t>”</w:t>
      </w:r>
      <w:r>
        <w:rPr>
          <w:lang w:val="en-US"/>
        </w:rPr>
        <w:t>:</w:t>
      </w:r>
      <w:r w:rsidRPr="00394796">
        <w:rPr>
          <w:lang w:val="en-US"/>
        </w:rPr>
        <w:t xml:space="preserve"> date1}).sort({</w:t>
      </w:r>
      <w:r w:rsidR="008437B1">
        <w:rPr>
          <w:lang w:val="en-US"/>
        </w:rPr>
        <w:t>“</w:t>
      </w:r>
      <w:r w:rsidRPr="00394796">
        <w:rPr>
          <w:lang w:val="en-US"/>
        </w:rPr>
        <w:t>date</w:t>
      </w:r>
      <w:r w:rsidR="008437B1">
        <w:rPr>
          <w:lang w:val="en-US"/>
        </w:rPr>
        <w:t>”</w:t>
      </w:r>
      <w:r>
        <w:rPr>
          <w:lang w:val="en-US"/>
        </w:rPr>
        <w:t>:</w:t>
      </w:r>
      <w:r w:rsidRPr="00394796">
        <w:rPr>
          <w:lang w:val="en-US"/>
        </w:rPr>
        <w:t xml:space="preserve"> 1, </w:t>
      </w:r>
      <w:r w:rsidR="008437B1">
        <w:rPr>
          <w:lang w:val="en-US"/>
        </w:rPr>
        <w:t>“</w:t>
      </w:r>
      <w:r w:rsidRPr="00394796">
        <w:rPr>
          <w:lang w:val="en-US"/>
        </w:rPr>
        <w:t>username</w:t>
      </w:r>
      <w:r w:rsidR="008437B1">
        <w:rPr>
          <w:lang w:val="en-US"/>
        </w:rPr>
        <w:t>”</w:t>
      </w:r>
      <w:r>
        <w:rPr>
          <w:lang w:val="en-US"/>
        </w:rPr>
        <w:t>:</w:t>
      </w:r>
      <w:r w:rsidRPr="00394796">
        <w:rPr>
          <w:lang w:val="en-US"/>
        </w:rPr>
        <w:t xml:space="preserve"> 1})</w:t>
      </w:r>
      <w:r>
        <w:rPr>
          <w:lang w:val="en-US"/>
        </w:rPr>
        <w:t xml:space="preserve"> </w:t>
      </w:r>
    </w:p>
    <w:p w14:paraId="03AAA9F2" w14:textId="509A0A24" w:rsidR="005B76BF" w:rsidRDefault="004A37EB" w:rsidP="00B85E34">
      <w:pPr>
        <w:jc w:val="both"/>
        <w:rPr>
          <w:lang w:val="en-US"/>
        </w:rPr>
      </w:pPr>
      <w:r>
        <w:rPr>
          <w:lang w:val="en-US"/>
        </w:rPr>
        <w:t xml:space="preserve">Với câu lệnh này, </w:t>
      </w:r>
      <w:r w:rsidR="00491A48">
        <w:rPr>
          <w:lang w:val="en-US"/>
        </w:rPr>
        <w:t xml:space="preserve">mặc dù trường </w:t>
      </w:r>
      <w:r w:rsidR="008437B1">
        <w:rPr>
          <w:lang w:val="en-US"/>
        </w:rPr>
        <w:t>“</w:t>
      </w:r>
      <w:r w:rsidR="00491A48">
        <w:rPr>
          <w:lang w:val="en-US"/>
        </w:rPr>
        <w:t>username</w:t>
      </w:r>
      <w:r w:rsidR="008437B1">
        <w:rPr>
          <w:lang w:val="en-US"/>
        </w:rPr>
        <w:t>”</w:t>
      </w:r>
      <w:r w:rsidR="00491A48">
        <w:rPr>
          <w:lang w:val="en-US"/>
        </w:rPr>
        <w:t xml:space="preserve"> đã sở hữu index, nhưng </w:t>
      </w:r>
      <w:r w:rsidR="008437B1">
        <w:rPr>
          <w:lang w:val="en-US"/>
        </w:rPr>
        <w:t>“</w:t>
      </w:r>
      <w:r w:rsidR="00491A48">
        <w:rPr>
          <w:lang w:val="en-US"/>
        </w:rPr>
        <w:t>username</w:t>
      </w:r>
      <w:r w:rsidR="008437B1">
        <w:rPr>
          <w:lang w:val="en-US"/>
        </w:rPr>
        <w:t>”</w:t>
      </w:r>
      <w:r w:rsidR="00491A48">
        <w:rPr>
          <w:lang w:val="en-US"/>
        </w:rPr>
        <w:t xml:space="preserve"> lại nằm ở phương thức </w:t>
      </w:r>
      <w:r w:rsidR="008437B1">
        <w:rPr>
          <w:lang w:val="en-US"/>
        </w:rPr>
        <w:t>“</w:t>
      </w:r>
      <w:r w:rsidR="00491A48">
        <w:rPr>
          <w:lang w:val="en-US"/>
        </w:rPr>
        <w:t>sort</w:t>
      </w:r>
      <w:r w:rsidR="008437B1">
        <w:rPr>
          <w:lang w:val="en-US"/>
        </w:rPr>
        <w:t>”</w:t>
      </w:r>
      <w:r w:rsidR="00491A48">
        <w:rPr>
          <w:lang w:val="en-US"/>
        </w:rPr>
        <w:t xml:space="preserve"> cùng với trường </w:t>
      </w:r>
      <w:r w:rsidR="008437B1">
        <w:rPr>
          <w:lang w:val="en-US"/>
        </w:rPr>
        <w:t>“</w:t>
      </w:r>
      <w:r w:rsidR="00491A48">
        <w:rPr>
          <w:lang w:val="en-US"/>
        </w:rPr>
        <w:t>date</w:t>
      </w:r>
      <w:r w:rsidR="008437B1">
        <w:rPr>
          <w:lang w:val="en-US"/>
        </w:rPr>
        <w:t>”</w:t>
      </w:r>
      <w:r w:rsidR="00491A48">
        <w:rPr>
          <w:lang w:val="en-US"/>
        </w:rPr>
        <w:t xml:space="preserve"> nên index không phát huy được tác dụng của nó. Đầu tiên, s</w:t>
      </w:r>
      <w:r>
        <w:rPr>
          <w:lang w:val="en-US"/>
        </w:rPr>
        <w:t xml:space="preserve">erver cần phải duyệt tất cả các document có trong collection để tìm thấy điều kiện so khớp của </w:t>
      </w:r>
      <w:r w:rsidR="008437B1">
        <w:rPr>
          <w:lang w:val="en-US"/>
        </w:rPr>
        <w:t>“</w:t>
      </w:r>
      <w:r>
        <w:rPr>
          <w:lang w:val="en-US"/>
        </w:rPr>
        <w:t>date</w:t>
      </w:r>
      <w:r w:rsidR="008437B1">
        <w:rPr>
          <w:lang w:val="en-US"/>
        </w:rPr>
        <w:t>”</w:t>
      </w:r>
      <w:r w:rsidR="00491A48">
        <w:rPr>
          <w:lang w:val="en-US"/>
        </w:rPr>
        <w:t xml:space="preserve"> trong phương thức </w:t>
      </w:r>
      <w:r w:rsidR="008437B1">
        <w:rPr>
          <w:lang w:val="en-US"/>
        </w:rPr>
        <w:t>“</w:t>
      </w:r>
      <w:r w:rsidR="00491A48">
        <w:rPr>
          <w:lang w:val="en-US"/>
        </w:rPr>
        <w:t>find</w:t>
      </w:r>
      <w:r w:rsidR="008437B1">
        <w:rPr>
          <w:lang w:val="en-US"/>
        </w:rPr>
        <w:t>”</w:t>
      </w:r>
      <w:r w:rsidR="00491A48">
        <w:rPr>
          <w:lang w:val="en-US"/>
        </w:rPr>
        <w:t xml:space="preserve">, vì trường </w:t>
      </w:r>
      <w:r w:rsidR="008437B1">
        <w:rPr>
          <w:lang w:val="en-US"/>
        </w:rPr>
        <w:t>“</w:t>
      </w:r>
      <w:r w:rsidR="00491A48">
        <w:rPr>
          <w:lang w:val="en-US"/>
        </w:rPr>
        <w:t>date</w:t>
      </w:r>
      <w:r w:rsidR="008437B1">
        <w:rPr>
          <w:lang w:val="en-US"/>
        </w:rPr>
        <w:t>”</w:t>
      </w:r>
      <w:r w:rsidR="00491A48">
        <w:rPr>
          <w:lang w:val="en-US"/>
        </w:rPr>
        <w:t xml:space="preserve"> không có Index, điều này sẽ được thực khi rất chậm nếu số lượng document trong collection lớn.</w:t>
      </w:r>
    </w:p>
    <w:p w14:paraId="6461A315" w14:textId="23D3E211" w:rsidR="00491A48" w:rsidRDefault="001F3843" w:rsidP="00B85E34">
      <w:pPr>
        <w:jc w:val="both"/>
        <w:rPr>
          <w:lang w:val="en-US"/>
        </w:rPr>
      </w:pPr>
      <w:r>
        <w:rPr>
          <w:lang w:val="en-US"/>
        </w:rPr>
        <w:t>Để giải quyết được tình trạng trên,</w:t>
      </w:r>
      <w:r w:rsidR="00CE7F4B">
        <w:rPr>
          <w:lang w:val="en-US"/>
        </w:rPr>
        <w:t xml:space="preserve"> chúng ta nên tạo nên những chỉ số index bao gồm tất cả các trường trong câu lệnh. Trong trường hợp này, để tối ưu câu truy suất trên, chúng ta cần tạo index bao gồm cả </w:t>
      </w:r>
      <w:r w:rsidR="008437B1">
        <w:rPr>
          <w:lang w:val="en-US"/>
        </w:rPr>
        <w:t>“</w:t>
      </w:r>
      <w:r w:rsidR="00CE7F4B">
        <w:rPr>
          <w:lang w:val="en-US"/>
        </w:rPr>
        <w:t>date</w:t>
      </w:r>
      <w:r w:rsidR="008437B1">
        <w:rPr>
          <w:lang w:val="en-US"/>
        </w:rPr>
        <w:t>”</w:t>
      </w:r>
      <w:r w:rsidR="00CE7F4B">
        <w:rPr>
          <w:lang w:val="en-US"/>
        </w:rPr>
        <w:t xml:space="preserve"> và </w:t>
      </w:r>
      <w:r w:rsidR="008437B1">
        <w:rPr>
          <w:lang w:val="en-US"/>
        </w:rPr>
        <w:t>“</w:t>
      </w:r>
      <w:r w:rsidR="00CE7F4B">
        <w:rPr>
          <w:lang w:val="en-US"/>
        </w:rPr>
        <w:t>username</w:t>
      </w:r>
      <w:r w:rsidR="008437B1">
        <w:rPr>
          <w:lang w:val="en-US"/>
        </w:rPr>
        <w:t>”</w:t>
      </w:r>
      <w:r w:rsidR="00CE7F4B">
        <w:rPr>
          <w:lang w:val="en-US"/>
        </w:rPr>
        <w:t xml:space="preserve"> như sau:</w:t>
      </w:r>
    </w:p>
    <w:p w14:paraId="4DA29DF3" w14:textId="1E98432A" w:rsidR="00CE7F4B" w:rsidRDefault="00CE7F4B" w:rsidP="00CE7F4B">
      <w:pPr>
        <w:pStyle w:val="SourceCode"/>
        <w:rPr>
          <w:lang w:val="en-US"/>
        </w:rPr>
      </w:pPr>
      <w:r w:rsidRPr="00CE7F4B">
        <w:rPr>
          <w:lang w:val="en-US"/>
        </w:rPr>
        <w:t xml:space="preserve">&gt; </w:t>
      </w:r>
      <w:proofErr w:type="gramStart"/>
      <w:r w:rsidRPr="00CE7F4B">
        <w:rPr>
          <w:lang w:val="en-US"/>
        </w:rPr>
        <w:t>db.ensureIndex(</w:t>
      </w:r>
      <w:proofErr w:type="gramEnd"/>
      <w:r w:rsidRPr="00CE7F4B">
        <w:rPr>
          <w:lang w:val="en-US"/>
        </w:rPr>
        <w:t>{</w:t>
      </w:r>
      <w:r w:rsidR="008437B1">
        <w:rPr>
          <w:lang w:val="en-US"/>
        </w:rPr>
        <w:t>“</w:t>
      </w:r>
      <w:r w:rsidRPr="00CE7F4B">
        <w:rPr>
          <w:lang w:val="en-US"/>
        </w:rPr>
        <w:t>date</w:t>
      </w:r>
      <w:r w:rsidR="008437B1">
        <w:rPr>
          <w:lang w:val="en-US"/>
        </w:rPr>
        <w:t>”</w:t>
      </w:r>
      <w:r w:rsidR="00134B22">
        <w:rPr>
          <w:lang w:val="en-US"/>
        </w:rPr>
        <w:t>:</w:t>
      </w:r>
      <w:r w:rsidRPr="00CE7F4B">
        <w:rPr>
          <w:lang w:val="en-US"/>
        </w:rPr>
        <w:t xml:space="preserve"> 1, </w:t>
      </w:r>
      <w:r w:rsidR="008437B1">
        <w:rPr>
          <w:lang w:val="en-US"/>
        </w:rPr>
        <w:t>“</w:t>
      </w:r>
      <w:r w:rsidRPr="00CE7F4B">
        <w:rPr>
          <w:lang w:val="en-US"/>
        </w:rPr>
        <w:t>username</w:t>
      </w:r>
      <w:r w:rsidR="008437B1">
        <w:rPr>
          <w:lang w:val="en-US"/>
        </w:rPr>
        <w:t>”</w:t>
      </w:r>
      <w:r w:rsidR="00134B22">
        <w:rPr>
          <w:lang w:val="en-US"/>
        </w:rPr>
        <w:t>:</w:t>
      </w:r>
      <w:r w:rsidRPr="00CE7F4B">
        <w:rPr>
          <w:lang w:val="en-US"/>
        </w:rPr>
        <w:t xml:space="preserve"> 1})</w:t>
      </w:r>
    </w:p>
    <w:p w14:paraId="3765D2F6" w14:textId="44C7E878" w:rsidR="00CE7F4B" w:rsidRDefault="00CE7F4B" w:rsidP="00B85E34">
      <w:pPr>
        <w:jc w:val="both"/>
        <w:rPr>
          <w:lang w:val="en-US"/>
        </w:rPr>
      </w:pPr>
      <w:r>
        <w:rPr>
          <w:lang w:val="en-US"/>
        </w:rPr>
        <w:t>Các đối số truyền vào phương thức tạo index ensureIndex() cũng tương tự như đối số truyền vào phương thức sort(), giá trị của mỗi trường là 1 hoặc -1, tùy vào chiều tăng giảm của các giá trị trường mà thiết đặt, 1 là tăng dần, -1 là giảm dầ</w:t>
      </w:r>
      <w:r w:rsidR="00FE77EA">
        <w:rPr>
          <w:lang w:val="en-US"/>
        </w:rPr>
        <w:t>n.</w:t>
      </w:r>
    </w:p>
    <w:p w14:paraId="789D475E" w14:textId="3870F9E5" w:rsidR="00FE77EA" w:rsidRDefault="00FE77EA" w:rsidP="00B85E34">
      <w:pPr>
        <w:jc w:val="both"/>
        <w:rPr>
          <w:lang w:val="en-US"/>
        </w:rPr>
      </w:pPr>
      <w:r>
        <w:rPr>
          <w:lang w:val="en-US"/>
        </w:rPr>
        <w:t>Nếu như chúng ta có nhiều hơn 1 trường thể đánh chỉ mục index, ta cần nghĩ đến thứ tư ưu tiên sắp xếp, ví dụ ta có 1 collection như sau:</w:t>
      </w:r>
    </w:p>
    <w:p w14:paraId="198F9743" w14:textId="4B5133B9" w:rsidR="00FE77EA" w:rsidRPr="00FE77EA" w:rsidRDefault="000B0ECD" w:rsidP="000B0ECD">
      <w:pPr>
        <w:pStyle w:val="SourceCodewithoutoutline"/>
        <w:jc w:val="both"/>
      </w:pPr>
      <w:r>
        <w:t>{</w:t>
      </w:r>
      <w:r w:rsidR="008437B1">
        <w:t>“</w:t>
      </w:r>
      <w:r w:rsidR="00FE77EA" w:rsidRPr="00FE77EA">
        <w:t>_id</w:t>
      </w:r>
      <w:r w:rsidR="008437B1">
        <w:t>”</w:t>
      </w:r>
      <w:r w:rsidR="00134B22">
        <w:t>:</w:t>
      </w:r>
      <w:r w:rsidR="00FE77EA" w:rsidRPr="00FE77EA">
        <w:t xml:space="preserve"> ..., </w:t>
      </w:r>
      <w:r w:rsidR="008437B1">
        <w:t>“</w:t>
      </w:r>
      <w:r w:rsidR="00FE77EA" w:rsidRPr="00FE77EA">
        <w:t>username</w:t>
      </w:r>
      <w:r w:rsidR="008437B1">
        <w:t>”</w:t>
      </w:r>
      <w:r w:rsidR="00134B22">
        <w:t>:</w:t>
      </w:r>
      <w:r w:rsidR="00FE77EA" w:rsidRPr="00FE77EA">
        <w:t xml:space="preserve"> </w:t>
      </w:r>
      <w:r w:rsidR="008437B1">
        <w:t>“</w:t>
      </w:r>
      <w:r w:rsidR="00FE77EA" w:rsidRPr="00FE77EA">
        <w:t>smith</w:t>
      </w:r>
      <w:r w:rsidR="008437B1">
        <w:t>”</w:t>
      </w:r>
      <w:r w:rsidR="00FE77EA" w:rsidRPr="00FE77EA">
        <w:t xml:space="preserve">, </w:t>
      </w:r>
      <w:r w:rsidR="008437B1">
        <w:t>“</w:t>
      </w:r>
      <w:r w:rsidR="00FE77EA" w:rsidRPr="00FE77EA">
        <w:t>age</w:t>
      </w:r>
      <w:r w:rsidR="008437B1">
        <w:t>”</w:t>
      </w:r>
      <w:r w:rsidR="00134B22">
        <w:t>:</w:t>
      </w:r>
      <w:r w:rsidR="00FE77EA" w:rsidRPr="00FE77EA">
        <w:t xml:space="preserve"> 48, </w:t>
      </w:r>
      <w:r w:rsidR="008437B1">
        <w:t>“</w:t>
      </w:r>
      <w:r w:rsidR="00FE77EA" w:rsidRPr="00FE77EA">
        <w:t>user_id</w:t>
      </w:r>
      <w:r w:rsidR="008437B1">
        <w:t>”</w:t>
      </w:r>
      <w:r w:rsidR="00134B22">
        <w:t>:</w:t>
      </w:r>
      <w:r w:rsidR="00FE77EA" w:rsidRPr="00FE77EA">
        <w:t xml:space="preserve"> 0</w:t>
      </w:r>
      <w:r>
        <w:t>}</w:t>
      </w:r>
    </w:p>
    <w:p w14:paraId="34AAB5BD" w14:textId="21CF46FB" w:rsidR="00FE77EA" w:rsidRPr="00FE77EA" w:rsidRDefault="000B0ECD" w:rsidP="000B0ECD">
      <w:pPr>
        <w:pStyle w:val="SourceCodewithoutoutline"/>
        <w:jc w:val="both"/>
      </w:pPr>
      <w:r>
        <w:t>{</w:t>
      </w:r>
      <w:r w:rsidR="008437B1">
        <w:t>“</w:t>
      </w:r>
      <w:r w:rsidR="00FE77EA" w:rsidRPr="00FE77EA">
        <w:t>_id</w:t>
      </w:r>
      <w:r w:rsidR="008437B1">
        <w:t>”</w:t>
      </w:r>
      <w:r w:rsidR="00134B22">
        <w:t>:</w:t>
      </w:r>
      <w:r w:rsidR="00FE77EA" w:rsidRPr="00FE77EA">
        <w:t xml:space="preserve"> ..., </w:t>
      </w:r>
      <w:r w:rsidR="008437B1">
        <w:t>“</w:t>
      </w:r>
      <w:r w:rsidR="00FE77EA" w:rsidRPr="00FE77EA">
        <w:t>username</w:t>
      </w:r>
      <w:r w:rsidR="008437B1">
        <w:t>”</w:t>
      </w:r>
      <w:r w:rsidR="00134B22">
        <w:t>:</w:t>
      </w:r>
      <w:r w:rsidR="00FE77EA" w:rsidRPr="00FE77EA">
        <w:t xml:space="preserve"> </w:t>
      </w:r>
      <w:r w:rsidR="008437B1">
        <w:t>“</w:t>
      </w:r>
      <w:r w:rsidR="00FE77EA" w:rsidRPr="00FE77EA">
        <w:t>smith</w:t>
      </w:r>
      <w:r w:rsidR="008437B1">
        <w:t>”</w:t>
      </w:r>
      <w:r w:rsidR="00FE77EA" w:rsidRPr="00FE77EA">
        <w:t xml:space="preserve">, </w:t>
      </w:r>
      <w:r w:rsidR="008437B1">
        <w:t>“</w:t>
      </w:r>
      <w:r w:rsidR="00FE77EA" w:rsidRPr="00FE77EA">
        <w:t>age</w:t>
      </w:r>
      <w:r w:rsidR="008437B1">
        <w:t>”</w:t>
      </w:r>
      <w:r w:rsidR="00134B22">
        <w:t>:</w:t>
      </w:r>
      <w:r w:rsidR="00FE77EA" w:rsidRPr="00FE77EA">
        <w:t xml:space="preserve"> 30, </w:t>
      </w:r>
      <w:r w:rsidR="008437B1">
        <w:t>“</w:t>
      </w:r>
      <w:r w:rsidR="00FE77EA" w:rsidRPr="00FE77EA">
        <w:t>user_id</w:t>
      </w:r>
      <w:r w:rsidR="008437B1">
        <w:t>”</w:t>
      </w:r>
      <w:r w:rsidR="00134B22">
        <w:t>:</w:t>
      </w:r>
      <w:r w:rsidR="00FE77EA" w:rsidRPr="00FE77EA">
        <w:t xml:space="preserve"> 1</w:t>
      </w:r>
      <w:r>
        <w:t>}</w:t>
      </w:r>
    </w:p>
    <w:p w14:paraId="140AE9AE" w14:textId="316B3D38" w:rsidR="00FE77EA" w:rsidRPr="00FE77EA" w:rsidRDefault="000B0ECD" w:rsidP="000B0ECD">
      <w:pPr>
        <w:pStyle w:val="SourceCodewithoutoutline"/>
        <w:jc w:val="both"/>
      </w:pPr>
      <w:r>
        <w:t>{</w:t>
      </w:r>
      <w:r w:rsidR="008437B1">
        <w:t>“</w:t>
      </w:r>
      <w:r w:rsidR="00FE77EA" w:rsidRPr="00FE77EA">
        <w:t>_id</w:t>
      </w:r>
      <w:r w:rsidR="008437B1">
        <w:t>”</w:t>
      </w:r>
      <w:r w:rsidR="00134B22">
        <w:t>:</w:t>
      </w:r>
      <w:r w:rsidR="00FE77EA" w:rsidRPr="00FE77EA">
        <w:t xml:space="preserve"> ..., </w:t>
      </w:r>
      <w:r w:rsidR="008437B1">
        <w:t>“</w:t>
      </w:r>
      <w:r w:rsidR="00FE77EA" w:rsidRPr="00FE77EA">
        <w:t>username</w:t>
      </w:r>
      <w:r w:rsidR="008437B1">
        <w:t>”</w:t>
      </w:r>
      <w:r w:rsidR="00134B22">
        <w:t>:</w:t>
      </w:r>
      <w:r w:rsidR="00FE77EA" w:rsidRPr="00FE77EA">
        <w:t xml:space="preserve"> </w:t>
      </w:r>
      <w:r w:rsidR="008437B1">
        <w:t>“</w:t>
      </w:r>
      <w:r w:rsidR="00FE77EA" w:rsidRPr="00FE77EA">
        <w:t>john</w:t>
      </w:r>
      <w:r w:rsidR="008437B1">
        <w:t>”</w:t>
      </w:r>
      <w:r w:rsidR="00FE77EA" w:rsidRPr="00FE77EA">
        <w:t xml:space="preserve">, </w:t>
      </w:r>
      <w:r w:rsidR="008437B1">
        <w:t>“</w:t>
      </w:r>
      <w:r w:rsidR="00FE77EA" w:rsidRPr="00FE77EA">
        <w:t>age</w:t>
      </w:r>
      <w:r w:rsidR="008437B1">
        <w:t>”</w:t>
      </w:r>
      <w:r w:rsidR="00134B22">
        <w:t>:</w:t>
      </w:r>
      <w:r w:rsidR="00FE77EA" w:rsidRPr="00FE77EA">
        <w:t xml:space="preserve"> 36, </w:t>
      </w:r>
      <w:r w:rsidR="008437B1">
        <w:t>“</w:t>
      </w:r>
      <w:r w:rsidR="00FE77EA" w:rsidRPr="00FE77EA">
        <w:t>user_id</w:t>
      </w:r>
      <w:r w:rsidR="008437B1">
        <w:t>”</w:t>
      </w:r>
      <w:r w:rsidR="00134B22">
        <w:t>:</w:t>
      </w:r>
      <w:r w:rsidR="00FE77EA" w:rsidRPr="00FE77EA">
        <w:t xml:space="preserve"> 2</w:t>
      </w:r>
      <w:r>
        <w:t>}</w:t>
      </w:r>
    </w:p>
    <w:p w14:paraId="01B37FC6" w14:textId="11EE2DC5" w:rsidR="00FE77EA" w:rsidRPr="00FE77EA" w:rsidRDefault="000B0ECD" w:rsidP="000B0ECD">
      <w:pPr>
        <w:pStyle w:val="SourceCodewithoutoutline"/>
        <w:jc w:val="both"/>
      </w:pPr>
      <w:r>
        <w:t>{</w:t>
      </w:r>
      <w:r w:rsidR="008437B1">
        <w:t>“</w:t>
      </w:r>
      <w:r w:rsidR="00FE77EA" w:rsidRPr="00FE77EA">
        <w:t>_id</w:t>
      </w:r>
      <w:r w:rsidR="008437B1">
        <w:t>”</w:t>
      </w:r>
      <w:r w:rsidR="00134B22">
        <w:t>:</w:t>
      </w:r>
      <w:r w:rsidR="00FE77EA" w:rsidRPr="00FE77EA">
        <w:t xml:space="preserve"> ..., </w:t>
      </w:r>
      <w:r w:rsidR="008437B1">
        <w:t>“</w:t>
      </w:r>
      <w:r w:rsidR="00FE77EA" w:rsidRPr="00FE77EA">
        <w:t>username</w:t>
      </w:r>
      <w:r w:rsidR="008437B1">
        <w:t>”</w:t>
      </w:r>
      <w:r w:rsidR="00134B22">
        <w:t>:</w:t>
      </w:r>
      <w:r w:rsidR="00FE77EA" w:rsidRPr="00FE77EA">
        <w:t xml:space="preserve"> </w:t>
      </w:r>
      <w:r w:rsidR="008437B1">
        <w:t>“</w:t>
      </w:r>
      <w:r w:rsidR="00FE77EA" w:rsidRPr="00FE77EA">
        <w:t>john</w:t>
      </w:r>
      <w:r w:rsidR="008437B1">
        <w:t>”</w:t>
      </w:r>
      <w:r w:rsidR="00FE77EA" w:rsidRPr="00FE77EA">
        <w:t xml:space="preserve">, </w:t>
      </w:r>
      <w:r w:rsidR="008437B1">
        <w:t>“</w:t>
      </w:r>
      <w:r w:rsidR="00FE77EA" w:rsidRPr="00FE77EA">
        <w:t>age</w:t>
      </w:r>
      <w:r w:rsidR="008437B1">
        <w:t>”</w:t>
      </w:r>
      <w:r w:rsidR="00134B22">
        <w:t>:</w:t>
      </w:r>
      <w:r w:rsidR="00FE77EA" w:rsidRPr="00FE77EA">
        <w:t xml:space="preserve"> 18, </w:t>
      </w:r>
      <w:r w:rsidR="008437B1">
        <w:t>“</w:t>
      </w:r>
      <w:r w:rsidR="00FE77EA" w:rsidRPr="00FE77EA">
        <w:t>user_id</w:t>
      </w:r>
      <w:r w:rsidR="008437B1">
        <w:t>”</w:t>
      </w:r>
      <w:r w:rsidR="00134B22">
        <w:t>:</w:t>
      </w:r>
      <w:r w:rsidR="00FE77EA" w:rsidRPr="00FE77EA">
        <w:t xml:space="preserve"> 3</w:t>
      </w:r>
      <w:r>
        <w:t>}</w:t>
      </w:r>
    </w:p>
    <w:p w14:paraId="5E396DF3" w14:textId="3F5CDBE8" w:rsidR="00FE77EA" w:rsidRPr="00FE77EA" w:rsidRDefault="000B0ECD" w:rsidP="000B0ECD">
      <w:pPr>
        <w:pStyle w:val="SourceCodewithoutoutline"/>
        <w:jc w:val="both"/>
      </w:pPr>
      <w:r>
        <w:lastRenderedPageBreak/>
        <w:t>{</w:t>
      </w:r>
      <w:r w:rsidR="008437B1">
        <w:t>“</w:t>
      </w:r>
      <w:r w:rsidR="00FE77EA" w:rsidRPr="00FE77EA">
        <w:t>_id</w:t>
      </w:r>
      <w:r w:rsidR="008437B1">
        <w:t>”</w:t>
      </w:r>
      <w:r w:rsidR="00134B22">
        <w:t>:</w:t>
      </w:r>
      <w:r w:rsidR="00FE77EA" w:rsidRPr="00FE77EA">
        <w:t xml:space="preserve"> ..., </w:t>
      </w:r>
      <w:r w:rsidR="008437B1">
        <w:t>“</w:t>
      </w:r>
      <w:r w:rsidR="00FE77EA" w:rsidRPr="00FE77EA">
        <w:t>username</w:t>
      </w:r>
      <w:r w:rsidR="008437B1">
        <w:t>”</w:t>
      </w:r>
      <w:r w:rsidR="00134B22">
        <w:t>:</w:t>
      </w:r>
      <w:r w:rsidR="00FE77EA" w:rsidRPr="00FE77EA">
        <w:t xml:space="preserve"> </w:t>
      </w:r>
      <w:r w:rsidR="008437B1">
        <w:t>“</w:t>
      </w:r>
      <w:r w:rsidR="00FE77EA" w:rsidRPr="00FE77EA">
        <w:t>joe</w:t>
      </w:r>
      <w:r w:rsidR="008437B1">
        <w:t>”</w:t>
      </w:r>
      <w:r w:rsidR="00FE77EA" w:rsidRPr="00FE77EA">
        <w:t xml:space="preserve">, </w:t>
      </w:r>
      <w:r w:rsidR="008437B1">
        <w:t>“</w:t>
      </w:r>
      <w:r w:rsidR="00FE77EA" w:rsidRPr="00FE77EA">
        <w:t>age</w:t>
      </w:r>
      <w:r w:rsidR="008437B1">
        <w:t>”</w:t>
      </w:r>
      <w:r w:rsidR="00134B22">
        <w:t>:</w:t>
      </w:r>
      <w:r w:rsidR="00FE77EA" w:rsidRPr="00FE77EA">
        <w:t xml:space="preserve"> 36, </w:t>
      </w:r>
      <w:r w:rsidR="008437B1">
        <w:t>“</w:t>
      </w:r>
      <w:r w:rsidR="00FE77EA" w:rsidRPr="00FE77EA">
        <w:t>user_id</w:t>
      </w:r>
      <w:r w:rsidR="008437B1">
        <w:t>”</w:t>
      </w:r>
      <w:r w:rsidR="00134B22">
        <w:t>:</w:t>
      </w:r>
      <w:r w:rsidR="00FE77EA" w:rsidRPr="00FE77EA">
        <w:t xml:space="preserve"> 4</w:t>
      </w:r>
      <w:r>
        <w:t>}</w:t>
      </w:r>
    </w:p>
    <w:p w14:paraId="5C3BE4C3" w14:textId="3D40E8C4" w:rsidR="00FE77EA" w:rsidRPr="00FE77EA" w:rsidRDefault="000B0ECD" w:rsidP="000B0ECD">
      <w:pPr>
        <w:pStyle w:val="SourceCodewithoutoutline"/>
        <w:jc w:val="both"/>
      </w:pPr>
      <w:r>
        <w:t>{</w:t>
      </w:r>
      <w:r w:rsidR="008437B1">
        <w:t>“</w:t>
      </w:r>
      <w:r w:rsidR="00FE77EA" w:rsidRPr="00FE77EA">
        <w:t>_id</w:t>
      </w:r>
      <w:r w:rsidR="008437B1">
        <w:t>”</w:t>
      </w:r>
      <w:r w:rsidR="00134B22">
        <w:t>:</w:t>
      </w:r>
      <w:r w:rsidR="00FE77EA" w:rsidRPr="00FE77EA">
        <w:t xml:space="preserve"> ..., </w:t>
      </w:r>
      <w:r w:rsidR="008437B1">
        <w:t>“</w:t>
      </w:r>
      <w:r w:rsidR="00FE77EA" w:rsidRPr="00FE77EA">
        <w:t>username</w:t>
      </w:r>
      <w:r w:rsidR="008437B1">
        <w:t>”</w:t>
      </w:r>
      <w:r w:rsidR="00134B22">
        <w:t>:</w:t>
      </w:r>
      <w:r w:rsidR="00FE77EA" w:rsidRPr="00FE77EA">
        <w:t xml:space="preserve"> </w:t>
      </w:r>
      <w:r w:rsidR="008437B1">
        <w:t>“</w:t>
      </w:r>
      <w:r w:rsidR="00FE77EA" w:rsidRPr="00FE77EA">
        <w:t>john</w:t>
      </w:r>
      <w:r w:rsidR="008437B1">
        <w:t>”</w:t>
      </w:r>
      <w:r w:rsidR="00FE77EA" w:rsidRPr="00FE77EA">
        <w:t xml:space="preserve">, </w:t>
      </w:r>
      <w:r w:rsidR="008437B1">
        <w:t>“</w:t>
      </w:r>
      <w:r w:rsidR="00FE77EA" w:rsidRPr="00FE77EA">
        <w:t>age</w:t>
      </w:r>
      <w:r w:rsidR="008437B1">
        <w:t>”</w:t>
      </w:r>
      <w:r w:rsidR="00134B22">
        <w:t>:</w:t>
      </w:r>
      <w:r w:rsidR="00FE77EA" w:rsidRPr="00FE77EA">
        <w:t xml:space="preserve"> 7, </w:t>
      </w:r>
      <w:r w:rsidR="008437B1">
        <w:t>“</w:t>
      </w:r>
      <w:r w:rsidR="00FE77EA" w:rsidRPr="00FE77EA">
        <w:t>user_id</w:t>
      </w:r>
      <w:r w:rsidR="008437B1">
        <w:t>”</w:t>
      </w:r>
      <w:r w:rsidR="00134B22">
        <w:t>:</w:t>
      </w:r>
      <w:r w:rsidR="00FE77EA" w:rsidRPr="00FE77EA">
        <w:t xml:space="preserve"> 5</w:t>
      </w:r>
      <w:r>
        <w:t>}</w:t>
      </w:r>
    </w:p>
    <w:p w14:paraId="00C3E363" w14:textId="56E02E46" w:rsidR="00FE77EA" w:rsidRPr="00FE77EA" w:rsidRDefault="000B0ECD" w:rsidP="000B0ECD">
      <w:pPr>
        <w:pStyle w:val="SourceCodewithoutoutline"/>
        <w:jc w:val="both"/>
      </w:pPr>
      <w:r>
        <w:t>{</w:t>
      </w:r>
      <w:r w:rsidR="008437B1">
        <w:t>“</w:t>
      </w:r>
      <w:r w:rsidR="00FE77EA" w:rsidRPr="00FE77EA">
        <w:t>_id</w:t>
      </w:r>
      <w:r w:rsidR="008437B1">
        <w:t>”</w:t>
      </w:r>
      <w:r w:rsidR="00134B22">
        <w:t>:</w:t>
      </w:r>
      <w:r w:rsidR="00FE77EA" w:rsidRPr="00FE77EA">
        <w:t xml:space="preserve"> ..., </w:t>
      </w:r>
      <w:r w:rsidR="008437B1">
        <w:t>“</w:t>
      </w:r>
      <w:r w:rsidR="00FE77EA" w:rsidRPr="00FE77EA">
        <w:t>username</w:t>
      </w:r>
      <w:r w:rsidR="008437B1">
        <w:t>”</w:t>
      </w:r>
      <w:r w:rsidR="00134B22">
        <w:t>:</w:t>
      </w:r>
      <w:r w:rsidR="00FE77EA" w:rsidRPr="00FE77EA">
        <w:t xml:space="preserve"> </w:t>
      </w:r>
      <w:r w:rsidR="008437B1">
        <w:t>“</w:t>
      </w:r>
      <w:r w:rsidR="00FE77EA" w:rsidRPr="00FE77EA">
        <w:t>simon</w:t>
      </w:r>
      <w:r w:rsidR="008437B1">
        <w:t>”</w:t>
      </w:r>
      <w:r w:rsidR="00FE77EA" w:rsidRPr="00FE77EA">
        <w:t xml:space="preserve">, </w:t>
      </w:r>
      <w:r w:rsidR="008437B1">
        <w:t>“</w:t>
      </w:r>
      <w:r w:rsidR="00FE77EA" w:rsidRPr="00FE77EA">
        <w:t>age</w:t>
      </w:r>
      <w:r w:rsidR="008437B1">
        <w:t>”</w:t>
      </w:r>
      <w:r w:rsidR="00134B22">
        <w:t>:</w:t>
      </w:r>
      <w:r w:rsidR="00FE77EA" w:rsidRPr="00FE77EA">
        <w:t xml:space="preserve"> 3, </w:t>
      </w:r>
      <w:r w:rsidR="008437B1">
        <w:t>“</w:t>
      </w:r>
      <w:r w:rsidR="00FE77EA" w:rsidRPr="00FE77EA">
        <w:t>user_id</w:t>
      </w:r>
      <w:r w:rsidR="008437B1">
        <w:t>”</w:t>
      </w:r>
      <w:r w:rsidR="00134B22">
        <w:t>:</w:t>
      </w:r>
      <w:r w:rsidR="00FE77EA" w:rsidRPr="00FE77EA">
        <w:t xml:space="preserve"> 6</w:t>
      </w:r>
      <w:r>
        <w:t>}</w:t>
      </w:r>
    </w:p>
    <w:p w14:paraId="75F6F892" w14:textId="74F150AA" w:rsidR="00FE77EA" w:rsidRPr="00FE77EA" w:rsidRDefault="000B0ECD" w:rsidP="000B0ECD">
      <w:pPr>
        <w:pStyle w:val="SourceCodewithoutoutline"/>
        <w:jc w:val="both"/>
      </w:pPr>
      <w:r>
        <w:t>{</w:t>
      </w:r>
      <w:r w:rsidR="008437B1">
        <w:t>“</w:t>
      </w:r>
      <w:r w:rsidR="00FE77EA" w:rsidRPr="00FE77EA">
        <w:t>_id</w:t>
      </w:r>
      <w:r w:rsidR="008437B1">
        <w:t>”</w:t>
      </w:r>
      <w:r w:rsidR="00134B22">
        <w:t>:</w:t>
      </w:r>
      <w:r w:rsidR="00FE77EA" w:rsidRPr="00FE77EA">
        <w:t xml:space="preserve"> ..., </w:t>
      </w:r>
      <w:r w:rsidR="008437B1">
        <w:t>“</w:t>
      </w:r>
      <w:r w:rsidR="00FE77EA" w:rsidRPr="00FE77EA">
        <w:t>username</w:t>
      </w:r>
      <w:r w:rsidR="008437B1">
        <w:t>”</w:t>
      </w:r>
      <w:r w:rsidR="00134B22">
        <w:t>:</w:t>
      </w:r>
      <w:r w:rsidR="00FE77EA" w:rsidRPr="00FE77EA">
        <w:t xml:space="preserve"> </w:t>
      </w:r>
      <w:r w:rsidR="008437B1">
        <w:t>“</w:t>
      </w:r>
      <w:r w:rsidR="00FE77EA" w:rsidRPr="00FE77EA">
        <w:t>joe</w:t>
      </w:r>
      <w:r w:rsidR="008437B1">
        <w:t>”</w:t>
      </w:r>
      <w:r w:rsidR="00FE77EA" w:rsidRPr="00FE77EA">
        <w:t xml:space="preserve">, </w:t>
      </w:r>
      <w:r w:rsidR="008437B1">
        <w:t>“</w:t>
      </w:r>
      <w:r w:rsidR="00FE77EA" w:rsidRPr="00FE77EA">
        <w:t>age</w:t>
      </w:r>
      <w:r w:rsidR="008437B1">
        <w:t>”</w:t>
      </w:r>
      <w:r w:rsidR="00134B22">
        <w:t>:</w:t>
      </w:r>
      <w:r w:rsidR="00FE77EA" w:rsidRPr="00FE77EA">
        <w:t xml:space="preserve"> 27, </w:t>
      </w:r>
      <w:r w:rsidR="008437B1">
        <w:t>“</w:t>
      </w:r>
      <w:r w:rsidR="00FE77EA" w:rsidRPr="00FE77EA">
        <w:t>user_id</w:t>
      </w:r>
      <w:r w:rsidR="008437B1">
        <w:t>”</w:t>
      </w:r>
      <w:r w:rsidR="00134B22">
        <w:t>:</w:t>
      </w:r>
      <w:r w:rsidR="00FE77EA" w:rsidRPr="00FE77EA">
        <w:t xml:space="preserve"> 7</w:t>
      </w:r>
      <w:r>
        <w:t>}</w:t>
      </w:r>
    </w:p>
    <w:p w14:paraId="1EAAEE4E" w14:textId="56958087" w:rsidR="00FE77EA" w:rsidRPr="00FE77EA" w:rsidRDefault="000B0ECD" w:rsidP="000B0ECD">
      <w:pPr>
        <w:pStyle w:val="SourceCodewithoutoutline"/>
        <w:jc w:val="both"/>
      </w:pPr>
      <w:r>
        <w:t>{</w:t>
      </w:r>
      <w:r w:rsidR="008437B1">
        <w:t>“</w:t>
      </w:r>
      <w:r w:rsidR="00FE77EA" w:rsidRPr="00FE77EA">
        <w:t>_id</w:t>
      </w:r>
      <w:r w:rsidR="008437B1">
        <w:t>”</w:t>
      </w:r>
      <w:r w:rsidR="00134B22">
        <w:t>:</w:t>
      </w:r>
      <w:r w:rsidR="00FE77EA" w:rsidRPr="00FE77EA">
        <w:t xml:space="preserve"> ..., </w:t>
      </w:r>
      <w:r w:rsidR="008437B1">
        <w:t>“</w:t>
      </w:r>
      <w:r w:rsidR="00FE77EA" w:rsidRPr="00FE77EA">
        <w:t>username</w:t>
      </w:r>
      <w:r w:rsidR="008437B1">
        <w:t>”</w:t>
      </w:r>
      <w:r w:rsidR="00134B22">
        <w:t>:</w:t>
      </w:r>
      <w:r w:rsidR="00FE77EA" w:rsidRPr="00FE77EA">
        <w:t xml:space="preserve"> </w:t>
      </w:r>
      <w:r w:rsidR="008437B1">
        <w:t>“</w:t>
      </w:r>
      <w:r w:rsidR="00FE77EA" w:rsidRPr="00FE77EA">
        <w:t>jacob</w:t>
      </w:r>
      <w:r w:rsidR="008437B1">
        <w:t>”</w:t>
      </w:r>
      <w:r w:rsidR="00FE77EA" w:rsidRPr="00FE77EA">
        <w:t xml:space="preserve">, </w:t>
      </w:r>
      <w:r w:rsidR="008437B1">
        <w:t>“</w:t>
      </w:r>
      <w:r w:rsidR="00FE77EA" w:rsidRPr="00FE77EA">
        <w:t>age</w:t>
      </w:r>
      <w:r w:rsidR="008437B1">
        <w:t>”</w:t>
      </w:r>
      <w:r w:rsidR="00134B22">
        <w:t>:</w:t>
      </w:r>
      <w:r w:rsidR="00FE77EA" w:rsidRPr="00FE77EA">
        <w:t xml:space="preserve"> 17, </w:t>
      </w:r>
      <w:r w:rsidR="008437B1">
        <w:t>“</w:t>
      </w:r>
      <w:r w:rsidR="00FE77EA" w:rsidRPr="00FE77EA">
        <w:t>user_id</w:t>
      </w:r>
      <w:r w:rsidR="008437B1">
        <w:t>”</w:t>
      </w:r>
      <w:r w:rsidR="00134B22">
        <w:t>:</w:t>
      </w:r>
      <w:r w:rsidR="00FE77EA" w:rsidRPr="00FE77EA">
        <w:t xml:space="preserve"> 8</w:t>
      </w:r>
      <w:r>
        <w:t>}</w:t>
      </w:r>
    </w:p>
    <w:p w14:paraId="1E84EFB1" w14:textId="3CD273D5" w:rsidR="00FE77EA" w:rsidRPr="00FE77EA" w:rsidRDefault="000B0ECD" w:rsidP="000B0ECD">
      <w:pPr>
        <w:pStyle w:val="SourceCodewithoutoutline"/>
        <w:jc w:val="both"/>
      </w:pPr>
      <w:r>
        <w:t>{</w:t>
      </w:r>
      <w:r w:rsidR="008437B1">
        <w:t>“</w:t>
      </w:r>
      <w:r w:rsidR="00FE77EA" w:rsidRPr="00FE77EA">
        <w:t>_id</w:t>
      </w:r>
      <w:r w:rsidR="008437B1">
        <w:t>”</w:t>
      </w:r>
      <w:r w:rsidR="00134B22">
        <w:t>:</w:t>
      </w:r>
      <w:r w:rsidR="00FE77EA" w:rsidRPr="00FE77EA">
        <w:t xml:space="preserve"> ..., </w:t>
      </w:r>
      <w:r w:rsidR="008437B1">
        <w:t>“</w:t>
      </w:r>
      <w:r w:rsidR="00FE77EA" w:rsidRPr="00FE77EA">
        <w:t>username</w:t>
      </w:r>
      <w:r w:rsidR="008437B1">
        <w:t>”</w:t>
      </w:r>
      <w:r w:rsidR="00134B22">
        <w:t>:</w:t>
      </w:r>
      <w:r w:rsidR="00FE77EA" w:rsidRPr="00FE77EA">
        <w:t xml:space="preserve"> </w:t>
      </w:r>
      <w:r w:rsidR="008437B1">
        <w:t>“</w:t>
      </w:r>
      <w:r w:rsidR="00FE77EA" w:rsidRPr="00FE77EA">
        <w:t>sally</w:t>
      </w:r>
      <w:r w:rsidR="008437B1">
        <w:t>”</w:t>
      </w:r>
      <w:r w:rsidR="00FE77EA" w:rsidRPr="00FE77EA">
        <w:t xml:space="preserve">, </w:t>
      </w:r>
      <w:r w:rsidR="008437B1">
        <w:t>“</w:t>
      </w:r>
      <w:r w:rsidR="00FE77EA" w:rsidRPr="00FE77EA">
        <w:t>age</w:t>
      </w:r>
      <w:r w:rsidR="008437B1">
        <w:t>”</w:t>
      </w:r>
      <w:r w:rsidR="00134B22">
        <w:t>:</w:t>
      </w:r>
      <w:r w:rsidR="00FE77EA" w:rsidRPr="00FE77EA">
        <w:t xml:space="preserve"> 52, </w:t>
      </w:r>
      <w:r w:rsidR="008437B1">
        <w:t>“</w:t>
      </w:r>
      <w:r w:rsidR="00FE77EA" w:rsidRPr="00FE77EA">
        <w:t>user_id</w:t>
      </w:r>
      <w:r w:rsidR="008437B1">
        <w:t>”</w:t>
      </w:r>
      <w:r w:rsidR="00134B22">
        <w:t>:</w:t>
      </w:r>
      <w:r w:rsidR="00FE77EA" w:rsidRPr="00FE77EA">
        <w:t xml:space="preserve"> 9</w:t>
      </w:r>
      <w:r>
        <w:t>}</w:t>
      </w:r>
    </w:p>
    <w:p w14:paraId="442E1F3B" w14:textId="0998161A" w:rsidR="00FE77EA" w:rsidRDefault="000B0ECD" w:rsidP="000B0ECD">
      <w:pPr>
        <w:pStyle w:val="SourceCodewithoutoutline"/>
        <w:jc w:val="both"/>
      </w:pPr>
      <w:r>
        <w:t>{</w:t>
      </w:r>
      <w:r w:rsidR="008437B1">
        <w:t>“</w:t>
      </w:r>
      <w:r w:rsidR="00FE77EA" w:rsidRPr="00FE77EA">
        <w:t>_id</w:t>
      </w:r>
      <w:r w:rsidR="008437B1">
        <w:t>”</w:t>
      </w:r>
      <w:r w:rsidR="00134B22">
        <w:t>:</w:t>
      </w:r>
      <w:r w:rsidR="00FE77EA" w:rsidRPr="00FE77EA">
        <w:t xml:space="preserve"> ..., </w:t>
      </w:r>
      <w:r w:rsidR="008437B1">
        <w:t>“</w:t>
      </w:r>
      <w:r w:rsidR="00FE77EA" w:rsidRPr="00FE77EA">
        <w:t>username</w:t>
      </w:r>
      <w:r w:rsidR="008437B1">
        <w:t>”</w:t>
      </w:r>
      <w:r w:rsidR="00134B22">
        <w:t>:</w:t>
      </w:r>
      <w:r w:rsidR="00FE77EA" w:rsidRPr="00FE77EA">
        <w:t xml:space="preserve"> </w:t>
      </w:r>
      <w:r w:rsidR="008437B1">
        <w:t>“</w:t>
      </w:r>
      <w:r w:rsidR="00FE77EA" w:rsidRPr="00FE77EA">
        <w:t>simon</w:t>
      </w:r>
      <w:r w:rsidR="008437B1">
        <w:t>”</w:t>
      </w:r>
      <w:r w:rsidR="00FE77EA" w:rsidRPr="00FE77EA">
        <w:t xml:space="preserve">, </w:t>
      </w:r>
      <w:r w:rsidR="008437B1">
        <w:t>“</w:t>
      </w:r>
      <w:r w:rsidR="00FE77EA" w:rsidRPr="00FE77EA">
        <w:t>age</w:t>
      </w:r>
      <w:r w:rsidR="008437B1">
        <w:t>”</w:t>
      </w:r>
      <w:r w:rsidR="00134B22">
        <w:t>:</w:t>
      </w:r>
      <w:r w:rsidR="00FE77EA" w:rsidRPr="00FE77EA">
        <w:t xml:space="preserve"> 59, </w:t>
      </w:r>
      <w:r w:rsidR="008437B1">
        <w:t>“</w:t>
      </w:r>
      <w:r w:rsidR="00FE77EA" w:rsidRPr="00FE77EA">
        <w:t>user_id</w:t>
      </w:r>
      <w:r w:rsidR="008437B1">
        <w:t>”</w:t>
      </w:r>
      <w:r w:rsidR="00134B22">
        <w:t>:</w:t>
      </w:r>
      <w:r w:rsidR="00FE77EA" w:rsidRPr="00FE77EA">
        <w:t xml:space="preserve"> 10</w:t>
      </w:r>
      <w:r>
        <w:t>}</w:t>
      </w:r>
    </w:p>
    <w:p w14:paraId="426B77F2" w14:textId="1481CC4A" w:rsidR="00FE77EA" w:rsidRDefault="00FE77EA" w:rsidP="00B85E34">
      <w:pPr>
        <w:jc w:val="both"/>
      </w:pPr>
      <w:r>
        <w:rPr>
          <w:lang w:val="en-US"/>
        </w:rPr>
        <w:t xml:space="preserve">Nếu ta thiết lập index với các thông số như sau </w:t>
      </w:r>
      <w:r w:rsidRPr="00FE77EA">
        <w:rPr>
          <w:lang w:val="en-US"/>
        </w:rPr>
        <w:t>{</w:t>
      </w:r>
      <w:r w:rsidR="008437B1">
        <w:rPr>
          <w:lang w:val="en-US"/>
        </w:rPr>
        <w:t>“</w:t>
      </w:r>
      <w:r w:rsidRPr="00FE77EA">
        <w:rPr>
          <w:lang w:val="en-US"/>
        </w:rPr>
        <w:t>username</w:t>
      </w:r>
      <w:r w:rsidR="008437B1">
        <w:rPr>
          <w:lang w:val="en-US"/>
        </w:rPr>
        <w:t>”</w:t>
      </w:r>
      <w:r w:rsidR="00134B22">
        <w:rPr>
          <w:lang w:val="en-US"/>
        </w:rPr>
        <w:t>:</w:t>
      </w:r>
      <w:r w:rsidRPr="00FE77EA">
        <w:rPr>
          <w:lang w:val="en-US"/>
        </w:rPr>
        <w:t xml:space="preserve"> 1, </w:t>
      </w:r>
      <w:r w:rsidR="008437B1">
        <w:rPr>
          <w:lang w:val="en-US"/>
        </w:rPr>
        <w:t>“</w:t>
      </w:r>
      <w:r w:rsidRPr="00FE77EA">
        <w:rPr>
          <w:lang w:val="en-US"/>
        </w:rPr>
        <w:t>age</w:t>
      </w:r>
      <w:r w:rsidR="008437B1">
        <w:rPr>
          <w:lang w:val="en-US"/>
        </w:rPr>
        <w:t>”</w:t>
      </w:r>
      <w:r w:rsidR="00134B22">
        <w:rPr>
          <w:lang w:val="en-US"/>
        </w:rPr>
        <w:t>:</w:t>
      </w:r>
      <w:r w:rsidRPr="00FE77EA">
        <w:rPr>
          <w:lang w:val="en-US"/>
        </w:rPr>
        <w:t xml:space="preserve"> -1}</w:t>
      </w:r>
      <w:r>
        <w:rPr>
          <w:lang w:val="en-US"/>
        </w:rPr>
        <w:t>. MongoDB sẽ tổ chức lại cho chúng ta như sau</w:t>
      </w:r>
      <w:r w:rsidR="00134B22">
        <w:t>:</w:t>
      </w:r>
    </w:p>
    <w:p w14:paraId="003B1A72" w14:textId="21352FFF" w:rsidR="00134B22" w:rsidRDefault="000B0ECD" w:rsidP="00134B22">
      <w:pPr>
        <w:pStyle w:val="SourceCode"/>
      </w:pPr>
      <w:r>
        <w:t>{</w:t>
      </w:r>
      <w:r w:rsidR="008437B1">
        <w:t>“</w:t>
      </w:r>
      <w:r w:rsidR="00134B22">
        <w:t>_id</w:t>
      </w:r>
      <w:r w:rsidR="008437B1">
        <w:t>”</w:t>
      </w:r>
      <w:r w:rsidR="00134B22">
        <w:t xml:space="preserve">: ..., </w:t>
      </w:r>
      <w:r w:rsidR="008437B1">
        <w:t>“</w:t>
      </w:r>
      <w:r w:rsidR="00134B22">
        <w:t>username</w:t>
      </w:r>
      <w:r w:rsidR="008437B1">
        <w:t>”</w:t>
      </w:r>
      <w:r w:rsidR="00134B22">
        <w:t xml:space="preserve">: </w:t>
      </w:r>
      <w:r w:rsidR="008437B1">
        <w:t>“</w:t>
      </w:r>
      <w:r w:rsidR="00134B22">
        <w:t>jacob</w:t>
      </w:r>
      <w:r w:rsidR="008437B1">
        <w:t>”</w:t>
      </w:r>
      <w:r w:rsidR="00134B22">
        <w:t xml:space="preserve">, </w:t>
      </w:r>
      <w:r w:rsidR="008437B1">
        <w:t>“</w:t>
      </w:r>
      <w:r w:rsidR="00134B22">
        <w:t>age</w:t>
      </w:r>
      <w:r w:rsidR="008437B1">
        <w:t>”</w:t>
      </w:r>
      <w:r w:rsidR="00134B22">
        <w:t xml:space="preserve">: 17, </w:t>
      </w:r>
      <w:r w:rsidR="008437B1">
        <w:t>“</w:t>
      </w:r>
      <w:r w:rsidR="00134B22">
        <w:t>user_id</w:t>
      </w:r>
      <w:r w:rsidR="008437B1">
        <w:t>”</w:t>
      </w:r>
      <w:r w:rsidR="00134B22">
        <w:t>: 8</w:t>
      </w:r>
      <w:r>
        <w:t>}</w:t>
      </w:r>
    </w:p>
    <w:p w14:paraId="24446E3E" w14:textId="738A4A27" w:rsidR="00134B22" w:rsidRDefault="000B0ECD" w:rsidP="00134B22">
      <w:pPr>
        <w:pStyle w:val="SourceCode"/>
      </w:pPr>
      <w:r>
        <w:t>{</w:t>
      </w:r>
      <w:r w:rsidR="008437B1">
        <w:t>“</w:t>
      </w:r>
      <w:r w:rsidR="00134B22">
        <w:t>_id</w:t>
      </w:r>
      <w:r w:rsidR="008437B1">
        <w:t>”</w:t>
      </w:r>
      <w:r w:rsidR="00134B22">
        <w:t xml:space="preserve">: ..., </w:t>
      </w:r>
      <w:r w:rsidR="008437B1">
        <w:t>“</w:t>
      </w:r>
      <w:r w:rsidR="00134B22">
        <w:t>username</w:t>
      </w:r>
      <w:r w:rsidR="008437B1">
        <w:t>”</w:t>
      </w:r>
      <w:r w:rsidR="00134B22">
        <w:t xml:space="preserve">: </w:t>
      </w:r>
      <w:r w:rsidR="008437B1">
        <w:t>“</w:t>
      </w:r>
      <w:r w:rsidR="00134B22">
        <w:t>joe</w:t>
      </w:r>
      <w:r w:rsidR="008437B1">
        <w:t>”</w:t>
      </w:r>
      <w:r w:rsidR="00134B22">
        <w:t xml:space="preserve">, </w:t>
      </w:r>
      <w:r w:rsidR="008437B1">
        <w:t>“</w:t>
      </w:r>
      <w:r w:rsidR="00134B22">
        <w:t>age</w:t>
      </w:r>
      <w:r w:rsidR="008437B1">
        <w:t>”</w:t>
      </w:r>
      <w:r w:rsidR="00134B22">
        <w:t xml:space="preserve">: 36, </w:t>
      </w:r>
      <w:r w:rsidR="008437B1">
        <w:t>“</w:t>
      </w:r>
      <w:r w:rsidR="00134B22">
        <w:t>user_id</w:t>
      </w:r>
      <w:r w:rsidR="008437B1">
        <w:t>”</w:t>
      </w:r>
      <w:r w:rsidR="00134B22">
        <w:t>: 4</w:t>
      </w:r>
      <w:r>
        <w:t>}</w:t>
      </w:r>
    </w:p>
    <w:p w14:paraId="66449B6F" w14:textId="402BC36F" w:rsidR="00134B22" w:rsidRPr="00134B22" w:rsidRDefault="000B0ECD" w:rsidP="00134B22">
      <w:pPr>
        <w:pStyle w:val="SourceCode"/>
      </w:pPr>
      <w:r>
        <w:t>{</w:t>
      </w:r>
      <w:r w:rsidR="008437B1">
        <w:t>“</w:t>
      </w:r>
      <w:r w:rsidR="00134B22" w:rsidRPr="00134B22">
        <w:t>_id</w:t>
      </w:r>
      <w:r w:rsidR="008437B1">
        <w:t>”</w:t>
      </w:r>
      <w:r w:rsidR="00134B22">
        <w:t>:</w:t>
      </w:r>
      <w:r w:rsidR="00134B22" w:rsidRPr="00134B22">
        <w:t xml:space="preserve"> ..., </w:t>
      </w:r>
      <w:r w:rsidR="008437B1">
        <w:t>“</w:t>
      </w:r>
      <w:r w:rsidR="00134B22" w:rsidRPr="00134B22">
        <w:t>username</w:t>
      </w:r>
      <w:r w:rsidR="008437B1">
        <w:t>”</w:t>
      </w:r>
      <w:r w:rsidR="00134B22">
        <w:t>:</w:t>
      </w:r>
      <w:r w:rsidR="00134B22" w:rsidRPr="00134B22">
        <w:t xml:space="preserve"> </w:t>
      </w:r>
      <w:r w:rsidR="008437B1">
        <w:t>“</w:t>
      </w:r>
      <w:r w:rsidR="00134B22" w:rsidRPr="00134B22">
        <w:t>joe</w:t>
      </w:r>
      <w:r w:rsidR="008437B1">
        <w:t>”</w:t>
      </w:r>
      <w:r w:rsidR="00134B22" w:rsidRPr="00134B22">
        <w:t xml:space="preserve">, </w:t>
      </w:r>
      <w:r w:rsidR="008437B1">
        <w:t>“</w:t>
      </w:r>
      <w:r w:rsidR="00134B22" w:rsidRPr="00134B22">
        <w:t>age</w:t>
      </w:r>
      <w:r w:rsidR="008437B1">
        <w:t>”</w:t>
      </w:r>
      <w:r w:rsidR="00134B22">
        <w:t>:</w:t>
      </w:r>
      <w:r w:rsidR="00134B22" w:rsidRPr="00134B22">
        <w:t xml:space="preserve"> 27, </w:t>
      </w:r>
      <w:r w:rsidR="008437B1">
        <w:t>“</w:t>
      </w:r>
      <w:r w:rsidR="00134B22" w:rsidRPr="00134B22">
        <w:t>user_id</w:t>
      </w:r>
      <w:r w:rsidR="008437B1">
        <w:t>”</w:t>
      </w:r>
      <w:r w:rsidR="00134B22">
        <w:t>:</w:t>
      </w:r>
      <w:r w:rsidR="00134B22" w:rsidRPr="00134B22">
        <w:t xml:space="preserve"> 7</w:t>
      </w:r>
      <w:r>
        <w:t>}</w:t>
      </w:r>
    </w:p>
    <w:p w14:paraId="710BD3A1" w14:textId="05C04A33" w:rsidR="00134B22" w:rsidRPr="00134B22" w:rsidRDefault="000B0ECD" w:rsidP="00134B22">
      <w:pPr>
        <w:pStyle w:val="SourceCode"/>
      </w:pPr>
      <w:r>
        <w:t>{</w:t>
      </w:r>
      <w:r w:rsidR="008437B1">
        <w:t>“</w:t>
      </w:r>
      <w:r w:rsidR="00134B22" w:rsidRPr="00134B22">
        <w:t>_id</w:t>
      </w:r>
      <w:r w:rsidR="008437B1">
        <w:t>”</w:t>
      </w:r>
      <w:r w:rsidR="00134B22">
        <w:t>:</w:t>
      </w:r>
      <w:r w:rsidR="00134B22" w:rsidRPr="00134B22">
        <w:t xml:space="preserve"> ..., </w:t>
      </w:r>
      <w:r w:rsidR="008437B1">
        <w:t>“</w:t>
      </w:r>
      <w:r w:rsidR="00134B22" w:rsidRPr="00134B22">
        <w:t>username</w:t>
      </w:r>
      <w:r w:rsidR="008437B1">
        <w:t>”</w:t>
      </w:r>
      <w:r w:rsidR="00134B22">
        <w:t>:</w:t>
      </w:r>
      <w:r w:rsidR="00134B22" w:rsidRPr="00134B22">
        <w:t xml:space="preserve"> </w:t>
      </w:r>
      <w:r w:rsidR="008437B1">
        <w:t>“</w:t>
      </w:r>
      <w:r w:rsidR="00134B22" w:rsidRPr="00134B22">
        <w:t>john</w:t>
      </w:r>
      <w:r w:rsidR="008437B1">
        <w:t>”</w:t>
      </w:r>
      <w:r w:rsidR="00134B22" w:rsidRPr="00134B22">
        <w:t xml:space="preserve">, </w:t>
      </w:r>
      <w:r w:rsidR="008437B1">
        <w:t>“</w:t>
      </w:r>
      <w:r w:rsidR="00134B22" w:rsidRPr="00134B22">
        <w:t>age</w:t>
      </w:r>
      <w:r w:rsidR="008437B1">
        <w:t>”</w:t>
      </w:r>
      <w:r w:rsidR="00134B22">
        <w:t>:</w:t>
      </w:r>
      <w:r w:rsidR="00134B22" w:rsidRPr="00134B22">
        <w:t xml:space="preserve"> 36, </w:t>
      </w:r>
      <w:r w:rsidR="008437B1">
        <w:t>“</w:t>
      </w:r>
      <w:r w:rsidR="00134B22" w:rsidRPr="00134B22">
        <w:t>user_id</w:t>
      </w:r>
      <w:r w:rsidR="008437B1">
        <w:t>”</w:t>
      </w:r>
      <w:r w:rsidR="00134B22">
        <w:t>:</w:t>
      </w:r>
      <w:r w:rsidR="00134B22" w:rsidRPr="00134B22">
        <w:t xml:space="preserve"> 2</w:t>
      </w:r>
      <w:r>
        <w:t>}</w:t>
      </w:r>
    </w:p>
    <w:p w14:paraId="6DC2AD50" w14:textId="24E103C6" w:rsidR="00134B22" w:rsidRPr="00134B22" w:rsidRDefault="000B0ECD" w:rsidP="00134B22">
      <w:pPr>
        <w:pStyle w:val="SourceCode"/>
      </w:pPr>
      <w:r>
        <w:t>{</w:t>
      </w:r>
      <w:r w:rsidR="008437B1">
        <w:t>“</w:t>
      </w:r>
      <w:r w:rsidR="00134B22" w:rsidRPr="00134B22">
        <w:t>_id</w:t>
      </w:r>
      <w:r w:rsidR="008437B1">
        <w:t>”</w:t>
      </w:r>
      <w:r w:rsidR="00134B22">
        <w:t>:</w:t>
      </w:r>
      <w:r w:rsidR="00134B22" w:rsidRPr="00134B22">
        <w:t xml:space="preserve"> ..., </w:t>
      </w:r>
      <w:r w:rsidR="008437B1">
        <w:t>“</w:t>
      </w:r>
      <w:r w:rsidR="00134B22" w:rsidRPr="00134B22">
        <w:t>username</w:t>
      </w:r>
      <w:r w:rsidR="008437B1">
        <w:t>”</w:t>
      </w:r>
      <w:r w:rsidR="00134B22">
        <w:t>:</w:t>
      </w:r>
      <w:r w:rsidR="00134B22" w:rsidRPr="00134B22">
        <w:t xml:space="preserve"> </w:t>
      </w:r>
      <w:r w:rsidR="008437B1">
        <w:t>“</w:t>
      </w:r>
      <w:r w:rsidR="00134B22" w:rsidRPr="00134B22">
        <w:t>john</w:t>
      </w:r>
      <w:r w:rsidR="008437B1">
        <w:t>”</w:t>
      </w:r>
      <w:r w:rsidR="00134B22" w:rsidRPr="00134B22">
        <w:t xml:space="preserve">, </w:t>
      </w:r>
      <w:r w:rsidR="008437B1">
        <w:t>“</w:t>
      </w:r>
      <w:r w:rsidR="00134B22" w:rsidRPr="00134B22">
        <w:t>age</w:t>
      </w:r>
      <w:r w:rsidR="008437B1">
        <w:t>”</w:t>
      </w:r>
      <w:r w:rsidR="00134B22">
        <w:t>:</w:t>
      </w:r>
      <w:r w:rsidR="00134B22" w:rsidRPr="00134B22">
        <w:t xml:space="preserve"> 18, </w:t>
      </w:r>
      <w:r w:rsidR="008437B1">
        <w:t>“</w:t>
      </w:r>
      <w:r w:rsidR="00134B22" w:rsidRPr="00134B22">
        <w:t>user_id</w:t>
      </w:r>
      <w:r w:rsidR="008437B1">
        <w:t>”</w:t>
      </w:r>
      <w:r w:rsidR="00134B22">
        <w:t>:</w:t>
      </w:r>
      <w:r w:rsidR="00134B22" w:rsidRPr="00134B22">
        <w:t xml:space="preserve"> 3</w:t>
      </w:r>
      <w:r>
        <w:t>}</w:t>
      </w:r>
    </w:p>
    <w:p w14:paraId="607FD092" w14:textId="1696CD46" w:rsidR="00134B22" w:rsidRPr="00134B22" w:rsidRDefault="000B0ECD" w:rsidP="00134B22">
      <w:pPr>
        <w:pStyle w:val="SourceCode"/>
      </w:pPr>
      <w:r>
        <w:t>{</w:t>
      </w:r>
      <w:r w:rsidR="008437B1">
        <w:t>“</w:t>
      </w:r>
      <w:r w:rsidR="00134B22" w:rsidRPr="00134B22">
        <w:t>_id</w:t>
      </w:r>
      <w:r w:rsidR="008437B1">
        <w:t>”</w:t>
      </w:r>
      <w:r w:rsidR="00134B22">
        <w:t>:</w:t>
      </w:r>
      <w:r w:rsidR="00134B22" w:rsidRPr="00134B22">
        <w:t xml:space="preserve"> ..., </w:t>
      </w:r>
      <w:r w:rsidR="008437B1">
        <w:t>“</w:t>
      </w:r>
      <w:r w:rsidR="00134B22" w:rsidRPr="00134B22">
        <w:t>username</w:t>
      </w:r>
      <w:r w:rsidR="008437B1">
        <w:t>”</w:t>
      </w:r>
      <w:r w:rsidR="00134B22">
        <w:t>:</w:t>
      </w:r>
      <w:r w:rsidR="00134B22" w:rsidRPr="00134B22">
        <w:t xml:space="preserve"> </w:t>
      </w:r>
      <w:r w:rsidR="008437B1">
        <w:t>“</w:t>
      </w:r>
      <w:r w:rsidR="00134B22" w:rsidRPr="00134B22">
        <w:t>john</w:t>
      </w:r>
      <w:r w:rsidR="008437B1">
        <w:t>”</w:t>
      </w:r>
      <w:r w:rsidR="00134B22" w:rsidRPr="00134B22">
        <w:t xml:space="preserve">, </w:t>
      </w:r>
      <w:r w:rsidR="008437B1">
        <w:t>“</w:t>
      </w:r>
      <w:r w:rsidR="00134B22" w:rsidRPr="00134B22">
        <w:t>age</w:t>
      </w:r>
      <w:r w:rsidR="008437B1">
        <w:t>”</w:t>
      </w:r>
      <w:r w:rsidR="00134B22">
        <w:t>:</w:t>
      </w:r>
      <w:r w:rsidR="00134B22" w:rsidRPr="00134B22">
        <w:t xml:space="preserve"> 7, </w:t>
      </w:r>
      <w:r w:rsidR="008437B1">
        <w:t>“</w:t>
      </w:r>
      <w:r w:rsidR="00134B22" w:rsidRPr="00134B22">
        <w:t>user_id</w:t>
      </w:r>
      <w:r w:rsidR="008437B1">
        <w:t>”</w:t>
      </w:r>
      <w:r w:rsidR="00134B22">
        <w:t>:</w:t>
      </w:r>
      <w:r w:rsidR="00134B22" w:rsidRPr="00134B22">
        <w:t xml:space="preserve"> 5</w:t>
      </w:r>
      <w:r>
        <w:t>}</w:t>
      </w:r>
    </w:p>
    <w:p w14:paraId="22714A48" w14:textId="67E9618C" w:rsidR="00134B22" w:rsidRPr="00134B22" w:rsidRDefault="000B0ECD" w:rsidP="00134B22">
      <w:pPr>
        <w:pStyle w:val="SourceCode"/>
      </w:pPr>
      <w:r>
        <w:t>{</w:t>
      </w:r>
      <w:r w:rsidR="008437B1">
        <w:t>“</w:t>
      </w:r>
      <w:r w:rsidR="00134B22" w:rsidRPr="00134B22">
        <w:t>_id</w:t>
      </w:r>
      <w:r w:rsidR="008437B1">
        <w:t>”</w:t>
      </w:r>
      <w:r w:rsidR="00134B22">
        <w:t>:</w:t>
      </w:r>
      <w:r w:rsidR="00134B22" w:rsidRPr="00134B22">
        <w:t xml:space="preserve"> ..., </w:t>
      </w:r>
      <w:r w:rsidR="008437B1">
        <w:t>“</w:t>
      </w:r>
      <w:r w:rsidR="00134B22" w:rsidRPr="00134B22">
        <w:t>username</w:t>
      </w:r>
      <w:r w:rsidR="008437B1">
        <w:t>”</w:t>
      </w:r>
      <w:r w:rsidR="00134B22">
        <w:t>:</w:t>
      </w:r>
      <w:r w:rsidR="00134B22" w:rsidRPr="00134B22">
        <w:t xml:space="preserve"> </w:t>
      </w:r>
      <w:r w:rsidR="008437B1">
        <w:t>“</w:t>
      </w:r>
      <w:r w:rsidR="00134B22" w:rsidRPr="00134B22">
        <w:t>sally</w:t>
      </w:r>
      <w:r w:rsidR="008437B1">
        <w:t>”</w:t>
      </w:r>
      <w:r w:rsidR="00134B22" w:rsidRPr="00134B22">
        <w:t xml:space="preserve">, </w:t>
      </w:r>
      <w:r w:rsidR="008437B1">
        <w:t>“</w:t>
      </w:r>
      <w:r w:rsidR="00134B22" w:rsidRPr="00134B22">
        <w:t>age</w:t>
      </w:r>
      <w:r w:rsidR="008437B1">
        <w:t>”</w:t>
      </w:r>
      <w:r w:rsidR="00134B22">
        <w:t>:</w:t>
      </w:r>
      <w:r w:rsidR="00134B22" w:rsidRPr="00134B22">
        <w:t xml:space="preserve"> 52, </w:t>
      </w:r>
      <w:r w:rsidR="008437B1">
        <w:t>“</w:t>
      </w:r>
      <w:r w:rsidR="00134B22" w:rsidRPr="00134B22">
        <w:t>user_id</w:t>
      </w:r>
      <w:r w:rsidR="008437B1">
        <w:t>”</w:t>
      </w:r>
      <w:r w:rsidR="00134B22">
        <w:t>:</w:t>
      </w:r>
      <w:r w:rsidR="00134B22" w:rsidRPr="00134B22">
        <w:t xml:space="preserve"> 9</w:t>
      </w:r>
      <w:r>
        <w:t>}</w:t>
      </w:r>
    </w:p>
    <w:p w14:paraId="6F3B6C71" w14:textId="4072D2CA" w:rsidR="00134B22" w:rsidRPr="00134B22" w:rsidRDefault="000B0ECD" w:rsidP="00134B22">
      <w:pPr>
        <w:pStyle w:val="SourceCode"/>
      </w:pPr>
      <w:r>
        <w:t>{</w:t>
      </w:r>
      <w:r w:rsidR="008437B1">
        <w:t>“</w:t>
      </w:r>
      <w:r w:rsidR="00134B22" w:rsidRPr="00134B22">
        <w:t>_id</w:t>
      </w:r>
      <w:r w:rsidR="008437B1">
        <w:t>”</w:t>
      </w:r>
      <w:r w:rsidR="00134B22">
        <w:t>:</w:t>
      </w:r>
      <w:r w:rsidR="00134B22" w:rsidRPr="00134B22">
        <w:t xml:space="preserve"> ..., </w:t>
      </w:r>
      <w:r w:rsidR="008437B1">
        <w:t>“</w:t>
      </w:r>
      <w:r w:rsidR="00134B22" w:rsidRPr="00134B22">
        <w:t>username</w:t>
      </w:r>
      <w:r w:rsidR="008437B1">
        <w:t>”</w:t>
      </w:r>
      <w:r w:rsidR="00134B22">
        <w:t>:</w:t>
      </w:r>
      <w:r w:rsidR="00134B22" w:rsidRPr="00134B22">
        <w:t xml:space="preserve"> </w:t>
      </w:r>
      <w:r w:rsidR="008437B1">
        <w:t>“</w:t>
      </w:r>
      <w:r w:rsidR="00134B22" w:rsidRPr="00134B22">
        <w:t>simon</w:t>
      </w:r>
      <w:r w:rsidR="008437B1">
        <w:t>”</w:t>
      </w:r>
      <w:r w:rsidR="00134B22" w:rsidRPr="00134B22">
        <w:t xml:space="preserve">, </w:t>
      </w:r>
      <w:r w:rsidR="008437B1">
        <w:t>“</w:t>
      </w:r>
      <w:r w:rsidR="00134B22" w:rsidRPr="00134B22">
        <w:t>age</w:t>
      </w:r>
      <w:r w:rsidR="008437B1">
        <w:t>”</w:t>
      </w:r>
      <w:r w:rsidR="00134B22">
        <w:t>:</w:t>
      </w:r>
      <w:r w:rsidR="00134B22" w:rsidRPr="00134B22">
        <w:t xml:space="preserve"> 59, </w:t>
      </w:r>
      <w:r w:rsidR="008437B1">
        <w:t>“</w:t>
      </w:r>
      <w:r w:rsidR="00134B22" w:rsidRPr="00134B22">
        <w:t>user_id</w:t>
      </w:r>
      <w:r w:rsidR="008437B1">
        <w:t>”</w:t>
      </w:r>
      <w:r w:rsidR="00134B22">
        <w:t>:</w:t>
      </w:r>
      <w:r w:rsidR="00134B22" w:rsidRPr="00134B22">
        <w:t xml:space="preserve"> 10</w:t>
      </w:r>
      <w:r>
        <w:t>}</w:t>
      </w:r>
    </w:p>
    <w:p w14:paraId="55BC2568" w14:textId="6F5C2C6D" w:rsidR="00134B22" w:rsidRPr="00134B22" w:rsidRDefault="000B0ECD" w:rsidP="00134B22">
      <w:pPr>
        <w:pStyle w:val="SourceCode"/>
      </w:pPr>
      <w:r>
        <w:t>{</w:t>
      </w:r>
      <w:r w:rsidR="008437B1">
        <w:t>“</w:t>
      </w:r>
      <w:r w:rsidR="00134B22" w:rsidRPr="00134B22">
        <w:t>_id</w:t>
      </w:r>
      <w:r w:rsidR="008437B1">
        <w:t>”</w:t>
      </w:r>
      <w:r w:rsidR="00134B22">
        <w:t>:</w:t>
      </w:r>
      <w:r w:rsidR="00134B22" w:rsidRPr="00134B22">
        <w:t xml:space="preserve"> ..., </w:t>
      </w:r>
      <w:r w:rsidR="008437B1">
        <w:t>“</w:t>
      </w:r>
      <w:r w:rsidR="00134B22" w:rsidRPr="00134B22">
        <w:t>username</w:t>
      </w:r>
      <w:r w:rsidR="008437B1">
        <w:t>”</w:t>
      </w:r>
      <w:r w:rsidR="00134B22">
        <w:t>:</w:t>
      </w:r>
      <w:r w:rsidR="00134B22" w:rsidRPr="00134B22">
        <w:t xml:space="preserve"> </w:t>
      </w:r>
      <w:r w:rsidR="008437B1">
        <w:t>“</w:t>
      </w:r>
      <w:r w:rsidR="00134B22" w:rsidRPr="00134B22">
        <w:t>simon</w:t>
      </w:r>
      <w:r w:rsidR="008437B1">
        <w:t>”</w:t>
      </w:r>
      <w:r w:rsidR="00134B22" w:rsidRPr="00134B22">
        <w:t xml:space="preserve">, </w:t>
      </w:r>
      <w:r w:rsidR="008437B1">
        <w:t>“</w:t>
      </w:r>
      <w:r w:rsidR="00134B22" w:rsidRPr="00134B22">
        <w:t>age</w:t>
      </w:r>
      <w:r w:rsidR="008437B1">
        <w:t>”</w:t>
      </w:r>
      <w:r w:rsidR="00134B22">
        <w:t>:</w:t>
      </w:r>
      <w:r w:rsidR="00134B22" w:rsidRPr="00134B22">
        <w:t xml:space="preserve"> 3, </w:t>
      </w:r>
      <w:r w:rsidR="008437B1">
        <w:t>“</w:t>
      </w:r>
      <w:r w:rsidR="00134B22" w:rsidRPr="00134B22">
        <w:t>user_id</w:t>
      </w:r>
      <w:r w:rsidR="008437B1">
        <w:t>”</w:t>
      </w:r>
      <w:r w:rsidR="00134B22">
        <w:t>:</w:t>
      </w:r>
      <w:r w:rsidR="00134B22" w:rsidRPr="00134B22">
        <w:t xml:space="preserve"> 6</w:t>
      </w:r>
      <w:r>
        <w:t>}</w:t>
      </w:r>
    </w:p>
    <w:p w14:paraId="2DF3F873" w14:textId="1CEA92A4" w:rsidR="00134B22" w:rsidRPr="00134B22" w:rsidRDefault="000B0ECD" w:rsidP="00134B22">
      <w:pPr>
        <w:pStyle w:val="SourceCode"/>
      </w:pPr>
      <w:r>
        <w:t>{</w:t>
      </w:r>
      <w:r w:rsidR="008437B1">
        <w:t>“</w:t>
      </w:r>
      <w:r w:rsidR="00134B22" w:rsidRPr="00134B22">
        <w:t>_id</w:t>
      </w:r>
      <w:r w:rsidR="008437B1">
        <w:t>”</w:t>
      </w:r>
      <w:r w:rsidR="00134B22">
        <w:t>:</w:t>
      </w:r>
      <w:r w:rsidR="00134B22" w:rsidRPr="00134B22">
        <w:t xml:space="preserve"> ..., </w:t>
      </w:r>
      <w:r w:rsidR="008437B1">
        <w:t>“</w:t>
      </w:r>
      <w:r w:rsidR="00134B22" w:rsidRPr="00134B22">
        <w:t>username</w:t>
      </w:r>
      <w:r w:rsidR="008437B1">
        <w:t>”</w:t>
      </w:r>
      <w:r w:rsidR="00134B22">
        <w:t>:</w:t>
      </w:r>
      <w:r w:rsidR="00134B22" w:rsidRPr="00134B22">
        <w:t xml:space="preserve"> </w:t>
      </w:r>
      <w:r w:rsidR="008437B1">
        <w:t>“</w:t>
      </w:r>
      <w:r w:rsidR="00134B22" w:rsidRPr="00134B22">
        <w:t>smith</w:t>
      </w:r>
      <w:r w:rsidR="008437B1">
        <w:t>”</w:t>
      </w:r>
      <w:r w:rsidR="00134B22" w:rsidRPr="00134B22">
        <w:t xml:space="preserve">, </w:t>
      </w:r>
      <w:r w:rsidR="008437B1">
        <w:t>“</w:t>
      </w:r>
      <w:r w:rsidR="00134B22" w:rsidRPr="00134B22">
        <w:t>age</w:t>
      </w:r>
      <w:r w:rsidR="008437B1">
        <w:t>”</w:t>
      </w:r>
      <w:r w:rsidR="00134B22">
        <w:t>:</w:t>
      </w:r>
      <w:r w:rsidR="00134B22" w:rsidRPr="00134B22">
        <w:t xml:space="preserve"> 48, </w:t>
      </w:r>
      <w:r w:rsidR="008437B1">
        <w:t>“</w:t>
      </w:r>
      <w:r w:rsidR="00134B22" w:rsidRPr="00134B22">
        <w:t>user_id</w:t>
      </w:r>
      <w:r w:rsidR="008437B1">
        <w:t>”</w:t>
      </w:r>
      <w:r w:rsidR="00134B22">
        <w:t>:</w:t>
      </w:r>
      <w:r w:rsidR="00134B22" w:rsidRPr="00134B22">
        <w:t xml:space="preserve"> 0</w:t>
      </w:r>
      <w:r>
        <w:t>}</w:t>
      </w:r>
    </w:p>
    <w:p w14:paraId="6D6FC716" w14:textId="4FC6FB82" w:rsidR="00134B22" w:rsidRDefault="000B0ECD" w:rsidP="00134B22">
      <w:pPr>
        <w:pStyle w:val="SourceCode"/>
      </w:pPr>
      <w:r>
        <w:t>{</w:t>
      </w:r>
      <w:r w:rsidR="008437B1">
        <w:t>“</w:t>
      </w:r>
      <w:r w:rsidR="00134B22" w:rsidRPr="00134B22">
        <w:t>_id</w:t>
      </w:r>
      <w:r w:rsidR="008437B1">
        <w:t>”</w:t>
      </w:r>
      <w:r w:rsidR="00134B22">
        <w:t>:</w:t>
      </w:r>
      <w:r w:rsidR="00134B22" w:rsidRPr="00134B22">
        <w:t xml:space="preserve"> ..., </w:t>
      </w:r>
      <w:r w:rsidR="008437B1">
        <w:t>“</w:t>
      </w:r>
      <w:r w:rsidR="00134B22" w:rsidRPr="00134B22">
        <w:t>username</w:t>
      </w:r>
      <w:r w:rsidR="008437B1">
        <w:t>”</w:t>
      </w:r>
      <w:r w:rsidR="00134B22">
        <w:t>:</w:t>
      </w:r>
      <w:r w:rsidR="00134B22" w:rsidRPr="00134B22">
        <w:t xml:space="preserve"> </w:t>
      </w:r>
      <w:r w:rsidR="008437B1">
        <w:t>“</w:t>
      </w:r>
      <w:r w:rsidR="00134B22" w:rsidRPr="00134B22">
        <w:t>smith</w:t>
      </w:r>
      <w:r w:rsidR="008437B1">
        <w:t>”</w:t>
      </w:r>
      <w:r w:rsidR="00134B22" w:rsidRPr="00134B22">
        <w:t xml:space="preserve">, </w:t>
      </w:r>
      <w:r w:rsidR="008437B1">
        <w:t>“</w:t>
      </w:r>
      <w:r w:rsidR="00134B22" w:rsidRPr="00134B22">
        <w:t>age</w:t>
      </w:r>
      <w:r w:rsidR="008437B1">
        <w:t>”</w:t>
      </w:r>
      <w:r w:rsidR="00134B22">
        <w:t>:</w:t>
      </w:r>
      <w:r w:rsidR="00134B22" w:rsidRPr="00134B22">
        <w:t xml:space="preserve"> 30, </w:t>
      </w:r>
      <w:r w:rsidR="008437B1">
        <w:t>“</w:t>
      </w:r>
      <w:r w:rsidR="00134B22" w:rsidRPr="00134B22">
        <w:t>user_id</w:t>
      </w:r>
      <w:r w:rsidR="008437B1">
        <w:t>”</w:t>
      </w:r>
      <w:r w:rsidR="00134B22">
        <w:t>:</w:t>
      </w:r>
      <w:r w:rsidR="00134B22" w:rsidRPr="00134B22">
        <w:t xml:space="preserve"> 1</w:t>
      </w:r>
      <w:r>
        <w:t>}</w:t>
      </w:r>
    </w:p>
    <w:p w14:paraId="435D9F3D" w14:textId="5362C149" w:rsidR="00134B22" w:rsidRDefault="00134B22" w:rsidP="00B85E34">
      <w:pPr>
        <w:jc w:val="both"/>
      </w:pPr>
      <w:r>
        <w:t xml:space="preserve">Trường </w:t>
      </w:r>
      <w:r w:rsidR="008437B1">
        <w:t>“</w:t>
      </w:r>
      <w:r>
        <w:t>username</w:t>
      </w:r>
      <w:r w:rsidR="008437B1">
        <w:t>”</w:t>
      </w:r>
      <w:r>
        <w:t xml:space="preserve"> được sắp xếp theo thứ tự alphabet tăng dần, nếu như có một nhóm tên trùng nhau, thì </w:t>
      </w:r>
      <w:r w:rsidR="008437B1">
        <w:t>“</w:t>
      </w:r>
      <w:r w:rsidR="00711A07">
        <w:t>age</w:t>
      </w:r>
      <w:r w:rsidR="008437B1">
        <w:t>”</w:t>
      </w:r>
      <w:r>
        <w:t xml:space="preserve"> sẽ được sắp xếp giảm dần.</w:t>
      </w:r>
      <w:r w:rsidR="00711A07">
        <w:t xml:space="preserve"> Sự sắp xếp tăng dần hay giảm dần phụ thuộc vào thông số được thiết lập trong câu lệnh tạo Index.</w:t>
      </w:r>
    </w:p>
    <w:p w14:paraId="64C50401" w14:textId="034D68BE" w:rsidR="00711A07" w:rsidRDefault="00711A07" w:rsidP="00B85E34">
      <w:pPr>
        <w:jc w:val="both"/>
      </w:pPr>
      <w:r>
        <w:t xml:space="preserve">Chỉ số index cho 2 trường </w:t>
      </w:r>
      <w:r w:rsidR="008437B1">
        <w:t>“</w:t>
      </w:r>
      <w:r>
        <w:t>username</w:t>
      </w:r>
      <w:r w:rsidR="008437B1">
        <w:t>”</w:t>
      </w:r>
      <w:r>
        <w:t xml:space="preserve"> và </w:t>
      </w:r>
      <w:r w:rsidR="008437B1">
        <w:t>“</w:t>
      </w:r>
      <w:r>
        <w:t>age</w:t>
      </w:r>
      <w:r w:rsidR="008437B1">
        <w:t>”</w:t>
      </w:r>
      <w:r>
        <w:t xml:space="preserve"> cũng làm cho câu lệnh của một trường </w:t>
      </w:r>
      <w:r w:rsidR="008437B1">
        <w:t>“</w:t>
      </w:r>
      <w:r>
        <w:t>username</w:t>
      </w:r>
      <w:r w:rsidR="008437B1">
        <w:t>”</w:t>
      </w:r>
      <w:r>
        <w:t xml:space="preserve"> nhanh hơn.</w:t>
      </w:r>
    </w:p>
    <w:p w14:paraId="79E8907E" w14:textId="7EC0F1B4" w:rsidR="00725A7F" w:rsidRDefault="00725A7F" w:rsidP="00B85E34">
      <w:pPr>
        <w:jc w:val="both"/>
      </w:pPr>
      <w:r>
        <w:t xml:space="preserve">Theo nguyên tắc, nếu chỉ số index có N trường, nó sẽ giúp cho các cậu lệnh truy vấn có các tiền tố của index chạy nhanh hơn. Ví dụ, nếu như ta có chỉ số index có các trường </w:t>
      </w:r>
      <w:r w:rsidRPr="00725A7F">
        <w:t xml:space="preserve"> {</w:t>
      </w:r>
      <w:r w:rsidR="008437B1">
        <w:t>“</w:t>
      </w:r>
      <w:r w:rsidRPr="00725A7F">
        <w:t>a</w:t>
      </w:r>
      <w:r w:rsidR="008437B1">
        <w:t>”</w:t>
      </w:r>
      <w:r w:rsidRPr="00725A7F">
        <w:t xml:space="preserve"> : 1, </w:t>
      </w:r>
      <w:r w:rsidR="008437B1">
        <w:t>“</w:t>
      </w:r>
      <w:r w:rsidRPr="00725A7F">
        <w:t>b</w:t>
      </w:r>
      <w:r w:rsidR="008437B1">
        <w:t>”</w:t>
      </w:r>
      <w:r w:rsidRPr="00725A7F">
        <w:t xml:space="preserve"> : 1, </w:t>
      </w:r>
      <w:r w:rsidR="008437B1">
        <w:t>“</w:t>
      </w:r>
      <w:r w:rsidRPr="00725A7F">
        <w:t>c</w:t>
      </w:r>
      <w:r w:rsidR="008437B1">
        <w:t>”</w:t>
      </w:r>
      <w:r w:rsidRPr="00725A7F">
        <w:t xml:space="preserve"> : 1, ..., </w:t>
      </w:r>
      <w:r w:rsidR="008437B1">
        <w:t>“</w:t>
      </w:r>
      <w:r w:rsidRPr="00725A7F">
        <w:t>z</w:t>
      </w:r>
      <w:r w:rsidR="008437B1">
        <w:t>”</w:t>
      </w:r>
      <w:r w:rsidRPr="00725A7F">
        <w:t xml:space="preserve"> : 1}</w:t>
      </w:r>
      <w:r>
        <w:t>, có cũng có chức năng như các index  {</w:t>
      </w:r>
      <w:r w:rsidR="008437B1">
        <w:t>“</w:t>
      </w:r>
      <w:r>
        <w:t>a</w:t>
      </w:r>
      <w:r w:rsidR="008437B1">
        <w:t>”</w:t>
      </w:r>
      <w:r>
        <w:t xml:space="preserve"> : 1}, {</w:t>
      </w:r>
      <w:r w:rsidR="008437B1">
        <w:t>“</w:t>
      </w:r>
      <w:r>
        <w:t>a</w:t>
      </w:r>
      <w:r w:rsidR="008437B1">
        <w:t>”</w:t>
      </w:r>
      <w:r>
        <w:t xml:space="preserve"> : 1, </w:t>
      </w:r>
      <w:r w:rsidR="008437B1">
        <w:t>“</w:t>
      </w:r>
      <w:r>
        <w:t>b</w:t>
      </w:r>
      <w:r w:rsidR="008437B1">
        <w:t>”</w:t>
      </w:r>
      <w:r>
        <w:t xml:space="preserve"> : 1}, {</w:t>
      </w:r>
      <w:r w:rsidR="008437B1">
        <w:t>“</w:t>
      </w:r>
      <w:r>
        <w:t>a</w:t>
      </w:r>
      <w:r w:rsidR="008437B1">
        <w:t>”</w:t>
      </w:r>
      <w:r>
        <w:t xml:space="preserve"> : 1, </w:t>
      </w:r>
      <w:r w:rsidR="008437B1">
        <w:t>“</w:t>
      </w:r>
      <w:r>
        <w:t>b</w:t>
      </w:r>
      <w:r w:rsidR="008437B1">
        <w:t>”</w:t>
      </w:r>
      <w:r>
        <w:t xml:space="preserve"> : 1, </w:t>
      </w:r>
      <w:r w:rsidR="008437B1">
        <w:t>“</w:t>
      </w:r>
      <w:r>
        <w:t>c</w:t>
      </w:r>
      <w:r w:rsidR="008437B1">
        <w:t>”</w:t>
      </w:r>
      <w:r>
        <w:t xml:space="preserve"> :1}, hoặc tương tự là tiền tố của index được tạo. Nhưng các câu lệnh có các index có các trường không theo đúng thứ tự  {</w:t>
      </w:r>
      <w:r w:rsidR="008437B1">
        <w:t>“</w:t>
      </w:r>
      <w:r>
        <w:t>b</w:t>
      </w:r>
      <w:r w:rsidR="008437B1">
        <w:t>”</w:t>
      </w:r>
      <w:r>
        <w:t xml:space="preserve"> : 1}, {</w:t>
      </w:r>
      <w:r w:rsidR="008437B1">
        <w:t>“</w:t>
      </w:r>
      <w:r>
        <w:t>a</w:t>
      </w:r>
      <w:r w:rsidR="008437B1">
        <w:t>”</w:t>
      </w:r>
      <w:r>
        <w:t xml:space="preserve"> : 1, </w:t>
      </w:r>
      <w:r w:rsidR="008437B1">
        <w:t>“</w:t>
      </w:r>
      <w:r>
        <w:t>c</w:t>
      </w:r>
      <w:r w:rsidR="008437B1">
        <w:t>”</w:t>
      </w:r>
      <w:r>
        <w:t xml:space="preserve"> :1}, hoặc tương tự sẽ không có tác dụng (không là tiền tố của index được tạo). Chỉ có các index là tiền tố của index được tạo mới có tác dụng.</w:t>
      </w:r>
    </w:p>
    <w:p w14:paraId="00E46471" w14:textId="7ACE6199" w:rsidR="00725A7F" w:rsidRDefault="00725A7F" w:rsidP="00B85E34">
      <w:pPr>
        <w:jc w:val="both"/>
      </w:pPr>
      <w:r>
        <w:t xml:space="preserve">Nhược điểm của việc sử dụng index là sẽ phát sinh chi phí trong các trình insert, update, remove. Điều này xảy ra là do database không chỉ thực hiện các câu lệnh trên mà còn phải thực hiện cập nhật lại index sau khi thực thi các </w:t>
      </w:r>
      <w:r w:rsidR="00DC1CA1">
        <w:t xml:space="preserve">câu lệnh trong collection. </w:t>
      </w:r>
    </w:p>
    <w:p w14:paraId="72CB77EE" w14:textId="02C4EB49" w:rsidR="00A03F02" w:rsidRDefault="00A03F02" w:rsidP="00A03F02">
      <w:pPr>
        <w:pStyle w:val="Heading4"/>
      </w:pPr>
      <w:r>
        <w:lastRenderedPageBreak/>
        <w:t>Chỉ số index cho các document con</w:t>
      </w:r>
    </w:p>
    <w:p w14:paraId="3022D763" w14:textId="6ED3071B" w:rsidR="00A03F02" w:rsidRDefault="00A03F02" w:rsidP="00B85E34">
      <w:pPr>
        <w:jc w:val="both"/>
      </w:pPr>
      <w:r>
        <w:t xml:space="preserve">Chỉ số index có thể được tạo cho các trường của các document con, cách tạo cũng tương tự đối với những trường thông thường. Ví dụ, nếu chúng ta muốn tìm những bình luận trong document blog theo ngày tháng, ta co thể tạo chỉ số index cho trường </w:t>
      </w:r>
      <w:r w:rsidR="008437B1">
        <w:t>“</w:t>
      </w:r>
      <w:r>
        <w:t>date</w:t>
      </w:r>
      <w:r w:rsidR="008437B1">
        <w:t>”</w:t>
      </w:r>
      <w:r>
        <w:t xml:space="preserve"> trong document con của document </w:t>
      </w:r>
      <w:r w:rsidR="008437B1">
        <w:t>“</w:t>
      </w:r>
      <w:r>
        <w:t>comments</w:t>
      </w:r>
      <w:r w:rsidR="008437B1">
        <w:t>”</w:t>
      </w:r>
      <w:r>
        <w:t>, ta thực hiện như sau:</w:t>
      </w:r>
    </w:p>
    <w:p w14:paraId="4244AA7D" w14:textId="735D8572" w:rsidR="00A03F02" w:rsidRDefault="00A03F02" w:rsidP="00A03F02">
      <w:pPr>
        <w:pStyle w:val="SourceCode"/>
      </w:pPr>
      <w:r w:rsidRPr="00A03F02">
        <w:t>&gt; db.blog.ensureIndex({</w:t>
      </w:r>
      <w:r w:rsidR="008437B1">
        <w:t>“</w:t>
      </w:r>
      <w:r w:rsidRPr="00A03F02">
        <w:t>comments.date</w:t>
      </w:r>
      <w:r w:rsidR="008437B1">
        <w:t>”</w:t>
      </w:r>
      <w:r w:rsidRPr="00A03F02">
        <w:t xml:space="preserve"> : 1})</w:t>
      </w:r>
    </w:p>
    <w:p w14:paraId="7B663AC5" w14:textId="66026625" w:rsidR="00A03F02" w:rsidRDefault="00A03F02" w:rsidP="00B85E34">
      <w:pPr>
        <w:jc w:val="both"/>
        <w:rPr>
          <w:lang w:val="en-US"/>
        </w:rPr>
      </w:pPr>
      <w:r>
        <w:rPr>
          <w:lang w:val="en-US"/>
        </w:rPr>
        <w:t>Chỉ số index của trường trong document được xếp ngang hàng với index của doccument cha.</w:t>
      </w:r>
    </w:p>
    <w:p w14:paraId="05158DCF" w14:textId="0FAF80F5" w:rsidR="00A03F02" w:rsidRDefault="00A03F02" w:rsidP="00A03F02">
      <w:pPr>
        <w:pStyle w:val="Heading4"/>
        <w:rPr>
          <w:lang w:val="en-US"/>
        </w:rPr>
      </w:pPr>
      <w:r>
        <w:rPr>
          <w:lang w:val="en-US"/>
        </w:rPr>
        <w:t>Khai báo tên cho Index</w:t>
      </w:r>
    </w:p>
    <w:p w14:paraId="0A9BE138" w14:textId="654129B3" w:rsidR="00911306" w:rsidRDefault="00A03F02" w:rsidP="00B85E34">
      <w:pPr>
        <w:jc w:val="both"/>
      </w:pPr>
      <w:r>
        <w:rPr>
          <w:lang w:val="en-US"/>
        </w:rPr>
        <w:t xml:space="preserve">Với mỗi index trong document đều có những chuỗi ký tự </w:t>
      </w:r>
      <w:r w:rsidR="008437B1">
        <w:rPr>
          <w:lang w:val="en-US"/>
        </w:rPr>
        <w:t>“</w:t>
      </w:r>
      <w:r>
        <w:rPr>
          <w:lang w:val="en-US"/>
        </w:rPr>
        <w:t>name</w:t>
      </w:r>
      <w:r w:rsidR="008437B1">
        <w:rPr>
          <w:lang w:val="en-US"/>
        </w:rPr>
        <w:t>”</w:t>
      </w:r>
      <w:r>
        <w:rPr>
          <w:lang w:val="en-US"/>
        </w:rPr>
        <w:t xml:space="preserve"> lưu tên, và những chuỗi ký tự không trùng nhau</w:t>
      </w:r>
      <w:r w:rsidR="00911306">
        <w:rPr>
          <w:lang w:val="en-US"/>
        </w:rPr>
        <w:t>. Nó được server dùng để xác định chính xác index cần xử lý. Theo mặc định, chỉ số index được sử dụng tên như sau:</w:t>
      </w:r>
      <w:r w:rsidR="00911306" w:rsidRPr="00911306">
        <w:t xml:space="preserve"> </w:t>
      </w:r>
    </w:p>
    <w:p w14:paraId="5AF2F917" w14:textId="595405A2" w:rsidR="00911306" w:rsidRDefault="00911306" w:rsidP="000B0ECD">
      <w:pPr>
        <w:pStyle w:val="SourceCodewithoutoutline"/>
        <w:jc w:val="both"/>
      </w:pPr>
      <w:r w:rsidRPr="00911306">
        <w:t>keyname1_dir1_keyname2_dir2_..._keynameN_dirN</w:t>
      </w:r>
    </w:p>
    <w:p w14:paraId="0768EF39" w14:textId="62BACA2A" w:rsidR="00A03F02" w:rsidRDefault="00911306" w:rsidP="00B85E34">
      <w:pPr>
        <w:jc w:val="both"/>
        <w:rPr>
          <w:lang w:val="en-US"/>
        </w:rPr>
      </w:pPr>
      <w:proofErr w:type="gramStart"/>
      <w:r>
        <w:rPr>
          <w:lang w:val="en-US"/>
        </w:rPr>
        <w:t>trong</w:t>
      </w:r>
      <w:proofErr w:type="gramEnd"/>
      <w:r>
        <w:rPr>
          <w:lang w:val="en-US"/>
        </w:rPr>
        <w:t xml:space="preserve"> đó </w:t>
      </w:r>
      <w:r w:rsidRPr="00911306">
        <w:rPr>
          <w:lang w:val="en-US"/>
        </w:rPr>
        <w:t>keynameX</w:t>
      </w:r>
      <w:r>
        <w:rPr>
          <w:lang w:val="en-US"/>
        </w:rPr>
        <w:t xml:space="preserve"> là tên của trường và dirX là chiều chỉ số index của trường tương ứng (1 hoặc -1). Sẽ rất có sử dụng, tác với chỉ số index với chuỗi tên mặc định như vậy, vì thế, chúng ta có thể thiết đặt thông số này trong đối số của hàm ensureIndex như sau:</w:t>
      </w:r>
    </w:p>
    <w:p w14:paraId="050D1A68" w14:textId="025065C8" w:rsidR="00911306" w:rsidRDefault="00911306" w:rsidP="00911306">
      <w:pPr>
        <w:pStyle w:val="SourceCode"/>
        <w:rPr>
          <w:lang w:val="en-US"/>
        </w:rPr>
      </w:pPr>
      <w:r w:rsidRPr="00911306">
        <w:rPr>
          <w:lang w:val="en-US"/>
        </w:rPr>
        <w:t xml:space="preserve">&gt; </w:t>
      </w:r>
      <w:proofErr w:type="gramStart"/>
      <w:r w:rsidRPr="00911306">
        <w:rPr>
          <w:lang w:val="en-US"/>
        </w:rPr>
        <w:t>db.foo.ensureIndex(</w:t>
      </w:r>
      <w:proofErr w:type="gramEnd"/>
      <w:r w:rsidRPr="00911306">
        <w:rPr>
          <w:lang w:val="en-US"/>
        </w:rPr>
        <w:t>{</w:t>
      </w:r>
      <w:r w:rsidR="008437B1">
        <w:rPr>
          <w:lang w:val="en-US"/>
        </w:rPr>
        <w:t>“</w:t>
      </w:r>
      <w:r w:rsidRPr="00911306">
        <w:rPr>
          <w:lang w:val="en-US"/>
        </w:rPr>
        <w:t>a</w:t>
      </w:r>
      <w:r w:rsidR="008437B1">
        <w:rPr>
          <w:lang w:val="en-US"/>
        </w:rPr>
        <w:t>”</w:t>
      </w:r>
      <w:r w:rsidRPr="00911306">
        <w:rPr>
          <w:lang w:val="en-US"/>
        </w:rPr>
        <w:t xml:space="preserve"> : 1, </w:t>
      </w:r>
      <w:r w:rsidR="008437B1">
        <w:rPr>
          <w:lang w:val="en-US"/>
        </w:rPr>
        <w:t>“</w:t>
      </w:r>
      <w:r w:rsidRPr="00911306">
        <w:rPr>
          <w:lang w:val="en-US"/>
        </w:rPr>
        <w:t>b</w:t>
      </w:r>
      <w:r w:rsidR="008437B1">
        <w:rPr>
          <w:lang w:val="en-US"/>
        </w:rPr>
        <w:t>”</w:t>
      </w:r>
      <w:r w:rsidRPr="00911306">
        <w:rPr>
          <w:lang w:val="en-US"/>
        </w:rPr>
        <w:t xml:space="preserve"> : 1, </w:t>
      </w:r>
      <w:r w:rsidR="008437B1">
        <w:rPr>
          <w:lang w:val="en-US"/>
        </w:rPr>
        <w:t>“</w:t>
      </w:r>
      <w:r w:rsidRPr="00911306">
        <w:rPr>
          <w:lang w:val="en-US"/>
        </w:rPr>
        <w:t>c</w:t>
      </w:r>
      <w:r w:rsidR="008437B1">
        <w:rPr>
          <w:lang w:val="en-US"/>
        </w:rPr>
        <w:t>”</w:t>
      </w:r>
      <w:r w:rsidRPr="00911306">
        <w:rPr>
          <w:lang w:val="en-US"/>
        </w:rPr>
        <w:t xml:space="preserve"> : 1, ..., </w:t>
      </w:r>
      <w:r w:rsidR="008437B1">
        <w:rPr>
          <w:lang w:val="en-US"/>
        </w:rPr>
        <w:t>“</w:t>
      </w:r>
      <w:r w:rsidRPr="00911306">
        <w:rPr>
          <w:lang w:val="en-US"/>
        </w:rPr>
        <w:t>z</w:t>
      </w:r>
      <w:r w:rsidR="008437B1">
        <w:rPr>
          <w:lang w:val="en-US"/>
        </w:rPr>
        <w:t>”</w:t>
      </w:r>
      <w:r w:rsidRPr="00911306">
        <w:rPr>
          <w:lang w:val="en-US"/>
        </w:rPr>
        <w:t xml:space="preserve"> : 1}, {</w:t>
      </w:r>
      <w:r w:rsidR="008437B1">
        <w:rPr>
          <w:lang w:val="en-US"/>
        </w:rPr>
        <w:t>“</w:t>
      </w:r>
      <w:r w:rsidRPr="00911306">
        <w:rPr>
          <w:lang w:val="en-US"/>
        </w:rPr>
        <w:t>name</w:t>
      </w:r>
      <w:r w:rsidR="008437B1">
        <w:rPr>
          <w:lang w:val="en-US"/>
        </w:rPr>
        <w:t>”</w:t>
      </w:r>
      <w:r w:rsidRPr="00911306">
        <w:rPr>
          <w:lang w:val="en-US"/>
        </w:rPr>
        <w:t xml:space="preserve"> : </w:t>
      </w:r>
      <w:r w:rsidR="008437B1">
        <w:rPr>
          <w:lang w:val="en-US"/>
        </w:rPr>
        <w:t>“</w:t>
      </w:r>
      <w:r w:rsidRPr="00911306">
        <w:rPr>
          <w:lang w:val="en-US"/>
        </w:rPr>
        <w:t>alphabet</w:t>
      </w:r>
      <w:r w:rsidR="008437B1">
        <w:rPr>
          <w:lang w:val="en-US"/>
        </w:rPr>
        <w:t>”</w:t>
      </w:r>
      <w:r w:rsidRPr="00911306">
        <w:rPr>
          <w:lang w:val="en-US"/>
        </w:rPr>
        <w:t>})</w:t>
      </w:r>
    </w:p>
    <w:p w14:paraId="361CAB5C" w14:textId="04E6BA53" w:rsidR="00911306" w:rsidRDefault="00911306" w:rsidP="00B85E34">
      <w:pPr>
        <w:jc w:val="both"/>
        <w:rPr>
          <w:lang w:val="en-US"/>
        </w:rPr>
      </w:pPr>
      <w:r>
        <w:rPr>
          <w:lang w:val="en-US"/>
        </w:rPr>
        <w:t>Với tên được người sử dụng đặt, sẽ dễ dàng thực thi hơn thông qua tên của Index do chính người dùng đặt.</w:t>
      </w:r>
    </w:p>
    <w:p w14:paraId="392D5692" w14:textId="7B7F9B73" w:rsidR="008615BB" w:rsidRDefault="00C4683F" w:rsidP="008615BB">
      <w:pPr>
        <w:pStyle w:val="Heading4"/>
        <w:rPr>
          <w:lang w:val="en-US"/>
        </w:rPr>
      </w:pPr>
      <w:r>
        <w:rPr>
          <w:lang w:val="en-US"/>
        </w:rPr>
        <w:t>Giá trị</w:t>
      </w:r>
      <w:r w:rsidR="008615BB">
        <w:rPr>
          <w:lang w:val="en-US"/>
        </w:rPr>
        <w:t xml:space="preserve"> duy nhất (Unique Index)</w:t>
      </w:r>
    </w:p>
    <w:p w14:paraId="0EA27A29" w14:textId="63856D50" w:rsidR="00807DF0" w:rsidRDefault="008615BB" w:rsidP="00B85E34">
      <w:pPr>
        <w:jc w:val="both"/>
        <w:rPr>
          <w:lang w:val="en-US"/>
        </w:rPr>
      </w:pPr>
      <w:r>
        <w:rPr>
          <w:lang w:val="en-US"/>
        </w:rPr>
        <w:t xml:space="preserve">Unique đảm bảo rằng với mỗi giá trị của trường được thêm, với mỗi document trong collection thì giá trị đó là duy nhất. Ví dụ, nếu chúng ta muốn đảm bảo rằng, không có giá trị trùng lặp trong trường </w:t>
      </w:r>
      <w:r w:rsidR="008437B1">
        <w:rPr>
          <w:lang w:val="en-US"/>
        </w:rPr>
        <w:t>“</w:t>
      </w:r>
      <w:r>
        <w:rPr>
          <w:lang w:val="en-US"/>
        </w:rPr>
        <w:t>username</w:t>
      </w:r>
      <w:r w:rsidR="008437B1">
        <w:rPr>
          <w:lang w:val="en-US"/>
        </w:rPr>
        <w:t>”</w:t>
      </w:r>
      <w:r>
        <w:rPr>
          <w:lang w:val="en-US"/>
        </w:rPr>
        <w:t xml:space="preserve"> trong các documents trong collection </w:t>
      </w:r>
      <w:r w:rsidR="008437B1">
        <w:rPr>
          <w:lang w:val="en-US"/>
        </w:rPr>
        <w:t>“</w:t>
      </w:r>
      <w:r>
        <w:rPr>
          <w:lang w:val="en-US"/>
        </w:rPr>
        <w:t>people</w:t>
      </w:r>
      <w:r w:rsidR="008437B1">
        <w:rPr>
          <w:lang w:val="en-US"/>
        </w:rPr>
        <w:t>”</w:t>
      </w:r>
      <w:r>
        <w:rPr>
          <w:lang w:val="en-US"/>
        </w:rPr>
        <w:t>, ta thực hiện tạo unique index như sau:</w:t>
      </w:r>
    </w:p>
    <w:p w14:paraId="10F81B3B" w14:textId="09B80324" w:rsidR="005B6D60" w:rsidRDefault="008615BB" w:rsidP="008615BB">
      <w:pPr>
        <w:pStyle w:val="SourceCode"/>
        <w:rPr>
          <w:lang w:val="en-US"/>
        </w:rPr>
      </w:pPr>
      <w:r w:rsidRPr="008615BB">
        <w:rPr>
          <w:lang w:val="en-US"/>
        </w:rPr>
        <w:t xml:space="preserve">&gt; </w:t>
      </w:r>
      <w:proofErr w:type="gramStart"/>
      <w:r w:rsidRPr="008615BB">
        <w:rPr>
          <w:lang w:val="en-US"/>
        </w:rPr>
        <w:t>db.people.ensureIndex(</w:t>
      </w:r>
      <w:proofErr w:type="gramEnd"/>
      <w:r w:rsidRPr="008615BB">
        <w:rPr>
          <w:lang w:val="en-US"/>
        </w:rPr>
        <w:t>{</w:t>
      </w:r>
      <w:r w:rsidR="008437B1">
        <w:rPr>
          <w:lang w:val="en-US"/>
        </w:rPr>
        <w:t>“</w:t>
      </w:r>
      <w:r w:rsidRPr="008615BB">
        <w:rPr>
          <w:lang w:val="en-US"/>
        </w:rPr>
        <w:t>username</w:t>
      </w:r>
      <w:r w:rsidR="008437B1">
        <w:rPr>
          <w:lang w:val="en-US"/>
        </w:rPr>
        <w:t>”</w:t>
      </w:r>
      <w:r w:rsidRPr="008615BB">
        <w:rPr>
          <w:lang w:val="en-US"/>
        </w:rPr>
        <w:t xml:space="preserve"> : 1}, {</w:t>
      </w:r>
      <w:r w:rsidR="008437B1">
        <w:rPr>
          <w:lang w:val="en-US"/>
        </w:rPr>
        <w:t>“</w:t>
      </w:r>
      <w:r w:rsidRPr="008615BB">
        <w:rPr>
          <w:lang w:val="en-US"/>
        </w:rPr>
        <w:t>unique</w:t>
      </w:r>
      <w:r w:rsidR="008437B1">
        <w:rPr>
          <w:lang w:val="en-US"/>
        </w:rPr>
        <w:t>”</w:t>
      </w:r>
      <w:r w:rsidRPr="008615BB">
        <w:rPr>
          <w:lang w:val="en-US"/>
        </w:rPr>
        <w:t xml:space="preserve"> : true})</w:t>
      </w:r>
    </w:p>
    <w:p w14:paraId="72F953EF" w14:textId="2679B00C" w:rsidR="00304697" w:rsidRDefault="005B6D60" w:rsidP="00B85E34">
      <w:pPr>
        <w:jc w:val="both"/>
        <w:rPr>
          <w:lang w:val="en-US"/>
        </w:rPr>
      </w:pPr>
      <w:r>
        <w:rPr>
          <w:lang w:val="en-US"/>
        </w:rPr>
        <w:t>Theo mặc định, khi thêm 1 document</w:t>
      </w:r>
      <w:r w:rsidR="00A53552">
        <w:rPr>
          <w:lang w:val="en-US"/>
        </w:rPr>
        <w:t>, MongoDB kiểm tr</w:t>
      </w:r>
      <w:r w:rsidR="00304697">
        <w:rPr>
          <w:lang w:val="en-US"/>
        </w:rPr>
        <w:t>a</w:t>
      </w:r>
      <w:r w:rsidR="00A53552">
        <w:rPr>
          <w:lang w:val="en-US"/>
        </w:rPr>
        <w:t xml:space="preserve"> chỉ cần câu lệnh hợp lệ cú pháp, nó sẽ được thêm vào. </w:t>
      </w:r>
      <w:r w:rsidR="00304697">
        <w:rPr>
          <w:lang w:val="en-US"/>
        </w:rPr>
        <w:t xml:space="preserve">Tuy nhiên sau khi thêm unique index, trước mỗi khi thêm 1 document, MongoDB sẽ kiểm tra xem trên những giá trị trên unique index có bị trùng lắp hay không, nếu có thì báo lỗi cho người sử dụng, điều này hoạt động tương tự với trường </w:t>
      </w:r>
      <w:r w:rsidR="008437B1">
        <w:rPr>
          <w:lang w:val="en-US"/>
        </w:rPr>
        <w:t>“</w:t>
      </w:r>
      <w:r w:rsidR="00304697">
        <w:rPr>
          <w:lang w:val="en-US"/>
        </w:rPr>
        <w:t>_id</w:t>
      </w:r>
      <w:r w:rsidR="008437B1">
        <w:rPr>
          <w:lang w:val="en-US"/>
        </w:rPr>
        <w:t>”</w:t>
      </w:r>
      <w:r w:rsidR="00304697">
        <w:rPr>
          <w:lang w:val="en-US"/>
        </w:rPr>
        <w:t xml:space="preserve"> collection.</w:t>
      </w:r>
    </w:p>
    <w:p w14:paraId="64A219AB" w14:textId="43BF9D43" w:rsidR="00304697" w:rsidRDefault="00304697" w:rsidP="00F44EBD">
      <w:pPr>
        <w:pStyle w:val="Heading4"/>
        <w:rPr>
          <w:lang w:val="en-US"/>
        </w:rPr>
      </w:pPr>
      <w:r>
        <w:rPr>
          <w:lang w:val="en-US"/>
        </w:rPr>
        <w:t>Index loại bỏ trùng lắp (</w:t>
      </w:r>
      <w:r w:rsidR="00F44EBD">
        <w:rPr>
          <w:lang w:val="en-US"/>
        </w:rPr>
        <w:t>Dropping Duplicate)</w:t>
      </w:r>
    </w:p>
    <w:p w14:paraId="2D557D96" w14:textId="3F10F785" w:rsidR="00F44EBD" w:rsidRDefault="00F44EBD" w:rsidP="00B85E34">
      <w:pPr>
        <w:jc w:val="both"/>
        <w:rPr>
          <w:lang w:val="en-US"/>
        </w:rPr>
      </w:pPr>
      <w:r>
        <w:rPr>
          <w:lang w:val="en-US"/>
        </w:rPr>
        <w:t xml:space="preserve">Khi tạo index cho một collection đã tồn tại trước đó, có thể có những giá trị bị trùng lắp. Nếu có bất kì trường trong unique index được tạo có giá trị bị trùng lắp, câu lệnh sẽ báo lỗi, khi đó, có thể bạn muốn loại bỏ đi tất cả các document có trường giá trị bị trùng lắp, </w:t>
      </w:r>
      <w:r>
        <w:rPr>
          <w:lang w:val="en-US"/>
        </w:rPr>
        <w:lastRenderedPageBreak/>
        <w:t xml:space="preserve">việc làm này có thể được thực hiện một cách tự động. Thông số </w:t>
      </w:r>
      <w:r w:rsidR="008437B1">
        <w:rPr>
          <w:lang w:val="en-US"/>
        </w:rPr>
        <w:t>“</w:t>
      </w:r>
      <w:r>
        <w:rPr>
          <w:lang w:val="en-US"/>
        </w:rPr>
        <w:t>dropDups</w:t>
      </w:r>
      <w:r w:rsidR="008437B1">
        <w:rPr>
          <w:lang w:val="en-US"/>
        </w:rPr>
        <w:t>”</w:t>
      </w:r>
      <w:r>
        <w:rPr>
          <w:lang w:val="en-US"/>
        </w:rPr>
        <w:t xml:space="preserve"> trong câu lệnh </w:t>
      </w:r>
      <w:r w:rsidR="008437B1">
        <w:rPr>
          <w:lang w:val="en-US"/>
        </w:rPr>
        <w:t>“</w:t>
      </w:r>
      <w:r>
        <w:rPr>
          <w:lang w:val="en-US"/>
        </w:rPr>
        <w:t>ensureIndex</w:t>
      </w:r>
      <w:r w:rsidR="008437B1">
        <w:rPr>
          <w:lang w:val="en-US"/>
        </w:rPr>
        <w:t>”</w:t>
      </w:r>
      <w:r>
        <w:rPr>
          <w:lang w:val="en-US"/>
        </w:rPr>
        <w:t xml:space="preserve"> có thể giúp chúng ta làm việc này, nó sẽ giữ lại document đầu tiên hợp lý, sau đó, nó sẽ loại bỏ bất kỳ các document có giá trị trường bị trùng lắp trước đó:</w:t>
      </w:r>
    </w:p>
    <w:p w14:paraId="7B3B4B78" w14:textId="733AE89E" w:rsidR="00AF78AF" w:rsidRDefault="00F44EBD" w:rsidP="00F44EBD">
      <w:pPr>
        <w:pStyle w:val="SourceCode"/>
        <w:rPr>
          <w:lang w:val="en-US"/>
        </w:rPr>
      </w:pPr>
      <w:r w:rsidRPr="00F44EBD">
        <w:rPr>
          <w:lang w:val="en-US"/>
        </w:rPr>
        <w:t xml:space="preserve">&gt; </w:t>
      </w:r>
      <w:proofErr w:type="gramStart"/>
      <w:r w:rsidRPr="00F44EBD">
        <w:rPr>
          <w:lang w:val="en-US"/>
        </w:rPr>
        <w:t>db.people.ensureIndex(</w:t>
      </w:r>
      <w:proofErr w:type="gramEnd"/>
      <w:r w:rsidRPr="00F44EBD">
        <w:rPr>
          <w:lang w:val="en-US"/>
        </w:rPr>
        <w:t>{</w:t>
      </w:r>
      <w:r w:rsidR="008437B1">
        <w:rPr>
          <w:lang w:val="en-US"/>
        </w:rPr>
        <w:t>“</w:t>
      </w:r>
      <w:r w:rsidRPr="00F44EBD">
        <w:rPr>
          <w:lang w:val="en-US"/>
        </w:rPr>
        <w:t>username</w:t>
      </w:r>
      <w:r w:rsidR="008437B1">
        <w:rPr>
          <w:lang w:val="en-US"/>
        </w:rPr>
        <w:t>”</w:t>
      </w:r>
      <w:r w:rsidRPr="00F44EBD">
        <w:rPr>
          <w:lang w:val="en-US"/>
        </w:rPr>
        <w:t xml:space="preserve"> : 1}, {</w:t>
      </w:r>
      <w:r w:rsidR="008437B1">
        <w:rPr>
          <w:lang w:val="en-US"/>
        </w:rPr>
        <w:t>“</w:t>
      </w:r>
      <w:r w:rsidRPr="00F44EBD">
        <w:rPr>
          <w:lang w:val="en-US"/>
        </w:rPr>
        <w:t>unique</w:t>
      </w:r>
      <w:r w:rsidR="008437B1">
        <w:rPr>
          <w:lang w:val="en-US"/>
        </w:rPr>
        <w:t>”</w:t>
      </w:r>
      <w:r w:rsidRPr="00F44EBD">
        <w:rPr>
          <w:lang w:val="en-US"/>
        </w:rPr>
        <w:t xml:space="preserve"> : true, </w:t>
      </w:r>
      <w:r w:rsidR="008437B1">
        <w:rPr>
          <w:lang w:val="en-US"/>
        </w:rPr>
        <w:t>“</w:t>
      </w:r>
      <w:r w:rsidRPr="00F44EBD">
        <w:rPr>
          <w:lang w:val="en-US"/>
        </w:rPr>
        <w:t>dropDups</w:t>
      </w:r>
      <w:r w:rsidR="008437B1">
        <w:rPr>
          <w:lang w:val="en-US"/>
        </w:rPr>
        <w:t>”</w:t>
      </w:r>
      <w:r w:rsidRPr="00F44EBD">
        <w:rPr>
          <w:lang w:val="en-US"/>
        </w:rPr>
        <w:t xml:space="preserve"> : true})</w:t>
      </w:r>
    </w:p>
    <w:p w14:paraId="13D9B903" w14:textId="3D149B59" w:rsidR="00F44EBD" w:rsidRDefault="00AF78AF" w:rsidP="00B85E34">
      <w:pPr>
        <w:jc w:val="both"/>
        <w:rPr>
          <w:lang w:val="en-US"/>
        </w:rPr>
      </w:pPr>
      <w:r>
        <w:rPr>
          <w:lang w:val="en-US"/>
        </w:rPr>
        <w:t>Cách này có thể gây thất thoát dữ liệu, vì vậy cần xem xét kỹ nếu xử lý trên các dữ liệu quan trọng.</w:t>
      </w:r>
    </w:p>
    <w:p w14:paraId="229B5B91" w14:textId="51AB22B5" w:rsidR="00AF78AF" w:rsidRDefault="008437B1" w:rsidP="008437B1">
      <w:pPr>
        <w:pStyle w:val="Heading2"/>
        <w:rPr>
          <w:lang w:val="en-US"/>
        </w:rPr>
      </w:pPr>
      <w:bookmarkStart w:id="26" w:name="_Toc403669165"/>
      <w:r>
        <w:rPr>
          <w:lang w:val="en-US"/>
        </w:rPr>
        <w:t>Một số ví dụ câu lệnh được ánh xạ từ SQL</w:t>
      </w:r>
      <w:bookmarkEnd w:id="26"/>
    </w:p>
    <w:p w14:paraId="2D5F53BF" w14:textId="77777777" w:rsidR="008437B1" w:rsidRPr="00E85E67" w:rsidRDefault="008437B1" w:rsidP="00B85E34">
      <w:pPr>
        <w:jc w:val="both"/>
        <w:rPr>
          <w:lang w:val="en-US"/>
        </w:rPr>
      </w:pPr>
      <w:r>
        <w:rPr>
          <w:lang w:val="en-US"/>
        </w:rPr>
        <w:t>Dưới đây là một số ví dụ về các cách sử dụng các phương thức khác nhau ứng với nhiều trường hợp khác nhau:</w:t>
      </w:r>
    </w:p>
    <w:tbl>
      <w:tblPr>
        <w:tblStyle w:val="TableGrid"/>
        <w:tblW w:w="0" w:type="auto"/>
        <w:tblLook w:val="04A0" w:firstRow="1" w:lastRow="0" w:firstColumn="1" w:lastColumn="0" w:noHBand="0" w:noVBand="1"/>
      </w:tblPr>
      <w:tblGrid>
        <w:gridCol w:w="3493"/>
        <w:gridCol w:w="5857"/>
      </w:tblGrid>
      <w:tr w:rsidR="008437B1" w14:paraId="3F393DFA" w14:textId="77777777" w:rsidTr="000B0ECD">
        <w:tc>
          <w:tcPr>
            <w:tcW w:w="3733" w:type="dxa"/>
            <w:vAlign w:val="center"/>
          </w:tcPr>
          <w:p w14:paraId="3D1C7FA2" w14:textId="77777777" w:rsidR="008437B1" w:rsidRDefault="008437B1" w:rsidP="00B85E34">
            <w:pPr>
              <w:jc w:val="both"/>
              <w:rPr>
                <w:lang w:val="en-US"/>
              </w:rPr>
            </w:pPr>
            <w:r>
              <w:rPr>
                <w:b/>
                <w:bCs/>
                <w:color w:val="003366"/>
                <w:sz w:val="27"/>
                <w:szCs w:val="27"/>
              </w:rPr>
              <w:t>SQL Statement</w:t>
            </w:r>
            <w:r>
              <w:rPr>
                <w:rStyle w:val="apple-converted-space"/>
                <w:b/>
                <w:bCs/>
                <w:color w:val="003366"/>
                <w:sz w:val="27"/>
                <w:szCs w:val="27"/>
              </w:rPr>
              <w:t> </w:t>
            </w:r>
          </w:p>
        </w:tc>
        <w:tc>
          <w:tcPr>
            <w:tcW w:w="5617" w:type="dxa"/>
            <w:vAlign w:val="center"/>
          </w:tcPr>
          <w:p w14:paraId="09593B01" w14:textId="77777777" w:rsidR="008437B1" w:rsidRDefault="008437B1" w:rsidP="00B85E34">
            <w:pPr>
              <w:jc w:val="both"/>
              <w:rPr>
                <w:lang w:val="en-US"/>
              </w:rPr>
            </w:pPr>
            <w:r>
              <w:rPr>
                <w:b/>
                <w:bCs/>
                <w:color w:val="003366"/>
                <w:sz w:val="27"/>
                <w:szCs w:val="27"/>
              </w:rPr>
              <w:t>Mongo Statement</w:t>
            </w:r>
            <w:r>
              <w:rPr>
                <w:rStyle w:val="apple-converted-space"/>
                <w:b/>
                <w:bCs/>
                <w:color w:val="003366"/>
                <w:sz w:val="27"/>
                <w:szCs w:val="27"/>
              </w:rPr>
              <w:t> </w:t>
            </w:r>
          </w:p>
        </w:tc>
      </w:tr>
      <w:tr w:rsidR="008437B1" w14:paraId="122F3267" w14:textId="77777777" w:rsidTr="000B0ECD">
        <w:tc>
          <w:tcPr>
            <w:tcW w:w="3733" w:type="dxa"/>
            <w:tcBorders>
              <w:bottom w:val="single" w:sz="4" w:space="0" w:color="auto"/>
            </w:tcBorders>
            <w:vAlign w:val="center"/>
          </w:tcPr>
          <w:p w14:paraId="120B6488" w14:textId="77777777" w:rsidR="008437B1" w:rsidRDefault="008437B1" w:rsidP="000B0ECD">
            <w:pPr>
              <w:pStyle w:val="SourceCodewithoutoutline"/>
              <w:tabs>
                <w:tab w:val="clear" w:pos="916"/>
              </w:tabs>
              <w:ind w:left="67"/>
              <w:jc w:val="both"/>
            </w:pPr>
            <w:r>
              <w:t>INSERT INTO USERS VALUES(3,5)</w:t>
            </w:r>
          </w:p>
        </w:tc>
        <w:tc>
          <w:tcPr>
            <w:tcW w:w="5617" w:type="dxa"/>
            <w:tcBorders>
              <w:bottom w:val="single" w:sz="4" w:space="0" w:color="auto"/>
            </w:tcBorders>
            <w:vAlign w:val="center"/>
          </w:tcPr>
          <w:p w14:paraId="5A1C7E89" w14:textId="77777777" w:rsidR="008437B1" w:rsidRDefault="008437B1" w:rsidP="000B0ECD">
            <w:pPr>
              <w:pStyle w:val="SourceCodewithoutoutline"/>
              <w:tabs>
                <w:tab w:val="clear" w:pos="916"/>
              </w:tabs>
              <w:ind w:left="67"/>
              <w:jc w:val="both"/>
            </w:pPr>
            <w:r>
              <w:t>db.users.insert({a:3,b:5})</w:t>
            </w:r>
          </w:p>
        </w:tc>
      </w:tr>
      <w:tr w:rsidR="008437B1" w14:paraId="588BFED8" w14:textId="77777777" w:rsidTr="000B0ECD">
        <w:tc>
          <w:tcPr>
            <w:tcW w:w="3733" w:type="dxa"/>
            <w:tcBorders>
              <w:tl2br w:val="single" w:sz="4" w:space="0" w:color="auto"/>
            </w:tcBorders>
            <w:vAlign w:val="center"/>
          </w:tcPr>
          <w:p w14:paraId="37AD4AB9" w14:textId="77777777" w:rsidR="008437B1" w:rsidRDefault="008437B1" w:rsidP="000B0ECD">
            <w:pPr>
              <w:pStyle w:val="SourceCodewithoutoutline"/>
              <w:tabs>
                <w:tab w:val="clear" w:pos="916"/>
              </w:tabs>
              <w:ind w:left="67"/>
              <w:jc w:val="both"/>
            </w:pPr>
            <w:r>
              <w:rPr>
                <w:b/>
                <w:bCs/>
                <w:color w:val="003366"/>
                <w:sz w:val="27"/>
                <w:szCs w:val="27"/>
              </w:rPr>
              <w:t> </w:t>
            </w:r>
          </w:p>
        </w:tc>
        <w:tc>
          <w:tcPr>
            <w:tcW w:w="5617" w:type="dxa"/>
            <w:tcBorders>
              <w:tl2br w:val="single" w:sz="4" w:space="0" w:color="auto"/>
            </w:tcBorders>
            <w:vAlign w:val="center"/>
          </w:tcPr>
          <w:p w14:paraId="0E18629E" w14:textId="77777777" w:rsidR="008437B1" w:rsidRDefault="008437B1" w:rsidP="000B0ECD">
            <w:pPr>
              <w:pStyle w:val="SourceCodewithoutoutline"/>
              <w:tabs>
                <w:tab w:val="clear" w:pos="916"/>
              </w:tabs>
              <w:ind w:left="67"/>
              <w:jc w:val="both"/>
            </w:pPr>
            <w:r>
              <w:rPr>
                <w:b/>
                <w:bCs/>
                <w:color w:val="003366"/>
                <w:sz w:val="27"/>
                <w:szCs w:val="27"/>
              </w:rPr>
              <w:t> </w:t>
            </w:r>
          </w:p>
        </w:tc>
      </w:tr>
      <w:tr w:rsidR="008437B1" w14:paraId="6254BCB8" w14:textId="77777777" w:rsidTr="000B0ECD">
        <w:tc>
          <w:tcPr>
            <w:tcW w:w="3733" w:type="dxa"/>
            <w:vAlign w:val="center"/>
          </w:tcPr>
          <w:p w14:paraId="0DBC8E32" w14:textId="77777777" w:rsidR="008437B1" w:rsidRDefault="008437B1" w:rsidP="000B0ECD">
            <w:pPr>
              <w:pStyle w:val="SourceCodewithoutoutline"/>
              <w:tabs>
                <w:tab w:val="clear" w:pos="916"/>
              </w:tabs>
              <w:ind w:left="67"/>
              <w:jc w:val="both"/>
            </w:pPr>
            <w:r>
              <w:t>SELECT a,b FROM users</w:t>
            </w:r>
          </w:p>
        </w:tc>
        <w:tc>
          <w:tcPr>
            <w:tcW w:w="5617" w:type="dxa"/>
            <w:vAlign w:val="center"/>
          </w:tcPr>
          <w:p w14:paraId="15A7D2F5" w14:textId="77777777" w:rsidR="008437B1" w:rsidRDefault="008437B1" w:rsidP="000B0ECD">
            <w:pPr>
              <w:pStyle w:val="SourceCodewithoutoutline"/>
              <w:tabs>
                <w:tab w:val="clear" w:pos="916"/>
              </w:tabs>
              <w:ind w:left="67"/>
              <w:jc w:val="both"/>
            </w:pPr>
            <w:r>
              <w:t>db.users.find({}, {a:1,b:1})</w:t>
            </w:r>
          </w:p>
        </w:tc>
      </w:tr>
      <w:tr w:rsidR="008437B1" w14:paraId="5F00504E" w14:textId="77777777" w:rsidTr="000B0ECD">
        <w:tc>
          <w:tcPr>
            <w:tcW w:w="3733" w:type="dxa"/>
            <w:vAlign w:val="center"/>
          </w:tcPr>
          <w:p w14:paraId="67D8D621" w14:textId="77777777" w:rsidR="008437B1" w:rsidRDefault="008437B1" w:rsidP="000B0ECD">
            <w:pPr>
              <w:pStyle w:val="SourceCodewithoutoutline"/>
              <w:tabs>
                <w:tab w:val="clear" w:pos="916"/>
              </w:tabs>
              <w:ind w:left="67"/>
              <w:jc w:val="both"/>
            </w:pPr>
            <w:r>
              <w:t>SELECT * FROM users</w:t>
            </w:r>
          </w:p>
        </w:tc>
        <w:tc>
          <w:tcPr>
            <w:tcW w:w="5617" w:type="dxa"/>
            <w:vAlign w:val="center"/>
          </w:tcPr>
          <w:p w14:paraId="049B906D" w14:textId="77777777" w:rsidR="008437B1" w:rsidRDefault="008437B1" w:rsidP="000B0ECD">
            <w:pPr>
              <w:pStyle w:val="SourceCodewithoutoutline"/>
              <w:tabs>
                <w:tab w:val="clear" w:pos="916"/>
              </w:tabs>
              <w:ind w:left="67"/>
              <w:jc w:val="both"/>
            </w:pPr>
            <w:r>
              <w:t>db.users.find()</w:t>
            </w:r>
          </w:p>
        </w:tc>
      </w:tr>
      <w:tr w:rsidR="008437B1" w14:paraId="438E293F" w14:textId="77777777" w:rsidTr="000B0ECD">
        <w:tc>
          <w:tcPr>
            <w:tcW w:w="3733" w:type="dxa"/>
            <w:vAlign w:val="center"/>
          </w:tcPr>
          <w:p w14:paraId="2A15AEB5" w14:textId="77777777" w:rsidR="008437B1" w:rsidRDefault="008437B1" w:rsidP="000B0ECD">
            <w:pPr>
              <w:pStyle w:val="SourceCodewithoutoutline"/>
              <w:tabs>
                <w:tab w:val="clear" w:pos="916"/>
              </w:tabs>
              <w:ind w:left="67"/>
              <w:jc w:val="both"/>
            </w:pPr>
            <w:r>
              <w:t>SELECT * FROM users WHERE age=33</w:t>
            </w:r>
          </w:p>
        </w:tc>
        <w:tc>
          <w:tcPr>
            <w:tcW w:w="5617" w:type="dxa"/>
            <w:vAlign w:val="center"/>
          </w:tcPr>
          <w:p w14:paraId="1CDC1E96" w14:textId="77777777" w:rsidR="008437B1" w:rsidRDefault="008437B1" w:rsidP="000B0ECD">
            <w:pPr>
              <w:pStyle w:val="SourceCodewithoutoutline"/>
              <w:tabs>
                <w:tab w:val="clear" w:pos="916"/>
              </w:tabs>
              <w:ind w:left="67"/>
              <w:jc w:val="both"/>
            </w:pPr>
            <w:r>
              <w:t>db.users.find({age:33})</w:t>
            </w:r>
          </w:p>
        </w:tc>
      </w:tr>
      <w:tr w:rsidR="008437B1" w14:paraId="659E5907" w14:textId="77777777" w:rsidTr="000B0ECD">
        <w:tc>
          <w:tcPr>
            <w:tcW w:w="3733" w:type="dxa"/>
            <w:vAlign w:val="center"/>
          </w:tcPr>
          <w:p w14:paraId="3FD13E0A" w14:textId="77777777" w:rsidR="008437B1" w:rsidRDefault="008437B1" w:rsidP="000B0ECD">
            <w:pPr>
              <w:pStyle w:val="SourceCodewithoutoutline"/>
              <w:tabs>
                <w:tab w:val="clear" w:pos="916"/>
              </w:tabs>
              <w:ind w:left="67"/>
              <w:jc w:val="both"/>
            </w:pPr>
            <w:r>
              <w:t>SELECT a,b FROM users WHERE age=33</w:t>
            </w:r>
          </w:p>
        </w:tc>
        <w:tc>
          <w:tcPr>
            <w:tcW w:w="5617" w:type="dxa"/>
            <w:vAlign w:val="center"/>
          </w:tcPr>
          <w:p w14:paraId="5945CB8A" w14:textId="77777777" w:rsidR="008437B1" w:rsidRDefault="008437B1" w:rsidP="000B0ECD">
            <w:pPr>
              <w:pStyle w:val="SourceCodewithoutoutline"/>
              <w:tabs>
                <w:tab w:val="clear" w:pos="916"/>
              </w:tabs>
              <w:ind w:left="67"/>
              <w:jc w:val="both"/>
            </w:pPr>
            <w:r>
              <w:t>db.users.find({age:33}, {a:1,b:1})</w:t>
            </w:r>
          </w:p>
        </w:tc>
      </w:tr>
      <w:tr w:rsidR="008437B1" w14:paraId="3FC9A755" w14:textId="77777777" w:rsidTr="000B0ECD">
        <w:tc>
          <w:tcPr>
            <w:tcW w:w="3733" w:type="dxa"/>
            <w:vAlign w:val="center"/>
          </w:tcPr>
          <w:p w14:paraId="06CA50F7" w14:textId="77777777" w:rsidR="008437B1" w:rsidRDefault="008437B1" w:rsidP="000B0ECD">
            <w:pPr>
              <w:pStyle w:val="SourceCodewithoutoutline"/>
              <w:tabs>
                <w:tab w:val="clear" w:pos="916"/>
              </w:tabs>
              <w:ind w:left="67"/>
              <w:jc w:val="both"/>
            </w:pPr>
            <w:r>
              <w:t>SELECT * FROM users WHERE age=33 ORDER BY name</w:t>
            </w:r>
          </w:p>
        </w:tc>
        <w:tc>
          <w:tcPr>
            <w:tcW w:w="5617" w:type="dxa"/>
            <w:vAlign w:val="center"/>
          </w:tcPr>
          <w:p w14:paraId="1A90CB08" w14:textId="77777777" w:rsidR="008437B1" w:rsidRDefault="008437B1" w:rsidP="000B0ECD">
            <w:pPr>
              <w:pStyle w:val="SourceCodewithoutoutline"/>
              <w:tabs>
                <w:tab w:val="clear" w:pos="916"/>
              </w:tabs>
              <w:ind w:left="67"/>
              <w:jc w:val="both"/>
            </w:pPr>
            <w:r>
              <w:t>db.users.find({age:33}).sort({name:1})</w:t>
            </w:r>
          </w:p>
        </w:tc>
      </w:tr>
      <w:tr w:rsidR="008437B1" w14:paraId="5BD82BC9" w14:textId="77777777" w:rsidTr="000B0ECD">
        <w:tc>
          <w:tcPr>
            <w:tcW w:w="3733" w:type="dxa"/>
            <w:vAlign w:val="center"/>
          </w:tcPr>
          <w:p w14:paraId="36252EE9" w14:textId="77777777" w:rsidR="008437B1" w:rsidRDefault="008437B1" w:rsidP="000B0ECD">
            <w:pPr>
              <w:pStyle w:val="SourceCodewithoutoutline"/>
              <w:tabs>
                <w:tab w:val="clear" w:pos="916"/>
              </w:tabs>
              <w:ind w:left="67"/>
              <w:jc w:val="both"/>
            </w:pPr>
            <w:r>
              <w:t>SELECT * FROM users WHERE age&gt;33</w:t>
            </w:r>
          </w:p>
        </w:tc>
        <w:tc>
          <w:tcPr>
            <w:tcW w:w="5617" w:type="dxa"/>
            <w:vAlign w:val="center"/>
          </w:tcPr>
          <w:p w14:paraId="4B8581FA" w14:textId="77777777" w:rsidR="008437B1" w:rsidRDefault="008437B1" w:rsidP="000B0ECD">
            <w:pPr>
              <w:pStyle w:val="SourceCodewithoutoutline"/>
              <w:tabs>
                <w:tab w:val="clear" w:pos="916"/>
              </w:tabs>
              <w:ind w:left="67"/>
              <w:jc w:val="both"/>
            </w:pPr>
            <w:r>
              <w:t>db.users.find({age:{$gt:33}})</w:t>
            </w:r>
          </w:p>
        </w:tc>
      </w:tr>
      <w:tr w:rsidR="008437B1" w14:paraId="40E952D5" w14:textId="77777777" w:rsidTr="000B0ECD">
        <w:tc>
          <w:tcPr>
            <w:tcW w:w="3733" w:type="dxa"/>
            <w:vAlign w:val="center"/>
          </w:tcPr>
          <w:p w14:paraId="0F14A14E" w14:textId="77777777" w:rsidR="008437B1" w:rsidRDefault="008437B1" w:rsidP="000B0ECD">
            <w:pPr>
              <w:pStyle w:val="SourceCodewithoutoutline"/>
              <w:tabs>
                <w:tab w:val="clear" w:pos="916"/>
              </w:tabs>
              <w:ind w:left="67"/>
              <w:jc w:val="both"/>
            </w:pPr>
            <w:r>
              <w:t>SELECT * FROM users WHERE age!=33</w:t>
            </w:r>
          </w:p>
        </w:tc>
        <w:tc>
          <w:tcPr>
            <w:tcW w:w="5617" w:type="dxa"/>
            <w:vAlign w:val="center"/>
          </w:tcPr>
          <w:p w14:paraId="257CD44D" w14:textId="77777777" w:rsidR="008437B1" w:rsidRDefault="008437B1" w:rsidP="000B0ECD">
            <w:pPr>
              <w:pStyle w:val="SourceCodewithoutoutline"/>
              <w:tabs>
                <w:tab w:val="clear" w:pos="916"/>
              </w:tabs>
              <w:ind w:left="67"/>
              <w:jc w:val="both"/>
            </w:pPr>
            <w:r>
              <w:t>db.users.find({age:{$ne:33}})</w:t>
            </w:r>
          </w:p>
        </w:tc>
      </w:tr>
      <w:tr w:rsidR="008437B1" w14:paraId="28CF09E4" w14:textId="77777777" w:rsidTr="000B0ECD">
        <w:tc>
          <w:tcPr>
            <w:tcW w:w="3733" w:type="dxa"/>
            <w:vAlign w:val="center"/>
          </w:tcPr>
          <w:p w14:paraId="521B8C72" w14:textId="6DCAAABF" w:rsidR="008437B1" w:rsidRDefault="008437B1" w:rsidP="000B0ECD">
            <w:pPr>
              <w:pStyle w:val="SourceCodewithoutoutline"/>
              <w:tabs>
                <w:tab w:val="clear" w:pos="916"/>
              </w:tabs>
              <w:ind w:left="67"/>
              <w:jc w:val="both"/>
            </w:pPr>
            <w:r>
              <w:t xml:space="preserve">SELECT * FROM users WHERE name LIKE </w:t>
            </w:r>
            <w:r>
              <w:rPr>
                <w:rStyle w:val="code-quote"/>
              </w:rPr>
              <w:t>“%Joe%”</w:t>
            </w:r>
          </w:p>
        </w:tc>
        <w:tc>
          <w:tcPr>
            <w:tcW w:w="5617" w:type="dxa"/>
            <w:vAlign w:val="center"/>
          </w:tcPr>
          <w:p w14:paraId="05E7CDCE" w14:textId="77777777" w:rsidR="008437B1" w:rsidRDefault="008437B1" w:rsidP="000B0ECD">
            <w:pPr>
              <w:pStyle w:val="SourceCodewithoutoutline"/>
              <w:tabs>
                <w:tab w:val="clear" w:pos="916"/>
              </w:tabs>
              <w:ind w:left="67"/>
              <w:jc w:val="both"/>
            </w:pPr>
            <w:r>
              <w:t>db.users.find({name:/Joe/})</w:t>
            </w:r>
          </w:p>
        </w:tc>
      </w:tr>
      <w:tr w:rsidR="008437B1" w14:paraId="37550050" w14:textId="77777777" w:rsidTr="000B0ECD">
        <w:tc>
          <w:tcPr>
            <w:tcW w:w="3733" w:type="dxa"/>
            <w:vAlign w:val="center"/>
          </w:tcPr>
          <w:p w14:paraId="29BB3031" w14:textId="0DE0851A" w:rsidR="008437B1" w:rsidRDefault="008437B1" w:rsidP="000B0ECD">
            <w:pPr>
              <w:pStyle w:val="SourceCodewithoutoutline"/>
              <w:tabs>
                <w:tab w:val="clear" w:pos="916"/>
              </w:tabs>
              <w:ind w:left="67"/>
              <w:jc w:val="both"/>
            </w:pPr>
            <w:r>
              <w:t xml:space="preserve">SELECT * FROM users WHERE name LIKE </w:t>
            </w:r>
            <w:r>
              <w:rPr>
                <w:rStyle w:val="code-quote"/>
              </w:rPr>
              <w:t>“Joe%”</w:t>
            </w:r>
          </w:p>
        </w:tc>
        <w:tc>
          <w:tcPr>
            <w:tcW w:w="5617" w:type="dxa"/>
            <w:vAlign w:val="center"/>
          </w:tcPr>
          <w:p w14:paraId="0D34A2C4" w14:textId="77777777" w:rsidR="008437B1" w:rsidRDefault="008437B1" w:rsidP="000B0ECD">
            <w:pPr>
              <w:pStyle w:val="SourceCodewithoutoutline"/>
              <w:tabs>
                <w:tab w:val="clear" w:pos="916"/>
              </w:tabs>
              <w:ind w:left="67"/>
              <w:jc w:val="both"/>
            </w:pPr>
            <w:r>
              <w:t>db.users.find({name:/^Joe/})</w:t>
            </w:r>
          </w:p>
        </w:tc>
      </w:tr>
      <w:tr w:rsidR="008437B1" w14:paraId="5F41E01F" w14:textId="77777777" w:rsidTr="000B0ECD">
        <w:tc>
          <w:tcPr>
            <w:tcW w:w="3733" w:type="dxa"/>
            <w:vAlign w:val="center"/>
          </w:tcPr>
          <w:p w14:paraId="52F9BF00" w14:textId="77777777" w:rsidR="008437B1" w:rsidRDefault="008437B1" w:rsidP="000B0ECD">
            <w:pPr>
              <w:pStyle w:val="SourceCodewithoutoutline"/>
              <w:tabs>
                <w:tab w:val="clear" w:pos="916"/>
              </w:tabs>
              <w:ind w:left="67"/>
              <w:jc w:val="both"/>
            </w:pPr>
            <w:r>
              <w:t>SELECT * FROM users WHERE age&gt;33 AND age&lt;=40</w:t>
            </w:r>
          </w:p>
        </w:tc>
        <w:tc>
          <w:tcPr>
            <w:tcW w:w="5617" w:type="dxa"/>
            <w:vAlign w:val="center"/>
          </w:tcPr>
          <w:p w14:paraId="522136D8" w14:textId="08EB9132" w:rsidR="008437B1" w:rsidRDefault="008437B1" w:rsidP="000B0ECD">
            <w:pPr>
              <w:pStyle w:val="SourceCodewithoutoutline"/>
              <w:tabs>
                <w:tab w:val="clear" w:pos="916"/>
              </w:tabs>
              <w:ind w:left="67"/>
              <w:jc w:val="both"/>
            </w:pPr>
            <w:r>
              <w:t>db.users.find({“age”:{$gt:33,$lte:40}})</w:t>
            </w:r>
          </w:p>
        </w:tc>
      </w:tr>
      <w:tr w:rsidR="008437B1" w14:paraId="290E2DB5" w14:textId="77777777" w:rsidTr="000B0ECD">
        <w:tc>
          <w:tcPr>
            <w:tcW w:w="3733" w:type="dxa"/>
            <w:vAlign w:val="center"/>
          </w:tcPr>
          <w:p w14:paraId="7D3FF56D" w14:textId="77777777" w:rsidR="008437B1" w:rsidRDefault="008437B1" w:rsidP="000B0ECD">
            <w:pPr>
              <w:pStyle w:val="SourceCodewithoutoutline"/>
              <w:tabs>
                <w:tab w:val="clear" w:pos="916"/>
              </w:tabs>
              <w:ind w:left="67"/>
              <w:jc w:val="both"/>
            </w:pPr>
            <w:r>
              <w:t>SELECT * FROM users ORDER BY name DESC</w:t>
            </w:r>
          </w:p>
        </w:tc>
        <w:tc>
          <w:tcPr>
            <w:tcW w:w="5617" w:type="dxa"/>
            <w:vAlign w:val="center"/>
          </w:tcPr>
          <w:p w14:paraId="19B75395" w14:textId="77777777" w:rsidR="008437B1" w:rsidRDefault="008437B1" w:rsidP="000B0ECD">
            <w:pPr>
              <w:pStyle w:val="SourceCodewithoutoutline"/>
              <w:tabs>
                <w:tab w:val="clear" w:pos="916"/>
              </w:tabs>
              <w:ind w:left="67"/>
              <w:jc w:val="both"/>
            </w:pPr>
            <w:r>
              <w:t>db.users.find().sort({name:-1})</w:t>
            </w:r>
          </w:p>
        </w:tc>
      </w:tr>
      <w:tr w:rsidR="008437B1" w14:paraId="3E0A7A32" w14:textId="77777777" w:rsidTr="000B0ECD">
        <w:tc>
          <w:tcPr>
            <w:tcW w:w="3733" w:type="dxa"/>
            <w:vAlign w:val="center"/>
          </w:tcPr>
          <w:p w14:paraId="1FFC4389" w14:textId="7E0C0DE8" w:rsidR="008437B1" w:rsidRDefault="008437B1" w:rsidP="000B0ECD">
            <w:pPr>
              <w:pStyle w:val="SourceCodewithoutoutline"/>
              <w:tabs>
                <w:tab w:val="clear" w:pos="916"/>
              </w:tabs>
              <w:ind w:left="67"/>
              <w:jc w:val="both"/>
            </w:pPr>
            <w:r>
              <w:t>SELECT * FROM users WHERE a=1 and b=“q”</w:t>
            </w:r>
          </w:p>
        </w:tc>
        <w:tc>
          <w:tcPr>
            <w:tcW w:w="5617" w:type="dxa"/>
            <w:vAlign w:val="center"/>
          </w:tcPr>
          <w:p w14:paraId="2BB79CE3" w14:textId="21997F5E" w:rsidR="008437B1" w:rsidRDefault="008437B1" w:rsidP="000B0ECD">
            <w:pPr>
              <w:pStyle w:val="SourceCodewithoutoutline"/>
              <w:tabs>
                <w:tab w:val="clear" w:pos="916"/>
              </w:tabs>
              <w:ind w:left="67"/>
              <w:jc w:val="both"/>
            </w:pPr>
            <w:r>
              <w:t>db.users.find({a:1,b:”q”})</w:t>
            </w:r>
          </w:p>
        </w:tc>
      </w:tr>
      <w:tr w:rsidR="008437B1" w14:paraId="29A18388" w14:textId="77777777" w:rsidTr="000B0ECD">
        <w:tc>
          <w:tcPr>
            <w:tcW w:w="3733" w:type="dxa"/>
            <w:vAlign w:val="center"/>
          </w:tcPr>
          <w:p w14:paraId="32FE9FD0" w14:textId="77777777" w:rsidR="008437B1" w:rsidRDefault="008437B1" w:rsidP="000B0ECD">
            <w:pPr>
              <w:pStyle w:val="SourceCodewithoutoutline"/>
              <w:tabs>
                <w:tab w:val="clear" w:pos="916"/>
              </w:tabs>
              <w:ind w:left="67"/>
              <w:jc w:val="both"/>
            </w:pPr>
            <w:r>
              <w:t>SELECT * FROM users LIMIT 10 SKIP 20</w:t>
            </w:r>
          </w:p>
        </w:tc>
        <w:tc>
          <w:tcPr>
            <w:tcW w:w="5617" w:type="dxa"/>
            <w:vAlign w:val="center"/>
          </w:tcPr>
          <w:p w14:paraId="6D45CB9F" w14:textId="77777777" w:rsidR="008437B1" w:rsidRDefault="008437B1" w:rsidP="000B0ECD">
            <w:pPr>
              <w:pStyle w:val="SourceCodewithoutoutline"/>
              <w:tabs>
                <w:tab w:val="clear" w:pos="916"/>
              </w:tabs>
              <w:ind w:left="67"/>
              <w:jc w:val="both"/>
            </w:pPr>
            <w:r>
              <w:t>db.users.find().limit(10).skip(20)</w:t>
            </w:r>
          </w:p>
        </w:tc>
      </w:tr>
      <w:tr w:rsidR="008437B1" w14:paraId="5D98F28B" w14:textId="77777777" w:rsidTr="000B0ECD">
        <w:tc>
          <w:tcPr>
            <w:tcW w:w="3733" w:type="dxa"/>
            <w:vAlign w:val="center"/>
          </w:tcPr>
          <w:p w14:paraId="343FBA1F" w14:textId="77777777" w:rsidR="008437B1" w:rsidRDefault="008437B1" w:rsidP="000B0ECD">
            <w:pPr>
              <w:pStyle w:val="SourceCodewithoutoutline"/>
              <w:tabs>
                <w:tab w:val="clear" w:pos="916"/>
              </w:tabs>
              <w:ind w:left="67"/>
              <w:jc w:val="both"/>
            </w:pPr>
            <w:r>
              <w:t>SELECT * FROM users WHERE a=1 or b=2</w:t>
            </w:r>
          </w:p>
        </w:tc>
        <w:tc>
          <w:tcPr>
            <w:tcW w:w="5617" w:type="dxa"/>
            <w:vAlign w:val="center"/>
          </w:tcPr>
          <w:p w14:paraId="0BD3F634" w14:textId="7E47916E" w:rsidR="008437B1" w:rsidRDefault="008437B1" w:rsidP="000B0ECD">
            <w:pPr>
              <w:pStyle w:val="SourceCodewithoutoutline"/>
              <w:tabs>
                <w:tab w:val="clear" w:pos="916"/>
              </w:tabs>
              <w:ind w:left="67"/>
              <w:jc w:val="both"/>
            </w:pPr>
            <w:r>
              <w:t xml:space="preserve">db.users.find( </w:t>
            </w:r>
            <w:r w:rsidR="000B0ECD">
              <w:t>{</w:t>
            </w:r>
            <w:r>
              <w:t xml:space="preserve">$or: [ </w:t>
            </w:r>
            <w:r w:rsidR="000B0ECD">
              <w:t>{</w:t>
            </w:r>
            <w:r>
              <w:t>a: 1</w:t>
            </w:r>
            <w:r w:rsidR="000B0ECD">
              <w:t>}</w:t>
            </w:r>
            <w:r>
              <w:t xml:space="preserve">, </w:t>
            </w:r>
            <w:r w:rsidR="000B0ECD">
              <w:t>{</w:t>
            </w:r>
            <w:r>
              <w:t>b: 2</w:t>
            </w:r>
            <w:r w:rsidR="000B0ECD">
              <w:t>}</w:t>
            </w:r>
            <w:r>
              <w:t xml:space="preserve"> ]</w:t>
            </w:r>
            <w:r w:rsidR="000B0ECD">
              <w:t>}</w:t>
            </w:r>
            <w:r>
              <w:t xml:space="preserve"> )</w:t>
            </w:r>
          </w:p>
        </w:tc>
      </w:tr>
      <w:tr w:rsidR="008437B1" w14:paraId="7009B574" w14:textId="77777777" w:rsidTr="000B0ECD">
        <w:tc>
          <w:tcPr>
            <w:tcW w:w="3733" w:type="dxa"/>
            <w:vAlign w:val="center"/>
          </w:tcPr>
          <w:p w14:paraId="4F9DAD8A" w14:textId="77777777" w:rsidR="008437B1" w:rsidRDefault="008437B1" w:rsidP="000B0ECD">
            <w:pPr>
              <w:pStyle w:val="SourceCodewithoutoutline"/>
              <w:tabs>
                <w:tab w:val="clear" w:pos="916"/>
              </w:tabs>
              <w:ind w:left="67"/>
              <w:jc w:val="both"/>
            </w:pPr>
            <w:r>
              <w:t>SELECT * FROM users LIMIT 1</w:t>
            </w:r>
          </w:p>
        </w:tc>
        <w:tc>
          <w:tcPr>
            <w:tcW w:w="5617" w:type="dxa"/>
            <w:vAlign w:val="center"/>
          </w:tcPr>
          <w:p w14:paraId="6F176850" w14:textId="77777777" w:rsidR="008437B1" w:rsidRDefault="008437B1" w:rsidP="000B0ECD">
            <w:pPr>
              <w:pStyle w:val="SourceCodewithoutoutline"/>
              <w:tabs>
                <w:tab w:val="clear" w:pos="916"/>
              </w:tabs>
              <w:ind w:left="67"/>
              <w:jc w:val="both"/>
            </w:pPr>
            <w:r>
              <w:t>db.users.findOne()</w:t>
            </w:r>
          </w:p>
        </w:tc>
      </w:tr>
      <w:tr w:rsidR="008437B1" w14:paraId="37A3FB04" w14:textId="77777777" w:rsidTr="000B0ECD">
        <w:tc>
          <w:tcPr>
            <w:tcW w:w="3733" w:type="dxa"/>
            <w:vAlign w:val="center"/>
          </w:tcPr>
          <w:p w14:paraId="3F830EAA" w14:textId="77777777" w:rsidR="008437B1" w:rsidRDefault="008437B1" w:rsidP="000B0ECD">
            <w:pPr>
              <w:pStyle w:val="SourceCodewithoutoutline"/>
              <w:tabs>
                <w:tab w:val="clear" w:pos="916"/>
              </w:tabs>
              <w:ind w:left="67"/>
              <w:jc w:val="both"/>
            </w:pPr>
            <w:r>
              <w:t>SELECT order_id FROM orders o, order_line_items li WHERE li.order_id=o.order_id AND li.sku=12345</w:t>
            </w:r>
          </w:p>
        </w:tc>
        <w:tc>
          <w:tcPr>
            <w:tcW w:w="5617" w:type="dxa"/>
            <w:vAlign w:val="center"/>
          </w:tcPr>
          <w:p w14:paraId="21D65C69" w14:textId="6B67606B" w:rsidR="008437B1" w:rsidRDefault="008437B1" w:rsidP="000B0ECD">
            <w:pPr>
              <w:pStyle w:val="SourceCodewithoutoutline"/>
              <w:tabs>
                <w:tab w:val="clear" w:pos="916"/>
              </w:tabs>
              <w:ind w:left="67"/>
              <w:jc w:val="both"/>
            </w:pPr>
            <w:r>
              <w:t>db.orders.find({“</w:t>
            </w:r>
            <w:r>
              <w:rPr>
                <w:rStyle w:val="code-quote"/>
              </w:rPr>
              <w:t>items.sku”</w:t>
            </w:r>
            <w:r>
              <w:t>:12345},{_id:1})</w:t>
            </w:r>
          </w:p>
        </w:tc>
      </w:tr>
      <w:tr w:rsidR="008437B1" w14:paraId="6C1C9587" w14:textId="77777777" w:rsidTr="000B0ECD">
        <w:tc>
          <w:tcPr>
            <w:tcW w:w="3733" w:type="dxa"/>
            <w:tcBorders>
              <w:bottom w:val="single" w:sz="4" w:space="0" w:color="auto"/>
            </w:tcBorders>
            <w:vAlign w:val="center"/>
          </w:tcPr>
          <w:p w14:paraId="28E19E3F" w14:textId="4F28F0F4" w:rsidR="008437B1" w:rsidRDefault="008437B1" w:rsidP="000B0ECD">
            <w:pPr>
              <w:pStyle w:val="SourceCodewithoutoutline"/>
              <w:tabs>
                <w:tab w:val="clear" w:pos="916"/>
              </w:tabs>
              <w:ind w:left="67"/>
              <w:jc w:val="both"/>
            </w:pPr>
            <w:r>
              <w:t xml:space="preserve">SELECT customer.name FROM customers,orders WHERE </w:t>
            </w:r>
            <w:r>
              <w:lastRenderedPageBreak/>
              <w:t>orders.id=</w:t>
            </w:r>
            <w:r>
              <w:rPr>
                <w:rStyle w:val="code-quote"/>
              </w:rPr>
              <w:t>“q179”</w:t>
            </w:r>
            <w:r>
              <w:t xml:space="preserve"> AND orders.custid=customer.id</w:t>
            </w:r>
          </w:p>
          <w:p w14:paraId="7280AFE6" w14:textId="77777777" w:rsidR="008437B1" w:rsidRDefault="008437B1" w:rsidP="008437B1">
            <w:pPr>
              <w:pStyle w:val="SourceCodewithoutoutline"/>
              <w:tabs>
                <w:tab w:val="clear" w:pos="916"/>
              </w:tabs>
              <w:ind w:left="67"/>
            </w:pPr>
          </w:p>
        </w:tc>
        <w:tc>
          <w:tcPr>
            <w:tcW w:w="5617" w:type="dxa"/>
            <w:tcBorders>
              <w:bottom w:val="single" w:sz="4" w:space="0" w:color="auto"/>
            </w:tcBorders>
            <w:vAlign w:val="center"/>
          </w:tcPr>
          <w:p w14:paraId="4DE902AA" w14:textId="104166A4" w:rsidR="008437B1" w:rsidRDefault="008437B1" w:rsidP="000B0ECD">
            <w:pPr>
              <w:pStyle w:val="SourceCodewithoutoutline"/>
              <w:tabs>
                <w:tab w:val="clear" w:pos="916"/>
              </w:tabs>
              <w:ind w:left="67"/>
              <w:jc w:val="both"/>
            </w:pPr>
            <w:r>
              <w:rPr>
                <w:rStyle w:val="code-keyword"/>
              </w:rPr>
              <w:lastRenderedPageBreak/>
              <w:t>var</w:t>
            </w:r>
            <w:r>
              <w:t xml:space="preserve"> o = db.orders.findOne({_id:</w:t>
            </w:r>
            <w:r>
              <w:rPr>
                <w:rStyle w:val="code-quote"/>
              </w:rPr>
              <w:t>”q179”</w:t>
            </w:r>
            <w:r>
              <w:t>});</w:t>
            </w:r>
          </w:p>
          <w:p w14:paraId="7F181430" w14:textId="77777777" w:rsidR="008437B1" w:rsidRDefault="008437B1" w:rsidP="000B0ECD">
            <w:pPr>
              <w:pStyle w:val="SourceCodewithoutoutline"/>
              <w:tabs>
                <w:tab w:val="clear" w:pos="916"/>
              </w:tabs>
              <w:ind w:left="67"/>
              <w:jc w:val="both"/>
            </w:pPr>
            <w:r>
              <w:rPr>
                <w:rStyle w:val="code-keyword"/>
              </w:rPr>
              <w:t>var</w:t>
            </w:r>
            <w:r>
              <w:t xml:space="preserve"> name = db.customers.findOne({_id:o.custid})</w:t>
            </w:r>
          </w:p>
          <w:p w14:paraId="59CB6CDF" w14:textId="77777777" w:rsidR="008437B1" w:rsidRDefault="008437B1" w:rsidP="008437B1">
            <w:pPr>
              <w:pStyle w:val="SourceCodewithoutoutline"/>
              <w:tabs>
                <w:tab w:val="clear" w:pos="916"/>
              </w:tabs>
              <w:ind w:left="67"/>
            </w:pPr>
          </w:p>
        </w:tc>
      </w:tr>
      <w:tr w:rsidR="008437B1" w14:paraId="31604790" w14:textId="77777777" w:rsidTr="000B0ECD">
        <w:tc>
          <w:tcPr>
            <w:tcW w:w="3733" w:type="dxa"/>
            <w:tcBorders>
              <w:tl2br w:val="single" w:sz="4" w:space="0" w:color="auto"/>
            </w:tcBorders>
            <w:vAlign w:val="center"/>
          </w:tcPr>
          <w:p w14:paraId="1FA1592D" w14:textId="77777777" w:rsidR="008437B1" w:rsidRDefault="008437B1" w:rsidP="000B0ECD">
            <w:pPr>
              <w:pStyle w:val="SourceCodewithoutoutline"/>
              <w:tabs>
                <w:tab w:val="clear" w:pos="916"/>
              </w:tabs>
              <w:ind w:left="67"/>
              <w:jc w:val="both"/>
            </w:pPr>
            <w:r>
              <w:rPr>
                <w:b/>
                <w:bCs/>
                <w:color w:val="003366"/>
                <w:sz w:val="27"/>
                <w:szCs w:val="27"/>
              </w:rPr>
              <w:lastRenderedPageBreak/>
              <w:t> </w:t>
            </w:r>
          </w:p>
        </w:tc>
        <w:tc>
          <w:tcPr>
            <w:tcW w:w="5617" w:type="dxa"/>
            <w:tcBorders>
              <w:tl2br w:val="single" w:sz="4" w:space="0" w:color="auto"/>
            </w:tcBorders>
            <w:vAlign w:val="center"/>
          </w:tcPr>
          <w:p w14:paraId="0BE6D404" w14:textId="77777777" w:rsidR="008437B1" w:rsidRDefault="008437B1" w:rsidP="000B0ECD">
            <w:pPr>
              <w:pStyle w:val="SourceCodewithoutoutline"/>
              <w:tabs>
                <w:tab w:val="clear" w:pos="916"/>
              </w:tabs>
              <w:ind w:left="67"/>
              <w:jc w:val="both"/>
            </w:pPr>
            <w:r>
              <w:rPr>
                <w:b/>
                <w:bCs/>
                <w:color w:val="003366"/>
                <w:sz w:val="27"/>
                <w:szCs w:val="27"/>
              </w:rPr>
              <w:t> </w:t>
            </w:r>
          </w:p>
        </w:tc>
      </w:tr>
      <w:tr w:rsidR="008437B1" w14:paraId="4C2F96E7" w14:textId="77777777" w:rsidTr="000B0ECD">
        <w:tc>
          <w:tcPr>
            <w:tcW w:w="3733" w:type="dxa"/>
            <w:vAlign w:val="center"/>
          </w:tcPr>
          <w:p w14:paraId="55A63C4C" w14:textId="77777777" w:rsidR="008437B1" w:rsidRDefault="008437B1" w:rsidP="000B0ECD">
            <w:pPr>
              <w:pStyle w:val="SourceCodewithoutoutline"/>
              <w:tabs>
                <w:tab w:val="clear" w:pos="916"/>
              </w:tabs>
              <w:ind w:left="67"/>
              <w:jc w:val="both"/>
            </w:pPr>
            <w:r>
              <w:t>SELECT DISTINCT last_name FROM users</w:t>
            </w:r>
          </w:p>
        </w:tc>
        <w:tc>
          <w:tcPr>
            <w:tcW w:w="5617" w:type="dxa"/>
            <w:vAlign w:val="center"/>
          </w:tcPr>
          <w:p w14:paraId="65641968" w14:textId="7F46CB36" w:rsidR="008437B1" w:rsidRDefault="008437B1" w:rsidP="000B0ECD">
            <w:pPr>
              <w:pStyle w:val="SourceCodewithoutoutline"/>
              <w:tabs>
                <w:tab w:val="clear" w:pos="916"/>
              </w:tabs>
              <w:ind w:left="67"/>
              <w:jc w:val="both"/>
            </w:pPr>
            <w:r>
              <w:t>db.users.distinct(“last_name”)</w:t>
            </w:r>
          </w:p>
        </w:tc>
      </w:tr>
      <w:tr w:rsidR="008437B1" w14:paraId="0E28D38B" w14:textId="77777777" w:rsidTr="000B0ECD">
        <w:tc>
          <w:tcPr>
            <w:tcW w:w="3733" w:type="dxa"/>
            <w:vAlign w:val="center"/>
          </w:tcPr>
          <w:p w14:paraId="58BCF9E0" w14:textId="77777777" w:rsidR="008437B1" w:rsidRDefault="008437B1" w:rsidP="000B0ECD">
            <w:pPr>
              <w:pStyle w:val="SourceCodewithoutoutline"/>
              <w:tabs>
                <w:tab w:val="clear" w:pos="916"/>
              </w:tabs>
              <w:ind w:left="67"/>
              <w:jc w:val="both"/>
            </w:pPr>
            <w:r>
              <w:t>SELECT COUNT(*y)</w:t>
            </w:r>
          </w:p>
          <w:p w14:paraId="64CAFE09" w14:textId="77777777" w:rsidR="008437B1" w:rsidRDefault="008437B1" w:rsidP="000B0ECD">
            <w:pPr>
              <w:pStyle w:val="SourceCodewithoutoutline"/>
              <w:tabs>
                <w:tab w:val="clear" w:pos="916"/>
              </w:tabs>
              <w:ind w:left="67"/>
              <w:jc w:val="both"/>
            </w:pPr>
            <w:r>
              <w:t>FROM users</w:t>
            </w:r>
          </w:p>
        </w:tc>
        <w:tc>
          <w:tcPr>
            <w:tcW w:w="5617" w:type="dxa"/>
            <w:vAlign w:val="center"/>
          </w:tcPr>
          <w:p w14:paraId="5A807C2E" w14:textId="77777777" w:rsidR="008437B1" w:rsidRDefault="008437B1" w:rsidP="000B0ECD">
            <w:pPr>
              <w:pStyle w:val="SourceCodewithoutoutline"/>
              <w:tabs>
                <w:tab w:val="clear" w:pos="916"/>
              </w:tabs>
              <w:ind w:left="67"/>
              <w:jc w:val="both"/>
            </w:pPr>
            <w:r>
              <w:t>db.users.count()</w:t>
            </w:r>
          </w:p>
        </w:tc>
      </w:tr>
      <w:tr w:rsidR="008437B1" w14:paraId="04A55B18" w14:textId="77777777" w:rsidTr="000B0ECD">
        <w:tc>
          <w:tcPr>
            <w:tcW w:w="3733" w:type="dxa"/>
            <w:vAlign w:val="center"/>
          </w:tcPr>
          <w:p w14:paraId="4F484560" w14:textId="77777777" w:rsidR="008437B1" w:rsidRDefault="008437B1" w:rsidP="000B0ECD">
            <w:pPr>
              <w:pStyle w:val="SourceCodewithoutoutline"/>
              <w:tabs>
                <w:tab w:val="clear" w:pos="916"/>
              </w:tabs>
              <w:ind w:left="67"/>
              <w:jc w:val="both"/>
            </w:pPr>
            <w:r>
              <w:t>SELECT COUNT(*y)</w:t>
            </w:r>
          </w:p>
          <w:p w14:paraId="229A5176" w14:textId="77777777" w:rsidR="008437B1" w:rsidRDefault="008437B1" w:rsidP="000B0ECD">
            <w:pPr>
              <w:pStyle w:val="SourceCodewithoutoutline"/>
              <w:tabs>
                <w:tab w:val="clear" w:pos="916"/>
              </w:tabs>
              <w:ind w:left="67"/>
              <w:jc w:val="both"/>
            </w:pPr>
            <w:r>
              <w:t>FROM users where AGE &gt; 30</w:t>
            </w:r>
          </w:p>
        </w:tc>
        <w:tc>
          <w:tcPr>
            <w:tcW w:w="5617" w:type="dxa"/>
            <w:vAlign w:val="center"/>
          </w:tcPr>
          <w:p w14:paraId="1533F0B0" w14:textId="39CCEAD6" w:rsidR="008437B1" w:rsidRDefault="008437B1" w:rsidP="000B0ECD">
            <w:pPr>
              <w:pStyle w:val="SourceCodewithoutoutline"/>
              <w:tabs>
                <w:tab w:val="clear" w:pos="916"/>
              </w:tabs>
              <w:ind w:left="67"/>
              <w:jc w:val="both"/>
            </w:pPr>
            <w:r>
              <w:t>db.users.find({age: {“$gt”: 30}}).count()</w:t>
            </w:r>
          </w:p>
        </w:tc>
      </w:tr>
      <w:tr w:rsidR="008437B1" w14:paraId="24A35CBF" w14:textId="77777777" w:rsidTr="000B0ECD">
        <w:tc>
          <w:tcPr>
            <w:tcW w:w="3733" w:type="dxa"/>
            <w:vAlign w:val="center"/>
          </w:tcPr>
          <w:p w14:paraId="56A46250" w14:textId="77777777" w:rsidR="008437B1" w:rsidRDefault="008437B1" w:rsidP="000B0ECD">
            <w:pPr>
              <w:pStyle w:val="SourceCodewithoutoutline"/>
              <w:tabs>
                <w:tab w:val="clear" w:pos="916"/>
              </w:tabs>
              <w:ind w:left="67"/>
              <w:jc w:val="both"/>
            </w:pPr>
            <w:r>
              <w:t>SELECT COUNT(AGE) from users</w:t>
            </w:r>
          </w:p>
        </w:tc>
        <w:tc>
          <w:tcPr>
            <w:tcW w:w="5617" w:type="dxa"/>
            <w:vAlign w:val="center"/>
          </w:tcPr>
          <w:p w14:paraId="7B5C728C" w14:textId="25E2298F" w:rsidR="008437B1" w:rsidRDefault="008437B1" w:rsidP="000B0ECD">
            <w:pPr>
              <w:pStyle w:val="SourceCodewithoutoutline"/>
              <w:tabs>
                <w:tab w:val="clear" w:pos="916"/>
              </w:tabs>
              <w:ind w:left="67"/>
              <w:jc w:val="both"/>
            </w:pPr>
            <w:r>
              <w:t xml:space="preserve">db.users.find({age: {“$exists”: </w:t>
            </w:r>
            <w:r>
              <w:rPr>
                <w:rStyle w:val="code-keyword"/>
              </w:rPr>
              <w:t>true</w:t>
            </w:r>
            <w:r>
              <w:t>}}).count()</w:t>
            </w:r>
          </w:p>
        </w:tc>
      </w:tr>
      <w:tr w:rsidR="008437B1" w14:paraId="526BEE68" w14:textId="77777777" w:rsidTr="000B0ECD">
        <w:tc>
          <w:tcPr>
            <w:tcW w:w="3733" w:type="dxa"/>
            <w:vAlign w:val="center"/>
          </w:tcPr>
          <w:p w14:paraId="2A29D6D7" w14:textId="77777777" w:rsidR="008437B1" w:rsidRDefault="008437B1" w:rsidP="000B0ECD">
            <w:pPr>
              <w:pStyle w:val="SourceCodewithoutoutline"/>
              <w:tabs>
                <w:tab w:val="clear" w:pos="916"/>
              </w:tabs>
              <w:ind w:left="67"/>
              <w:jc w:val="both"/>
            </w:pPr>
            <w:r>
              <w:rPr>
                <w:b/>
                <w:bCs/>
                <w:color w:val="003366"/>
                <w:sz w:val="27"/>
                <w:szCs w:val="27"/>
              </w:rPr>
              <w:t> </w:t>
            </w:r>
          </w:p>
        </w:tc>
        <w:tc>
          <w:tcPr>
            <w:tcW w:w="5617" w:type="dxa"/>
            <w:vAlign w:val="center"/>
          </w:tcPr>
          <w:p w14:paraId="2223CC93" w14:textId="77777777" w:rsidR="008437B1" w:rsidRDefault="008437B1" w:rsidP="000B0ECD">
            <w:pPr>
              <w:pStyle w:val="SourceCodewithoutoutline"/>
              <w:tabs>
                <w:tab w:val="clear" w:pos="916"/>
              </w:tabs>
              <w:ind w:left="67"/>
              <w:jc w:val="both"/>
            </w:pPr>
            <w:r>
              <w:rPr>
                <w:b/>
                <w:bCs/>
                <w:color w:val="003366"/>
                <w:sz w:val="27"/>
                <w:szCs w:val="27"/>
              </w:rPr>
              <w:t> </w:t>
            </w:r>
          </w:p>
        </w:tc>
      </w:tr>
      <w:tr w:rsidR="008437B1" w14:paraId="53BB6D41" w14:textId="77777777" w:rsidTr="000B0ECD">
        <w:tc>
          <w:tcPr>
            <w:tcW w:w="3733" w:type="dxa"/>
            <w:vAlign w:val="center"/>
          </w:tcPr>
          <w:p w14:paraId="11A5DECE" w14:textId="77777777" w:rsidR="008437B1" w:rsidRDefault="008437B1" w:rsidP="000B0ECD">
            <w:pPr>
              <w:pStyle w:val="SourceCodewithoutoutline"/>
              <w:tabs>
                <w:tab w:val="clear" w:pos="916"/>
              </w:tabs>
              <w:ind w:left="67"/>
              <w:jc w:val="both"/>
            </w:pPr>
            <w:r>
              <w:t>CREATE INDEX myindexname ON users(name)</w:t>
            </w:r>
          </w:p>
          <w:p w14:paraId="23614234" w14:textId="77777777" w:rsidR="008437B1" w:rsidRDefault="008437B1" w:rsidP="008437B1">
            <w:pPr>
              <w:pStyle w:val="SourceCodewithoutoutline"/>
              <w:tabs>
                <w:tab w:val="clear" w:pos="916"/>
              </w:tabs>
              <w:ind w:left="67"/>
            </w:pPr>
          </w:p>
        </w:tc>
        <w:tc>
          <w:tcPr>
            <w:tcW w:w="5617" w:type="dxa"/>
            <w:vAlign w:val="center"/>
          </w:tcPr>
          <w:p w14:paraId="653595A9" w14:textId="77777777" w:rsidR="008437B1" w:rsidRDefault="008437B1" w:rsidP="000B0ECD">
            <w:pPr>
              <w:pStyle w:val="SourceCodewithoutoutline"/>
              <w:tabs>
                <w:tab w:val="clear" w:pos="916"/>
              </w:tabs>
              <w:ind w:left="67"/>
              <w:jc w:val="both"/>
            </w:pPr>
            <w:r>
              <w:t>db.users.ensureIndex({name:1})</w:t>
            </w:r>
          </w:p>
        </w:tc>
      </w:tr>
      <w:tr w:rsidR="008437B1" w14:paraId="16559C73" w14:textId="77777777" w:rsidTr="000B0ECD">
        <w:tc>
          <w:tcPr>
            <w:tcW w:w="3733" w:type="dxa"/>
            <w:tcBorders>
              <w:bottom w:val="single" w:sz="4" w:space="0" w:color="auto"/>
            </w:tcBorders>
            <w:vAlign w:val="center"/>
          </w:tcPr>
          <w:p w14:paraId="585B2FED" w14:textId="77777777" w:rsidR="008437B1" w:rsidRDefault="008437B1" w:rsidP="000B0ECD">
            <w:pPr>
              <w:pStyle w:val="SourceCodewithoutoutline"/>
              <w:tabs>
                <w:tab w:val="clear" w:pos="916"/>
              </w:tabs>
              <w:ind w:left="67"/>
              <w:jc w:val="both"/>
            </w:pPr>
            <w:r>
              <w:t>CREATE INDEX myindexname ON users(name,ts DESC)</w:t>
            </w:r>
          </w:p>
          <w:p w14:paraId="3D4A84B8" w14:textId="77777777" w:rsidR="008437B1" w:rsidRDefault="008437B1" w:rsidP="008437B1">
            <w:pPr>
              <w:pStyle w:val="SourceCodewithoutoutline"/>
              <w:tabs>
                <w:tab w:val="clear" w:pos="916"/>
              </w:tabs>
              <w:ind w:left="67"/>
            </w:pPr>
          </w:p>
        </w:tc>
        <w:tc>
          <w:tcPr>
            <w:tcW w:w="5617" w:type="dxa"/>
            <w:tcBorders>
              <w:bottom w:val="single" w:sz="4" w:space="0" w:color="auto"/>
            </w:tcBorders>
            <w:vAlign w:val="center"/>
          </w:tcPr>
          <w:p w14:paraId="6ED256B7" w14:textId="77777777" w:rsidR="008437B1" w:rsidRDefault="008437B1" w:rsidP="000B0ECD">
            <w:pPr>
              <w:pStyle w:val="SourceCodewithoutoutline"/>
              <w:tabs>
                <w:tab w:val="clear" w:pos="916"/>
              </w:tabs>
              <w:ind w:left="67"/>
              <w:jc w:val="both"/>
            </w:pPr>
            <w:r>
              <w:t>db.users.ensureIndex({name:1,ts:-1})</w:t>
            </w:r>
          </w:p>
        </w:tc>
      </w:tr>
      <w:tr w:rsidR="008437B1" w14:paraId="11122C63" w14:textId="77777777" w:rsidTr="000B0ECD">
        <w:tc>
          <w:tcPr>
            <w:tcW w:w="3733" w:type="dxa"/>
            <w:tcBorders>
              <w:tl2br w:val="single" w:sz="4" w:space="0" w:color="auto"/>
            </w:tcBorders>
            <w:vAlign w:val="center"/>
          </w:tcPr>
          <w:p w14:paraId="6D5FA5E4" w14:textId="77777777" w:rsidR="008437B1" w:rsidRDefault="008437B1" w:rsidP="000B0ECD">
            <w:pPr>
              <w:pStyle w:val="SourceCodewithoutoutline"/>
              <w:tabs>
                <w:tab w:val="clear" w:pos="916"/>
              </w:tabs>
              <w:ind w:left="67"/>
              <w:jc w:val="both"/>
            </w:pPr>
            <w:r>
              <w:rPr>
                <w:b/>
                <w:bCs/>
                <w:color w:val="003366"/>
                <w:sz w:val="27"/>
                <w:szCs w:val="27"/>
              </w:rPr>
              <w:t> </w:t>
            </w:r>
          </w:p>
        </w:tc>
        <w:tc>
          <w:tcPr>
            <w:tcW w:w="5617" w:type="dxa"/>
            <w:tcBorders>
              <w:tl2br w:val="single" w:sz="4" w:space="0" w:color="auto"/>
            </w:tcBorders>
            <w:vAlign w:val="center"/>
          </w:tcPr>
          <w:p w14:paraId="096C0BED" w14:textId="77777777" w:rsidR="008437B1" w:rsidRDefault="008437B1" w:rsidP="000B0ECD">
            <w:pPr>
              <w:pStyle w:val="SourceCodewithoutoutline"/>
              <w:tabs>
                <w:tab w:val="clear" w:pos="916"/>
              </w:tabs>
              <w:ind w:left="67"/>
              <w:jc w:val="both"/>
            </w:pPr>
            <w:r>
              <w:rPr>
                <w:b/>
                <w:bCs/>
                <w:color w:val="003366"/>
                <w:sz w:val="27"/>
                <w:szCs w:val="27"/>
              </w:rPr>
              <w:t> </w:t>
            </w:r>
          </w:p>
        </w:tc>
      </w:tr>
      <w:tr w:rsidR="008437B1" w14:paraId="04C988E6" w14:textId="77777777" w:rsidTr="000B0ECD">
        <w:tc>
          <w:tcPr>
            <w:tcW w:w="3733" w:type="dxa"/>
            <w:tcBorders>
              <w:bottom w:val="single" w:sz="4" w:space="0" w:color="auto"/>
            </w:tcBorders>
            <w:vAlign w:val="center"/>
          </w:tcPr>
          <w:p w14:paraId="013D88AB" w14:textId="77777777" w:rsidR="008437B1" w:rsidRDefault="008437B1" w:rsidP="000B0ECD">
            <w:pPr>
              <w:pStyle w:val="SourceCodewithoutoutline"/>
              <w:tabs>
                <w:tab w:val="clear" w:pos="916"/>
              </w:tabs>
              <w:ind w:left="67"/>
              <w:jc w:val="both"/>
            </w:pPr>
            <w:r>
              <w:t>EXPLAIN SELECT * FROM users WHERE z=3</w:t>
            </w:r>
          </w:p>
        </w:tc>
        <w:tc>
          <w:tcPr>
            <w:tcW w:w="5617" w:type="dxa"/>
            <w:tcBorders>
              <w:bottom w:val="single" w:sz="4" w:space="0" w:color="auto"/>
            </w:tcBorders>
            <w:vAlign w:val="center"/>
          </w:tcPr>
          <w:p w14:paraId="30B0AC2A" w14:textId="77777777" w:rsidR="008437B1" w:rsidRDefault="008437B1" w:rsidP="000B0ECD">
            <w:pPr>
              <w:pStyle w:val="SourceCodewithoutoutline"/>
              <w:tabs>
                <w:tab w:val="clear" w:pos="916"/>
              </w:tabs>
              <w:ind w:left="67"/>
              <w:jc w:val="both"/>
            </w:pPr>
            <w:r>
              <w:t>db.users.find({z:3}).explain()</w:t>
            </w:r>
          </w:p>
        </w:tc>
      </w:tr>
      <w:tr w:rsidR="008437B1" w14:paraId="5D8335C6" w14:textId="77777777" w:rsidTr="000B0ECD">
        <w:tc>
          <w:tcPr>
            <w:tcW w:w="3733" w:type="dxa"/>
            <w:tcBorders>
              <w:tl2br w:val="single" w:sz="4" w:space="0" w:color="auto"/>
            </w:tcBorders>
            <w:vAlign w:val="center"/>
          </w:tcPr>
          <w:p w14:paraId="4295A307" w14:textId="77777777" w:rsidR="008437B1" w:rsidRDefault="008437B1" w:rsidP="000B0ECD">
            <w:pPr>
              <w:pStyle w:val="SourceCodewithoutoutline"/>
              <w:tabs>
                <w:tab w:val="clear" w:pos="916"/>
              </w:tabs>
              <w:ind w:left="67"/>
              <w:jc w:val="both"/>
            </w:pPr>
            <w:r>
              <w:rPr>
                <w:b/>
                <w:bCs/>
                <w:color w:val="003366"/>
                <w:sz w:val="27"/>
                <w:szCs w:val="27"/>
              </w:rPr>
              <w:t> </w:t>
            </w:r>
          </w:p>
        </w:tc>
        <w:tc>
          <w:tcPr>
            <w:tcW w:w="5617" w:type="dxa"/>
            <w:tcBorders>
              <w:tl2br w:val="single" w:sz="4" w:space="0" w:color="auto"/>
            </w:tcBorders>
            <w:vAlign w:val="center"/>
          </w:tcPr>
          <w:p w14:paraId="019C1FF9" w14:textId="77777777" w:rsidR="008437B1" w:rsidRDefault="008437B1" w:rsidP="000B0ECD">
            <w:pPr>
              <w:pStyle w:val="SourceCodewithoutoutline"/>
              <w:tabs>
                <w:tab w:val="clear" w:pos="916"/>
              </w:tabs>
              <w:ind w:left="67"/>
              <w:jc w:val="both"/>
            </w:pPr>
            <w:r>
              <w:rPr>
                <w:b/>
                <w:bCs/>
                <w:color w:val="003366"/>
                <w:sz w:val="27"/>
                <w:szCs w:val="27"/>
              </w:rPr>
              <w:t> </w:t>
            </w:r>
          </w:p>
        </w:tc>
      </w:tr>
      <w:tr w:rsidR="008437B1" w14:paraId="7299640C" w14:textId="77777777" w:rsidTr="000B0ECD">
        <w:tc>
          <w:tcPr>
            <w:tcW w:w="3733" w:type="dxa"/>
            <w:vAlign w:val="center"/>
          </w:tcPr>
          <w:p w14:paraId="0DB2CE1E" w14:textId="4DE113FD" w:rsidR="008437B1" w:rsidRDefault="008437B1" w:rsidP="000B0ECD">
            <w:pPr>
              <w:pStyle w:val="SourceCodewithoutoutline"/>
              <w:tabs>
                <w:tab w:val="clear" w:pos="916"/>
              </w:tabs>
              <w:ind w:left="67"/>
              <w:jc w:val="both"/>
            </w:pPr>
            <w:r>
              <w:t>UPDATE users SET a=1 WHERE b=“q”</w:t>
            </w:r>
          </w:p>
        </w:tc>
        <w:tc>
          <w:tcPr>
            <w:tcW w:w="5617" w:type="dxa"/>
            <w:vAlign w:val="center"/>
          </w:tcPr>
          <w:p w14:paraId="1F9A0408" w14:textId="76F41B0C" w:rsidR="008437B1" w:rsidRDefault="008437B1" w:rsidP="000B0ECD">
            <w:pPr>
              <w:pStyle w:val="SourceCodewithoutoutline"/>
              <w:tabs>
                <w:tab w:val="clear" w:pos="916"/>
              </w:tabs>
              <w:ind w:left="67"/>
              <w:jc w:val="both"/>
            </w:pPr>
            <w:r>
              <w:t xml:space="preserve">db.users.update({b:”q”}, {$set:{a:1}}, </w:t>
            </w:r>
            <w:r>
              <w:rPr>
                <w:rStyle w:val="code-keyword"/>
              </w:rPr>
              <w:t>false</w:t>
            </w:r>
            <w:r>
              <w:t xml:space="preserve">, </w:t>
            </w:r>
            <w:r>
              <w:rPr>
                <w:rStyle w:val="code-keyword"/>
              </w:rPr>
              <w:t>true</w:t>
            </w:r>
            <w:r>
              <w:t>)</w:t>
            </w:r>
          </w:p>
        </w:tc>
      </w:tr>
      <w:tr w:rsidR="008437B1" w14:paraId="2205D98C" w14:textId="77777777" w:rsidTr="000B0ECD">
        <w:tc>
          <w:tcPr>
            <w:tcW w:w="3733" w:type="dxa"/>
            <w:tcBorders>
              <w:bottom w:val="single" w:sz="4" w:space="0" w:color="auto"/>
            </w:tcBorders>
            <w:vAlign w:val="center"/>
          </w:tcPr>
          <w:p w14:paraId="01A00298" w14:textId="10DF4FDE" w:rsidR="008437B1" w:rsidRDefault="008437B1" w:rsidP="000B0ECD">
            <w:pPr>
              <w:pStyle w:val="SourceCodewithoutoutline"/>
              <w:tabs>
                <w:tab w:val="clear" w:pos="916"/>
              </w:tabs>
              <w:ind w:left="67"/>
              <w:jc w:val="both"/>
            </w:pPr>
            <w:r>
              <w:t>UPDATE users SET a=a+2 WHERE b=“q”</w:t>
            </w:r>
          </w:p>
        </w:tc>
        <w:tc>
          <w:tcPr>
            <w:tcW w:w="5617" w:type="dxa"/>
            <w:tcBorders>
              <w:bottom w:val="single" w:sz="4" w:space="0" w:color="auto"/>
            </w:tcBorders>
            <w:vAlign w:val="center"/>
          </w:tcPr>
          <w:p w14:paraId="729039C9" w14:textId="15DFFFCD" w:rsidR="008437B1" w:rsidRDefault="008437B1" w:rsidP="000B0ECD">
            <w:pPr>
              <w:pStyle w:val="SourceCodewithoutoutline"/>
              <w:tabs>
                <w:tab w:val="clear" w:pos="916"/>
              </w:tabs>
              <w:ind w:left="67"/>
              <w:jc w:val="both"/>
            </w:pPr>
            <w:r>
              <w:t xml:space="preserve">db.users.update({b:”q”}, {$inc:{a:2}}, </w:t>
            </w:r>
            <w:r>
              <w:rPr>
                <w:rStyle w:val="code-keyword"/>
              </w:rPr>
              <w:t>false</w:t>
            </w:r>
            <w:r>
              <w:t xml:space="preserve">, </w:t>
            </w:r>
            <w:r>
              <w:rPr>
                <w:rStyle w:val="code-keyword"/>
              </w:rPr>
              <w:t>true</w:t>
            </w:r>
            <w:r>
              <w:t>)</w:t>
            </w:r>
          </w:p>
        </w:tc>
      </w:tr>
      <w:tr w:rsidR="008437B1" w14:paraId="6597DA45" w14:textId="77777777" w:rsidTr="000B0ECD">
        <w:tc>
          <w:tcPr>
            <w:tcW w:w="3733" w:type="dxa"/>
            <w:tcBorders>
              <w:tl2br w:val="single" w:sz="4" w:space="0" w:color="auto"/>
            </w:tcBorders>
            <w:vAlign w:val="center"/>
          </w:tcPr>
          <w:p w14:paraId="557782BC" w14:textId="77777777" w:rsidR="008437B1" w:rsidRDefault="008437B1" w:rsidP="000B0ECD">
            <w:pPr>
              <w:pStyle w:val="SourceCodewithoutoutline"/>
              <w:tabs>
                <w:tab w:val="clear" w:pos="916"/>
              </w:tabs>
              <w:ind w:left="67"/>
              <w:jc w:val="both"/>
            </w:pPr>
            <w:r>
              <w:rPr>
                <w:b/>
                <w:bCs/>
                <w:color w:val="003366"/>
                <w:sz w:val="27"/>
                <w:szCs w:val="27"/>
              </w:rPr>
              <w:t> </w:t>
            </w:r>
          </w:p>
        </w:tc>
        <w:tc>
          <w:tcPr>
            <w:tcW w:w="5617" w:type="dxa"/>
            <w:tcBorders>
              <w:tl2br w:val="single" w:sz="4" w:space="0" w:color="auto"/>
            </w:tcBorders>
            <w:vAlign w:val="center"/>
          </w:tcPr>
          <w:p w14:paraId="64DF4CF2" w14:textId="77777777" w:rsidR="008437B1" w:rsidRDefault="008437B1" w:rsidP="000B0ECD">
            <w:pPr>
              <w:pStyle w:val="SourceCodewithoutoutline"/>
              <w:tabs>
                <w:tab w:val="clear" w:pos="916"/>
              </w:tabs>
              <w:ind w:left="67"/>
              <w:jc w:val="both"/>
            </w:pPr>
            <w:r>
              <w:rPr>
                <w:b/>
                <w:bCs/>
                <w:color w:val="003366"/>
                <w:sz w:val="27"/>
                <w:szCs w:val="27"/>
              </w:rPr>
              <w:t> </w:t>
            </w:r>
          </w:p>
        </w:tc>
      </w:tr>
      <w:tr w:rsidR="008437B1" w14:paraId="18B59C5F" w14:textId="77777777" w:rsidTr="000B0ECD">
        <w:tc>
          <w:tcPr>
            <w:tcW w:w="3733" w:type="dxa"/>
            <w:tcBorders>
              <w:bottom w:val="single" w:sz="4" w:space="0" w:color="auto"/>
            </w:tcBorders>
            <w:vAlign w:val="center"/>
          </w:tcPr>
          <w:p w14:paraId="0D9D7AA9" w14:textId="26C498AC" w:rsidR="008437B1" w:rsidRDefault="008437B1" w:rsidP="000B0ECD">
            <w:pPr>
              <w:pStyle w:val="SourceCodewithoutoutline"/>
              <w:tabs>
                <w:tab w:val="clear" w:pos="916"/>
              </w:tabs>
              <w:ind w:left="67"/>
              <w:jc w:val="both"/>
            </w:pPr>
            <w:r>
              <w:t>DELETE FROM users WHERE z=</w:t>
            </w:r>
            <w:r>
              <w:rPr>
                <w:rStyle w:val="code-quote"/>
              </w:rPr>
              <w:t>“abc”</w:t>
            </w:r>
          </w:p>
        </w:tc>
        <w:tc>
          <w:tcPr>
            <w:tcW w:w="5617" w:type="dxa"/>
            <w:tcBorders>
              <w:bottom w:val="single" w:sz="4" w:space="0" w:color="auto"/>
            </w:tcBorders>
            <w:vAlign w:val="center"/>
          </w:tcPr>
          <w:p w14:paraId="6D7766F4" w14:textId="11A07A7F" w:rsidR="008437B1" w:rsidRDefault="008437B1" w:rsidP="000B0ECD">
            <w:pPr>
              <w:pStyle w:val="SourceCodewithoutoutline"/>
              <w:tabs>
                <w:tab w:val="clear" w:pos="916"/>
              </w:tabs>
              <w:ind w:left="67"/>
              <w:jc w:val="both"/>
            </w:pPr>
            <w:r>
              <w:t>db.users.remove({z:”abc”});</w:t>
            </w:r>
          </w:p>
        </w:tc>
      </w:tr>
      <w:tr w:rsidR="008437B1" w14:paraId="319092E9" w14:textId="77777777" w:rsidTr="000B0ECD">
        <w:tc>
          <w:tcPr>
            <w:tcW w:w="3733" w:type="dxa"/>
            <w:tcBorders>
              <w:tl2br w:val="single" w:sz="4" w:space="0" w:color="auto"/>
            </w:tcBorders>
            <w:vAlign w:val="center"/>
          </w:tcPr>
          <w:p w14:paraId="0A3CBA90" w14:textId="77777777" w:rsidR="008437B1" w:rsidRDefault="008437B1" w:rsidP="008437B1">
            <w:pPr>
              <w:pStyle w:val="SourceCodewithoutoutline"/>
              <w:tabs>
                <w:tab w:val="clear" w:pos="916"/>
              </w:tabs>
              <w:ind w:left="67"/>
            </w:pPr>
          </w:p>
        </w:tc>
        <w:tc>
          <w:tcPr>
            <w:tcW w:w="5617" w:type="dxa"/>
            <w:tcBorders>
              <w:tl2br w:val="single" w:sz="4" w:space="0" w:color="auto"/>
            </w:tcBorders>
            <w:vAlign w:val="center"/>
          </w:tcPr>
          <w:p w14:paraId="56CDD5D1" w14:textId="77777777" w:rsidR="008437B1" w:rsidRDefault="008437B1" w:rsidP="008437B1">
            <w:pPr>
              <w:pStyle w:val="SourceCodewithoutoutline"/>
              <w:tabs>
                <w:tab w:val="clear" w:pos="916"/>
              </w:tabs>
              <w:ind w:left="67"/>
            </w:pPr>
          </w:p>
        </w:tc>
      </w:tr>
      <w:tr w:rsidR="008437B1" w14:paraId="33CC73EC" w14:textId="77777777" w:rsidTr="000B0ECD">
        <w:tc>
          <w:tcPr>
            <w:tcW w:w="3733" w:type="dxa"/>
            <w:vAlign w:val="center"/>
          </w:tcPr>
          <w:p w14:paraId="1260C246" w14:textId="77777777" w:rsidR="008437B1" w:rsidRDefault="008437B1" w:rsidP="000B0ECD">
            <w:pPr>
              <w:pStyle w:val="SourceCodewithoutoutline"/>
              <w:tabs>
                <w:tab w:val="clear" w:pos="916"/>
              </w:tabs>
              <w:ind w:left="67"/>
              <w:jc w:val="both"/>
            </w:pPr>
            <w:r>
              <w:t>SELECT COUNT(*) FROM users</w:t>
            </w:r>
          </w:p>
        </w:tc>
        <w:tc>
          <w:tcPr>
            <w:tcW w:w="5617" w:type="dxa"/>
            <w:vAlign w:val="center"/>
          </w:tcPr>
          <w:p w14:paraId="2509B1CD" w14:textId="77777777" w:rsidR="008437B1" w:rsidRDefault="008437B1" w:rsidP="008437B1">
            <w:pPr>
              <w:pStyle w:val="HTMLPreformatted"/>
              <w:rPr>
                <w:color w:val="000000"/>
              </w:rPr>
            </w:pPr>
            <w:r>
              <w:rPr>
                <w:color w:val="000000"/>
              </w:rPr>
              <w:t xml:space="preserve">db.users.aggregate([ </w:t>
            </w:r>
          </w:p>
          <w:p w14:paraId="7FF6CC0D" w14:textId="7E2A5C20" w:rsidR="008437B1" w:rsidRDefault="008437B1" w:rsidP="008437B1">
            <w:pPr>
              <w:pStyle w:val="HTMLPreformatted"/>
              <w:rPr>
                <w:color w:val="000000"/>
              </w:rPr>
            </w:pPr>
            <w:r>
              <w:rPr>
                <w:color w:val="000000"/>
              </w:rPr>
              <w:t xml:space="preserve"> </w:t>
            </w:r>
            <w:r w:rsidR="000B0ECD">
              <w:rPr>
                <w:color w:val="000000"/>
              </w:rPr>
              <w:t>{</w:t>
            </w:r>
            <w:r>
              <w:rPr>
                <w:color w:val="000000"/>
              </w:rPr>
              <w:t>$group: {_id:</w:t>
            </w:r>
            <w:r>
              <w:rPr>
                <w:rStyle w:val="code-keyword"/>
                <w:color w:val="000000"/>
              </w:rPr>
              <w:t>null</w:t>
            </w:r>
            <w:r>
              <w:rPr>
                <w:color w:val="000000"/>
              </w:rPr>
              <w:t>, count:{$sum:1}}</w:t>
            </w:r>
            <w:r w:rsidR="000B0ECD">
              <w:rPr>
                <w:color w:val="000000"/>
              </w:rPr>
              <w:t>}</w:t>
            </w:r>
          </w:p>
          <w:p w14:paraId="39FF12F9" w14:textId="77777777" w:rsidR="008437B1" w:rsidRDefault="008437B1" w:rsidP="008437B1">
            <w:pPr>
              <w:pStyle w:val="HTMLPreformatted"/>
              <w:rPr>
                <w:color w:val="000000"/>
              </w:rPr>
            </w:pPr>
            <w:r>
              <w:rPr>
                <w:color w:val="000000"/>
              </w:rPr>
              <w:t>])</w:t>
            </w:r>
          </w:p>
          <w:p w14:paraId="0987A4DD" w14:textId="77777777" w:rsidR="008437B1" w:rsidRDefault="008437B1" w:rsidP="008437B1">
            <w:pPr>
              <w:pStyle w:val="SourceCodewithoutoutline"/>
              <w:tabs>
                <w:tab w:val="clear" w:pos="916"/>
              </w:tabs>
              <w:ind w:left="67"/>
            </w:pPr>
          </w:p>
        </w:tc>
      </w:tr>
      <w:tr w:rsidR="008437B1" w14:paraId="34313DBD" w14:textId="77777777" w:rsidTr="000B0ECD">
        <w:tc>
          <w:tcPr>
            <w:tcW w:w="3733" w:type="dxa"/>
            <w:vAlign w:val="center"/>
          </w:tcPr>
          <w:p w14:paraId="45880312" w14:textId="77777777" w:rsidR="008437B1" w:rsidRDefault="008437B1" w:rsidP="000B0ECD">
            <w:pPr>
              <w:pStyle w:val="SourceCodewithoutoutline"/>
              <w:tabs>
                <w:tab w:val="clear" w:pos="916"/>
              </w:tabs>
              <w:ind w:left="67"/>
              <w:jc w:val="both"/>
            </w:pPr>
            <w:r>
              <w:t>SELECT SUM(price) FROM orders</w:t>
            </w:r>
          </w:p>
        </w:tc>
        <w:tc>
          <w:tcPr>
            <w:tcW w:w="5617" w:type="dxa"/>
            <w:vAlign w:val="center"/>
          </w:tcPr>
          <w:p w14:paraId="0DEA9751" w14:textId="77777777" w:rsidR="008437B1" w:rsidRDefault="008437B1" w:rsidP="008437B1">
            <w:pPr>
              <w:pStyle w:val="HTMLPreformatted"/>
              <w:rPr>
                <w:color w:val="000000"/>
              </w:rPr>
            </w:pPr>
            <w:r>
              <w:rPr>
                <w:color w:val="000000"/>
              </w:rPr>
              <w:t xml:space="preserve">db.users.aggregate([ </w:t>
            </w:r>
          </w:p>
          <w:p w14:paraId="7BBBC6BA" w14:textId="38E99FAE" w:rsidR="008437B1" w:rsidRDefault="008437B1" w:rsidP="008437B1">
            <w:pPr>
              <w:pStyle w:val="HTMLPreformatted"/>
              <w:rPr>
                <w:color w:val="000000"/>
              </w:rPr>
            </w:pPr>
            <w:r>
              <w:rPr>
                <w:color w:val="000000"/>
              </w:rPr>
              <w:t xml:space="preserve"> </w:t>
            </w:r>
            <w:r w:rsidR="000B0ECD">
              <w:rPr>
                <w:color w:val="000000"/>
              </w:rPr>
              <w:t>{</w:t>
            </w:r>
            <w:r>
              <w:rPr>
                <w:color w:val="000000"/>
              </w:rPr>
              <w:t>$group: {_id:</w:t>
            </w:r>
            <w:r>
              <w:rPr>
                <w:rStyle w:val="code-keyword"/>
                <w:color w:val="000000"/>
              </w:rPr>
              <w:t>null</w:t>
            </w:r>
            <w:r>
              <w:rPr>
                <w:color w:val="000000"/>
              </w:rPr>
              <w:t xml:space="preserve">, </w:t>
            </w:r>
          </w:p>
          <w:p w14:paraId="6DC3D8A2" w14:textId="631FF527" w:rsidR="008437B1" w:rsidRDefault="008437B1" w:rsidP="008437B1">
            <w:pPr>
              <w:pStyle w:val="HTMLPreformatted"/>
              <w:rPr>
                <w:color w:val="000000"/>
              </w:rPr>
            </w:pPr>
            <w:r>
              <w:rPr>
                <w:color w:val="000000"/>
              </w:rPr>
              <w:t xml:space="preserve"> total:{$sum:</w:t>
            </w:r>
            <w:r>
              <w:rPr>
                <w:rStyle w:val="code-quote"/>
                <w:color w:val="000000"/>
              </w:rPr>
              <w:t>”$price”</w:t>
            </w:r>
            <w:r>
              <w:rPr>
                <w:color w:val="000000"/>
              </w:rPr>
              <w:t>}</w:t>
            </w:r>
            <w:r w:rsidR="000B0ECD">
              <w:rPr>
                <w:color w:val="000000"/>
              </w:rPr>
              <w:t>}}</w:t>
            </w:r>
          </w:p>
          <w:p w14:paraId="0D5AC3DA" w14:textId="77777777" w:rsidR="008437B1" w:rsidRDefault="008437B1" w:rsidP="008437B1">
            <w:pPr>
              <w:pStyle w:val="HTMLPreformatted"/>
              <w:rPr>
                <w:color w:val="000000"/>
              </w:rPr>
            </w:pPr>
            <w:r>
              <w:rPr>
                <w:color w:val="000000"/>
              </w:rPr>
              <w:t>])</w:t>
            </w:r>
          </w:p>
          <w:p w14:paraId="6E18458E" w14:textId="77777777" w:rsidR="008437B1" w:rsidRDefault="008437B1" w:rsidP="008437B1">
            <w:pPr>
              <w:pStyle w:val="SourceCodewithoutoutline"/>
              <w:tabs>
                <w:tab w:val="clear" w:pos="916"/>
              </w:tabs>
              <w:ind w:left="67"/>
            </w:pPr>
          </w:p>
        </w:tc>
      </w:tr>
      <w:tr w:rsidR="008437B1" w14:paraId="648ACBEA" w14:textId="77777777" w:rsidTr="000B0ECD">
        <w:tc>
          <w:tcPr>
            <w:tcW w:w="3733" w:type="dxa"/>
            <w:vAlign w:val="center"/>
          </w:tcPr>
          <w:p w14:paraId="601A5DE4" w14:textId="77777777" w:rsidR="008437B1" w:rsidRDefault="008437B1" w:rsidP="000B0ECD">
            <w:pPr>
              <w:pStyle w:val="SourceCodewithoutoutline"/>
              <w:tabs>
                <w:tab w:val="clear" w:pos="916"/>
              </w:tabs>
              <w:ind w:left="67"/>
              <w:jc w:val="both"/>
            </w:pPr>
            <w:r>
              <w:t>SELECT cust_id,SUM(price) FROM orders GROUP BY cust_id</w:t>
            </w:r>
          </w:p>
        </w:tc>
        <w:tc>
          <w:tcPr>
            <w:tcW w:w="5617" w:type="dxa"/>
            <w:vAlign w:val="center"/>
          </w:tcPr>
          <w:p w14:paraId="6E90D2AF" w14:textId="77777777" w:rsidR="008437B1" w:rsidRDefault="008437B1" w:rsidP="008437B1">
            <w:pPr>
              <w:pStyle w:val="HTMLPreformatted"/>
              <w:rPr>
                <w:color w:val="000000"/>
              </w:rPr>
            </w:pPr>
            <w:r>
              <w:rPr>
                <w:color w:val="000000"/>
              </w:rPr>
              <w:t xml:space="preserve">db.users.aggregate([ </w:t>
            </w:r>
          </w:p>
          <w:p w14:paraId="44EF8221" w14:textId="72BFB168" w:rsidR="008437B1" w:rsidRDefault="008437B1" w:rsidP="008437B1">
            <w:pPr>
              <w:pStyle w:val="HTMLPreformatted"/>
              <w:rPr>
                <w:color w:val="000000"/>
              </w:rPr>
            </w:pPr>
            <w:r>
              <w:rPr>
                <w:color w:val="000000"/>
              </w:rPr>
              <w:t xml:space="preserve"> </w:t>
            </w:r>
            <w:r w:rsidR="000B0ECD">
              <w:rPr>
                <w:color w:val="000000"/>
              </w:rPr>
              <w:t>{</w:t>
            </w:r>
            <w:r>
              <w:rPr>
                <w:color w:val="000000"/>
              </w:rPr>
              <w:t>$group: {_id:</w:t>
            </w:r>
            <w:r>
              <w:rPr>
                <w:rStyle w:val="code-quote"/>
                <w:color w:val="000000"/>
              </w:rPr>
              <w:t>”$cust_id”</w:t>
            </w:r>
            <w:r>
              <w:rPr>
                <w:color w:val="000000"/>
              </w:rPr>
              <w:t>,total:{$sum:</w:t>
            </w:r>
            <w:r>
              <w:rPr>
                <w:rStyle w:val="code-quote"/>
                <w:color w:val="000000"/>
              </w:rPr>
              <w:t>”$price”</w:t>
            </w:r>
            <w:r>
              <w:rPr>
                <w:color w:val="000000"/>
              </w:rPr>
              <w:t>}}</w:t>
            </w:r>
            <w:r w:rsidR="000B0ECD">
              <w:rPr>
                <w:color w:val="000000"/>
              </w:rPr>
              <w:t>}</w:t>
            </w:r>
          </w:p>
          <w:p w14:paraId="335FFDE3" w14:textId="77777777" w:rsidR="008437B1" w:rsidRDefault="008437B1" w:rsidP="008437B1">
            <w:pPr>
              <w:pStyle w:val="HTMLPreformatted"/>
              <w:rPr>
                <w:color w:val="000000"/>
              </w:rPr>
            </w:pPr>
            <w:r>
              <w:rPr>
                <w:color w:val="000000"/>
              </w:rPr>
              <w:t>])</w:t>
            </w:r>
          </w:p>
          <w:p w14:paraId="049BB566" w14:textId="77777777" w:rsidR="008437B1" w:rsidRDefault="008437B1" w:rsidP="008437B1">
            <w:pPr>
              <w:pStyle w:val="SourceCodewithoutoutline"/>
              <w:tabs>
                <w:tab w:val="clear" w:pos="916"/>
              </w:tabs>
              <w:ind w:left="67"/>
            </w:pPr>
          </w:p>
        </w:tc>
      </w:tr>
      <w:tr w:rsidR="008437B1" w14:paraId="5E96282E" w14:textId="77777777" w:rsidTr="000B0ECD">
        <w:tc>
          <w:tcPr>
            <w:tcW w:w="3733" w:type="dxa"/>
            <w:vAlign w:val="center"/>
          </w:tcPr>
          <w:p w14:paraId="3BBDC340" w14:textId="77777777" w:rsidR="008437B1" w:rsidRDefault="008437B1" w:rsidP="000B0ECD">
            <w:pPr>
              <w:pStyle w:val="SourceCodewithoutoutline"/>
              <w:tabs>
                <w:tab w:val="clear" w:pos="916"/>
              </w:tabs>
              <w:ind w:left="67"/>
              <w:jc w:val="both"/>
            </w:pPr>
            <w:r>
              <w:t>SELECT cust_id,SUM(price) FROM orders WHERE active=</w:t>
            </w:r>
            <w:r>
              <w:rPr>
                <w:rStyle w:val="code-keyword"/>
              </w:rPr>
              <w:t>true</w:t>
            </w:r>
            <w:r>
              <w:t xml:space="preserve"> GROUP BY cust_id</w:t>
            </w:r>
          </w:p>
        </w:tc>
        <w:tc>
          <w:tcPr>
            <w:tcW w:w="5617" w:type="dxa"/>
            <w:vAlign w:val="center"/>
          </w:tcPr>
          <w:p w14:paraId="79F82FA9" w14:textId="77777777" w:rsidR="008437B1" w:rsidRDefault="008437B1" w:rsidP="008437B1">
            <w:pPr>
              <w:pStyle w:val="HTMLPreformatted"/>
              <w:rPr>
                <w:color w:val="000000"/>
              </w:rPr>
            </w:pPr>
            <w:r>
              <w:rPr>
                <w:color w:val="000000"/>
              </w:rPr>
              <w:t xml:space="preserve">db.users.aggregate([ </w:t>
            </w:r>
          </w:p>
          <w:p w14:paraId="41495630" w14:textId="5EC23C3A" w:rsidR="008437B1" w:rsidRDefault="008437B1" w:rsidP="008437B1">
            <w:pPr>
              <w:pStyle w:val="HTMLPreformatted"/>
              <w:rPr>
                <w:color w:val="000000"/>
              </w:rPr>
            </w:pPr>
            <w:r>
              <w:rPr>
                <w:color w:val="000000"/>
              </w:rPr>
              <w:t xml:space="preserve"> </w:t>
            </w:r>
            <w:r w:rsidR="000B0ECD">
              <w:rPr>
                <w:color w:val="000000"/>
              </w:rPr>
              <w:t>{</w:t>
            </w:r>
            <w:r>
              <w:rPr>
                <w:color w:val="000000"/>
              </w:rPr>
              <w:t>$match:{active:</w:t>
            </w:r>
            <w:r>
              <w:rPr>
                <w:rStyle w:val="code-keyword"/>
                <w:color w:val="000000"/>
              </w:rPr>
              <w:t>true</w:t>
            </w:r>
            <w:r>
              <w:rPr>
                <w:color w:val="000000"/>
              </w:rPr>
              <w:t>}</w:t>
            </w:r>
            <w:r w:rsidR="000B0ECD">
              <w:rPr>
                <w:color w:val="000000"/>
              </w:rPr>
              <w:t>}</w:t>
            </w:r>
            <w:r>
              <w:rPr>
                <w:color w:val="000000"/>
              </w:rPr>
              <w:t xml:space="preserve">, </w:t>
            </w:r>
          </w:p>
          <w:p w14:paraId="357C4994" w14:textId="34CAA023" w:rsidR="008437B1" w:rsidRDefault="008437B1" w:rsidP="008437B1">
            <w:pPr>
              <w:pStyle w:val="HTMLPreformatted"/>
              <w:rPr>
                <w:color w:val="000000"/>
              </w:rPr>
            </w:pPr>
            <w:r>
              <w:rPr>
                <w:color w:val="000000"/>
              </w:rPr>
              <w:t xml:space="preserve"> </w:t>
            </w:r>
            <w:r w:rsidR="000B0ECD">
              <w:rPr>
                <w:color w:val="000000"/>
              </w:rPr>
              <w:t>{</w:t>
            </w:r>
            <w:r>
              <w:rPr>
                <w:color w:val="000000"/>
              </w:rPr>
              <w:t>$group:{_id:</w:t>
            </w:r>
            <w:r>
              <w:rPr>
                <w:rStyle w:val="code-quote"/>
                <w:color w:val="000000"/>
              </w:rPr>
              <w:t>”$cust_id”</w:t>
            </w:r>
            <w:r>
              <w:rPr>
                <w:color w:val="000000"/>
              </w:rPr>
              <w:t>,total:{$sum:</w:t>
            </w:r>
            <w:r>
              <w:rPr>
                <w:rStyle w:val="code-quote"/>
                <w:color w:val="000000"/>
              </w:rPr>
              <w:t>”$price”</w:t>
            </w:r>
            <w:r>
              <w:rPr>
                <w:color w:val="000000"/>
              </w:rPr>
              <w:t>}}</w:t>
            </w:r>
            <w:r w:rsidR="000B0ECD">
              <w:rPr>
                <w:color w:val="000000"/>
              </w:rPr>
              <w:t>}</w:t>
            </w:r>
            <w:r>
              <w:rPr>
                <w:color w:val="000000"/>
              </w:rPr>
              <w:t xml:space="preserve"> </w:t>
            </w:r>
          </w:p>
          <w:p w14:paraId="7C1F79F2" w14:textId="77777777" w:rsidR="008437B1" w:rsidRDefault="008437B1" w:rsidP="000B0ECD">
            <w:pPr>
              <w:pStyle w:val="SourceCodewithoutoutline"/>
              <w:tabs>
                <w:tab w:val="clear" w:pos="916"/>
              </w:tabs>
              <w:ind w:left="67"/>
              <w:jc w:val="both"/>
            </w:pPr>
            <w:r>
              <w:t>])</w:t>
            </w:r>
          </w:p>
        </w:tc>
      </w:tr>
    </w:tbl>
    <w:p w14:paraId="2EB0DA15" w14:textId="77777777" w:rsidR="008437B1" w:rsidRPr="008437B1" w:rsidRDefault="008437B1" w:rsidP="00B85E34">
      <w:pPr>
        <w:jc w:val="both"/>
        <w:rPr>
          <w:lang w:val="en-US"/>
        </w:rPr>
      </w:pPr>
    </w:p>
    <w:sectPr w:rsidR="008437B1" w:rsidRPr="008437B1">
      <w:footerReference w:type="default" r:id="rId3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3" w:author="10520282@sv.uit.edu.vn" w:date="2014-10-08T22:00:00Z" w:initials="1">
    <w:p w14:paraId="6BD7A0AC" w14:textId="136E0654" w:rsidR="00C4683F" w:rsidRPr="00DC6F3C" w:rsidRDefault="00C4683F">
      <w:pPr>
        <w:pStyle w:val="CommentText"/>
        <w:rPr>
          <w:lang w:val="en-US"/>
        </w:rPr>
      </w:pPr>
      <w:r>
        <w:rPr>
          <w:rStyle w:val="CommentReference"/>
        </w:rPr>
        <w:annotationRef/>
      </w:r>
      <w:r>
        <w:rPr>
          <w:lang w:val="en-US"/>
        </w:rPr>
        <w:t>Sửa chỗ nà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BD7A0A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CCCD5D" w14:textId="77777777" w:rsidR="00CF4024" w:rsidRDefault="00CF4024" w:rsidP="007F58D8">
      <w:pPr>
        <w:spacing w:after="0" w:line="240" w:lineRule="auto"/>
      </w:pPr>
      <w:r>
        <w:separator/>
      </w:r>
    </w:p>
  </w:endnote>
  <w:endnote w:type="continuationSeparator" w:id="0">
    <w:p w14:paraId="76855E2A" w14:textId="77777777" w:rsidR="00CF4024" w:rsidRDefault="00CF4024" w:rsidP="007F5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Source Code Pro">
    <w:panose1 w:val="020B0509030403020204"/>
    <w:charset w:val="00"/>
    <w:family w:val="modern"/>
    <w:pitch w:val="fixed"/>
    <w:sig w:usb0="20000007" w:usb1="00000001" w:usb2="00000000" w:usb3="00000000" w:csb0="000001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8C237E" w14:textId="77777777" w:rsidR="00C4683F" w:rsidRDefault="00C4683F">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7D2176">
      <w:rPr>
        <w:caps/>
        <w:noProof/>
        <w:color w:val="5B9BD5" w:themeColor="accent1"/>
      </w:rPr>
      <w:t>11</w:t>
    </w:r>
    <w:r>
      <w:rPr>
        <w:caps/>
        <w:noProof/>
        <w:color w:val="5B9BD5" w:themeColor="accent1"/>
      </w:rPr>
      <w:fldChar w:fldCharType="end"/>
    </w:r>
  </w:p>
  <w:p w14:paraId="7C60E3A4" w14:textId="77777777" w:rsidR="00C4683F" w:rsidRDefault="00C468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73AC4C" w14:textId="77777777" w:rsidR="00CF4024" w:rsidRDefault="00CF4024" w:rsidP="007F58D8">
      <w:pPr>
        <w:spacing w:after="0" w:line="240" w:lineRule="auto"/>
      </w:pPr>
      <w:r>
        <w:separator/>
      </w:r>
    </w:p>
  </w:footnote>
  <w:footnote w:type="continuationSeparator" w:id="0">
    <w:p w14:paraId="36B3F7EC" w14:textId="77777777" w:rsidR="00CF4024" w:rsidRDefault="00CF4024" w:rsidP="007F58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3535D"/>
    <w:multiLevelType w:val="hybridMultilevel"/>
    <w:tmpl w:val="95FA090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6D708B3"/>
    <w:multiLevelType w:val="multilevel"/>
    <w:tmpl w:val="1FA8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93F77FE"/>
    <w:multiLevelType w:val="multilevel"/>
    <w:tmpl w:val="1FA8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A447D10"/>
    <w:multiLevelType w:val="hybridMultilevel"/>
    <w:tmpl w:val="4846F3B8"/>
    <w:lvl w:ilvl="0" w:tplc="740EA35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583DAD"/>
    <w:multiLevelType w:val="hybridMultilevel"/>
    <w:tmpl w:val="BD90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3F3087"/>
    <w:multiLevelType w:val="hybridMultilevel"/>
    <w:tmpl w:val="D1AA0928"/>
    <w:lvl w:ilvl="0" w:tplc="C39CDD20">
      <w:start w:val="1"/>
      <w:numFmt w:val="upperLetter"/>
      <w:pStyle w:val="Heading0"/>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C90067A"/>
    <w:multiLevelType w:val="multilevel"/>
    <w:tmpl w:val="328A3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1AA2AEB"/>
    <w:multiLevelType w:val="hybridMultilevel"/>
    <w:tmpl w:val="9EAE2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4D4670"/>
    <w:multiLevelType w:val="hybridMultilevel"/>
    <w:tmpl w:val="83B07E6C"/>
    <w:lvl w:ilvl="0" w:tplc="5A26F95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0266735"/>
    <w:multiLevelType w:val="hybridMultilevel"/>
    <w:tmpl w:val="0FBAC368"/>
    <w:lvl w:ilvl="0" w:tplc="36221C7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5B65285"/>
    <w:multiLevelType w:val="hybridMultilevel"/>
    <w:tmpl w:val="06A8BE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6633E73"/>
    <w:multiLevelType w:val="multilevel"/>
    <w:tmpl w:val="EA7C1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36B4541F"/>
    <w:multiLevelType w:val="hybridMultilevel"/>
    <w:tmpl w:val="FD5655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91B0E41"/>
    <w:multiLevelType w:val="hybridMultilevel"/>
    <w:tmpl w:val="0BBA4998"/>
    <w:lvl w:ilvl="0" w:tplc="DB8ADC3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A632AD1"/>
    <w:multiLevelType w:val="hybridMultilevel"/>
    <w:tmpl w:val="8F8C6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70D75BE"/>
    <w:multiLevelType w:val="hybridMultilevel"/>
    <w:tmpl w:val="19F40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9B8514D"/>
    <w:multiLevelType w:val="hybridMultilevel"/>
    <w:tmpl w:val="88802916"/>
    <w:lvl w:ilvl="0" w:tplc="97D080E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4B390CD3"/>
    <w:multiLevelType w:val="hybridMultilevel"/>
    <w:tmpl w:val="01822236"/>
    <w:lvl w:ilvl="0" w:tplc="33FA5B32">
      <w:numFmt w:val="bullet"/>
      <w:lvlText w:val=""/>
      <w:lvlJc w:val="left"/>
      <w:pPr>
        <w:ind w:left="1080" w:hanging="360"/>
      </w:pPr>
      <w:rPr>
        <w:rFonts w:ascii="Wingdings" w:eastAsiaTheme="majorEastAsia"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10046A8"/>
    <w:multiLevelType w:val="multilevel"/>
    <w:tmpl w:val="1FA8B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579D7A6D"/>
    <w:multiLevelType w:val="hybridMultilevel"/>
    <w:tmpl w:val="E0A6F352"/>
    <w:lvl w:ilvl="0" w:tplc="EE6C38B4">
      <w:start w:val="1"/>
      <w:numFmt w:val="low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79E7E00"/>
    <w:multiLevelType w:val="hybridMultilevel"/>
    <w:tmpl w:val="FD122034"/>
    <w:lvl w:ilvl="0" w:tplc="530E9D38">
      <w:numFmt w:val="bullet"/>
      <w:lvlText w:val=""/>
      <w:lvlJc w:val="left"/>
      <w:pPr>
        <w:ind w:left="1080" w:hanging="360"/>
      </w:pPr>
      <w:rPr>
        <w:rFonts w:ascii="Wingdings" w:eastAsiaTheme="majorEastAsia"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8AB5E0D"/>
    <w:multiLevelType w:val="hybridMultilevel"/>
    <w:tmpl w:val="3892B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23F5E8F"/>
    <w:multiLevelType w:val="hybridMultilevel"/>
    <w:tmpl w:val="B46C1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7E33883"/>
    <w:multiLevelType w:val="hybridMultilevel"/>
    <w:tmpl w:val="64AC77B4"/>
    <w:lvl w:ilvl="0" w:tplc="97D080E0">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E1B4615"/>
    <w:multiLevelType w:val="multilevel"/>
    <w:tmpl w:val="A566B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15237C0"/>
    <w:multiLevelType w:val="hybridMultilevel"/>
    <w:tmpl w:val="EABCA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C9234F3"/>
    <w:multiLevelType w:val="hybridMultilevel"/>
    <w:tmpl w:val="30D247C4"/>
    <w:lvl w:ilvl="0" w:tplc="13BA1996">
      <w:start w:val="1"/>
      <w:numFmt w:val="decimal"/>
      <w:pStyle w:val="Heading2"/>
      <w:lvlText w:val="%1."/>
      <w:lvlJc w:val="left"/>
      <w:pPr>
        <w:ind w:left="62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3"/>
  </w:num>
  <w:num w:numId="3">
    <w:abstractNumId w:val="10"/>
  </w:num>
  <w:num w:numId="4">
    <w:abstractNumId w:val="24"/>
  </w:num>
  <w:num w:numId="5">
    <w:abstractNumId w:val="21"/>
  </w:num>
  <w:num w:numId="6">
    <w:abstractNumId w:val="25"/>
  </w:num>
  <w:num w:numId="7">
    <w:abstractNumId w:val="2"/>
  </w:num>
  <w:num w:numId="8">
    <w:abstractNumId w:val="6"/>
  </w:num>
  <w:num w:numId="9">
    <w:abstractNumId w:val="11"/>
  </w:num>
  <w:num w:numId="10">
    <w:abstractNumId w:val="18"/>
  </w:num>
  <w:num w:numId="11">
    <w:abstractNumId w:val="1"/>
  </w:num>
  <w:num w:numId="12">
    <w:abstractNumId w:val="23"/>
  </w:num>
  <w:num w:numId="13">
    <w:abstractNumId w:val="16"/>
  </w:num>
  <w:num w:numId="14">
    <w:abstractNumId w:val="0"/>
  </w:num>
  <w:num w:numId="15">
    <w:abstractNumId w:val="3"/>
  </w:num>
  <w:num w:numId="16">
    <w:abstractNumId w:val="3"/>
    <w:lvlOverride w:ilvl="0">
      <w:startOverride w:val="1"/>
    </w:lvlOverride>
  </w:num>
  <w:num w:numId="17">
    <w:abstractNumId w:val="8"/>
  </w:num>
  <w:num w:numId="18">
    <w:abstractNumId w:val="8"/>
    <w:lvlOverride w:ilvl="0">
      <w:startOverride w:val="1"/>
    </w:lvlOverride>
  </w:num>
  <w:num w:numId="19">
    <w:abstractNumId w:val="26"/>
  </w:num>
  <w:num w:numId="20">
    <w:abstractNumId w:val="26"/>
    <w:lvlOverride w:ilvl="0">
      <w:startOverride w:val="1"/>
    </w:lvlOverride>
  </w:num>
  <w:num w:numId="21">
    <w:abstractNumId w:val="26"/>
    <w:lvlOverride w:ilvl="0">
      <w:startOverride w:val="1"/>
    </w:lvlOverride>
  </w:num>
  <w:num w:numId="22">
    <w:abstractNumId w:val="7"/>
  </w:num>
  <w:num w:numId="23">
    <w:abstractNumId w:val="14"/>
  </w:num>
  <w:num w:numId="24">
    <w:abstractNumId w:val="5"/>
  </w:num>
  <w:num w:numId="25">
    <w:abstractNumId w:val="8"/>
    <w:lvlOverride w:ilvl="0">
      <w:startOverride w:val="1"/>
    </w:lvlOverride>
  </w:num>
  <w:num w:numId="26">
    <w:abstractNumId w:val="19"/>
  </w:num>
  <w:num w:numId="27">
    <w:abstractNumId w:val="19"/>
    <w:lvlOverride w:ilvl="0">
      <w:startOverride w:val="1"/>
    </w:lvlOverride>
  </w:num>
  <w:num w:numId="28">
    <w:abstractNumId w:val="19"/>
    <w:lvlOverride w:ilvl="0">
      <w:startOverride w:val="1"/>
    </w:lvlOverride>
  </w:num>
  <w:num w:numId="29">
    <w:abstractNumId w:val="19"/>
    <w:lvlOverride w:ilvl="0">
      <w:startOverride w:val="1"/>
    </w:lvlOverride>
  </w:num>
  <w:num w:numId="30">
    <w:abstractNumId w:val="26"/>
    <w:lvlOverride w:ilvl="0">
      <w:startOverride w:val="1"/>
    </w:lvlOverride>
  </w:num>
  <w:num w:numId="31">
    <w:abstractNumId w:val="12"/>
  </w:num>
  <w:num w:numId="32">
    <w:abstractNumId w:val="22"/>
  </w:num>
  <w:num w:numId="33">
    <w:abstractNumId w:val="15"/>
  </w:num>
  <w:num w:numId="34">
    <w:abstractNumId w:val="19"/>
    <w:lvlOverride w:ilvl="0">
      <w:startOverride w:val="1"/>
    </w:lvlOverride>
  </w:num>
  <w:num w:numId="35">
    <w:abstractNumId w:val="19"/>
    <w:lvlOverride w:ilvl="0">
      <w:startOverride w:val="1"/>
    </w:lvlOverride>
  </w:num>
  <w:num w:numId="36">
    <w:abstractNumId w:val="20"/>
  </w:num>
  <w:num w:numId="37">
    <w:abstractNumId w:val="17"/>
  </w:num>
  <w:num w:numId="38">
    <w:abstractNumId w:val="26"/>
    <w:lvlOverride w:ilvl="0">
      <w:startOverride w:val="1"/>
    </w:lvlOverride>
  </w:num>
  <w:num w:numId="39">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10520282@sv.uit.edu.vn">
    <w15:presenceInfo w15:providerId="Windows Live" w15:userId="83f2e330e772cc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5E9D"/>
    <w:rsid w:val="0000365E"/>
    <w:rsid w:val="00026B0B"/>
    <w:rsid w:val="00027C89"/>
    <w:rsid w:val="0003619E"/>
    <w:rsid w:val="000404C4"/>
    <w:rsid w:val="0005006E"/>
    <w:rsid w:val="000517C8"/>
    <w:rsid w:val="00051875"/>
    <w:rsid w:val="00062531"/>
    <w:rsid w:val="0006700B"/>
    <w:rsid w:val="00067F81"/>
    <w:rsid w:val="00073945"/>
    <w:rsid w:val="00074EC3"/>
    <w:rsid w:val="00082134"/>
    <w:rsid w:val="00083D16"/>
    <w:rsid w:val="00086BB5"/>
    <w:rsid w:val="00094DB2"/>
    <w:rsid w:val="000969EB"/>
    <w:rsid w:val="000B0ECD"/>
    <w:rsid w:val="000C026C"/>
    <w:rsid w:val="000C2712"/>
    <w:rsid w:val="000C44B9"/>
    <w:rsid w:val="000D724F"/>
    <w:rsid w:val="000E1373"/>
    <w:rsid w:val="000E4546"/>
    <w:rsid w:val="000E5136"/>
    <w:rsid w:val="000F70B6"/>
    <w:rsid w:val="000F78D2"/>
    <w:rsid w:val="00102E1F"/>
    <w:rsid w:val="00107A68"/>
    <w:rsid w:val="00122447"/>
    <w:rsid w:val="00134B22"/>
    <w:rsid w:val="001358C5"/>
    <w:rsid w:val="001449AA"/>
    <w:rsid w:val="00151C05"/>
    <w:rsid w:val="00165BDF"/>
    <w:rsid w:val="00166D2D"/>
    <w:rsid w:val="00183E33"/>
    <w:rsid w:val="0019077F"/>
    <w:rsid w:val="00196D22"/>
    <w:rsid w:val="00197F78"/>
    <w:rsid w:val="001C3F1A"/>
    <w:rsid w:val="001C4E06"/>
    <w:rsid w:val="001D14BB"/>
    <w:rsid w:val="001D1714"/>
    <w:rsid w:val="001E17C5"/>
    <w:rsid w:val="001F3843"/>
    <w:rsid w:val="001F47BB"/>
    <w:rsid w:val="00204032"/>
    <w:rsid w:val="002046F2"/>
    <w:rsid w:val="002070BA"/>
    <w:rsid w:val="00212C90"/>
    <w:rsid w:val="0022185C"/>
    <w:rsid w:val="00222021"/>
    <w:rsid w:val="002240CC"/>
    <w:rsid w:val="00235F49"/>
    <w:rsid w:val="00245F4D"/>
    <w:rsid w:val="002472BC"/>
    <w:rsid w:val="00251ABF"/>
    <w:rsid w:val="00260AE6"/>
    <w:rsid w:val="002615A1"/>
    <w:rsid w:val="00274223"/>
    <w:rsid w:val="0028475C"/>
    <w:rsid w:val="002A4498"/>
    <w:rsid w:val="002D013F"/>
    <w:rsid w:val="002D1FA2"/>
    <w:rsid w:val="00304697"/>
    <w:rsid w:val="00311215"/>
    <w:rsid w:val="003205ED"/>
    <w:rsid w:val="00321BC4"/>
    <w:rsid w:val="0032333E"/>
    <w:rsid w:val="00324D3B"/>
    <w:rsid w:val="003340CC"/>
    <w:rsid w:val="0033479E"/>
    <w:rsid w:val="00357ECE"/>
    <w:rsid w:val="00374AF5"/>
    <w:rsid w:val="00391821"/>
    <w:rsid w:val="00394796"/>
    <w:rsid w:val="003B2FC4"/>
    <w:rsid w:val="003C46D4"/>
    <w:rsid w:val="003D6B6E"/>
    <w:rsid w:val="003E153B"/>
    <w:rsid w:val="003E766A"/>
    <w:rsid w:val="003F0FEF"/>
    <w:rsid w:val="003F2602"/>
    <w:rsid w:val="003F3E9F"/>
    <w:rsid w:val="00404C76"/>
    <w:rsid w:val="00406C55"/>
    <w:rsid w:val="00407016"/>
    <w:rsid w:val="004128B1"/>
    <w:rsid w:val="00415C80"/>
    <w:rsid w:val="004316AC"/>
    <w:rsid w:val="00435B7D"/>
    <w:rsid w:val="00436DAE"/>
    <w:rsid w:val="00441FCD"/>
    <w:rsid w:val="004705C3"/>
    <w:rsid w:val="00480BA4"/>
    <w:rsid w:val="004829B5"/>
    <w:rsid w:val="00491A48"/>
    <w:rsid w:val="00493577"/>
    <w:rsid w:val="004947D5"/>
    <w:rsid w:val="004A028B"/>
    <w:rsid w:val="004A2453"/>
    <w:rsid w:val="004A37EB"/>
    <w:rsid w:val="004A4171"/>
    <w:rsid w:val="004B034E"/>
    <w:rsid w:val="004B224E"/>
    <w:rsid w:val="004C3141"/>
    <w:rsid w:val="004C4E39"/>
    <w:rsid w:val="004D22ED"/>
    <w:rsid w:val="004E5E5E"/>
    <w:rsid w:val="004F320F"/>
    <w:rsid w:val="004F411D"/>
    <w:rsid w:val="00512FC0"/>
    <w:rsid w:val="005207AB"/>
    <w:rsid w:val="00521734"/>
    <w:rsid w:val="0053750D"/>
    <w:rsid w:val="00537E66"/>
    <w:rsid w:val="0057127C"/>
    <w:rsid w:val="005826A9"/>
    <w:rsid w:val="005908CB"/>
    <w:rsid w:val="005A1592"/>
    <w:rsid w:val="005B0CEF"/>
    <w:rsid w:val="005B3253"/>
    <w:rsid w:val="005B68D8"/>
    <w:rsid w:val="005B6D60"/>
    <w:rsid w:val="005B76BF"/>
    <w:rsid w:val="005C2AD2"/>
    <w:rsid w:val="005D75BD"/>
    <w:rsid w:val="005E613E"/>
    <w:rsid w:val="005F00CF"/>
    <w:rsid w:val="005F632B"/>
    <w:rsid w:val="006004C3"/>
    <w:rsid w:val="006368E3"/>
    <w:rsid w:val="006421F7"/>
    <w:rsid w:val="00642CA0"/>
    <w:rsid w:val="00645CB2"/>
    <w:rsid w:val="00647553"/>
    <w:rsid w:val="00655E9D"/>
    <w:rsid w:val="0069706B"/>
    <w:rsid w:val="006A0659"/>
    <w:rsid w:val="006A4AB6"/>
    <w:rsid w:val="006B35BA"/>
    <w:rsid w:val="006C09CE"/>
    <w:rsid w:val="006C4382"/>
    <w:rsid w:val="006D78B5"/>
    <w:rsid w:val="006E1BAA"/>
    <w:rsid w:val="006F1F06"/>
    <w:rsid w:val="007015FC"/>
    <w:rsid w:val="00704A19"/>
    <w:rsid w:val="00711A07"/>
    <w:rsid w:val="00725A7F"/>
    <w:rsid w:val="00726417"/>
    <w:rsid w:val="00733E45"/>
    <w:rsid w:val="00742BF1"/>
    <w:rsid w:val="00743A6E"/>
    <w:rsid w:val="0074470B"/>
    <w:rsid w:val="007459C2"/>
    <w:rsid w:val="00750FED"/>
    <w:rsid w:val="00772619"/>
    <w:rsid w:val="00792751"/>
    <w:rsid w:val="007937A0"/>
    <w:rsid w:val="00794B1A"/>
    <w:rsid w:val="007A790B"/>
    <w:rsid w:val="007C0CAB"/>
    <w:rsid w:val="007C31B2"/>
    <w:rsid w:val="007C6311"/>
    <w:rsid w:val="007C7097"/>
    <w:rsid w:val="007D2176"/>
    <w:rsid w:val="007D2904"/>
    <w:rsid w:val="007E5308"/>
    <w:rsid w:val="007F58D8"/>
    <w:rsid w:val="008021D3"/>
    <w:rsid w:val="0080505C"/>
    <w:rsid w:val="00807DF0"/>
    <w:rsid w:val="00811B0D"/>
    <w:rsid w:val="00823865"/>
    <w:rsid w:val="00825C77"/>
    <w:rsid w:val="00826463"/>
    <w:rsid w:val="008411CA"/>
    <w:rsid w:val="008437B1"/>
    <w:rsid w:val="00850B6B"/>
    <w:rsid w:val="0086053D"/>
    <w:rsid w:val="008615BB"/>
    <w:rsid w:val="0087124C"/>
    <w:rsid w:val="0087516A"/>
    <w:rsid w:val="00876C6B"/>
    <w:rsid w:val="0089635E"/>
    <w:rsid w:val="008A711C"/>
    <w:rsid w:val="008B2C5A"/>
    <w:rsid w:val="008C63A9"/>
    <w:rsid w:val="008C76D7"/>
    <w:rsid w:val="008C7794"/>
    <w:rsid w:val="008C7E7F"/>
    <w:rsid w:val="008D3D17"/>
    <w:rsid w:val="008E389E"/>
    <w:rsid w:val="008E4DFB"/>
    <w:rsid w:val="008F293A"/>
    <w:rsid w:val="008F6DAC"/>
    <w:rsid w:val="00911306"/>
    <w:rsid w:val="00912314"/>
    <w:rsid w:val="00940C3B"/>
    <w:rsid w:val="00943C24"/>
    <w:rsid w:val="0094526D"/>
    <w:rsid w:val="009611EE"/>
    <w:rsid w:val="00967BEB"/>
    <w:rsid w:val="00991472"/>
    <w:rsid w:val="009A234F"/>
    <w:rsid w:val="009B5060"/>
    <w:rsid w:val="009E237A"/>
    <w:rsid w:val="009E48E5"/>
    <w:rsid w:val="00A019A5"/>
    <w:rsid w:val="00A0359D"/>
    <w:rsid w:val="00A03F02"/>
    <w:rsid w:val="00A20210"/>
    <w:rsid w:val="00A31705"/>
    <w:rsid w:val="00A37F07"/>
    <w:rsid w:val="00A53552"/>
    <w:rsid w:val="00A5603A"/>
    <w:rsid w:val="00A74236"/>
    <w:rsid w:val="00A74860"/>
    <w:rsid w:val="00A82187"/>
    <w:rsid w:val="00A86633"/>
    <w:rsid w:val="00AA5410"/>
    <w:rsid w:val="00AC09CA"/>
    <w:rsid w:val="00AC4FEB"/>
    <w:rsid w:val="00AE13DC"/>
    <w:rsid w:val="00AE6F65"/>
    <w:rsid w:val="00AE7019"/>
    <w:rsid w:val="00AF78AF"/>
    <w:rsid w:val="00B07620"/>
    <w:rsid w:val="00B10D60"/>
    <w:rsid w:val="00B154DA"/>
    <w:rsid w:val="00B21266"/>
    <w:rsid w:val="00B27E62"/>
    <w:rsid w:val="00B46469"/>
    <w:rsid w:val="00B47691"/>
    <w:rsid w:val="00B552D1"/>
    <w:rsid w:val="00B8345C"/>
    <w:rsid w:val="00B848D2"/>
    <w:rsid w:val="00B85E34"/>
    <w:rsid w:val="00B90A32"/>
    <w:rsid w:val="00B963F3"/>
    <w:rsid w:val="00B97528"/>
    <w:rsid w:val="00B97D2E"/>
    <w:rsid w:val="00BA3BA4"/>
    <w:rsid w:val="00BB1907"/>
    <w:rsid w:val="00BD33BB"/>
    <w:rsid w:val="00BD6218"/>
    <w:rsid w:val="00BD6239"/>
    <w:rsid w:val="00BD6D92"/>
    <w:rsid w:val="00BE20FE"/>
    <w:rsid w:val="00BF51B6"/>
    <w:rsid w:val="00C00463"/>
    <w:rsid w:val="00C0428D"/>
    <w:rsid w:val="00C045C1"/>
    <w:rsid w:val="00C06A57"/>
    <w:rsid w:val="00C206DA"/>
    <w:rsid w:val="00C3159D"/>
    <w:rsid w:val="00C34B96"/>
    <w:rsid w:val="00C43833"/>
    <w:rsid w:val="00C44A3D"/>
    <w:rsid w:val="00C4683F"/>
    <w:rsid w:val="00C51739"/>
    <w:rsid w:val="00C640DB"/>
    <w:rsid w:val="00C66465"/>
    <w:rsid w:val="00C75FFC"/>
    <w:rsid w:val="00C7787E"/>
    <w:rsid w:val="00C83B5C"/>
    <w:rsid w:val="00C9122F"/>
    <w:rsid w:val="00C92865"/>
    <w:rsid w:val="00CA0BEB"/>
    <w:rsid w:val="00CB48E0"/>
    <w:rsid w:val="00CB7142"/>
    <w:rsid w:val="00CD3309"/>
    <w:rsid w:val="00CD3F7B"/>
    <w:rsid w:val="00CE28C7"/>
    <w:rsid w:val="00CE7F4B"/>
    <w:rsid w:val="00CF0D18"/>
    <w:rsid w:val="00CF4024"/>
    <w:rsid w:val="00CF46B8"/>
    <w:rsid w:val="00D00AAB"/>
    <w:rsid w:val="00D04028"/>
    <w:rsid w:val="00D10C3D"/>
    <w:rsid w:val="00D11AF3"/>
    <w:rsid w:val="00D11B7B"/>
    <w:rsid w:val="00D14464"/>
    <w:rsid w:val="00D15F0C"/>
    <w:rsid w:val="00D34987"/>
    <w:rsid w:val="00D454D2"/>
    <w:rsid w:val="00D46932"/>
    <w:rsid w:val="00D62F34"/>
    <w:rsid w:val="00D666D3"/>
    <w:rsid w:val="00D80305"/>
    <w:rsid w:val="00D83731"/>
    <w:rsid w:val="00D83F77"/>
    <w:rsid w:val="00D87E68"/>
    <w:rsid w:val="00D960FF"/>
    <w:rsid w:val="00DA2E0C"/>
    <w:rsid w:val="00DA7D69"/>
    <w:rsid w:val="00DB61F6"/>
    <w:rsid w:val="00DC0A36"/>
    <w:rsid w:val="00DC1CA1"/>
    <w:rsid w:val="00DC6F3C"/>
    <w:rsid w:val="00DE1208"/>
    <w:rsid w:val="00E05B5C"/>
    <w:rsid w:val="00E13C89"/>
    <w:rsid w:val="00E27D5E"/>
    <w:rsid w:val="00E3166B"/>
    <w:rsid w:val="00E42A92"/>
    <w:rsid w:val="00E457F3"/>
    <w:rsid w:val="00E50F6E"/>
    <w:rsid w:val="00E740EC"/>
    <w:rsid w:val="00E85E67"/>
    <w:rsid w:val="00E87D7E"/>
    <w:rsid w:val="00E95329"/>
    <w:rsid w:val="00EA5F97"/>
    <w:rsid w:val="00EB2FA5"/>
    <w:rsid w:val="00ED3515"/>
    <w:rsid w:val="00EE195F"/>
    <w:rsid w:val="00EE485A"/>
    <w:rsid w:val="00EE738B"/>
    <w:rsid w:val="00EF3BB7"/>
    <w:rsid w:val="00F0659C"/>
    <w:rsid w:val="00F20AEC"/>
    <w:rsid w:val="00F348D1"/>
    <w:rsid w:val="00F34C92"/>
    <w:rsid w:val="00F36F8A"/>
    <w:rsid w:val="00F425A3"/>
    <w:rsid w:val="00F44EBD"/>
    <w:rsid w:val="00F44F53"/>
    <w:rsid w:val="00FA05C7"/>
    <w:rsid w:val="00FA5DC1"/>
    <w:rsid w:val="00FA6329"/>
    <w:rsid w:val="00FD071E"/>
    <w:rsid w:val="00FD291A"/>
    <w:rsid w:val="00FD413E"/>
    <w:rsid w:val="00FD6C6A"/>
    <w:rsid w:val="00FE0C7E"/>
    <w:rsid w:val="00FE77EA"/>
    <w:rsid w:val="00FF2C67"/>
    <w:rsid w:val="6030D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9D41F"/>
  <w15:chartTrackingRefBased/>
  <w15:docId w15:val="{D8A05688-EAFA-4D0F-A362-E11DD8F9D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16AC"/>
    <w:rPr>
      <w:rFonts w:ascii="Times New Roman" w:hAnsi="Times New Roman"/>
      <w:sz w:val="26"/>
      <w:lang w:val="vi-VN"/>
    </w:rPr>
  </w:style>
  <w:style w:type="paragraph" w:styleId="Heading1">
    <w:name w:val="heading 1"/>
    <w:basedOn w:val="Normal"/>
    <w:next w:val="Normal"/>
    <w:link w:val="Heading1Char"/>
    <w:uiPriority w:val="9"/>
    <w:qFormat/>
    <w:rsid w:val="00D960FF"/>
    <w:pPr>
      <w:keepNext/>
      <w:keepLines/>
      <w:numPr>
        <w:numId w:val="17"/>
      </w:numPr>
      <w:spacing w:before="240" w:after="0"/>
      <w:outlineLvl w:val="0"/>
    </w:pPr>
    <w:rPr>
      <w:rFonts w:eastAsiaTheme="majorEastAsia"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435B7D"/>
    <w:pPr>
      <w:keepNext/>
      <w:keepLines/>
      <w:numPr>
        <w:numId w:val="19"/>
      </w:numPr>
      <w:spacing w:before="40" w:after="0"/>
      <w:ind w:left="720"/>
      <w:outlineLvl w:val="1"/>
    </w:pPr>
    <w:rPr>
      <w:rFonts w:asciiTheme="majorHAnsi" w:eastAsiaTheme="majorEastAsia" w:hAnsiTheme="majorHAnsi" w:cstheme="majorBidi"/>
      <w:color w:val="2E74B5" w:themeColor="accent1" w:themeShade="BF"/>
      <w:sz w:val="28"/>
      <w:szCs w:val="26"/>
    </w:rPr>
  </w:style>
  <w:style w:type="paragraph" w:styleId="Heading3">
    <w:name w:val="heading 3"/>
    <w:basedOn w:val="Normal"/>
    <w:next w:val="Normal"/>
    <w:link w:val="Heading3Char"/>
    <w:uiPriority w:val="9"/>
    <w:unhideWhenUsed/>
    <w:qFormat/>
    <w:rsid w:val="00E87D7E"/>
    <w:pPr>
      <w:keepNext/>
      <w:keepLines/>
      <w:numPr>
        <w:numId w:val="26"/>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960F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E740E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E740E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E740E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E740E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4F411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20FE"/>
    <w:rPr>
      <w:rFonts w:ascii="Times New Roman" w:eastAsiaTheme="majorEastAsia" w:hAnsi="Times New Roman" w:cstheme="majorBidi"/>
      <w:b/>
      <w:color w:val="2E74B5" w:themeColor="accent1" w:themeShade="BF"/>
      <w:sz w:val="32"/>
      <w:szCs w:val="32"/>
      <w:lang w:val="vi-VN"/>
    </w:rPr>
  </w:style>
  <w:style w:type="character" w:customStyle="1" w:styleId="Heading2Char">
    <w:name w:val="Heading 2 Char"/>
    <w:basedOn w:val="DefaultParagraphFont"/>
    <w:link w:val="Heading2"/>
    <w:uiPriority w:val="9"/>
    <w:rsid w:val="00435B7D"/>
    <w:rPr>
      <w:rFonts w:asciiTheme="majorHAnsi" w:eastAsiaTheme="majorEastAsia" w:hAnsiTheme="majorHAnsi" w:cstheme="majorBidi"/>
      <w:color w:val="2E74B5" w:themeColor="accent1" w:themeShade="BF"/>
      <w:sz w:val="28"/>
      <w:szCs w:val="26"/>
      <w:lang w:val="vi-VN"/>
    </w:rPr>
  </w:style>
  <w:style w:type="paragraph" w:styleId="ListParagraph">
    <w:name w:val="List Paragraph"/>
    <w:basedOn w:val="Normal"/>
    <w:link w:val="ListParagraphChar"/>
    <w:uiPriority w:val="72"/>
    <w:qFormat/>
    <w:rsid w:val="00EE738B"/>
    <w:pPr>
      <w:ind w:left="720"/>
      <w:contextualSpacing/>
    </w:pPr>
  </w:style>
  <w:style w:type="paragraph" w:styleId="BalloonText">
    <w:name w:val="Balloon Text"/>
    <w:basedOn w:val="Normal"/>
    <w:link w:val="BalloonTextChar"/>
    <w:uiPriority w:val="99"/>
    <w:semiHidden/>
    <w:unhideWhenUsed/>
    <w:rsid w:val="00F34C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4C92"/>
    <w:rPr>
      <w:rFonts w:ascii="Segoe UI" w:hAnsi="Segoe UI" w:cs="Segoe UI"/>
      <w:sz w:val="18"/>
      <w:szCs w:val="18"/>
      <w:lang w:val="vi-VN"/>
    </w:rPr>
  </w:style>
  <w:style w:type="character" w:styleId="Strong">
    <w:name w:val="Strong"/>
    <w:basedOn w:val="DefaultParagraphFont"/>
    <w:uiPriority w:val="22"/>
    <w:qFormat/>
    <w:rsid w:val="00C34B96"/>
    <w:rPr>
      <w:b/>
      <w:bCs/>
    </w:rPr>
  </w:style>
  <w:style w:type="character" w:customStyle="1" w:styleId="apple-converted-space">
    <w:name w:val="apple-converted-space"/>
    <w:basedOn w:val="DefaultParagraphFont"/>
    <w:rsid w:val="00C34B96"/>
  </w:style>
  <w:style w:type="table" w:styleId="TableGrid">
    <w:name w:val="Table Grid"/>
    <w:basedOn w:val="TableNormal"/>
    <w:uiPriority w:val="39"/>
    <w:rsid w:val="008B2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E4546"/>
    <w:rPr>
      <w:color w:val="0000FF"/>
      <w:u w:val="single"/>
    </w:rPr>
  </w:style>
  <w:style w:type="table" w:styleId="PlainTable1">
    <w:name w:val="Plain Table 1"/>
    <w:basedOn w:val="TableNormal"/>
    <w:uiPriority w:val="41"/>
    <w:rsid w:val="00C83B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4F32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link w:val="ListParagraph"/>
    <w:uiPriority w:val="72"/>
    <w:rsid w:val="008E389E"/>
    <w:rPr>
      <w:rFonts w:ascii="Times New Roman" w:hAnsi="Times New Roman"/>
      <w:sz w:val="26"/>
      <w:lang w:val="vi-VN"/>
    </w:rPr>
  </w:style>
  <w:style w:type="paragraph" w:styleId="Subtitle">
    <w:name w:val="Subtitle"/>
    <w:basedOn w:val="Normal"/>
    <w:next w:val="Normal"/>
    <w:link w:val="SubtitleChar"/>
    <w:uiPriority w:val="11"/>
    <w:qFormat/>
    <w:rsid w:val="00E87D7E"/>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87D7E"/>
    <w:rPr>
      <w:rFonts w:eastAsiaTheme="minorEastAsia"/>
      <w:color w:val="5A5A5A" w:themeColor="text1" w:themeTint="A5"/>
      <w:spacing w:val="15"/>
      <w:lang w:val="vi-VN"/>
    </w:rPr>
  </w:style>
  <w:style w:type="character" w:customStyle="1" w:styleId="Heading3Char">
    <w:name w:val="Heading 3 Char"/>
    <w:basedOn w:val="DefaultParagraphFont"/>
    <w:link w:val="Heading3"/>
    <w:uiPriority w:val="9"/>
    <w:rsid w:val="00E87D7E"/>
    <w:rPr>
      <w:rFonts w:asciiTheme="majorHAnsi" w:eastAsiaTheme="majorEastAsia" w:hAnsiTheme="majorHAnsi" w:cstheme="majorBidi"/>
      <w:color w:val="1F4D78" w:themeColor="accent1" w:themeShade="7F"/>
      <w:sz w:val="24"/>
      <w:szCs w:val="24"/>
      <w:lang w:val="vi-VN"/>
    </w:rPr>
  </w:style>
  <w:style w:type="character" w:customStyle="1" w:styleId="p">
    <w:name w:val="p"/>
    <w:basedOn w:val="DefaultParagraphFont"/>
    <w:rsid w:val="00E87D7E"/>
  </w:style>
  <w:style w:type="character" w:customStyle="1" w:styleId="s2">
    <w:name w:val="s2"/>
    <w:basedOn w:val="DefaultParagraphFont"/>
    <w:rsid w:val="00E87D7E"/>
  </w:style>
  <w:style w:type="character" w:customStyle="1" w:styleId="o">
    <w:name w:val="o"/>
    <w:basedOn w:val="DefaultParagraphFont"/>
    <w:rsid w:val="00E87D7E"/>
  </w:style>
  <w:style w:type="character" w:customStyle="1" w:styleId="mi">
    <w:name w:val="mi"/>
    <w:basedOn w:val="DefaultParagraphFont"/>
    <w:rsid w:val="00E87D7E"/>
  </w:style>
  <w:style w:type="character" w:customStyle="1" w:styleId="nx">
    <w:name w:val="nx"/>
    <w:basedOn w:val="DefaultParagraphFont"/>
    <w:rsid w:val="00E87D7E"/>
  </w:style>
  <w:style w:type="character" w:customStyle="1" w:styleId="kd">
    <w:name w:val="kd"/>
    <w:basedOn w:val="DefaultParagraphFont"/>
    <w:rsid w:val="00E87D7E"/>
  </w:style>
  <w:style w:type="character" w:customStyle="1" w:styleId="k">
    <w:name w:val="k"/>
    <w:basedOn w:val="DefaultParagraphFont"/>
    <w:rsid w:val="00E87D7E"/>
  </w:style>
  <w:style w:type="character" w:customStyle="1" w:styleId="nb">
    <w:name w:val="nb"/>
    <w:basedOn w:val="DefaultParagraphFont"/>
    <w:rsid w:val="00E87D7E"/>
  </w:style>
  <w:style w:type="character" w:customStyle="1" w:styleId="s1">
    <w:name w:val="s1"/>
    <w:basedOn w:val="DefaultParagraphFont"/>
    <w:rsid w:val="00E87D7E"/>
  </w:style>
  <w:style w:type="paragraph" w:styleId="Caption">
    <w:name w:val="caption"/>
    <w:basedOn w:val="Normal"/>
    <w:next w:val="Normal"/>
    <w:uiPriority w:val="35"/>
    <w:unhideWhenUsed/>
    <w:qFormat/>
    <w:rsid w:val="00E87D7E"/>
    <w:pPr>
      <w:spacing w:after="200" w:line="240" w:lineRule="auto"/>
    </w:pPr>
    <w:rPr>
      <w:rFonts w:asciiTheme="minorHAnsi" w:hAnsiTheme="minorHAnsi"/>
      <w:i/>
      <w:iCs/>
      <w:color w:val="44546A" w:themeColor="text2"/>
      <w:sz w:val="18"/>
      <w:szCs w:val="18"/>
      <w:lang w:val="en-US"/>
    </w:rPr>
  </w:style>
  <w:style w:type="paragraph" w:styleId="Title">
    <w:name w:val="Title"/>
    <w:basedOn w:val="Normal"/>
    <w:next w:val="Normal"/>
    <w:link w:val="TitleChar"/>
    <w:uiPriority w:val="10"/>
    <w:qFormat/>
    <w:rsid w:val="00E87D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7D7E"/>
    <w:rPr>
      <w:rFonts w:asciiTheme="majorHAnsi" w:eastAsiaTheme="majorEastAsia" w:hAnsiTheme="majorHAnsi" w:cstheme="majorBidi"/>
      <w:spacing w:val="-10"/>
      <w:kern w:val="28"/>
      <w:sz w:val="56"/>
      <w:szCs w:val="56"/>
      <w:lang w:val="vi-VN"/>
    </w:rPr>
  </w:style>
  <w:style w:type="paragraph" w:customStyle="1" w:styleId="Heading0">
    <w:name w:val="Heading 0"/>
    <w:basedOn w:val="Heading1"/>
    <w:link w:val="Heading0Char"/>
    <w:rsid w:val="00E13C89"/>
    <w:pPr>
      <w:numPr>
        <w:numId w:val="24"/>
      </w:numPr>
      <w:ind w:left="360"/>
    </w:pPr>
    <w:rPr>
      <w:sz w:val="36"/>
      <w:lang w:val="en-US"/>
    </w:rPr>
  </w:style>
  <w:style w:type="character" w:customStyle="1" w:styleId="Heading0Char">
    <w:name w:val="Heading 0 Char"/>
    <w:basedOn w:val="TitleChar"/>
    <w:link w:val="Heading0"/>
    <w:rsid w:val="00E13C89"/>
    <w:rPr>
      <w:rFonts w:ascii="Times New Roman" w:eastAsiaTheme="majorEastAsia" w:hAnsi="Times New Roman" w:cstheme="majorBidi"/>
      <w:b/>
      <w:color w:val="2E74B5" w:themeColor="accent1" w:themeShade="BF"/>
      <w:spacing w:val="-10"/>
      <w:kern w:val="28"/>
      <w:sz w:val="36"/>
      <w:szCs w:val="32"/>
      <w:lang w:val="vi-VN"/>
    </w:rPr>
  </w:style>
  <w:style w:type="paragraph" w:styleId="TOCHeading">
    <w:name w:val="TOC Heading"/>
    <w:basedOn w:val="Heading1"/>
    <w:next w:val="Normal"/>
    <w:uiPriority w:val="39"/>
    <w:unhideWhenUsed/>
    <w:qFormat/>
    <w:rsid w:val="00D960FF"/>
    <w:pPr>
      <w:numPr>
        <w:numId w:val="0"/>
      </w:numPr>
      <w:outlineLvl w:val="9"/>
    </w:pPr>
    <w:rPr>
      <w:rFonts w:asciiTheme="majorHAnsi" w:hAnsiTheme="majorHAnsi"/>
      <w:b w:val="0"/>
      <w:lang w:val="en-US"/>
    </w:rPr>
  </w:style>
  <w:style w:type="paragraph" w:styleId="TOC1">
    <w:name w:val="toc 1"/>
    <w:basedOn w:val="Normal"/>
    <w:next w:val="Normal"/>
    <w:autoRedefine/>
    <w:uiPriority w:val="39"/>
    <w:unhideWhenUsed/>
    <w:rsid w:val="00D960FF"/>
    <w:pPr>
      <w:spacing w:after="100"/>
    </w:pPr>
  </w:style>
  <w:style w:type="paragraph" w:styleId="TOC2">
    <w:name w:val="toc 2"/>
    <w:basedOn w:val="Normal"/>
    <w:next w:val="Normal"/>
    <w:autoRedefine/>
    <w:uiPriority w:val="39"/>
    <w:unhideWhenUsed/>
    <w:rsid w:val="00D960FF"/>
    <w:pPr>
      <w:spacing w:after="100"/>
      <w:ind w:left="260"/>
    </w:pPr>
  </w:style>
  <w:style w:type="paragraph" w:styleId="TOC3">
    <w:name w:val="toc 3"/>
    <w:basedOn w:val="Normal"/>
    <w:next w:val="Normal"/>
    <w:autoRedefine/>
    <w:uiPriority w:val="39"/>
    <w:unhideWhenUsed/>
    <w:rsid w:val="00D960FF"/>
    <w:pPr>
      <w:spacing w:after="100"/>
      <w:ind w:left="520"/>
    </w:pPr>
  </w:style>
  <w:style w:type="character" w:customStyle="1" w:styleId="Heading4Char">
    <w:name w:val="Heading 4 Char"/>
    <w:basedOn w:val="DefaultParagraphFont"/>
    <w:link w:val="Heading4"/>
    <w:uiPriority w:val="9"/>
    <w:rsid w:val="00D960FF"/>
    <w:rPr>
      <w:rFonts w:asciiTheme="majorHAnsi" w:eastAsiaTheme="majorEastAsia" w:hAnsiTheme="majorHAnsi" w:cstheme="majorBidi"/>
      <w:i/>
      <w:iCs/>
      <w:color w:val="2E74B5" w:themeColor="accent1" w:themeShade="BF"/>
      <w:sz w:val="26"/>
      <w:lang w:val="vi-VN"/>
    </w:rPr>
  </w:style>
  <w:style w:type="paragraph" w:customStyle="1" w:styleId="SourceCode">
    <w:name w:val="Source Code"/>
    <w:basedOn w:val="Normal"/>
    <w:link w:val="SourceCodeChar"/>
    <w:qFormat/>
    <w:rsid w:val="00E27D5E"/>
    <w:pPr>
      <w:pBdr>
        <w:top w:val="single" w:sz="4" w:space="1" w:color="auto"/>
        <w:left w:val="single" w:sz="4" w:space="4" w:color="auto"/>
        <w:bottom w:val="single" w:sz="4" w:space="1" w:color="auto"/>
        <w:right w:val="single" w:sz="4" w:space="4" w:color="auto"/>
      </w:pBdr>
      <w:ind w:left="720"/>
    </w:pPr>
    <w:rPr>
      <w:rFonts w:ascii="Source Code Pro" w:eastAsiaTheme="majorEastAsia" w:hAnsi="Source Code Pro"/>
      <w:color w:val="222222"/>
      <w:sz w:val="21"/>
      <w:szCs w:val="21"/>
    </w:rPr>
  </w:style>
  <w:style w:type="character" w:customStyle="1" w:styleId="SourceCodeChar">
    <w:name w:val="Source Code Char"/>
    <w:basedOn w:val="DefaultParagraphFont"/>
    <w:link w:val="SourceCode"/>
    <w:rsid w:val="00E27D5E"/>
    <w:rPr>
      <w:rFonts w:ascii="Source Code Pro" w:eastAsiaTheme="majorEastAsia" w:hAnsi="Source Code Pro"/>
      <w:color w:val="222222"/>
      <w:sz w:val="21"/>
      <w:szCs w:val="21"/>
      <w:lang w:val="vi-VN"/>
    </w:rPr>
  </w:style>
  <w:style w:type="paragraph" w:styleId="Header">
    <w:name w:val="header"/>
    <w:basedOn w:val="Normal"/>
    <w:link w:val="HeaderChar"/>
    <w:uiPriority w:val="99"/>
    <w:unhideWhenUsed/>
    <w:rsid w:val="007F58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8D8"/>
    <w:rPr>
      <w:rFonts w:ascii="Times New Roman" w:hAnsi="Times New Roman"/>
      <w:sz w:val="26"/>
      <w:lang w:val="vi-VN"/>
    </w:rPr>
  </w:style>
  <w:style w:type="paragraph" w:styleId="Footer">
    <w:name w:val="footer"/>
    <w:basedOn w:val="Normal"/>
    <w:link w:val="FooterChar"/>
    <w:uiPriority w:val="99"/>
    <w:unhideWhenUsed/>
    <w:rsid w:val="007F58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8D8"/>
    <w:rPr>
      <w:rFonts w:ascii="Times New Roman" w:hAnsi="Times New Roman"/>
      <w:sz w:val="26"/>
      <w:lang w:val="vi-VN"/>
    </w:rPr>
  </w:style>
  <w:style w:type="character" w:customStyle="1" w:styleId="Heading5Char">
    <w:name w:val="Heading 5 Char"/>
    <w:basedOn w:val="DefaultParagraphFont"/>
    <w:link w:val="Heading5"/>
    <w:uiPriority w:val="9"/>
    <w:rsid w:val="00E740EC"/>
    <w:rPr>
      <w:rFonts w:asciiTheme="majorHAnsi" w:eastAsiaTheme="majorEastAsia" w:hAnsiTheme="majorHAnsi" w:cstheme="majorBidi"/>
      <w:color w:val="2E74B5" w:themeColor="accent1" w:themeShade="BF"/>
      <w:sz w:val="26"/>
      <w:lang w:val="vi-VN"/>
    </w:rPr>
  </w:style>
  <w:style w:type="character" w:customStyle="1" w:styleId="Heading6Char">
    <w:name w:val="Heading 6 Char"/>
    <w:basedOn w:val="DefaultParagraphFont"/>
    <w:link w:val="Heading6"/>
    <w:uiPriority w:val="9"/>
    <w:rsid w:val="00E740EC"/>
    <w:rPr>
      <w:rFonts w:asciiTheme="majorHAnsi" w:eastAsiaTheme="majorEastAsia" w:hAnsiTheme="majorHAnsi" w:cstheme="majorBidi"/>
      <w:color w:val="1F4D78" w:themeColor="accent1" w:themeShade="7F"/>
      <w:sz w:val="26"/>
      <w:lang w:val="vi-VN"/>
    </w:rPr>
  </w:style>
  <w:style w:type="character" w:customStyle="1" w:styleId="Heading7Char">
    <w:name w:val="Heading 7 Char"/>
    <w:basedOn w:val="DefaultParagraphFont"/>
    <w:link w:val="Heading7"/>
    <w:uiPriority w:val="9"/>
    <w:rsid w:val="00E740EC"/>
    <w:rPr>
      <w:rFonts w:asciiTheme="majorHAnsi" w:eastAsiaTheme="majorEastAsia" w:hAnsiTheme="majorHAnsi" w:cstheme="majorBidi"/>
      <w:i/>
      <w:iCs/>
      <w:color w:val="1F4D78" w:themeColor="accent1" w:themeShade="7F"/>
      <w:sz w:val="26"/>
      <w:lang w:val="vi-VN"/>
    </w:rPr>
  </w:style>
  <w:style w:type="character" w:customStyle="1" w:styleId="Heading8Char">
    <w:name w:val="Heading 8 Char"/>
    <w:basedOn w:val="DefaultParagraphFont"/>
    <w:link w:val="Heading8"/>
    <w:uiPriority w:val="9"/>
    <w:rsid w:val="00E740EC"/>
    <w:rPr>
      <w:rFonts w:asciiTheme="majorHAnsi" w:eastAsiaTheme="majorEastAsia" w:hAnsiTheme="majorHAnsi" w:cstheme="majorBidi"/>
      <w:color w:val="272727" w:themeColor="text1" w:themeTint="D8"/>
      <w:sz w:val="21"/>
      <w:szCs w:val="21"/>
      <w:lang w:val="vi-VN"/>
    </w:rPr>
  </w:style>
  <w:style w:type="character" w:styleId="FollowedHyperlink">
    <w:name w:val="FollowedHyperlink"/>
    <w:basedOn w:val="DefaultParagraphFont"/>
    <w:uiPriority w:val="99"/>
    <w:semiHidden/>
    <w:unhideWhenUsed/>
    <w:rsid w:val="007A790B"/>
    <w:rPr>
      <w:color w:val="954F72" w:themeColor="followedHyperlink"/>
      <w:u w:val="single"/>
    </w:rPr>
  </w:style>
  <w:style w:type="paragraph" w:styleId="HTMLPreformatted">
    <w:name w:val="HTML Preformatted"/>
    <w:basedOn w:val="Normal"/>
    <w:link w:val="HTMLPreformattedChar"/>
    <w:uiPriority w:val="99"/>
    <w:unhideWhenUsed/>
    <w:rsid w:val="004F4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4F411D"/>
    <w:rPr>
      <w:rFonts w:ascii="Courier New" w:eastAsia="Times New Roman" w:hAnsi="Courier New" w:cs="Courier New"/>
      <w:sz w:val="20"/>
      <w:szCs w:val="20"/>
    </w:rPr>
  </w:style>
  <w:style w:type="character" w:customStyle="1" w:styleId="code-quote">
    <w:name w:val="code-quote"/>
    <w:basedOn w:val="DefaultParagraphFont"/>
    <w:rsid w:val="004F411D"/>
  </w:style>
  <w:style w:type="character" w:customStyle="1" w:styleId="code-keyword">
    <w:name w:val="code-keyword"/>
    <w:basedOn w:val="DefaultParagraphFont"/>
    <w:rsid w:val="004F411D"/>
  </w:style>
  <w:style w:type="character" w:styleId="SubtleEmphasis">
    <w:name w:val="Subtle Emphasis"/>
    <w:basedOn w:val="DefaultParagraphFont"/>
    <w:uiPriority w:val="19"/>
    <w:qFormat/>
    <w:rsid w:val="004F411D"/>
    <w:rPr>
      <w:i/>
      <w:iCs/>
      <w:color w:val="404040" w:themeColor="text1" w:themeTint="BF"/>
    </w:rPr>
  </w:style>
  <w:style w:type="character" w:customStyle="1" w:styleId="Heading9Char">
    <w:name w:val="Heading 9 Char"/>
    <w:basedOn w:val="DefaultParagraphFont"/>
    <w:link w:val="Heading9"/>
    <w:uiPriority w:val="9"/>
    <w:rsid w:val="004F411D"/>
    <w:rPr>
      <w:rFonts w:asciiTheme="majorHAnsi" w:eastAsiaTheme="majorEastAsia" w:hAnsiTheme="majorHAnsi" w:cstheme="majorBidi"/>
      <w:i/>
      <w:iCs/>
      <w:color w:val="272727" w:themeColor="text1" w:themeTint="D8"/>
      <w:sz w:val="21"/>
      <w:szCs w:val="21"/>
      <w:lang w:val="vi-VN"/>
    </w:rPr>
  </w:style>
  <w:style w:type="paragraph" w:customStyle="1" w:styleId="SourceCodewithoutoutline">
    <w:name w:val="Source Code without outline"/>
    <w:basedOn w:val="HTMLPreformatted"/>
    <w:link w:val="SourceCodewithoutoutlineChar"/>
    <w:qFormat/>
    <w:rsid w:val="004F411D"/>
    <w:pPr>
      <w:shd w:val="clear" w:color="auto" w:fill="FFFFFF"/>
      <w:ind w:left="916"/>
    </w:pPr>
    <w:rPr>
      <w:color w:val="000000"/>
    </w:rPr>
  </w:style>
  <w:style w:type="character" w:customStyle="1" w:styleId="SourceCodewithoutoutlineChar">
    <w:name w:val="Source Code without outline Char"/>
    <w:basedOn w:val="HTMLPreformattedChar"/>
    <w:link w:val="SourceCodewithoutoutline"/>
    <w:rsid w:val="004F411D"/>
    <w:rPr>
      <w:rFonts w:ascii="Courier New" w:eastAsia="Times New Roman" w:hAnsi="Courier New" w:cs="Courier New"/>
      <w:color w:val="000000"/>
      <w:sz w:val="20"/>
      <w:szCs w:val="20"/>
      <w:shd w:val="clear" w:color="auto" w:fill="FFFFFF"/>
    </w:rPr>
  </w:style>
  <w:style w:type="character" w:styleId="HTMLTypewriter">
    <w:name w:val="HTML Typewriter"/>
    <w:basedOn w:val="DefaultParagraphFont"/>
    <w:uiPriority w:val="99"/>
    <w:semiHidden/>
    <w:unhideWhenUsed/>
    <w:rsid w:val="0028475C"/>
    <w:rPr>
      <w:rFonts w:ascii="Courier New" w:eastAsia="Times New Roman" w:hAnsi="Courier New" w:cs="Courier New"/>
      <w:sz w:val="20"/>
      <w:szCs w:val="20"/>
    </w:rPr>
  </w:style>
  <w:style w:type="character" w:customStyle="1" w:styleId="code-object">
    <w:name w:val="code-object"/>
    <w:basedOn w:val="DefaultParagraphFont"/>
    <w:rsid w:val="00CF0D18"/>
  </w:style>
  <w:style w:type="paragraph" w:styleId="NoSpacing">
    <w:name w:val="No Spacing"/>
    <w:uiPriority w:val="1"/>
    <w:qFormat/>
    <w:rsid w:val="0053750D"/>
    <w:pPr>
      <w:spacing w:after="0" w:line="240" w:lineRule="auto"/>
    </w:pPr>
    <w:rPr>
      <w:rFonts w:ascii="Times New Roman" w:hAnsi="Times New Roman"/>
      <w:sz w:val="26"/>
      <w:lang w:val="vi-VN"/>
    </w:rPr>
  </w:style>
  <w:style w:type="character" w:styleId="CommentReference">
    <w:name w:val="annotation reference"/>
    <w:basedOn w:val="DefaultParagraphFont"/>
    <w:uiPriority w:val="99"/>
    <w:semiHidden/>
    <w:unhideWhenUsed/>
    <w:rsid w:val="00DC6F3C"/>
    <w:rPr>
      <w:sz w:val="16"/>
      <w:szCs w:val="16"/>
    </w:rPr>
  </w:style>
  <w:style w:type="paragraph" w:styleId="CommentText">
    <w:name w:val="annotation text"/>
    <w:basedOn w:val="Normal"/>
    <w:link w:val="CommentTextChar"/>
    <w:uiPriority w:val="99"/>
    <w:semiHidden/>
    <w:unhideWhenUsed/>
    <w:rsid w:val="00DC6F3C"/>
    <w:pPr>
      <w:spacing w:line="240" w:lineRule="auto"/>
    </w:pPr>
    <w:rPr>
      <w:sz w:val="20"/>
      <w:szCs w:val="20"/>
    </w:rPr>
  </w:style>
  <w:style w:type="character" w:customStyle="1" w:styleId="CommentTextChar">
    <w:name w:val="Comment Text Char"/>
    <w:basedOn w:val="DefaultParagraphFont"/>
    <w:link w:val="CommentText"/>
    <w:uiPriority w:val="99"/>
    <w:semiHidden/>
    <w:rsid w:val="00DC6F3C"/>
    <w:rPr>
      <w:rFonts w:ascii="Times New Roman" w:hAnsi="Times New Roman"/>
      <w:sz w:val="20"/>
      <w:szCs w:val="20"/>
      <w:lang w:val="vi-VN"/>
    </w:rPr>
  </w:style>
  <w:style w:type="paragraph" w:styleId="CommentSubject">
    <w:name w:val="annotation subject"/>
    <w:basedOn w:val="CommentText"/>
    <w:next w:val="CommentText"/>
    <w:link w:val="CommentSubjectChar"/>
    <w:uiPriority w:val="99"/>
    <w:semiHidden/>
    <w:unhideWhenUsed/>
    <w:rsid w:val="00DC6F3C"/>
    <w:rPr>
      <w:b/>
      <w:bCs/>
    </w:rPr>
  </w:style>
  <w:style w:type="character" w:customStyle="1" w:styleId="CommentSubjectChar">
    <w:name w:val="Comment Subject Char"/>
    <w:basedOn w:val="CommentTextChar"/>
    <w:link w:val="CommentSubject"/>
    <w:uiPriority w:val="99"/>
    <w:semiHidden/>
    <w:rsid w:val="00DC6F3C"/>
    <w:rPr>
      <w:rFonts w:ascii="Times New Roman" w:hAnsi="Times New Roman"/>
      <w:b/>
      <w:bCs/>
      <w:sz w:val="20"/>
      <w:szCs w:val="20"/>
      <w:lang w:val="vi-VN"/>
    </w:rPr>
  </w:style>
  <w:style w:type="paragraph" w:styleId="TOC4">
    <w:name w:val="toc 4"/>
    <w:basedOn w:val="Normal"/>
    <w:next w:val="Normal"/>
    <w:autoRedefine/>
    <w:uiPriority w:val="39"/>
    <w:unhideWhenUsed/>
    <w:rsid w:val="007C0CAB"/>
    <w:pPr>
      <w:spacing w:after="100"/>
      <w:ind w:left="780"/>
    </w:pPr>
  </w:style>
  <w:style w:type="paragraph" w:styleId="TOC5">
    <w:name w:val="toc 5"/>
    <w:basedOn w:val="Normal"/>
    <w:next w:val="Normal"/>
    <w:autoRedefine/>
    <w:uiPriority w:val="39"/>
    <w:unhideWhenUsed/>
    <w:rsid w:val="007C0CAB"/>
    <w:pPr>
      <w:spacing w:after="100"/>
      <w:ind w:left="1040"/>
    </w:pPr>
  </w:style>
  <w:style w:type="paragraph" w:styleId="TOC6">
    <w:name w:val="toc 6"/>
    <w:basedOn w:val="Normal"/>
    <w:next w:val="Normal"/>
    <w:autoRedefine/>
    <w:uiPriority w:val="39"/>
    <w:unhideWhenUsed/>
    <w:rsid w:val="007C0CAB"/>
    <w:pPr>
      <w:spacing w:after="100"/>
      <w:ind w:left="1300"/>
    </w:pPr>
  </w:style>
  <w:style w:type="paragraph" w:styleId="TOC7">
    <w:name w:val="toc 7"/>
    <w:basedOn w:val="Normal"/>
    <w:next w:val="Normal"/>
    <w:autoRedefine/>
    <w:uiPriority w:val="39"/>
    <w:unhideWhenUsed/>
    <w:rsid w:val="007C0CAB"/>
    <w:pPr>
      <w:spacing w:after="100"/>
      <w:ind w:left="15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314943">
      <w:bodyDiv w:val="1"/>
      <w:marLeft w:val="0"/>
      <w:marRight w:val="0"/>
      <w:marTop w:val="0"/>
      <w:marBottom w:val="0"/>
      <w:divBdr>
        <w:top w:val="none" w:sz="0" w:space="0" w:color="auto"/>
        <w:left w:val="none" w:sz="0" w:space="0" w:color="auto"/>
        <w:bottom w:val="none" w:sz="0" w:space="0" w:color="auto"/>
        <w:right w:val="none" w:sz="0" w:space="0" w:color="auto"/>
      </w:divBdr>
    </w:div>
    <w:div w:id="51731276">
      <w:bodyDiv w:val="1"/>
      <w:marLeft w:val="0"/>
      <w:marRight w:val="0"/>
      <w:marTop w:val="0"/>
      <w:marBottom w:val="0"/>
      <w:divBdr>
        <w:top w:val="none" w:sz="0" w:space="0" w:color="auto"/>
        <w:left w:val="none" w:sz="0" w:space="0" w:color="auto"/>
        <w:bottom w:val="none" w:sz="0" w:space="0" w:color="auto"/>
        <w:right w:val="none" w:sz="0" w:space="0" w:color="auto"/>
      </w:divBdr>
    </w:div>
    <w:div w:id="268897273">
      <w:bodyDiv w:val="1"/>
      <w:marLeft w:val="0"/>
      <w:marRight w:val="0"/>
      <w:marTop w:val="0"/>
      <w:marBottom w:val="0"/>
      <w:divBdr>
        <w:top w:val="none" w:sz="0" w:space="0" w:color="auto"/>
        <w:left w:val="none" w:sz="0" w:space="0" w:color="auto"/>
        <w:bottom w:val="none" w:sz="0" w:space="0" w:color="auto"/>
        <w:right w:val="none" w:sz="0" w:space="0" w:color="auto"/>
      </w:divBdr>
    </w:div>
    <w:div w:id="276184717">
      <w:bodyDiv w:val="1"/>
      <w:marLeft w:val="0"/>
      <w:marRight w:val="0"/>
      <w:marTop w:val="0"/>
      <w:marBottom w:val="0"/>
      <w:divBdr>
        <w:top w:val="none" w:sz="0" w:space="0" w:color="auto"/>
        <w:left w:val="none" w:sz="0" w:space="0" w:color="auto"/>
        <w:bottom w:val="none" w:sz="0" w:space="0" w:color="auto"/>
        <w:right w:val="none" w:sz="0" w:space="0" w:color="auto"/>
      </w:divBdr>
    </w:div>
    <w:div w:id="464469907">
      <w:bodyDiv w:val="1"/>
      <w:marLeft w:val="0"/>
      <w:marRight w:val="0"/>
      <w:marTop w:val="0"/>
      <w:marBottom w:val="0"/>
      <w:divBdr>
        <w:top w:val="none" w:sz="0" w:space="0" w:color="auto"/>
        <w:left w:val="none" w:sz="0" w:space="0" w:color="auto"/>
        <w:bottom w:val="none" w:sz="0" w:space="0" w:color="auto"/>
        <w:right w:val="none" w:sz="0" w:space="0" w:color="auto"/>
      </w:divBdr>
    </w:div>
    <w:div w:id="531068661">
      <w:bodyDiv w:val="1"/>
      <w:marLeft w:val="0"/>
      <w:marRight w:val="0"/>
      <w:marTop w:val="0"/>
      <w:marBottom w:val="0"/>
      <w:divBdr>
        <w:top w:val="none" w:sz="0" w:space="0" w:color="auto"/>
        <w:left w:val="none" w:sz="0" w:space="0" w:color="auto"/>
        <w:bottom w:val="none" w:sz="0" w:space="0" w:color="auto"/>
        <w:right w:val="none" w:sz="0" w:space="0" w:color="auto"/>
      </w:divBdr>
    </w:div>
    <w:div w:id="551354846">
      <w:bodyDiv w:val="1"/>
      <w:marLeft w:val="0"/>
      <w:marRight w:val="0"/>
      <w:marTop w:val="0"/>
      <w:marBottom w:val="0"/>
      <w:divBdr>
        <w:top w:val="none" w:sz="0" w:space="0" w:color="auto"/>
        <w:left w:val="none" w:sz="0" w:space="0" w:color="auto"/>
        <w:bottom w:val="none" w:sz="0" w:space="0" w:color="auto"/>
        <w:right w:val="none" w:sz="0" w:space="0" w:color="auto"/>
      </w:divBdr>
      <w:divsChild>
        <w:div w:id="1439254791">
          <w:marLeft w:val="0"/>
          <w:marRight w:val="0"/>
          <w:marTop w:val="0"/>
          <w:marBottom w:val="0"/>
          <w:divBdr>
            <w:top w:val="none" w:sz="0" w:space="0" w:color="auto"/>
            <w:left w:val="none" w:sz="0" w:space="0" w:color="auto"/>
            <w:bottom w:val="none" w:sz="0" w:space="0" w:color="6699CC"/>
            <w:right w:val="none" w:sz="0" w:space="0" w:color="auto"/>
          </w:divBdr>
        </w:div>
        <w:div w:id="575286573">
          <w:marLeft w:val="0"/>
          <w:marRight w:val="0"/>
          <w:marTop w:val="0"/>
          <w:marBottom w:val="0"/>
          <w:divBdr>
            <w:top w:val="none" w:sz="0" w:space="0" w:color="auto"/>
            <w:left w:val="none" w:sz="0" w:space="0" w:color="auto"/>
            <w:bottom w:val="none" w:sz="0" w:space="0" w:color="auto"/>
            <w:right w:val="none" w:sz="0" w:space="0" w:color="auto"/>
          </w:divBdr>
        </w:div>
      </w:divsChild>
    </w:div>
    <w:div w:id="752511696">
      <w:bodyDiv w:val="1"/>
      <w:marLeft w:val="0"/>
      <w:marRight w:val="0"/>
      <w:marTop w:val="0"/>
      <w:marBottom w:val="0"/>
      <w:divBdr>
        <w:top w:val="none" w:sz="0" w:space="0" w:color="auto"/>
        <w:left w:val="none" w:sz="0" w:space="0" w:color="auto"/>
        <w:bottom w:val="none" w:sz="0" w:space="0" w:color="auto"/>
        <w:right w:val="none" w:sz="0" w:space="0" w:color="auto"/>
      </w:divBdr>
    </w:div>
    <w:div w:id="792744861">
      <w:bodyDiv w:val="1"/>
      <w:marLeft w:val="0"/>
      <w:marRight w:val="0"/>
      <w:marTop w:val="0"/>
      <w:marBottom w:val="0"/>
      <w:divBdr>
        <w:top w:val="none" w:sz="0" w:space="0" w:color="auto"/>
        <w:left w:val="none" w:sz="0" w:space="0" w:color="auto"/>
        <w:bottom w:val="none" w:sz="0" w:space="0" w:color="auto"/>
        <w:right w:val="none" w:sz="0" w:space="0" w:color="auto"/>
      </w:divBdr>
    </w:div>
    <w:div w:id="882594364">
      <w:bodyDiv w:val="1"/>
      <w:marLeft w:val="0"/>
      <w:marRight w:val="0"/>
      <w:marTop w:val="0"/>
      <w:marBottom w:val="0"/>
      <w:divBdr>
        <w:top w:val="none" w:sz="0" w:space="0" w:color="auto"/>
        <w:left w:val="none" w:sz="0" w:space="0" w:color="auto"/>
        <w:bottom w:val="none" w:sz="0" w:space="0" w:color="auto"/>
        <w:right w:val="none" w:sz="0" w:space="0" w:color="auto"/>
      </w:divBdr>
    </w:div>
    <w:div w:id="924849426">
      <w:bodyDiv w:val="1"/>
      <w:marLeft w:val="0"/>
      <w:marRight w:val="0"/>
      <w:marTop w:val="0"/>
      <w:marBottom w:val="0"/>
      <w:divBdr>
        <w:top w:val="none" w:sz="0" w:space="0" w:color="auto"/>
        <w:left w:val="none" w:sz="0" w:space="0" w:color="auto"/>
        <w:bottom w:val="none" w:sz="0" w:space="0" w:color="auto"/>
        <w:right w:val="none" w:sz="0" w:space="0" w:color="auto"/>
      </w:divBdr>
      <w:divsChild>
        <w:div w:id="324629093">
          <w:marLeft w:val="0"/>
          <w:marRight w:val="0"/>
          <w:marTop w:val="0"/>
          <w:marBottom w:val="0"/>
          <w:divBdr>
            <w:top w:val="none" w:sz="0" w:space="0" w:color="auto"/>
            <w:left w:val="none" w:sz="0" w:space="0" w:color="auto"/>
            <w:bottom w:val="none" w:sz="0" w:space="0" w:color="6699CC"/>
            <w:right w:val="none" w:sz="0" w:space="0" w:color="auto"/>
          </w:divBdr>
        </w:div>
        <w:div w:id="959872187">
          <w:marLeft w:val="0"/>
          <w:marRight w:val="0"/>
          <w:marTop w:val="0"/>
          <w:marBottom w:val="0"/>
          <w:divBdr>
            <w:top w:val="none" w:sz="0" w:space="0" w:color="auto"/>
            <w:left w:val="none" w:sz="0" w:space="0" w:color="auto"/>
            <w:bottom w:val="none" w:sz="0" w:space="0" w:color="auto"/>
            <w:right w:val="none" w:sz="0" w:space="0" w:color="auto"/>
          </w:divBdr>
        </w:div>
      </w:divsChild>
    </w:div>
    <w:div w:id="974483349">
      <w:bodyDiv w:val="1"/>
      <w:marLeft w:val="0"/>
      <w:marRight w:val="0"/>
      <w:marTop w:val="0"/>
      <w:marBottom w:val="0"/>
      <w:divBdr>
        <w:top w:val="none" w:sz="0" w:space="0" w:color="auto"/>
        <w:left w:val="none" w:sz="0" w:space="0" w:color="auto"/>
        <w:bottom w:val="none" w:sz="0" w:space="0" w:color="auto"/>
        <w:right w:val="none" w:sz="0" w:space="0" w:color="auto"/>
      </w:divBdr>
    </w:div>
    <w:div w:id="1050301757">
      <w:bodyDiv w:val="1"/>
      <w:marLeft w:val="0"/>
      <w:marRight w:val="0"/>
      <w:marTop w:val="0"/>
      <w:marBottom w:val="0"/>
      <w:divBdr>
        <w:top w:val="none" w:sz="0" w:space="0" w:color="auto"/>
        <w:left w:val="none" w:sz="0" w:space="0" w:color="auto"/>
        <w:bottom w:val="none" w:sz="0" w:space="0" w:color="auto"/>
        <w:right w:val="none" w:sz="0" w:space="0" w:color="auto"/>
      </w:divBdr>
      <w:divsChild>
        <w:div w:id="174925095">
          <w:marLeft w:val="0"/>
          <w:marRight w:val="0"/>
          <w:marTop w:val="0"/>
          <w:marBottom w:val="0"/>
          <w:divBdr>
            <w:top w:val="none" w:sz="0" w:space="0" w:color="auto"/>
            <w:left w:val="none" w:sz="0" w:space="0" w:color="auto"/>
            <w:bottom w:val="none" w:sz="0" w:space="0" w:color="6699CC"/>
            <w:right w:val="none" w:sz="0" w:space="0" w:color="auto"/>
          </w:divBdr>
        </w:div>
        <w:div w:id="1724984842">
          <w:marLeft w:val="0"/>
          <w:marRight w:val="0"/>
          <w:marTop w:val="0"/>
          <w:marBottom w:val="0"/>
          <w:divBdr>
            <w:top w:val="none" w:sz="0" w:space="0" w:color="auto"/>
            <w:left w:val="none" w:sz="0" w:space="0" w:color="auto"/>
            <w:bottom w:val="none" w:sz="0" w:space="0" w:color="auto"/>
            <w:right w:val="none" w:sz="0" w:space="0" w:color="auto"/>
          </w:divBdr>
        </w:div>
      </w:divsChild>
    </w:div>
    <w:div w:id="1096749950">
      <w:bodyDiv w:val="1"/>
      <w:marLeft w:val="0"/>
      <w:marRight w:val="0"/>
      <w:marTop w:val="0"/>
      <w:marBottom w:val="0"/>
      <w:divBdr>
        <w:top w:val="none" w:sz="0" w:space="0" w:color="auto"/>
        <w:left w:val="none" w:sz="0" w:space="0" w:color="auto"/>
        <w:bottom w:val="none" w:sz="0" w:space="0" w:color="auto"/>
        <w:right w:val="none" w:sz="0" w:space="0" w:color="auto"/>
      </w:divBdr>
    </w:div>
    <w:div w:id="1097755986">
      <w:bodyDiv w:val="1"/>
      <w:marLeft w:val="0"/>
      <w:marRight w:val="0"/>
      <w:marTop w:val="0"/>
      <w:marBottom w:val="0"/>
      <w:divBdr>
        <w:top w:val="none" w:sz="0" w:space="0" w:color="auto"/>
        <w:left w:val="none" w:sz="0" w:space="0" w:color="auto"/>
        <w:bottom w:val="none" w:sz="0" w:space="0" w:color="auto"/>
        <w:right w:val="none" w:sz="0" w:space="0" w:color="auto"/>
      </w:divBdr>
    </w:div>
    <w:div w:id="1176191778">
      <w:bodyDiv w:val="1"/>
      <w:marLeft w:val="0"/>
      <w:marRight w:val="0"/>
      <w:marTop w:val="0"/>
      <w:marBottom w:val="0"/>
      <w:divBdr>
        <w:top w:val="none" w:sz="0" w:space="0" w:color="auto"/>
        <w:left w:val="none" w:sz="0" w:space="0" w:color="auto"/>
        <w:bottom w:val="none" w:sz="0" w:space="0" w:color="auto"/>
        <w:right w:val="none" w:sz="0" w:space="0" w:color="auto"/>
      </w:divBdr>
    </w:div>
    <w:div w:id="1187334136">
      <w:bodyDiv w:val="1"/>
      <w:marLeft w:val="0"/>
      <w:marRight w:val="0"/>
      <w:marTop w:val="0"/>
      <w:marBottom w:val="0"/>
      <w:divBdr>
        <w:top w:val="none" w:sz="0" w:space="0" w:color="auto"/>
        <w:left w:val="none" w:sz="0" w:space="0" w:color="auto"/>
        <w:bottom w:val="none" w:sz="0" w:space="0" w:color="auto"/>
        <w:right w:val="none" w:sz="0" w:space="0" w:color="auto"/>
      </w:divBdr>
    </w:div>
    <w:div w:id="1218976758">
      <w:bodyDiv w:val="1"/>
      <w:marLeft w:val="0"/>
      <w:marRight w:val="0"/>
      <w:marTop w:val="0"/>
      <w:marBottom w:val="0"/>
      <w:divBdr>
        <w:top w:val="none" w:sz="0" w:space="0" w:color="auto"/>
        <w:left w:val="none" w:sz="0" w:space="0" w:color="auto"/>
        <w:bottom w:val="none" w:sz="0" w:space="0" w:color="auto"/>
        <w:right w:val="none" w:sz="0" w:space="0" w:color="auto"/>
      </w:divBdr>
    </w:div>
    <w:div w:id="1354188637">
      <w:bodyDiv w:val="1"/>
      <w:marLeft w:val="0"/>
      <w:marRight w:val="0"/>
      <w:marTop w:val="0"/>
      <w:marBottom w:val="0"/>
      <w:divBdr>
        <w:top w:val="none" w:sz="0" w:space="0" w:color="auto"/>
        <w:left w:val="none" w:sz="0" w:space="0" w:color="auto"/>
        <w:bottom w:val="none" w:sz="0" w:space="0" w:color="auto"/>
        <w:right w:val="none" w:sz="0" w:space="0" w:color="auto"/>
      </w:divBdr>
    </w:div>
    <w:div w:id="1357731140">
      <w:bodyDiv w:val="1"/>
      <w:marLeft w:val="0"/>
      <w:marRight w:val="0"/>
      <w:marTop w:val="0"/>
      <w:marBottom w:val="0"/>
      <w:divBdr>
        <w:top w:val="none" w:sz="0" w:space="0" w:color="auto"/>
        <w:left w:val="none" w:sz="0" w:space="0" w:color="auto"/>
        <w:bottom w:val="none" w:sz="0" w:space="0" w:color="auto"/>
        <w:right w:val="none" w:sz="0" w:space="0" w:color="auto"/>
      </w:divBdr>
      <w:divsChild>
        <w:div w:id="1518275741">
          <w:marLeft w:val="0"/>
          <w:marRight w:val="0"/>
          <w:marTop w:val="0"/>
          <w:marBottom w:val="0"/>
          <w:divBdr>
            <w:top w:val="none" w:sz="0" w:space="0" w:color="auto"/>
            <w:left w:val="none" w:sz="0" w:space="0" w:color="auto"/>
            <w:bottom w:val="none" w:sz="0" w:space="0" w:color="auto"/>
            <w:right w:val="none" w:sz="0" w:space="0" w:color="auto"/>
          </w:divBdr>
        </w:div>
        <w:div w:id="2051492564">
          <w:marLeft w:val="0"/>
          <w:marRight w:val="0"/>
          <w:marTop w:val="0"/>
          <w:marBottom w:val="0"/>
          <w:divBdr>
            <w:top w:val="none" w:sz="0" w:space="0" w:color="auto"/>
            <w:left w:val="none" w:sz="0" w:space="0" w:color="auto"/>
            <w:bottom w:val="none" w:sz="0" w:space="0" w:color="auto"/>
            <w:right w:val="none" w:sz="0" w:space="0" w:color="auto"/>
          </w:divBdr>
        </w:div>
        <w:div w:id="1011565541">
          <w:marLeft w:val="0"/>
          <w:marRight w:val="0"/>
          <w:marTop w:val="0"/>
          <w:marBottom w:val="0"/>
          <w:divBdr>
            <w:top w:val="none" w:sz="0" w:space="0" w:color="auto"/>
            <w:left w:val="none" w:sz="0" w:space="0" w:color="auto"/>
            <w:bottom w:val="none" w:sz="0" w:space="0" w:color="auto"/>
            <w:right w:val="none" w:sz="0" w:space="0" w:color="auto"/>
          </w:divBdr>
        </w:div>
        <w:div w:id="943029645">
          <w:marLeft w:val="0"/>
          <w:marRight w:val="0"/>
          <w:marTop w:val="0"/>
          <w:marBottom w:val="0"/>
          <w:divBdr>
            <w:top w:val="none" w:sz="0" w:space="0" w:color="auto"/>
            <w:left w:val="none" w:sz="0" w:space="0" w:color="auto"/>
            <w:bottom w:val="none" w:sz="0" w:space="0" w:color="auto"/>
            <w:right w:val="none" w:sz="0" w:space="0" w:color="auto"/>
          </w:divBdr>
        </w:div>
        <w:div w:id="1052464729">
          <w:marLeft w:val="0"/>
          <w:marRight w:val="0"/>
          <w:marTop w:val="0"/>
          <w:marBottom w:val="0"/>
          <w:divBdr>
            <w:top w:val="none" w:sz="0" w:space="0" w:color="auto"/>
            <w:left w:val="none" w:sz="0" w:space="0" w:color="auto"/>
            <w:bottom w:val="none" w:sz="0" w:space="0" w:color="auto"/>
            <w:right w:val="none" w:sz="0" w:space="0" w:color="auto"/>
          </w:divBdr>
        </w:div>
        <w:div w:id="904802731">
          <w:marLeft w:val="0"/>
          <w:marRight w:val="0"/>
          <w:marTop w:val="0"/>
          <w:marBottom w:val="0"/>
          <w:divBdr>
            <w:top w:val="none" w:sz="0" w:space="0" w:color="auto"/>
            <w:left w:val="none" w:sz="0" w:space="0" w:color="auto"/>
            <w:bottom w:val="none" w:sz="0" w:space="0" w:color="auto"/>
            <w:right w:val="none" w:sz="0" w:space="0" w:color="auto"/>
          </w:divBdr>
        </w:div>
        <w:div w:id="2056272844">
          <w:marLeft w:val="0"/>
          <w:marRight w:val="0"/>
          <w:marTop w:val="0"/>
          <w:marBottom w:val="0"/>
          <w:divBdr>
            <w:top w:val="none" w:sz="0" w:space="0" w:color="auto"/>
            <w:left w:val="none" w:sz="0" w:space="0" w:color="auto"/>
            <w:bottom w:val="none" w:sz="0" w:space="0" w:color="auto"/>
            <w:right w:val="none" w:sz="0" w:space="0" w:color="auto"/>
          </w:divBdr>
        </w:div>
        <w:div w:id="486748286">
          <w:marLeft w:val="0"/>
          <w:marRight w:val="0"/>
          <w:marTop w:val="0"/>
          <w:marBottom w:val="0"/>
          <w:divBdr>
            <w:top w:val="none" w:sz="0" w:space="0" w:color="auto"/>
            <w:left w:val="none" w:sz="0" w:space="0" w:color="auto"/>
            <w:bottom w:val="none" w:sz="0" w:space="0" w:color="auto"/>
            <w:right w:val="none" w:sz="0" w:space="0" w:color="auto"/>
          </w:divBdr>
        </w:div>
        <w:div w:id="1796946395">
          <w:marLeft w:val="0"/>
          <w:marRight w:val="0"/>
          <w:marTop w:val="0"/>
          <w:marBottom w:val="0"/>
          <w:divBdr>
            <w:top w:val="none" w:sz="0" w:space="0" w:color="auto"/>
            <w:left w:val="none" w:sz="0" w:space="0" w:color="auto"/>
            <w:bottom w:val="none" w:sz="0" w:space="0" w:color="auto"/>
            <w:right w:val="none" w:sz="0" w:space="0" w:color="auto"/>
          </w:divBdr>
        </w:div>
        <w:div w:id="699935699">
          <w:marLeft w:val="0"/>
          <w:marRight w:val="0"/>
          <w:marTop w:val="0"/>
          <w:marBottom w:val="0"/>
          <w:divBdr>
            <w:top w:val="none" w:sz="0" w:space="0" w:color="auto"/>
            <w:left w:val="none" w:sz="0" w:space="0" w:color="auto"/>
            <w:bottom w:val="none" w:sz="0" w:space="0" w:color="auto"/>
            <w:right w:val="none" w:sz="0" w:space="0" w:color="auto"/>
          </w:divBdr>
        </w:div>
        <w:div w:id="1697270798">
          <w:marLeft w:val="0"/>
          <w:marRight w:val="0"/>
          <w:marTop w:val="0"/>
          <w:marBottom w:val="0"/>
          <w:divBdr>
            <w:top w:val="none" w:sz="0" w:space="0" w:color="auto"/>
            <w:left w:val="none" w:sz="0" w:space="0" w:color="auto"/>
            <w:bottom w:val="none" w:sz="0" w:space="0" w:color="auto"/>
            <w:right w:val="none" w:sz="0" w:space="0" w:color="auto"/>
          </w:divBdr>
        </w:div>
        <w:div w:id="1386098601">
          <w:marLeft w:val="0"/>
          <w:marRight w:val="0"/>
          <w:marTop w:val="0"/>
          <w:marBottom w:val="0"/>
          <w:divBdr>
            <w:top w:val="none" w:sz="0" w:space="0" w:color="auto"/>
            <w:left w:val="none" w:sz="0" w:space="0" w:color="auto"/>
            <w:bottom w:val="none" w:sz="0" w:space="0" w:color="auto"/>
            <w:right w:val="none" w:sz="0" w:space="0" w:color="auto"/>
          </w:divBdr>
        </w:div>
        <w:div w:id="2037610035">
          <w:marLeft w:val="0"/>
          <w:marRight w:val="0"/>
          <w:marTop w:val="0"/>
          <w:marBottom w:val="0"/>
          <w:divBdr>
            <w:top w:val="none" w:sz="0" w:space="0" w:color="auto"/>
            <w:left w:val="none" w:sz="0" w:space="0" w:color="auto"/>
            <w:bottom w:val="none" w:sz="0" w:space="0" w:color="auto"/>
            <w:right w:val="none" w:sz="0" w:space="0" w:color="auto"/>
          </w:divBdr>
        </w:div>
        <w:div w:id="540629209">
          <w:marLeft w:val="0"/>
          <w:marRight w:val="0"/>
          <w:marTop w:val="0"/>
          <w:marBottom w:val="0"/>
          <w:divBdr>
            <w:top w:val="none" w:sz="0" w:space="0" w:color="auto"/>
            <w:left w:val="none" w:sz="0" w:space="0" w:color="auto"/>
            <w:bottom w:val="none" w:sz="0" w:space="0" w:color="auto"/>
            <w:right w:val="none" w:sz="0" w:space="0" w:color="auto"/>
          </w:divBdr>
        </w:div>
        <w:div w:id="565069665">
          <w:marLeft w:val="0"/>
          <w:marRight w:val="0"/>
          <w:marTop w:val="0"/>
          <w:marBottom w:val="0"/>
          <w:divBdr>
            <w:top w:val="none" w:sz="0" w:space="0" w:color="auto"/>
            <w:left w:val="none" w:sz="0" w:space="0" w:color="auto"/>
            <w:bottom w:val="none" w:sz="0" w:space="0" w:color="auto"/>
            <w:right w:val="none" w:sz="0" w:space="0" w:color="auto"/>
          </w:divBdr>
        </w:div>
        <w:div w:id="1658924611">
          <w:marLeft w:val="0"/>
          <w:marRight w:val="0"/>
          <w:marTop w:val="0"/>
          <w:marBottom w:val="0"/>
          <w:divBdr>
            <w:top w:val="none" w:sz="0" w:space="0" w:color="auto"/>
            <w:left w:val="none" w:sz="0" w:space="0" w:color="auto"/>
            <w:bottom w:val="none" w:sz="0" w:space="0" w:color="auto"/>
            <w:right w:val="none" w:sz="0" w:space="0" w:color="auto"/>
          </w:divBdr>
        </w:div>
        <w:div w:id="1552110833">
          <w:marLeft w:val="0"/>
          <w:marRight w:val="0"/>
          <w:marTop w:val="0"/>
          <w:marBottom w:val="0"/>
          <w:divBdr>
            <w:top w:val="none" w:sz="0" w:space="0" w:color="auto"/>
            <w:left w:val="none" w:sz="0" w:space="0" w:color="auto"/>
            <w:bottom w:val="none" w:sz="0" w:space="0" w:color="auto"/>
            <w:right w:val="none" w:sz="0" w:space="0" w:color="auto"/>
          </w:divBdr>
        </w:div>
        <w:div w:id="942109568">
          <w:marLeft w:val="0"/>
          <w:marRight w:val="0"/>
          <w:marTop w:val="0"/>
          <w:marBottom w:val="0"/>
          <w:divBdr>
            <w:top w:val="none" w:sz="0" w:space="0" w:color="auto"/>
            <w:left w:val="none" w:sz="0" w:space="0" w:color="auto"/>
            <w:bottom w:val="none" w:sz="0" w:space="0" w:color="auto"/>
            <w:right w:val="none" w:sz="0" w:space="0" w:color="auto"/>
          </w:divBdr>
        </w:div>
        <w:div w:id="331877897">
          <w:marLeft w:val="0"/>
          <w:marRight w:val="0"/>
          <w:marTop w:val="0"/>
          <w:marBottom w:val="0"/>
          <w:divBdr>
            <w:top w:val="none" w:sz="0" w:space="0" w:color="auto"/>
            <w:left w:val="none" w:sz="0" w:space="0" w:color="auto"/>
            <w:bottom w:val="none" w:sz="0" w:space="0" w:color="auto"/>
            <w:right w:val="none" w:sz="0" w:space="0" w:color="auto"/>
          </w:divBdr>
        </w:div>
        <w:div w:id="1979991150">
          <w:marLeft w:val="0"/>
          <w:marRight w:val="0"/>
          <w:marTop w:val="0"/>
          <w:marBottom w:val="0"/>
          <w:divBdr>
            <w:top w:val="none" w:sz="0" w:space="0" w:color="auto"/>
            <w:left w:val="none" w:sz="0" w:space="0" w:color="auto"/>
            <w:bottom w:val="none" w:sz="0" w:space="0" w:color="auto"/>
            <w:right w:val="none" w:sz="0" w:space="0" w:color="auto"/>
          </w:divBdr>
        </w:div>
        <w:div w:id="1075277888">
          <w:marLeft w:val="0"/>
          <w:marRight w:val="0"/>
          <w:marTop w:val="0"/>
          <w:marBottom w:val="0"/>
          <w:divBdr>
            <w:top w:val="none" w:sz="0" w:space="0" w:color="auto"/>
            <w:left w:val="none" w:sz="0" w:space="0" w:color="auto"/>
            <w:bottom w:val="none" w:sz="0" w:space="0" w:color="auto"/>
            <w:right w:val="none" w:sz="0" w:space="0" w:color="auto"/>
          </w:divBdr>
        </w:div>
        <w:div w:id="1763795967">
          <w:marLeft w:val="0"/>
          <w:marRight w:val="0"/>
          <w:marTop w:val="0"/>
          <w:marBottom w:val="0"/>
          <w:divBdr>
            <w:top w:val="none" w:sz="0" w:space="0" w:color="auto"/>
            <w:left w:val="none" w:sz="0" w:space="0" w:color="auto"/>
            <w:bottom w:val="none" w:sz="0" w:space="0" w:color="auto"/>
            <w:right w:val="none" w:sz="0" w:space="0" w:color="auto"/>
          </w:divBdr>
        </w:div>
        <w:div w:id="1429110610">
          <w:marLeft w:val="0"/>
          <w:marRight w:val="0"/>
          <w:marTop w:val="0"/>
          <w:marBottom w:val="0"/>
          <w:divBdr>
            <w:top w:val="none" w:sz="0" w:space="0" w:color="auto"/>
            <w:left w:val="none" w:sz="0" w:space="0" w:color="auto"/>
            <w:bottom w:val="none" w:sz="0" w:space="0" w:color="auto"/>
            <w:right w:val="none" w:sz="0" w:space="0" w:color="auto"/>
          </w:divBdr>
        </w:div>
        <w:div w:id="536964473">
          <w:marLeft w:val="0"/>
          <w:marRight w:val="0"/>
          <w:marTop w:val="0"/>
          <w:marBottom w:val="0"/>
          <w:divBdr>
            <w:top w:val="none" w:sz="0" w:space="0" w:color="auto"/>
            <w:left w:val="none" w:sz="0" w:space="0" w:color="auto"/>
            <w:bottom w:val="none" w:sz="0" w:space="0" w:color="auto"/>
            <w:right w:val="none" w:sz="0" w:space="0" w:color="auto"/>
          </w:divBdr>
        </w:div>
        <w:div w:id="1403218832">
          <w:marLeft w:val="0"/>
          <w:marRight w:val="0"/>
          <w:marTop w:val="0"/>
          <w:marBottom w:val="0"/>
          <w:divBdr>
            <w:top w:val="none" w:sz="0" w:space="0" w:color="auto"/>
            <w:left w:val="none" w:sz="0" w:space="0" w:color="auto"/>
            <w:bottom w:val="none" w:sz="0" w:space="0" w:color="auto"/>
            <w:right w:val="none" w:sz="0" w:space="0" w:color="auto"/>
          </w:divBdr>
        </w:div>
        <w:div w:id="372771006">
          <w:marLeft w:val="0"/>
          <w:marRight w:val="0"/>
          <w:marTop w:val="0"/>
          <w:marBottom w:val="0"/>
          <w:divBdr>
            <w:top w:val="none" w:sz="0" w:space="0" w:color="auto"/>
            <w:left w:val="none" w:sz="0" w:space="0" w:color="auto"/>
            <w:bottom w:val="none" w:sz="0" w:space="0" w:color="auto"/>
            <w:right w:val="none" w:sz="0" w:space="0" w:color="auto"/>
          </w:divBdr>
        </w:div>
        <w:div w:id="1599824689">
          <w:marLeft w:val="0"/>
          <w:marRight w:val="0"/>
          <w:marTop w:val="0"/>
          <w:marBottom w:val="0"/>
          <w:divBdr>
            <w:top w:val="none" w:sz="0" w:space="0" w:color="auto"/>
            <w:left w:val="none" w:sz="0" w:space="0" w:color="auto"/>
            <w:bottom w:val="none" w:sz="0" w:space="0" w:color="auto"/>
            <w:right w:val="none" w:sz="0" w:space="0" w:color="auto"/>
          </w:divBdr>
        </w:div>
        <w:div w:id="1918711020">
          <w:marLeft w:val="0"/>
          <w:marRight w:val="0"/>
          <w:marTop w:val="0"/>
          <w:marBottom w:val="0"/>
          <w:divBdr>
            <w:top w:val="none" w:sz="0" w:space="0" w:color="auto"/>
            <w:left w:val="none" w:sz="0" w:space="0" w:color="auto"/>
            <w:bottom w:val="none" w:sz="0" w:space="0" w:color="auto"/>
            <w:right w:val="none" w:sz="0" w:space="0" w:color="auto"/>
          </w:divBdr>
        </w:div>
        <w:div w:id="1660111794">
          <w:marLeft w:val="0"/>
          <w:marRight w:val="0"/>
          <w:marTop w:val="0"/>
          <w:marBottom w:val="0"/>
          <w:divBdr>
            <w:top w:val="none" w:sz="0" w:space="0" w:color="auto"/>
            <w:left w:val="none" w:sz="0" w:space="0" w:color="auto"/>
            <w:bottom w:val="none" w:sz="0" w:space="0" w:color="auto"/>
            <w:right w:val="none" w:sz="0" w:space="0" w:color="auto"/>
          </w:divBdr>
        </w:div>
        <w:div w:id="110170798">
          <w:marLeft w:val="0"/>
          <w:marRight w:val="0"/>
          <w:marTop w:val="0"/>
          <w:marBottom w:val="0"/>
          <w:divBdr>
            <w:top w:val="none" w:sz="0" w:space="0" w:color="auto"/>
            <w:left w:val="none" w:sz="0" w:space="0" w:color="auto"/>
            <w:bottom w:val="none" w:sz="0" w:space="0" w:color="auto"/>
            <w:right w:val="none" w:sz="0" w:space="0" w:color="auto"/>
          </w:divBdr>
        </w:div>
        <w:div w:id="752975752">
          <w:marLeft w:val="0"/>
          <w:marRight w:val="0"/>
          <w:marTop w:val="0"/>
          <w:marBottom w:val="0"/>
          <w:divBdr>
            <w:top w:val="none" w:sz="0" w:space="0" w:color="auto"/>
            <w:left w:val="none" w:sz="0" w:space="0" w:color="auto"/>
            <w:bottom w:val="none" w:sz="0" w:space="0" w:color="auto"/>
            <w:right w:val="none" w:sz="0" w:space="0" w:color="auto"/>
          </w:divBdr>
        </w:div>
        <w:div w:id="510992671">
          <w:marLeft w:val="0"/>
          <w:marRight w:val="0"/>
          <w:marTop w:val="0"/>
          <w:marBottom w:val="0"/>
          <w:divBdr>
            <w:top w:val="none" w:sz="0" w:space="0" w:color="auto"/>
            <w:left w:val="none" w:sz="0" w:space="0" w:color="auto"/>
            <w:bottom w:val="none" w:sz="0" w:space="0" w:color="auto"/>
            <w:right w:val="none" w:sz="0" w:space="0" w:color="auto"/>
          </w:divBdr>
        </w:div>
        <w:div w:id="794249321">
          <w:marLeft w:val="0"/>
          <w:marRight w:val="0"/>
          <w:marTop w:val="0"/>
          <w:marBottom w:val="0"/>
          <w:divBdr>
            <w:top w:val="none" w:sz="0" w:space="0" w:color="auto"/>
            <w:left w:val="none" w:sz="0" w:space="0" w:color="auto"/>
            <w:bottom w:val="none" w:sz="0" w:space="0" w:color="auto"/>
            <w:right w:val="none" w:sz="0" w:space="0" w:color="auto"/>
          </w:divBdr>
        </w:div>
        <w:div w:id="2130277086">
          <w:marLeft w:val="0"/>
          <w:marRight w:val="0"/>
          <w:marTop w:val="0"/>
          <w:marBottom w:val="0"/>
          <w:divBdr>
            <w:top w:val="none" w:sz="0" w:space="0" w:color="auto"/>
            <w:left w:val="none" w:sz="0" w:space="0" w:color="auto"/>
            <w:bottom w:val="none" w:sz="0" w:space="0" w:color="auto"/>
            <w:right w:val="none" w:sz="0" w:space="0" w:color="auto"/>
          </w:divBdr>
        </w:div>
      </w:divsChild>
    </w:div>
    <w:div w:id="1495730259">
      <w:bodyDiv w:val="1"/>
      <w:marLeft w:val="0"/>
      <w:marRight w:val="0"/>
      <w:marTop w:val="0"/>
      <w:marBottom w:val="0"/>
      <w:divBdr>
        <w:top w:val="none" w:sz="0" w:space="0" w:color="auto"/>
        <w:left w:val="none" w:sz="0" w:space="0" w:color="auto"/>
        <w:bottom w:val="none" w:sz="0" w:space="0" w:color="auto"/>
        <w:right w:val="none" w:sz="0" w:space="0" w:color="auto"/>
      </w:divBdr>
      <w:divsChild>
        <w:div w:id="814680283">
          <w:marLeft w:val="0"/>
          <w:marRight w:val="0"/>
          <w:marTop w:val="0"/>
          <w:marBottom w:val="0"/>
          <w:divBdr>
            <w:top w:val="none" w:sz="0" w:space="0" w:color="auto"/>
            <w:left w:val="none" w:sz="0" w:space="0" w:color="auto"/>
            <w:bottom w:val="none" w:sz="0" w:space="0" w:color="auto"/>
            <w:right w:val="none" w:sz="0" w:space="0" w:color="auto"/>
          </w:divBdr>
        </w:div>
        <w:div w:id="1018896799">
          <w:marLeft w:val="0"/>
          <w:marRight w:val="0"/>
          <w:marTop w:val="0"/>
          <w:marBottom w:val="0"/>
          <w:divBdr>
            <w:top w:val="none" w:sz="0" w:space="0" w:color="auto"/>
            <w:left w:val="none" w:sz="0" w:space="0" w:color="auto"/>
            <w:bottom w:val="none" w:sz="0" w:space="0" w:color="auto"/>
            <w:right w:val="none" w:sz="0" w:space="0" w:color="auto"/>
          </w:divBdr>
        </w:div>
        <w:div w:id="1409187416">
          <w:marLeft w:val="0"/>
          <w:marRight w:val="0"/>
          <w:marTop w:val="0"/>
          <w:marBottom w:val="0"/>
          <w:divBdr>
            <w:top w:val="none" w:sz="0" w:space="0" w:color="auto"/>
            <w:left w:val="none" w:sz="0" w:space="0" w:color="auto"/>
            <w:bottom w:val="none" w:sz="0" w:space="0" w:color="auto"/>
            <w:right w:val="none" w:sz="0" w:space="0" w:color="auto"/>
          </w:divBdr>
        </w:div>
        <w:div w:id="688877820">
          <w:marLeft w:val="0"/>
          <w:marRight w:val="0"/>
          <w:marTop w:val="0"/>
          <w:marBottom w:val="0"/>
          <w:divBdr>
            <w:top w:val="none" w:sz="0" w:space="0" w:color="auto"/>
            <w:left w:val="none" w:sz="0" w:space="0" w:color="auto"/>
            <w:bottom w:val="none" w:sz="0" w:space="0" w:color="auto"/>
            <w:right w:val="none" w:sz="0" w:space="0" w:color="auto"/>
          </w:divBdr>
        </w:div>
        <w:div w:id="397364771">
          <w:marLeft w:val="0"/>
          <w:marRight w:val="0"/>
          <w:marTop w:val="0"/>
          <w:marBottom w:val="0"/>
          <w:divBdr>
            <w:top w:val="none" w:sz="0" w:space="0" w:color="auto"/>
            <w:left w:val="none" w:sz="0" w:space="0" w:color="auto"/>
            <w:bottom w:val="none" w:sz="0" w:space="0" w:color="auto"/>
            <w:right w:val="none" w:sz="0" w:space="0" w:color="auto"/>
          </w:divBdr>
        </w:div>
        <w:div w:id="608700362">
          <w:marLeft w:val="0"/>
          <w:marRight w:val="0"/>
          <w:marTop w:val="0"/>
          <w:marBottom w:val="0"/>
          <w:divBdr>
            <w:top w:val="none" w:sz="0" w:space="0" w:color="auto"/>
            <w:left w:val="none" w:sz="0" w:space="0" w:color="auto"/>
            <w:bottom w:val="none" w:sz="0" w:space="0" w:color="auto"/>
            <w:right w:val="none" w:sz="0" w:space="0" w:color="auto"/>
          </w:divBdr>
        </w:div>
        <w:div w:id="1195773446">
          <w:marLeft w:val="0"/>
          <w:marRight w:val="0"/>
          <w:marTop w:val="0"/>
          <w:marBottom w:val="0"/>
          <w:divBdr>
            <w:top w:val="none" w:sz="0" w:space="0" w:color="auto"/>
            <w:left w:val="none" w:sz="0" w:space="0" w:color="auto"/>
            <w:bottom w:val="none" w:sz="0" w:space="0" w:color="auto"/>
            <w:right w:val="none" w:sz="0" w:space="0" w:color="auto"/>
          </w:divBdr>
        </w:div>
        <w:div w:id="226648548">
          <w:marLeft w:val="0"/>
          <w:marRight w:val="0"/>
          <w:marTop w:val="0"/>
          <w:marBottom w:val="0"/>
          <w:divBdr>
            <w:top w:val="none" w:sz="0" w:space="0" w:color="auto"/>
            <w:left w:val="none" w:sz="0" w:space="0" w:color="auto"/>
            <w:bottom w:val="none" w:sz="0" w:space="0" w:color="auto"/>
            <w:right w:val="none" w:sz="0" w:space="0" w:color="auto"/>
          </w:divBdr>
        </w:div>
        <w:div w:id="468329978">
          <w:marLeft w:val="0"/>
          <w:marRight w:val="0"/>
          <w:marTop w:val="0"/>
          <w:marBottom w:val="0"/>
          <w:divBdr>
            <w:top w:val="none" w:sz="0" w:space="0" w:color="auto"/>
            <w:left w:val="none" w:sz="0" w:space="0" w:color="auto"/>
            <w:bottom w:val="none" w:sz="0" w:space="0" w:color="auto"/>
            <w:right w:val="none" w:sz="0" w:space="0" w:color="auto"/>
          </w:divBdr>
        </w:div>
        <w:div w:id="1811432961">
          <w:marLeft w:val="0"/>
          <w:marRight w:val="0"/>
          <w:marTop w:val="0"/>
          <w:marBottom w:val="0"/>
          <w:divBdr>
            <w:top w:val="none" w:sz="0" w:space="0" w:color="auto"/>
            <w:left w:val="none" w:sz="0" w:space="0" w:color="auto"/>
            <w:bottom w:val="none" w:sz="0" w:space="0" w:color="auto"/>
            <w:right w:val="none" w:sz="0" w:space="0" w:color="auto"/>
          </w:divBdr>
        </w:div>
        <w:div w:id="779379285">
          <w:marLeft w:val="0"/>
          <w:marRight w:val="0"/>
          <w:marTop w:val="0"/>
          <w:marBottom w:val="0"/>
          <w:divBdr>
            <w:top w:val="none" w:sz="0" w:space="0" w:color="auto"/>
            <w:left w:val="none" w:sz="0" w:space="0" w:color="auto"/>
            <w:bottom w:val="none" w:sz="0" w:space="0" w:color="auto"/>
            <w:right w:val="none" w:sz="0" w:space="0" w:color="auto"/>
          </w:divBdr>
        </w:div>
        <w:div w:id="1967201746">
          <w:marLeft w:val="0"/>
          <w:marRight w:val="0"/>
          <w:marTop w:val="0"/>
          <w:marBottom w:val="0"/>
          <w:divBdr>
            <w:top w:val="none" w:sz="0" w:space="0" w:color="auto"/>
            <w:left w:val="none" w:sz="0" w:space="0" w:color="auto"/>
            <w:bottom w:val="none" w:sz="0" w:space="0" w:color="auto"/>
            <w:right w:val="none" w:sz="0" w:space="0" w:color="auto"/>
          </w:divBdr>
        </w:div>
        <w:div w:id="137233334">
          <w:marLeft w:val="0"/>
          <w:marRight w:val="0"/>
          <w:marTop w:val="0"/>
          <w:marBottom w:val="0"/>
          <w:divBdr>
            <w:top w:val="none" w:sz="0" w:space="0" w:color="auto"/>
            <w:left w:val="none" w:sz="0" w:space="0" w:color="auto"/>
            <w:bottom w:val="none" w:sz="0" w:space="0" w:color="auto"/>
            <w:right w:val="none" w:sz="0" w:space="0" w:color="auto"/>
          </w:divBdr>
        </w:div>
        <w:div w:id="1834031570">
          <w:marLeft w:val="0"/>
          <w:marRight w:val="0"/>
          <w:marTop w:val="0"/>
          <w:marBottom w:val="0"/>
          <w:divBdr>
            <w:top w:val="none" w:sz="0" w:space="0" w:color="auto"/>
            <w:left w:val="none" w:sz="0" w:space="0" w:color="auto"/>
            <w:bottom w:val="none" w:sz="0" w:space="0" w:color="auto"/>
            <w:right w:val="none" w:sz="0" w:space="0" w:color="auto"/>
          </w:divBdr>
        </w:div>
        <w:div w:id="479229625">
          <w:marLeft w:val="0"/>
          <w:marRight w:val="0"/>
          <w:marTop w:val="0"/>
          <w:marBottom w:val="0"/>
          <w:divBdr>
            <w:top w:val="none" w:sz="0" w:space="0" w:color="auto"/>
            <w:left w:val="none" w:sz="0" w:space="0" w:color="auto"/>
            <w:bottom w:val="none" w:sz="0" w:space="0" w:color="auto"/>
            <w:right w:val="none" w:sz="0" w:space="0" w:color="auto"/>
          </w:divBdr>
        </w:div>
        <w:div w:id="1009063387">
          <w:marLeft w:val="0"/>
          <w:marRight w:val="0"/>
          <w:marTop w:val="0"/>
          <w:marBottom w:val="0"/>
          <w:divBdr>
            <w:top w:val="none" w:sz="0" w:space="0" w:color="auto"/>
            <w:left w:val="none" w:sz="0" w:space="0" w:color="auto"/>
            <w:bottom w:val="none" w:sz="0" w:space="0" w:color="auto"/>
            <w:right w:val="none" w:sz="0" w:space="0" w:color="auto"/>
          </w:divBdr>
        </w:div>
        <w:div w:id="1911116514">
          <w:marLeft w:val="0"/>
          <w:marRight w:val="0"/>
          <w:marTop w:val="0"/>
          <w:marBottom w:val="0"/>
          <w:divBdr>
            <w:top w:val="none" w:sz="0" w:space="0" w:color="auto"/>
            <w:left w:val="none" w:sz="0" w:space="0" w:color="auto"/>
            <w:bottom w:val="none" w:sz="0" w:space="0" w:color="auto"/>
            <w:right w:val="none" w:sz="0" w:space="0" w:color="auto"/>
          </w:divBdr>
        </w:div>
        <w:div w:id="1533836888">
          <w:marLeft w:val="0"/>
          <w:marRight w:val="0"/>
          <w:marTop w:val="0"/>
          <w:marBottom w:val="0"/>
          <w:divBdr>
            <w:top w:val="none" w:sz="0" w:space="0" w:color="auto"/>
            <w:left w:val="none" w:sz="0" w:space="0" w:color="auto"/>
            <w:bottom w:val="none" w:sz="0" w:space="0" w:color="auto"/>
            <w:right w:val="none" w:sz="0" w:space="0" w:color="auto"/>
          </w:divBdr>
        </w:div>
        <w:div w:id="823932931">
          <w:marLeft w:val="0"/>
          <w:marRight w:val="0"/>
          <w:marTop w:val="0"/>
          <w:marBottom w:val="0"/>
          <w:divBdr>
            <w:top w:val="none" w:sz="0" w:space="0" w:color="auto"/>
            <w:left w:val="none" w:sz="0" w:space="0" w:color="auto"/>
            <w:bottom w:val="none" w:sz="0" w:space="0" w:color="auto"/>
            <w:right w:val="none" w:sz="0" w:space="0" w:color="auto"/>
          </w:divBdr>
        </w:div>
        <w:div w:id="1373455964">
          <w:marLeft w:val="0"/>
          <w:marRight w:val="0"/>
          <w:marTop w:val="0"/>
          <w:marBottom w:val="0"/>
          <w:divBdr>
            <w:top w:val="none" w:sz="0" w:space="0" w:color="auto"/>
            <w:left w:val="none" w:sz="0" w:space="0" w:color="auto"/>
            <w:bottom w:val="none" w:sz="0" w:space="0" w:color="auto"/>
            <w:right w:val="none" w:sz="0" w:space="0" w:color="auto"/>
          </w:divBdr>
        </w:div>
        <w:div w:id="1505124224">
          <w:marLeft w:val="0"/>
          <w:marRight w:val="0"/>
          <w:marTop w:val="0"/>
          <w:marBottom w:val="0"/>
          <w:divBdr>
            <w:top w:val="none" w:sz="0" w:space="0" w:color="auto"/>
            <w:left w:val="none" w:sz="0" w:space="0" w:color="auto"/>
            <w:bottom w:val="none" w:sz="0" w:space="0" w:color="auto"/>
            <w:right w:val="none" w:sz="0" w:space="0" w:color="auto"/>
          </w:divBdr>
        </w:div>
        <w:div w:id="1676181202">
          <w:marLeft w:val="0"/>
          <w:marRight w:val="0"/>
          <w:marTop w:val="0"/>
          <w:marBottom w:val="0"/>
          <w:divBdr>
            <w:top w:val="none" w:sz="0" w:space="0" w:color="auto"/>
            <w:left w:val="none" w:sz="0" w:space="0" w:color="auto"/>
            <w:bottom w:val="none" w:sz="0" w:space="0" w:color="auto"/>
            <w:right w:val="none" w:sz="0" w:space="0" w:color="auto"/>
          </w:divBdr>
        </w:div>
        <w:div w:id="2103909300">
          <w:marLeft w:val="0"/>
          <w:marRight w:val="0"/>
          <w:marTop w:val="0"/>
          <w:marBottom w:val="0"/>
          <w:divBdr>
            <w:top w:val="none" w:sz="0" w:space="0" w:color="auto"/>
            <w:left w:val="none" w:sz="0" w:space="0" w:color="auto"/>
            <w:bottom w:val="none" w:sz="0" w:space="0" w:color="auto"/>
            <w:right w:val="none" w:sz="0" w:space="0" w:color="auto"/>
          </w:divBdr>
        </w:div>
        <w:div w:id="1693725006">
          <w:marLeft w:val="0"/>
          <w:marRight w:val="0"/>
          <w:marTop w:val="0"/>
          <w:marBottom w:val="0"/>
          <w:divBdr>
            <w:top w:val="none" w:sz="0" w:space="0" w:color="auto"/>
            <w:left w:val="none" w:sz="0" w:space="0" w:color="auto"/>
            <w:bottom w:val="none" w:sz="0" w:space="0" w:color="auto"/>
            <w:right w:val="none" w:sz="0" w:space="0" w:color="auto"/>
          </w:divBdr>
        </w:div>
        <w:div w:id="36243505">
          <w:marLeft w:val="0"/>
          <w:marRight w:val="0"/>
          <w:marTop w:val="0"/>
          <w:marBottom w:val="0"/>
          <w:divBdr>
            <w:top w:val="none" w:sz="0" w:space="0" w:color="auto"/>
            <w:left w:val="none" w:sz="0" w:space="0" w:color="auto"/>
            <w:bottom w:val="none" w:sz="0" w:space="0" w:color="auto"/>
            <w:right w:val="none" w:sz="0" w:space="0" w:color="auto"/>
          </w:divBdr>
        </w:div>
        <w:div w:id="1289507321">
          <w:marLeft w:val="0"/>
          <w:marRight w:val="0"/>
          <w:marTop w:val="0"/>
          <w:marBottom w:val="0"/>
          <w:divBdr>
            <w:top w:val="none" w:sz="0" w:space="0" w:color="auto"/>
            <w:left w:val="none" w:sz="0" w:space="0" w:color="auto"/>
            <w:bottom w:val="none" w:sz="0" w:space="0" w:color="auto"/>
            <w:right w:val="none" w:sz="0" w:space="0" w:color="auto"/>
          </w:divBdr>
        </w:div>
        <w:div w:id="1577083188">
          <w:marLeft w:val="0"/>
          <w:marRight w:val="0"/>
          <w:marTop w:val="0"/>
          <w:marBottom w:val="0"/>
          <w:divBdr>
            <w:top w:val="none" w:sz="0" w:space="0" w:color="auto"/>
            <w:left w:val="none" w:sz="0" w:space="0" w:color="auto"/>
            <w:bottom w:val="none" w:sz="0" w:space="0" w:color="auto"/>
            <w:right w:val="none" w:sz="0" w:space="0" w:color="auto"/>
          </w:divBdr>
        </w:div>
        <w:div w:id="774054070">
          <w:marLeft w:val="0"/>
          <w:marRight w:val="0"/>
          <w:marTop w:val="0"/>
          <w:marBottom w:val="0"/>
          <w:divBdr>
            <w:top w:val="none" w:sz="0" w:space="0" w:color="auto"/>
            <w:left w:val="none" w:sz="0" w:space="0" w:color="auto"/>
            <w:bottom w:val="none" w:sz="0" w:space="0" w:color="auto"/>
            <w:right w:val="none" w:sz="0" w:space="0" w:color="auto"/>
          </w:divBdr>
        </w:div>
        <w:div w:id="2020887143">
          <w:marLeft w:val="0"/>
          <w:marRight w:val="0"/>
          <w:marTop w:val="0"/>
          <w:marBottom w:val="0"/>
          <w:divBdr>
            <w:top w:val="none" w:sz="0" w:space="0" w:color="auto"/>
            <w:left w:val="none" w:sz="0" w:space="0" w:color="auto"/>
            <w:bottom w:val="none" w:sz="0" w:space="0" w:color="auto"/>
            <w:right w:val="none" w:sz="0" w:space="0" w:color="auto"/>
          </w:divBdr>
        </w:div>
        <w:div w:id="2006006563">
          <w:marLeft w:val="0"/>
          <w:marRight w:val="0"/>
          <w:marTop w:val="0"/>
          <w:marBottom w:val="0"/>
          <w:divBdr>
            <w:top w:val="none" w:sz="0" w:space="0" w:color="auto"/>
            <w:left w:val="none" w:sz="0" w:space="0" w:color="auto"/>
            <w:bottom w:val="none" w:sz="0" w:space="0" w:color="auto"/>
            <w:right w:val="none" w:sz="0" w:space="0" w:color="auto"/>
          </w:divBdr>
        </w:div>
        <w:div w:id="1864322965">
          <w:marLeft w:val="0"/>
          <w:marRight w:val="0"/>
          <w:marTop w:val="0"/>
          <w:marBottom w:val="0"/>
          <w:divBdr>
            <w:top w:val="none" w:sz="0" w:space="0" w:color="auto"/>
            <w:left w:val="none" w:sz="0" w:space="0" w:color="auto"/>
            <w:bottom w:val="none" w:sz="0" w:space="0" w:color="auto"/>
            <w:right w:val="none" w:sz="0" w:space="0" w:color="auto"/>
          </w:divBdr>
        </w:div>
        <w:div w:id="665717611">
          <w:marLeft w:val="0"/>
          <w:marRight w:val="0"/>
          <w:marTop w:val="0"/>
          <w:marBottom w:val="0"/>
          <w:divBdr>
            <w:top w:val="none" w:sz="0" w:space="0" w:color="auto"/>
            <w:left w:val="none" w:sz="0" w:space="0" w:color="auto"/>
            <w:bottom w:val="none" w:sz="0" w:space="0" w:color="auto"/>
            <w:right w:val="none" w:sz="0" w:space="0" w:color="auto"/>
          </w:divBdr>
        </w:div>
        <w:div w:id="413741504">
          <w:marLeft w:val="0"/>
          <w:marRight w:val="0"/>
          <w:marTop w:val="0"/>
          <w:marBottom w:val="0"/>
          <w:divBdr>
            <w:top w:val="none" w:sz="0" w:space="0" w:color="auto"/>
            <w:left w:val="none" w:sz="0" w:space="0" w:color="auto"/>
            <w:bottom w:val="none" w:sz="0" w:space="0" w:color="auto"/>
            <w:right w:val="none" w:sz="0" w:space="0" w:color="auto"/>
          </w:divBdr>
        </w:div>
        <w:div w:id="716273016">
          <w:marLeft w:val="0"/>
          <w:marRight w:val="0"/>
          <w:marTop w:val="0"/>
          <w:marBottom w:val="0"/>
          <w:divBdr>
            <w:top w:val="none" w:sz="0" w:space="0" w:color="auto"/>
            <w:left w:val="none" w:sz="0" w:space="0" w:color="auto"/>
            <w:bottom w:val="none" w:sz="0" w:space="0" w:color="auto"/>
            <w:right w:val="none" w:sz="0" w:space="0" w:color="auto"/>
          </w:divBdr>
        </w:div>
      </w:divsChild>
    </w:div>
    <w:div w:id="1501966918">
      <w:bodyDiv w:val="1"/>
      <w:marLeft w:val="0"/>
      <w:marRight w:val="0"/>
      <w:marTop w:val="0"/>
      <w:marBottom w:val="0"/>
      <w:divBdr>
        <w:top w:val="none" w:sz="0" w:space="0" w:color="auto"/>
        <w:left w:val="none" w:sz="0" w:space="0" w:color="auto"/>
        <w:bottom w:val="none" w:sz="0" w:space="0" w:color="auto"/>
        <w:right w:val="none" w:sz="0" w:space="0" w:color="auto"/>
      </w:divBdr>
      <w:divsChild>
        <w:div w:id="1340810997">
          <w:marLeft w:val="0"/>
          <w:marRight w:val="0"/>
          <w:marTop w:val="0"/>
          <w:marBottom w:val="0"/>
          <w:divBdr>
            <w:top w:val="none" w:sz="0" w:space="0" w:color="6699CC"/>
            <w:left w:val="none" w:sz="0" w:space="0" w:color="6699CC"/>
            <w:bottom w:val="none" w:sz="0" w:space="0" w:color="6699CC"/>
            <w:right w:val="none" w:sz="0" w:space="0" w:color="6699CC"/>
          </w:divBdr>
          <w:divsChild>
            <w:div w:id="1922137719">
              <w:marLeft w:val="0"/>
              <w:marRight w:val="0"/>
              <w:marTop w:val="0"/>
              <w:marBottom w:val="0"/>
              <w:divBdr>
                <w:top w:val="none" w:sz="0" w:space="0" w:color="auto"/>
                <w:left w:val="none" w:sz="0" w:space="0" w:color="auto"/>
                <w:bottom w:val="none" w:sz="0" w:space="0" w:color="auto"/>
                <w:right w:val="none" w:sz="0" w:space="0" w:color="auto"/>
              </w:divBdr>
            </w:div>
          </w:divsChild>
        </w:div>
        <w:div w:id="332488498">
          <w:marLeft w:val="0"/>
          <w:marRight w:val="0"/>
          <w:marTop w:val="0"/>
          <w:marBottom w:val="0"/>
          <w:divBdr>
            <w:top w:val="none" w:sz="0" w:space="0" w:color="6699CC"/>
            <w:left w:val="none" w:sz="0" w:space="0" w:color="6699CC"/>
            <w:bottom w:val="none" w:sz="0" w:space="0" w:color="6699CC"/>
            <w:right w:val="none" w:sz="0" w:space="0" w:color="6699CC"/>
          </w:divBdr>
          <w:divsChild>
            <w:div w:id="471563737">
              <w:marLeft w:val="0"/>
              <w:marRight w:val="0"/>
              <w:marTop w:val="0"/>
              <w:marBottom w:val="0"/>
              <w:divBdr>
                <w:top w:val="none" w:sz="0" w:space="0" w:color="auto"/>
                <w:left w:val="none" w:sz="0" w:space="0" w:color="auto"/>
                <w:bottom w:val="none" w:sz="0" w:space="0" w:color="auto"/>
                <w:right w:val="none" w:sz="0" w:space="0" w:color="auto"/>
              </w:divBdr>
            </w:div>
          </w:divsChild>
        </w:div>
        <w:div w:id="1736467575">
          <w:marLeft w:val="0"/>
          <w:marRight w:val="0"/>
          <w:marTop w:val="0"/>
          <w:marBottom w:val="0"/>
          <w:divBdr>
            <w:top w:val="none" w:sz="0" w:space="0" w:color="6699CC"/>
            <w:left w:val="none" w:sz="0" w:space="0" w:color="6699CC"/>
            <w:bottom w:val="none" w:sz="0" w:space="0" w:color="6699CC"/>
            <w:right w:val="none" w:sz="0" w:space="0" w:color="6699CC"/>
          </w:divBdr>
          <w:divsChild>
            <w:div w:id="920676315">
              <w:marLeft w:val="0"/>
              <w:marRight w:val="0"/>
              <w:marTop w:val="0"/>
              <w:marBottom w:val="0"/>
              <w:divBdr>
                <w:top w:val="none" w:sz="0" w:space="0" w:color="auto"/>
                <w:left w:val="none" w:sz="0" w:space="0" w:color="auto"/>
                <w:bottom w:val="none" w:sz="0" w:space="0" w:color="auto"/>
                <w:right w:val="none" w:sz="0" w:space="0" w:color="auto"/>
              </w:divBdr>
            </w:div>
          </w:divsChild>
        </w:div>
        <w:div w:id="1613899623">
          <w:marLeft w:val="0"/>
          <w:marRight w:val="0"/>
          <w:marTop w:val="0"/>
          <w:marBottom w:val="0"/>
          <w:divBdr>
            <w:top w:val="none" w:sz="0" w:space="0" w:color="6699CC"/>
            <w:left w:val="none" w:sz="0" w:space="0" w:color="6699CC"/>
            <w:bottom w:val="none" w:sz="0" w:space="0" w:color="6699CC"/>
            <w:right w:val="none" w:sz="0" w:space="0" w:color="6699CC"/>
          </w:divBdr>
          <w:divsChild>
            <w:div w:id="1038818769">
              <w:marLeft w:val="0"/>
              <w:marRight w:val="0"/>
              <w:marTop w:val="0"/>
              <w:marBottom w:val="0"/>
              <w:divBdr>
                <w:top w:val="none" w:sz="0" w:space="0" w:color="auto"/>
                <w:left w:val="none" w:sz="0" w:space="0" w:color="auto"/>
                <w:bottom w:val="none" w:sz="0" w:space="0" w:color="auto"/>
                <w:right w:val="none" w:sz="0" w:space="0" w:color="auto"/>
              </w:divBdr>
            </w:div>
          </w:divsChild>
        </w:div>
        <w:div w:id="1672492155">
          <w:marLeft w:val="0"/>
          <w:marRight w:val="0"/>
          <w:marTop w:val="0"/>
          <w:marBottom w:val="0"/>
          <w:divBdr>
            <w:top w:val="none" w:sz="0" w:space="0" w:color="6699CC"/>
            <w:left w:val="none" w:sz="0" w:space="0" w:color="6699CC"/>
            <w:bottom w:val="none" w:sz="0" w:space="0" w:color="6699CC"/>
            <w:right w:val="none" w:sz="0" w:space="0" w:color="6699CC"/>
          </w:divBdr>
          <w:divsChild>
            <w:div w:id="1085344374">
              <w:marLeft w:val="0"/>
              <w:marRight w:val="0"/>
              <w:marTop w:val="0"/>
              <w:marBottom w:val="0"/>
              <w:divBdr>
                <w:top w:val="none" w:sz="0" w:space="0" w:color="auto"/>
                <w:left w:val="none" w:sz="0" w:space="0" w:color="auto"/>
                <w:bottom w:val="none" w:sz="0" w:space="0" w:color="auto"/>
                <w:right w:val="none" w:sz="0" w:space="0" w:color="auto"/>
              </w:divBdr>
            </w:div>
          </w:divsChild>
        </w:div>
        <w:div w:id="410008556">
          <w:marLeft w:val="0"/>
          <w:marRight w:val="0"/>
          <w:marTop w:val="0"/>
          <w:marBottom w:val="0"/>
          <w:divBdr>
            <w:top w:val="none" w:sz="0" w:space="0" w:color="6699CC"/>
            <w:left w:val="none" w:sz="0" w:space="0" w:color="6699CC"/>
            <w:bottom w:val="none" w:sz="0" w:space="0" w:color="6699CC"/>
            <w:right w:val="none" w:sz="0" w:space="0" w:color="6699CC"/>
          </w:divBdr>
          <w:divsChild>
            <w:div w:id="99222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575625">
      <w:bodyDiv w:val="1"/>
      <w:marLeft w:val="0"/>
      <w:marRight w:val="0"/>
      <w:marTop w:val="0"/>
      <w:marBottom w:val="0"/>
      <w:divBdr>
        <w:top w:val="none" w:sz="0" w:space="0" w:color="auto"/>
        <w:left w:val="none" w:sz="0" w:space="0" w:color="auto"/>
        <w:bottom w:val="none" w:sz="0" w:space="0" w:color="auto"/>
        <w:right w:val="none" w:sz="0" w:space="0" w:color="auto"/>
      </w:divBdr>
      <w:divsChild>
        <w:div w:id="1973363969">
          <w:marLeft w:val="0"/>
          <w:marRight w:val="0"/>
          <w:marTop w:val="0"/>
          <w:marBottom w:val="0"/>
          <w:divBdr>
            <w:top w:val="none" w:sz="0" w:space="0" w:color="6699CC"/>
            <w:left w:val="none" w:sz="0" w:space="0" w:color="6699CC"/>
            <w:bottom w:val="none" w:sz="0" w:space="0" w:color="6699CC"/>
            <w:right w:val="none" w:sz="0" w:space="0" w:color="6699CC"/>
          </w:divBdr>
          <w:divsChild>
            <w:div w:id="692729359">
              <w:marLeft w:val="0"/>
              <w:marRight w:val="0"/>
              <w:marTop w:val="0"/>
              <w:marBottom w:val="0"/>
              <w:divBdr>
                <w:top w:val="none" w:sz="0" w:space="0" w:color="auto"/>
                <w:left w:val="none" w:sz="0" w:space="0" w:color="auto"/>
                <w:bottom w:val="none" w:sz="0" w:space="0" w:color="auto"/>
                <w:right w:val="none" w:sz="0" w:space="0" w:color="auto"/>
              </w:divBdr>
            </w:div>
          </w:divsChild>
        </w:div>
        <w:div w:id="638808863">
          <w:marLeft w:val="0"/>
          <w:marRight w:val="0"/>
          <w:marTop w:val="0"/>
          <w:marBottom w:val="0"/>
          <w:divBdr>
            <w:top w:val="none" w:sz="0" w:space="0" w:color="6699CC"/>
            <w:left w:val="none" w:sz="0" w:space="0" w:color="6699CC"/>
            <w:bottom w:val="none" w:sz="0" w:space="0" w:color="6699CC"/>
            <w:right w:val="none" w:sz="0" w:space="0" w:color="6699CC"/>
          </w:divBdr>
          <w:divsChild>
            <w:div w:id="703099906">
              <w:marLeft w:val="0"/>
              <w:marRight w:val="0"/>
              <w:marTop w:val="0"/>
              <w:marBottom w:val="0"/>
              <w:divBdr>
                <w:top w:val="none" w:sz="0" w:space="0" w:color="auto"/>
                <w:left w:val="none" w:sz="0" w:space="0" w:color="auto"/>
                <w:bottom w:val="none" w:sz="0" w:space="0" w:color="auto"/>
                <w:right w:val="none" w:sz="0" w:space="0" w:color="auto"/>
              </w:divBdr>
            </w:div>
          </w:divsChild>
        </w:div>
        <w:div w:id="925500132">
          <w:marLeft w:val="0"/>
          <w:marRight w:val="0"/>
          <w:marTop w:val="0"/>
          <w:marBottom w:val="0"/>
          <w:divBdr>
            <w:top w:val="none" w:sz="0" w:space="0" w:color="6699CC"/>
            <w:left w:val="none" w:sz="0" w:space="0" w:color="6699CC"/>
            <w:bottom w:val="none" w:sz="0" w:space="0" w:color="6699CC"/>
            <w:right w:val="none" w:sz="0" w:space="0" w:color="6699CC"/>
          </w:divBdr>
          <w:divsChild>
            <w:div w:id="1143739051">
              <w:marLeft w:val="0"/>
              <w:marRight w:val="0"/>
              <w:marTop w:val="0"/>
              <w:marBottom w:val="0"/>
              <w:divBdr>
                <w:top w:val="none" w:sz="0" w:space="0" w:color="auto"/>
                <w:left w:val="none" w:sz="0" w:space="0" w:color="auto"/>
                <w:bottom w:val="none" w:sz="0" w:space="0" w:color="auto"/>
                <w:right w:val="none" w:sz="0" w:space="0" w:color="auto"/>
              </w:divBdr>
            </w:div>
          </w:divsChild>
        </w:div>
        <w:div w:id="915044882">
          <w:marLeft w:val="0"/>
          <w:marRight w:val="0"/>
          <w:marTop w:val="0"/>
          <w:marBottom w:val="0"/>
          <w:divBdr>
            <w:top w:val="none" w:sz="0" w:space="0" w:color="6699CC"/>
            <w:left w:val="none" w:sz="0" w:space="0" w:color="6699CC"/>
            <w:bottom w:val="none" w:sz="0" w:space="0" w:color="6699CC"/>
            <w:right w:val="none" w:sz="0" w:space="0" w:color="6699CC"/>
          </w:divBdr>
          <w:divsChild>
            <w:div w:id="952712888">
              <w:marLeft w:val="0"/>
              <w:marRight w:val="0"/>
              <w:marTop w:val="0"/>
              <w:marBottom w:val="0"/>
              <w:divBdr>
                <w:top w:val="none" w:sz="0" w:space="0" w:color="auto"/>
                <w:left w:val="none" w:sz="0" w:space="0" w:color="auto"/>
                <w:bottom w:val="none" w:sz="0" w:space="0" w:color="auto"/>
                <w:right w:val="none" w:sz="0" w:space="0" w:color="auto"/>
              </w:divBdr>
            </w:div>
          </w:divsChild>
        </w:div>
        <w:div w:id="971985463">
          <w:marLeft w:val="0"/>
          <w:marRight w:val="0"/>
          <w:marTop w:val="0"/>
          <w:marBottom w:val="0"/>
          <w:divBdr>
            <w:top w:val="none" w:sz="0" w:space="0" w:color="6699CC"/>
            <w:left w:val="none" w:sz="0" w:space="0" w:color="6699CC"/>
            <w:bottom w:val="none" w:sz="0" w:space="0" w:color="6699CC"/>
            <w:right w:val="none" w:sz="0" w:space="0" w:color="6699CC"/>
          </w:divBdr>
          <w:divsChild>
            <w:div w:id="857698447">
              <w:marLeft w:val="0"/>
              <w:marRight w:val="0"/>
              <w:marTop w:val="0"/>
              <w:marBottom w:val="0"/>
              <w:divBdr>
                <w:top w:val="none" w:sz="0" w:space="0" w:color="auto"/>
                <w:left w:val="none" w:sz="0" w:space="0" w:color="auto"/>
                <w:bottom w:val="none" w:sz="0" w:space="0" w:color="auto"/>
                <w:right w:val="none" w:sz="0" w:space="0" w:color="auto"/>
              </w:divBdr>
            </w:div>
          </w:divsChild>
        </w:div>
        <w:div w:id="1513181289">
          <w:marLeft w:val="0"/>
          <w:marRight w:val="0"/>
          <w:marTop w:val="0"/>
          <w:marBottom w:val="0"/>
          <w:divBdr>
            <w:top w:val="none" w:sz="0" w:space="0" w:color="6699CC"/>
            <w:left w:val="none" w:sz="0" w:space="0" w:color="6699CC"/>
            <w:bottom w:val="none" w:sz="0" w:space="0" w:color="6699CC"/>
            <w:right w:val="none" w:sz="0" w:space="0" w:color="6699CC"/>
          </w:divBdr>
          <w:divsChild>
            <w:div w:id="185067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06588">
      <w:bodyDiv w:val="1"/>
      <w:marLeft w:val="0"/>
      <w:marRight w:val="0"/>
      <w:marTop w:val="0"/>
      <w:marBottom w:val="0"/>
      <w:divBdr>
        <w:top w:val="none" w:sz="0" w:space="0" w:color="auto"/>
        <w:left w:val="none" w:sz="0" w:space="0" w:color="auto"/>
        <w:bottom w:val="none" w:sz="0" w:space="0" w:color="auto"/>
        <w:right w:val="none" w:sz="0" w:space="0" w:color="auto"/>
      </w:divBdr>
      <w:divsChild>
        <w:div w:id="694231506">
          <w:marLeft w:val="0"/>
          <w:marRight w:val="0"/>
          <w:marTop w:val="0"/>
          <w:marBottom w:val="0"/>
          <w:divBdr>
            <w:top w:val="none" w:sz="0" w:space="0" w:color="6699CC"/>
            <w:left w:val="none" w:sz="0" w:space="0" w:color="6699CC"/>
            <w:bottom w:val="none" w:sz="0" w:space="0" w:color="6699CC"/>
            <w:right w:val="none" w:sz="0" w:space="0" w:color="6699CC"/>
          </w:divBdr>
          <w:divsChild>
            <w:div w:id="850216372">
              <w:marLeft w:val="0"/>
              <w:marRight w:val="0"/>
              <w:marTop w:val="0"/>
              <w:marBottom w:val="0"/>
              <w:divBdr>
                <w:top w:val="none" w:sz="0" w:space="0" w:color="auto"/>
                <w:left w:val="none" w:sz="0" w:space="0" w:color="auto"/>
                <w:bottom w:val="none" w:sz="0" w:space="0" w:color="auto"/>
                <w:right w:val="none" w:sz="0" w:space="0" w:color="auto"/>
              </w:divBdr>
            </w:div>
          </w:divsChild>
        </w:div>
        <w:div w:id="367490585">
          <w:marLeft w:val="0"/>
          <w:marRight w:val="0"/>
          <w:marTop w:val="0"/>
          <w:marBottom w:val="0"/>
          <w:divBdr>
            <w:top w:val="none" w:sz="0" w:space="0" w:color="6699CC"/>
            <w:left w:val="none" w:sz="0" w:space="0" w:color="6699CC"/>
            <w:bottom w:val="none" w:sz="0" w:space="0" w:color="6699CC"/>
            <w:right w:val="none" w:sz="0" w:space="0" w:color="6699CC"/>
          </w:divBdr>
          <w:divsChild>
            <w:div w:id="1991012387">
              <w:marLeft w:val="0"/>
              <w:marRight w:val="0"/>
              <w:marTop w:val="0"/>
              <w:marBottom w:val="0"/>
              <w:divBdr>
                <w:top w:val="none" w:sz="0" w:space="0" w:color="auto"/>
                <w:left w:val="none" w:sz="0" w:space="0" w:color="auto"/>
                <w:bottom w:val="none" w:sz="0" w:space="0" w:color="auto"/>
                <w:right w:val="none" w:sz="0" w:space="0" w:color="auto"/>
              </w:divBdr>
            </w:div>
          </w:divsChild>
        </w:div>
        <w:div w:id="1019812024">
          <w:marLeft w:val="0"/>
          <w:marRight w:val="0"/>
          <w:marTop w:val="0"/>
          <w:marBottom w:val="0"/>
          <w:divBdr>
            <w:top w:val="none" w:sz="0" w:space="0" w:color="6699CC"/>
            <w:left w:val="none" w:sz="0" w:space="0" w:color="6699CC"/>
            <w:bottom w:val="none" w:sz="0" w:space="0" w:color="6699CC"/>
            <w:right w:val="none" w:sz="0" w:space="0" w:color="6699CC"/>
          </w:divBdr>
          <w:divsChild>
            <w:div w:id="1293057918">
              <w:marLeft w:val="0"/>
              <w:marRight w:val="0"/>
              <w:marTop w:val="0"/>
              <w:marBottom w:val="0"/>
              <w:divBdr>
                <w:top w:val="none" w:sz="0" w:space="0" w:color="auto"/>
                <w:left w:val="none" w:sz="0" w:space="0" w:color="auto"/>
                <w:bottom w:val="none" w:sz="0" w:space="0" w:color="auto"/>
                <w:right w:val="none" w:sz="0" w:space="0" w:color="auto"/>
              </w:divBdr>
            </w:div>
          </w:divsChild>
        </w:div>
        <w:div w:id="1231497823">
          <w:marLeft w:val="0"/>
          <w:marRight w:val="0"/>
          <w:marTop w:val="0"/>
          <w:marBottom w:val="0"/>
          <w:divBdr>
            <w:top w:val="none" w:sz="0" w:space="0" w:color="6699CC"/>
            <w:left w:val="none" w:sz="0" w:space="0" w:color="6699CC"/>
            <w:bottom w:val="none" w:sz="0" w:space="0" w:color="6699CC"/>
            <w:right w:val="none" w:sz="0" w:space="0" w:color="6699CC"/>
          </w:divBdr>
          <w:divsChild>
            <w:div w:id="363210373">
              <w:marLeft w:val="0"/>
              <w:marRight w:val="0"/>
              <w:marTop w:val="0"/>
              <w:marBottom w:val="0"/>
              <w:divBdr>
                <w:top w:val="none" w:sz="0" w:space="0" w:color="auto"/>
                <w:left w:val="none" w:sz="0" w:space="0" w:color="auto"/>
                <w:bottom w:val="none" w:sz="0" w:space="0" w:color="auto"/>
                <w:right w:val="none" w:sz="0" w:space="0" w:color="auto"/>
              </w:divBdr>
            </w:div>
          </w:divsChild>
        </w:div>
        <w:div w:id="1248154694">
          <w:marLeft w:val="0"/>
          <w:marRight w:val="0"/>
          <w:marTop w:val="0"/>
          <w:marBottom w:val="0"/>
          <w:divBdr>
            <w:top w:val="none" w:sz="0" w:space="0" w:color="6699CC"/>
            <w:left w:val="none" w:sz="0" w:space="0" w:color="6699CC"/>
            <w:bottom w:val="none" w:sz="0" w:space="0" w:color="6699CC"/>
            <w:right w:val="none" w:sz="0" w:space="0" w:color="6699CC"/>
          </w:divBdr>
          <w:divsChild>
            <w:div w:id="625161902">
              <w:marLeft w:val="0"/>
              <w:marRight w:val="0"/>
              <w:marTop w:val="0"/>
              <w:marBottom w:val="0"/>
              <w:divBdr>
                <w:top w:val="none" w:sz="0" w:space="0" w:color="auto"/>
                <w:left w:val="none" w:sz="0" w:space="0" w:color="auto"/>
                <w:bottom w:val="none" w:sz="0" w:space="0" w:color="auto"/>
                <w:right w:val="none" w:sz="0" w:space="0" w:color="auto"/>
              </w:divBdr>
            </w:div>
          </w:divsChild>
        </w:div>
        <w:div w:id="1759669897">
          <w:marLeft w:val="0"/>
          <w:marRight w:val="0"/>
          <w:marTop w:val="0"/>
          <w:marBottom w:val="0"/>
          <w:divBdr>
            <w:top w:val="none" w:sz="0" w:space="0" w:color="6699CC"/>
            <w:left w:val="none" w:sz="0" w:space="0" w:color="6699CC"/>
            <w:bottom w:val="none" w:sz="0" w:space="0" w:color="6699CC"/>
            <w:right w:val="none" w:sz="0" w:space="0" w:color="6699CC"/>
          </w:divBdr>
          <w:divsChild>
            <w:div w:id="138360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253154">
      <w:bodyDiv w:val="1"/>
      <w:marLeft w:val="0"/>
      <w:marRight w:val="0"/>
      <w:marTop w:val="0"/>
      <w:marBottom w:val="0"/>
      <w:divBdr>
        <w:top w:val="none" w:sz="0" w:space="0" w:color="auto"/>
        <w:left w:val="none" w:sz="0" w:space="0" w:color="auto"/>
        <w:bottom w:val="none" w:sz="0" w:space="0" w:color="auto"/>
        <w:right w:val="none" w:sz="0" w:space="0" w:color="auto"/>
      </w:divBdr>
    </w:div>
    <w:div w:id="1692991707">
      <w:bodyDiv w:val="1"/>
      <w:marLeft w:val="0"/>
      <w:marRight w:val="0"/>
      <w:marTop w:val="0"/>
      <w:marBottom w:val="0"/>
      <w:divBdr>
        <w:top w:val="none" w:sz="0" w:space="0" w:color="auto"/>
        <w:left w:val="none" w:sz="0" w:space="0" w:color="auto"/>
        <w:bottom w:val="none" w:sz="0" w:space="0" w:color="auto"/>
        <w:right w:val="none" w:sz="0" w:space="0" w:color="auto"/>
      </w:divBdr>
    </w:div>
    <w:div w:id="1716540103">
      <w:bodyDiv w:val="1"/>
      <w:marLeft w:val="0"/>
      <w:marRight w:val="0"/>
      <w:marTop w:val="0"/>
      <w:marBottom w:val="0"/>
      <w:divBdr>
        <w:top w:val="none" w:sz="0" w:space="0" w:color="auto"/>
        <w:left w:val="none" w:sz="0" w:space="0" w:color="auto"/>
        <w:bottom w:val="none" w:sz="0" w:space="0" w:color="auto"/>
        <w:right w:val="none" w:sz="0" w:space="0" w:color="auto"/>
      </w:divBdr>
    </w:div>
    <w:div w:id="1784690826">
      <w:bodyDiv w:val="1"/>
      <w:marLeft w:val="0"/>
      <w:marRight w:val="0"/>
      <w:marTop w:val="0"/>
      <w:marBottom w:val="0"/>
      <w:divBdr>
        <w:top w:val="none" w:sz="0" w:space="0" w:color="auto"/>
        <w:left w:val="none" w:sz="0" w:space="0" w:color="auto"/>
        <w:bottom w:val="none" w:sz="0" w:space="0" w:color="auto"/>
        <w:right w:val="none" w:sz="0" w:space="0" w:color="auto"/>
      </w:divBdr>
    </w:div>
    <w:div w:id="1914318396">
      <w:bodyDiv w:val="1"/>
      <w:marLeft w:val="0"/>
      <w:marRight w:val="0"/>
      <w:marTop w:val="0"/>
      <w:marBottom w:val="0"/>
      <w:divBdr>
        <w:top w:val="none" w:sz="0" w:space="0" w:color="auto"/>
        <w:left w:val="none" w:sz="0" w:space="0" w:color="auto"/>
        <w:bottom w:val="none" w:sz="0" w:space="0" w:color="auto"/>
        <w:right w:val="none" w:sz="0" w:space="0" w:color="auto"/>
      </w:divBdr>
    </w:div>
    <w:div w:id="1944914681">
      <w:bodyDiv w:val="1"/>
      <w:marLeft w:val="0"/>
      <w:marRight w:val="0"/>
      <w:marTop w:val="0"/>
      <w:marBottom w:val="0"/>
      <w:divBdr>
        <w:top w:val="none" w:sz="0" w:space="0" w:color="auto"/>
        <w:left w:val="none" w:sz="0" w:space="0" w:color="auto"/>
        <w:bottom w:val="none" w:sz="0" w:space="0" w:color="auto"/>
        <w:right w:val="none" w:sz="0" w:space="0" w:color="auto"/>
      </w:divBdr>
    </w:div>
    <w:div w:id="1958367149">
      <w:bodyDiv w:val="1"/>
      <w:marLeft w:val="0"/>
      <w:marRight w:val="0"/>
      <w:marTop w:val="0"/>
      <w:marBottom w:val="0"/>
      <w:divBdr>
        <w:top w:val="none" w:sz="0" w:space="0" w:color="auto"/>
        <w:left w:val="none" w:sz="0" w:space="0" w:color="auto"/>
        <w:bottom w:val="none" w:sz="0" w:space="0" w:color="auto"/>
        <w:right w:val="none" w:sz="0" w:space="0" w:color="auto"/>
      </w:divBdr>
    </w:div>
    <w:div w:id="1990405335">
      <w:bodyDiv w:val="1"/>
      <w:marLeft w:val="0"/>
      <w:marRight w:val="0"/>
      <w:marTop w:val="0"/>
      <w:marBottom w:val="0"/>
      <w:divBdr>
        <w:top w:val="none" w:sz="0" w:space="0" w:color="auto"/>
        <w:left w:val="none" w:sz="0" w:space="0" w:color="auto"/>
        <w:bottom w:val="none" w:sz="0" w:space="0" w:color="auto"/>
        <w:right w:val="none" w:sz="0" w:space="0" w:color="auto"/>
      </w:divBdr>
      <w:divsChild>
        <w:div w:id="557670305">
          <w:marLeft w:val="0"/>
          <w:marRight w:val="0"/>
          <w:marTop w:val="0"/>
          <w:marBottom w:val="0"/>
          <w:divBdr>
            <w:top w:val="none" w:sz="0" w:space="0" w:color="6699CC"/>
            <w:left w:val="none" w:sz="0" w:space="0" w:color="6699CC"/>
            <w:bottom w:val="none" w:sz="0" w:space="0" w:color="6699CC"/>
            <w:right w:val="none" w:sz="0" w:space="0" w:color="6699CC"/>
          </w:divBdr>
          <w:divsChild>
            <w:div w:id="1635480555">
              <w:marLeft w:val="0"/>
              <w:marRight w:val="0"/>
              <w:marTop w:val="0"/>
              <w:marBottom w:val="0"/>
              <w:divBdr>
                <w:top w:val="none" w:sz="0" w:space="0" w:color="auto"/>
                <w:left w:val="none" w:sz="0" w:space="0" w:color="auto"/>
                <w:bottom w:val="none" w:sz="0" w:space="0" w:color="auto"/>
                <w:right w:val="none" w:sz="0" w:space="0" w:color="auto"/>
              </w:divBdr>
            </w:div>
          </w:divsChild>
        </w:div>
        <w:div w:id="711542079">
          <w:marLeft w:val="0"/>
          <w:marRight w:val="0"/>
          <w:marTop w:val="0"/>
          <w:marBottom w:val="0"/>
          <w:divBdr>
            <w:top w:val="none" w:sz="0" w:space="0" w:color="6699CC"/>
            <w:left w:val="none" w:sz="0" w:space="0" w:color="6699CC"/>
            <w:bottom w:val="none" w:sz="0" w:space="0" w:color="6699CC"/>
            <w:right w:val="none" w:sz="0" w:space="0" w:color="6699CC"/>
          </w:divBdr>
          <w:divsChild>
            <w:div w:id="1627538424">
              <w:marLeft w:val="0"/>
              <w:marRight w:val="0"/>
              <w:marTop w:val="0"/>
              <w:marBottom w:val="0"/>
              <w:divBdr>
                <w:top w:val="none" w:sz="0" w:space="0" w:color="auto"/>
                <w:left w:val="none" w:sz="0" w:space="0" w:color="auto"/>
                <w:bottom w:val="none" w:sz="0" w:space="0" w:color="auto"/>
                <w:right w:val="none" w:sz="0" w:space="0" w:color="auto"/>
              </w:divBdr>
            </w:div>
          </w:divsChild>
        </w:div>
        <w:div w:id="804666248">
          <w:marLeft w:val="0"/>
          <w:marRight w:val="0"/>
          <w:marTop w:val="0"/>
          <w:marBottom w:val="0"/>
          <w:divBdr>
            <w:top w:val="none" w:sz="0" w:space="0" w:color="6699CC"/>
            <w:left w:val="none" w:sz="0" w:space="0" w:color="6699CC"/>
            <w:bottom w:val="none" w:sz="0" w:space="0" w:color="6699CC"/>
            <w:right w:val="none" w:sz="0" w:space="0" w:color="6699CC"/>
          </w:divBdr>
          <w:divsChild>
            <w:div w:id="915239702">
              <w:marLeft w:val="0"/>
              <w:marRight w:val="0"/>
              <w:marTop w:val="0"/>
              <w:marBottom w:val="0"/>
              <w:divBdr>
                <w:top w:val="none" w:sz="0" w:space="0" w:color="auto"/>
                <w:left w:val="none" w:sz="0" w:space="0" w:color="auto"/>
                <w:bottom w:val="none" w:sz="0" w:space="0" w:color="auto"/>
                <w:right w:val="none" w:sz="0" w:space="0" w:color="auto"/>
              </w:divBdr>
            </w:div>
          </w:divsChild>
        </w:div>
        <w:div w:id="1663970513">
          <w:marLeft w:val="0"/>
          <w:marRight w:val="0"/>
          <w:marTop w:val="0"/>
          <w:marBottom w:val="0"/>
          <w:divBdr>
            <w:top w:val="none" w:sz="0" w:space="0" w:color="6699CC"/>
            <w:left w:val="none" w:sz="0" w:space="0" w:color="6699CC"/>
            <w:bottom w:val="none" w:sz="0" w:space="0" w:color="6699CC"/>
            <w:right w:val="none" w:sz="0" w:space="0" w:color="6699CC"/>
          </w:divBdr>
          <w:divsChild>
            <w:div w:id="156848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62446">
      <w:bodyDiv w:val="1"/>
      <w:marLeft w:val="0"/>
      <w:marRight w:val="0"/>
      <w:marTop w:val="0"/>
      <w:marBottom w:val="0"/>
      <w:divBdr>
        <w:top w:val="none" w:sz="0" w:space="0" w:color="auto"/>
        <w:left w:val="none" w:sz="0" w:space="0" w:color="auto"/>
        <w:bottom w:val="none" w:sz="0" w:space="0" w:color="auto"/>
        <w:right w:val="none" w:sz="0" w:space="0" w:color="auto"/>
      </w:divBdr>
    </w:div>
    <w:div w:id="2020157952">
      <w:bodyDiv w:val="1"/>
      <w:marLeft w:val="0"/>
      <w:marRight w:val="0"/>
      <w:marTop w:val="0"/>
      <w:marBottom w:val="0"/>
      <w:divBdr>
        <w:top w:val="none" w:sz="0" w:space="0" w:color="auto"/>
        <w:left w:val="none" w:sz="0" w:space="0" w:color="auto"/>
        <w:bottom w:val="none" w:sz="0" w:space="0" w:color="auto"/>
        <w:right w:val="none" w:sz="0" w:space="0" w:color="auto"/>
      </w:divBdr>
    </w:div>
    <w:div w:id="2092965357">
      <w:bodyDiv w:val="1"/>
      <w:marLeft w:val="0"/>
      <w:marRight w:val="0"/>
      <w:marTop w:val="0"/>
      <w:marBottom w:val="0"/>
      <w:divBdr>
        <w:top w:val="none" w:sz="0" w:space="0" w:color="auto"/>
        <w:left w:val="none" w:sz="0" w:space="0" w:color="auto"/>
        <w:bottom w:val="none" w:sz="0" w:space="0" w:color="auto"/>
        <w:right w:val="none" w:sz="0" w:space="0" w:color="auto"/>
      </w:divBdr>
    </w:div>
    <w:div w:id="213563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cassandra.apache.org/" TargetMode="External"/><Relationship Id="rId18" Type="http://schemas.openxmlformats.org/officeDocument/2006/relationships/image" Target="http://www.mongodb.org/download/attachments/131465/reference.jpg?version=1&amp;modificationDate=1253899724083" TargetMode="Externa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mongodb.org/" TargetMode="External"/><Relationship Id="rId17" Type="http://schemas.openxmlformats.org/officeDocument/2006/relationships/image" Target="media/image1.png"/><Relationship Id="rId25" Type="http://schemas.openxmlformats.org/officeDocument/2006/relationships/image" Target="media/image7.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couchdb.apache.org/" TargetMode="External"/><Relationship Id="rId20" Type="http://schemas.openxmlformats.org/officeDocument/2006/relationships/image" Target="media/image3.png"/><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crosoft.com/en-us/sqlserver/default.aspx%E2%80%8E" TargetMode="Externa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neo4j.org/" TargetMode="Externa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hyperlink" Target="http://www.postgresql.org/" TargetMode="External"/><Relationship Id="rId19" Type="http://schemas.openxmlformats.org/officeDocument/2006/relationships/image" Target="media/image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ysql.com/" TargetMode="External"/><Relationship Id="rId14" Type="http://schemas.openxmlformats.org/officeDocument/2006/relationships/hyperlink" Target="https://hbase.apache.org/%E2%80%8E" TargetMode="External"/><Relationship Id="rId22" Type="http://schemas.openxmlformats.org/officeDocument/2006/relationships/hyperlink" Target="http://www.mongodb.org/" TargetMode="External"/><Relationship Id="rId27" Type="http://schemas.openxmlformats.org/officeDocument/2006/relationships/image" Target="media/image9.png"/><Relationship Id="rId30" Type="http://schemas.microsoft.com/office/2011/relationships/commentsExtended" Target="commentsExtended.xml"/><Relationship Id="rId8" Type="http://schemas.openxmlformats.org/officeDocument/2006/relationships/hyperlink" Target="http://www.orac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EF045-861B-4C56-953F-EC1AF9C65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64</TotalTime>
  <Pages>52</Pages>
  <Words>12328</Words>
  <Characters>70271</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UIT</Company>
  <LinksUpToDate>false</LinksUpToDate>
  <CharactersWithSpaces>82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ương Phạm Trung</dc:creator>
  <cp:keywords/>
  <dc:description/>
  <cp:lastModifiedBy>10520282@sv.uit.edu.vn</cp:lastModifiedBy>
  <cp:revision>94</cp:revision>
  <dcterms:created xsi:type="dcterms:W3CDTF">2014-09-12T01:51:00Z</dcterms:created>
  <dcterms:modified xsi:type="dcterms:W3CDTF">2014-11-13T12:10:00Z</dcterms:modified>
</cp:coreProperties>
</file>